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7E7CA" w14:textId="77777777" w:rsidR="00137086" w:rsidRPr="003F62AB" w:rsidRDefault="00CD1845" w:rsidP="00F7447A">
      <w:pPr>
        <w:spacing w:before="120" w:line="240" w:lineRule="auto"/>
        <w:jc w:val="both"/>
        <w:rPr>
          <w:b/>
          <w:sz w:val="40"/>
          <w:szCs w:val="40"/>
        </w:rPr>
      </w:pPr>
      <w:r w:rsidRPr="003F62AB">
        <w:rPr>
          <w:b/>
          <w:noProof/>
          <w:sz w:val="40"/>
          <w:szCs w:val="40"/>
          <w:lang w:eastAsia="en-ZA"/>
        </w:rPr>
        <w:drawing>
          <wp:anchor distT="0" distB="180340" distL="114300" distR="114300" simplePos="0" relativeHeight="251658240" behindDoc="0" locked="0" layoutInCell="1" allowOverlap="1" wp14:anchorId="4FDDB939" wp14:editId="0817A7A3">
            <wp:simplePos x="0" y="0"/>
            <wp:positionH relativeFrom="margin">
              <wp:align>right</wp:align>
            </wp:positionH>
            <wp:positionV relativeFrom="margin">
              <wp:posOffset>-411480</wp:posOffset>
            </wp:positionV>
            <wp:extent cx="1800000" cy="10800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csa SOC logo_Doc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080000"/>
                    </a:xfrm>
                    <a:prstGeom prst="rect">
                      <a:avLst/>
                    </a:prstGeom>
                  </pic:spPr>
                </pic:pic>
              </a:graphicData>
            </a:graphic>
          </wp:anchor>
        </w:drawing>
      </w:r>
      <w:r w:rsidRPr="003F62AB">
        <w:rPr>
          <w:b/>
          <w:sz w:val="40"/>
          <w:szCs w:val="40"/>
        </w:rPr>
        <w:t>Invitation to bid</w:t>
      </w:r>
    </w:p>
    <w:tbl>
      <w:tblPr>
        <w:tblStyle w:val="TableGrid"/>
        <w:tblW w:w="5000" w:type="pct"/>
        <w:jc w:val="center"/>
        <w:tblLook w:val="04A0" w:firstRow="1" w:lastRow="0" w:firstColumn="1" w:lastColumn="0" w:noHBand="0" w:noVBand="1"/>
      </w:tblPr>
      <w:tblGrid>
        <w:gridCol w:w="9736"/>
      </w:tblGrid>
      <w:tr w:rsidR="00CD1845" w:rsidRPr="00AA225E" w14:paraId="17F3EE72" w14:textId="77777777" w:rsidTr="003F62AB">
        <w:trPr>
          <w:jc w:val="center"/>
        </w:trPr>
        <w:tc>
          <w:tcPr>
            <w:tcW w:w="5000" w:type="pct"/>
          </w:tcPr>
          <w:p w14:paraId="55640BB8" w14:textId="77777777" w:rsidR="00CD1845" w:rsidRPr="003F62AB" w:rsidRDefault="00CD1845" w:rsidP="00F7447A">
            <w:pPr>
              <w:spacing w:before="120"/>
              <w:jc w:val="both"/>
              <w:rPr>
                <w:b/>
              </w:rPr>
            </w:pPr>
            <w:r w:rsidRPr="003F62AB">
              <w:rPr>
                <w:b/>
              </w:rPr>
              <w:t>YOU ARE HEREBY INVITED TO BID FOR THE REQUIREMENTS OF THE</w:t>
            </w:r>
          </w:p>
          <w:p w14:paraId="7A227BCA" w14:textId="77777777" w:rsidR="00CD1845" w:rsidRPr="00AA225E" w:rsidRDefault="00CD1845" w:rsidP="00F7447A">
            <w:pPr>
              <w:spacing w:before="120"/>
              <w:jc w:val="both"/>
            </w:pPr>
            <w:r w:rsidRPr="00AA225E">
              <w:t>South African Nuclear Energy Corporation SOC Ltd</w:t>
            </w:r>
          </w:p>
        </w:tc>
      </w:tr>
    </w:tbl>
    <w:p w14:paraId="040F3AD9" w14:textId="77777777" w:rsidR="00CD1845" w:rsidRPr="00AA225E" w:rsidRDefault="00CD1845" w:rsidP="00F7447A">
      <w:pPr>
        <w:spacing w:before="120" w:line="240" w:lineRule="auto"/>
        <w:jc w:val="both"/>
      </w:pPr>
    </w:p>
    <w:tbl>
      <w:tblPr>
        <w:tblStyle w:val="TableGrid"/>
        <w:tblW w:w="0" w:type="auto"/>
        <w:tblLook w:val="04A0" w:firstRow="1" w:lastRow="0" w:firstColumn="1" w:lastColumn="0" w:noHBand="0" w:noVBand="1"/>
      </w:tblPr>
      <w:tblGrid>
        <w:gridCol w:w="2405"/>
        <w:gridCol w:w="7222"/>
      </w:tblGrid>
      <w:tr w:rsidR="00CD1845" w:rsidRPr="00AA225E" w14:paraId="276EAB1B" w14:textId="77777777" w:rsidTr="00CD1845">
        <w:tc>
          <w:tcPr>
            <w:tcW w:w="2405" w:type="dxa"/>
          </w:tcPr>
          <w:p w14:paraId="5751497C" w14:textId="77777777" w:rsidR="00CD1845" w:rsidRPr="003F62AB" w:rsidRDefault="00CD1845" w:rsidP="00F7447A">
            <w:pPr>
              <w:spacing w:before="120"/>
              <w:jc w:val="both"/>
              <w:rPr>
                <w:b/>
              </w:rPr>
            </w:pPr>
            <w:r w:rsidRPr="003F62AB">
              <w:rPr>
                <w:b/>
              </w:rPr>
              <w:t>BID NUMBER:</w:t>
            </w:r>
          </w:p>
        </w:tc>
        <w:tc>
          <w:tcPr>
            <w:tcW w:w="7222" w:type="dxa"/>
          </w:tcPr>
          <w:p w14:paraId="647CEBCB" w14:textId="3C383E6E" w:rsidR="00CD1845" w:rsidRPr="00D8243F" w:rsidRDefault="00D8243F" w:rsidP="00ED3B5C">
            <w:pPr>
              <w:spacing w:before="120"/>
              <w:jc w:val="both"/>
              <w:rPr>
                <w:sz w:val="20"/>
                <w:szCs w:val="20"/>
              </w:rPr>
            </w:pPr>
            <w:r w:rsidRPr="00D8243F">
              <w:rPr>
                <w:sz w:val="20"/>
                <w:szCs w:val="20"/>
              </w:rPr>
              <w:t>FIN-SCM-TEN-0032</w:t>
            </w:r>
          </w:p>
        </w:tc>
      </w:tr>
      <w:tr w:rsidR="00CD1845" w:rsidRPr="00AA225E" w14:paraId="5A7CE42B" w14:textId="77777777" w:rsidTr="003F62AB">
        <w:trPr>
          <w:trHeight w:val="550"/>
        </w:trPr>
        <w:tc>
          <w:tcPr>
            <w:tcW w:w="2405" w:type="dxa"/>
          </w:tcPr>
          <w:p w14:paraId="5BA6F4E9" w14:textId="77777777" w:rsidR="00CD1845" w:rsidRPr="003F62AB" w:rsidRDefault="00CD1845" w:rsidP="00F7447A">
            <w:pPr>
              <w:spacing w:before="120"/>
              <w:jc w:val="both"/>
              <w:rPr>
                <w:b/>
              </w:rPr>
            </w:pPr>
            <w:r w:rsidRPr="003F62AB">
              <w:rPr>
                <w:b/>
              </w:rPr>
              <w:t>BID DESCRIPTION:</w:t>
            </w:r>
          </w:p>
        </w:tc>
        <w:tc>
          <w:tcPr>
            <w:tcW w:w="7222" w:type="dxa"/>
          </w:tcPr>
          <w:p w14:paraId="2F0E8123" w14:textId="77777777" w:rsidR="00CD1845" w:rsidRPr="00D8243F" w:rsidRDefault="00ED3B5C" w:rsidP="002876D0">
            <w:pPr>
              <w:spacing w:before="120"/>
              <w:jc w:val="both"/>
            </w:pPr>
            <w:r w:rsidRPr="00D8243F">
              <w:t xml:space="preserve">Bid to appoint a panel of suppliers for provision of Project Management Service to support </w:t>
            </w:r>
            <w:proofErr w:type="spellStart"/>
            <w:r w:rsidRPr="00D8243F">
              <w:t>Necsa</w:t>
            </w:r>
            <w:proofErr w:type="spellEnd"/>
            <w:r w:rsidRPr="00D8243F">
              <w:t xml:space="preserve"> for a period of 3 years.</w:t>
            </w:r>
          </w:p>
        </w:tc>
      </w:tr>
      <w:tr w:rsidR="00CD1845" w:rsidRPr="00AA225E" w14:paraId="49564855" w14:textId="77777777" w:rsidTr="00CD1845">
        <w:tc>
          <w:tcPr>
            <w:tcW w:w="2405" w:type="dxa"/>
          </w:tcPr>
          <w:p w14:paraId="044A3844" w14:textId="77777777" w:rsidR="00CD1845" w:rsidRPr="003F62AB" w:rsidRDefault="00CD1845" w:rsidP="00F7447A">
            <w:pPr>
              <w:spacing w:before="120"/>
              <w:jc w:val="both"/>
              <w:rPr>
                <w:b/>
              </w:rPr>
            </w:pPr>
            <w:r w:rsidRPr="003F62AB">
              <w:rPr>
                <w:b/>
              </w:rPr>
              <w:t>CLOSING DATE:</w:t>
            </w:r>
          </w:p>
        </w:tc>
        <w:tc>
          <w:tcPr>
            <w:tcW w:w="7222" w:type="dxa"/>
          </w:tcPr>
          <w:p w14:paraId="2E5D38BC" w14:textId="750DC468" w:rsidR="00CD1845" w:rsidRPr="00D8243F" w:rsidRDefault="00B831A8" w:rsidP="00F7447A">
            <w:pPr>
              <w:spacing w:before="120"/>
              <w:jc w:val="both"/>
            </w:pPr>
            <w:sdt>
              <w:sdtPr>
                <w:id w:val="-373999321"/>
                <w:placeholder>
                  <w:docPart w:val="790BDD7F33AA4805B84A33780DD7E8AC"/>
                </w:placeholder>
                <w:date w:fullDate="2023-10-26T00:00:00Z">
                  <w:dateFormat w:val="dd MMMM yyyy"/>
                  <w:lid w:val="en-ZA"/>
                  <w:storeMappedDataAs w:val="dateTime"/>
                  <w:calendar w:val="gregorian"/>
                </w:date>
              </w:sdtPr>
              <w:sdtEndPr/>
              <w:sdtContent>
                <w:r w:rsidR="00D8243F" w:rsidRPr="00D8243F">
                  <w:t>26 October 2023</w:t>
                </w:r>
              </w:sdtContent>
            </w:sdt>
          </w:p>
        </w:tc>
      </w:tr>
      <w:tr w:rsidR="00CD1845" w:rsidRPr="00AA225E" w14:paraId="39823F48" w14:textId="77777777" w:rsidTr="00CD1845">
        <w:tc>
          <w:tcPr>
            <w:tcW w:w="2405" w:type="dxa"/>
          </w:tcPr>
          <w:p w14:paraId="0E21BC06" w14:textId="77777777" w:rsidR="00CD1845" w:rsidRPr="003F62AB" w:rsidRDefault="00CD1845" w:rsidP="00F7447A">
            <w:pPr>
              <w:spacing w:before="120"/>
              <w:jc w:val="both"/>
              <w:rPr>
                <w:b/>
              </w:rPr>
            </w:pPr>
            <w:r w:rsidRPr="003F62AB">
              <w:rPr>
                <w:b/>
              </w:rPr>
              <w:t>CLOSING TIME:</w:t>
            </w:r>
          </w:p>
        </w:tc>
        <w:tc>
          <w:tcPr>
            <w:tcW w:w="7222" w:type="dxa"/>
          </w:tcPr>
          <w:p w14:paraId="3F36EF2C" w14:textId="77777777" w:rsidR="00CD1845" w:rsidRPr="00AA225E" w:rsidRDefault="006C5A3D" w:rsidP="00F7447A">
            <w:pPr>
              <w:spacing w:before="120"/>
              <w:jc w:val="both"/>
            </w:pPr>
            <w:r w:rsidRPr="00AA225E">
              <w:t>11:00am</w:t>
            </w:r>
          </w:p>
        </w:tc>
      </w:tr>
      <w:tr w:rsidR="00DF5A2D" w:rsidRPr="00AA225E" w14:paraId="7316A56B" w14:textId="77777777" w:rsidTr="00CD1845">
        <w:tc>
          <w:tcPr>
            <w:tcW w:w="2405" w:type="dxa"/>
          </w:tcPr>
          <w:p w14:paraId="5EC122A7" w14:textId="77777777" w:rsidR="00DF5A2D" w:rsidRPr="003F62AB" w:rsidRDefault="00DF5A2D" w:rsidP="00F7447A">
            <w:pPr>
              <w:spacing w:before="120"/>
              <w:jc w:val="both"/>
              <w:rPr>
                <w:b/>
              </w:rPr>
            </w:pPr>
            <w:r w:rsidRPr="003F62AB">
              <w:rPr>
                <w:b/>
              </w:rPr>
              <w:t>BID VALIDITY PERIOD:</w:t>
            </w:r>
          </w:p>
        </w:tc>
        <w:tc>
          <w:tcPr>
            <w:tcW w:w="7222" w:type="dxa"/>
          </w:tcPr>
          <w:p w14:paraId="325B4945" w14:textId="77777777" w:rsidR="00DF5A2D" w:rsidRPr="00AA225E" w:rsidRDefault="00DF5A2D" w:rsidP="00F7447A">
            <w:pPr>
              <w:spacing w:before="120"/>
              <w:jc w:val="both"/>
            </w:pPr>
            <w:r w:rsidRPr="00AA225E">
              <w:t xml:space="preserve">90 </w:t>
            </w:r>
            <w:proofErr w:type="gramStart"/>
            <w:r w:rsidRPr="00AA225E">
              <w:t>Working  Days</w:t>
            </w:r>
            <w:proofErr w:type="gramEnd"/>
            <w:r w:rsidRPr="00AA225E">
              <w:t xml:space="preserve"> (Commencing the Bid Closing Date)</w:t>
            </w:r>
          </w:p>
        </w:tc>
      </w:tr>
      <w:tr w:rsidR="00DF5A2D" w:rsidRPr="00AA225E" w14:paraId="4E15FC95" w14:textId="77777777" w:rsidTr="003F62AB">
        <w:tc>
          <w:tcPr>
            <w:tcW w:w="2405" w:type="dxa"/>
          </w:tcPr>
          <w:p w14:paraId="46D4F368" w14:textId="77777777" w:rsidR="00DF5A2D" w:rsidRPr="003F62AB" w:rsidRDefault="00DF5A2D" w:rsidP="00F7447A">
            <w:pPr>
              <w:spacing w:before="120"/>
              <w:jc w:val="both"/>
              <w:rPr>
                <w:b/>
              </w:rPr>
            </w:pPr>
            <w:r w:rsidRPr="003F62AB">
              <w:rPr>
                <w:b/>
              </w:rPr>
              <w:t>DELIVERY ADDRESS:</w:t>
            </w:r>
          </w:p>
        </w:tc>
        <w:tc>
          <w:tcPr>
            <w:tcW w:w="7222" w:type="dxa"/>
          </w:tcPr>
          <w:p w14:paraId="728AA83B" w14:textId="77777777" w:rsidR="00052869" w:rsidRPr="003F62AB" w:rsidRDefault="00052869" w:rsidP="00F7447A">
            <w:pPr>
              <w:spacing w:before="120"/>
              <w:jc w:val="both"/>
              <w:rPr>
                <w:b/>
              </w:rPr>
            </w:pPr>
            <w:r w:rsidRPr="003F62AB">
              <w:rPr>
                <w:b/>
              </w:rPr>
              <w:t xml:space="preserve">BID DOCUMENTS ARE TO BE DEPOSITED IN THE BID BOX SITUATED AT: </w:t>
            </w:r>
          </w:p>
          <w:p w14:paraId="4C64DC44" w14:textId="77777777" w:rsidR="003F62AB" w:rsidRDefault="00DF5A2D" w:rsidP="00F7447A">
            <w:pPr>
              <w:spacing w:before="120"/>
              <w:jc w:val="both"/>
            </w:pPr>
            <w:proofErr w:type="spellStart"/>
            <w:r w:rsidRPr="00AA225E">
              <w:t>Necsa</w:t>
            </w:r>
            <w:proofErr w:type="spellEnd"/>
            <w:r w:rsidRPr="00AA225E">
              <w:t xml:space="preserve"> Gate 3</w:t>
            </w:r>
          </w:p>
          <w:p w14:paraId="5462E7DB" w14:textId="77777777" w:rsidR="00DF5A2D" w:rsidRPr="00AA225E" w:rsidRDefault="00DF5A2D" w:rsidP="00F7447A">
            <w:pPr>
              <w:spacing w:before="120"/>
              <w:jc w:val="both"/>
            </w:pPr>
            <w:r w:rsidRPr="00AA225E">
              <w:t xml:space="preserve">R104 Elias </w:t>
            </w:r>
            <w:proofErr w:type="spellStart"/>
            <w:r w:rsidRPr="00AA225E">
              <w:t>Motsoaledi</w:t>
            </w:r>
            <w:proofErr w:type="spellEnd"/>
            <w:r w:rsidRPr="00AA225E">
              <w:t xml:space="preserve"> Street (Church Street West Ext)</w:t>
            </w:r>
          </w:p>
          <w:p w14:paraId="71659D83" w14:textId="77777777" w:rsidR="00DF5A2D" w:rsidRPr="00AA225E" w:rsidRDefault="00DF5A2D" w:rsidP="00F7447A">
            <w:pPr>
              <w:spacing w:before="120"/>
              <w:jc w:val="both"/>
            </w:pPr>
            <w:proofErr w:type="spellStart"/>
            <w:r w:rsidRPr="00AA225E">
              <w:t>Pelindaba</w:t>
            </w:r>
            <w:proofErr w:type="spellEnd"/>
          </w:p>
          <w:p w14:paraId="6258AC70" w14:textId="77777777" w:rsidR="00DF5A2D" w:rsidRPr="00AA225E" w:rsidRDefault="00DF5A2D" w:rsidP="00F7447A">
            <w:pPr>
              <w:spacing w:before="120"/>
              <w:jc w:val="both"/>
            </w:pPr>
            <w:r w:rsidRPr="00AA225E">
              <w:t>Brits Magisterial District</w:t>
            </w:r>
          </w:p>
          <w:p w14:paraId="7EDC3CA5" w14:textId="77777777" w:rsidR="00DF5A2D" w:rsidRPr="00AA225E" w:rsidRDefault="00DF5A2D" w:rsidP="00F7447A">
            <w:pPr>
              <w:spacing w:before="120"/>
              <w:jc w:val="both"/>
            </w:pPr>
            <w:r w:rsidRPr="00AA225E">
              <w:t>Madibeng Municipality</w:t>
            </w:r>
          </w:p>
          <w:p w14:paraId="620F7EB9" w14:textId="77777777" w:rsidR="00DF5A2D" w:rsidRPr="00AA225E" w:rsidRDefault="00DF5A2D" w:rsidP="00F7447A">
            <w:pPr>
              <w:spacing w:before="120"/>
              <w:jc w:val="both"/>
            </w:pPr>
            <w:r w:rsidRPr="00AA225E">
              <w:t>North West</w:t>
            </w:r>
          </w:p>
          <w:p w14:paraId="077D77EC" w14:textId="77777777" w:rsidR="00DF5A2D" w:rsidRPr="00AA225E" w:rsidRDefault="00DF5A2D" w:rsidP="00F7447A">
            <w:pPr>
              <w:spacing w:before="120"/>
              <w:jc w:val="both"/>
            </w:pPr>
            <w:r w:rsidRPr="00AA225E">
              <w:t xml:space="preserve">0240 GPS </w:t>
            </w:r>
            <w:proofErr w:type="gramStart"/>
            <w:r w:rsidRPr="00AA225E">
              <w:t>coordinates :</w:t>
            </w:r>
            <w:proofErr w:type="gramEnd"/>
            <w:r w:rsidRPr="00AA225E">
              <w:t xml:space="preserve"> S25º47’03.0” E027º56’38.8”</w:t>
            </w:r>
          </w:p>
          <w:p w14:paraId="736E3DBF" w14:textId="77777777" w:rsidR="005A6BE8" w:rsidRDefault="00DF5A2D" w:rsidP="00F7447A">
            <w:pPr>
              <w:spacing w:before="120"/>
              <w:jc w:val="both"/>
              <w:rPr>
                <w:color w:val="FF0000"/>
              </w:rPr>
            </w:pPr>
            <w:r w:rsidRPr="003F62AB">
              <w:rPr>
                <w:color w:val="FF0000"/>
              </w:rPr>
              <w:t>NB: The physical size of the Bid Response must be limited to 400mm x 100mm x 150 mm as the Tender Box aperture cannot accommodate larger sizes.</w:t>
            </w:r>
          </w:p>
          <w:p w14:paraId="6743BE3F" w14:textId="77777777" w:rsidR="00CC21B6" w:rsidRDefault="00CC21B6" w:rsidP="00CC21B6">
            <w:pPr>
              <w:pStyle w:val="TableParagraph"/>
              <w:spacing w:before="40"/>
              <w:rPr>
                <w:b/>
              </w:rPr>
            </w:pPr>
          </w:p>
          <w:p w14:paraId="6B8E5313" w14:textId="77777777" w:rsidR="00700E53" w:rsidRPr="00AA225E" w:rsidRDefault="00700E53" w:rsidP="00D8243F">
            <w:pPr>
              <w:pStyle w:val="TableParagraph"/>
              <w:spacing w:before="40"/>
            </w:pPr>
          </w:p>
        </w:tc>
      </w:tr>
      <w:tr w:rsidR="00DF5A2D" w:rsidRPr="00AA225E" w14:paraId="2546B3A0" w14:textId="77777777" w:rsidTr="00CD1845">
        <w:tc>
          <w:tcPr>
            <w:tcW w:w="2405" w:type="dxa"/>
          </w:tcPr>
          <w:p w14:paraId="3C87C38F" w14:textId="77777777" w:rsidR="00DF5A2D" w:rsidRPr="003F62AB" w:rsidRDefault="00DF5A2D" w:rsidP="00F7447A">
            <w:pPr>
              <w:spacing w:before="120"/>
              <w:jc w:val="both"/>
              <w:rPr>
                <w:b/>
              </w:rPr>
            </w:pPr>
            <w:r w:rsidRPr="003F62AB">
              <w:rPr>
                <w:b/>
              </w:rPr>
              <w:t>ENQUIRES:</w:t>
            </w:r>
          </w:p>
        </w:tc>
        <w:tc>
          <w:tcPr>
            <w:tcW w:w="7222" w:type="dxa"/>
          </w:tcPr>
          <w:p w14:paraId="3F662036" w14:textId="6F7807B0" w:rsidR="00DF5A2D" w:rsidRPr="00AA225E" w:rsidRDefault="00DF5A2D" w:rsidP="00F7447A">
            <w:pPr>
              <w:spacing w:before="120"/>
              <w:jc w:val="both"/>
            </w:pPr>
            <w:r w:rsidRPr="00AA225E">
              <w:t xml:space="preserve">Mr. </w:t>
            </w:r>
            <w:r w:rsidR="00D8243F">
              <w:t>Buyani Nsibande</w:t>
            </w:r>
          </w:p>
          <w:p w14:paraId="4BEE9A99" w14:textId="4EDC4B4C" w:rsidR="00DF5A2D" w:rsidRPr="00AA225E" w:rsidRDefault="00DF5A2D" w:rsidP="00F7447A">
            <w:pPr>
              <w:spacing w:before="120"/>
              <w:jc w:val="both"/>
            </w:pPr>
            <w:r w:rsidRPr="00AA225E">
              <w:t xml:space="preserve">Email: </w:t>
            </w:r>
            <w:hyperlink r:id="rId9">
              <w:r w:rsidR="009C6A5A" w:rsidRPr="007412DA">
                <w:rPr>
                  <w:b/>
                  <w:color w:val="0000FF"/>
                  <w:u w:val="single" w:color="0000FF"/>
                </w:rPr>
                <w:t>scm@necsa.co.za</w:t>
              </w:r>
            </w:hyperlink>
          </w:p>
          <w:p w14:paraId="1BADB767" w14:textId="3D85E345" w:rsidR="00DF5A2D" w:rsidRPr="00AA225E" w:rsidRDefault="00230F99" w:rsidP="00F7447A">
            <w:pPr>
              <w:spacing w:before="120"/>
              <w:jc w:val="both"/>
            </w:pPr>
            <w:r>
              <w:t>Tel: +27 (0) 12 305 6</w:t>
            </w:r>
            <w:r w:rsidR="00D8243F">
              <w:t>072</w:t>
            </w:r>
          </w:p>
          <w:p w14:paraId="72619965" w14:textId="77777777" w:rsidR="00DF5A2D" w:rsidRPr="00AA225E" w:rsidRDefault="00DF5A2D" w:rsidP="00F7447A">
            <w:pPr>
              <w:spacing w:before="120"/>
              <w:jc w:val="both"/>
            </w:pPr>
            <w:r w:rsidRPr="00AA225E">
              <w:t>Clarity seeking question must be sent at least three (3) working days before the closing date.</w:t>
            </w:r>
          </w:p>
        </w:tc>
      </w:tr>
    </w:tbl>
    <w:p w14:paraId="2465C563" w14:textId="77777777" w:rsidR="008610B6" w:rsidRPr="00AA225E" w:rsidRDefault="008610B6" w:rsidP="00F7447A">
      <w:pPr>
        <w:spacing w:before="120" w:line="240" w:lineRule="auto"/>
        <w:jc w:val="both"/>
      </w:pPr>
      <w:r w:rsidRPr="00AA225E">
        <w:br w:type="page"/>
      </w:r>
    </w:p>
    <w:sdt>
      <w:sdtPr>
        <w:rPr>
          <w:rFonts w:asciiTheme="minorHAnsi" w:eastAsiaTheme="minorHAnsi" w:hAnsiTheme="minorHAnsi" w:cstheme="minorBidi"/>
          <w:color w:val="auto"/>
          <w:sz w:val="22"/>
          <w:szCs w:val="22"/>
          <w:lang w:val="en-ZA"/>
        </w:rPr>
        <w:id w:val="795953660"/>
        <w:docPartObj>
          <w:docPartGallery w:val="Table of Contents"/>
          <w:docPartUnique/>
        </w:docPartObj>
      </w:sdtPr>
      <w:sdtEndPr>
        <w:rPr>
          <w:b/>
          <w:bCs/>
          <w:noProof/>
        </w:rPr>
      </w:sdtEndPr>
      <w:sdtContent>
        <w:p w14:paraId="6F522CA5" w14:textId="77777777" w:rsidR="00AA225E" w:rsidRPr="005D1BD3" w:rsidRDefault="00AA225E" w:rsidP="00F7447A">
          <w:pPr>
            <w:pStyle w:val="TOCHeading"/>
            <w:spacing w:before="120" w:line="240" w:lineRule="auto"/>
            <w:jc w:val="both"/>
            <w:rPr>
              <w:b/>
              <w:color w:val="auto"/>
              <w:sz w:val="22"/>
              <w:szCs w:val="22"/>
            </w:rPr>
          </w:pPr>
          <w:r w:rsidRPr="005D1BD3">
            <w:rPr>
              <w:b/>
              <w:color w:val="auto"/>
              <w:sz w:val="22"/>
              <w:szCs w:val="22"/>
            </w:rPr>
            <w:t>Table of Contents</w:t>
          </w:r>
        </w:p>
        <w:p w14:paraId="3E87B34C" w14:textId="77777777" w:rsidR="005E4D65" w:rsidRDefault="00D6104A">
          <w:pPr>
            <w:pStyle w:val="TOC1"/>
            <w:tabs>
              <w:tab w:val="left" w:pos="425"/>
              <w:tab w:val="right" w:leader="dot" w:pos="9736"/>
            </w:tabs>
            <w:rPr>
              <w:rFonts w:asciiTheme="minorHAnsi" w:eastAsiaTheme="minorEastAsia" w:hAnsiTheme="minorHAnsi"/>
              <w:b w:val="0"/>
              <w:noProof/>
              <w:sz w:val="22"/>
              <w:lang w:eastAsia="en-ZA"/>
            </w:rPr>
          </w:pPr>
          <w:r>
            <w:fldChar w:fldCharType="begin"/>
          </w:r>
          <w:r>
            <w:instrText xml:space="preserve"> TOC \o "1-3" \h \z \u </w:instrText>
          </w:r>
          <w:r>
            <w:fldChar w:fldCharType="separate"/>
          </w:r>
          <w:hyperlink w:anchor="_Toc143085288" w:history="1">
            <w:r w:rsidR="005E4D65" w:rsidRPr="006D2B85">
              <w:rPr>
                <w:rStyle w:val="Hyperlink"/>
                <w:rFonts w:cstheme="minorHAnsi"/>
                <w:noProof/>
              </w:rPr>
              <w:t>1.</w:t>
            </w:r>
            <w:r w:rsidR="005E4D65">
              <w:rPr>
                <w:rFonts w:asciiTheme="minorHAnsi" w:eastAsiaTheme="minorEastAsia" w:hAnsiTheme="minorHAnsi"/>
                <w:b w:val="0"/>
                <w:noProof/>
                <w:sz w:val="22"/>
                <w:lang w:eastAsia="en-ZA"/>
              </w:rPr>
              <w:tab/>
            </w:r>
            <w:r w:rsidR="005E4D65" w:rsidRPr="006D2B85">
              <w:rPr>
                <w:rStyle w:val="Hyperlink"/>
                <w:rFonts w:cstheme="minorHAnsi"/>
                <w:noProof/>
              </w:rPr>
              <w:t>Introduction</w:t>
            </w:r>
            <w:bookmarkStart w:id="0" w:name="_GoBack"/>
            <w:bookmarkEnd w:id="0"/>
            <w:r w:rsidR="005E4D65">
              <w:rPr>
                <w:noProof/>
                <w:webHidden/>
              </w:rPr>
              <w:tab/>
            </w:r>
            <w:r w:rsidR="005E4D65">
              <w:rPr>
                <w:noProof/>
                <w:webHidden/>
              </w:rPr>
              <w:fldChar w:fldCharType="begin"/>
            </w:r>
            <w:r w:rsidR="005E4D65">
              <w:rPr>
                <w:noProof/>
                <w:webHidden/>
              </w:rPr>
              <w:instrText xml:space="preserve"> PAGEREF _Toc143085288 \h </w:instrText>
            </w:r>
            <w:r w:rsidR="005E4D65">
              <w:rPr>
                <w:noProof/>
                <w:webHidden/>
              </w:rPr>
            </w:r>
            <w:r w:rsidR="005E4D65">
              <w:rPr>
                <w:noProof/>
                <w:webHidden/>
              </w:rPr>
              <w:fldChar w:fldCharType="separate"/>
            </w:r>
            <w:r w:rsidR="005E4D65">
              <w:rPr>
                <w:noProof/>
                <w:webHidden/>
              </w:rPr>
              <w:t>3</w:t>
            </w:r>
            <w:r w:rsidR="005E4D65">
              <w:rPr>
                <w:noProof/>
                <w:webHidden/>
              </w:rPr>
              <w:fldChar w:fldCharType="end"/>
            </w:r>
          </w:hyperlink>
        </w:p>
        <w:p w14:paraId="76F64019"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289" w:history="1">
            <w:r w:rsidR="005E4D65" w:rsidRPr="006D2B85">
              <w:rPr>
                <w:rStyle w:val="Hyperlink"/>
                <w:rFonts w:cstheme="minorHAnsi"/>
                <w:noProof/>
              </w:rPr>
              <w:t>2.</w:t>
            </w:r>
            <w:r w:rsidR="005E4D65">
              <w:rPr>
                <w:rFonts w:asciiTheme="minorHAnsi" w:eastAsiaTheme="minorEastAsia" w:hAnsiTheme="minorHAnsi"/>
                <w:b w:val="0"/>
                <w:noProof/>
                <w:sz w:val="22"/>
                <w:lang w:eastAsia="en-ZA"/>
              </w:rPr>
              <w:tab/>
            </w:r>
            <w:r w:rsidR="005E4D65" w:rsidRPr="006D2B85">
              <w:rPr>
                <w:rStyle w:val="Hyperlink"/>
                <w:rFonts w:cstheme="minorHAnsi"/>
                <w:noProof/>
              </w:rPr>
              <w:t>Purpose</w:t>
            </w:r>
            <w:r w:rsidR="005E4D65">
              <w:rPr>
                <w:noProof/>
                <w:webHidden/>
              </w:rPr>
              <w:tab/>
            </w:r>
            <w:r w:rsidR="005E4D65">
              <w:rPr>
                <w:noProof/>
                <w:webHidden/>
              </w:rPr>
              <w:fldChar w:fldCharType="begin"/>
            </w:r>
            <w:r w:rsidR="005E4D65">
              <w:rPr>
                <w:noProof/>
                <w:webHidden/>
              </w:rPr>
              <w:instrText xml:space="preserve"> PAGEREF _Toc143085289 \h </w:instrText>
            </w:r>
            <w:r w:rsidR="005E4D65">
              <w:rPr>
                <w:noProof/>
                <w:webHidden/>
              </w:rPr>
            </w:r>
            <w:r w:rsidR="005E4D65">
              <w:rPr>
                <w:noProof/>
                <w:webHidden/>
              </w:rPr>
              <w:fldChar w:fldCharType="separate"/>
            </w:r>
            <w:r w:rsidR="005E4D65">
              <w:rPr>
                <w:noProof/>
                <w:webHidden/>
              </w:rPr>
              <w:t>3</w:t>
            </w:r>
            <w:r w:rsidR="005E4D65">
              <w:rPr>
                <w:noProof/>
                <w:webHidden/>
              </w:rPr>
              <w:fldChar w:fldCharType="end"/>
            </w:r>
          </w:hyperlink>
        </w:p>
        <w:p w14:paraId="600608F3"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290" w:history="1">
            <w:r w:rsidR="005E4D65" w:rsidRPr="006D2B85">
              <w:rPr>
                <w:rStyle w:val="Hyperlink"/>
                <w:rFonts w:cstheme="minorHAnsi"/>
                <w:noProof/>
              </w:rPr>
              <w:t>3.</w:t>
            </w:r>
            <w:r w:rsidR="005E4D65">
              <w:rPr>
                <w:rFonts w:asciiTheme="minorHAnsi" w:eastAsiaTheme="minorEastAsia" w:hAnsiTheme="minorHAnsi"/>
                <w:b w:val="0"/>
                <w:noProof/>
                <w:sz w:val="22"/>
                <w:lang w:eastAsia="en-ZA"/>
              </w:rPr>
              <w:tab/>
            </w:r>
            <w:r w:rsidR="005E4D65" w:rsidRPr="006D2B85">
              <w:rPr>
                <w:rStyle w:val="Hyperlink"/>
                <w:rFonts w:cstheme="minorHAnsi"/>
                <w:noProof/>
              </w:rPr>
              <w:t>Scope of Work</w:t>
            </w:r>
            <w:r w:rsidR="005E4D65">
              <w:rPr>
                <w:noProof/>
                <w:webHidden/>
              </w:rPr>
              <w:tab/>
            </w:r>
            <w:r w:rsidR="005E4D65">
              <w:rPr>
                <w:noProof/>
                <w:webHidden/>
              </w:rPr>
              <w:fldChar w:fldCharType="begin"/>
            </w:r>
            <w:r w:rsidR="005E4D65">
              <w:rPr>
                <w:noProof/>
                <w:webHidden/>
              </w:rPr>
              <w:instrText xml:space="preserve"> PAGEREF _Toc143085290 \h </w:instrText>
            </w:r>
            <w:r w:rsidR="005E4D65">
              <w:rPr>
                <w:noProof/>
                <w:webHidden/>
              </w:rPr>
            </w:r>
            <w:r w:rsidR="005E4D65">
              <w:rPr>
                <w:noProof/>
                <w:webHidden/>
              </w:rPr>
              <w:fldChar w:fldCharType="separate"/>
            </w:r>
            <w:r w:rsidR="005E4D65">
              <w:rPr>
                <w:noProof/>
                <w:webHidden/>
              </w:rPr>
              <w:t>3</w:t>
            </w:r>
            <w:r w:rsidR="005E4D65">
              <w:rPr>
                <w:noProof/>
                <w:webHidden/>
              </w:rPr>
              <w:fldChar w:fldCharType="end"/>
            </w:r>
          </w:hyperlink>
        </w:p>
        <w:p w14:paraId="62923482"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291" w:history="1">
            <w:r w:rsidR="005E4D65" w:rsidRPr="006D2B85">
              <w:rPr>
                <w:rStyle w:val="Hyperlink"/>
                <w:rFonts w:cstheme="minorHAnsi"/>
                <w:noProof/>
              </w:rPr>
              <w:t>4.</w:t>
            </w:r>
            <w:r w:rsidR="005E4D65">
              <w:rPr>
                <w:rFonts w:asciiTheme="minorHAnsi" w:eastAsiaTheme="minorEastAsia" w:hAnsiTheme="minorHAnsi"/>
                <w:b w:val="0"/>
                <w:noProof/>
                <w:sz w:val="22"/>
                <w:lang w:eastAsia="en-ZA"/>
              </w:rPr>
              <w:tab/>
            </w:r>
            <w:r w:rsidR="005E4D65" w:rsidRPr="006D2B85">
              <w:rPr>
                <w:rStyle w:val="Hyperlink"/>
                <w:rFonts w:cstheme="minorHAnsi"/>
                <w:noProof/>
              </w:rPr>
              <w:t>Panel/Category Description</w:t>
            </w:r>
            <w:r w:rsidR="005E4D65">
              <w:rPr>
                <w:noProof/>
                <w:webHidden/>
              </w:rPr>
              <w:tab/>
            </w:r>
            <w:r w:rsidR="005E4D65">
              <w:rPr>
                <w:noProof/>
                <w:webHidden/>
              </w:rPr>
              <w:fldChar w:fldCharType="begin"/>
            </w:r>
            <w:r w:rsidR="005E4D65">
              <w:rPr>
                <w:noProof/>
                <w:webHidden/>
              </w:rPr>
              <w:instrText xml:space="preserve"> PAGEREF _Toc143085291 \h </w:instrText>
            </w:r>
            <w:r w:rsidR="005E4D65">
              <w:rPr>
                <w:noProof/>
                <w:webHidden/>
              </w:rPr>
            </w:r>
            <w:r w:rsidR="005E4D65">
              <w:rPr>
                <w:noProof/>
                <w:webHidden/>
              </w:rPr>
              <w:fldChar w:fldCharType="separate"/>
            </w:r>
            <w:r w:rsidR="005E4D65">
              <w:rPr>
                <w:noProof/>
                <w:webHidden/>
              </w:rPr>
              <w:t>4</w:t>
            </w:r>
            <w:r w:rsidR="005E4D65">
              <w:rPr>
                <w:noProof/>
                <w:webHidden/>
              </w:rPr>
              <w:fldChar w:fldCharType="end"/>
            </w:r>
          </w:hyperlink>
        </w:p>
        <w:p w14:paraId="1DF53E17"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292" w:history="1">
            <w:r w:rsidR="005E4D65" w:rsidRPr="006D2B85">
              <w:rPr>
                <w:rStyle w:val="Hyperlink"/>
                <w:rFonts w:cstheme="minorHAnsi"/>
                <w:noProof/>
              </w:rPr>
              <w:t>5.</w:t>
            </w:r>
            <w:r w:rsidR="005E4D65">
              <w:rPr>
                <w:rFonts w:asciiTheme="minorHAnsi" w:eastAsiaTheme="minorEastAsia" w:hAnsiTheme="minorHAnsi"/>
                <w:b w:val="0"/>
                <w:noProof/>
                <w:sz w:val="22"/>
                <w:lang w:eastAsia="en-ZA"/>
              </w:rPr>
              <w:tab/>
            </w:r>
            <w:r w:rsidR="005E4D65" w:rsidRPr="006D2B85">
              <w:rPr>
                <w:rStyle w:val="Hyperlink"/>
                <w:rFonts w:cstheme="minorHAnsi"/>
                <w:noProof/>
              </w:rPr>
              <w:t>Compliance Requirements</w:t>
            </w:r>
            <w:r w:rsidR="005E4D65">
              <w:rPr>
                <w:noProof/>
                <w:webHidden/>
              </w:rPr>
              <w:tab/>
            </w:r>
            <w:r w:rsidR="005E4D65">
              <w:rPr>
                <w:noProof/>
                <w:webHidden/>
              </w:rPr>
              <w:fldChar w:fldCharType="begin"/>
            </w:r>
            <w:r w:rsidR="005E4D65">
              <w:rPr>
                <w:noProof/>
                <w:webHidden/>
              </w:rPr>
              <w:instrText xml:space="preserve"> PAGEREF _Toc143085292 \h </w:instrText>
            </w:r>
            <w:r w:rsidR="005E4D65">
              <w:rPr>
                <w:noProof/>
                <w:webHidden/>
              </w:rPr>
            </w:r>
            <w:r w:rsidR="005E4D65">
              <w:rPr>
                <w:noProof/>
                <w:webHidden/>
              </w:rPr>
              <w:fldChar w:fldCharType="separate"/>
            </w:r>
            <w:r w:rsidR="005E4D65">
              <w:rPr>
                <w:noProof/>
                <w:webHidden/>
              </w:rPr>
              <w:t>5</w:t>
            </w:r>
            <w:r w:rsidR="005E4D65">
              <w:rPr>
                <w:noProof/>
                <w:webHidden/>
              </w:rPr>
              <w:fldChar w:fldCharType="end"/>
            </w:r>
          </w:hyperlink>
        </w:p>
        <w:p w14:paraId="645BAA2E"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298" w:history="1">
            <w:r w:rsidR="005E4D65" w:rsidRPr="006D2B85">
              <w:rPr>
                <w:rStyle w:val="Hyperlink"/>
                <w:rFonts w:cstheme="minorHAnsi"/>
                <w:noProof/>
              </w:rPr>
              <w:t>5.1.</w:t>
            </w:r>
            <w:r w:rsidR="005E4D65">
              <w:rPr>
                <w:rFonts w:asciiTheme="minorHAnsi" w:eastAsiaTheme="minorEastAsia" w:hAnsiTheme="minorHAnsi"/>
                <w:b w:val="0"/>
                <w:noProof/>
                <w:sz w:val="22"/>
                <w:lang w:eastAsia="en-ZA"/>
              </w:rPr>
              <w:tab/>
            </w:r>
            <w:r w:rsidR="005E4D65" w:rsidRPr="006D2B85">
              <w:rPr>
                <w:rStyle w:val="Hyperlink"/>
                <w:rFonts w:cstheme="minorHAnsi"/>
                <w:noProof/>
              </w:rPr>
              <w:t>Pre-Qualification Criteria</w:t>
            </w:r>
            <w:r w:rsidR="005E4D65">
              <w:rPr>
                <w:noProof/>
                <w:webHidden/>
              </w:rPr>
              <w:tab/>
            </w:r>
            <w:r w:rsidR="005E4D65">
              <w:rPr>
                <w:noProof/>
                <w:webHidden/>
              </w:rPr>
              <w:fldChar w:fldCharType="begin"/>
            </w:r>
            <w:r w:rsidR="005E4D65">
              <w:rPr>
                <w:noProof/>
                <w:webHidden/>
              </w:rPr>
              <w:instrText xml:space="preserve"> PAGEREF _Toc143085298 \h </w:instrText>
            </w:r>
            <w:r w:rsidR="005E4D65">
              <w:rPr>
                <w:noProof/>
                <w:webHidden/>
              </w:rPr>
            </w:r>
            <w:r w:rsidR="005E4D65">
              <w:rPr>
                <w:noProof/>
                <w:webHidden/>
              </w:rPr>
              <w:fldChar w:fldCharType="separate"/>
            </w:r>
            <w:r w:rsidR="005E4D65">
              <w:rPr>
                <w:noProof/>
                <w:webHidden/>
              </w:rPr>
              <w:t>5</w:t>
            </w:r>
            <w:r w:rsidR="005E4D65">
              <w:rPr>
                <w:noProof/>
                <w:webHidden/>
              </w:rPr>
              <w:fldChar w:fldCharType="end"/>
            </w:r>
          </w:hyperlink>
        </w:p>
        <w:p w14:paraId="2B9C9EE6"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299" w:history="1">
            <w:r w:rsidR="005E4D65" w:rsidRPr="006D2B85">
              <w:rPr>
                <w:rStyle w:val="Hyperlink"/>
                <w:rFonts w:cstheme="minorHAnsi"/>
                <w:noProof/>
              </w:rPr>
              <w:t>5.2.</w:t>
            </w:r>
            <w:r w:rsidR="005E4D65">
              <w:rPr>
                <w:rFonts w:asciiTheme="minorHAnsi" w:eastAsiaTheme="minorEastAsia" w:hAnsiTheme="minorHAnsi"/>
                <w:b w:val="0"/>
                <w:noProof/>
                <w:sz w:val="22"/>
                <w:lang w:eastAsia="en-ZA"/>
              </w:rPr>
              <w:tab/>
            </w:r>
            <w:r w:rsidR="005E4D65" w:rsidRPr="006D2B85">
              <w:rPr>
                <w:rStyle w:val="Hyperlink"/>
                <w:rFonts w:cstheme="minorHAnsi"/>
                <w:noProof/>
              </w:rPr>
              <w:t>Contracting Requirements</w:t>
            </w:r>
            <w:r w:rsidR="005E4D65">
              <w:rPr>
                <w:noProof/>
                <w:webHidden/>
              </w:rPr>
              <w:tab/>
            </w:r>
            <w:r w:rsidR="005E4D65">
              <w:rPr>
                <w:noProof/>
                <w:webHidden/>
              </w:rPr>
              <w:fldChar w:fldCharType="begin"/>
            </w:r>
            <w:r w:rsidR="005E4D65">
              <w:rPr>
                <w:noProof/>
                <w:webHidden/>
              </w:rPr>
              <w:instrText xml:space="preserve"> PAGEREF _Toc143085299 \h </w:instrText>
            </w:r>
            <w:r w:rsidR="005E4D65">
              <w:rPr>
                <w:noProof/>
                <w:webHidden/>
              </w:rPr>
            </w:r>
            <w:r w:rsidR="005E4D65">
              <w:rPr>
                <w:noProof/>
                <w:webHidden/>
              </w:rPr>
              <w:fldChar w:fldCharType="separate"/>
            </w:r>
            <w:r w:rsidR="005E4D65">
              <w:rPr>
                <w:noProof/>
                <w:webHidden/>
              </w:rPr>
              <w:t>5</w:t>
            </w:r>
            <w:r w:rsidR="005E4D65">
              <w:rPr>
                <w:noProof/>
                <w:webHidden/>
              </w:rPr>
              <w:fldChar w:fldCharType="end"/>
            </w:r>
          </w:hyperlink>
        </w:p>
        <w:p w14:paraId="32889E85"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0" w:history="1">
            <w:r w:rsidR="005E4D65" w:rsidRPr="006D2B85">
              <w:rPr>
                <w:rStyle w:val="Hyperlink"/>
                <w:rFonts w:cstheme="minorHAnsi"/>
                <w:noProof/>
              </w:rPr>
              <w:t>5.3.</w:t>
            </w:r>
            <w:r w:rsidR="005E4D65">
              <w:rPr>
                <w:rFonts w:asciiTheme="minorHAnsi" w:eastAsiaTheme="minorEastAsia" w:hAnsiTheme="minorHAnsi"/>
                <w:b w:val="0"/>
                <w:noProof/>
                <w:sz w:val="22"/>
                <w:lang w:eastAsia="en-ZA"/>
              </w:rPr>
              <w:tab/>
            </w:r>
            <w:r w:rsidR="005E4D65" w:rsidRPr="006D2B85">
              <w:rPr>
                <w:rStyle w:val="Hyperlink"/>
                <w:rFonts w:cstheme="minorHAnsi"/>
                <w:noProof/>
              </w:rPr>
              <w:t>Applicable Necsa Policies</w:t>
            </w:r>
            <w:r w:rsidR="005E4D65">
              <w:rPr>
                <w:noProof/>
                <w:webHidden/>
              </w:rPr>
              <w:tab/>
            </w:r>
            <w:r w:rsidR="005E4D65">
              <w:rPr>
                <w:noProof/>
                <w:webHidden/>
              </w:rPr>
              <w:fldChar w:fldCharType="begin"/>
            </w:r>
            <w:r w:rsidR="005E4D65">
              <w:rPr>
                <w:noProof/>
                <w:webHidden/>
              </w:rPr>
              <w:instrText xml:space="preserve"> PAGEREF _Toc143085300 \h </w:instrText>
            </w:r>
            <w:r w:rsidR="005E4D65">
              <w:rPr>
                <w:noProof/>
                <w:webHidden/>
              </w:rPr>
            </w:r>
            <w:r w:rsidR="005E4D65">
              <w:rPr>
                <w:noProof/>
                <w:webHidden/>
              </w:rPr>
              <w:fldChar w:fldCharType="separate"/>
            </w:r>
            <w:r w:rsidR="005E4D65">
              <w:rPr>
                <w:noProof/>
                <w:webHidden/>
              </w:rPr>
              <w:t>5</w:t>
            </w:r>
            <w:r w:rsidR="005E4D65">
              <w:rPr>
                <w:noProof/>
                <w:webHidden/>
              </w:rPr>
              <w:fldChar w:fldCharType="end"/>
            </w:r>
          </w:hyperlink>
        </w:p>
        <w:p w14:paraId="3E361A4D"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1" w:history="1">
            <w:r w:rsidR="005E4D65" w:rsidRPr="006D2B85">
              <w:rPr>
                <w:rStyle w:val="Hyperlink"/>
                <w:rFonts w:cstheme="minorHAnsi"/>
                <w:noProof/>
              </w:rPr>
              <w:t>5.4.</w:t>
            </w:r>
            <w:r w:rsidR="005E4D65">
              <w:rPr>
                <w:rFonts w:asciiTheme="minorHAnsi" w:eastAsiaTheme="minorEastAsia" w:hAnsiTheme="minorHAnsi"/>
                <w:b w:val="0"/>
                <w:noProof/>
                <w:sz w:val="22"/>
                <w:lang w:eastAsia="en-ZA"/>
              </w:rPr>
              <w:tab/>
            </w:r>
            <w:r w:rsidR="005E4D65" w:rsidRPr="006D2B85">
              <w:rPr>
                <w:rStyle w:val="Hyperlink"/>
                <w:rFonts w:cstheme="minorHAnsi"/>
                <w:noProof/>
              </w:rPr>
              <w:t>Requirements to Access Necsa Site</w:t>
            </w:r>
            <w:r w:rsidR="005E4D65">
              <w:rPr>
                <w:noProof/>
                <w:webHidden/>
              </w:rPr>
              <w:tab/>
            </w:r>
            <w:r w:rsidR="005E4D65">
              <w:rPr>
                <w:noProof/>
                <w:webHidden/>
              </w:rPr>
              <w:fldChar w:fldCharType="begin"/>
            </w:r>
            <w:r w:rsidR="005E4D65">
              <w:rPr>
                <w:noProof/>
                <w:webHidden/>
              </w:rPr>
              <w:instrText xml:space="preserve"> PAGEREF _Toc143085301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3C9BC87A"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2" w:history="1">
            <w:r w:rsidR="005E4D65" w:rsidRPr="006D2B85">
              <w:rPr>
                <w:rStyle w:val="Hyperlink"/>
                <w:rFonts w:cstheme="minorHAnsi"/>
                <w:noProof/>
              </w:rPr>
              <w:t>5.5.</w:t>
            </w:r>
            <w:r w:rsidR="005E4D65">
              <w:rPr>
                <w:rFonts w:asciiTheme="minorHAnsi" w:eastAsiaTheme="minorEastAsia" w:hAnsiTheme="minorHAnsi"/>
                <w:b w:val="0"/>
                <w:noProof/>
                <w:sz w:val="22"/>
                <w:lang w:eastAsia="en-ZA"/>
              </w:rPr>
              <w:tab/>
            </w:r>
            <w:r w:rsidR="005E4D65" w:rsidRPr="006D2B85">
              <w:rPr>
                <w:rStyle w:val="Hyperlink"/>
                <w:rFonts w:cstheme="minorHAnsi"/>
                <w:noProof/>
              </w:rPr>
              <w:t>Emergencies, Incidents, Accidents</w:t>
            </w:r>
            <w:r w:rsidR="005E4D65">
              <w:rPr>
                <w:noProof/>
                <w:webHidden/>
              </w:rPr>
              <w:tab/>
            </w:r>
            <w:r w:rsidR="005E4D65">
              <w:rPr>
                <w:noProof/>
                <w:webHidden/>
              </w:rPr>
              <w:fldChar w:fldCharType="begin"/>
            </w:r>
            <w:r w:rsidR="005E4D65">
              <w:rPr>
                <w:noProof/>
                <w:webHidden/>
              </w:rPr>
              <w:instrText xml:space="preserve"> PAGEREF _Toc143085302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3F66B541"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3" w:history="1">
            <w:r w:rsidR="005E4D65" w:rsidRPr="006D2B85">
              <w:rPr>
                <w:rStyle w:val="Hyperlink"/>
                <w:rFonts w:cstheme="minorHAnsi"/>
                <w:noProof/>
              </w:rPr>
              <w:t>5.6.</w:t>
            </w:r>
            <w:r w:rsidR="005E4D65">
              <w:rPr>
                <w:rFonts w:asciiTheme="minorHAnsi" w:eastAsiaTheme="minorEastAsia" w:hAnsiTheme="minorHAnsi"/>
                <w:b w:val="0"/>
                <w:noProof/>
                <w:sz w:val="22"/>
                <w:lang w:eastAsia="en-ZA"/>
              </w:rPr>
              <w:tab/>
            </w:r>
            <w:r w:rsidR="005E4D65" w:rsidRPr="006D2B85">
              <w:rPr>
                <w:rStyle w:val="Hyperlink"/>
                <w:rFonts w:cstheme="minorHAnsi"/>
                <w:noProof/>
              </w:rPr>
              <w:t>Necsa Requirements for Quality</w:t>
            </w:r>
            <w:r w:rsidR="005E4D65">
              <w:rPr>
                <w:noProof/>
                <w:webHidden/>
              </w:rPr>
              <w:tab/>
            </w:r>
            <w:r w:rsidR="005E4D65">
              <w:rPr>
                <w:noProof/>
                <w:webHidden/>
              </w:rPr>
              <w:fldChar w:fldCharType="begin"/>
            </w:r>
            <w:r w:rsidR="005E4D65">
              <w:rPr>
                <w:noProof/>
                <w:webHidden/>
              </w:rPr>
              <w:instrText xml:space="preserve"> PAGEREF _Toc143085303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62445CA6"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4" w:history="1">
            <w:r w:rsidR="005E4D65" w:rsidRPr="006D2B85">
              <w:rPr>
                <w:rStyle w:val="Hyperlink"/>
                <w:rFonts w:cstheme="minorHAnsi"/>
                <w:noProof/>
              </w:rPr>
              <w:t>5.7.</w:t>
            </w:r>
            <w:r w:rsidR="005E4D65">
              <w:rPr>
                <w:rFonts w:asciiTheme="minorHAnsi" w:eastAsiaTheme="minorEastAsia" w:hAnsiTheme="minorHAnsi"/>
                <w:b w:val="0"/>
                <w:noProof/>
                <w:sz w:val="22"/>
                <w:lang w:eastAsia="en-ZA"/>
              </w:rPr>
              <w:tab/>
            </w:r>
            <w:r w:rsidR="005E4D65" w:rsidRPr="006D2B85">
              <w:rPr>
                <w:rStyle w:val="Hyperlink"/>
                <w:rFonts w:cstheme="minorHAnsi"/>
                <w:noProof/>
              </w:rPr>
              <w:t>Necsa Requirements for Project SHEQ</w:t>
            </w:r>
            <w:r w:rsidR="005E4D65">
              <w:rPr>
                <w:noProof/>
                <w:webHidden/>
              </w:rPr>
              <w:tab/>
            </w:r>
            <w:r w:rsidR="005E4D65">
              <w:rPr>
                <w:noProof/>
                <w:webHidden/>
              </w:rPr>
              <w:fldChar w:fldCharType="begin"/>
            </w:r>
            <w:r w:rsidR="005E4D65">
              <w:rPr>
                <w:noProof/>
                <w:webHidden/>
              </w:rPr>
              <w:instrText xml:space="preserve"> PAGEREF _Toc143085304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73A32491"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305" w:history="1">
            <w:r w:rsidR="005E4D65" w:rsidRPr="006D2B85">
              <w:rPr>
                <w:rStyle w:val="Hyperlink"/>
                <w:rFonts w:cstheme="minorHAnsi"/>
                <w:noProof/>
              </w:rPr>
              <w:t>6.</w:t>
            </w:r>
            <w:r w:rsidR="005E4D65">
              <w:rPr>
                <w:rFonts w:asciiTheme="minorHAnsi" w:eastAsiaTheme="minorEastAsia" w:hAnsiTheme="minorHAnsi"/>
                <w:b w:val="0"/>
                <w:noProof/>
                <w:sz w:val="22"/>
                <w:lang w:eastAsia="en-ZA"/>
              </w:rPr>
              <w:tab/>
            </w:r>
            <w:r w:rsidR="005E4D65" w:rsidRPr="006D2B85">
              <w:rPr>
                <w:rStyle w:val="Hyperlink"/>
                <w:rFonts w:cstheme="minorHAnsi"/>
                <w:noProof/>
              </w:rPr>
              <w:t>Instruction to Bidders</w:t>
            </w:r>
            <w:r w:rsidR="005E4D65">
              <w:rPr>
                <w:noProof/>
                <w:webHidden/>
              </w:rPr>
              <w:tab/>
            </w:r>
            <w:r w:rsidR="005E4D65">
              <w:rPr>
                <w:noProof/>
                <w:webHidden/>
              </w:rPr>
              <w:fldChar w:fldCharType="begin"/>
            </w:r>
            <w:r w:rsidR="005E4D65">
              <w:rPr>
                <w:noProof/>
                <w:webHidden/>
              </w:rPr>
              <w:instrText xml:space="preserve"> PAGEREF _Toc143085305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54BECDD4"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7" w:history="1">
            <w:r w:rsidR="005E4D65" w:rsidRPr="006D2B85">
              <w:rPr>
                <w:rStyle w:val="Hyperlink"/>
                <w:rFonts w:cstheme="minorHAnsi"/>
                <w:noProof/>
              </w:rPr>
              <w:t>6.1.</w:t>
            </w:r>
            <w:r w:rsidR="005E4D65">
              <w:rPr>
                <w:rFonts w:asciiTheme="minorHAnsi" w:eastAsiaTheme="minorEastAsia" w:hAnsiTheme="minorHAnsi"/>
                <w:b w:val="0"/>
                <w:noProof/>
                <w:sz w:val="22"/>
                <w:lang w:eastAsia="en-ZA"/>
              </w:rPr>
              <w:tab/>
            </w:r>
            <w:r w:rsidR="005E4D65" w:rsidRPr="006D2B85">
              <w:rPr>
                <w:rStyle w:val="Hyperlink"/>
                <w:rFonts w:cstheme="minorHAnsi"/>
                <w:noProof/>
              </w:rPr>
              <w:t>General</w:t>
            </w:r>
            <w:r w:rsidR="005E4D65">
              <w:rPr>
                <w:noProof/>
                <w:webHidden/>
              </w:rPr>
              <w:tab/>
            </w:r>
            <w:r w:rsidR="005E4D65">
              <w:rPr>
                <w:noProof/>
                <w:webHidden/>
              </w:rPr>
              <w:fldChar w:fldCharType="begin"/>
            </w:r>
            <w:r w:rsidR="005E4D65">
              <w:rPr>
                <w:noProof/>
                <w:webHidden/>
              </w:rPr>
              <w:instrText xml:space="preserve"> PAGEREF _Toc143085307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36EB214C"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08" w:history="1">
            <w:r w:rsidR="005E4D65" w:rsidRPr="006D2B85">
              <w:rPr>
                <w:rStyle w:val="Hyperlink"/>
                <w:rFonts w:cstheme="minorHAnsi"/>
                <w:noProof/>
              </w:rPr>
              <w:t>6.2.</w:t>
            </w:r>
            <w:r w:rsidR="005E4D65">
              <w:rPr>
                <w:rFonts w:asciiTheme="minorHAnsi" w:eastAsiaTheme="minorEastAsia" w:hAnsiTheme="minorHAnsi"/>
                <w:b w:val="0"/>
                <w:noProof/>
                <w:sz w:val="22"/>
                <w:lang w:eastAsia="en-ZA"/>
              </w:rPr>
              <w:tab/>
            </w:r>
            <w:r w:rsidR="005E4D65" w:rsidRPr="006D2B85">
              <w:rPr>
                <w:rStyle w:val="Hyperlink"/>
                <w:rFonts w:cstheme="minorHAnsi"/>
                <w:noProof/>
              </w:rPr>
              <w:t>Bidder Information</w:t>
            </w:r>
            <w:r w:rsidR="005E4D65">
              <w:rPr>
                <w:noProof/>
                <w:webHidden/>
              </w:rPr>
              <w:tab/>
            </w:r>
            <w:r w:rsidR="005E4D65">
              <w:rPr>
                <w:noProof/>
                <w:webHidden/>
              </w:rPr>
              <w:fldChar w:fldCharType="begin"/>
            </w:r>
            <w:r w:rsidR="005E4D65">
              <w:rPr>
                <w:noProof/>
                <w:webHidden/>
              </w:rPr>
              <w:instrText xml:space="preserve"> PAGEREF _Toc143085308 \h </w:instrText>
            </w:r>
            <w:r w:rsidR="005E4D65">
              <w:rPr>
                <w:noProof/>
                <w:webHidden/>
              </w:rPr>
            </w:r>
            <w:r w:rsidR="005E4D65">
              <w:rPr>
                <w:noProof/>
                <w:webHidden/>
              </w:rPr>
              <w:fldChar w:fldCharType="separate"/>
            </w:r>
            <w:r w:rsidR="005E4D65">
              <w:rPr>
                <w:noProof/>
                <w:webHidden/>
              </w:rPr>
              <w:t>6</w:t>
            </w:r>
            <w:r w:rsidR="005E4D65">
              <w:rPr>
                <w:noProof/>
                <w:webHidden/>
              </w:rPr>
              <w:fldChar w:fldCharType="end"/>
            </w:r>
          </w:hyperlink>
        </w:p>
        <w:p w14:paraId="75692DEF"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309" w:history="1">
            <w:r w:rsidR="005E4D65" w:rsidRPr="006D2B85">
              <w:rPr>
                <w:rStyle w:val="Hyperlink"/>
                <w:rFonts w:cstheme="minorHAnsi"/>
                <w:noProof/>
              </w:rPr>
              <w:t>7.</w:t>
            </w:r>
            <w:r w:rsidR="005E4D65">
              <w:rPr>
                <w:rFonts w:asciiTheme="minorHAnsi" w:eastAsiaTheme="minorEastAsia" w:hAnsiTheme="minorHAnsi"/>
                <w:b w:val="0"/>
                <w:noProof/>
                <w:sz w:val="22"/>
                <w:lang w:eastAsia="en-ZA"/>
              </w:rPr>
              <w:tab/>
            </w:r>
            <w:r w:rsidR="005E4D65" w:rsidRPr="006D2B85">
              <w:rPr>
                <w:rStyle w:val="Hyperlink"/>
                <w:rFonts w:cstheme="minorHAnsi"/>
                <w:noProof/>
              </w:rPr>
              <w:t>Necsa’s Bidding Rights</w:t>
            </w:r>
            <w:r w:rsidR="005E4D65">
              <w:rPr>
                <w:noProof/>
                <w:webHidden/>
              </w:rPr>
              <w:tab/>
            </w:r>
            <w:r w:rsidR="005E4D65">
              <w:rPr>
                <w:noProof/>
                <w:webHidden/>
              </w:rPr>
              <w:fldChar w:fldCharType="begin"/>
            </w:r>
            <w:r w:rsidR="005E4D65">
              <w:rPr>
                <w:noProof/>
                <w:webHidden/>
              </w:rPr>
              <w:instrText xml:space="preserve"> PAGEREF _Toc143085309 \h </w:instrText>
            </w:r>
            <w:r w:rsidR="005E4D65">
              <w:rPr>
                <w:noProof/>
                <w:webHidden/>
              </w:rPr>
            </w:r>
            <w:r w:rsidR="005E4D65">
              <w:rPr>
                <w:noProof/>
                <w:webHidden/>
              </w:rPr>
              <w:fldChar w:fldCharType="separate"/>
            </w:r>
            <w:r w:rsidR="005E4D65">
              <w:rPr>
                <w:noProof/>
                <w:webHidden/>
              </w:rPr>
              <w:t>7</w:t>
            </w:r>
            <w:r w:rsidR="005E4D65">
              <w:rPr>
                <w:noProof/>
                <w:webHidden/>
              </w:rPr>
              <w:fldChar w:fldCharType="end"/>
            </w:r>
          </w:hyperlink>
        </w:p>
        <w:p w14:paraId="5F14150C"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310" w:history="1">
            <w:r w:rsidR="005E4D65" w:rsidRPr="006D2B85">
              <w:rPr>
                <w:rStyle w:val="Hyperlink"/>
                <w:rFonts w:cstheme="minorHAnsi"/>
                <w:noProof/>
              </w:rPr>
              <w:t>8.</w:t>
            </w:r>
            <w:r w:rsidR="005E4D65">
              <w:rPr>
                <w:rFonts w:asciiTheme="minorHAnsi" w:eastAsiaTheme="minorEastAsia" w:hAnsiTheme="minorHAnsi"/>
                <w:b w:val="0"/>
                <w:noProof/>
                <w:sz w:val="22"/>
                <w:lang w:eastAsia="en-ZA"/>
              </w:rPr>
              <w:tab/>
            </w:r>
            <w:r w:rsidR="005E4D65" w:rsidRPr="006D2B85">
              <w:rPr>
                <w:rStyle w:val="Hyperlink"/>
                <w:rFonts w:cstheme="minorHAnsi"/>
                <w:noProof/>
              </w:rPr>
              <w:t>Bidding Process</w:t>
            </w:r>
            <w:r w:rsidR="005E4D65">
              <w:rPr>
                <w:noProof/>
                <w:webHidden/>
              </w:rPr>
              <w:tab/>
            </w:r>
            <w:r w:rsidR="005E4D65">
              <w:rPr>
                <w:noProof/>
                <w:webHidden/>
              </w:rPr>
              <w:fldChar w:fldCharType="begin"/>
            </w:r>
            <w:r w:rsidR="005E4D65">
              <w:rPr>
                <w:noProof/>
                <w:webHidden/>
              </w:rPr>
              <w:instrText xml:space="preserve"> PAGEREF _Toc143085310 \h </w:instrText>
            </w:r>
            <w:r w:rsidR="005E4D65">
              <w:rPr>
                <w:noProof/>
                <w:webHidden/>
              </w:rPr>
            </w:r>
            <w:r w:rsidR="005E4D65">
              <w:rPr>
                <w:noProof/>
                <w:webHidden/>
              </w:rPr>
              <w:fldChar w:fldCharType="separate"/>
            </w:r>
            <w:r w:rsidR="005E4D65">
              <w:rPr>
                <w:noProof/>
                <w:webHidden/>
              </w:rPr>
              <w:t>7</w:t>
            </w:r>
            <w:r w:rsidR="005E4D65">
              <w:rPr>
                <w:noProof/>
                <w:webHidden/>
              </w:rPr>
              <w:fldChar w:fldCharType="end"/>
            </w:r>
          </w:hyperlink>
        </w:p>
        <w:p w14:paraId="20784481"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13" w:history="1">
            <w:r w:rsidR="005E4D65" w:rsidRPr="006D2B85">
              <w:rPr>
                <w:rStyle w:val="Hyperlink"/>
                <w:rFonts w:cstheme="minorHAnsi"/>
                <w:noProof/>
              </w:rPr>
              <w:t>8.1.</w:t>
            </w:r>
            <w:r w:rsidR="005E4D65">
              <w:rPr>
                <w:rFonts w:asciiTheme="minorHAnsi" w:eastAsiaTheme="minorEastAsia" w:hAnsiTheme="minorHAnsi"/>
                <w:b w:val="0"/>
                <w:noProof/>
                <w:sz w:val="22"/>
                <w:lang w:eastAsia="en-ZA"/>
              </w:rPr>
              <w:tab/>
            </w:r>
            <w:r w:rsidR="005E4D65" w:rsidRPr="006D2B85">
              <w:rPr>
                <w:rStyle w:val="Hyperlink"/>
                <w:rFonts w:cstheme="minorHAnsi"/>
                <w:noProof/>
              </w:rPr>
              <w:t>General Bidding Process Requirements</w:t>
            </w:r>
            <w:r w:rsidR="005E4D65">
              <w:rPr>
                <w:noProof/>
                <w:webHidden/>
              </w:rPr>
              <w:tab/>
            </w:r>
            <w:r w:rsidR="005E4D65">
              <w:rPr>
                <w:noProof/>
                <w:webHidden/>
              </w:rPr>
              <w:fldChar w:fldCharType="begin"/>
            </w:r>
            <w:r w:rsidR="005E4D65">
              <w:rPr>
                <w:noProof/>
                <w:webHidden/>
              </w:rPr>
              <w:instrText xml:space="preserve"> PAGEREF _Toc143085313 \h </w:instrText>
            </w:r>
            <w:r w:rsidR="005E4D65">
              <w:rPr>
                <w:noProof/>
                <w:webHidden/>
              </w:rPr>
            </w:r>
            <w:r w:rsidR="005E4D65">
              <w:rPr>
                <w:noProof/>
                <w:webHidden/>
              </w:rPr>
              <w:fldChar w:fldCharType="separate"/>
            </w:r>
            <w:r w:rsidR="005E4D65">
              <w:rPr>
                <w:noProof/>
                <w:webHidden/>
              </w:rPr>
              <w:t>7</w:t>
            </w:r>
            <w:r w:rsidR="005E4D65">
              <w:rPr>
                <w:noProof/>
                <w:webHidden/>
              </w:rPr>
              <w:fldChar w:fldCharType="end"/>
            </w:r>
          </w:hyperlink>
        </w:p>
        <w:p w14:paraId="40E8C5DB"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14" w:history="1">
            <w:r w:rsidR="005E4D65" w:rsidRPr="006D2B85">
              <w:rPr>
                <w:rStyle w:val="Hyperlink"/>
                <w:rFonts w:cstheme="minorHAnsi"/>
                <w:noProof/>
              </w:rPr>
              <w:t>8.2.</w:t>
            </w:r>
            <w:r w:rsidR="005E4D65">
              <w:rPr>
                <w:rFonts w:asciiTheme="minorHAnsi" w:eastAsiaTheme="minorEastAsia" w:hAnsiTheme="minorHAnsi"/>
                <w:b w:val="0"/>
                <w:noProof/>
                <w:sz w:val="22"/>
                <w:lang w:eastAsia="en-ZA"/>
              </w:rPr>
              <w:tab/>
            </w:r>
            <w:r w:rsidR="005E4D65" w:rsidRPr="006D2B85">
              <w:rPr>
                <w:rStyle w:val="Hyperlink"/>
                <w:rFonts w:cstheme="minorHAnsi"/>
                <w:noProof/>
              </w:rPr>
              <w:t>Bid Submission Requirements</w:t>
            </w:r>
            <w:r w:rsidR="005E4D65">
              <w:rPr>
                <w:noProof/>
                <w:webHidden/>
              </w:rPr>
              <w:tab/>
            </w:r>
            <w:r w:rsidR="005E4D65">
              <w:rPr>
                <w:noProof/>
                <w:webHidden/>
              </w:rPr>
              <w:fldChar w:fldCharType="begin"/>
            </w:r>
            <w:r w:rsidR="005E4D65">
              <w:rPr>
                <w:noProof/>
                <w:webHidden/>
              </w:rPr>
              <w:instrText xml:space="preserve"> PAGEREF _Toc143085314 \h </w:instrText>
            </w:r>
            <w:r w:rsidR="005E4D65">
              <w:rPr>
                <w:noProof/>
                <w:webHidden/>
              </w:rPr>
            </w:r>
            <w:r w:rsidR="005E4D65">
              <w:rPr>
                <w:noProof/>
                <w:webHidden/>
              </w:rPr>
              <w:fldChar w:fldCharType="separate"/>
            </w:r>
            <w:r w:rsidR="005E4D65">
              <w:rPr>
                <w:noProof/>
                <w:webHidden/>
              </w:rPr>
              <w:t>7</w:t>
            </w:r>
            <w:r w:rsidR="005E4D65">
              <w:rPr>
                <w:noProof/>
                <w:webHidden/>
              </w:rPr>
              <w:fldChar w:fldCharType="end"/>
            </w:r>
          </w:hyperlink>
        </w:p>
        <w:p w14:paraId="3CFB36DA" w14:textId="77777777" w:rsidR="005E4D65" w:rsidRDefault="00B831A8">
          <w:pPr>
            <w:pStyle w:val="TOC1"/>
            <w:tabs>
              <w:tab w:val="left" w:pos="425"/>
              <w:tab w:val="right" w:leader="dot" w:pos="9736"/>
            </w:tabs>
            <w:rPr>
              <w:rFonts w:asciiTheme="minorHAnsi" w:eastAsiaTheme="minorEastAsia" w:hAnsiTheme="minorHAnsi"/>
              <w:b w:val="0"/>
              <w:noProof/>
              <w:sz w:val="22"/>
              <w:lang w:eastAsia="en-ZA"/>
            </w:rPr>
          </w:pPr>
          <w:hyperlink w:anchor="_Toc143085315" w:history="1">
            <w:r w:rsidR="005E4D65" w:rsidRPr="006D2B85">
              <w:rPr>
                <w:rStyle w:val="Hyperlink"/>
                <w:rFonts w:cstheme="minorHAnsi"/>
                <w:noProof/>
              </w:rPr>
              <w:t>9.</w:t>
            </w:r>
            <w:r w:rsidR="005E4D65">
              <w:rPr>
                <w:rFonts w:asciiTheme="minorHAnsi" w:eastAsiaTheme="minorEastAsia" w:hAnsiTheme="minorHAnsi"/>
                <w:b w:val="0"/>
                <w:noProof/>
                <w:sz w:val="22"/>
                <w:lang w:eastAsia="en-ZA"/>
              </w:rPr>
              <w:tab/>
            </w:r>
            <w:r w:rsidR="005E4D65" w:rsidRPr="006D2B85">
              <w:rPr>
                <w:rStyle w:val="Hyperlink"/>
                <w:rFonts w:cstheme="minorHAnsi"/>
                <w:noProof/>
              </w:rPr>
              <w:t>Contents of the ITB Submission</w:t>
            </w:r>
            <w:r w:rsidR="005E4D65">
              <w:rPr>
                <w:noProof/>
                <w:webHidden/>
              </w:rPr>
              <w:tab/>
            </w:r>
            <w:r w:rsidR="005E4D65">
              <w:rPr>
                <w:noProof/>
                <w:webHidden/>
              </w:rPr>
              <w:fldChar w:fldCharType="begin"/>
            </w:r>
            <w:r w:rsidR="005E4D65">
              <w:rPr>
                <w:noProof/>
                <w:webHidden/>
              </w:rPr>
              <w:instrText xml:space="preserve"> PAGEREF _Toc143085315 \h </w:instrText>
            </w:r>
            <w:r w:rsidR="005E4D65">
              <w:rPr>
                <w:noProof/>
                <w:webHidden/>
              </w:rPr>
            </w:r>
            <w:r w:rsidR="005E4D65">
              <w:rPr>
                <w:noProof/>
                <w:webHidden/>
              </w:rPr>
              <w:fldChar w:fldCharType="separate"/>
            </w:r>
            <w:r w:rsidR="005E4D65">
              <w:rPr>
                <w:noProof/>
                <w:webHidden/>
              </w:rPr>
              <w:t>8</w:t>
            </w:r>
            <w:r w:rsidR="005E4D65">
              <w:rPr>
                <w:noProof/>
                <w:webHidden/>
              </w:rPr>
              <w:fldChar w:fldCharType="end"/>
            </w:r>
          </w:hyperlink>
        </w:p>
        <w:p w14:paraId="0C74304D"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17" w:history="1">
            <w:r w:rsidR="005E4D65" w:rsidRPr="006D2B85">
              <w:rPr>
                <w:rStyle w:val="Hyperlink"/>
                <w:rFonts w:cstheme="minorHAnsi"/>
                <w:noProof/>
              </w:rPr>
              <w:t>9.1.</w:t>
            </w:r>
            <w:r w:rsidR="005E4D65">
              <w:rPr>
                <w:rFonts w:asciiTheme="minorHAnsi" w:eastAsiaTheme="minorEastAsia" w:hAnsiTheme="minorHAnsi"/>
                <w:b w:val="0"/>
                <w:noProof/>
                <w:sz w:val="22"/>
                <w:lang w:eastAsia="en-ZA"/>
              </w:rPr>
              <w:tab/>
            </w:r>
            <w:r w:rsidR="005E4D65" w:rsidRPr="006D2B85">
              <w:rPr>
                <w:rStyle w:val="Hyperlink"/>
                <w:rFonts w:cstheme="minorHAnsi"/>
                <w:noProof/>
              </w:rPr>
              <w:t>Contents of Envelope/Folder 1</w:t>
            </w:r>
            <w:r w:rsidR="005E4D65">
              <w:rPr>
                <w:noProof/>
                <w:webHidden/>
              </w:rPr>
              <w:tab/>
            </w:r>
            <w:r w:rsidR="005E4D65">
              <w:rPr>
                <w:noProof/>
                <w:webHidden/>
              </w:rPr>
              <w:fldChar w:fldCharType="begin"/>
            </w:r>
            <w:r w:rsidR="005E4D65">
              <w:rPr>
                <w:noProof/>
                <w:webHidden/>
              </w:rPr>
              <w:instrText xml:space="preserve"> PAGEREF _Toc143085317 \h </w:instrText>
            </w:r>
            <w:r w:rsidR="005E4D65">
              <w:rPr>
                <w:noProof/>
                <w:webHidden/>
              </w:rPr>
            </w:r>
            <w:r w:rsidR="005E4D65">
              <w:rPr>
                <w:noProof/>
                <w:webHidden/>
              </w:rPr>
              <w:fldChar w:fldCharType="separate"/>
            </w:r>
            <w:r w:rsidR="005E4D65">
              <w:rPr>
                <w:noProof/>
                <w:webHidden/>
              </w:rPr>
              <w:t>8</w:t>
            </w:r>
            <w:r w:rsidR="005E4D65">
              <w:rPr>
                <w:noProof/>
                <w:webHidden/>
              </w:rPr>
              <w:fldChar w:fldCharType="end"/>
            </w:r>
          </w:hyperlink>
        </w:p>
        <w:p w14:paraId="606DAB0D"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18" w:history="1">
            <w:r w:rsidR="005E4D65" w:rsidRPr="006D2B85">
              <w:rPr>
                <w:rStyle w:val="Hyperlink"/>
                <w:rFonts w:cstheme="minorHAnsi"/>
                <w:noProof/>
              </w:rPr>
              <w:t>9.2.</w:t>
            </w:r>
            <w:r w:rsidR="005E4D65">
              <w:rPr>
                <w:rFonts w:asciiTheme="minorHAnsi" w:eastAsiaTheme="minorEastAsia" w:hAnsiTheme="minorHAnsi"/>
                <w:b w:val="0"/>
                <w:noProof/>
                <w:sz w:val="22"/>
                <w:lang w:eastAsia="en-ZA"/>
              </w:rPr>
              <w:tab/>
            </w:r>
            <w:r w:rsidR="005E4D65" w:rsidRPr="006D2B85">
              <w:rPr>
                <w:rStyle w:val="Hyperlink"/>
                <w:rFonts w:cstheme="minorHAnsi"/>
                <w:noProof/>
              </w:rPr>
              <w:t>Contents of Envelope 2 /Folder 2</w:t>
            </w:r>
            <w:r w:rsidR="005E4D65">
              <w:rPr>
                <w:noProof/>
                <w:webHidden/>
              </w:rPr>
              <w:tab/>
            </w:r>
            <w:r w:rsidR="005E4D65">
              <w:rPr>
                <w:noProof/>
                <w:webHidden/>
              </w:rPr>
              <w:fldChar w:fldCharType="begin"/>
            </w:r>
            <w:r w:rsidR="005E4D65">
              <w:rPr>
                <w:noProof/>
                <w:webHidden/>
              </w:rPr>
              <w:instrText xml:space="preserve"> PAGEREF _Toc143085318 \h </w:instrText>
            </w:r>
            <w:r w:rsidR="005E4D65">
              <w:rPr>
                <w:noProof/>
                <w:webHidden/>
              </w:rPr>
            </w:r>
            <w:r w:rsidR="005E4D65">
              <w:rPr>
                <w:noProof/>
                <w:webHidden/>
              </w:rPr>
              <w:fldChar w:fldCharType="separate"/>
            </w:r>
            <w:r w:rsidR="005E4D65">
              <w:rPr>
                <w:noProof/>
                <w:webHidden/>
              </w:rPr>
              <w:t>8</w:t>
            </w:r>
            <w:r w:rsidR="005E4D65">
              <w:rPr>
                <w:noProof/>
                <w:webHidden/>
              </w:rPr>
              <w:fldChar w:fldCharType="end"/>
            </w:r>
          </w:hyperlink>
        </w:p>
        <w:p w14:paraId="6A47EA96"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19" w:history="1">
            <w:r w:rsidR="005E4D65" w:rsidRPr="006D2B85">
              <w:rPr>
                <w:rStyle w:val="Hyperlink"/>
                <w:rFonts w:cstheme="minorHAnsi"/>
                <w:noProof/>
              </w:rPr>
              <w:t>10.</w:t>
            </w:r>
            <w:r w:rsidR="005E4D65">
              <w:rPr>
                <w:rFonts w:asciiTheme="minorHAnsi" w:eastAsiaTheme="minorEastAsia" w:hAnsiTheme="minorHAnsi"/>
                <w:b w:val="0"/>
                <w:noProof/>
                <w:sz w:val="22"/>
                <w:lang w:eastAsia="en-ZA"/>
              </w:rPr>
              <w:tab/>
            </w:r>
            <w:r w:rsidR="005E4D65" w:rsidRPr="006D2B85">
              <w:rPr>
                <w:rStyle w:val="Hyperlink"/>
                <w:rFonts w:cstheme="minorHAnsi"/>
                <w:noProof/>
              </w:rPr>
              <w:t>ITB Evaluation</w:t>
            </w:r>
            <w:r w:rsidR="005E4D65">
              <w:rPr>
                <w:noProof/>
                <w:webHidden/>
              </w:rPr>
              <w:tab/>
            </w:r>
            <w:r w:rsidR="005E4D65">
              <w:rPr>
                <w:noProof/>
                <w:webHidden/>
              </w:rPr>
              <w:fldChar w:fldCharType="begin"/>
            </w:r>
            <w:r w:rsidR="005E4D65">
              <w:rPr>
                <w:noProof/>
                <w:webHidden/>
              </w:rPr>
              <w:instrText xml:space="preserve"> PAGEREF _Toc143085319 \h </w:instrText>
            </w:r>
            <w:r w:rsidR="005E4D65">
              <w:rPr>
                <w:noProof/>
                <w:webHidden/>
              </w:rPr>
            </w:r>
            <w:r w:rsidR="005E4D65">
              <w:rPr>
                <w:noProof/>
                <w:webHidden/>
              </w:rPr>
              <w:fldChar w:fldCharType="separate"/>
            </w:r>
            <w:r w:rsidR="005E4D65">
              <w:rPr>
                <w:noProof/>
                <w:webHidden/>
              </w:rPr>
              <w:t>9</w:t>
            </w:r>
            <w:r w:rsidR="005E4D65">
              <w:rPr>
                <w:noProof/>
                <w:webHidden/>
              </w:rPr>
              <w:fldChar w:fldCharType="end"/>
            </w:r>
          </w:hyperlink>
        </w:p>
        <w:p w14:paraId="63FF66AA" w14:textId="77777777" w:rsidR="005E4D65" w:rsidRDefault="00B831A8">
          <w:pPr>
            <w:pStyle w:val="TOC3"/>
            <w:rPr>
              <w:rFonts w:eastAsiaTheme="minorEastAsia"/>
              <w:noProof/>
              <w:sz w:val="22"/>
              <w:lang w:eastAsia="en-ZA"/>
            </w:rPr>
          </w:pPr>
          <w:hyperlink w:anchor="_Toc143085320" w:history="1">
            <w:r w:rsidR="005E4D65" w:rsidRPr="006D2B85">
              <w:rPr>
                <w:rStyle w:val="Hyperlink"/>
                <w:b/>
                <w:noProof/>
              </w:rPr>
              <w:t>1.1</w:t>
            </w:r>
            <w:r w:rsidR="005E4D65">
              <w:rPr>
                <w:rFonts w:eastAsiaTheme="minorEastAsia"/>
                <w:noProof/>
                <w:sz w:val="22"/>
                <w:lang w:eastAsia="en-ZA"/>
              </w:rPr>
              <w:tab/>
            </w:r>
            <w:r w:rsidR="005E4D65" w:rsidRPr="006D2B85">
              <w:rPr>
                <w:rStyle w:val="Hyperlink"/>
                <w:b/>
                <w:noProof/>
              </w:rPr>
              <w:t>Preference points and Price Evaluation Criteria</w:t>
            </w:r>
            <w:r w:rsidR="005E4D65">
              <w:rPr>
                <w:noProof/>
                <w:webHidden/>
              </w:rPr>
              <w:tab/>
            </w:r>
            <w:r w:rsidR="005E4D65">
              <w:rPr>
                <w:noProof/>
                <w:webHidden/>
              </w:rPr>
              <w:fldChar w:fldCharType="begin"/>
            </w:r>
            <w:r w:rsidR="005E4D65">
              <w:rPr>
                <w:noProof/>
                <w:webHidden/>
              </w:rPr>
              <w:instrText xml:space="preserve"> PAGEREF _Toc143085320 \h </w:instrText>
            </w:r>
            <w:r w:rsidR="005E4D65">
              <w:rPr>
                <w:noProof/>
                <w:webHidden/>
              </w:rPr>
            </w:r>
            <w:r w:rsidR="005E4D65">
              <w:rPr>
                <w:noProof/>
                <w:webHidden/>
              </w:rPr>
              <w:fldChar w:fldCharType="separate"/>
            </w:r>
            <w:r w:rsidR="005E4D65">
              <w:rPr>
                <w:noProof/>
                <w:webHidden/>
              </w:rPr>
              <w:t>23</w:t>
            </w:r>
            <w:r w:rsidR="005E4D65">
              <w:rPr>
                <w:noProof/>
                <w:webHidden/>
              </w:rPr>
              <w:fldChar w:fldCharType="end"/>
            </w:r>
          </w:hyperlink>
        </w:p>
        <w:p w14:paraId="5812705B" w14:textId="77777777" w:rsidR="005E4D65" w:rsidRDefault="00B831A8">
          <w:pPr>
            <w:pStyle w:val="TOC3"/>
            <w:rPr>
              <w:rFonts w:eastAsiaTheme="minorEastAsia"/>
              <w:noProof/>
              <w:sz w:val="22"/>
              <w:lang w:eastAsia="en-ZA"/>
            </w:rPr>
          </w:pPr>
          <w:hyperlink w:anchor="_Toc143085321" w:history="1">
            <w:r w:rsidR="005E4D65" w:rsidRPr="006D2B85">
              <w:rPr>
                <w:rStyle w:val="Hyperlink"/>
                <w:noProof/>
              </w:rPr>
              <w:t>1.2</w:t>
            </w:r>
            <w:r w:rsidR="005E4D65">
              <w:rPr>
                <w:rFonts w:eastAsiaTheme="minorEastAsia"/>
                <w:noProof/>
                <w:sz w:val="22"/>
                <w:lang w:eastAsia="en-ZA"/>
              </w:rPr>
              <w:tab/>
            </w:r>
            <w:r w:rsidR="005E4D65" w:rsidRPr="006D2B85">
              <w:rPr>
                <w:rStyle w:val="Hyperlink"/>
                <w:noProof/>
              </w:rPr>
              <w:t>80/20 preference point system for acquisition of goods or services for Rand value equal to or above R30 000 and up to R50 million</w:t>
            </w:r>
            <w:r w:rsidR="005E4D65">
              <w:rPr>
                <w:noProof/>
                <w:webHidden/>
              </w:rPr>
              <w:tab/>
            </w:r>
            <w:r w:rsidR="005E4D65">
              <w:rPr>
                <w:noProof/>
                <w:webHidden/>
              </w:rPr>
              <w:fldChar w:fldCharType="begin"/>
            </w:r>
            <w:r w:rsidR="005E4D65">
              <w:rPr>
                <w:noProof/>
                <w:webHidden/>
              </w:rPr>
              <w:instrText xml:space="preserve"> PAGEREF _Toc143085321 \h </w:instrText>
            </w:r>
            <w:r w:rsidR="005E4D65">
              <w:rPr>
                <w:noProof/>
                <w:webHidden/>
              </w:rPr>
            </w:r>
            <w:r w:rsidR="005E4D65">
              <w:rPr>
                <w:noProof/>
                <w:webHidden/>
              </w:rPr>
              <w:fldChar w:fldCharType="separate"/>
            </w:r>
            <w:r w:rsidR="005E4D65">
              <w:rPr>
                <w:noProof/>
                <w:webHidden/>
              </w:rPr>
              <w:t>23</w:t>
            </w:r>
            <w:r w:rsidR="005E4D65">
              <w:rPr>
                <w:noProof/>
                <w:webHidden/>
              </w:rPr>
              <w:fldChar w:fldCharType="end"/>
            </w:r>
          </w:hyperlink>
        </w:p>
        <w:p w14:paraId="566D42C7"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22" w:history="1">
            <w:r w:rsidR="005E4D65" w:rsidRPr="006D2B85">
              <w:rPr>
                <w:rStyle w:val="Hyperlink"/>
                <w:rFonts w:cstheme="minorHAnsi"/>
                <w:noProof/>
              </w:rPr>
              <w:t>11.</w:t>
            </w:r>
            <w:r w:rsidR="005E4D65">
              <w:rPr>
                <w:rFonts w:asciiTheme="minorHAnsi" w:eastAsiaTheme="minorEastAsia" w:hAnsiTheme="minorHAnsi"/>
                <w:b w:val="0"/>
                <w:noProof/>
                <w:sz w:val="22"/>
                <w:lang w:eastAsia="en-ZA"/>
              </w:rPr>
              <w:tab/>
            </w:r>
            <w:r w:rsidR="005E4D65" w:rsidRPr="006D2B85">
              <w:rPr>
                <w:rStyle w:val="Hyperlink"/>
                <w:rFonts w:cstheme="minorHAnsi"/>
                <w:noProof/>
              </w:rPr>
              <w:t>Bidder Information</w:t>
            </w:r>
            <w:r w:rsidR="005E4D65">
              <w:rPr>
                <w:noProof/>
                <w:webHidden/>
              </w:rPr>
              <w:tab/>
            </w:r>
            <w:r w:rsidR="005E4D65">
              <w:rPr>
                <w:noProof/>
                <w:webHidden/>
              </w:rPr>
              <w:fldChar w:fldCharType="begin"/>
            </w:r>
            <w:r w:rsidR="005E4D65">
              <w:rPr>
                <w:noProof/>
                <w:webHidden/>
              </w:rPr>
              <w:instrText xml:space="preserve"> PAGEREF _Toc143085322 \h </w:instrText>
            </w:r>
            <w:r w:rsidR="005E4D65">
              <w:rPr>
                <w:noProof/>
                <w:webHidden/>
              </w:rPr>
            </w:r>
            <w:r w:rsidR="005E4D65">
              <w:rPr>
                <w:noProof/>
                <w:webHidden/>
              </w:rPr>
              <w:fldChar w:fldCharType="separate"/>
            </w:r>
            <w:r w:rsidR="005E4D65">
              <w:rPr>
                <w:noProof/>
                <w:webHidden/>
              </w:rPr>
              <w:t>25</w:t>
            </w:r>
            <w:r w:rsidR="005E4D65">
              <w:rPr>
                <w:noProof/>
                <w:webHidden/>
              </w:rPr>
              <w:fldChar w:fldCharType="end"/>
            </w:r>
          </w:hyperlink>
        </w:p>
        <w:p w14:paraId="38A79F77"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23" w:history="1">
            <w:r w:rsidR="005E4D65" w:rsidRPr="006D2B85">
              <w:rPr>
                <w:rStyle w:val="Hyperlink"/>
                <w:rFonts w:cstheme="minorHAnsi"/>
                <w:noProof/>
              </w:rPr>
              <w:t>12.</w:t>
            </w:r>
            <w:r w:rsidR="005E4D65">
              <w:rPr>
                <w:rFonts w:asciiTheme="minorHAnsi" w:eastAsiaTheme="minorEastAsia" w:hAnsiTheme="minorHAnsi"/>
                <w:b w:val="0"/>
                <w:noProof/>
                <w:sz w:val="22"/>
                <w:lang w:eastAsia="en-ZA"/>
              </w:rPr>
              <w:tab/>
            </w:r>
            <w:r w:rsidR="005E4D65" w:rsidRPr="006D2B85">
              <w:rPr>
                <w:rStyle w:val="Hyperlink"/>
                <w:rFonts w:cstheme="minorHAnsi"/>
                <w:noProof/>
              </w:rPr>
              <w:t>Price Proposal</w:t>
            </w:r>
            <w:r w:rsidR="005E4D65">
              <w:rPr>
                <w:noProof/>
                <w:webHidden/>
              </w:rPr>
              <w:tab/>
            </w:r>
            <w:r w:rsidR="005E4D65">
              <w:rPr>
                <w:noProof/>
                <w:webHidden/>
              </w:rPr>
              <w:fldChar w:fldCharType="begin"/>
            </w:r>
            <w:r w:rsidR="005E4D65">
              <w:rPr>
                <w:noProof/>
                <w:webHidden/>
              </w:rPr>
              <w:instrText xml:space="preserve"> PAGEREF _Toc143085323 \h </w:instrText>
            </w:r>
            <w:r w:rsidR="005E4D65">
              <w:rPr>
                <w:noProof/>
                <w:webHidden/>
              </w:rPr>
            </w:r>
            <w:r w:rsidR="005E4D65">
              <w:rPr>
                <w:noProof/>
                <w:webHidden/>
              </w:rPr>
              <w:fldChar w:fldCharType="separate"/>
            </w:r>
            <w:r w:rsidR="005E4D65">
              <w:rPr>
                <w:noProof/>
                <w:webHidden/>
              </w:rPr>
              <w:t>28</w:t>
            </w:r>
            <w:r w:rsidR="005E4D65">
              <w:rPr>
                <w:noProof/>
                <w:webHidden/>
              </w:rPr>
              <w:fldChar w:fldCharType="end"/>
            </w:r>
          </w:hyperlink>
        </w:p>
        <w:p w14:paraId="119D6389"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24" w:history="1">
            <w:r w:rsidR="005E4D65" w:rsidRPr="006D2B85">
              <w:rPr>
                <w:rStyle w:val="Hyperlink"/>
                <w:rFonts w:cstheme="minorHAnsi"/>
                <w:noProof/>
              </w:rPr>
              <w:t>13.</w:t>
            </w:r>
            <w:r w:rsidR="005E4D65">
              <w:rPr>
                <w:rFonts w:asciiTheme="minorHAnsi" w:eastAsiaTheme="minorEastAsia" w:hAnsiTheme="minorHAnsi"/>
                <w:b w:val="0"/>
                <w:noProof/>
                <w:sz w:val="22"/>
                <w:lang w:eastAsia="en-ZA"/>
              </w:rPr>
              <w:tab/>
            </w:r>
            <w:r w:rsidR="005E4D65" w:rsidRPr="006D2B85">
              <w:rPr>
                <w:rStyle w:val="Hyperlink"/>
                <w:rFonts w:cstheme="minorHAnsi"/>
                <w:noProof/>
              </w:rPr>
              <w:t>Qualification and Experience Form</w:t>
            </w:r>
            <w:r w:rsidR="005E4D65">
              <w:rPr>
                <w:noProof/>
                <w:webHidden/>
              </w:rPr>
              <w:tab/>
            </w:r>
            <w:r w:rsidR="005E4D65">
              <w:rPr>
                <w:noProof/>
                <w:webHidden/>
              </w:rPr>
              <w:fldChar w:fldCharType="begin"/>
            </w:r>
            <w:r w:rsidR="005E4D65">
              <w:rPr>
                <w:noProof/>
                <w:webHidden/>
              </w:rPr>
              <w:instrText xml:space="preserve"> PAGEREF _Toc143085324 \h </w:instrText>
            </w:r>
            <w:r w:rsidR="005E4D65">
              <w:rPr>
                <w:noProof/>
                <w:webHidden/>
              </w:rPr>
            </w:r>
            <w:r w:rsidR="005E4D65">
              <w:rPr>
                <w:noProof/>
                <w:webHidden/>
              </w:rPr>
              <w:fldChar w:fldCharType="separate"/>
            </w:r>
            <w:r w:rsidR="005E4D65">
              <w:rPr>
                <w:noProof/>
                <w:webHidden/>
              </w:rPr>
              <w:t>29</w:t>
            </w:r>
            <w:r w:rsidR="005E4D65">
              <w:rPr>
                <w:noProof/>
                <w:webHidden/>
              </w:rPr>
              <w:fldChar w:fldCharType="end"/>
            </w:r>
          </w:hyperlink>
        </w:p>
        <w:p w14:paraId="5E00474C" w14:textId="77777777" w:rsidR="005E4D65" w:rsidRDefault="00B831A8">
          <w:pPr>
            <w:pStyle w:val="TOC1"/>
            <w:tabs>
              <w:tab w:val="left" w:pos="660"/>
              <w:tab w:val="right" w:leader="dot" w:pos="9736"/>
            </w:tabs>
            <w:rPr>
              <w:rFonts w:asciiTheme="minorHAnsi" w:eastAsiaTheme="minorEastAsia" w:hAnsiTheme="minorHAnsi"/>
              <w:b w:val="0"/>
              <w:noProof/>
              <w:sz w:val="22"/>
              <w:lang w:eastAsia="en-ZA"/>
            </w:rPr>
          </w:pPr>
          <w:hyperlink w:anchor="_Toc143085325" w:history="1">
            <w:r w:rsidR="005E4D65" w:rsidRPr="006D2B85">
              <w:rPr>
                <w:rStyle w:val="Hyperlink"/>
                <w:rFonts w:cstheme="minorHAnsi"/>
                <w:noProof/>
              </w:rPr>
              <w:t>14.</w:t>
            </w:r>
            <w:r w:rsidR="005E4D65">
              <w:rPr>
                <w:rFonts w:asciiTheme="minorHAnsi" w:eastAsiaTheme="minorEastAsia" w:hAnsiTheme="minorHAnsi"/>
                <w:b w:val="0"/>
                <w:noProof/>
                <w:sz w:val="22"/>
                <w:lang w:eastAsia="en-ZA"/>
              </w:rPr>
              <w:tab/>
            </w:r>
            <w:r w:rsidR="005E4D65" w:rsidRPr="006D2B85">
              <w:rPr>
                <w:rStyle w:val="Hyperlink"/>
                <w:rFonts w:cstheme="minorHAnsi"/>
                <w:noProof/>
              </w:rPr>
              <w:t>Returnable Documents Checklist</w:t>
            </w:r>
            <w:r w:rsidR="005E4D65">
              <w:rPr>
                <w:noProof/>
                <w:webHidden/>
              </w:rPr>
              <w:tab/>
            </w:r>
            <w:r w:rsidR="005E4D65">
              <w:rPr>
                <w:noProof/>
                <w:webHidden/>
              </w:rPr>
              <w:fldChar w:fldCharType="begin"/>
            </w:r>
            <w:r w:rsidR="005E4D65">
              <w:rPr>
                <w:noProof/>
                <w:webHidden/>
              </w:rPr>
              <w:instrText xml:space="preserve"> PAGEREF _Toc143085325 \h </w:instrText>
            </w:r>
            <w:r w:rsidR="005E4D65">
              <w:rPr>
                <w:noProof/>
                <w:webHidden/>
              </w:rPr>
            </w:r>
            <w:r w:rsidR="005E4D65">
              <w:rPr>
                <w:noProof/>
                <w:webHidden/>
              </w:rPr>
              <w:fldChar w:fldCharType="separate"/>
            </w:r>
            <w:r w:rsidR="005E4D65">
              <w:rPr>
                <w:noProof/>
                <w:webHidden/>
              </w:rPr>
              <w:t>31</w:t>
            </w:r>
            <w:r w:rsidR="005E4D65">
              <w:rPr>
                <w:noProof/>
                <w:webHidden/>
              </w:rPr>
              <w:fldChar w:fldCharType="end"/>
            </w:r>
          </w:hyperlink>
        </w:p>
        <w:p w14:paraId="4BBC2838" w14:textId="77777777" w:rsidR="005E4D65" w:rsidRDefault="00B831A8">
          <w:pPr>
            <w:pStyle w:val="TOC1"/>
            <w:tabs>
              <w:tab w:val="left" w:pos="880"/>
              <w:tab w:val="right" w:leader="dot" w:pos="9736"/>
            </w:tabs>
            <w:rPr>
              <w:rFonts w:asciiTheme="minorHAnsi" w:eastAsiaTheme="minorEastAsia" w:hAnsiTheme="minorHAnsi"/>
              <w:b w:val="0"/>
              <w:noProof/>
              <w:sz w:val="22"/>
              <w:lang w:eastAsia="en-ZA"/>
            </w:rPr>
          </w:pPr>
          <w:hyperlink w:anchor="_Toc143085332" w:history="1">
            <w:r w:rsidR="005E4D65" w:rsidRPr="006D2B85">
              <w:rPr>
                <w:rStyle w:val="Hyperlink"/>
                <w:rFonts w:cstheme="minorHAnsi"/>
                <w:noProof/>
              </w:rPr>
              <w:t>15.1.</w:t>
            </w:r>
            <w:r w:rsidR="005E4D65">
              <w:rPr>
                <w:rFonts w:asciiTheme="minorHAnsi" w:eastAsiaTheme="minorEastAsia" w:hAnsiTheme="minorHAnsi"/>
                <w:b w:val="0"/>
                <w:noProof/>
                <w:sz w:val="22"/>
                <w:lang w:eastAsia="en-ZA"/>
              </w:rPr>
              <w:tab/>
            </w:r>
            <w:r w:rsidR="005E4D65" w:rsidRPr="006D2B85">
              <w:rPr>
                <w:rStyle w:val="Hyperlink"/>
                <w:rFonts w:cstheme="minorHAnsi"/>
                <w:noProof/>
              </w:rPr>
              <w:t>Mandatory Documents</w:t>
            </w:r>
            <w:r w:rsidR="005E4D65">
              <w:rPr>
                <w:noProof/>
                <w:webHidden/>
              </w:rPr>
              <w:tab/>
            </w:r>
            <w:r w:rsidR="005E4D65">
              <w:rPr>
                <w:noProof/>
                <w:webHidden/>
              </w:rPr>
              <w:fldChar w:fldCharType="begin"/>
            </w:r>
            <w:r w:rsidR="005E4D65">
              <w:rPr>
                <w:noProof/>
                <w:webHidden/>
              </w:rPr>
              <w:instrText xml:space="preserve"> PAGEREF _Toc143085332 \h </w:instrText>
            </w:r>
            <w:r w:rsidR="005E4D65">
              <w:rPr>
                <w:noProof/>
                <w:webHidden/>
              </w:rPr>
            </w:r>
            <w:r w:rsidR="005E4D65">
              <w:rPr>
                <w:noProof/>
                <w:webHidden/>
              </w:rPr>
              <w:fldChar w:fldCharType="separate"/>
            </w:r>
            <w:r w:rsidR="005E4D65">
              <w:rPr>
                <w:noProof/>
                <w:webHidden/>
              </w:rPr>
              <w:t>31</w:t>
            </w:r>
            <w:r w:rsidR="005E4D65">
              <w:rPr>
                <w:noProof/>
                <w:webHidden/>
              </w:rPr>
              <w:fldChar w:fldCharType="end"/>
            </w:r>
          </w:hyperlink>
        </w:p>
        <w:p w14:paraId="0C5FBE9E" w14:textId="77777777" w:rsidR="005E4D65" w:rsidRDefault="00B831A8">
          <w:pPr>
            <w:pStyle w:val="TOC1"/>
            <w:tabs>
              <w:tab w:val="left" w:pos="880"/>
              <w:tab w:val="right" w:leader="dot" w:pos="9736"/>
            </w:tabs>
            <w:rPr>
              <w:rFonts w:asciiTheme="minorHAnsi" w:eastAsiaTheme="minorEastAsia" w:hAnsiTheme="minorHAnsi"/>
              <w:b w:val="0"/>
              <w:noProof/>
              <w:sz w:val="22"/>
              <w:lang w:eastAsia="en-ZA"/>
            </w:rPr>
          </w:pPr>
          <w:hyperlink w:anchor="_Toc143085340" w:history="1">
            <w:r w:rsidR="005E4D65" w:rsidRPr="006D2B85">
              <w:rPr>
                <w:rStyle w:val="Hyperlink"/>
                <w:rFonts w:cstheme="minorHAnsi"/>
                <w:noProof/>
              </w:rPr>
              <w:t>21.2.</w:t>
            </w:r>
            <w:r w:rsidR="005E4D65">
              <w:rPr>
                <w:rFonts w:asciiTheme="minorHAnsi" w:eastAsiaTheme="minorEastAsia" w:hAnsiTheme="minorHAnsi"/>
                <w:b w:val="0"/>
                <w:noProof/>
                <w:sz w:val="22"/>
                <w:lang w:eastAsia="en-ZA"/>
              </w:rPr>
              <w:tab/>
            </w:r>
            <w:r w:rsidR="005E4D65" w:rsidRPr="006D2B85">
              <w:rPr>
                <w:rStyle w:val="Hyperlink"/>
                <w:rFonts w:cstheme="minorHAnsi"/>
                <w:noProof/>
              </w:rPr>
              <w:t>Compliance Documents</w:t>
            </w:r>
            <w:r w:rsidR="005E4D65">
              <w:rPr>
                <w:noProof/>
                <w:webHidden/>
              </w:rPr>
              <w:tab/>
            </w:r>
            <w:r w:rsidR="005E4D65">
              <w:rPr>
                <w:noProof/>
                <w:webHidden/>
              </w:rPr>
              <w:fldChar w:fldCharType="begin"/>
            </w:r>
            <w:r w:rsidR="005E4D65">
              <w:rPr>
                <w:noProof/>
                <w:webHidden/>
              </w:rPr>
              <w:instrText xml:space="preserve"> PAGEREF _Toc143085340 \h </w:instrText>
            </w:r>
            <w:r w:rsidR="005E4D65">
              <w:rPr>
                <w:noProof/>
                <w:webHidden/>
              </w:rPr>
            </w:r>
            <w:r w:rsidR="005E4D65">
              <w:rPr>
                <w:noProof/>
                <w:webHidden/>
              </w:rPr>
              <w:fldChar w:fldCharType="separate"/>
            </w:r>
            <w:r w:rsidR="005E4D65">
              <w:rPr>
                <w:noProof/>
                <w:webHidden/>
              </w:rPr>
              <w:t>31</w:t>
            </w:r>
            <w:r w:rsidR="005E4D65">
              <w:rPr>
                <w:noProof/>
                <w:webHidden/>
              </w:rPr>
              <w:fldChar w:fldCharType="end"/>
            </w:r>
          </w:hyperlink>
        </w:p>
        <w:p w14:paraId="502077CF" w14:textId="77777777" w:rsidR="00AA225E" w:rsidRDefault="00D6104A" w:rsidP="00F7447A">
          <w:pPr>
            <w:spacing w:before="120" w:line="240" w:lineRule="auto"/>
            <w:jc w:val="both"/>
          </w:pPr>
          <w:r>
            <w:rPr>
              <w:b/>
              <w:bCs/>
              <w:noProof/>
              <w:lang w:val="en-US"/>
            </w:rPr>
            <w:fldChar w:fldCharType="end"/>
          </w:r>
        </w:p>
      </w:sdtContent>
    </w:sdt>
    <w:p w14:paraId="08A113D3" w14:textId="77777777" w:rsidR="00BF6DBC" w:rsidRPr="00AA225E" w:rsidRDefault="00BF6DBC" w:rsidP="00F7447A">
      <w:pPr>
        <w:spacing w:before="120" w:line="240" w:lineRule="auto"/>
        <w:jc w:val="both"/>
      </w:pPr>
      <w:r w:rsidRPr="00AA225E">
        <w:br w:type="page"/>
      </w:r>
    </w:p>
    <w:p w14:paraId="26822E0A" w14:textId="77777777" w:rsidR="00484FDB" w:rsidRPr="0006153D"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 w:name="_Toc115753665"/>
      <w:bookmarkStart w:id="2" w:name="_Toc143085288"/>
      <w:r w:rsidRPr="0006153D">
        <w:rPr>
          <w:rFonts w:asciiTheme="minorHAnsi" w:hAnsiTheme="minorHAnsi" w:cstheme="minorHAnsi"/>
          <w:b/>
          <w:color w:val="auto"/>
          <w:sz w:val="22"/>
          <w:szCs w:val="22"/>
        </w:rPr>
        <w:lastRenderedPageBreak/>
        <w:t>Introduction</w:t>
      </w:r>
      <w:bookmarkEnd w:id="1"/>
      <w:bookmarkEnd w:id="2"/>
    </w:p>
    <w:p w14:paraId="6B2D0BCC" w14:textId="77777777" w:rsidR="00ED3B5C" w:rsidRDefault="00ED3B5C" w:rsidP="00ED3B5C">
      <w:pPr>
        <w:spacing w:before="120" w:line="240" w:lineRule="auto"/>
        <w:jc w:val="both"/>
      </w:pPr>
      <w:r>
        <w:t>The South African Nuclear Energy Corporation (</w:t>
      </w:r>
      <w:proofErr w:type="spellStart"/>
      <w:r>
        <w:t>Necsa</w:t>
      </w:r>
      <w:proofErr w:type="spellEnd"/>
      <w:r>
        <w:t xml:space="preserve">), a </w:t>
      </w:r>
      <w:proofErr w:type="gramStart"/>
      <w:r>
        <w:t>state owned</w:t>
      </w:r>
      <w:proofErr w:type="gramEnd"/>
      <w:r>
        <w:t xml:space="preserve"> entity established in terms of the Nuclear Energy Act of 1999, requires the services of professional service providers to provide </w:t>
      </w:r>
      <w:r w:rsidR="00AA3599">
        <w:t xml:space="preserve">Project Appraisal and </w:t>
      </w:r>
      <w:r>
        <w:t>Project Management</w:t>
      </w:r>
      <w:r w:rsidR="00AA3599">
        <w:t xml:space="preserve"> </w:t>
      </w:r>
      <w:r>
        <w:t xml:space="preserve">Services, required for a variety of its infrastructure upgrade projects, capital improvement projects, research and technology development projects, commercial projects and </w:t>
      </w:r>
      <w:proofErr w:type="spellStart"/>
      <w:r>
        <w:t>Necsa</w:t>
      </w:r>
      <w:proofErr w:type="spellEnd"/>
      <w:r>
        <w:t xml:space="preserve"> programs/services. The professional service providers in the context of this request is a Company/Close Corporation, as defined in the Companies Act 71 of 2008.  </w:t>
      </w:r>
    </w:p>
    <w:p w14:paraId="3A2A8CF7" w14:textId="77777777" w:rsidR="00ED3B5C" w:rsidRDefault="00ED3B5C" w:rsidP="00ED3B5C">
      <w:pPr>
        <w:spacing w:before="120" w:line="240" w:lineRule="auto"/>
        <w:jc w:val="both"/>
      </w:pPr>
      <w:r>
        <w:t xml:space="preserve">Two panel/category member will be setup, where one focusing on </w:t>
      </w:r>
      <w:r w:rsidR="00AA3599">
        <w:t xml:space="preserve">Project Appraisal related matters and the second, on </w:t>
      </w:r>
      <w:r>
        <w:t xml:space="preserve">Project Management related matters. The prospective service provider may submit for more than one panel/category but each submission must be clearly marked to indicate which panel/category it is for. </w:t>
      </w:r>
    </w:p>
    <w:p w14:paraId="0D6EC350" w14:textId="77777777" w:rsidR="00ED3B5C" w:rsidRDefault="00ED3B5C" w:rsidP="00ED3B5C">
      <w:pPr>
        <w:spacing w:before="120" w:line="240" w:lineRule="auto"/>
        <w:jc w:val="both"/>
      </w:pPr>
      <w:proofErr w:type="spellStart"/>
      <w:r>
        <w:t>Necsa</w:t>
      </w:r>
      <w:proofErr w:type="spellEnd"/>
      <w:r>
        <w:t xml:space="preserve"> expects that the prospective service providers responding to this Invitation to Bid (ITB) will be able to reliably provide suitably qualified and experienced personnel for activities as indicated in section </w:t>
      </w:r>
      <w:r w:rsidR="00AA3599">
        <w:fldChar w:fldCharType="begin"/>
      </w:r>
      <w:r w:rsidR="00AA3599">
        <w:instrText xml:space="preserve"> REF _Ref143728259 \r \h </w:instrText>
      </w:r>
      <w:r w:rsidR="00AA3599">
        <w:fldChar w:fldCharType="separate"/>
      </w:r>
      <w:r w:rsidR="00AA3599">
        <w:t>3</w:t>
      </w:r>
      <w:r w:rsidR="00AA3599">
        <w:fldChar w:fldCharType="end"/>
      </w:r>
      <w:r>
        <w:t xml:space="preserve"> of this ITB.  </w:t>
      </w:r>
    </w:p>
    <w:p w14:paraId="6D4796E5" w14:textId="77777777" w:rsidR="005E4D65" w:rsidRPr="00AA225E" w:rsidRDefault="00ED3B5C" w:rsidP="00ED3B5C">
      <w:pPr>
        <w:spacing w:before="120" w:line="240" w:lineRule="auto"/>
        <w:jc w:val="both"/>
      </w:pPr>
      <w:r>
        <w:t xml:space="preserve">The successful service providers will be required to work with the </w:t>
      </w:r>
      <w:proofErr w:type="spellStart"/>
      <w:r>
        <w:t>Necsa</w:t>
      </w:r>
      <w:proofErr w:type="spellEnd"/>
      <w:r>
        <w:t xml:space="preserve"> staff and provide mentoring, guidance and training as required where possible. All work packages that are of a supporting nature will be performed in accordance with the </w:t>
      </w:r>
      <w:proofErr w:type="spellStart"/>
      <w:r>
        <w:t>Necsa</w:t>
      </w:r>
      <w:proofErr w:type="spellEnd"/>
      <w:r>
        <w:t xml:space="preserve"> standards which are informed by its operating license and regulatory requirements.</w:t>
      </w:r>
    </w:p>
    <w:p w14:paraId="6E74D04A" w14:textId="77777777" w:rsidR="00B55C59"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3" w:name="_Toc115753666"/>
      <w:bookmarkStart w:id="4" w:name="_Toc143085289"/>
      <w:r w:rsidRPr="0006153D">
        <w:rPr>
          <w:rFonts w:asciiTheme="minorHAnsi" w:hAnsiTheme="minorHAnsi" w:cstheme="minorHAnsi"/>
          <w:b/>
          <w:color w:val="auto"/>
          <w:sz w:val="22"/>
          <w:szCs w:val="22"/>
        </w:rPr>
        <w:t>Purpose</w:t>
      </w:r>
      <w:bookmarkEnd w:id="3"/>
      <w:bookmarkEnd w:id="4"/>
    </w:p>
    <w:p w14:paraId="1267A5E4" w14:textId="77777777" w:rsidR="00ED3B5C" w:rsidRPr="00AA225E" w:rsidRDefault="00ED3B5C" w:rsidP="00ED3B5C">
      <w:pPr>
        <w:spacing w:before="120" w:line="240" w:lineRule="auto"/>
        <w:jc w:val="both"/>
      </w:pPr>
      <w:r w:rsidRPr="00AA225E">
        <w:t xml:space="preserve">The Invitation to Bid (ITB) aims to identify suitable and capable </w:t>
      </w:r>
      <w:r>
        <w:t>service provider/providers</w:t>
      </w:r>
      <w:r w:rsidRPr="00AA225E">
        <w:t xml:space="preserve">, to provide </w:t>
      </w:r>
      <w:r w:rsidR="00AA3599">
        <w:t xml:space="preserve">Project Appraisal and </w:t>
      </w:r>
      <w:r>
        <w:t>P</w:t>
      </w:r>
      <w:r w:rsidRPr="00AA225E">
        <w:t>ro</w:t>
      </w:r>
      <w:r>
        <w:t xml:space="preserve">ject </w:t>
      </w:r>
      <w:r w:rsidRPr="002A2D33">
        <w:t xml:space="preserve">Management Services </w:t>
      </w:r>
      <w:r w:rsidRPr="00AA225E">
        <w:t xml:space="preserve">that will support </w:t>
      </w:r>
      <w:proofErr w:type="spellStart"/>
      <w:r w:rsidRPr="00AA225E">
        <w:t>Necsa</w:t>
      </w:r>
      <w:proofErr w:type="spellEnd"/>
      <w:r w:rsidRPr="00AA225E">
        <w:t xml:space="preserve"> in executing its programs. </w:t>
      </w:r>
      <w:proofErr w:type="spellStart"/>
      <w:r w:rsidRPr="00AA225E">
        <w:t>Necsa</w:t>
      </w:r>
      <w:proofErr w:type="spellEnd"/>
      <w:r w:rsidRPr="00AA225E">
        <w:t xml:space="preserve"> therefore requests interested service providers to apply to be appointed to a panel</w:t>
      </w:r>
      <w:r>
        <w:t>/category</w:t>
      </w:r>
      <w:r w:rsidRPr="00AA225E">
        <w:t xml:space="preserve"> for a period of </w:t>
      </w:r>
      <w:r>
        <w:t>three</w:t>
      </w:r>
      <w:r w:rsidRPr="00AA225E">
        <w:t xml:space="preserve"> years. Over the period of </w:t>
      </w:r>
      <w:r>
        <w:t xml:space="preserve">three </w:t>
      </w:r>
      <w:r w:rsidRPr="00AA225E">
        <w:t>years</w:t>
      </w:r>
      <w:r w:rsidR="00AA3599">
        <w:t>,</w:t>
      </w:r>
      <w:r w:rsidRPr="00AA225E">
        <w:t xml:space="preserve"> deliverables will be requested through issuing of </w:t>
      </w:r>
      <w:r>
        <w:t xml:space="preserve">Purchase </w:t>
      </w:r>
      <w:r w:rsidRPr="00AA225E">
        <w:t xml:space="preserve">Orders </w:t>
      </w:r>
      <w:r>
        <w:t>(P</w:t>
      </w:r>
      <w:r w:rsidRPr="00AA225E">
        <w:t xml:space="preserve">O) to perform work only when the services are required. </w:t>
      </w:r>
      <w:r>
        <w:t xml:space="preserve">A request for price will be issued to the service providers on the panel/category and evaluation will be made based on price and preferential points scoring and a service provider with the highest score will be issued with a Purchase Order.    </w:t>
      </w:r>
      <w:r w:rsidRPr="00AA225E">
        <w:t xml:space="preserve"> </w:t>
      </w:r>
    </w:p>
    <w:p w14:paraId="2D53CACF" w14:textId="77777777" w:rsidR="00ED3B5C" w:rsidRPr="00AA225E" w:rsidRDefault="00ED3B5C" w:rsidP="00ED3B5C">
      <w:pPr>
        <w:spacing w:before="120" w:line="240" w:lineRule="auto"/>
        <w:jc w:val="both"/>
      </w:pPr>
      <w:r w:rsidRPr="00AA225E">
        <w:t xml:space="preserve">This document outlines the intended scope of service(s), requirements and minimum qualifications, selection process and documentation necessary </w:t>
      </w:r>
      <w:r>
        <w:t>for s</w:t>
      </w:r>
      <w:r w:rsidRPr="00AA225E">
        <w:t>ubmis</w:t>
      </w:r>
      <w:r>
        <w:t xml:space="preserve">sion of </w:t>
      </w:r>
      <w:r w:rsidRPr="00AA225E">
        <w:t>a statement of qualification in response to this request.</w:t>
      </w:r>
    </w:p>
    <w:p w14:paraId="02983CC5" w14:textId="77777777" w:rsidR="00DF17E0" w:rsidRPr="00AA225E" w:rsidRDefault="00DF17E0" w:rsidP="00F7447A">
      <w:pPr>
        <w:spacing w:before="120" w:line="240" w:lineRule="auto"/>
        <w:jc w:val="both"/>
      </w:pPr>
    </w:p>
    <w:p w14:paraId="256015AE" w14:textId="77777777" w:rsidR="0084228B" w:rsidRPr="0006153D"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5" w:name="_Toc115753667"/>
      <w:bookmarkStart w:id="6" w:name="_Ref115762545"/>
      <w:bookmarkStart w:id="7" w:name="_Ref141357018"/>
      <w:bookmarkStart w:id="8" w:name="_Toc143085290"/>
      <w:bookmarkStart w:id="9" w:name="_Ref143596414"/>
      <w:bookmarkStart w:id="10" w:name="_Ref143728259"/>
      <w:r w:rsidRPr="0006153D">
        <w:rPr>
          <w:rFonts w:asciiTheme="minorHAnsi" w:hAnsiTheme="minorHAnsi" w:cstheme="minorHAnsi"/>
          <w:b/>
          <w:color w:val="auto"/>
          <w:sz w:val="22"/>
          <w:szCs w:val="22"/>
        </w:rPr>
        <w:t xml:space="preserve">Scope </w:t>
      </w:r>
      <w:r w:rsidR="00754B55" w:rsidRPr="0006153D">
        <w:rPr>
          <w:rFonts w:asciiTheme="minorHAnsi" w:hAnsiTheme="minorHAnsi" w:cstheme="minorHAnsi"/>
          <w:b/>
          <w:color w:val="auto"/>
          <w:sz w:val="22"/>
          <w:szCs w:val="22"/>
        </w:rPr>
        <w:t>o</w:t>
      </w:r>
      <w:r w:rsidRPr="0006153D">
        <w:rPr>
          <w:rFonts w:asciiTheme="minorHAnsi" w:hAnsiTheme="minorHAnsi" w:cstheme="minorHAnsi"/>
          <w:b/>
          <w:color w:val="auto"/>
          <w:sz w:val="22"/>
          <w:szCs w:val="22"/>
        </w:rPr>
        <w:t>f Work</w:t>
      </w:r>
      <w:bookmarkEnd w:id="5"/>
      <w:bookmarkEnd w:id="6"/>
      <w:bookmarkEnd w:id="7"/>
      <w:bookmarkEnd w:id="8"/>
      <w:bookmarkEnd w:id="9"/>
      <w:bookmarkEnd w:id="10"/>
    </w:p>
    <w:p w14:paraId="722C6BF5" w14:textId="77777777" w:rsidR="00ED3B5C" w:rsidRDefault="00ED3B5C" w:rsidP="00ED3B5C">
      <w:pPr>
        <w:spacing w:before="120" w:line="240" w:lineRule="auto"/>
        <w:jc w:val="both"/>
      </w:pPr>
      <w:bookmarkStart w:id="11" w:name="_Ref115712228"/>
      <w:bookmarkStart w:id="12" w:name="_Toc115753668"/>
      <w:bookmarkStart w:id="13" w:name="_Toc100212908"/>
      <w:proofErr w:type="spellStart"/>
      <w:r>
        <w:t>Necsa</w:t>
      </w:r>
      <w:proofErr w:type="spellEnd"/>
      <w:r>
        <w:t xml:space="preserve"> requires the services of a service provider to provide </w:t>
      </w:r>
      <w:r w:rsidR="00AA3599">
        <w:t xml:space="preserve">Project Appraisal and </w:t>
      </w:r>
      <w:r>
        <w:t xml:space="preserve">Project Management Services for a variety of its infrastructure upgrade projects, capital improvement projects, research and technology development projects, commercial projects and </w:t>
      </w:r>
      <w:proofErr w:type="spellStart"/>
      <w:r>
        <w:t>Necsa</w:t>
      </w:r>
      <w:proofErr w:type="spellEnd"/>
      <w:r>
        <w:t xml:space="preserve"> programs/services. The project types include, but are not limited to, the types listed below and include oversight of all work typically required for the successful delivery of these various projects:</w:t>
      </w:r>
    </w:p>
    <w:p w14:paraId="2D368C3E" w14:textId="77777777" w:rsidR="00ED3B5C" w:rsidRDefault="00ED3B5C" w:rsidP="00ED3B5C">
      <w:pPr>
        <w:pStyle w:val="ListParagraph"/>
        <w:numPr>
          <w:ilvl w:val="0"/>
          <w:numId w:val="39"/>
        </w:numPr>
        <w:spacing w:before="120" w:line="240" w:lineRule="auto"/>
        <w:jc w:val="both"/>
      </w:pPr>
      <w:r>
        <w:t>Research and development for nuclear application projects</w:t>
      </w:r>
    </w:p>
    <w:p w14:paraId="20AEF247" w14:textId="77777777" w:rsidR="00ED3B5C" w:rsidRDefault="00ED3B5C" w:rsidP="00ED3B5C">
      <w:pPr>
        <w:pStyle w:val="ListParagraph"/>
        <w:numPr>
          <w:ilvl w:val="0"/>
          <w:numId w:val="39"/>
        </w:numPr>
        <w:spacing w:before="120" w:line="240" w:lineRule="auto"/>
        <w:jc w:val="both"/>
      </w:pPr>
      <w:r>
        <w:t>Commercial projects</w:t>
      </w:r>
    </w:p>
    <w:p w14:paraId="729159C4" w14:textId="77777777" w:rsidR="00ED3B5C" w:rsidRDefault="00ED3B5C" w:rsidP="00ED3B5C">
      <w:pPr>
        <w:pStyle w:val="ListParagraph"/>
        <w:numPr>
          <w:ilvl w:val="0"/>
          <w:numId w:val="39"/>
        </w:numPr>
        <w:spacing w:before="120" w:line="240" w:lineRule="auto"/>
        <w:jc w:val="both"/>
      </w:pPr>
      <w:r>
        <w:t>Site infrastructure refurbishment and upgrade projects</w:t>
      </w:r>
    </w:p>
    <w:p w14:paraId="4D2DBB73" w14:textId="77777777" w:rsidR="00ED3B5C" w:rsidRDefault="00ED3B5C" w:rsidP="00ED3B5C">
      <w:pPr>
        <w:pStyle w:val="ListParagraph"/>
        <w:numPr>
          <w:ilvl w:val="0"/>
          <w:numId w:val="39"/>
        </w:numPr>
        <w:spacing w:before="120" w:line="240" w:lineRule="auto"/>
        <w:jc w:val="both"/>
      </w:pPr>
      <w:r>
        <w:t xml:space="preserve">Decontamination and decommissioning projects  </w:t>
      </w:r>
    </w:p>
    <w:p w14:paraId="6E7CFF5E" w14:textId="77777777" w:rsidR="00ED3B5C" w:rsidRDefault="00ED3B5C" w:rsidP="00ED3B5C">
      <w:pPr>
        <w:pStyle w:val="ListParagraph"/>
        <w:numPr>
          <w:ilvl w:val="0"/>
          <w:numId w:val="39"/>
        </w:numPr>
        <w:spacing w:before="120" w:line="240" w:lineRule="auto"/>
        <w:jc w:val="both"/>
      </w:pPr>
      <w:r>
        <w:t>Capital improvement projects</w:t>
      </w:r>
    </w:p>
    <w:p w14:paraId="4C5DBC1F" w14:textId="77777777" w:rsidR="00ED3B5C" w:rsidRDefault="00ED3B5C" w:rsidP="00ED3B5C">
      <w:pPr>
        <w:pStyle w:val="ListParagraph"/>
        <w:numPr>
          <w:ilvl w:val="0"/>
          <w:numId w:val="39"/>
        </w:numPr>
        <w:spacing w:before="120" w:line="240" w:lineRule="auto"/>
        <w:jc w:val="both"/>
      </w:pPr>
      <w:r>
        <w:t>Critical facility restoration projects</w:t>
      </w:r>
    </w:p>
    <w:p w14:paraId="4306DE95" w14:textId="77777777" w:rsidR="00ED3B5C" w:rsidRDefault="00ED3B5C" w:rsidP="00ED3B5C">
      <w:pPr>
        <w:pStyle w:val="ListParagraph"/>
        <w:numPr>
          <w:ilvl w:val="0"/>
          <w:numId w:val="39"/>
        </w:numPr>
        <w:spacing w:before="120" w:line="240" w:lineRule="auto"/>
        <w:jc w:val="both"/>
      </w:pPr>
      <w:r>
        <w:t xml:space="preserve">Commercialisation of </w:t>
      </w:r>
      <w:proofErr w:type="spellStart"/>
      <w:r>
        <w:t>Necsa’s</w:t>
      </w:r>
      <w:proofErr w:type="spellEnd"/>
      <w:r>
        <w:t xml:space="preserve"> IP projects </w:t>
      </w:r>
    </w:p>
    <w:p w14:paraId="7995D47D" w14:textId="77777777" w:rsidR="00ED3B5C" w:rsidRDefault="00ED3B5C" w:rsidP="00ED3B5C">
      <w:pPr>
        <w:pStyle w:val="ListParagraph"/>
        <w:numPr>
          <w:ilvl w:val="0"/>
          <w:numId w:val="39"/>
        </w:numPr>
        <w:spacing w:before="120" w:line="240" w:lineRule="auto"/>
        <w:jc w:val="both"/>
      </w:pPr>
      <w:r>
        <w:t>Capacity/Capability building projects</w:t>
      </w:r>
    </w:p>
    <w:p w14:paraId="0405C1DD" w14:textId="77777777" w:rsidR="00ED3B5C" w:rsidRPr="00AA225E" w:rsidRDefault="00ED3B5C" w:rsidP="00ED3B5C">
      <w:pPr>
        <w:spacing w:before="120" w:line="240" w:lineRule="auto"/>
        <w:jc w:val="both"/>
      </w:pPr>
      <w:r w:rsidRPr="00AA225E">
        <w:t>Detail description of the topics to be covered for each panel</w:t>
      </w:r>
      <w:r>
        <w:t>/category</w:t>
      </w:r>
      <w:r w:rsidRPr="00AA225E">
        <w:t xml:space="preserve"> are provided in section </w:t>
      </w:r>
      <w:r w:rsidRPr="00AA225E">
        <w:fldChar w:fldCharType="begin"/>
      </w:r>
      <w:r w:rsidRPr="00AA225E">
        <w:instrText xml:space="preserve"> PAGEREF _Ref115712228 \h </w:instrText>
      </w:r>
      <w:r w:rsidRPr="00AA225E">
        <w:fldChar w:fldCharType="separate"/>
      </w:r>
      <w:r w:rsidRPr="00AA225E">
        <w:t>4</w:t>
      </w:r>
      <w:r w:rsidRPr="00AA225E">
        <w:fldChar w:fldCharType="end"/>
      </w:r>
      <w:r w:rsidRPr="00AA225E">
        <w:t xml:space="preserve"> and additional details can be deduced from the functional evaluation tables </w:t>
      </w:r>
      <w:r w:rsidRPr="002A2D33">
        <w:t xml:space="preserve">(refer to section </w:t>
      </w:r>
      <w:r w:rsidRPr="002A2D33">
        <w:fldChar w:fldCharType="begin"/>
      </w:r>
      <w:r w:rsidRPr="002A2D33">
        <w:instrText xml:space="preserve"> REF _Ref115857281 \r \h  \* MERGEFORMAT </w:instrText>
      </w:r>
      <w:r w:rsidRPr="002A2D33">
        <w:fldChar w:fldCharType="separate"/>
      </w:r>
      <w:r w:rsidRPr="002A2D33">
        <w:t>10</w:t>
      </w:r>
      <w:r w:rsidRPr="002A2D33">
        <w:fldChar w:fldCharType="end"/>
      </w:r>
      <w:r w:rsidRPr="002A2D33">
        <w:t>).</w:t>
      </w:r>
      <w:r w:rsidRPr="00AA225E">
        <w:t xml:space="preserve"> A </w:t>
      </w:r>
      <w:r>
        <w:t>panel/category</w:t>
      </w:r>
      <w:r w:rsidRPr="00AA225E">
        <w:t xml:space="preserve"> of suppliers will be established for each category, i.e. there will be </w:t>
      </w:r>
      <w:r>
        <w:t>two</w:t>
      </w:r>
      <w:r w:rsidRPr="00AA225E">
        <w:t xml:space="preserve"> </w:t>
      </w:r>
      <w:r>
        <w:t>panel/categories</w:t>
      </w:r>
      <w:r w:rsidRPr="00AA225E">
        <w:t xml:space="preserve"> namely </w:t>
      </w:r>
      <w:r>
        <w:t>Panel/category A (Project Management Services)</w:t>
      </w:r>
      <w:r w:rsidRPr="00AA225E">
        <w:t xml:space="preserve"> A, </w:t>
      </w:r>
      <w:r>
        <w:t>Panel/category</w:t>
      </w:r>
      <w:r w:rsidRPr="00AA225E">
        <w:t xml:space="preserve"> B</w:t>
      </w:r>
      <w:r>
        <w:t xml:space="preserve"> (Project Appraisal Services)</w:t>
      </w:r>
      <w:r w:rsidRPr="00AA225E">
        <w:t>.</w:t>
      </w:r>
    </w:p>
    <w:p w14:paraId="6BEAF7E6" w14:textId="77777777" w:rsidR="00EB649E" w:rsidRPr="0006153D" w:rsidRDefault="00753D42"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4" w:name="_Ref116070280"/>
      <w:bookmarkStart w:id="15" w:name="_Toc143085291"/>
      <w:r>
        <w:rPr>
          <w:rFonts w:asciiTheme="minorHAnsi" w:hAnsiTheme="minorHAnsi" w:cstheme="minorHAnsi"/>
          <w:b/>
          <w:color w:val="auto"/>
          <w:sz w:val="22"/>
          <w:szCs w:val="22"/>
        </w:rPr>
        <w:lastRenderedPageBreak/>
        <w:t>Panel/</w:t>
      </w:r>
      <w:r w:rsidR="00835AD0">
        <w:rPr>
          <w:rFonts w:asciiTheme="minorHAnsi" w:hAnsiTheme="minorHAnsi" w:cstheme="minorHAnsi"/>
          <w:b/>
          <w:color w:val="auto"/>
          <w:sz w:val="22"/>
          <w:szCs w:val="22"/>
        </w:rPr>
        <w:t>C</w:t>
      </w:r>
      <w:r>
        <w:rPr>
          <w:rFonts w:asciiTheme="minorHAnsi" w:hAnsiTheme="minorHAnsi" w:cstheme="minorHAnsi"/>
          <w:b/>
          <w:color w:val="auto"/>
          <w:sz w:val="22"/>
          <w:szCs w:val="22"/>
        </w:rPr>
        <w:t xml:space="preserve">ategory </w:t>
      </w:r>
      <w:r w:rsidR="004A112F" w:rsidRPr="0006153D">
        <w:rPr>
          <w:rFonts w:asciiTheme="minorHAnsi" w:hAnsiTheme="minorHAnsi" w:cstheme="minorHAnsi"/>
          <w:b/>
          <w:color w:val="auto"/>
          <w:sz w:val="22"/>
          <w:szCs w:val="22"/>
        </w:rPr>
        <w:t>Description</w:t>
      </w:r>
      <w:bookmarkEnd w:id="11"/>
      <w:bookmarkEnd w:id="12"/>
      <w:bookmarkEnd w:id="14"/>
      <w:bookmarkEnd w:id="15"/>
    </w:p>
    <w:p w14:paraId="303530BC" w14:textId="77777777" w:rsidR="00505C1C" w:rsidRPr="00AA225E" w:rsidRDefault="008C5016" w:rsidP="00F7447A">
      <w:pPr>
        <w:spacing w:before="120" w:line="240" w:lineRule="auto"/>
        <w:jc w:val="both"/>
      </w:pPr>
      <w:r w:rsidRPr="00AA225E">
        <w:fldChar w:fldCharType="begin"/>
      </w:r>
      <w:r w:rsidRPr="00AA225E">
        <w:instrText xml:space="preserve"> REF _Ref115860185 \h  \* MERGEFORMAT </w:instrText>
      </w:r>
      <w:r w:rsidRPr="00AA225E">
        <w:fldChar w:fldCharType="separate"/>
      </w:r>
      <w:r w:rsidRPr="00AA225E">
        <w:t>Table 1</w:t>
      </w:r>
      <w:r w:rsidRPr="00AA225E">
        <w:fldChar w:fldCharType="end"/>
      </w:r>
      <w:r w:rsidRPr="00AA225E">
        <w:t xml:space="preserve"> below provides a summary of the </w:t>
      </w:r>
      <w:r w:rsidR="00753D42">
        <w:t>panel/category</w:t>
      </w:r>
      <w:r w:rsidRPr="00AA225E">
        <w:t xml:space="preserve"> </w:t>
      </w:r>
      <w:r w:rsidR="00C55BBB">
        <w:t xml:space="preserve">and related topics </w:t>
      </w:r>
      <w:r w:rsidR="00117F31" w:rsidRPr="00AA225E">
        <w:t xml:space="preserve">that </w:t>
      </w:r>
      <w:proofErr w:type="spellStart"/>
      <w:r w:rsidRPr="00AA225E">
        <w:t>Necsa</w:t>
      </w:r>
      <w:proofErr w:type="spellEnd"/>
      <w:r w:rsidRPr="00AA225E">
        <w:t xml:space="preserve"> intend to establish for the purpose of acquiring </w:t>
      </w:r>
      <w:r w:rsidR="00C55BBB">
        <w:t>Project Appraisal</w:t>
      </w:r>
      <w:r w:rsidR="00C55BBB" w:rsidRPr="00AA225E">
        <w:t xml:space="preserve"> </w:t>
      </w:r>
      <w:r w:rsidR="00C55BBB">
        <w:t xml:space="preserve">and </w:t>
      </w:r>
      <w:r w:rsidR="00ED3B5C">
        <w:t xml:space="preserve">Project Management </w:t>
      </w:r>
      <w:r w:rsidR="00ED3B5C" w:rsidRPr="00AA225E">
        <w:t>services from different potential services provider</w:t>
      </w:r>
      <w:r w:rsidR="00ED3B5C">
        <w:t>(</w:t>
      </w:r>
      <w:r w:rsidR="00ED3B5C" w:rsidRPr="00AA225E">
        <w:t>s</w:t>
      </w:r>
      <w:r w:rsidR="00ED3B5C">
        <w:t>)</w:t>
      </w:r>
      <w:r w:rsidR="00ED3B5C" w:rsidRPr="00AA225E">
        <w:t xml:space="preserve">. </w:t>
      </w:r>
    </w:p>
    <w:p w14:paraId="039B71A5" w14:textId="77777777" w:rsidR="00273D2F" w:rsidRPr="00EA413A" w:rsidRDefault="00273D2F" w:rsidP="00F7447A">
      <w:pPr>
        <w:pStyle w:val="Caption"/>
        <w:keepNext/>
        <w:jc w:val="both"/>
        <w:rPr>
          <w:b/>
          <w:color w:val="auto"/>
          <w:sz w:val="20"/>
        </w:rPr>
      </w:pPr>
      <w:bookmarkStart w:id="16" w:name="_Ref115860185"/>
      <w:r w:rsidRPr="00EA413A">
        <w:rPr>
          <w:b/>
          <w:color w:val="auto"/>
          <w:sz w:val="20"/>
        </w:rPr>
        <w:t xml:space="preserve">Table </w:t>
      </w:r>
      <w:r w:rsidR="0006153D" w:rsidRPr="00EA413A">
        <w:rPr>
          <w:b/>
          <w:color w:val="auto"/>
          <w:sz w:val="20"/>
        </w:rPr>
        <w:fldChar w:fldCharType="begin"/>
      </w:r>
      <w:r w:rsidR="0006153D" w:rsidRPr="00EA413A">
        <w:rPr>
          <w:b/>
          <w:color w:val="auto"/>
          <w:sz w:val="20"/>
        </w:rPr>
        <w:instrText xml:space="preserve"> SEQ Table \* ARABIC </w:instrText>
      </w:r>
      <w:r w:rsidR="0006153D" w:rsidRPr="00EA413A">
        <w:rPr>
          <w:b/>
          <w:color w:val="auto"/>
          <w:sz w:val="20"/>
        </w:rPr>
        <w:fldChar w:fldCharType="separate"/>
      </w:r>
      <w:r w:rsidR="002A2D33">
        <w:rPr>
          <w:b/>
          <w:noProof/>
          <w:color w:val="auto"/>
          <w:sz w:val="20"/>
        </w:rPr>
        <w:t>1</w:t>
      </w:r>
      <w:r w:rsidR="0006153D" w:rsidRPr="00EA413A">
        <w:rPr>
          <w:b/>
          <w:color w:val="auto"/>
          <w:sz w:val="20"/>
        </w:rPr>
        <w:fldChar w:fldCharType="end"/>
      </w:r>
      <w:bookmarkEnd w:id="16"/>
      <w:r w:rsidRPr="00EA413A">
        <w:rPr>
          <w:b/>
          <w:color w:val="auto"/>
          <w:sz w:val="20"/>
        </w:rPr>
        <w:t xml:space="preserve">: </w:t>
      </w:r>
      <w:r w:rsidR="00753D42">
        <w:rPr>
          <w:b/>
          <w:color w:val="auto"/>
          <w:sz w:val="20"/>
        </w:rPr>
        <w:t>Panel/category</w:t>
      </w:r>
      <w:r w:rsidRPr="00EA413A">
        <w:rPr>
          <w:b/>
          <w:color w:val="auto"/>
          <w:sz w:val="20"/>
        </w:rPr>
        <w:t xml:space="preserve"> </w:t>
      </w:r>
      <w:r w:rsidR="00835AD0">
        <w:rPr>
          <w:b/>
          <w:color w:val="auto"/>
          <w:sz w:val="20"/>
        </w:rPr>
        <w:t>d</w:t>
      </w:r>
      <w:r w:rsidRPr="00EA413A">
        <w:rPr>
          <w:b/>
          <w:color w:val="auto"/>
          <w:sz w:val="20"/>
        </w:rPr>
        <w:t>escription and associated topics</w:t>
      </w:r>
    </w:p>
    <w:tbl>
      <w:tblPr>
        <w:tblW w:w="9639" w:type="dxa"/>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60"/>
        <w:gridCol w:w="2409"/>
        <w:gridCol w:w="5670"/>
      </w:tblGrid>
      <w:tr w:rsidR="00ED3B5C" w:rsidRPr="00AA225E" w14:paraId="2EF83C14" w14:textId="77777777" w:rsidTr="008850BF">
        <w:trPr>
          <w:trHeight w:val="441"/>
          <w:tblHeader/>
        </w:trPr>
        <w:tc>
          <w:tcPr>
            <w:tcW w:w="1560" w:type="dxa"/>
            <w:tcBorders>
              <w:left w:val="single" w:sz="2" w:space="0" w:color="000000"/>
              <w:right w:val="single" w:sz="2" w:space="0" w:color="000000"/>
            </w:tcBorders>
            <w:shd w:val="clear" w:color="auto" w:fill="BFBFBF" w:themeFill="background1" w:themeFillShade="BF"/>
          </w:tcPr>
          <w:p w14:paraId="7D637625" w14:textId="77777777" w:rsidR="00ED3B5C" w:rsidRPr="0006153D" w:rsidRDefault="00ED3B5C" w:rsidP="008850BF">
            <w:pPr>
              <w:spacing w:before="120" w:line="240" w:lineRule="auto"/>
              <w:jc w:val="both"/>
              <w:rPr>
                <w:b/>
              </w:rPr>
            </w:pPr>
            <w:bookmarkStart w:id="17" w:name="_Toc115753669"/>
            <w:r w:rsidRPr="0006153D">
              <w:rPr>
                <w:b/>
              </w:rPr>
              <w:t>PANEL NO.</w:t>
            </w:r>
          </w:p>
        </w:tc>
        <w:tc>
          <w:tcPr>
            <w:tcW w:w="2409" w:type="dxa"/>
            <w:tcBorders>
              <w:left w:val="single" w:sz="2" w:space="0" w:color="000000"/>
              <w:right w:val="single" w:sz="2" w:space="0" w:color="000000"/>
            </w:tcBorders>
            <w:shd w:val="clear" w:color="auto" w:fill="BFBFBF" w:themeFill="background1" w:themeFillShade="BF"/>
          </w:tcPr>
          <w:p w14:paraId="6BB853EA" w14:textId="77777777" w:rsidR="00ED3B5C" w:rsidRPr="0006153D" w:rsidRDefault="00ED3B5C" w:rsidP="008850BF">
            <w:pPr>
              <w:spacing w:before="120" w:line="240" w:lineRule="auto"/>
              <w:jc w:val="both"/>
              <w:rPr>
                <w:b/>
              </w:rPr>
            </w:pPr>
            <w:r w:rsidRPr="0006153D">
              <w:rPr>
                <w:b/>
              </w:rPr>
              <w:t>PANEL TITLE</w:t>
            </w:r>
          </w:p>
        </w:tc>
        <w:tc>
          <w:tcPr>
            <w:tcW w:w="5670" w:type="dxa"/>
            <w:tcBorders>
              <w:left w:val="single" w:sz="2" w:space="0" w:color="000000"/>
              <w:right w:val="single" w:sz="2" w:space="0" w:color="000000"/>
            </w:tcBorders>
            <w:shd w:val="clear" w:color="auto" w:fill="BFBFBF" w:themeFill="background1" w:themeFillShade="BF"/>
          </w:tcPr>
          <w:p w14:paraId="19781632" w14:textId="77777777" w:rsidR="00ED3B5C" w:rsidRPr="0006153D" w:rsidRDefault="00ED3B5C" w:rsidP="008850BF">
            <w:pPr>
              <w:spacing w:before="120" w:line="240" w:lineRule="auto"/>
              <w:jc w:val="both"/>
              <w:rPr>
                <w:b/>
              </w:rPr>
            </w:pPr>
            <w:r w:rsidRPr="0006153D">
              <w:rPr>
                <w:b/>
              </w:rPr>
              <w:t>TOPICS</w:t>
            </w:r>
          </w:p>
        </w:tc>
      </w:tr>
      <w:tr w:rsidR="00ED3B5C" w:rsidRPr="00AA225E" w14:paraId="46E9D6D7" w14:textId="77777777" w:rsidTr="008850BF">
        <w:trPr>
          <w:trHeight w:val="318"/>
        </w:trPr>
        <w:tc>
          <w:tcPr>
            <w:tcW w:w="1560" w:type="dxa"/>
            <w:vMerge w:val="restart"/>
          </w:tcPr>
          <w:p w14:paraId="0425A2C9" w14:textId="77777777" w:rsidR="00ED3B5C" w:rsidRPr="0006153D" w:rsidRDefault="00ED3B5C" w:rsidP="008850BF">
            <w:pPr>
              <w:spacing w:before="120" w:line="240" w:lineRule="auto"/>
              <w:jc w:val="both"/>
              <w:rPr>
                <w:b/>
              </w:rPr>
            </w:pPr>
            <w:r w:rsidRPr="0006153D">
              <w:rPr>
                <w:b/>
              </w:rPr>
              <w:t>PANEL-A</w:t>
            </w:r>
          </w:p>
        </w:tc>
        <w:tc>
          <w:tcPr>
            <w:tcW w:w="2409" w:type="dxa"/>
            <w:vMerge w:val="restart"/>
            <w:shd w:val="clear" w:color="auto" w:fill="FFFFFF" w:themeFill="background1"/>
          </w:tcPr>
          <w:p w14:paraId="32E2B27E" w14:textId="77777777" w:rsidR="00ED3B5C" w:rsidRPr="00AA225E" w:rsidRDefault="00ED3B5C" w:rsidP="008850BF">
            <w:pPr>
              <w:spacing w:before="120" w:line="240" w:lineRule="auto"/>
              <w:jc w:val="both"/>
            </w:pPr>
            <w:r>
              <w:t xml:space="preserve">Project Management Services </w:t>
            </w:r>
            <w:r w:rsidRPr="00AA225E">
              <w:t xml:space="preserve"> </w:t>
            </w:r>
          </w:p>
        </w:tc>
        <w:tc>
          <w:tcPr>
            <w:tcW w:w="5670" w:type="dxa"/>
          </w:tcPr>
          <w:p w14:paraId="3DE64B77" w14:textId="77777777" w:rsidR="00ED3B5C" w:rsidRPr="00AA225E" w:rsidRDefault="00ED3B5C" w:rsidP="00C55BBB">
            <w:pPr>
              <w:spacing w:before="120" w:line="240" w:lineRule="auto"/>
              <w:jc w:val="both"/>
            </w:pPr>
            <w:r>
              <w:t>Management of programs</w:t>
            </w:r>
            <w:r w:rsidR="00C55BBB">
              <w:t>/ projects</w:t>
            </w:r>
          </w:p>
        </w:tc>
      </w:tr>
      <w:tr w:rsidR="00ED3B5C" w:rsidRPr="00AA225E" w14:paraId="18941D02" w14:textId="77777777" w:rsidTr="008850BF">
        <w:trPr>
          <w:trHeight w:val="318"/>
        </w:trPr>
        <w:tc>
          <w:tcPr>
            <w:tcW w:w="1560" w:type="dxa"/>
            <w:vMerge/>
          </w:tcPr>
          <w:p w14:paraId="13E3E24E" w14:textId="77777777" w:rsidR="00ED3B5C" w:rsidRPr="0006153D" w:rsidRDefault="00ED3B5C" w:rsidP="008850BF">
            <w:pPr>
              <w:spacing w:before="120" w:line="240" w:lineRule="auto"/>
              <w:jc w:val="both"/>
              <w:rPr>
                <w:b/>
              </w:rPr>
            </w:pPr>
          </w:p>
        </w:tc>
        <w:tc>
          <w:tcPr>
            <w:tcW w:w="2409" w:type="dxa"/>
            <w:vMerge/>
            <w:shd w:val="clear" w:color="auto" w:fill="FFFFFF" w:themeFill="background1"/>
          </w:tcPr>
          <w:p w14:paraId="286D88E7" w14:textId="77777777" w:rsidR="00ED3B5C" w:rsidRPr="00AA225E" w:rsidRDefault="00ED3B5C" w:rsidP="008850BF">
            <w:pPr>
              <w:spacing w:before="120" w:line="240" w:lineRule="auto"/>
              <w:jc w:val="both"/>
            </w:pPr>
          </w:p>
        </w:tc>
        <w:tc>
          <w:tcPr>
            <w:tcW w:w="5670" w:type="dxa"/>
          </w:tcPr>
          <w:p w14:paraId="0D29D319" w14:textId="77777777" w:rsidR="00ED3B5C" w:rsidRDefault="00A02541" w:rsidP="008850BF">
            <w:pPr>
              <w:spacing w:before="120" w:line="240" w:lineRule="auto"/>
              <w:jc w:val="both"/>
            </w:pPr>
            <w:r>
              <w:t>Project support services</w:t>
            </w:r>
          </w:p>
        </w:tc>
      </w:tr>
      <w:tr w:rsidR="00ED3B5C" w:rsidRPr="00AA225E" w14:paraId="59CC686B" w14:textId="77777777" w:rsidTr="008850BF">
        <w:trPr>
          <w:trHeight w:val="208"/>
        </w:trPr>
        <w:tc>
          <w:tcPr>
            <w:tcW w:w="1560" w:type="dxa"/>
            <w:vMerge w:val="restart"/>
          </w:tcPr>
          <w:p w14:paraId="05298EAD" w14:textId="77777777" w:rsidR="00ED3B5C" w:rsidRPr="0006153D" w:rsidRDefault="00ED3B5C" w:rsidP="008850BF">
            <w:pPr>
              <w:spacing w:before="120" w:line="240" w:lineRule="auto"/>
              <w:jc w:val="both"/>
              <w:rPr>
                <w:b/>
              </w:rPr>
            </w:pPr>
            <w:r w:rsidRPr="0006153D">
              <w:rPr>
                <w:b/>
              </w:rPr>
              <w:t>PANEL-B</w:t>
            </w:r>
            <w:r w:rsidRPr="0006153D" w:rsidDel="00B0487D">
              <w:rPr>
                <w:b/>
              </w:rPr>
              <w:t xml:space="preserve"> </w:t>
            </w:r>
          </w:p>
        </w:tc>
        <w:tc>
          <w:tcPr>
            <w:tcW w:w="2409" w:type="dxa"/>
            <w:vMerge w:val="restart"/>
            <w:shd w:val="clear" w:color="auto" w:fill="FFFFFF" w:themeFill="background1"/>
          </w:tcPr>
          <w:p w14:paraId="26533820" w14:textId="77777777" w:rsidR="00ED3B5C" w:rsidRPr="00AA225E" w:rsidRDefault="00ED3B5C" w:rsidP="00E056E5">
            <w:pPr>
              <w:spacing w:before="120" w:line="240" w:lineRule="auto"/>
              <w:jc w:val="both"/>
            </w:pPr>
            <w:r>
              <w:t xml:space="preserve">Project Appraisal Services </w:t>
            </w:r>
          </w:p>
        </w:tc>
        <w:tc>
          <w:tcPr>
            <w:tcW w:w="5670" w:type="dxa"/>
          </w:tcPr>
          <w:p w14:paraId="619CDCB8" w14:textId="77777777" w:rsidR="00ED3B5C" w:rsidRPr="00AA225E" w:rsidRDefault="00E056E5" w:rsidP="008850BF">
            <w:pPr>
              <w:spacing w:before="120" w:line="240" w:lineRule="auto"/>
              <w:jc w:val="both"/>
            </w:pPr>
            <w:r>
              <w:t>Technical and economic appraisal</w:t>
            </w:r>
          </w:p>
        </w:tc>
      </w:tr>
      <w:tr w:rsidR="00ED3B5C" w:rsidRPr="00AA225E" w14:paraId="6D27CA0E" w14:textId="77777777" w:rsidTr="008850BF">
        <w:trPr>
          <w:trHeight w:val="334"/>
        </w:trPr>
        <w:tc>
          <w:tcPr>
            <w:tcW w:w="1560" w:type="dxa"/>
            <w:vMerge/>
          </w:tcPr>
          <w:p w14:paraId="11CEA817" w14:textId="77777777" w:rsidR="00ED3B5C" w:rsidRPr="0006153D" w:rsidRDefault="00ED3B5C" w:rsidP="008850BF">
            <w:pPr>
              <w:spacing w:before="120" w:line="240" w:lineRule="auto"/>
              <w:jc w:val="both"/>
              <w:rPr>
                <w:b/>
              </w:rPr>
            </w:pPr>
          </w:p>
        </w:tc>
        <w:tc>
          <w:tcPr>
            <w:tcW w:w="2409" w:type="dxa"/>
            <w:vMerge/>
            <w:shd w:val="clear" w:color="auto" w:fill="FFFFFF" w:themeFill="background1"/>
          </w:tcPr>
          <w:p w14:paraId="40133E51" w14:textId="77777777" w:rsidR="00ED3B5C" w:rsidRPr="00AA225E" w:rsidRDefault="00ED3B5C" w:rsidP="008850BF">
            <w:pPr>
              <w:spacing w:before="120" w:line="240" w:lineRule="auto"/>
              <w:jc w:val="both"/>
            </w:pPr>
          </w:p>
        </w:tc>
        <w:tc>
          <w:tcPr>
            <w:tcW w:w="5670" w:type="dxa"/>
          </w:tcPr>
          <w:p w14:paraId="3D4A7999" w14:textId="77777777" w:rsidR="00ED3B5C" w:rsidRPr="00AA225E" w:rsidRDefault="00ED3B5C" w:rsidP="008850BF">
            <w:pPr>
              <w:spacing w:before="120" w:line="240" w:lineRule="auto"/>
              <w:jc w:val="both"/>
            </w:pPr>
            <w:r>
              <w:t>Business case development or due diligence evaluation</w:t>
            </w:r>
          </w:p>
        </w:tc>
      </w:tr>
    </w:tbl>
    <w:p w14:paraId="2A7F755F" w14:textId="77777777" w:rsidR="008850BF" w:rsidRDefault="008850BF" w:rsidP="00F7447A">
      <w:pPr>
        <w:spacing w:before="120" w:line="240" w:lineRule="auto"/>
        <w:jc w:val="both"/>
      </w:pPr>
    </w:p>
    <w:p w14:paraId="76C681C5" w14:textId="77777777" w:rsidR="008243B9" w:rsidRPr="0006153D" w:rsidRDefault="004A112F"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8" w:name="_Toc143085292"/>
      <w:r w:rsidRPr="0006153D">
        <w:rPr>
          <w:rFonts w:asciiTheme="minorHAnsi" w:hAnsiTheme="minorHAnsi" w:cstheme="minorHAnsi"/>
          <w:b/>
          <w:color w:val="auto"/>
          <w:sz w:val="22"/>
          <w:szCs w:val="22"/>
        </w:rPr>
        <w:t>Compliance Requirements</w:t>
      </w:r>
      <w:bookmarkEnd w:id="18"/>
    </w:p>
    <w:p w14:paraId="386D4E9D" w14:textId="77777777"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9" w:name="_Toc116456593"/>
      <w:bookmarkStart w:id="20" w:name="_Toc117098443"/>
      <w:bookmarkStart w:id="21" w:name="_Toc143085293"/>
      <w:bookmarkStart w:id="22" w:name="_Toc511198077"/>
      <w:bookmarkStart w:id="23" w:name="_Toc115753693"/>
      <w:bookmarkStart w:id="24" w:name="_Ref115865163"/>
      <w:bookmarkEnd w:id="19"/>
      <w:bookmarkEnd w:id="20"/>
      <w:bookmarkEnd w:id="21"/>
    </w:p>
    <w:p w14:paraId="546DB42D" w14:textId="77777777"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5" w:name="_Toc116456594"/>
      <w:bookmarkStart w:id="26" w:name="_Toc117098444"/>
      <w:bookmarkStart w:id="27" w:name="_Toc143085294"/>
      <w:bookmarkEnd w:id="25"/>
      <w:bookmarkEnd w:id="26"/>
      <w:bookmarkEnd w:id="27"/>
    </w:p>
    <w:p w14:paraId="0FA605B5" w14:textId="77777777"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8" w:name="_Toc116456595"/>
      <w:bookmarkStart w:id="29" w:name="_Toc117098445"/>
      <w:bookmarkStart w:id="30" w:name="_Toc143085295"/>
      <w:bookmarkEnd w:id="28"/>
      <w:bookmarkEnd w:id="29"/>
      <w:bookmarkEnd w:id="30"/>
    </w:p>
    <w:p w14:paraId="6F359EAF" w14:textId="77777777"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1" w:name="_Toc116456596"/>
      <w:bookmarkStart w:id="32" w:name="_Toc117098446"/>
      <w:bookmarkStart w:id="33" w:name="_Toc143085296"/>
      <w:bookmarkEnd w:id="31"/>
      <w:bookmarkEnd w:id="32"/>
      <w:bookmarkEnd w:id="33"/>
    </w:p>
    <w:p w14:paraId="771586AC" w14:textId="77777777"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34" w:name="_Toc116456597"/>
      <w:bookmarkStart w:id="35" w:name="_Toc117098447"/>
      <w:bookmarkStart w:id="36" w:name="_Toc143085297"/>
      <w:bookmarkEnd w:id="34"/>
      <w:bookmarkEnd w:id="35"/>
      <w:bookmarkEnd w:id="36"/>
    </w:p>
    <w:p w14:paraId="0FDC724B" w14:textId="77777777" w:rsidR="004C773B" w:rsidRPr="009503D9" w:rsidRDefault="005102AD"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37" w:name="_Ref116325347"/>
      <w:bookmarkStart w:id="38" w:name="_Toc143085298"/>
      <w:r w:rsidRPr="009503D9">
        <w:rPr>
          <w:rFonts w:asciiTheme="minorHAnsi" w:hAnsiTheme="minorHAnsi" w:cstheme="minorHAnsi"/>
          <w:b/>
          <w:color w:val="auto"/>
          <w:sz w:val="22"/>
          <w:szCs w:val="22"/>
        </w:rPr>
        <w:t>Pre-Qualification Criteria</w:t>
      </w:r>
      <w:bookmarkEnd w:id="22"/>
      <w:bookmarkEnd w:id="23"/>
      <w:bookmarkEnd w:id="24"/>
      <w:bookmarkEnd w:id="37"/>
      <w:bookmarkEnd w:id="38"/>
      <w:r w:rsidR="00ED3B5C">
        <w:rPr>
          <w:rFonts w:asciiTheme="minorHAnsi" w:hAnsiTheme="minorHAnsi" w:cstheme="minorHAnsi"/>
          <w:b/>
          <w:color w:val="auto"/>
          <w:sz w:val="22"/>
          <w:szCs w:val="22"/>
        </w:rPr>
        <w:t xml:space="preserve"> (Gate-1)</w:t>
      </w:r>
    </w:p>
    <w:p w14:paraId="171959D3" w14:textId="77777777" w:rsidR="004C773B" w:rsidRDefault="004C773B" w:rsidP="00F7447A">
      <w:pPr>
        <w:spacing w:before="120" w:line="240" w:lineRule="auto"/>
        <w:jc w:val="both"/>
      </w:pPr>
      <w:r w:rsidRPr="00AA225E">
        <w:t>Non-compliance to the following pre-qualification criteria will result in automatic disqualification:</w:t>
      </w:r>
    </w:p>
    <w:p w14:paraId="4297BE6E" w14:textId="77777777" w:rsidR="009503D9" w:rsidRPr="00EA413A" w:rsidRDefault="009503D9" w:rsidP="00F7447A">
      <w:pPr>
        <w:pStyle w:val="Caption"/>
        <w:keepNext/>
        <w:jc w:val="both"/>
        <w:rPr>
          <w:b/>
          <w:color w:val="auto"/>
          <w:sz w:val="20"/>
        </w:rPr>
      </w:pPr>
      <w:r w:rsidRPr="00EA413A">
        <w:rPr>
          <w:b/>
          <w:color w:val="auto"/>
          <w:sz w:val="20"/>
        </w:rPr>
        <w:t xml:space="preserve">Table </w:t>
      </w:r>
      <w:r w:rsidRPr="00EA413A">
        <w:rPr>
          <w:b/>
          <w:color w:val="auto"/>
          <w:sz w:val="20"/>
        </w:rPr>
        <w:fldChar w:fldCharType="begin"/>
      </w:r>
      <w:r w:rsidRPr="00EA413A">
        <w:rPr>
          <w:b/>
          <w:color w:val="auto"/>
          <w:sz w:val="20"/>
        </w:rPr>
        <w:instrText xml:space="preserve"> SEQ Table \* ARABIC </w:instrText>
      </w:r>
      <w:r w:rsidRPr="00EA413A">
        <w:rPr>
          <w:b/>
          <w:color w:val="auto"/>
          <w:sz w:val="20"/>
        </w:rPr>
        <w:fldChar w:fldCharType="separate"/>
      </w:r>
      <w:r w:rsidR="002A2D33">
        <w:rPr>
          <w:b/>
          <w:noProof/>
          <w:color w:val="auto"/>
          <w:sz w:val="20"/>
        </w:rPr>
        <w:t>2</w:t>
      </w:r>
      <w:r w:rsidRPr="00EA413A">
        <w:rPr>
          <w:b/>
          <w:color w:val="auto"/>
          <w:sz w:val="20"/>
        </w:rPr>
        <w:fldChar w:fldCharType="end"/>
      </w:r>
      <w:r w:rsidRPr="00EA413A">
        <w:rPr>
          <w:b/>
          <w:color w:val="auto"/>
          <w:sz w:val="20"/>
        </w:rPr>
        <w:t>: Pre-Qualification Criteria</w:t>
      </w:r>
    </w:p>
    <w:tbl>
      <w:tblPr>
        <w:tblStyle w:val="TableGrid"/>
        <w:tblW w:w="0" w:type="auto"/>
        <w:tblInd w:w="-5" w:type="dxa"/>
        <w:tblLook w:val="04A0" w:firstRow="1" w:lastRow="0" w:firstColumn="1" w:lastColumn="0" w:noHBand="0" w:noVBand="1"/>
      </w:tblPr>
      <w:tblGrid>
        <w:gridCol w:w="709"/>
        <w:gridCol w:w="7796"/>
        <w:gridCol w:w="1127"/>
      </w:tblGrid>
      <w:tr w:rsidR="00C505B9" w:rsidRPr="00AA225E" w14:paraId="1C67AB66" w14:textId="77777777" w:rsidTr="00EA43A5">
        <w:tc>
          <w:tcPr>
            <w:tcW w:w="709" w:type="dxa"/>
            <w:shd w:val="pct12" w:color="auto" w:fill="auto"/>
          </w:tcPr>
          <w:p w14:paraId="52716670" w14:textId="77777777" w:rsidR="00EA43A5" w:rsidRPr="00AA225E" w:rsidRDefault="00EA43A5" w:rsidP="00F7447A">
            <w:pPr>
              <w:spacing w:before="120"/>
              <w:jc w:val="both"/>
            </w:pPr>
            <w:r w:rsidRPr="00AA225E">
              <w:t>Item</w:t>
            </w:r>
          </w:p>
        </w:tc>
        <w:tc>
          <w:tcPr>
            <w:tcW w:w="7796" w:type="dxa"/>
            <w:shd w:val="pct12" w:color="auto" w:fill="auto"/>
          </w:tcPr>
          <w:p w14:paraId="6373C6C7" w14:textId="77777777" w:rsidR="00EA43A5" w:rsidRPr="00AA225E" w:rsidRDefault="00EA43A5" w:rsidP="00F7447A">
            <w:pPr>
              <w:spacing w:before="120"/>
              <w:jc w:val="both"/>
            </w:pPr>
            <w:r w:rsidRPr="00AA225E">
              <w:t>Requirement</w:t>
            </w:r>
          </w:p>
        </w:tc>
        <w:tc>
          <w:tcPr>
            <w:tcW w:w="1127" w:type="dxa"/>
            <w:shd w:val="pct12" w:color="auto" w:fill="auto"/>
          </w:tcPr>
          <w:p w14:paraId="6B9DB64D" w14:textId="77777777" w:rsidR="00EA43A5" w:rsidRPr="00AA225E" w:rsidRDefault="00EA43A5" w:rsidP="00F7447A">
            <w:pPr>
              <w:spacing w:before="120"/>
              <w:jc w:val="both"/>
            </w:pPr>
            <w:r w:rsidRPr="00AA225E">
              <w:t>Yes/No</w:t>
            </w:r>
          </w:p>
        </w:tc>
      </w:tr>
      <w:tr w:rsidR="00EA43A5" w:rsidRPr="00AA225E" w14:paraId="7D5B83B4" w14:textId="77777777" w:rsidTr="00EA43A5">
        <w:tc>
          <w:tcPr>
            <w:tcW w:w="709" w:type="dxa"/>
          </w:tcPr>
          <w:p w14:paraId="5027329C" w14:textId="77777777" w:rsidR="00EA43A5" w:rsidRPr="00AA225E" w:rsidRDefault="00EA43A5" w:rsidP="00F7447A">
            <w:pPr>
              <w:spacing w:before="120"/>
              <w:jc w:val="both"/>
            </w:pPr>
            <w:r w:rsidRPr="00AA225E">
              <w:t>1</w:t>
            </w:r>
          </w:p>
        </w:tc>
        <w:tc>
          <w:tcPr>
            <w:tcW w:w="7796" w:type="dxa"/>
          </w:tcPr>
          <w:p w14:paraId="0ACD5A40" w14:textId="77777777" w:rsidR="00EA43A5" w:rsidRPr="00E056E5" w:rsidRDefault="00EA43A5" w:rsidP="00E056E5">
            <w:pPr>
              <w:spacing w:before="120"/>
              <w:jc w:val="both"/>
            </w:pPr>
            <w:r w:rsidRPr="00E056E5">
              <w:t xml:space="preserve">Service provider information (Section </w:t>
            </w:r>
            <w:r w:rsidR="00E056E5" w:rsidRPr="00E056E5">
              <w:fldChar w:fldCharType="begin"/>
            </w:r>
            <w:r w:rsidR="00E056E5" w:rsidRPr="00E056E5">
              <w:instrText xml:space="preserve"> REF _Ref143729809 \r \h </w:instrText>
            </w:r>
            <w:r w:rsidR="00E056E5" w:rsidRPr="00E056E5">
              <w:fldChar w:fldCharType="separate"/>
            </w:r>
            <w:r w:rsidR="00E056E5" w:rsidRPr="00E056E5">
              <w:t>12</w:t>
            </w:r>
            <w:r w:rsidR="00E056E5" w:rsidRPr="00E056E5">
              <w:fldChar w:fldCharType="end"/>
            </w:r>
            <w:r w:rsidRPr="00E056E5">
              <w:t>)</w:t>
            </w:r>
          </w:p>
        </w:tc>
        <w:tc>
          <w:tcPr>
            <w:tcW w:w="1127" w:type="dxa"/>
          </w:tcPr>
          <w:p w14:paraId="030BF8FC" w14:textId="77777777" w:rsidR="00EA43A5" w:rsidRPr="00AA225E" w:rsidRDefault="00EA43A5" w:rsidP="00F7447A">
            <w:pPr>
              <w:spacing w:before="120"/>
              <w:jc w:val="both"/>
            </w:pPr>
          </w:p>
        </w:tc>
      </w:tr>
      <w:tr w:rsidR="00894BA3" w:rsidRPr="00AA225E" w14:paraId="17F17050" w14:textId="77777777" w:rsidTr="00EA43A5">
        <w:tc>
          <w:tcPr>
            <w:tcW w:w="709" w:type="dxa"/>
          </w:tcPr>
          <w:p w14:paraId="3AD89E62" w14:textId="77777777" w:rsidR="00894BA3" w:rsidRPr="00AA225E" w:rsidRDefault="00894BA3" w:rsidP="00F7447A">
            <w:pPr>
              <w:spacing w:before="120"/>
              <w:jc w:val="both"/>
            </w:pPr>
            <w:r>
              <w:t>2</w:t>
            </w:r>
          </w:p>
        </w:tc>
        <w:tc>
          <w:tcPr>
            <w:tcW w:w="7796" w:type="dxa"/>
          </w:tcPr>
          <w:p w14:paraId="2340E81A" w14:textId="77777777" w:rsidR="00894BA3" w:rsidRPr="00E056E5" w:rsidRDefault="00894BA3" w:rsidP="00E056E5">
            <w:pPr>
              <w:spacing w:before="120"/>
              <w:jc w:val="both"/>
            </w:pPr>
            <w:r w:rsidRPr="00E056E5">
              <w:t xml:space="preserve">Qualification and Experience Form (Section </w:t>
            </w:r>
            <w:r w:rsidRPr="00E056E5">
              <w:fldChar w:fldCharType="begin"/>
            </w:r>
            <w:r w:rsidRPr="00E056E5">
              <w:instrText xml:space="preserve"> REF _Ref116069478 \r \h </w:instrText>
            </w:r>
            <w:r w:rsidR="008850BF" w:rsidRPr="00E056E5">
              <w:instrText xml:space="preserve"> \* MERGEFORMAT </w:instrText>
            </w:r>
            <w:r w:rsidRPr="00E056E5">
              <w:fldChar w:fldCharType="separate"/>
            </w:r>
            <w:r w:rsidRPr="00E056E5">
              <w:t>14</w:t>
            </w:r>
            <w:r w:rsidRPr="00E056E5">
              <w:fldChar w:fldCharType="end"/>
            </w:r>
            <w:r w:rsidRPr="00E056E5">
              <w:t>)</w:t>
            </w:r>
          </w:p>
        </w:tc>
        <w:tc>
          <w:tcPr>
            <w:tcW w:w="1127" w:type="dxa"/>
          </w:tcPr>
          <w:p w14:paraId="0C14E066" w14:textId="77777777" w:rsidR="00894BA3" w:rsidRPr="00AA225E" w:rsidRDefault="00894BA3" w:rsidP="00F7447A">
            <w:pPr>
              <w:spacing w:before="120"/>
              <w:jc w:val="both"/>
            </w:pPr>
          </w:p>
        </w:tc>
      </w:tr>
      <w:tr w:rsidR="00EA43A5" w:rsidRPr="00AA225E" w14:paraId="3379AB25" w14:textId="77777777" w:rsidTr="00EA43A5">
        <w:tc>
          <w:tcPr>
            <w:tcW w:w="709" w:type="dxa"/>
          </w:tcPr>
          <w:p w14:paraId="246E7CF0" w14:textId="77777777" w:rsidR="00EA43A5" w:rsidRPr="00AA225E" w:rsidRDefault="001D1890" w:rsidP="00F7447A">
            <w:pPr>
              <w:spacing w:before="120"/>
              <w:jc w:val="both"/>
            </w:pPr>
            <w:r>
              <w:t>3</w:t>
            </w:r>
          </w:p>
        </w:tc>
        <w:tc>
          <w:tcPr>
            <w:tcW w:w="7796" w:type="dxa"/>
          </w:tcPr>
          <w:p w14:paraId="3DBBCECA" w14:textId="77777777" w:rsidR="00EA43A5" w:rsidRPr="00E056E5" w:rsidRDefault="009C6A5A" w:rsidP="00F7447A">
            <w:pPr>
              <w:spacing w:before="120"/>
              <w:jc w:val="both"/>
            </w:pPr>
            <w:r w:rsidRPr="00E056E5">
              <w:t xml:space="preserve">Service provider(s) must provide 2 CVs (Section </w:t>
            </w:r>
            <w:r w:rsidRPr="00E056E5">
              <w:fldChar w:fldCharType="begin"/>
            </w:r>
            <w:r w:rsidRPr="00E056E5">
              <w:instrText xml:space="preserve"> REF _Ref116069478 \w \h  \* MERGEFORMAT </w:instrText>
            </w:r>
            <w:r w:rsidRPr="00E056E5">
              <w:fldChar w:fldCharType="separate"/>
            </w:r>
            <w:r w:rsidRPr="00E056E5">
              <w:t>14</w:t>
            </w:r>
            <w:r w:rsidRPr="00E056E5">
              <w:fldChar w:fldCharType="end"/>
            </w:r>
            <w:r w:rsidRPr="00E056E5">
              <w:t xml:space="preserve">) of candidates for each of the service categories listed in section </w:t>
            </w:r>
            <w:r w:rsidRPr="00E056E5">
              <w:fldChar w:fldCharType="begin"/>
            </w:r>
            <w:r w:rsidRPr="00E056E5">
              <w:instrText xml:space="preserve"> REF _Ref116070280 \r \h  \* MERGEFORMAT </w:instrText>
            </w:r>
            <w:r w:rsidRPr="00E056E5">
              <w:fldChar w:fldCharType="separate"/>
            </w:r>
            <w:r w:rsidRPr="00E056E5">
              <w:t>4</w:t>
            </w:r>
            <w:r w:rsidRPr="00E056E5">
              <w:fldChar w:fldCharType="end"/>
            </w:r>
            <w:r w:rsidRPr="00E056E5">
              <w:t xml:space="preserve">, </w:t>
            </w:r>
          </w:p>
        </w:tc>
        <w:tc>
          <w:tcPr>
            <w:tcW w:w="1127" w:type="dxa"/>
          </w:tcPr>
          <w:p w14:paraId="68F8FFC9" w14:textId="77777777" w:rsidR="00EA43A5" w:rsidRPr="00AA225E" w:rsidRDefault="00EA43A5" w:rsidP="00F7447A">
            <w:pPr>
              <w:spacing w:before="120"/>
              <w:jc w:val="both"/>
            </w:pPr>
          </w:p>
        </w:tc>
      </w:tr>
    </w:tbl>
    <w:p w14:paraId="5DA77E36" w14:textId="77777777" w:rsidR="00EA43A5" w:rsidRPr="00AA225E" w:rsidRDefault="00EA43A5" w:rsidP="00F7447A">
      <w:pPr>
        <w:spacing w:before="120" w:line="240" w:lineRule="auto"/>
        <w:jc w:val="both"/>
      </w:pPr>
    </w:p>
    <w:p w14:paraId="7DA1BA4D" w14:textId="77777777" w:rsidR="0003594B" w:rsidRPr="009503D9" w:rsidRDefault="007D3224"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39" w:name="_Toc143085299"/>
      <w:r w:rsidRPr="009503D9">
        <w:rPr>
          <w:rFonts w:asciiTheme="minorHAnsi" w:hAnsiTheme="minorHAnsi" w:cstheme="minorHAnsi"/>
          <w:b/>
          <w:color w:val="auto"/>
          <w:sz w:val="22"/>
          <w:szCs w:val="22"/>
        </w:rPr>
        <w:t>Contract</w:t>
      </w:r>
      <w:r w:rsidR="00D977D2" w:rsidRPr="009503D9">
        <w:rPr>
          <w:rFonts w:asciiTheme="minorHAnsi" w:hAnsiTheme="minorHAnsi" w:cstheme="minorHAnsi"/>
          <w:b/>
          <w:color w:val="auto"/>
          <w:sz w:val="22"/>
          <w:szCs w:val="22"/>
        </w:rPr>
        <w:t>ing Requirements</w:t>
      </w:r>
      <w:bookmarkEnd w:id="17"/>
      <w:bookmarkEnd w:id="39"/>
    </w:p>
    <w:p w14:paraId="40751043" w14:textId="77777777" w:rsidR="00E50957" w:rsidRPr="00AA225E" w:rsidRDefault="0003594B" w:rsidP="00FF7192">
      <w:pPr>
        <w:pStyle w:val="ListParagraph"/>
        <w:numPr>
          <w:ilvl w:val="0"/>
          <w:numId w:val="31"/>
        </w:numPr>
        <w:spacing w:before="120" w:line="240" w:lineRule="auto"/>
        <w:jc w:val="both"/>
      </w:pPr>
      <w:r w:rsidRPr="00AA225E">
        <w:t xml:space="preserve">The successful service providers will be required to enter into a </w:t>
      </w:r>
      <w:r w:rsidR="00206CA5">
        <w:t xml:space="preserve">Service Level Agreement (SLA) </w:t>
      </w:r>
      <w:r w:rsidRPr="00AA225E">
        <w:t xml:space="preserve">with </w:t>
      </w:r>
      <w:proofErr w:type="spellStart"/>
      <w:r w:rsidRPr="00AA225E">
        <w:t>Necsa</w:t>
      </w:r>
      <w:proofErr w:type="spellEnd"/>
      <w:r w:rsidRPr="00AA225E">
        <w:t xml:space="preserve"> for a period of </w:t>
      </w:r>
      <w:r w:rsidR="00B23B84" w:rsidRPr="001C61D9">
        <w:t>t</w:t>
      </w:r>
      <w:r w:rsidR="00FF7192" w:rsidRPr="001C61D9">
        <w:t xml:space="preserve">hree </w:t>
      </w:r>
      <w:r w:rsidRPr="001C61D9">
        <w:t>(</w:t>
      </w:r>
      <w:r w:rsidR="00FF7192" w:rsidRPr="001C61D9">
        <w:t>3</w:t>
      </w:r>
      <w:r w:rsidRPr="001C61D9">
        <w:t>) years.</w:t>
      </w:r>
    </w:p>
    <w:p w14:paraId="65FDB095" w14:textId="77777777" w:rsidR="00E50957" w:rsidRPr="00AA225E" w:rsidRDefault="0003594B" w:rsidP="00FF7192">
      <w:pPr>
        <w:pStyle w:val="ListParagraph"/>
        <w:numPr>
          <w:ilvl w:val="0"/>
          <w:numId w:val="31"/>
        </w:numPr>
        <w:spacing w:before="120" w:line="240" w:lineRule="auto"/>
        <w:jc w:val="both"/>
      </w:pPr>
      <w:r w:rsidRPr="00AA225E">
        <w:t xml:space="preserve">Services shall, as and when required by </w:t>
      </w:r>
      <w:proofErr w:type="spellStart"/>
      <w:r w:rsidRPr="00AA225E">
        <w:t>Necsa</w:t>
      </w:r>
      <w:proofErr w:type="spellEnd"/>
      <w:r w:rsidRPr="00AA225E">
        <w:t xml:space="preserve">, be requested from the </w:t>
      </w:r>
      <w:r w:rsidR="00EA43A5" w:rsidRPr="00AA225E">
        <w:t>s</w:t>
      </w:r>
      <w:r w:rsidRPr="00AA225E">
        <w:t xml:space="preserve">ervice </w:t>
      </w:r>
      <w:r w:rsidR="00EA43A5" w:rsidRPr="00AA225E">
        <w:t>p</w:t>
      </w:r>
      <w:r w:rsidRPr="00AA225E">
        <w:t>rovider</w:t>
      </w:r>
      <w:r w:rsidR="009C6A5A">
        <w:t>/s</w:t>
      </w:r>
      <w:r w:rsidRPr="00AA225E">
        <w:t xml:space="preserve"> through </w:t>
      </w:r>
      <w:r w:rsidR="004D6697" w:rsidRPr="00AA225E">
        <w:t>request for quotations (RFQ).  The RFQs shall be sen</w:t>
      </w:r>
      <w:r w:rsidR="00EA43A5" w:rsidRPr="00AA225E">
        <w:t>t</w:t>
      </w:r>
      <w:r w:rsidR="004D6697" w:rsidRPr="00AA225E">
        <w:t xml:space="preserve"> to </w:t>
      </w:r>
      <w:r w:rsidR="009128A3" w:rsidRPr="00AA225E">
        <w:t xml:space="preserve">relevant </w:t>
      </w:r>
      <w:r w:rsidR="004D6697" w:rsidRPr="00AA225E">
        <w:t xml:space="preserve">suppliers sitting in the </w:t>
      </w:r>
      <w:r w:rsidR="00753D42">
        <w:t>panel/category</w:t>
      </w:r>
      <w:r w:rsidR="009128A3" w:rsidRPr="00AA225E">
        <w:t xml:space="preserve"> for a particular scope of work</w:t>
      </w:r>
      <w:r w:rsidR="004D6697" w:rsidRPr="00AA225E">
        <w:t xml:space="preserve">. </w:t>
      </w:r>
    </w:p>
    <w:p w14:paraId="506C2097" w14:textId="77777777" w:rsidR="00E50957" w:rsidRPr="00AA225E" w:rsidRDefault="00206CA5" w:rsidP="00FF7192">
      <w:pPr>
        <w:pStyle w:val="ListParagraph"/>
        <w:numPr>
          <w:ilvl w:val="0"/>
          <w:numId w:val="31"/>
        </w:numPr>
        <w:spacing w:before="120" w:line="240" w:lineRule="auto"/>
        <w:jc w:val="both"/>
      </w:pPr>
      <w:r>
        <w:t>A</w:t>
      </w:r>
      <w:r w:rsidR="00CD24BA" w:rsidRPr="00AA225E">
        <w:t xml:space="preserve">ll </w:t>
      </w:r>
      <w:r w:rsidR="00EA43A5" w:rsidRPr="00AA225E">
        <w:t>s</w:t>
      </w:r>
      <w:r w:rsidR="003D31BA" w:rsidRPr="00AA225E">
        <w:t xml:space="preserve">ervice </w:t>
      </w:r>
      <w:r w:rsidR="00EA43A5" w:rsidRPr="00AA225E">
        <w:t>p</w:t>
      </w:r>
      <w:r w:rsidR="003D31BA" w:rsidRPr="00AA225E">
        <w:t>roviders</w:t>
      </w:r>
      <w:r w:rsidR="00CD24BA" w:rsidRPr="00AA225E">
        <w:t xml:space="preserve"> m</w:t>
      </w:r>
      <w:r w:rsidR="00B33BB0" w:rsidRPr="00AA225E">
        <w:t xml:space="preserve">ust </w:t>
      </w:r>
      <w:r w:rsidR="00CD24BA" w:rsidRPr="00AA225E">
        <w:t>have similar resources or suitable replacements in case their personnel are recalled from duty due to illnesses.</w:t>
      </w:r>
    </w:p>
    <w:p w14:paraId="5F2B203D" w14:textId="77777777" w:rsidR="00CD24BA" w:rsidRPr="00AA225E" w:rsidRDefault="003A3CA3" w:rsidP="00FF7192">
      <w:pPr>
        <w:pStyle w:val="ListParagraph"/>
        <w:numPr>
          <w:ilvl w:val="0"/>
          <w:numId w:val="31"/>
        </w:numPr>
        <w:spacing w:before="120" w:line="240" w:lineRule="auto"/>
        <w:jc w:val="both"/>
      </w:pPr>
      <w:r>
        <w:t>S</w:t>
      </w:r>
      <w:r w:rsidR="003D31BA" w:rsidRPr="00AA225E">
        <w:t xml:space="preserve">ervice </w:t>
      </w:r>
      <w:r w:rsidR="00EA43A5" w:rsidRPr="00AA225E">
        <w:t>p</w:t>
      </w:r>
      <w:r w:rsidR="003D31BA" w:rsidRPr="00AA225E">
        <w:t>roviders</w:t>
      </w:r>
      <w:r>
        <w:t xml:space="preserve"> are required</w:t>
      </w:r>
      <w:r w:rsidR="003D31BA" w:rsidRPr="00AA225E">
        <w:t xml:space="preserve"> </w:t>
      </w:r>
      <w:r w:rsidR="00EA43A5" w:rsidRPr="00AA225E">
        <w:t xml:space="preserve">to </w:t>
      </w:r>
      <w:r w:rsidR="00CD24BA" w:rsidRPr="00AA225E">
        <w:t xml:space="preserve">sign a Non-Disclosure agreement with </w:t>
      </w:r>
      <w:r w:rsidR="00282916" w:rsidRPr="00AA225E">
        <w:t>t</w:t>
      </w:r>
      <w:r w:rsidR="00CD24BA" w:rsidRPr="00AA225E">
        <w:t xml:space="preserve">he </w:t>
      </w:r>
      <w:proofErr w:type="spellStart"/>
      <w:r w:rsidR="003D31BA" w:rsidRPr="00AA225E">
        <w:t>Necsa</w:t>
      </w:r>
      <w:proofErr w:type="spellEnd"/>
      <w:r w:rsidR="00CD24BA" w:rsidRPr="00AA225E">
        <w:t xml:space="preserve"> that will provide </w:t>
      </w:r>
      <w:r w:rsidR="003D31BA" w:rsidRPr="00AA225E">
        <w:t xml:space="preserve">for </w:t>
      </w:r>
      <w:r w:rsidR="00CD24BA" w:rsidRPr="00AA225E">
        <w:t xml:space="preserve">protection </w:t>
      </w:r>
      <w:r w:rsidR="003D31BA" w:rsidRPr="00AA225E">
        <w:t>of information, data, know-how, e</w:t>
      </w:r>
      <w:r w:rsidR="00CD24BA" w:rsidRPr="00AA225E">
        <w:t>tc.</w:t>
      </w:r>
    </w:p>
    <w:p w14:paraId="1480A6C5" w14:textId="77777777" w:rsidR="005C1603" w:rsidRPr="00AA225E" w:rsidRDefault="003A3CA3" w:rsidP="00FF7192">
      <w:pPr>
        <w:pStyle w:val="ListParagraph"/>
        <w:numPr>
          <w:ilvl w:val="0"/>
          <w:numId w:val="31"/>
        </w:numPr>
        <w:spacing w:before="120" w:line="240" w:lineRule="auto"/>
        <w:jc w:val="both"/>
      </w:pPr>
      <w:r>
        <w:t xml:space="preserve">Should confidential information be required in order </w:t>
      </w:r>
      <w:proofErr w:type="gramStart"/>
      <w:r>
        <w:t>for  service</w:t>
      </w:r>
      <w:proofErr w:type="gramEnd"/>
      <w:r>
        <w:t xml:space="preserve"> provider to carry out work, t</w:t>
      </w:r>
      <w:r w:rsidR="005C1603" w:rsidRPr="00AA225E">
        <w:t xml:space="preserve">he </w:t>
      </w:r>
      <w:r w:rsidR="00FF7192">
        <w:t>service p</w:t>
      </w:r>
      <w:r w:rsidR="00BA505D" w:rsidRPr="00AA225E">
        <w:t xml:space="preserve">roviders </w:t>
      </w:r>
      <w:r>
        <w:t>will</w:t>
      </w:r>
      <w:r w:rsidR="00BA505D" w:rsidRPr="00AA225E">
        <w:t xml:space="preserve"> be required to </w:t>
      </w:r>
      <w:r w:rsidR="005C1603" w:rsidRPr="00AA225E">
        <w:t>sign</w:t>
      </w:r>
      <w:r w:rsidR="00BA505D" w:rsidRPr="00AA225E">
        <w:t xml:space="preserve"> </w:t>
      </w:r>
      <w:proofErr w:type="spellStart"/>
      <w:r w:rsidR="005C1603" w:rsidRPr="00AA225E">
        <w:t>Necsa’s</w:t>
      </w:r>
      <w:proofErr w:type="spellEnd"/>
      <w:r w:rsidR="005C1603" w:rsidRPr="00AA225E">
        <w:t xml:space="preserve"> Confidentiality agreement </w:t>
      </w:r>
    </w:p>
    <w:p w14:paraId="268A888B" w14:textId="77777777"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40" w:name="_Toc115753677"/>
      <w:bookmarkStart w:id="41" w:name="_Toc143085300"/>
      <w:r w:rsidRPr="009503D9">
        <w:rPr>
          <w:rFonts w:asciiTheme="minorHAnsi" w:hAnsiTheme="minorHAnsi" w:cstheme="minorHAnsi"/>
          <w:b/>
          <w:color w:val="auto"/>
          <w:sz w:val="22"/>
          <w:szCs w:val="22"/>
        </w:rPr>
        <w:t xml:space="preserve">Applicable </w:t>
      </w:r>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Policies</w:t>
      </w:r>
      <w:bookmarkEnd w:id="40"/>
      <w:bookmarkEnd w:id="41"/>
    </w:p>
    <w:p w14:paraId="2BA50015" w14:textId="77777777" w:rsidR="005C1603" w:rsidRPr="00AA225E" w:rsidRDefault="005C1603" w:rsidP="00F7447A">
      <w:pPr>
        <w:spacing w:before="120" w:line="240" w:lineRule="auto"/>
        <w:jc w:val="both"/>
      </w:pPr>
      <w:bookmarkStart w:id="42" w:name="_Toc115753678"/>
      <w:r w:rsidRPr="00AA225E">
        <w:t xml:space="preserve">The following </w:t>
      </w:r>
      <w:proofErr w:type="spellStart"/>
      <w:r w:rsidRPr="00AA225E">
        <w:t>Necsa</w:t>
      </w:r>
      <w:proofErr w:type="spellEnd"/>
      <w:r w:rsidRPr="00AA225E">
        <w:t xml:space="preserve"> policies must be adhered to:</w:t>
      </w:r>
      <w:bookmarkEnd w:id="42"/>
    </w:p>
    <w:tbl>
      <w:tblPr>
        <w:tblStyle w:val="TableGrid1"/>
        <w:tblW w:w="4561" w:type="pct"/>
        <w:tblInd w:w="-5" w:type="dxa"/>
        <w:tblLook w:val="04A0" w:firstRow="1" w:lastRow="0" w:firstColumn="1" w:lastColumn="0" w:noHBand="0" w:noVBand="1"/>
      </w:tblPr>
      <w:tblGrid>
        <w:gridCol w:w="2913"/>
        <w:gridCol w:w="5968"/>
      </w:tblGrid>
      <w:tr w:rsidR="005C1603" w:rsidRPr="00AA225E" w14:paraId="4732CF0F" w14:textId="77777777" w:rsidTr="00EA413A">
        <w:tc>
          <w:tcPr>
            <w:tcW w:w="1640" w:type="pct"/>
            <w:vAlign w:val="center"/>
          </w:tcPr>
          <w:p w14:paraId="7400F952" w14:textId="77777777" w:rsidR="005C1603" w:rsidRPr="00AA225E" w:rsidRDefault="005C1603" w:rsidP="00F7447A">
            <w:pPr>
              <w:spacing w:before="120"/>
              <w:jc w:val="both"/>
            </w:pPr>
            <w:r w:rsidRPr="00AA225E">
              <w:t>SHEQ-INS-0100</w:t>
            </w:r>
          </w:p>
        </w:tc>
        <w:tc>
          <w:tcPr>
            <w:tcW w:w="3360" w:type="pct"/>
            <w:vAlign w:val="center"/>
          </w:tcPr>
          <w:p w14:paraId="6469BADE" w14:textId="77777777" w:rsidR="005C1603" w:rsidRPr="00AA225E" w:rsidRDefault="005C1603" w:rsidP="00F7447A">
            <w:pPr>
              <w:spacing w:before="120"/>
              <w:jc w:val="both"/>
            </w:pPr>
            <w:proofErr w:type="spellStart"/>
            <w:r w:rsidRPr="00AA225E">
              <w:t>Necsa</w:t>
            </w:r>
            <w:proofErr w:type="spellEnd"/>
            <w:r w:rsidRPr="00AA225E">
              <w:t xml:space="preserve"> </w:t>
            </w:r>
            <w:r w:rsidR="00BA1D0F" w:rsidRPr="00AA225E">
              <w:t>g</w:t>
            </w:r>
            <w:r w:rsidRPr="00AA225E">
              <w:t xml:space="preserve">eneral Safety, Health and Environmental </w:t>
            </w:r>
            <w:r w:rsidR="00BA1D0F" w:rsidRPr="00AA225E">
              <w:t>p</w:t>
            </w:r>
            <w:r w:rsidRPr="00AA225E">
              <w:t>olicy.</w:t>
            </w:r>
          </w:p>
        </w:tc>
      </w:tr>
      <w:tr w:rsidR="005C1603" w:rsidRPr="00AA225E" w14:paraId="68B328C5" w14:textId="77777777" w:rsidTr="00EA413A">
        <w:tc>
          <w:tcPr>
            <w:tcW w:w="1640" w:type="pct"/>
            <w:vAlign w:val="center"/>
          </w:tcPr>
          <w:p w14:paraId="033E4852" w14:textId="77777777" w:rsidR="005C1603" w:rsidRPr="00AA225E" w:rsidRDefault="005C1603" w:rsidP="00F7447A">
            <w:pPr>
              <w:spacing w:before="120"/>
              <w:jc w:val="both"/>
            </w:pPr>
            <w:r w:rsidRPr="00AA225E">
              <w:t>SHEQ-INS-0102</w:t>
            </w:r>
          </w:p>
        </w:tc>
        <w:tc>
          <w:tcPr>
            <w:tcW w:w="3360" w:type="pct"/>
            <w:vAlign w:val="center"/>
          </w:tcPr>
          <w:p w14:paraId="07692B6A" w14:textId="77777777" w:rsidR="005C1603" w:rsidRPr="00AA225E" w:rsidRDefault="005C1603" w:rsidP="00F7447A">
            <w:pPr>
              <w:spacing w:before="120"/>
              <w:jc w:val="both"/>
            </w:pPr>
            <w:proofErr w:type="spellStart"/>
            <w:r w:rsidRPr="00AA225E">
              <w:t>Necsa</w:t>
            </w:r>
            <w:proofErr w:type="spellEnd"/>
            <w:r w:rsidRPr="00AA225E">
              <w:t xml:space="preserve"> </w:t>
            </w:r>
            <w:r w:rsidR="00BA1D0F" w:rsidRPr="00AA225E">
              <w:t>a</w:t>
            </w:r>
            <w:r w:rsidRPr="00AA225E">
              <w:t xml:space="preserve">lcohol and </w:t>
            </w:r>
            <w:r w:rsidR="00BA1D0F" w:rsidRPr="00AA225E">
              <w:t>d</w:t>
            </w:r>
            <w:r w:rsidRPr="00AA225E">
              <w:t xml:space="preserve">rug </w:t>
            </w:r>
            <w:r w:rsidR="00BA1D0F" w:rsidRPr="00AA225E">
              <w:t>p</w:t>
            </w:r>
            <w:r w:rsidRPr="00AA225E">
              <w:t>olicy.</w:t>
            </w:r>
          </w:p>
        </w:tc>
      </w:tr>
      <w:tr w:rsidR="005C1603" w:rsidRPr="00AA225E" w14:paraId="75D62EB7" w14:textId="77777777" w:rsidTr="00EA413A">
        <w:tc>
          <w:tcPr>
            <w:tcW w:w="1640" w:type="pct"/>
            <w:vAlign w:val="center"/>
          </w:tcPr>
          <w:p w14:paraId="3C30054B" w14:textId="77777777" w:rsidR="005C1603" w:rsidRPr="00AA225E" w:rsidRDefault="005C1603" w:rsidP="00F7447A">
            <w:pPr>
              <w:spacing w:before="120"/>
              <w:jc w:val="both"/>
            </w:pPr>
            <w:r w:rsidRPr="00AA225E">
              <w:lastRenderedPageBreak/>
              <w:t>FIN-SCM-PRO-0014 R5</w:t>
            </w:r>
          </w:p>
        </w:tc>
        <w:tc>
          <w:tcPr>
            <w:tcW w:w="3360" w:type="pct"/>
            <w:vAlign w:val="center"/>
          </w:tcPr>
          <w:p w14:paraId="1947E2D8" w14:textId="77777777" w:rsidR="005C1603" w:rsidRPr="00AA225E" w:rsidRDefault="005C1603" w:rsidP="00F7447A">
            <w:pPr>
              <w:spacing w:before="120"/>
              <w:jc w:val="both"/>
            </w:pPr>
            <w:r w:rsidRPr="00AA225E">
              <w:t xml:space="preserve">Procedure for </w:t>
            </w:r>
            <w:proofErr w:type="spellStart"/>
            <w:r w:rsidRPr="00AA225E">
              <w:t>Necsa’s</w:t>
            </w:r>
            <w:proofErr w:type="spellEnd"/>
            <w:r w:rsidRPr="00AA225E">
              <w:t xml:space="preserve"> Supply Chain Management </w:t>
            </w:r>
            <w:r w:rsidR="00BA1D0F" w:rsidRPr="00AA225E">
              <w:t>p</w:t>
            </w:r>
            <w:r w:rsidRPr="00AA225E">
              <w:t>rocess.</w:t>
            </w:r>
          </w:p>
        </w:tc>
      </w:tr>
    </w:tbl>
    <w:p w14:paraId="34CB0FCD" w14:textId="77777777" w:rsidR="00471219" w:rsidRDefault="00471219" w:rsidP="00EA413A">
      <w:pPr>
        <w:spacing w:before="0" w:line="240" w:lineRule="auto"/>
        <w:jc w:val="both"/>
      </w:pPr>
      <w:bookmarkStart w:id="43" w:name="_Toc511197503"/>
      <w:bookmarkStart w:id="44" w:name="_Toc511197576"/>
      <w:bookmarkStart w:id="45" w:name="_Toc511197783"/>
      <w:bookmarkStart w:id="46" w:name="_Toc511197855"/>
      <w:bookmarkStart w:id="47" w:name="_Toc511197928"/>
      <w:bookmarkStart w:id="48" w:name="_Toc511197994"/>
      <w:bookmarkStart w:id="49" w:name="_Toc511198059"/>
      <w:bookmarkStart w:id="50" w:name="_Toc511198060"/>
      <w:bookmarkStart w:id="51" w:name="_Toc115753679"/>
      <w:bookmarkEnd w:id="43"/>
      <w:bookmarkEnd w:id="44"/>
      <w:bookmarkEnd w:id="45"/>
      <w:bookmarkEnd w:id="46"/>
      <w:bookmarkEnd w:id="47"/>
      <w:bookmarkEnd w:id="48"/>
      <w:bookmarkEnd w:id="49"/>
    </w:p>
    <w:p w14:paraId="6D2A05E9" w14:textId="77777777" w:rsidR="005C1603" w:rsidRPr="00AA225E" w:rsidRDefault="005C1603" w:rsidP="00F7447A">
      <w:pPr>
        <w:spacing w:before="120" w:line="240" w:lineRule="auto"/>
        <w:jc w:val="both"/>
      </w:pPr>
      <w:r w:rsidRPr="00AA225E">
        <w:t xml:space="preserve">Applicable </w:t>
      </w:r>
      <w:proofErr w:type="spellStart"/>
      <w:r w:rsidRPr="00AA225E">
        <w:t>Necsa</w:t>
      </w:r>
      <w:proofErr w:type="spellEnd"/>
      <w:r w:rsidRPr="00AA225E">
        <w:t xml:space="preserve"> Procedures</w:t>
      </w:r>
      <w:bookmarkEnd w:id="50"/>
      <w:r w:rsidRPr="00AA225E">
        <w:t xml:space="preserve"> (to be supplied upon contract award)</w:t>
      </w:r>
      <w:bookmarkEnd w:id="51"/>
      <w:r w:rsidR="00BF61AC">
        <w:t>, these must be returned at the end of the contract period.</w:t>
      </w:r>
    </w:p>
    <w:tbl>
      <w:tblPr>
        <w:tblStyle w:val="TableGrid1"/>
        <w:tblW w:w="4561" w:type="pct"/>
        <w:tblInd w:w="-5" w:type="dxa"/>
        <w:tblLook w:val="04A0" w:firstRow="1" w:lastRow="0" w:firstColumn="1" w:lastColumn="0" w:noHBand="0" w:noVBand="1"/>
      </w:tblPr>
      <w:tblGrid>
        <w:gridCol w:w="2913"/>
        <w:gridCol w:w="5968"/>
      </w:tblGrid>
      <w:tr w:rsidR="005C1603" w:rsidRPr="00AA225E" w14:paraId="077E1788" w14:textId="77777777" w:rsidTr="00EA413A">
        <w:tc>
          <w:tcPr>
            <w:tcW w:w="1640" w:type="pct"/>
            <w:vAlign w:val="center"/>
          </w:tcPr>
          <w:p w14:paraId="00319EB4" w14:textId="77777777" w:rsidR="005C1603" w:rsidRPr="00AA225E" w:rsidRDefault="005C1603" w:rsidP="00F7447A">
            <w:pPr>
              <w:spacing w:before="120"/>
              <w:jc w:val="both"/>
            </w:pPr>
            <w:bookmarkStart w:id="52" w:name="_Toc511197857"/>
            <w:bookmarkStart w:id="53" w:name="_Toc511197505"/>
            <w:bookmarkStart w:id="54" w:name="_Toc511197578"/>
            <w:bookmarkStart w:id="55" w:name="_Toc511197785"/>
            <w:bookmarkStart w:id="56" w:name="_Toc511197858"/>
            <w:bookmarkStart w:id="57" w:name="_Toc511197506"/>
            <w:bookmarkStart w:id="58" w:name="_Toc511197579"/>
            <w:bookmarkStart w:id="59" w:name="_Toc511197786"/>
            <w:bookmarkStart w:id="60" w:name="_Toc511197859"/>
            <w:bookmarkStart w:id="61" w:name="_Toc511197507"/>
            <w:bookmarkStart w:id="62" w:name="_Toc511197580"/>
            <w:bookmarkStart w:id="63" w:name="_Toc511197787"/>
            <w:bookmarkStart w:id="64" w:name="_Toc511197860"/>
            <w:bookmarkStart w:id="65" w:name="_Toc511197508"/>
            <w:bookmarkStart w:id="66" w:name="_Toc511197581"/>
            <w:bookmarkStart w:id="67" w:name="_Toc511197788"/>
            <w:bookmarkStart w:id="68" w:name="_Toc511197861"/>
            <w:bookmarkStart w:id="69" w:name="_Toc511197509"/>
            <w:bookmarkStart w:id="70" w:name="_Toc511197582"/>
            <w:bookmarkStart w:id="71" w:name="_Toc511197789"/>
            <w:bookmarkStart w:id="72" w:name="_Toc511197862"/>
            <w:bookmarkStart w:id="73" w:name="_Toc511197790"/>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AA225E">
              <w:t>SHEQ-INS-0001</w:t>
            </w:r>
          </w:p>
        </w:tc>
        <w:tc>
          <w:tcPr>
            <w:tcW w:w="3360" w:type="pct"/>
            <w:vAlign w:val="center"/>
          </w:tcPr>
          <w:p w14:paraId="0AA217F7" w14:textId="77777777" w:rsidR="005C1603" w:rsidRPr="00AA225E" w:rsidRDefault="005C1603" w:rsidP="00F7447A">
            <w:pPr>
              <w:spacing w:before="120"/>
              <w:jc w:val="both"/>
            </w:pPr>
            <w:proofErr w:type="spellStart"/>
            <w:r w:rsidRPr="00AA225E">
              <w:t>Necsa</w:t>
            </w:r>
            <w:proofErr w:type="spellEnd"/>
            <w:r w:rsidRPr="00AA225E">
              <w:t xml:space="preserve"> SHEQ manual</w:t>
            </w:r>
          </w:p>
        </w:tc>
      </w:tr>
      <w:tr w:rsidR="005C1603" w:rsidRPr="00AA225E" w14:paraId="08BCDACE" w14:textId="77777777" w:rsidTr="00EA413A">
        <w:tc>
          <w:tcPr>
            <w:tcW w:w="1640" w:type="pct"/>
            <w:vAlign w:val="center"/>
          </w:tcPr>
          <w:p w14:paraId="0B597220" w14:textId="77777777" w:rsidR="005C1603" w:rsidRPr="00AA225E" w:rsidRDefault="005C1603" w:rsidP="00F7447A">
            <w:pPr>
              <w:spacing w:before="120"/>
              <w:jc w:val="both"/>
            </w:pPr>
            <w:r w:rsidRPr="00AA225E">
              <w:t>SHEQ-INS-0104</w:t>
            </w:r>
          </w:p>
        </w:tc>
        <w:tc>
          <w:tcPr>
            <w:tcW w:w="3360" w:type="pct"/>
            <w:vAlign w:val="center"/>
          </w:tcPr>
          <w:p w14:paraId="017BE2EA" w14:textId="77777777" w:rsidR="005C1603" w:rsidRPr="00AA225E" w:rsidRDefault="005C1603" w:rsidP="00F7447A">
            <w:pPr>
              <w:spacing w:before="120"/>
              <w:jc w:val="both"/>
            </w:pPr>
            <w:r w:rsidRPr="00AA225E">
              <w:t xml:space="preserve">Overview of </w:t>
            </w:r>
            <w:proofErr w:type="spellStart"/>
            <w:r w:rsidRPr="00AA225E">
              <w:t>Necsa’s</w:t>
            </w:r>
            <w:proofErr w:type="spellEnd"/>
            <w:r w:rsidRPr="00AA225E">
              <w:t xml:space="preserve"> SHEQ compliance assurance process</w:t>
            </w:r>
          </w:p>
        </w:tc>
      </w:tr>
      <w:tr w:rsidR="005C1603" w:rsidRPr="00AA225E" w14:paraId="4F96CC38" w14:textId="77777777" w:rsidTr="00EA413A">
        <w:tc>
          <w:tcPr>
            <w:tcW w:w="1640" w:type="pct"/>
            <w:vAlign w:val="center"/>
          </w:tcPr>
          <w:p w14:paraId="5022D713" w14:textId="77777777" w:rsidR="005C1603" w:rsidRPr="00AA225E" w:rsidRDefault="005C1603" w:rsidP="00F7447A">
            <w:pPr>
              <w:spacing w:before="120"/>
              <w:jc w:val="both"/>
            </w:pPr>
            <w:r w:rsidRPr="00AA225E">
              <w:t>SHEQ-INS-0200</w:t>
            </w:r>
          </w:p>
        </w:tc>
        <w:tc>
          <w:tcPr>
            <w:tcW w:w="3360" w:type="pct"/>
            <w:vAlign w:val="center"/>
          </w:tcPr>
          <w:p w14:paraId="63A1C1DB" w14:textId="77777777" w:rsidR="005C1603" w:rsidRPr="00AA225E" w:rsidRDefault="005C1603" w:rsidP="00F7447A">
            <w:pPr>
              <w:spacing w:before="120"/>
              <w:jc w:val="both"/>
            </w:pPr>
            <w:proofErr w:type="spellStart"/>
            <w:r w:rsidRPr="00AA225E">
              <w:t>Necsa</w:t>
            </w:r>
            <w:proofErr w:type="spellEnd"/>
            <w:r w:rsidRPr="00AA225E">
              <w:t xml:space="preserve"> quality policy</w:t>
            </w:r>
          </w:p>
        </w:tc>
      </w:tr>
      <w:tr w:rsidR="005C1603" w:rsidRPr="00AA225E" w14:paraId="4CF4CFEF" w14:textId="77777777" w:rsidTr="00EA413A">
        <w:tc>
          <w:tcPr>
            <w:tcW w:w="1640" w:type="pct"/>
            <w:vAlign w:val="center"/>
          </w:tcPr>
          <w:p w14:paraId="67255C21" w14:textId="77777777" w:rsidR="005C1603" w:rsidRPr="00AA225E" w:rsidRDefault="005C1603" w:rsidP="00F7447A">
            <w:pPr>
              <w:spacing w:before="120"/>
              <w:jc w:val="both"/>
            </w:pPr>
            <w:r w:rsidRPr="00AA225E">
              <w:t>SHEQ-INS-0206</w:t>
            </w:r>
          </w:p>
        </w:tc>
        <w:tc>
          <w:tcPr>
            <w:tcW w:w="3360" w:type="pct"/>
            <w:vAlign w:val="center"/>
          </w:tcPr>
          <w:p w14:paraId="1F4C4B63" w14:textId="77777777" w:rsidR="005C1603" w:rsidRPr="00AA225E" w:rsidRDefault="005C1603" w:rsidP="00F7447A">
            <w:pPr>
              <w:spacing w:before="120"/>
              <w:jc w:val="both"/>
            </w:pPr>
            <w:proofErr w:type="spellStart"/>
            <w:r w:rsidRPr="00AA225E">
              <w:t>Necsa</w:t>
            </w:r>
            <w:proofErr w:type="spellEnd"/>
            <w:r w:rsidRPr="00AA225E">
              <w:t xml:space="preserve"> requirements for document control</w:t>
            </w:r>
          </w:p>
        </w:tc>
      </w:tr>
      <w:tr w:rsidR="005C1603" w:rsidRPr="00AA225E" w14:paraId="5E7FC215" w14:textId="77777777" w:rsidTr="00EA413A">
        <w:tc>
          <w:tcPr>
            <w:tcW w:w="1640" w:type="pct"/>
            <w:vAlign w:val="center"/>
          </w:tcPr>
          <w:p w14:paraId="66D9DBCA" w14:textId="77777777" w:rsidR="005C1603" w:rsidRPr="00AA225E" w:rsidRDefault="005C1603" w:rsidP="00F7447A">
            <w:pPr>
              <w:spacing w:before="120"/>
              <w:jc w:val="both"/>
            </w:pPr>
            <w:r w:rsidRPr="00AA225E">
              <w:t>SHEQ-INS-0207</w:t>
            </w:r>
          </w:p>
        </w:tc>
        <w:tc>
          <w:tcPr>
            <w:tcW w:w="3360" w:type="pct"/>
            <w:vAlign w:val="center"/>
          </w:tcPr>
          <w:p w14:paraId="4ED1B7AA" w14:textId="77777777" w:rsidR="005C1603" w:rsidRPr="00AA225E" w:rsidRDefault="005C1603" w:rsidP="00F7447A">
            <w:pPr>
              <w:spacing w:before="120"/>
              <w:jc w:val="both"/>
            </w:pPr>
            <w:proofErr w:type="spellStart"/>
            <w:r w:rsidRPr="00AA225E">
              <w:t>Necsa</w:t>
            </w:r>
            <w:proofErr w:type="spellEnd"/>
            <w:r w:rsidRPr="00AA225E">
              <w:t xml:space="preserve"> drawing numbering requirements</w:t>
            </w:r>
          </w:p>
        </w:tc>
      </w:tr>
      <w:tr w:rsidR="005C1603" w:rsidRPr="00AA225E" w14:paraId="55667ABA" w14:textId="77777777" w:rsidTr="00EA413A">
        <w:tc>
          <w:tcPr>
            <w:tcW w:w="1640" w:type="pct"/>
            <w:vAlign w:val="center"/>
          </w:tcPr>
          <w:p w14:paraId="66458AD9" w14:textId="77777777" w:rsidR="005C1603" w:rsidRPr="00AA225E" w:rsidRDefault="005C1603" w:rsidP="00F7447A">
            <w:pPr>
              <w:spacing w:before="120"/>
              <w:jc w:val="both"/>
            </w:pPr>
            <w:r w:rsidRPr="00AA225E">
              <w:t>SHEQ-INS-0234</w:t>
            </w:r>
          </w:p>
        </w:tc>
        <w:tc>
          <w:tcPr>
            <w:tcW w:w="3360" w:type="pct"/>
            <w:vAlign w:val="center"/>
          </w:tcPr>
          <w:p w14:paraId="14ECA444" w14:textId="77777777" w:rsidR="005C1603" w:rsidRPr="00AA225E" w:rsidRDefault="005C1603" w:rsidP="00F7447A">
            <w:pPr>
              <w:spacing w:before="120"/>
              <w:jc w:val="both"/>
            </w:pPr>
            <w:proofErr w:type="spellStart"/>
            <w:r w:rsidRPr="00AA225E">
              <w:t>Necsa</w:t>
            </w:r>
            <w:proofErr w:type="spellEnd"/>
            <w:r w:rsidRPr="00AA225E">
              <w:t xml:space="preserve"> QMS Requirements for external design organizations</w:t>
            </w:r>
          </w:p>
        </w:tc>
      </w:tr>
      <w:tr w:rsidR="005C1603" w:rsidRPr="00AA225E" w14:paraId="351E2B65" w14:textId="77777777" w:rsidTr="00EA413A">
        <w:tc>
          <w:tcPr>
            <w:tcW w:w="1640" w:type="pct"/>
            <w:vAlign w:val="center"/>
          </w:tcPr>
          <w:p w14:paraId="577F09FC" w14:textId="77777777" w:rsidR="005C1603" w:rsidRPr="00AA225E" w:rsidRDefault="005C1603" w:rsidP="00F7447A">
            <w:pPr>
              <w:spacing w:before="120"/>
              <w:jc w:val="both"/>
            </w:pPr>
            <w:r w:rsidRPr="00AA225E">
              <w:t>SHEQ-INS-0246</w:t>
            </w:r>
          </w:p>
        </w:tc>
        <w:tc>
          <w:tcPr>
            <w:tcW w:w="3360" w:type="pct"/>
            <w:vAlign w:val="center"/>
          </w:tcPr>
          <w:p w14:paraId="3FAEEF46" w14:textId="77777777" w:rsidR="005C1603" w:rsidRPr="00AA225E" w:rsidRDefault="005C1603" w:rsidP="00F7447A">
            <w:pPr>
              <w:spacing w:before="120"/>
              <w:jc w:val="both"/>
            </w:pPr>
            <w:r w:rsidRPr="00AA225E">
              <w:t>Control of inspection, measuring and test equipment</w:t>
            </w:r>
          </w:p>
        </w:tc>
      </w:tr>
      <w:tr w:rsidR="005C1603" w:rsidRPr="00AA225E" w14:paraId="3521A9FE" w14:textId="77777777" w:rsidTr="00EA413A">
        <w:tc>
          <w:tcPr>
            <w:tcW w:w="1640" w:type="pct"/>
            <w:vAlign w:val="center"/>
          </w:tcPr>
          <w:p w14:paraId="617388CC" w14:textId="77777777" w:rsidR="005C1603" w:rsidRPr="00AA225E" w:rsidRDefault="005C1603" w:rsidP="00F7447A">
            <w:pPr>
              <w:spacing w:before="120"/>
              <w:jc w:val="both"/>
            </w:pPr>
            <w:r w:rsidRPr="00AA225E">
              <w:t>SHEQ-INS-4130</w:t>
            </w:r>
          </w:p>
        </w:tc>
        <w:tc>
          <w:tcPr>
            <w:tcW w:w="3360" w:type="pct"/>
            <w:vAlign w:val="center"/>
          </w:tcPr>
          <w:p w14:paraId="2853E269" w14:textId="77777777" w:rsidR="005C1603" w:rsidRPr="00AA225E" w:rsidRDefault="005C1603" w:rsidP="00F7447A">
            <w:pPr>
              <w:spacing w:before="120"/>
              <w:jc w:val="both"/>
            </w:pPr>
            <w:r w:rsidRPr="00AA225E">
              <w:t>Safety, health, environment and quality</w:t>
            </w:r>
          </w:p>
        </w:tc>
      </w:tr>
    </w:tbl>
    <w:p w14:paraId="67833290" w14:textId="77777777" w:rsidR="005C1603" w:rsidRPr="009503D9" w:rsidRDefault="005C1603" w:rsidP="00471219">
      <w:pPr>
        <w:pStyle w:val="Heading1"/>
        <w:numPr>
          <w:ilvl w:val="1"/>
          <w:numId w:val="24"/>
        </w:numPr>
        <w:spacing w:before="120" w:line="240" w:lineRule="auto"/>
        <w:ind w:left="142" w:firstLine="218"/>
        <w:jc w:val="both"/>
        <w:rPr>
          <w:rFonts w:asciiTheme="minorHAnsi" w:hAnsiTheme="minorHAnsi" w:cstheme="minorHAnsi"/>
          <w:b/>
          <w:color w:val="auto"/>
          <w:sz w:val="22"/>
          <w:szCs w:val="22"/>
        </w:rPr>
      </w:pPr>
      <w:bookmarkStart w:id="74" w:name="_Toc511197511"/>
      <w:bookmarkStart w:id="75" w:name="_Toc511197584"/>
      <w:bookmarkStart w:id="76" w:name="_Toc511197648"/>
      <w:bookmarkStart w:id="77" w:name="_Toc511197791"/>
      <w:bookmarkStart w:id="78" w:name="_Toc511197864"/>
      <w:bookmarkStart w:id="79" w:name="_Toc511197930"/>
      <w:bookmarkStart w:id="80" w:name="_Toc511198061"/>
      <w:bookmarkStart w:id="81" w:name="_Toc115753680"/>
      <w:bookmarkStart w:id="82" w:name="_Toc143085301"/>
      <w:bookmarkEnd w:id="74"/>
      <w:bookmarkEnd w:id="75"/>
      <w:bookmarkEnd w:id="76"/>
      <w:bookmarkEnd w:id="77"/>
      <w:bookmarkEnd w:id="78"/>
      <w:bookmarkEnd w:id="79"/>
      <w:r w:rsidRPr="009503D9">
        <w:rPr>
          <w:rFonts w:asciiTheme="minorHAnsi" w:hAnsiTheme="minorHAnsi" w:cstheme="minorHAnsi"/>
          <w:b/>
          <w:color w:val="auto"/>
          <w:sz w:val="22"/>
          <w:szCs w:val="22"/>
        </w:rPr>
        <w:t xml:space="preserve">Requirements to Access </w:t>
      </w:r>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Site</w:t>
      </w:r>
      <w:bookmarkEnd w:id="80"/>
      <w:bookmarkEnd w:id="81"/>
      <w:bookmarkEnd w:id="82"/>
    </w:p>
    <w:p w14:paraId="2F37AE7B" w14:textId="77777777" w:rsidR="005C1603" w:rsidRPr="00AA225E" w:rsidRDefault="005C1603" w:rsidP="00FF7192">
      <w:pPr>
        <w:pStyle w:val="ListParagraph"/>
        <w:numPr>
          <w:ilvl w:val="0"/>
          <w:numId w:val="32"/>
        </w:numPr>
        <w:spacing w:before="120" w:line="240" w:lineRule="auto"/>
        <w:jc w:val="both"/>
      </w:pPr>
      <w:r w:rsidRPr="00AA225E">
        <w:t xml:space="preserve">As </w:t>
      </w:r>
      <w:proofErr w:type="spellStart"/>
      <w:r w:rsidRPr="00AA225E">
        <w:t>Necsa</w:t>
      </w:r>
      <w:proofErr w:type="spellEnd"/>
      <w:r w:rsidRPr="00AA225E">
        <w:t xml:space="preserve"> site is a National Key Point</w:t>
      </w:r>
      <w:r w:rsidR="00BF61AC">
        <w:t>,</w:t>
      </w:r>
      <w:r w:rsidRPr="00AA225E">
        <w:t xml:space="preserve"> access</w:t>
      </w:r>
      <w:r w:rsidR="00BA1D0F" w:rsidRPr="00AA225E">
        <w:t xml:space="preserve"> will be </w:t>
      </w:r>
      <w:r w:rsidRPr="00AA225E">
        <w:t>restricted to site and the building where the briefing session will be held.</w:t>
      </w:r>
    </w:p>
    <w:p w14:paraId="062D7B4E" w14:textId="77777777" w:rsidR="005C1603" w:rsidRPr="00AA225E" w:rsidRDefault="005C1603" w:rsidP="00FF7192">
      <w:pPr>
        <w:pStyle w:val="ListParagraph"/>
        <w:numPr>
          <w:ilvl w:val="0"/>
          <w:numId w:val="32"/>
        </w:numPr>
        <w:spacing w:before="120" w:line="240" w:lineRule="auto"/>
        <w:jc w:val="both"/>
      </w:pPr>
      <w:r w:rsidRPr="00AA225E">
        <w:t xml:space="preserve">Access to any other area will only be allowed when escorted by </w:t>
      </w:r>
      <w:proofErr w:type="spellStart"/>
      <w:r w:rsidRPr="00AA225E">
        <w:t>Necsa</w:t>
      </w:r>
      <w:proofErr w:type="spellEnd"/>
      <w:r w:rsidRPr="00AA225E">
        <w:t xml:space="preserve"> staff that is conversant in the security and safety requirements and conditions of the specific area.</w:t>
      </w:r>
    </w:p>
    <w:p w14:paraId="19E011EA" w14:textId="77777777" w:rsidR="005C1603" w:rsidRPr="00AA225E" w:rsidRDefault="005C1603" w:rsidP="00FF7192">
      <w:pPr>
        <w:pStyle w:val="ListParagraph"/>
        <w:numPr>
          <w:ilvl w:val="0"/>
          <w:numId w:val="32"/>
        </w:numPr>
        <w:spacing w:before="120" w:line="240" w:lineRule="auto"/>
        <w:jc w:val="both"/>
      </w:pPr>
      <w:r w:rsidRPr="00AA225E">
        <w:t>Nobody will be allowed to enter the site if they are not in possession of a valid Identification Documents.</w:t>
      </w:r>
    </w:p>
    <w:p w14:paraId="441C08C9" w14:textId="77777777"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83" w:name="_Toc511198062"/>
      <w:bookmarkStart w:id="84" w:name="_Toc115753681"/>
      <w:bookmarkStart w:id="85" w:name="_Toc143085302"/>
      <w:r w:rsidRPr="009503D9">
        <w:rPr>
          <w:rFonts w:asciiTheme="minorHAnsi" w:hAnsiTheme="minorHAnsi" w:cstheme="minorHAnsi"/>
          <w:b/>
          <w:color w:val="auto"/>
          <w:sz w:val="22"/>
          <w:szCs w:val="22"/>
        </w:rPr>
        <w:t>Emergencies, Incidents, Accidents</w:t>
      </w:r>
      <w:bookmarkEnd w:id="83"/>
      <w:bookmarkEnd w:id="84"/>
      <w:bookmarkEnd w:id="85"/>
    </w:p>
    <w:p w14:paraId="0289EB81" w14:textId="77777777" w:rsidR="005C1603" w:rsidRPr="00AA225E" w:rsidRDefault="005C1603" w:rsidP="00FF7192">
      <w:pPr>
        <w:pStyle w:val="ListParagraph"/>
        <w:numPr>
          <w:ilvl w:val="0"/>
          <w:numId w:val="33"/>
        </w:numPr>
        <w:spacing w:before="120" w:line="240" w:lineRule="auto"/>
        <w:jc w:val="both"/>
      </w:pPr>
      <w:proofErr w:type="spellStart"/>
      <w:r w:rsidRPr="00AA225E">
        <w:t>Necsa</w:t>
      </w:r>
      <w:proofErr w:type="spellEnd"/>
      <w:r w:rsidRPr="00AA225E">
        <w:t xml:space="preserve"> maintains an Emergency Control Centre, a Fire Brigade and Paramedics with a fully equipped ambulance, an on-site Medical Clinic with doctors and nursing staff and several highly trained response personnel.</w:t>
      </w:r>
    </w:p>
    <w:p w14:paraId="001C573C" w14:textId="77777777" w:rsidR="005C1603" w:rsidRPr="00AA225E" w:rsidRDefault="005C1603" w:rsidP="00FF7192">
      <w:pPr>
        <w:pStyle w:val="ListParagraph"/>
        <w:numPr>
          <w:ilvl w:val="0"/>
          <w:numId w:val="33"/>
        </w:numPr>
        <w:spacing w:before="120" w:line="240" w:lineRule="auto"/>
        <w:jc w:val="both"/>
      </w:pPr>
      <w:r w:rsidRPr="00AA225E">
        <w:t>The Emergency Control Centre and emergency response personnel are on call 24/7 and equipped to handle any emergencies foreseen.</w:t>
      </w:r>
    </w:p>
    <w:p w14:paraId="5A4B4215" w14:textId="77777777" w:rsidR="005C1603" w:rsidRPr="00AA225E" w:rsidRDefault="005C1603" w:rsidP="00FF7192">
      <w:pPr>
        <w:pStyle w:val="ListParagraph"/>
        <w:numPr>
          <w:ilvl w:val="0"/>
          <w:numId w:val="33"/>
        </w:numPr>
        <w:spacing w:before="120" w:line="240" w:lineRule="auto"/>
        <w:jc w:val="both"/>
      </w:pPr>
      <w:r w:rsidRPr="00AA225E">
        <w:t>If any emergency situation, incident, accident or injury occurs</w:t>
      </w:r>
      <w:r w:rsidR="00BA1D0F" w:rsidRPr="00AA225E">
        <w:t>,</w:t>
      </w:r>
      <w:r w:rsidRPr="00AA225E">
        <w:t xml:space="preserve"> the Emergency Control Centre should be contacted at extension 3333 or 012 305 3333.</w:t>
      </w:r>
    </w:p>
    <w:p w14:paraId="143313B1" w14:textId="77777777" w:rsidR="005C1603" w:rsidRPr="00AA225E" w:rsidRDefault="005C1603" w:rsidP="00FF7192">
      <w:pPr>
        <w:pStyle w:val="ListParagraph"/>
        <w:numPr>
          <w:ilvl w:val="0"/>
          <w:numId w:val="33"/>
        </w:numPr>
        <w:spacing w:before="120" w:line="240" w:lineRule="auto"/>
        <w:jc w:val="both"/>
      </w:pPr>
      <w:r w:rsidRPr="00AA225E">
        <w:t xml:space="preserve">Emergency exercises and site alarm tests are conducted from time to time to ensure full preparedness of all </w:t>
      </w:r>
      <w:proofErr w:type="spellStart"/>
      <w:r w:rsidRPr="00AA225E">
        <w:t>Necsa</w:t>
      </w:r>
      <w:proofErr w:type="spellEnd"/>
      <w:r w:rsidRPr="00AA225E">
        <w:t xml:space="preserve"> staff. The site wide announcement will clearly state this is an exercise/test.</w:t>
      </w:r>
    </w:p>
    <w:p w14:paraId="06871E62" w14:textId="77777777" w:rsidR="005C1603" w:rsidRPr="00AA225E" w:rsidRDefault="005C1603" w:rsidP="00FF7192">
      <w:pPr>
        <w:pStyle w:val="ListParagraph"/>
        <w:numPr>
          <w:ilvl w:val="0"/>
          <w:numId w:val="33"/>
        </w:numPr>
        <w:spacing w:before="120" w:line="240" w:lineRule="auto"/>
        <w:jc w:val="both"/>
      </w:pPr>
      <w:r w:rsidRPr="00AA225E">
        <w:t>Everyone, including visitors, is required to follow emergency instructions. Your site host will explain the details during the compulsory briefing session.</w:t>
      </w:r>
    </w:p>
    <w:p w14:paraId="08A5481B" w14:textId="77777777"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86" w:name="_Toc511198064"/>
      <w:bookmarkStart w:id="87" w:name="_Toc115753682"/>
      <w:bookmarkStart w:id="88" w:name="_Toc143085303"/>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Requirements for Quality</w:t>
      </w:r>
      <w:bookmarkEnd w:id="86"/>
      <w:bookmarkEnd w:id="87"/>
      <w:bookmarkEnd w:id="88"/>
    </w:p>
    <w:p w14:paraId="47CBF79E" w14:textId="77777777" w:rsidR="003D31BA" w:rsidRPr="00AA225E" w:rsidRDefault="003D31BA" w:rsidP="00FF7192">
      <w:pPr>
        <w:spacing w:before="120" w:line="240" w:lineRule="auto"/>
        <w:jc w:val="both"/>
      </w:pPr>
      <w:r w:rsidRPr="00AA225E">
        <w:t>For the scope of work that may be contracted out as a whole</w:t>
      </w:r>
      <w:r w:rsidR="00A74F6D" w:rsidRPr="00AA225E">
        <w:t>,</w:t>
      </w:r>
      <w:r w:rsidR="00FF7192">
        <w:t xml:space="preserve"> the service p</w:t>
      </w:r>
      <w:r w:rsidRPr="00AA225E">
        <w:t xml:space="preserve">roviders to be </w:t>
      </w:r>
      <w:r w:rsidR="000C6703" w:rsidRPr="00AA225E">
        <w:t>issued</w:t>
      </w:r>
      <w:r w:rsidRPr="00AA225E">
        <w:t xml:space="preserve"> an RFQ for such work will be required to further comply </w:t>
      </w:r>
      <w:r w:rsidR="000C6703" w:rsidRPr="00AA225E">
        <w:t>with</w:t>
      </w:r>
      <w:r w:rsidRPr="00AA225E">
        <w:t xml:space="preserve"> the following </w:t>
      </w:r>
      <w:r w:rsidR="000C6703" w:rsidRPr="00AA225E">
        <w:t>requirements</w:t>
      </w:r>
      <w:r w:rsidRPr="00AA225E">
        <w:t>.</w:t>
      </w:r>
    </w:p>
    <w:p w14:paraId="76E750FF" w14:textId="77777777" w:rsidR="003D31BA" w:rsidRPr="00AA225E" w:rsidRDefault="005C1603" w:rsidP="00FF7192">
      <w:pPr>
        <w:pStyle w:val="ListParagraph"/>
        <w:numPr>
          <w:ilvl w:val="0"/>
          <w:numId w:val="34"/>
        </w:numPr>
        <w:spacing w:before="120" w:line="240" w:lineRule="auto"/>
        <w:jc w:val="both"/>
      </w:pPr>
      <w:r w:rsidRPr="00AA225E">
        <w:t xml:space="preserve">The </w:t>
      </w:r>
      <w:r w:rsidR="00FF7192">
        <w:t>s</w:t>
      </w:r>
      <w:r w:rsidR="003D31BA" w:rsidRPr="00AA225E">
        <w:t xml:space="preserve">ervice </w:t>
      </w:r>
      <w:r w:rsidR="00FF7192">
        <w:t>p</w:t>
      </w:r>
      <w:r w:rsidR="003D31BA" w:rsidRPr="00AA225E">
        <w:t xml:space="preserve">rovider </w:t>
      </w:r>
      <w:r w:rsidRPr="00AA225E">
        <w:t>shall submit its company Quality Policy with its bid.</w:t>
      </w:r>
    </w:p>
    <w:p w14:paraId="231B365B" w14:textId="77777777" w:rsidR="005C1603" w:rsidRPr="00AA225E" w:rsidRDefault="00FF7192" w:rsidP="00FF7192">
      <w:pPr>
        <w:pStyle w:val="ListParagraph"/>
        <w:numPr>
          <w:ilvl w:val="0"/>
          <w:numId w:val="34"/>
        </w:numPr>
        <w:spacing w:before="120" w:line="240" w:lineRule="auto"/>
        <w:jc w:val="both"/>
      </w:pPr>
      <w:r>
        <w:t>The service p</w:t>
      </w:r>
      <w:r w:rsidR="000C6703" w:rsidRPr="00AA225E">
        <w:t>rovider a</w:t>
      </w:r>
      <w:r w:rsidR="003D31BA" w:rsidRPr="00AA225E">
        <w:t xml:space="preserve">s a minimum </w:t>
      </w:r>
      <w:r w:rsidR="000C6703" w:rsidRPr="00AA225E">
        <w:t>will be required</w:t>
      </w:r>
      <w:r w:rsidR="003D31BA" w:rsidRPr="00AA225E">
        <w:t xml:space="preserve"> </w:t>
      </w:r>
      <w:r w:rsidR="000C6703" w:rsidRPr="00AA225E">
        <w:t xml:space="preserve">to possess </w:t>
      </w:r>
      <w:r w:rsidR="003D31BA" w:rsidRPr="00AA225E">
        <w:t>a quality certification equivalent to ISO 9001:2015</w:t>
      </w:r>
      <w:r w:rsidR="000C6703" w:rsidRPr="00AA225E">
        <w:t>.</w:t>
      </w:r>
      <w:r w:rsidR="005C1603" w:rsidRPr="00AA225E">
        <w:t xml:space="preserve"> </w:t>
      </w:r>
    </w:p>
    <w:p w14:paraId="6601144D" w14:textId="77777777" w:rsidR="005C1603" w:rsidRPr="009503D9" w:rsidRDefault="005C1603"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89" w:name="_Toc511198065"/>
      <w:bookmarkStart w:id="90" w:name="_Toc115753683"/>
      <w:bookmarkStart w:id="91" w:name="_Toc143085304"/>
      <w:proofErr w:type="spellStart"/>
      <w:r w:rsidRPr="009503D9">
        <w:rPr>
          <w:rFonts w:asciiTheme="minorHAnsi" w:hAnsiTheme="minorHAnsi" w:cstheme="minorHAnsi"/>
          <w:b/>
          <w:color w:val="auto"/>
          <w:sz w:val="22"/>
          <w:szCs w:val="22"/>
        </w:rPr>
        <w:t>Necsa</w:t>
      </w:r>
      <w:proofErr w:type="spellEnd"/>
      <w:r w:rsidRPr="009503D9">
        <w:rPr>
          <w:rFonts w:asciiTheme="minorHAnsi" w:hAnsiTheme="minorHAnsi" w:cstheme="minorHAnsi"/>
          <w:b/>
          <w:color w:val="auto"/>
          <w:sz w:val="22"/>
          <w:szCs w:val="22"/>
        </w:rPr>
        <w:t xml:space="preserve"> Requirements for Project SHEQ</w:t>
      </w:r>
      <w:bookmarkEnd w:id="89"/>
      <w:bookmarkEnd w:id="90"/>
      <w:bookmarkEnd w:id="91"/>
    </w:p>
    <w:p w14:paraId="5274C69B" w14:textId="77777777" w:rsidR="005C1603" w:rsidRPr="00AA225E" w:rsidRDefault="005C1603" w:rsidP="00F7447A">
      <w:pPr>
        <w:spacing w:before="120" w:line="240" w:lineRule="auto"/>
        <w:jc w:val="both"/>
      </w:pPr>
      <w:proofErr w:type="spellStart"/>
      <w:r w:rsidRPr="00AA225E">
        <w:t>Necsa’s</w:t>
      </w:r>
      <w:proofErr w:type="spellEnd"/>
      <w:r w:rsidRPr="00AA225E">
        <w:t xml:space="preserve"> SHEQ Project Approval Process prescribes that all planned projects or project phases be assessed for compliance with </w:t>
      </w:r>
      <w:proofErr w:type="spellStart"/>
      <w:r w:rsidRPr="00AA225E">
        <w:t>Necsa’s</w:t>
      </w:r>
      <w:proofErr w:type="spellEnd"/>
      <w:r w:rsidRPr="00AA225E">
        <w:t xml:space="preserve"> SHEQ requirements (SHEQ-INS-0823).</w:t>
      </w:r>
    </w:p>
    <w:p w14:paraId="64F41314" w14:textId="77777777" w:rsidR="004F5320" w:rsidRPr="009503D9" w:rsidRDefault="00AE796A"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92" w:name="_Toc511198068"/>
      <w:bookmarkStart w:id="93" w:name="_Toc115753685"/>
      <w:bookmarkStart w:id="94" w:name="_Toc143085305"/>
      <w:r>
        <w:rPr>
          <w:rFonts w:asciiTheme="minorHAnsi" w:hAnsiTheme="minorHAnsi" w:cstheme="minorHAnsi"/>
          <w:b/>
          <w:color w:val="auto"/>
          <w:sz w:val="22"/>
          <w:szCs w:val="22"/>
        </w:rPr>
        <w:lastRenderedPageBreak/>
        <w:t>Instruction t</w:t>
      </w:r>
      <w:r w:rsidR="004F5320" w:rsidRPr="009503D9">
        <w:rPr>
          <w:rFonts w:asciiTheme="minorHAnsi" w:hAnsiTheme="minorHAnsi" w:cstheme="minorHAnsi"/>
          <w:b/>
          <w:color w:val="auto"/>
          <w:sz w:val="22"/>
          <w:szCs w:val="22"/>
        </w:rPr>
        <w:t>o Bidders</w:t>
      </w:r>
      <w:bookmarkEnd w:id="92"/>
      <w:bookmarkEnd w:id="93"/>
      <w:bookmarkEnd w:id="94"/>
    </w:p>
    <w:p w14:paraId="028CE041" w14:textId="77777777" w:rsidR="009503D9" w:rsidRPr="009503D9" w:rsidRDefault="009503D9"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95" w:name="_Toc116456606"/>
      <w:bookmarkStart w:id="96" w:name="_Toc117098456"/>
      <w:bookmarkStart w:id="97" w:name="_Toc143085306"/>
      <w:bookmarkStart w:id="98" w:name="_Toc511198069"/>
      <w:bookmarkStart w:id="99" w:name="_Toc115753686"/>
      <w:bookmarkEnd w:id="95"/>
      <w:bookmarkEnd w:id="96"/>
      <w:bookmarkEnd w:id="97"/>
    </w:p>
    <w:p w14:paraId="7183C5FF" w14:textId="77777777" w:rsidR="004F5320" w:rsidRPr="009503D9" w:rsidRDefault="004F5320"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00" w:name="_Toc143085307"/>
      <w:r w:rsidRPr="009503D9">
        <w:rPr>
          <w:rFonts w:asciiTheme="minorHAnsi" w:hAnsiTheme="minorHAnsi" w:cstheme="minorHAnsi"/>
          <w:b/>
          <w:color w:val="auto"/>
          <w:sz w:val="22"/>
          <w:szCs w:val="22"/>
        </w:rPr>
        <w:t>General</w:t>
      </w:r>
      <w:bookmarkEnd w:id="98"/>
      <w:bookmarkEnd w:id="99"/>
      <w:bookmarkEnd w:id="100"/>
    </w:p>
    <w:p w14:paraId="674FC42B" w14:textId="77777777" w:rsidR="004F5320" w:rsidRPr="00AA225E" w:rsidRDefault="004F5320" w:rsidP="00F7447A">
      <w:pPr>
        <w:spacing w:before="120" w:line="240" w:lineRule="auto"/>
        <w:jc w:val="both"/>
      </w:pPr>
      <w:r w:rsidRPr="00AA225E">
        <w:t xml:space="preserve">Bidders must familiarise themselves with and comply with the mandatory requirements and ensure their availability for site visits and presentations, as </w:t>
      </w:r>
      <w:r w:rsidR="00175714" w:rsidRPr="00AA225E">
        <w:t xml:space="preserve">and when </w:t>
      </w:r>
      <w:r w:rsidRPr="00AA225E">
        <w:t>required, on the appropriate dates</w:t>
      </w:r>
      <w:r w:rsidR="00175714" w:rsidRPr="00AA225E">
        <w:t>, to be advised</w:t>
      </w:r>
      <w:r w:rsidRPr="00AA225E">
        <w:t xml:space="preserve">. </w:t>
      </w:r>
    </w:p>
    <w:p w14:paraId="7A259230" w14:textId="77777777" w:rsidR="004F5320" w:rsidRPr="009503D9" w:rsidRDefault="004F5320"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01" w:name="_Toc511198070"/>
      <w:bookmarkStart w:id="102" w:name="_Toc115753687"/>
      <w:bookmarkStart w:id="103" w:name="_Toc143085308"/>
      <w:r w:rsidRPr="009503D9">
        <w:rPr>
          <w:rFonts w:asciiTheme="minorHAnsi" w:hAnsiTheme="minorHAnsi" w:cstheme="minorHAnsi"/>
          <w:b/>
          <w:color w:val="auto"/>
          <w:sz w:val="22"/>
          <w:szCs w:val="22"/>
        </w:rPr>
        <w:t>Bidder Information</w:t>
      </w:r>
      <w:bookmarkEnd w:id="101"/>
      <w:bookmarkEnd w:id="102"/>
      <w:bookmarkEnd w:id="103"/>
    </w:p>
    <w:p w14:paraId="0E664336" w14:textId="77777777" w:rsidR="004F5320" w:rsidRPr="00AA225E" w:rsidRDefault="004F5320" w:rsidP="00F7447A">
      <w:pPr>
        <w:spacing w:before="120" w:line="240" w:lineRule="auto"/>
        <w:jc w:val="both"/>
      </w:pPr>
      <w:r w:rsidRPr="00AA225E">
        <w:t xml:space="preserve">The required information on the bidder must be completed as stipulated in SBD 1. Failure to do so may result in disqualification. </w:t>
      </w:r>
    </w:p>
    <w:p w14:paraId="042D2731" w14:textId="77777777" w:rsidR="004F5320" w:rsidRPr="00AA225E" w:rsidRDefault="00FF7192" w:rsidP="00F7447A">
      <w:pPr>
        <w:spacing w:before="120" w:line="240" w:lineRule="auto"/>
        <w:jc w:val="both"/>
      </w:pPr>
      <w:r>
        <w:t>If necessary, t</w:t>
      </w:r>
      <w:r w:rsidR="004F5320" w:rsidRPr="00AA225E">
        <w:t xml:space="preserve">he successful bidder may be required to demonstrate to </w:t>
      </w:r>
      <w:proofErr w:type="spellStart"/>
      <w:r w:rsidR="004F5320" w:rsidRPr="00AA225E">
        <w:t>Necsa</w:t>
      </w:r>
      <w:proofErr w:type="spellEnd"/>
      <w:r w:rsidR="004F5320" w:rsidRPr="00AA225E">
        <w:t xml:space="preserve"> that adequate pre-employment screening, including security screening, was performed on their employees/sub-co</w:t>
      </w:r>
      <w:r w:rsidR="00230F99">
        <w:t>ntractors (staff), before a Purchase</w:t>
      </w:r>
      <w:r w:rsidR="004F5320" w:rsidRPr="00AA225E">
        <w:t xml:space="preserve"> Order is issued.</w:t>
      </w:r>
    </w:p>
    <w:p w14:paraId="53453B98" w14:textId="77777777" w:rsidR="004F5320" w:rsidRPr="00AA225E" w:rsidRDefault="004F5320" w:rsidP="00F7447A">
      <w:pPr>
        <w:spacing w:before="120" w:line="240" w:lineRule="auto"/>
        <w:jc w:val="both"/>
      </w:pPr>
      <w:r w:rsidRPr="00AA225E">
        <w:t>The pre-employment screening shall as a minimum be able to:</w:t>
      </w:r>
    </w:p>
    <w:p w14:paraId="220C2A49" w14:textId="77777777" w:rsidR="004F5320" w:rsidRPr="00AA225E" w:rsidRDefault="004F5320" w:rsidP="00FF7192">
      <w:pPr>
        <w:pStyle w:val="ListParagraph"/>
        <w:numPr>
          <w:ilvl w:val="0"/>
          <w:numId w:val="35"/>
        </w:numPr>
        <w:spacing w:before="120" w:line="240" w:lineRule="auto"/>
        <w:jc w:val="both"/>
      </w:pPr>
      <w:r w:rsidRPr="00AA225E">
        <w:t>Authenticate that staff are who they claim to be;</w:t>
      </w:r>
    </w:p>
    <w:p w14:paraId="47BEF3DB" w14:textId="77777777" w:rsidR="004F5320" w:rsidRPr="00AA225E" w:rsidRDefault="004F5320" w:rsidP="00FF7192">
      <w:pPr>
        <w:pStyle w:val="ListParagraph"/>
        <w:numPr>
          <w:ilvl w:val="0"/>
          <w:numId w:val="35"/>
        </w:numPr>
        <w:spacing w:before="120" w:line="240" w:lineRule="auto"/>
        <w:jc w:val="both"/>
      </w:pPr>
      <w:r w:rsidRPr="00AA225E">
        <w:t>Confirm that staff have a right to work in the RSA;</w:t>
      </w:r>
    </w:p>
    <w:p w14:paraId="039E0163" w14:textId="77777777" w:rsidR="004F5320" w:rsidRPr="00AA225E" w:rsidRDefault="004F5320" w:rsidP="00FF7192">
      <w:pPr>
        <w:pStyle w:val="ListParagraph"/>
        <w:numPr>
          <w:ilvl w:val="0"/>
          <w:numId w:val="35"/>
        </w:numPr>
        <w:spacing w:before="120" w:line="240" w:lineRule="auto"/>
        <w:jc w:val="both"/>
      </w:pPr>
      <w:r w:rsidRPr="00AA225E">
        <w:t>Obtain declaration from staff of any criminal record; and</w:t>
      </w:r>
    </w:p>
    <w:p w14:paraId="5FA7EADC" w14:textId="77777777" w:rsidR="004F5320" w:rsidRPr="00AA225E" w:rsidRDefault="004F5320" w:rsidP="00FF7192">
      <w:pPr>
        <w:pStyle w:val="ListParagraph"/>
        <w:numPr>
          <w:ilvl w:val="0"/>
          <w:numId w:val="35"/>
        </w:numPr>
        <w:spacing w:before="120" w:line="240" w:lineRule="auto"/>
        <w:jc w:val="both"/>
      </w:pPr>
      <w:r w:rsidRPr="00AA225E">
        <w:t>Confirm that staff possesses the relevant qualifications to undertake the duties effectively and safely.</w:t>
      </w:r>
    </w:p>
    <w:p w14:paraId="47E9E718" w14:textId="77777777" w:rsidR="004F5320" w:rsidRPr="00AA225E" w:rsidRDefault="004F5320" w:rsidP="00F7447A">
      <w:pPr>
        <w:spacing w:before="120" w:line="240" w:lineRule="auto"/>
        <w:jc w:val="both"/>
      </w:pPr>
      <w:r w:rsidRPr="00AA225E">
        <w:t xml:space="preserve">The successful bidder shall deploy competent staff, supervision and labour who are appropriately experienced and trained for the work they are to undertake. </w:t>
      </w:r>
      <w:proofErr w:type="spellStart"/>
      <w:r w:rsidRPr="00AA225E">
        <w:t>Necsa</w:t>
      </w:r>
      <w:proofErr w:type="spellEnd"/>
      <w:r w:rsidRPr="00AA225E">
        <w:t xml:space="preserve"> and its representatives may seek formal assurance to this effect (including a formal audit) at any time during the contract period.</w:t>
      </w:r>
    </w:p>
    <w:p w14:paraId="73535025" w14:textId="77777777" w:rsidR="004F5320" w:rsidRPr="00AE796A" w:rsidRDefault="004F5320"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04" w:name="_Toc115091458"/>
      <w:bookmarkStart w:id="105" w:name="_Toc115091462"/>
      <w:bookmarkStart w:id="106" w:name="_Toc511198073"/>
      <w:bookmarkStart w:id="107" w:name="_Toc115753688"/>
      <w:bookmarkStart w:id="108" w:name="_Toc143085309"/>
      <w:bookmarkEnd w:id="104"/>
      <w:bookmarkEnd w:id="105"/>
      <w:proofErr w:type="spellStart"/>
      <w:r w:rsidRPr="00AE796A">
        <w:rPr>
          <w:rFonts w:asciiTheme="minorHAnsi" w:hAnsiTheme="minorHAnsi" w:cstheme="minorHAnsi"/>
          <w:b/>
          <w:color w:val="auto"/>
          <w:sz w:val="22"/>
          <w:szCs w:val="22"/>
        </w:rPr>
        <w:t>Necsa’s</w:t>
      </w:r>
      <w:proofErr w:type="spellEnd"/>
      <w:r w:rsidRPr="00AE796A">
        <w:rPr>
          <w:rFonts w:asciiTheme="minorHAnsi" w:hAnsiTheme="minorHAnsi" w:cstheme="minorHAnsi"/>
          <w:b/>
          <w:color w:val="auto"/>
          <w:sz w:val="22"/>
          <w:szCs w:val="22"/>
        </w:rPr>
        <w:t xml:space="preserve"> Bidding Rights</w:t>
      </w:r>
      <w:bookmarkEnd w:id="106"/>
      <w:bookmarkEnd w:id="107"/>
      <w:bookmarkEnd w:id="108"/>
    </w:p>
    <w:p w14:paraId="5E367FC5" w14:textId="77777777" w:rsidR="004F5320" w:rsidRPr="00AA225E" w:rsidRDefault="004F5320" w:rsidP="00F7447A">
      <w:pPr>
        <w:spacing w:before="120" w:line="240" w:lineRule="auto"/>
        <w:jc w:val="both"/>
      </w:pPr>
      <w:proofErr w:type="spellStart"/>
      <w:r w:rsidRPr="00AA225E">
        <w:t>Necsa</w:t>
      </w:r>
      <w:proofErr w:type="spellEnd"/>
      <w:r w:rsidRPr="00AA225E">
        <w:t xml:space="preserve"> reserves the right to:</w:t>
      </w:r>
    </w:p>
    <w:p w14:paraId="6BD08ACC" w14:textId="77777777" w:rsidR="004F5320" w:rsidRPr="00AA225E" w:rsidRDefault="004F5320" w:rsidP="00F7447A">
      <w:pPr>
        <w:pStyle w:val="ListParagraph"/>
        <w:numPr>
          <w:ilvl w:val="0"/>
          <w:numId w:val="26"/>
        </w:numPr>
        <w:spacing w:before="120" w:line="240" w:lineRule="auto"/>
        <w:jc w:val="both"/>
      </w:pPr>
      <w:r w:rsidRPr="00AA225E">
        <w:t>Extend the closing date;</w:t>
      </w:r>
    </w:p>
    <w:p w14:paraId="3A6992F8" w14:textId="77777777" w:rsidR="004F5320" w:rsidRPr="00AA225E" w:rsidRDefault="004F5320" w:rsidP="00F7447A">
      <w:pPr>
        <w:pStyle w:val="ListParagraph"/>
        <w:numPr>
          <w:ilvl w:val="0"/>
          <w:numId w:val="26"/>
        </w:numPr>
        <w:spacing w:before="120" w:line="240" w:lineRule="auto"/>
        <w:jc w:val="both"/>
      </w:pPr>
      <w:r w:rsidRPr="00AA225E">
        <w:t>Verify any information contained in a proposal;</w:t>
      </w:r>
    </w:p>
    <w:p w14:paraId="7F380C6E" w14:textId="77777777" w:rsidR="004F5320" w:rsidRPr="00AA225E" w:rsidRDefault="004F5320" w:rsidP="00F7447A">
      <w:pPr>
        <w:pStyle w:val="ListParagraph"/>
        <w:numPr>
          <w:ilvl w:val="0"/>
          <w:numId w:val="26"/>
        </w:numPr>
        <w:spacing w:before="120" w:line="240" w:lineRule="auto"/>
        <w:jc w:val="both"/>
      </w:pPr>
      <w:r w:rsidRPr="00AA225E">
        <w:t>Request documentary proof regarding any bid issue;</w:t>
      </w:r>
    </w:p>
    <w:p w14:paraId="2441DE16" w14:textId="77777777" w:rsidR="004F5320" w:rsidRPr="00AA225E" w:rsidRDefault="004F5320" w:rsidP="00F7447A">
      <w:pPr>
        <w:pStyle w:val="ListParagraph"/>
        <w:numPr>
          <w:ilvl w:val="0"/>
          <w:numId w:val="26"/>
        </w:numPr>
        <w:spacing w:before="120" w:line="240" w:lineRule="auto"/>
        <w:jc w:val="both"/>
      </w:pPr>
      <w:r w:rsidRPr="00AA225E">
        <w:t>Give preference to locally manufactured goods or locally sourced services;</w:t>
      </w:r>
    </w:p>
    <w:p w14:paraId="0DF1AADE" w14:textId="77777777" w:rsidR="004F5320" w:rsidRPr="00AA225E" w:rsidRDefault="004F5320" w:rsidP="00F7447A">
      <w:pPr>
        <w:pStyle w:val="ListParagraph"/>
        <w:numPr>
          <w:ilvl w:val="0"/>
          <w:numId w:val="26"/>
        </w:numPr>
        <w:spacing w:before="120" w:line="240" w:lineRule="auto"/>
        <w:jc w:val="both"/>
      </w:pPr>
      <w:r w:rsidRPr="00AA225E">
        <w:t>Issue follow-up or supplementary questions during the response period or after receipt of tenders;</w:t>
      </w:r>
    </w:p>
    <w:p w14:paraId="0B34B4F5" w14:textId="77777777" w:rsidR="004F5320" w:rsidRPr="00AA225E" w:rsidRDefault="004F5320" w:rsidP="00F7447A">
      <w:pPr>
        <w:pStyle w:val="ListParagraph"/>
        <w:numPr>
          <w:ilvl w:val="0"/>
          <w:numId w:val="26"/>
        </w:numPr>
        <w:spacing w:before="120" w:line="240" w:lineRule="auto"/>
        <w:jc w:val="both"/>
      </w:pPr>
      <w:r w:rsidRPr="00AA225E">
        <w:t>Make known to all bidders any questions submitted by a bidder including commercial and technical clarifications, together with the answers given to any individual bidder, if it is considered to be relevant to the tender; and</w:t>
      </w:r>
    </w:p>
    <w:p w14:paraId="000ED839" w14:textId="77777777" w:rsidR="004F5320" w:rsidRPr="00AA225E" w:rsidRDefault="004F5320" w:rsidP="00F7447A">
      <w:pPr>
        <w:pStyle w:val="ListParagraph"/>
        <w:numPr>
          <w:ilvl w:val="0"/>
          <w:numId w:val="26"/>
        </w:numPr>
        <w:spacing w:before="120" w:line="240" w:lineRule="auto"/>
        <w:jc w:val="both"/>
      </w:pPr>
      <w:r w:rsidRPr="00AA225E">
        <w:t>Cancel or withdraw this request for tender as a whole or in part.</w:t>
      </w:r>
    </w:p>
    <w:p w14:paraId="5489C58B" w14:textId="77777777" w:rsidR="004F5320" w:rsidRPr="00AA225E" w:rsidRDefault="004F5320" w:rsidP="00F7447A">
      <w:pPr>
        <w:spacing w:before="120" w:line="240" w:lineRule="auto"/>
        <w:jc w:val="both"/>
      </w:pPr>
      <w:r w:rsidRPr="00AA225E">
        <w:t xml:space="preserve">Evaluating Authorities’ part of the evaluation process </w:t>
      </w:r>
      <w:proofErr w:type="spellStart"/>
      <w:r w:rsidRPr="00AA225E">
        <w:t>N</w:t>
      </w:r>
      <w:r w:rsidR="00492C89" w:rsidRPr="00AA225E">
        <w:t>ecsa</w:t>
      </w:r>
      <w:proofErr w:type="spellEnd"/>
      <w:r w:rsidRPr="00AA225E">
        <w:t xml:space="preserve"> may require bidders to arrange and/or participate in one or more of the following:</w:t>
      </w:r>
    </w:p>
    <w:p w14:paraId="446C403C" w14:textId="77777777" w:rsidR="004F5320" w:rsidRPr="00AA225E" w:rsidRDefault="004F5320" w:rsidP="00F7447A">
      <w:pPr>
        <w:pStyle w:val="ListParagraph"/>
        <w:numPr>
          <w:ilvl w:val="0"/>
          <w:numId w:val="27"/>
        </w:numPr>
        <w:spacing w:before="120" w:line="240" w:lineRule="auto"/>
        <w:jc w:val="both"/>
      </w:pPr>
      <w:r w:rsidRPr="00AA225E">
        <w:t>Interviews with, or written references from, nominated reference;</w:t>
      </w:r>
    </w:p>
    <w:p w14:paraId="07E92401" w14:textId="77777777" w:rsidR="004F5320" w:rsidRPr="00AA225E" w:rsidRDefault="004F5320" w:rsidP="00F7447A">
      <w:pPr>
        <w:pStyle w:val="ListParagraph"/>
        <w:numPr>
          <w:ilvl w:val="0"/>
          <w:numId w:val="27"/>
        </w:numPr>
        <w:spacing w:before="120" w:line="240" w:lineRule="auto"/>
        <w:jc w:val="both"/>
      </w:pPr>
      <w:r w:rsidRPr="00AA225E">
        <w:t>Reference site visits to the location(s) of nominated reference; and</w:t>
      </w:r>
    </w:p>
    <w:p w14:paraId="1616E48D" w14:textId="77777777" w:rsidR="004F5320" w:rsidRPr="00AA225E" w:rsidRDefault="004F5320" w:rsidP="00F7447A">
      <w:pPr>
        <w:pStyle w:val="ListParagraph"/>
        <w:numPr>
          <w:ilvl w:val="0"/>
          <w:numId w:val="27"/>
        </w:numPr>
        <w:spacing w:before="120" w:line="240" w:lineRule="auto"/>
        <w:jc w:val="both"/>
      </w:pPr>
      <w:r w:rsidRPr="00AA225E">
        <w:t>Interviews with bidder personnel who would be involved in the contract execution.</w:t>
      </w:r>
    </w:p>
    <w:p w14:paraId="074AB2D1" w14:textId="77777777" w:rsidR="004F5320" w:rsidRPr="00AA225E" w:rsidRDefault="004F5320" w:rsidP="00FF7192">
      <w:pPr>
        <w:pStyle w:val="ListParagraph"/>
        <w:numPr>
          <w:ilvl w:val="0"/>
          <w:numId w:val="27"/>
        </w:numPr>
        <w:spacing w:before="120" w:line="240" w:lineRule="auto"/>
        <w:jc w:val="both"/>
      </w:pPr>
      <w:r w:rsidRPr="00AA225E">
        <w:t>Negotiate with the bidders.</w:t>
      </w:r>
    </w:p>
    <w:p w14:paraId="57BABB3D" w14:textId="77777777" w:rsidR="004F5320" w:rsidRPr="00AE796A" w:rsidRDefault="004F5320"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09" w:name="_Toc511198074"/>
      <w:bookmarkStart w:id="110" w:name="_Toc115753689"/>
      <w:bookmarkStart w:id="111" w:name="_Toc143085310"/>
      <w:r w:rsidRPr="00AE796A">
        <w:rPr>
          <w:rFonts w:asciiTheme="minorHAnsi" w:hAnsiTheme="minorHAnsi" w:cstheme="minorHAnsi"/>
          <w:b/>
          <w:color w:val="auto"/>
          <w:sz w:val="22"/>
          <w:szCs w:val="22"/>
        </w:rPr>
        <w:t>Bidding Process</w:t>
      </w:r>
      <w:bookmarkEnd w:id="109"/>
      <w:bookmarkEnd w:id="110"/>
      <w:bookmarkEnd w:id="111"/>
    </w:p>
    <w:p w14:paraId="31ADFFA8" w14:textId="77777777" w:rsidR="00AE796A" w:rsidRPr="00AE796A" w:rsidRDefault="00AE796A"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12" w:name="_Toc116456611"/>
      <w:bookmarkStart w:id="113" w:name="_Toc117098461"/>
      <w:bookmarkStart w:id="114" w:name="_Toc143085311"/>
      <w:bookmarkEnd w:id="112"/>
      <w:bookmarkEnd w:id="113"/>
      <w:bookmarkEnd w:id="114"/>
    </w:p>
    <w:p w14:paraId="7B35AA77" w14:textId="77777777" w:rsidR="00AE796A" w:rsidRPr="00AE796A" w:rsidRDefault="00AE796A"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15" w:name="_Toc116456612"/>
      <w:bookmarkStart w:id="116" w:name="_Toc117098462"/>
      <w:bookmarkStart w:id="117" w:name="_Toc143085312"/>
      <w:bookmarkEnd w:id="115"/>
      <w:bookmarkEnd w:id="116"/>
      <w:bookmarkEnd w:id="117"/>
    </w:p>
    <w:p w14:paraId="54D9A0A6" w14:textId="77777777" w:rsidR="00492C89" w:rsidRPr="00AE796A" w:rsidRDefault="00492C89"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18" w:name="_Toc143085313"/>
      <w:r w:rsidRPr="00AE796A">
        <w:rPr>
          <w:rFonts w:asciiTheme="minorHAnsi" w:hAnsiTheme="minorHAnsi" w:cstheme="minorHAnsi"/>
          <w:b/>
          <w:color w:val="auto"/>
          <w:sz w:val="22"/>
          <w:szCs w:val="22"/>
        </w:rPr>
        <w:t xml:space="preserve">General </w:t>
      </w:r>
      <w:r w:rsidR="00FF7192">
        <w:rPr>
          <w:rFonts w:asciiTheme="minorHAnsi" w:hAnsiTheme="minorHAnsi" w:cstheme="minorHAnsi"/>
          <w:b/>
          <w:color w:val="auto"/>
          <w:sz w:val="22"/>
          <w:szCs w:val="22"/>
        </w:rPr>
        <w:t>B</w:t>
      </w:r>
      <w:r w:rsidRPr="00AE796A">
        <w:rPr>
          <w:rFonts w:asciiTheme="minorHAnsi" w:hAnsiTheme="minorHAnsi" w:cstheme="minorHAnsi"/>
          <w:b/>
          <w:color w:val="auto"/>
          <w:sz w:val="22"/>
          <w:szCs w:val="22"/>
        </w:rPr>
        <w:t xml:space="preserve">idding </w:t>
      </w:r>
      <w:r w:rsidR="00FF7192">
        <w:rPr>
          <w:rFonts w:asciiTheme="minorHAnsi" w:hAnsiTheme="minorHAnsi" w:cstheme="minorHAnsi"/>
          <w:b/>
          <w:color w:val="auto"/>
          <w:sz w:val="22"/>
          <w:szCs w:val="22"/>
        </w:rPr>
        <w:t>Process R</w:t>
      </w:r>
      <w:r w:rsidRPr="00AE796A">
        <w:rPr>
          <w:rFonts w:asciiTheme="minorHAnsi" w:hAnsiTheme="minorHAnsi" w:cstheme="minorHAnsi"/>
          <w:b/>
          <w:color w:val="auto"/>
          <w:sz w:val="22"/>
          <w:szCs w:val="22"/>
        </w:rPr>
        <w:t>equirements</w:t>
      </w:r>
      <w:bookmarkEnd w:id="118"/>
    </w:p>
    <w:p w14:paraId="3BF4DF3D" w14:textId="77777777" w:rsidR="004F5320" w:rsidRPr="00AA225E" w:rsidRDefault="004F5320" w:rsidP="00F7447A">
      <w:pPr>
        <w:spacing w:before="120" w:line="240" w:lineRule="auto"/>
        <w:jc w:val="both"/>
      </w:pPr>
      <w:r w:rsidRPr="00AA225E">
        <w:t xml:space="preserve">Bidders must familiarise themselves with and comply with the procurement timetable and ensure their availability for the site visit and presentations, as </w:t>
      </w:r>
      <w:r w:rsidR="00492C89" w:rsidRPr="00AA225E">
        <w:t xml:space="preserve">and when </w:t>
      </w:r>
      <w:r w:rsidRPr="00AA225E">
        <w:t xml:space="preserve">required, on the appropriate dates. </w:t>
      </w:r>
      <w:proofErr w:type="spellStart"/>
      <w:r w:rsidRPr="00AA225E">
        <w:t>Necsa</w:t>
      </w:r>
      <w:proofErr w:type="spellEnd"/>
      <w:r w:rsidRPr="00AA225E">
        <w:t xml:space="preserve"> is unlikely to be able to offer much flexibility to this timetable.</w:t>
      </w:r>
    </w:p>
    <w:p w14:paraId="3C250652" w14:textId="77777777" w:rsidR="004F5320" w:rsidRPr="00AA225E" w:rsidRDefault="004F5320" w:rsidP="00F7447A">
      <w:pPr>
        <w:spacing w:before="120" w:line="240" w:lineRule="auto"/>
        <w:jc w:val="both"/>
      </w:pPr>
      <w:r w:rsidRPr="00AA225E">
        <w:t>Bidders are required to:</w:t>
      </w:r>
    </w:p>
    <w:p w14:paraId="7370457D" w14:textId="77777777" w:rsidR="004F5320" w:rsidRPr="00AA225E" w:rsidRDefault="004F5320" w:rsidP="00F7447A">
      <w:pPr>
        <w:pStyle w:val="ListParagraph"/>
        <w:numPr>
          <w:ilvl w:val="0"/>
          <w:numId w:val="28"/>
        </w:numPr>
        <w:spacing w:before="120" w:line="240" w:lineRule="auto"/>
        <w:jc w:val="both"/>
      </w:pPr>
      <w:r w:rsidRPr="00AA225E">
        <w:t>Respond in the English language;</w:t>
      </w:r>
    </w:p>
    <w:p w14:paraId="3526B41D" w14:textId="77777777" w:rsidR="004F5320" w:rsidRPr="00AA225E" w:rsidRDefault="004F5320" w:rsidP="00F7447A">
      <w:pPr>
        <w:pStyle w:val="ListParagraph"/>
        <w:numPr>
          <w:ilvl w:val="0"/>
          <w:numId w:val="28"/>
        </w:numPr>
        <w:spacing w:before="120" w:line="240" w:lineRule="auto"/>
        <w:jc w:val="both"/>
      </w:pPr>
      <w:r w:rsidRPr="00AA225E">
        <w:lastRenderedPageBreak/>
        <w:t xml:space="preserve">A cover letter on the </w:t>
      </w:r>
      <w:proofErr w:type="gramStart"/>
      <w:r w:rsidRPr="00AA225E">
        <w:t>bidders</w:t>
      </w:r>
      <w:proofErr w:type="gramEnd"/>
      <w:r w:rsidRPr="00AA225E">
        <w:t xml:space="preserve"> company letterhead with clear reference to the title of the bid, must accompany both the </w:t>
      </w:r>
      <w:r w:rsidR="00492C89" w:rsidRPr="00AA225E">
        <w:t>scientific/</w:t>
      </w:r>
      <w:r w:rsidRPr="00AA225E">
        <w:t>technical and pricing proposals;</w:t>
      </w:r>
    </w:p>
    <w:p w14:paraId="28D87F00" w14:textId="77777777" w:rsidR="004F5320" w:rsidRPr="00AA225E" w:rsidRDefault="004F5320" w:rsidP="00F7447A">
      <w:pPr>
        <w:pStyle w:val="ListParagraph"/>
        <w:numPr>
          <w:ilvl w:val="0"/>
          <w:numId w:val="28"/>
        </w:numPr>
        <w:spacing w:before="120" w:line="240" w:lineRule="auto"/>
        <w:jc w:val="both"/>
      </w:pPr>
      <w:r w:rsidRPr="00AA225E">
        <w:t xml:space="preserve">All copies of the tender response must have signatures on the Declaration of Compliance to the </w:t>
      </w:r>
      <w:proofErr w:type="spellStart"/>
      <w:r w:rsidRPr="00AA225E">
        <w:t>Necsa</w:t>
      </w:r>
      <w:proofErr w:type="spellEnd"/>
      <w:r w:rsidRPr="00AA225E">
        <w:t xml:space="preserve"> Contact Person;</w:t>
      </w:r>
    </w:p>
    <w:p w14:paraId="148CDAE6" w14:textId="77777777" w:rsidR="004F5320" w:rsidRPr="00AA225E" w:rsidRDefault="004F5320" w:rsidP="00F7447A">
      <w:pPr>
        <w:pStyle w:val="ListParagraph"/>
        <w:numPr>
          <w:ilvl w:val="0"/>
          <w:numId w:val="28"/>
        </w:numPr>
        <w:spacing w:before="120" w:line="240" w:lineRule="auto"/>
        <w:jc w:val="both"/>
      </w:pPr>
      <w:r w:rsidRPr="00AA225E">
        <w:t>Ensure that all document attachments are clearly marked and bound in a clear, logical and well-marked format with a table o</w:t>
      </w:r>
      <w:r w:rsidR="00FF7192">
        <w:t>f</w:t>
      </w:r>
      <w:r w:rsidRPr="00AA225E">
        <w:t xml:space="preserve"> conte</w:t>
      </w:r>
      <w:r w:rsidR="00FF7192">
        <w:t>n</w:t>
      </w:r>
      <w:r w:rsidRPr="00AA225E">
        <w:t>t ensuring ease of finding individual documents or sections; and</w:t>
      </w:r>
    </w:p>
    <w:p w14:paraId="7AB6705C" w14:textId="77777777" w:rsidR="004F5320" w:rsidRPr="00AA225E" w:rsidRDefault="004F5320" w:rsidP="00F7447A">
      <w:pPr>
        <w:pStyle w:val="ListParagraph"/>
        <w:numPr>
          <w:ilvl w:val="0"/>
          <w:numId w:val="28"/>
        </w:numPr>
        <w:spacing w:before="120" w:line="240" w:lineRule="auto"/>
        <w:jc w:val="both"/>
      </w:pPr>
      <w:r w:rsidRPr="00AA225E">
        <w:t>All areas that requires signature must be signed in black ink by an authorised person, agent or representative</w:t>
      </w:r>
      <w:r w:rsidR="00BA1D0F" w:rsidRPr="00AA225E">
        <w:t>.</w:t>
      </w:r>
      <w:r w:rsidRPr="00AA225E">
        <w:t xml:space="preserve"> Failure to comply will lead to disqualification. </w:t>
      </w:r>
    </w:p>
    <w:p w14:paraId="44016C36" w14:textId="77777777" w:rsidR="004F5320" w:rsidRPr="00AA225E" w:rsidRDefault="004F5320" w:rsidP="00F7447A">
      <w:pPr>
        <w:pStyle w:val="ListParagraph"/>
        <w:numPr>
          <w:ilvl w:val="0"/>
          <w:numId w:val="28"/>
        </w:numPr>
        <w:spacing w:before="120" w:line="240" w:lineRule="auto"/>
        <w:jc w:val="both"/>
      </w:pPr>
      <w:r w:rsidRPr="00AA225E">
        <w:t xml:space="preserve">All costing information must be typed and signed by the bidder, no </w:t>
      </w:r>
      <w:proofErr w:type="gramStart"/>
      <w:r w:rsidRPr="00AA225E">
        <w:t>hand written</w:t>
      </w:r>
      <w:proofErr w:type="gramEnd"/>
      <w:r w:rsidRPr="00AA225E">
        <w:t xml:space="preserve"> costing/pricing will be accepted. Failure to comply will lead to disqualification.</w:t>
      </w:r>
    </w:p>
    <w:p w14:paraId="05A137F3" w14:textId="77777777" w:rsidR="004F5320" w:rsidRPr="00AA225E" w:rsidRDefault="004F5320" w:rsidP="00F7447A">
      <w:pPr>
        <w:pStyle w:val="ListParagraph"/>
        <w:numPr>
          <w:ilvl w:val="0"/>
          <w:numId w:val="28"/>
        </w:numPr>
        <w:spacing w:before="120" w:line="240" w:lineRule="auto"/>
        <w:jc w:val="both"/>
      </w:pPr>
      <w:r w:rsidRPr="00AA225E">
        <w:t>All bids in this regard shall be accepted if they have been placed in the tender box by the closing date stipulated. Late bid submissions will not be considered.</w:t>
      </w:r>
    </w:p>
    <w:p w14:paraId="14EC2113" w14:textId="77777777" w:rsidR="004F5320" w:rsidRPr="00AE796A" w:rsidRDefault="004F5320"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19" w:name="_Toc511198075"/>
      <w:bookmarkStart w:id="120" w:name="_Toc115753690"/>
      <w:bookmarkStart w:id="121" w:name="_Toc143085314"/>
      <w:r w:rsidRPr="00AE796A">
        <w:rPr>
          <w:rFonts w:asciiTheme="minorHAnsi" w:hAnsiTheme="minorHAnsi" w:cstheme="minorHAnsi"/>
          <w:b/>
          <w:color w:val="auto"/>
          <w:sz w:val="22"/>
          <w:szCs w:val="22"/>
        </w:rPr>
        <w:t>Bid Submission Requirements</w:t>
      </w:r>
      <w:bookmarkEnd w:id="119"/>
      <w:bookmarkEnd w:id="120"/>
      <w:bookmarkEnd w:id="121"/>
    </w:p>
    <w:p w14:paraId="41BD876E" w14:textId="77777777" w:rsidR="004F5320" w:rsidRPr="00AA225E" w:rsidRDefault="004F5320" w:rsidP="00F7447A">
      <w:pPr>
        <w:spacing w:before="120" w:line="240" w:lineRule="auto"/>
        <w:jc w:val="both"/>
      </w:pPr>
      <w:r w:rsidRPr="00AA225E">
        <w:t>Bidders must submit their responses and all supporting documents in a sealed envelopes</w:t>
      </w:r>
      <w:r w:rsidR="00BA1D0F" w:rsidRPr="00AA225E">
        <w:t>/folder</w:t>
      </w:r>
      <w:r w:rsidRPr="00AA225E">
        <w:t xml:space="preserve"> clearly </w:t>
      </w:r>
      <w:r w:rsidR="00BA1D0F" w:rsidRPr="00AA225E">
        <w:t xml:space="preserve">labelled </w:t>
      </w:r>
      <w:r w:rsidRPr="00AA225E">
        <w:t>as follows:</w:t>
      </w:r>
    </w:p>
    <w:p w14:paraId="1F016346" w14:textId="77777777" w:rsidR="004F5320" w:rsidRPr="00AA225E" w:rsidRDefault="004F5320" w:rsidP="00F7447A">
      <w:pPr>
        <w:pStyle w:val="ListParagraph"/>
        <w:numPr>
          <w:ilvl w:val="0"/>
          <w:numId w:val="29"/>
        </w:numPr>
        <w:spacing w:before="120" w:line="240" w:lineRule="auto"/>
        <w:jc w:val="both"/>
      </w:pPr>
      <w:r w:rsidRPr="00AA225E">
        <w:t>Technical Proposal – Envelope One must include:</w:t>
      </w:r>
    </w:p>
    <w:tbl>
      <w:tblPr>
        <w:tblStyle w:val="TableGrid"/>
        <w:tblW w:w="4361" w:type="pct"/>
        <w:tblInd w:w="846" w:type="dxa"/>
        <w:tblLook w:val="04A0" w:firstRow="1" w:lastRow="0" w:firstColumn="1" w:lastColumn="0" w:noHBand="0" w:noVBand="1"/>
      </w:tblPr>
      <w:tblGrid>
        <w:gridCol w:w="8492"/>
      </w:tblGrid>
      <w:tr w:rsidR="004F5320" w:rsidRPr="00AA225E" w14:paraId="1142943E" w14:textId="77777777" w:rsidTr="00B7397B">
        <w:tc>
          <w:tcPr>
            <w:tcW w:w="5000" w:type="pct"/>
            <w:vAlign w:val="center"/>
          </w:tcPr>
          <w:p w14:paraId="134A45E1" w14:textId="77777777" w:rsidR="004F5320" w:rsidRPr="00AA225E" w:rsidRDefault="004F5320" w:rsidP="00F7447A">
            <w:pPr>
              <w:spacing w:before="120"/>
              <w:jc w:val="both"/>
            </w:pPr>
            <w:r w:rsidRPr="00AA225E">
              <w:t>a set of one</w:t>
            </w:r>
            <w:r w:rsidR="00230F99">
              <w:t xml:space="preserve"> (4</w:t>
            </w:r>
            <w:r w:rsidRPr="00AA225E">
              <w:t>) hard cop</w:t>
            </w:r>
            <w:r w:rsidR="00712E67">
              <w:t xml:space="preserve">y </w:t>
            </w:r>
            <w:r w:rsidR="0024769B">
              <w:t xml:space="preserve">and </w:t>
            </w:r>
            <w:r w:rsidRPr="00AA225E">
              <w:t xml:space="preserve">one (1) electronic </w:t>
            </w:r>
            <w:proofErr w:type="gramStart"/>
            <w:r w:rsidRPr="00AA225E">
              <w:t>copy</w:t>
            </w:r>
            <w:r w:rsidR="00470711">
              <w:t>(</w:t>
            </w:r>
            <w:proofErr w:type="gramEnd"/>
            <w:r w:rsidR="00470711">
              <w:t>CD or USB)</w:t>
            </w:r>
            <w:r w:rsidRPr="00AA225E">
              <w:t xml:space="preserve">. </w:t>
            </w:r>
          </w:p>
          <w:p w14:paraId="23678D3A" w14:textId="77777777" w:rsidR="004F5320" w:rsidRDefault="004F5320" w:rsidP="00F7447A">
            <w:pPr>
              <w:spacing w:before="120"/>
              <w:jc w:val="both"/>
              <w:rPr>
                <w:b/>
              </w:rPr>
            </w:pPr>
            <w:r w:rsidRPr="00AE796A">
              <w:rPr>
                <w:b/>
              </w:rPr>
              <w:t>No pricing information must be included in Folder/Envelope One.</w:t>
            </w:r>
          </w:p>
          <w:p w14:paraId="56A19E4B" w14:textId="77777777" w:rsidR="00230F99" w:rsidRPr="00AE796A" w:rsidRDefault="00230F99" w:rsidP="00F7447A">
            <w:pPr>
              <w:spacing w:before="120"/>
              <w:jc w:val="both"/>
              <w:rPr>
                <w:b/>
              </w:rPr>
            </w:pPr>
            <w:r w:rsidRPr="00AE796A">
              <w:rPr>
                <w:b/>
              </w:rPr>
              <w:t>All compulsory returnable documents must be included in Folder/Envelope Two.</w:t>
            </w:r>
          </w:p>
        </w:tc>
      </w:tr>
    </w:tbl>
    <w:p w14:paraId="423DBEB4" w14:textId="77777777" w:rsidR="004F5320" w:rsidRPr="00AA225E" w:rsidRDefault="004F5320" w:rsidP="00F7447A">
      <w:pPr>
        <w:pStyle w:val="ListParagraph"/>
        <w:numPr>
          <w:ilvl w:val="0"/>
          <w:numId w:val="29"/>
        </w:numPr>
        <w:spacing w:before="120" w:line="240" w:lineRule="auto"/>
        <w:jc w:val="both"/>
      </w:pPr>
      <w:r w:rsidRPr="00AA225E">
        <w:t>Pricing Proposal – Folder/Envelope Two must include:</w:t>
      </w:r>
    </w:p>
    <w:tbl>
      <w:tblPr>
        <w:tblStyle w:val="TableGrid"/>
        <w:tblW w:w="4361" w:type="pct"/>
        <w:tblInd w:w="846" w:type="dxa"/>
        <w:tblLook w:val="04A0" w:firstRow="1" w:lastRow="0" w:firstColumn="1" w:lastColumn="0" w:noHBand="0" w:noVBand="1"/>
      </w:tblPr>
      <w:tblGrid>
        <w:gridCol w:w="8492"/>
      </w:tblGrid>
      <w:tr w:rsidR="004F5320" w:rsidRPr="00AA225E" w14:paraId="35D43CAE" w14:textId="77777777" w:rsidTr="00B7397B">
        <w:tc>
          <w:tcPr>
            <w:tcW w:w="5000" w:type="pct"/>
            <w:vAlign w:val="center"/>
          </w:tcPr>
          <w:p w14:paraId="55C9D15C" w14:textId="77777777" w:rsidR="004F5320" w:rsidRPr="00AA225E" w:rsidRDefault="004F5320" w:rsidP="00F7447A">
            <w:pPr>
              <w:spacing w:before="120"/>
              <w:jc w:val="both"/>
            </w:pPr>
            <w:r w:rsidRPr="00AA225E">
              <w:t xml:space="preserve">a set of one (1) hard copy </w:t>
            </w:r>
            <w:r w:rsidR="00712E67">
              <w:t xml:space="preserve">and </w:t>
            </w:r>
            <w:r w:rsidRPr="00AA225E">
              <w:t xml:space="preserve">one (1) electronic </w:t>
            </w:r>
            <w:proofErr w:type="gramStart"/>
            <w:r w:rsidRPr="00AA225E">
              <w:t>copy</w:t>
            </w:r>
            <w:r w:rsidR="00470711">
              <w:t>(</w:t>
            </w:r>
            <w:proofErr w:type="gramEnd"/>
            <w:r w:rsidR="00470711">
              <w:t>CD or USB)</w:t>
            </w:r>
            <w:r w:rsidR="0024769B">
              <w:t>.</w:t>
            </w:r>
            <w:r w:rsidRPr="00AA225E">
              <w:t xml:space="preserve">  </w:t>
            </w:r>
          </w:p>
          <w:p w14:paraId="3A71ABAF" w14:textId="77777777" w:rsidR="004F5320" w:rsidRPr="00AE796A" w:rsidRDefault="004F5320" w:rsidP="00F7447A">
            <w:pPr>
              <w:spacing w:before="120"/>
              <w:jc w:val="both"/>
              <w:rPr>
                <w:b/>
              </w:rPr>
            </w:pPr>
          </w:p>
        </w:tc>
      </w:tr>
    </w:tbl>
    <w:p w14:paraId="2A28AC77" w14:textId="77777777" w:rsidR="004F5320" w:rsidRPr="00AA225E" w:rsidRDefault="00AE2E0A" w:rsidP="00F7447A">
      <w:pPr>
        <w:spacing w:before="120" w:line="240" w:lineRule="auto"/>
        <w:jc w:val="both"/>
      </w:pPr>
      <w:r>
        <w:t xml:space="preserve">Local proposal not submitted in the tender box as requested won’t be considered for evaluation. </w:t>
      </w:r>
    </w:p>
    <w:p w14:paraId="756D0F1E" w14:textId="77777777" w:rsidR="00CB3F45" w:rsidRPr="00AA225E" w:rsidRDefault="00CB3F45" w:rsidP="00F7447A">
      <w:pPr>
        <w:spacing w:before="120" w:line="240" w:lineRule="auto"/>
        <w:jc w:val="both"/>
      </w:pPr>
    </w:p>
    <w:p w14:paraId="73E9F372" w14:textId="77777777" w:rsidR="0003594B" w:rsidRPr="00AE796A" w:rsidRDefault="00AE796A"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22" w:name="_Toc115753670"/>
      <w:bookmarkStart w:id="123" w:name="_Toc143085315"/>
      <w:r>
        <w:rPr>
          <w:rFonts w:asciiTheme="minorHAnsi" w:hAnsiTheme="minorHAnsi" w:cstheme="minorHAnsi"/>
          <w:b/>
          <w:color w:val="auto"/>
          <w:sz w:val="22"/>
          <w:szCs w:val="22"/>
        </w:rPr>
        <w:t>Contents o</w:t>
      </w:r>
      <w:r w:rsidR="006A1FC2">
        <w:rPr>
          <w:rFonts w:asciiTheme="minorHAnsi" w:hAnsiTheme="minorHAnsi" w:cstheme="minorHAnsi"/>
          <w:b/>
          <w:color w:val="auto"/>
          <w:sz w:val="22"/>
          <w:szCs w:val="22"/>
        </w:rPr>
        <w:t>f t</w:t>
      </w:r>
      <w:r w:rsidR="00281384" w:rsidRPr="00AE796A">
        <w:rPr>
          <w:rFonts w:asciiTheme="minorHAnsi" w:hAnsiTheme="minorHAnsi" w:cstheme="minorHAnsi"/>
          <w:b/>
          <w:color w:val="auto"/>
          <w:sz w:val="22"/>
          <w:szCs w:val="22"/>
        </w:rPr>
        <w:t>he ITB Submission</w:t>
      </w:r>
      <w:bookmarkEnd w:id="122"/>
      <w:bookmarkEnd w:id="123"/>
    </w:p>
    <w:p w14:paraId="712D5EDD" w14:textId="77777777" w:rsidR="00CB3F45" w:rsidRPr="00AA225E" w:rsidRDefault="00CB3F45" w:rsidP="00F7447A">
      <w:pPr>
        <w:spacing w:before="120" w:line="240" w:lineRule="auto"/>
        <w:jc w:val="both"/>
      </w:pPr>
      <w:r w:rsidRPr="00AA225E">
        <w:t xml:space="preserve">The </w:t>
      </w:r>
      <w:r w:rsidR="005D7A44" w:rsidRPr="00AA225E">
        <w:t>ITB</w:t>
      </w:r>
      <w:r w:rsidRPr="00AA225E">
        <w:t xml:space="preserve"> Submission must contain the following sections with the required information as defined below;</w:t>
      </w:r>
    </w:p>
    <w:p w14:paraId="749D2743" w14:textId="77777777" w:rsidR="00AE796A" w:rsidRPr="00AE796A" w:rsidRDefault="00AE796A" w:rsidP="00F7447A">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124" w:name="_Toc116456616"/>
      <w:bookmarkStart w:id="125" w:name="_Toc117098466"/>
      <w:bookmarkStart w:id="126" w:name="_Toc143085316"/>
      <w:bookmarkEnd w:id="124"/>
      <w:bookmarkEnd w:id="125"/>
      <w:bookmarkEnd w:id="126"/>
    </w:p>
    <w:p w14:paraId="4BF83398" w14:textId="77777777" w:rsidR="00CB3F45" w:rsidRPr="00AE796A" w:rsidRDefault="005111E2"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27" w:name="_Toc143085317"/>
      <w:r w:rsidRPr="00AE796A">
        <w:rPr>
          <w:rFonts w:asciiTheme="minorHAnsi" w:hAnsiTheme="minorHAnsi" w:cstheme="minorHAnsi"/>
          <w:b/>
          <w:color w:val="auto"/>
          <w:sz w:val="22"/>
          <w:szCs w:val="22"/>
        </w:rPr>
        <w:t>Contents of Envelope/Folder 1</w:t>
      </w:r>
      <w:bookmarkEnd w:id="127"/>
    </w:p>
    <w:p w14:paraId="0BE02A9C" w14:textId="77777777" w:rsidR="00CB3F45" w:rsidRPr="00AA225E" w:rsidRDefault="00CB3F45" w:rsidP="00F7447A">
      <w:pPr>
        <w:spacing w:before="120" w:line="240" w:lineRule="auto"/>
        <w:jc w:val="both"/>
      </w:pPr>
      <w:bookmarkStart w:id="128" w:name="_Toc115753671"/>
      <w:r w:rsidRPr="00AA225E">
        <w:t xml:space="preserve">SECTION 1: </w:t>
      </w:r>
      <w:r w:rsidR="005111E2" w:rsidRPr="00AA225E">
        <w:t xml:space="preserve">Executive </w:t>
      </w:r>
      <w:r w:rsidRPr="00AA225E">
        <w:t>S</w:t>
      </w:r>
      <w:r w:rsidR="005111E2" w:rsidRPr="00AA225E">
        <w:t>ummary</w:t>
      </w:r>
      <w:bookmarkEnd w:id="128"/>
    </w:p>
    <w:p w14:paraId="31CF54BA" w14:textId="77777777" w:rsidR="00CB3F45" w:rsidRPr="00AA225E" w:rsidRDefault="00CB3F45" w:rsidP="00F7447A">
      <w:pPr>
        <w:spacing w:before="120" w:line="240" w:lineRule="auto"/>
        <w:jc w:val="both"/>
      </w:pPr>
      <w:r w:rsidRPr="00AA225E">
        <w:t>In this section, the respondent will give an executive summary of their proposal.</w:t>
      </w:r>
    </w:p>
    <w:p w14:paraId="79F223EE" w14:textId="77777777" w:rsidR="00CB3F45" w:rsidRPr="00AA225E" w:rsidRDefault="00CB3F45" w:rsidP="00F7447A">
      <w:pPr>
        <w:spacing w:before="120" w:line="240" w:lineRule="auto"/>
        <w:jc w:val="both"/>
      </w:pPr>
      <w:bookmarkStart w:id="129" w:name="_Toc115753672"/>
      <w:r w:rsidRPr="00AA225E">
        <w:t>SECTION 2: O</w:t>
      </w:r>
      <w:r w:rsidR="005447F2" w:rsidRPr="00AA225E">
        <w:t>rganisational Ownership Structure</w:t>
      </w:r>
      <w:bookmarkEnd w:id="129"/>
    </w:p>
    <w:p w14:paraId="595962C9" w14:textId="77777777" w:rsidR="00CB3F45" w:rsidRPr="00AA225E" w:rsidRDefault="00565822" w:rsidP="00F7447A">
      <w:pPr>
        <w:spacing w:before="120" w:line="240" w:lineRule="auto"/>
        <w:jc w:val="both"/>
      </w:pPr>
      <w:r w:rsidRPr="00AA225E">
        <w:t>Please provide a brief description of your organisation’s ownership structure and the main areas of business. The purpose of this section is to c</w:t>
      </w:r>
      <w:r w:rsidR="00CB3F45" w:rsidRPr="00AA225E">
        <w:t xml:space="preserve">apture the general information related to your company to enable </w:t>
      </w:r>
      <w:proofErr w:type="spellStart"/>
      <w:r w:rsidR="00CB3F45" w:rsidRPr="00AA225E">
        <w:t>Necsa</w:t>
      </w:r>
      <w:proofErr w:type="spellEnd"/>
      <w:r w:rsidR="00CB3F45" w:rsidRPr="00AA225E">
        <w:t xml:space="preserve"> to have an overview of your operating structure, skills profile, demographics, BBBEE position and, very importantly, experience </w:t>
      </w:r>
      <w:r w:rsidRPr="00AA225E">
        <w:t xml:space="preserve">of your resources </w:t>
      </w:r>
      <w:r w:rsidR="00CB3F45" w:rsidRPr="00AA225E">
        <w:t>in performin</w:t>
      </w:r>
      <w:r w:rsidR="008F6C47" w:rsidRPr="00AA225E">
        <w:t>g similar work</w:t>
      </w:r>
      <w:r w:rsidRPr="00AA225E">
        <w:t xml:space="preserve">, as described in section </w:t>
      </w:r>
      <w:r w:rsidR="00EF32B8" w:rsidRPr="00AA225E">
        <w:fldChar w:fldCharType="begin"/>
      </w:r>
      <w:r w:rsidR="00EF32B8" w:rsidRPr="00AA225E">
        <w:instrText xml:space="preserve"> REF _Ref115712228 \r \h </w:instrText>
      </w:r>
      <w:r w:rsidR="00C505B9" w:rsidRPr="00AA225E">
        <w:instrText xml:space="preserve"> \* MERGEFORMAT </w:instrText>
      </w:r>
      <w:r w:rsidR="00EF32B8" w:rsidRPr="00AA225E">
        <w:fldChar w:fldCharType="separate"/>
      </w:r>
      <w:r w:rsidR="00EF32B8" w:rsidRPr="00AA225E">
        <w:t>4</w:t>
      </w:r>
      <w:r w:rsidR="00EF32B8" w:rsidRPr="00AA225E">
        <w:fldChar w:fldCharType="end"/>
      </w:r>
      <w:r w:rsidRPr="00AA225E">
        <w:t xml:space="preserve">. </w:t>
      </w:r>
    </w:p>
    <w:p w14:paraId="552FA6A3" w14:textId="77777777" w:rsidR="00CB3F45" w:rsidRPr="00AA225E" w:rsidRDefault="00CB3F45" w:rsidP="00F7447A">
      <w:pPr>
        <w:spacing w:before="120" w:line="240" w:lineRule="auto"/>
        <w:jc w:val="both"/>
      </w:pPr>
      <w:bookmarkStart w:id="130" w:name="_Toc115091430"/>
      <w:bookmarkStart w:id="131" w:name="_Toc115753673"/>
      <w:bookmarkEnd w:id="130"/>
      <w:r w:rsidRPr="00AA225E">
        <w:t xml:space="preserve">SECTION </w:t>
      </w:r>
      <w:r w:rsidR="00282916" w:rsidRPr="00AA225E">
        <w:t>3</w:t>
      </w:r>
      <w:r w:rsidRPr="00AA225E">
        <w:t xml:space="preserve">: </w:t>
      </w:r>
      <w:r w:rsidR="00DD14C4" w:rsidRPr="00AA225E">
        <w:t>P</w:t>
      </w:r>
      <w:r w:rsidR="005447F2" w:rsidRPr="00AA225E">
        <w:t>ersonnel</w:t>
      </w:r>
      <w:bookmarkEnd w:id="131"/>
    </w:p>
    <w:p w14:paraId="2018B174" w14:textId="77777777" w:rsidR="00DF6673" w:rsidRPr="00AA225E" w:rsidRDefault="00DF6673" w:rsidP="00F7447A">
      <w:pPr>
        <w:spacing w:before="120" w:line="240" w:lineRule="auto"/>
        <w:jc w:val="both"/>
      </w:pPr>
      <w:r w:rsidRPr="00AA225E">
        <w:t xml:space="preserve">Identify your capability, availability and the resources that you </w:t>
      </w:r>
      <w:r w:rsidR="004953CF" w:rsidRPr="00AA225E">
        <w:t xml:space="preserve">are going to </w:t>
      </w:r>
      <w:r w:rsidRPr="00AA225E">
        <w:t xml:space="preserve">use in providing support to </w:t>
      </w:r>
      <w:proofErr w:type="spellStart"/>
      <w:r w:rsidRPr="00AA225E">
        <w:t>Necsa</w:t>
      </w:r>
      <w:proofErr w:type="spellEnd"/>
      <w:r w:rsidRPr="00AA225E">
        <w:t xml:space="preserve"> and describe the roles of the resources within the team.  If you are successful in this bid, you should be aware that we may ask for the individual security clearances of personnel.</w:t>
      </w:r>
    </w:p>
    <w:p w14:paraId="6E5C7ABE" w14:textId="77777777" w:rsidR="00DF6673" w:rsidRPr="00AA225E" w:rsidRDefault="004953CF" w:rsidP="00F7447A">
      <w:pPr>
        <w:spacing w:before="120" w:line="240" w:lineRule="auto"/>
        <w:jc w:val="both"/>
      </w:pPr>
      <w:r w:rsidRPr="00AA225E">
        <w:t xml:space="preserve">You </w:t>
      </w:r>
      <w:r w:rsidR="00DF6673" w:rsidRPr="00AA225E">
        <w:t xml:space="preserve">must clearly demonstrate that such personnel have specialised </w:t>
      </w:r>
      <w:r w:rsidRPr="00AA225E">
        <w:t>professional/</w:t>
      </w:r>
      <w:r w:rsidR="00DF6673" w:rsidRPr="00AA225E">
        <w:t xml:space="preserve">scientific/technical skills and experience in respect </w:t>
      </w:r>
      <w:r w:rsidR="00E904FD">
        <w:t xml:space="preserve">to the scope of work as described in section </w:t>
      </w:r>
      <w:r w:rsidR="00E904FD">
        <w:fldChar w:fldCharType="begin"/>
      </w:r>
      <w:r w:rsidR="00E904FD">
        <w:instrText xml:space="preserve"> REF _Ref143596414 \r \h </w:instrText>
      </w:r>
      <w:r w:rsidR="00E904FD">
        <w:fldChar w:fldCharType="separate"/>
      </w:r>
      <w:r w:rsidR="00E904FD">
        <w:t>3</w:t>
      </w:r>
      <w:r w:rsidR="00E904FD">
        <w:fldChar w:fldCharType="end"/>
      </w:r>
      <w:r w:rsidR="00E904FD">
        <w:t xml:space="preserve">. </w:t>
      </w:r>
      <w:r w:rsidR="00273D2F" w:rsidRPr="00AA225E">
        <w:t>Supporting documentation for all claims are required to be submitted for verification.</w:t>
      </w:r>
    </w:p>
    <w:p w14:paraId="6CDDAF6D" w14:textId="77777777" w:rsidR="005447F2" w:rsidRPr="00AA225E" w:rsidRDefault="005447F2" w:rsidP="00F7447A">
      <w:pPr>
        <w:spacing w:before="120" w:line="240" w:lineRule="auto"/>
        <w:jc w:val="both"/>
      </w:pPr>
      <w:r w:rsidRPr="00AA225E">
        <w:lastRenderedPageBreak/>
        <w:t>T</w:t>
      </w:r>
      <w:r w:rsidR="00A93E1D" w:rsidRPr="00AA225E">
        <w:t xml:space="preserve">he information requested in this section must be provided by completing the form provided in </w:t>
      </w:r>
      <w:r w:rsidR="00A93E1D" w:rsidRPr="002A2D33">
        <w:t xml:space="preserve">section </w:t>
      </w:r>
      <w:r w:rsidR="00206CA5" w:rsidRPr="002A2D33">
        <w:fldChar w:fldCharType="begin"/>
      </w:r>
      <w:r w:rsidR="00206CA5" w:rsidRPr="002A2D33">
        <w:instrText xml:space="preserve"> REF _Ref116069478 \r \h </w:instrText>
      </w:r>
      <w:r w:rsidR="002A2D33">
        <w:instrText xml:space="preserve"> \* MERGEFORMAT </w:instrText>
      </w:r>
      <w:r w:rsidR="00206CA5" w:rsidRPr="002A2D33">
        <w:fldChar w:fldCharType="separate"/>
      </w:r>
      <w:r w:rsidR="00206CA5" w:rsidRPr="002A2D33">
        <w:t>14</w:t>
      </w:r>
      <w:r w:rsidR="00206CA5" w:rsidRPr="002A2D33">
        <w:fldChar w:fldCharType="end"/>
      </w:r>
      <w:r w:rsidR="00A93E1D" w:rsidRPr="002A2D33">
        <w:t xml:space="preserve"> of</w:t>
      </w:r>
      <w:r w:rsidR="00A93E1D" w:rsidRPr="00AA225E">
        <w:t xml:space="preserve"> this ITB. </w:t>
      </w:r>
      <w:r w:rsidRPr="00AA225E">
        <w:t xml:space="preserve"> </w:t>
      </w:r>
    </w:p>
    <w:p w14:paraId="0F9FD1BA" w14:textId="77777777" w:rsidR="00DF6673" w:rsidRPr="00AA225E" w:rsidRDefault="00DF6673" w:rsidP="00F7447A">
      <w:pPr>
        <w:spacing w:before="120" w:line="240" w:lineRule="auto"/>
        <w:jc w:val="both"/>
      </w:pPr>
      <w:bookmarkStart w:id="132" w:name="_Toc115753674"/>
      <w:r w:rsidRPr="00AA225E">
        <w:t>SECTION 4: K</w:t>
      </w:r>
      <w:r w:rsidR="00273D2F" w:rsidRPr="00AA225E">
        <w:t xml:space="preserve">nowledge </w:t>
      </w:r>
      <w:r w:rsidRPr="00AA225E">
        <w:t>T</w:t>
      </w:r>
      <w:r w:rsidR="00273D2F" w:rsidRPr="00AA225E">
        <w:t xml:space="preserve">ransfer </w:t>
      </w:r>
      <w:r w:rsidRPr="00AA225E">
        <w:t>P</w:t>
      </w:r>
      <w:r w:rsidR="00273D2F" w:rsidRPr="00AA225E">
        <w:t>roposal</w:t>
      </w:r>
      <w:bookmarkEnd w:id="132"/>
    </w:p>
    <w:p w14:paraId="013D7A0E" w14:textId="77777777" w:rsidR="00DF6673" w:rsidRPr="00AA225E" w:rsidRDefault="00DF6673" w:rsidP="00F7447A">
      <w:pPr>
        <w:spacing w:before="120" w:line="240" w:lineRule="auto"/>
        <w:jc w:val="both"/>
      </w:pPr>
      <w:r w:rsidRPr="00AA225E">
        <w:t xml:space="preserve">The </w:t>
      </w:r>
      <w:r w:rsidR="00A93E1D" w:rsidRPr="00AA225E">
        <w:t xml:space="preserve">service provider </w:t>
      </w:r>
      <w:r w:rsidRPr="00AA225E">
        <w:t xml:space="preserve">should choose </w:t>
      </w:r>
      <w:r w:rsidR="00273D2F" w:rsidRPr="00AA225E">
        <w:t xml:space="preserve">one of the topics </w:t>
      </w:r>
      <w:r w:rsidR="00AE2E0A">
        <w:t xml:space="preserve">they are bidding for </w:t>
      </w:r>
      <w:r w:rsidR="00273D2F" w:rsidRPr="00AA225E">
        <w:t xml:space="preserve">listed in </w:t>
      </w:r>
      <w:r w:rsidR="00F87404" w:rsidRPr="00AA225E">
        <w:fldChar w:fldCharType="begin"/>
      </w:r>
      <w:r w:rsidR="00F87404" w:rsidRPr="00AA225E">
        <w:instrText xml:space="preserve"> REF _Ref115860185 \h </w:instrText>
      </w:r>
      <w:r w:rsidR="00C505B9" w:rsidRPr="00AA225E">
        <w:instrText xml:space="preserve"> \* MERGEFORMAT </w:instrText>
      </w:r>
      <w:r w:rsidR="00F87404" w:rsidRPr="00AA225E">
        <w:fldChar w:fldCharType="separate"/>
      </w:r>
      <w:r w:rsidR="00F87404" w:rsidRPr="00AA225E">
        <w:t>Table 1</w:t>
      </w:r>
      <w:r w:rsidR="00F87404" w:rsidRPr="00AA225E">
        <w:fldChar w:fldCharType="end"/>
      </w:r>
      <w:r w:rsidRPr="00AA225E">
        <w:t xml:space="preserve"> and provide a plan to demonstrate how it will implement knowledge transfer to </w:t>
      </w:r>
      <w:proofErr w:type="spellStart"/>
      <w:r w:rsidRPr="00AA225E">
        <w:t>Necsa</w:t>
      </w:r>
      <w:proofErr w:type="spellEnd"/>
      <w:r w:rsidRPr="00AA225E">
        <w:t xml:space="preserve"> </w:t>
      </w:r>
      <w:r w:rsidR="00C246C5" w:rsidRPr="00AA225E">
        <w:t xml:space="preserve">personnel </w:t>
      </w:r>
      <w:r w:rsidRPr="00AA225E">
        <w:t>during the execution of the project.</w:t>
      </w:r>
    </w:p>
    <w:p w14:paraId="2E802861" w14:textId="77777777" w:rsidR="005111E2" w:rsidRPr="00AE796A" w:rsidRDefault="005111E2" w:rsidP="00F7447A">
      <w:pPr>
        <w:pStyle w:val="Heading1"/>
        <w:numPr>
          <w:ilvl w:val="1"/>
          <w:numId w:val="24"/>
        </w:numPr>
        <w:spacing w:before="120" w:line="240" w:lineRule="auto"/>
        <w:jc w:val="both"/>
        <w:rPr>
          <w:rFonts w:asciiTheme="minorHAnsi" w:hAnsiTheme="minorHAnsi" w:cstheme="minorHAnsi"/>
          <w:b/>
          <w:color w:val="auto"/>
          <w:sz w:val="22"/>
          <w:szCs w:val="22"/>
        </w:rPr>
      </w:pPr>
      <w:bookmarkStart w:id="133" w:name="_Toc143085318"/>
      <w:r w:rsidRPr="00AE796A">
        <w:rPr>
          <w:rFonts w:asciiTheme="minorHAnsi" w:hAnsiTheme="minorHAnsi" w:cstheme="minorHAnsi"/>
          <w:b/>
          <w:color w:val="auto"/>
          <w:sz w:val="22"/>
          <w:szCs w:val="22"/>
        </w:rPr>
        <w:t>Contents of Envelope 2 /Folder 2</w:t>
      </w:r>
      <w:bookmarkEnd w:id="133"/>
    </w:p>
    <w:p w14:paraId="0599DB0C" w14:textId="77777777" w:rsidR="00CB3F45" w:rsidRPr="00AA225E" w:rsidRDefault="00CB3F45" w:rsidP="00F7447A">
      <w:pPr>
        <w:spacing w:before="120" w:line="240" w:lineRule="auto"/>
        <w:jc w:val="both"/>
      </w:pPr>
      <w:bookmarkStart w:id="134" w:name="_Toc115753675"/>
      <w:r w:rsidRPr="00AA225E">
        <w:t xml:space="preserve">SECTION </w:t>
      </w:r>
      <w:r w:rsidR="00C246C5" w:rsidRPr="00AA225E">
        <w:t>1</w:t>
      </w:r>
      <w:r w:rsidRPr="00AA225E">
        <w:t>: P</w:t>
      </w:r>
      <w:r w:rsidR="00536507" w:rsidRPr="00AA225E">
        <w:t xml:space="preserve">rice </w:t>
      </w:r>
      <w:r w:rsidRPr="00AA225E">
        <w:t>B</w:t>
      </w:r>
      <w:r w:rsidR="00536507" w:rsidRPr="00AA225E">
        <w:t>reakdown</w:t>
      </w:r>
      <w:bookmarkEnd w:id="134"/>
    </w:p>
    <w:p w14:paraId="7A75171D" w14:textId="77777777" w:rsidR="00CB3F45" w:rsidRPr="00AA225E" w:rsidRDefault="00CB3F45" w:rsidP="00F7447A">
      <w:pPr>
        <w:spacing w:before="120" w:line="240" w:lineRule="auto"/>
        <w:jc w:val="both"/>
      </w:pPr>
      <w:r w:rsidRPr="00AA225E">
        <w:t>The price breakdown</w:t>
      </w:r>
      <w:r w:rsidR="00536507" w:rsidRPr="00AA225E">
        <w:t xml:space="preserve"> as provided for in</w:t>
      </w:r>
      <w:r w:rsidRPr="00AA225E">
        <w:t xml:space="preserve"> </w:t>
      </w:r>
      <w:r w:rsidR="00536507" w:rsidRPr="00206CA5">
        <w:fldChar w:fldCharType="begin"/>
      </w:r>
      <w:r w:rsidR="00536507" w:rsidRPr="00206CA5">
        <w:instrText xml:space="preserve"> REF _Ref115864180 \h </w:instrText>
      </w:r>
      <w:r w:rsidR="00A93E1D" w:rsidRPr="00206CA5">
        <w:instrText xml:space="preserve"> \* MERGEFORMAT </w:instrText>
      </w:r>
      <w:r w:rsidR="00536507" w:rsidRPr="00206CA5">
        <w:fldChar w:fldCharType="separate"/>
      </w:r>
      <w:r w:rsidR="006C1569" w:rsidRPr="00206CA5">
        <w:t>Table 9</w:t>
      </w:r>
      <w:r w:rsidR="00536507" w:rsidRPr="00206CA5">
        <w:fldChar w:fldCharType="end"/>
      </w:r>
      <w:r w:rsidR="00536507" w:rsidRPr="00206CA5">
        <w:t xml:space="preserve"> </w:t>
      </w:r>
      <w:r w:rsidR="00A93E1D" w:rsidRPr="00206CA5">
        <w:t xml:space="preserve">under </w:t>
      </w:r>
      <w:r w:rsidR="00536507" w:rsidRPr="00206CA5">
        <w:t xml:space="preserve">section </w:t>
      </w:r>
      <w:r w:rsidR="00536507" w:rsidRPr="00206CA5">
        <w:fldChar w:fldCharType="begin"/>
      </w:r>
      <w:r w:rsidR="00536507" w:rsidRPr="00206CA5">
        <w:instrText xml:space="preserve"> REF _Ref115711758 \r \h </w:instrText>
      </w:r>
      <w:r w:rsidR="00C505B9" w:rsidRPr="00206CA5">
        <w:instrText xml:space="preserve"> \* MERGEFORMAT </w:instrText>
      </w:r>
      <w:r w:rsidR="00536507" w:rsidRPr="00206CA5">
        <w:fldChar w:fldCharType="separate"/>
      </w:r>
      <w:r w:rsidR="006C1569" w:rsidRPr="00206CA5">
        <w:t>13</w:t>
      </w:r>
      <w:r w:rsidR="00536507" w:rsidRPr="00206CA5">
        <w:fldChar w:fldCharType="end"/>
      </w:r>
      <w:r w:rsidR="00536507" w:rsidRPr="00AA225E">
        <w:t xml:space="preserve"> </w:t>
      </w:r>
      <w:r w:rsidRPr="00AA225E">
        <w:t>must be completed for the contemplated scope of work you plan to undertake.</w:t>
      </w:r>
    </w:p>
    <w:p w14:paraId="79049B1F" w14:textId="77777777" w:rsidR="00CB3F45" w:rsidRPr="00AA225E" w:rsidRDefault="00CB3F45" w:rsidP="00F7447A">
      <w:pPr>
        <w:spacing w:before="120" w:line="240" w:lineRule="auto"/>
        <w:jc w:val="both"/>
      </w:pPr>
      <w:r w:rsidRPr="00AA225E">
        <w:t>Pricing Assumptions:</w:t>
      </w:r>
    </w:p>
    <w:p w14:paraId="40BFE5EE" w14:textId="77777777" w:rsidR="00CB3F45" w:rsidRPr="00AA225E" w:rsidRDefault="00CB3F45" w:rsidP="00BE7E06">
      <w:pPr>
        <w:tabs>
          <w:tab w:val="left" w:pos="284"/>
        </w:tabs>
        <w:spacing w:before="120" w:line="240" w:lineRule="auto"/>
        <w:jc w:val="both"/>
      </w:pPr>
      <w:r w:rsidRPr="00AA225E">
        <w:t>•</w:t>
      </w:r>
      <w:r w:rsidRPr="00AA225E">
        <w:tab/>
        <w:t>The current prices should only include the labour cost.</w:t>
      </w:r>
    </w:p>
    <w:p w14:paraId="1CE4A412" w14:textId="77777777" w:rsidR="00CB3F45" w:rsidRDefault="00CB3F45" w:rsidP="00BE7E06">
      <w:pPr>
        <w:tabs>
          <w:tab w:val="left" w:pos="284"/>
        </w:tabs>
        <w:spacing w:before="120" w:line="240" w:lineRule="auto"/>
        <w:jc w:val="both"/>
      </w:pPr>
      <w:r w:rsidRPr="00AA225E">
        <w:t>•</w:t>
      </w:r>
      <w:r w:rsidRPr="00AA225E">
        <w:tab/>
        <w:t>It is assumed that all resources will be paid in RSA currency. No provision is currently made for foreign currency exposure.</w:t>
      </w:r>
    </w:p>
    <w:p w14:paraId="0A76FA65" w14:textId="77777777" w:rsidR="009C6A5A" w:rsidRPr="00AA225E" w:rsidRDefault="009C6A5A" w:rsidP="00BE7E06">
      <w:pPr>
        <w:tabs>
          <w:tab w:val="left" w:pos="284"/>
        </w:tabs>
        <w:spacing w:before="120" w:line="240" w:lineRule="auto"/>
        <w:jc w:val="both"/>
      </w:pPr>
      <w:r>
        <w:t>The price shall be inclusive of all applicable taxes.</w:t>
      </w:r>
    </w:p>
    <w:p w14:paraId="11709C7B" w14:textId="77777777" w:rsidR="00CB3F45" w:rsidRPr="00AA225E" w:rsidRDefault="00CB3F45" w:rsidP="00F7447A">
      <w:pPr>
        <w:spacing w:before="120" w:line="240" w:lineRule="auto"/>
        <w:jc w:val="both"/>
      </w:pPr>
      <w:r w:rsidRPr="00AA225E">
        <w:t>Notes:</w:t>
      </w:r>
    </w:p>
    <w:p w14:paraId="282FDF78" w14:textId="77777777" w:rsidR="00CB3F45" w:rsidRPr="00AA225E" w:rsidRDefault="00CB3F45" w:rsidP="00BE7E06">
      <w:pPr>
        <w:tabs>
          <w:tab w:val="left" w:pos="426"/>
        </w:tabs>
        <w:spacing w:before="120" w:line="240" w:lineRule="auto"/>
        <w:jc w:val="both"/>
      </w:pPr>
      <w:r w:rsidRPr="00AA225E">
        <w:t>1.</w:t>
      </w:r>
      <w:r w:rsidRPr="00AA225E">
        <w:tab/>
        <w:t xml:space="preserve">All prices will remain fixed for the first 12 months of the contract period; thereafter, the applicable rate will be adjusted in accordance with </w:t>
      </w:r>
      <w:r w:rsidR="009128A3" w:rsidRPr="00AA225E">
        <w:t>South African Consumer Price Index</w:t>
      </w:r>
      <w:r w:rsidR="00FF2BA3" w:rsidRPr="00AA225E">
        <w:t xml:space="preserve"> applicable at the anniversary of each year of the contract.</w:t>
      </w:r>
    </w:p>
    <w:p w14:paraId="4F9CCEB1" w14:textId="77777777" w:rsidR="00CB3F45" w:rsidRPr="00AA225E" w:rsidRDefault="00FF2BA3" w:rsidP="00BE7E06">
      <w:pPr>
        <w:tabs>
          <w:tab w:val="left" w:pos="284"/>
        </w:tabs>
        <w:spacing w:before="120" w:line="240" w:lineRule="auto"/>
        <w:jc w:val="both"/>
      </w:pPr>
      <w:r w:rsidRPr="00AA225E">
        <w:t>2</w:t>
      </w:r>
      <w:r w:rsidR="00CB3F45" w:rsidRPr="00AA225E">
        <w:t>.</w:t>
      </w:r>
      <w:r w:rsidR="00CB3F45" w:rsidRPr="00AA225E">
        <w:tab/>
        <w:t xml:space="preserve">All work under the contract will be carried out by </w:t>
      </w:r>
      <w:r w:rsidR="002876D0">
        <w:t>Purchase Order</w:t>
      </w:r>
      <w:r w:rsidR="00CB3F45" w:rsidRPr="00AA225E">
        <w:t xml:space="preserve">, as and when </w:t>
      </w:r>
      <w:proofErr w:type="spellStart"/>
      <w:r w:rsidR="00536507" w:rsidRPr="00AA225E">
        <w:t>Necsa</w:t>
      </w:r>
      <w:proofErr w:type="spellEnd"/>
      <w:r w:rsidR="0032008C" w:rsidRPr="00AA225E">
        <w:t xml:space="preserve"> </w:t>
      </w:r>
      <w:r w:rsidR="00CB3F45" w:rsidRPr="00AA225E">
        <w:t>requires it, in its sole discretion.</w:t>
      </w:r>
    </w:p>
    <w:p w14:paraId="4DB23CCF" w14:textId="77777777" w:rsidR="00CB3F45" w:rsidRPr="00AA225E" w:rsidRDefault="00FF2BA3" w:rsidP="00BE7E06">
      <w:pPr>
        <w:tabs>
          <w:tab w:val="left" w:pos="284"/>
        </w:tabs>
        <w:spacing w:before="120" w:line="240" w:lineRule="auto"/>
        <w:jc w:val="both"/>
      </w:pPr>
      <w:r w:rsidRPr="00AA225E">
        <w:t>3</w:t>
      </w:r>
      <w:r w:rsidR="00CB3F45" w:rsidRPr="00AA225E">
        <w:t>.</w:t>
      </w:r>
      <w:r w:rsidR="00CB3F45" w:rsidRPr="00AA225E">
        <w:tab/>
        <w:t xml:space="preserve">The individuals provided must work according to </w:t>
      </w:r>
      <w:proofErr w:type="spellStart"/>
      <w:r w:rsidR="00536507" w:rsidRPr="00AA225E">
        <w:t>Necsa’s</w:t>
      </w:r>
      <w:proofErr w:type="spellEnd"/>
      <w:r w:rsidR="00CB3F45" w:rsidRPr="00AA225E">
        <w:t xml:space="preserve"> normal working hours per day, and will apply the necessary effort to meet and exceed the project quality </w:t>
      </w:r>
      <w:r w:rsidR="00282916" w:rsidRPr="00AA225E">
        <w:t xml:space="preserve">requirements </w:t>
      </w:r>
      <w:r w:rsidR="00CB3F45" w:rsidRPr="00AA225E">
        <w:t xml:space="preserve">levels and </w:t>
      </w:r>
      <w:r w:rsidR="00282916" w:rsidRPr="00AA225E">
        <w:t>milestones</w:t>
      </w:r>
      <w:r w:rsidR="00CB3F45" w:rsidRPr="00AA225E">
        <w:t>.</w:t>
      </w:r>
    </w:p>
    <w:p w14:paraId="49D3A93D" w14:textId="77777777" w:rsidR="00CB3F45" w:rsidRPr="00AA225E" w:rsidRDefault="00FF2BA3" w:rsidP="00BE7E06">
      <w:pPr>
        <w:tabs>
          <w:tab w:val="left" w:pos="284"/>
        </w:tabs>
        <w:spacing w:before="120" w:line="240" w:lineRule="auto"/>
        <w:jc w:val="both"/>
      </w:pPr>
      <w:r w:rsidRPr="00AA225E">
        <w:t>4</w:t>
      </w:r>
      <w:r w:rsidR="00CB3F45" w:rsidRPr="00AA225E">
        <w:t>.</w:t>
      </w:r>
      <w:r w:rsidR="00CB3F45" w:rsidRPr="00AA225E">
        <w:tab/>
        <w:t xml:space="preserve">The </w:t>
      </w:r>
      <w:r w:rsidR="008439C5">
        <w:t>s</w:t>
      </w:r>
      <w:r w:rsidR="00536507" w:rsidRPr="00AA225E">
        <w:t xml:space="preserve">ervice </w:t>
      </w:r>
      <w:r w:rsidR="008439C5">
        <w:t>p</w:t>
      </w:r>
      <w:r w:rsidR="00536507" w:rsidRPr="00AA225E">
        <w:t>rovider</w:t>
      </w:r>
      <w:r w:rsidR="009613FE" w:rsidRPr="00AA225E">
        <w:t xml:space="preserve"> </w:t>
      </w:r>
      <w:r w:rsidR="00CB3F45" w:rsidRPr="00AA225E">
        <w:t xml:space="preserve">shall at its own expense comply with the Basic Conditions of Employment Act No. 75 of 1997. The </w:t>
      </w:r>
      <w:r w:rsidR="008439C5">
        <w:t>service p</w:t>
      </w:r>
      <w:r w:rsidR="00536507" w:rsidRPr="00AA225E">
        <w:t xml:space="preserve">rovider </w:t>
      </w:r>
      <w:r w:rsidR="00CB3F45" w:rsidRPr="00AA225E">
        <w:t xml:space="preserve">indemnifies </w:t>
      </w:r>
      <w:proofErr w:type="spellStart"/>
      <w:r w:rsidR="00536507" w:rsidRPr="00AA225E">
        <w:t>Necsa</w:t>
      </w:r>
      <w:proofErr w:type="spellEnd"/>
      <w:r w:rsidR="00536507" w:rsidRPr="00AA225E">
        <w:t xml:space="preserve"> </w:t>
      </w:r>
      <w:r w:rsidR="00CB3F45" w:rsidRPr="00AA225E">
        <w:t xml:space="preserve">against any claims, proceedings, compensation and cost arising from the </w:t>
      </w:r>
      <w:r w:rsidR="008439C5">
        <w:t>service p</w:t>
      </w:r>
      <w:r w:rsidR="00536507" w:rsidRPr="00AA225E">
        <w:t>rovider</w:t>
      </w:r>
      <w:r w:rsidR="00CB3F45" w:rsidRPr="00AA225E">
        <w:t>’s transgression of the Act.</w:t>
      </w:r>
    </w:p>
    <w:p w14:paraId="58107368" w14:textId="77777777" w:rsidR="00CB3F45" w:rsidRPr="00AA225E" w:rsidRDefault="00FF2BA3" w:rsidP="00BE7E06">
      <w:pPr>
        <w:tabs>
          <w:tab w:val="left" w:pos="284"/>
        </w:tabs>
        <w:spacing w:before="120" w:line="240" w:lineRule="auto"/>
        <w:jc w:val="both"/>
      </w:pPr>
      <w:r w:rsidRPr="00AA225E">
        <w:t>5</w:t>
      </w:r>
      <w:r w:rsidR="00CB3F45" w:rsidRPr="00AA225E">
        <w:t>.</w:t>
      </w:r>
      <w:r w:rsidR="00CB3F45" w:rsidRPr="00AA225E">
        <w:tab/>
        <w:t xml:space="preserve">Rates and prices are to be inclusive of all costs to provide the service as defined in </w:t>
      </w:r>
      <w:r w:rsidR="002B497C" w:rsidRPr="00AA225E">
        <w:t>t</w:t>
      </w:r>
      <w:r w:rsidR="00815617" w:rsidRPr="00AA225E">
        <w:t>he s</w:t>
      </w:r>
      <w:r w:rsidR="00CB3F45" w:rsidRPr="00AA225E">
        <w:t>cope.</w:t>
      </w:r>
    </w:p>
    <w:p w14:paraId="0A284C5A" w14:textId="77777777" w:rsidR="00CB3F45" w:rsidRPr="00AA225E" w:rsidRDefault="00CB3F45" w:rsidP="00F7447A">
      <w:pPr>
        <w:spacing w:before="120" w:line="240" w:lineRule="auto"/>
        <w:jc w:val="both"/>
      </w:pPr>
      <w:bookmarkStart w:id="135" w:name="_Toc115091436"/>
      <w:bookmarkStart w:id="136" w:name="_Toc115753676"/>
      <w:bookmarkEnd w:id="135"/>
      <w:r w:rsidRPr="00AA225E">
        <w:t>S</w:t>
      </w:r>
      <w:r w:rsidR="005A33A1" w:rsidRPr="00AA225E">
        <w:t xml:space="preserve">ECTION </w:t>
      </w:r>
      <w:r w:rsidR="00C246C5" w:rsidRPr="00AA225E">
        <w:t>2</w:t>
      </w:r>
      <w:r w:rsidRPr="00AA225E">
        <w:t xml:space="preserve">: </w:t>
      </w:r>
      <w:r w:rsidR="005D7A44" w:rsidRPr="00AA225E">
        <w:t>ITB</w:t>
      </w:r>
      <w:r w:rsidRPr="00AA225E">
        <w:t xml:space="preserve"> C</w:t>
      </w:r>
      <w:r w:rsidR="00C246C5" w:rsidRPr="00AA225E">
        <w:t xml:space="preserve">ompulsory </w:t>
      </w:r>
      <w:bookmarkEnd w:id="136"/>
      <w:r w:rsidR="00C246C5" w:rsidRPr="00AA225E">
        <w:t>Returnable</w:t>
      </w:r>
    </w:p>
    <w:p w14:paraId="4705DDEE" w14:textId="77777777" w:rsidR="00EF3ADD" w:rsidRPr="00AA225E" w:rsidRDefault="00CB3F45" w:rsidP="00F7447A">
      <w:pPr>
        <w:spacing w:before="120" w:line="240" w:lineRule="auto"/>
        <w:jc w:val="both"/>
      </w:pPr>
      <w:r w:rsidRPr="00AA225E">
        <w:t xml:space="preserve">In this section, the respondent will list all the compulsory </w:t>
      </w:r>
      <w:r w:rsidR="00C246C5" w:rsidRPr="00AA225E">
        <w:t>returnable</w:t>
      </w:r>
      <w:r w:rsidRPr="00AA225E">
        <w:t xml:space="preserve"> and attached them as Appendices to the respondent’s submission</w:t>
      </w:r>
      <w:bookmarkEnd w:id="13"/>
      <w:r w:rsidR="00A93E1D" w:rsidRPr="00AA225E">
        <w:t>.</w:t>
      </w:r>
    </w:p>
    <w:p w14:paraId="471FC702" w14:textId="77777777" w:rsidR="00AD1561" w:rsidRPr="00AE796A" w:rsidRDefault="00815617"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37" w:name="_Toc511198067"/>
      <w:bookmarkStart w:id="138" w:name="_Ref115857281"/>
      <w:bookmarkStart w:id="139" w:name="_Toc143085319"/>
      <w:bookmarkStart w:id="140" w:name="_Toc511198076"/>
      <w:bookmarkStart w:id="141" w:name="_Toc115753692"/>
      <w:bookmarkEnd w:id="137"/>
      <w:r w:rsidRPr="00AE796A">
        <w:rPr>
          <w:rFonts w:asciiTheme="minorHAnsi" w:hAnsiTheme="minorHAnsi" w:cstheme="minorHAnsi"/>
          <w:b/>
          <w:color w:val="auto"/>
          <w:sz w:val="22"/>
          <w:szCs w:val="22"/>
        </w:rPr>
        <w:t xml:space="preserve">ITB </w:t>
      </w:r>
      <w:r w:rsidR="000E5096" w:rsidRPr="00AE796A">
        <w:rPr>
          <w:rFonts w:asciiTheme="minorHAnsi" w:hAnsiTheme="minorHAnsi" w:cstheme="minorHAnsi"/>
          <w:b/>
          <w:color w:val="auto"/>
          <w:sz w:val="22"/>
          <w:szCs w:val="22"/>
        </w:rPr>
        <w:t>Evaluation</w:t>
      </w:r>
      <w:bookmarkEnd w:id="138"/>
      <w:bookmarkEnd w:id="139"/>
      <w:r w:rsidR="000E5096" w:rsidRPr="00AE796A">
        <w:rPr>
          <w:rFonts w:asciiTheme="minorHAnsi" w:hAnsiTheme="minorHAnsi" w:cstheme="minorHAnsi"/>
          <w:b/>
          <w:color w:val="auto"/>
          <w:sz w:val="22"/>
          <w:szCs w:val="22"/>
        </w:rPr>
        <w:t xml:space="preserve"> </w:t>
      </w:r>
      <w:bookmarkEnd w:id="140"/>
      <w:bookmarkEnd w:id="141"/>
    </w:p>
    <w:p w14:paraId="29225F82" w14:textId="77777777" w:rsidR="00815617" w:rsidRPr="00AA225E" w:rsidRDefault="00A93E1D" w:rsidP="00F7447A">
      <w:pPr>
        <w:spacing w:before="120" w:line="240" w:lineRule="auto"/>
        <w:jc w:val="both"/>
      </w:pPr>
      <w:bookmarkStart w:id="142" w:name="_Toc115753694"/>
      <w:bookmarkStart w:id="143" w:name="_Toc511198078"/>
      <w:r w:rsidRPr="00AA225E">
        <w:t>The following t</w:t>
      </w:r>
      <w:r w:rsidR="00AE796A">
        <w:t xml:space="preserve">wo </w:t>
      </w:r>
      <w:r w:rsidR="00815617" w:rsidRPr="00AA225E">
        <w:t>stage evaluation for this ITB is applicable:</w:t>
      </w:r>
    </w:p>
    <w:p w14:paraId="26B6D884" w14:textId="77777777" w:rsidR="00815617" w:rsidRPr="00AA225E" w:rsidRDefault="00815617" w:rsidP="00F7447A">
      <w:pPr>
        <w:spacing w:before="120" w:line="240" w:lineRule="auto"/>
        <w:jc w:val="both"/>
      </w:pPr>
      <w:r w:rsidRPr="00AA225E">
        <w:t xml:space="preserve">Stage 1: Pre-qualification stage – Failure to comply as per </w:t>
      </w:r>
      <w:r w:rsidR="00AE796A">
        <w:t xml:space="preserve">section </w:t>
      </w:r>
      <w:r w:rsidR="00AE796A">
        <w:fldChar w:fldCharType="begin"/>
      </w:r>
      <w:r w:rsidR="00AE796A">
        <w:instrText xml:space="preserve"> REF _Ref116325347 \r \h </w:instrText>
      </w:r>
      <w:r w:rsidR="00F7447A">
        <w:instrText xml:space="preserve"> \* MERGEFORMAT </w:instrText>
      </w:r>
      <w:r w:rsidR="00AE796A">
        <w:fldChar w:fldCharType="separate"/>
      </w:r>
      <w:r w:rsidR="00AE796A">
        <w:t>5.1</w:t>
      </w:r>
      <w:r w:rsidR="00AE796A">
        <w:fldChar w:fldCharType="end"/>
      </w:r>
      <w:r w:rsidR="00791559">
        <w:t xml:space="preserve">, </w:t>
      </w:r>
      <w:r w:rsidR="00A93E1D" w:rsidRPr="00AA225E">
        <w:t xml:space="preserve">potential service provider </w:t>
      </w:r>
      <w:r w:rsidR="00162131" w:rsidRPr="00AA225E">
        <w:t>will be disqualified and no further evaluation shall be executed.</w:t>
      </w:r>
    </w:p>
    <w:p w14:paraId="4F9D1512" w14:textId="77777777" w:rsidR="00162131" w:rsidRPr="00AA225E" w:rsidRDefault="00162131" w:rsidP="00F7447A">
      <w:pPr>
        <w:spacing w:before="120" w:line="240" w:lineRule="auto"/>
        <w:jc w:val="both"/>
      </w:pPr>
    </w:p>
    <w:p w14:paraId="583E3A90" w14:textId="77777777" w:rsidR="00162131" w:rsidRPr="00AA225E" w:rsidRDefault="00162131" w:rsidP="00F7447A">
      <w:pPr>
        <w:spacing w:before="120" w:line="240" w:lineRule="auto"/>
        <w:jc w:val="both"/>
      </w:pPr>
      <w:r w:rsidRPr="006A1FC2">
        <w:t xml:space="preserve">Stage 2: </w:t>
      </w:r>
      <w:r w:rsidR="00187F8A" w:rsidRPr="006A1FC2">
        <w:t>Technical/</w:t>
      </w:r>
      <w:r w:rsidRPr="006A1FC2">
        <w:t xml:space="preserve">Functional Evaluation stage – The evaluation will be broken down into two parts, the first part is related to the company </w:t>
      </w:r>
      <w:r w:rsidR="00113955" w:rsidRPr="006A1FC2">
        <w:t xml:space="preserve">as </w:t>
      </w:r>
      <w:r w:rsidR="00113955" w:rsidRPr="0038048E">
        <w:t xml:space="preserve">per </w:t>
      </w:r>
      <w:r w:rsidR="00707B68" w:rsidRPr="0038048E">
        <w:fldChar w:fldCharType="begin"/>
      </w:r>
      <w:r w:rsidR="00707B68" w:rsidRPr="0038048E">
        <w:instrText xml:space="preserve"> REF _Ref115869821 \h </w:instrText>
      </w:r>
      <w:r w:rsidR="006A1FC2" w:rsidRPr="0038048E">
        <w:instrText xml:space="preserve"> \* MERGEFORMAT </w:instrText>
      </w:r>
      <w:r w:rsidR="00707B68" w:rsidRPr="0038048E">
        <w:fldChar w:fldCharType="separate"/>
      </w:r>
      <w:r w:rsidR="00707B68" w:rsidRPr="0038048E">
        <w:t xml:space="preserve">Table </w:t>
      </w:r>
      <w:r w:rsidR="00707B68" w:rsidRPr="0038048E">
        <w:rPr>
          <w:noProof/>
        </w:rPr>
        <w:t>3</w:t>
      </w:r>
      <w:r w:rsidR="00707B68" w:rsidRPr="0038048E">
        <w:fldChar w:fldCharType="end"/>
      </w:r>
      <w:r w:rsidR="00791559">
        <w:t xml:space="preserve"> </w:t>
      </w:r>
      <w:r w:rsidR="00187F8A" w:rsidRPr="006A1FC2">
        <w:t xml:space="preserve">(a maximum score of 20 points can be archived) </w:t>
      </w:r>
      <w:r w:rsidRPr="006A1FC2">
        <w:t>and the second part is related to the resources of the organisation</w:t>
      </w:r>
      <w:r w:rsidR="00113955" w:rsidRPr="006A1FC2">
        <w:t xml:space="preserve"> as per </w:t>
      </w:r>
      <w:r w:rsidR="00753D42">
        <w:t>panel/category</w:t>
      </w:r>
      <w:r w:rsidR="00BC76F7" w:rsidRPr="006A1FC2">
        <w:t xml:space="preserve"> evaluation table</w:t>
      </w:r>
      <w:r w:rsidR="00187F8A" w:rsidRPr="006A1FC2">
        <w:t xml:space="preserve">s </w:t>
      </w:r>
      <w:r w:rsidR="00F95D73" w:rsidRPr="00237041">
        <w:t>(</w:t>
      </w:r>
      <w:r w:rsidR="00881FA2" w:rsidRPr="0061342B">
        <w:fldChar w:fldCharType="begin"/>
      </w:r>
      <w:r w:rsidR="00881FA2" w:rsidRPr="0061342B">
        <w:instrText xml:space="preserve"> REF _Ref116381039 \h  \* MERGEFORMAT </w:instrText>
      </w:r>
      <w:r w:rsidR="00881FA2" w:rsidRPr="0061342B">
        <w:fldChar w:fldCharType="separate"/>
      </w:r>
      <w:r w:rsidR="00881FA2" w:rsidRPr="0061342B">
        <w:rPr>
          <w:sz w:val="20"/>
        </w:rPr>
        <w:t xml:space="preserve">Table </w:t>
      </w:r>
      <w:r w:rsidR="00881FA2" w:rsidRPr="0061342B">
        <w:rPr>
          <w:noProof/>
          <w:sz w:val="20"/>
        </w:rPr>
        <w:t>4</w:t>
      </w:r>
      <w:r w:rsidR="00881FA2" w:rsidRPr="0061342B">
        <w:fldChar w:fldCharType="end"/>
      </w:r>
      <w:r w:rsidR="00237041" w:rsidRPr="0061342B">
        <w:t xml:space="preserve"> </w:t>
      </w:r>
      <w:r w:rsidR="00881FA2" w:rsidRPr="0061342B">
        <w:t xml:space="preserve">to </w:t>
      </w:r>
      <w:r w:rsidR="00881FA2" w:rsidRPr="0061342B">
        <w:fldChar w:fldCharType="begin"/>
      </w:r>
      <w:r w:rsidR="00881FA2" w:rsidRPr="0061342B">
        <w:instrText xml:space="preserve"> REF _Ref116381045 \h  \* MERGEFORMAT </w:instrText>
      </w:r>
      <w:r w:rsidR="00881FA2" w:rsidRPr="0061342B">
        <w:fldChar w:fldCharType="separate"/>
      </w:r>
      <w:r w:rsidR="00881FA2" w:rsidRPr="0061342B">
        <w:rPr>
          <w:sz w:val="20"/>
        </w:rPr>
        <w:t xml:space="preserve">Table </w:t>
      </w:r>
      <w:r w:rsidR="00881FA2" w:rsidRPr="0061342B">
        <w:rPr>
          <w:noProof/>
          <w:sz w:val="20"/>
        </w:rPr>
        <w:t>8</w:t>
      </w:r>
      <w:r w:rsidR="00881FA2" w:rsidRPr="0061342B">
        <w:fldChar w:fldCharType="end"/>
      </w:r>
      <w:r w:rsidR="00187F8A" w:rsidRPr="0061342B">
        <w:t>)</w:t>
      </w:r>
      <w:r w:rsidR="00BC76F7" w:rsidRPr="0061342B">
        <w:t>.</w:t>
      </w:r>
      <w:r w:rsidR="00BC76F7" w:rsidRPr="006A1FC2">
        <w:t xml:space="preserve"> For each </w:t>
      </w:r>
      <w:r w:rsidR="00753D42">
        <w:t>panel/category</w:t>
      </w:r>
      <w:r w:rsidR="00BC76F7" w:rsidRPr="006A1FC2">
        <w:t xml:space="preserve"> evaluation table a maximum of 80 point can be archived.</w:t>
      </w:r>
      <w:r w:rsidR="00BC76F7" w:rsidRPr="00AA225E">
        <w:t xml:space="preserve"> </w:t>
      </w:r>
    </w:p>
    <w:p w14:paraId="66599D26" w14:textId="77777777" w:rsidR="00187F8A" w:rsidRPr="00AA225E" w:rsidRDefault="00187F8A" w:rsidP="00F7447A">
      <w:pPr>
        <w:spacing w:before="120" w:line="240" w:lineRule="auto"/>
        <w:jc w:val="both"/>
      </w:pPr>
      <w:r w:rsidRPr="00AA225E">
        <w:t>The maximum point that can be obtained in Stage 2 is 100 points (</w:t>
      </w:r>
      <w:r w:rsidR="00C57E7D" w:rsidRPr="0061342B">
        <w:fldChar w:fldCharType="begin"/>
      </w:r>
      <w:r w:rsidR="00C57E7D" w:rsidRPr="0061342B">
        <w:instrText xml:space="preserve"> REF _Ref115869821 \h </w:instrText>
      </w:r>
      <w:r w:rsidR="00F7447A" w:rsidRPr="0061342B">
        <w:instrText xml:space="preserve"> \* MERGEFORMAT </w:instrText>
      </w:r>
      <w:r w:rsidR="00C57E7D" w:rsidRPr="0061342B">
        <w:fldChar w:fldCharType="separate"/>
      </w:r>
      <w:r w:rsidR="00C57E7D" w:rsidRPr="0061342B">
        <w:t>Table 3</w:t>
      </w:r>
      <w:r w:rsidR="00C57E7D" w:rsidRPr="0061342B">
        <w:fldChar w:fldCharType="end"/>
      </w:r>
      <w:r w:rsidRPr="0061342B">
        <w:t xml:space="preserve">=20 and one of the </w:t>
      </w:r>
      <w:r w:rsidR="00881FA2" w:rsidRPr="0061342B">
        <w:t>t</w:t>
      </w:r>
      <w:r w:rsidRPr="0061342B">
        <w:t xml:space="preserve">ables from </w:t>
      </w:r>
      <w:r w:rsidR="00881FA2" w:rsidRPr="0061342B">
        <w:fldChar w:fldCharType="begin"/>
      </w:r>
      <w:r w:rsidR="00881FA2" w:rsidRPr="0061342B">
        <w:instrText xml:space="preserve"> REF _Ref116381039 \h  \* MERGEFORMAT </w:instrText>
      </w:r>
      <w:r w:rsidR="00881FA2" w:rsidRPr="0061342B">
        <w:fldChar w:fldCharType="separate"/>
      </w:r>
      <w:r w:rsidR="00881FA2" w:rsidRPr="0061342B">
        <w:rPr>
          <w:sz w:val="20"/>
        </w:rPr>
        <w:t xml:space="preserve">Table </w:t>
      </w:r>
      <w:r w:rsidR="00881FA2" w:rsidRPr="0061342B">
        <w:rPr>
          <w:noProof/>
          <w:sz w:val="20"/>
        </w:rPr>
        <w:t>4</w:t>
      </w:r>
      <w:r w:rsidR="00881FA2" w:rsidRPr="0061342B">
        <w:fldChar w:fldCharType="end"/>
      </w:r>
      <w:r w:rsidR="00881FA2" w:rsidRPr="0061342B">
        <w:t xml:space="preserve"> to </w:t>
      </w:r>
      <w:r w:rsidR="00881FA2" w:rsidRPr="0061342B">
        <w:fldChar w:fldCharType="begin"/>
      </w:r>
      <w:r w:rsidR="00881FA2" w:rsidRPr="0061342B">
        <w:instrText xml:space="preserve"> REF _Ref116381045 \h  \* MERGEFORMAT </w:instrText>
      </w:r>
      <w:r w:rsidR="00881FA2" w:rsidRPr="0061342B">
        <w:fldChar w:fldCharType="separate"/>
      </w:r>
      <w:r w:rsidR="00881FA2" w:rsidRPr="0061342B">
        <w:rPr>
          <w:sz w:val="20"/>
        </w:rPr>
        <w:t xml:space="preserve">Table </w:t>
      </w:r>
      <w:r w:rsidR="00881FA2" w:rsidRPr="0061342B">
        <w:rPr>
          <w:noProof/>
          <w:sz w:val="20"/>
        </w:rPr>
        <w:t>8</w:t>
      </w:r>
      <w:r w:rsidR="00881FA2" w:rsidRPr="0061342B">
        <w:fldChar w:fldCharType="end"/>
      </w:r>
      <w:r w:rsidR="00476B24" w:rsidRPr="0061342B">
        <w:t xml:space="preserve"> = 80)</w:t>
      </w:r>
      <w:r w:rsidRPr="0061342B">
        <w:t>.</w:t>
      </w:r>
      <w:r w:rsidRPr="00AA225E">
        <w:t xml:space="preserve">  </w:t>
      </w:r>
    </w:p>
    <w:p w14:paraId="16EE97CB" w14:textId="77777777" w:rsidR="00187F8A" w:rsidRPr="00AA225E" w:rsidRDefault="00187F8A" w:rsidP="00F7447A">
      <w:pPr>
        <w:spacing w:before="120" w:line="240" w:lineRule="auto"/>
        <w:jc w:val="both"/>
      </w:pPr>
      <w:r w:rsidRPr="00AA225E">
        <w:lastRenderedPageBreak/>
        <w:t>Note: Service provider that score less than 80 out of a 100 in respect of Technical / Functional Evaluation stage will be regarded as submitting a non-responsive bid</w:t>
      </w:r>
      <w:r w:rsidR="00707B68">
        <w:t>.</w:t>
      </w:r>
      <w:r w:rsidRPr="00AA225E">
        <w:t xml:space="preserve"> Only service providers who score at least 80 points or more out of 100 points on Functional Evaluation stage will be considered </w:t>
      </w:r>
      <w:r w:rsidR="00707B68">
        <w:t xml:space="preserve">to be placed in the </w:t>
      </w:r>
      <w:r w:rsidR="00753D42">
        <w:t>panel/category</w:t>
      </w:r>
      <w:r w:rsidRPr="00AA225E">
        <w:t>.</w:t>
      </w:r>
    </w:p>
    <w:p w14:paraId="5A420A2E" w14:textId="77777777" w:rsidR="0031480A" w:rsidRPr="00AA225E" w:rsidRDefault="00185FE6" w:rsidP="00F7447A">
      <w:pPr>
        <w:spacing w:before="120" w:line="240" w:lineRule="auto"/>
        <w:jc w:val="both"/>
      </w:pPr>
      <w:r>
        <w:t xml:space="preserve">Section </w:t>
      </w:r>
      <w:r>
        <w:fldChar w:fldCharType="begin"/>
      </w:r>
      <w:r>
        <w:instrText xml:space="preserve"> REF _Ref116069478 \w \h </w:instrText>
      </w:r>
      <w:r w:rsidR="00F7447A">
        <w:instrText xml:space="preserve"> \* MERGEFORMAT </w:instrText>
      </w:r>
      <w:r>
        <w:fldChar w:fldCharType="separate"/>
      </w:r>
      <w:r>
        <w:t>14</w:t>
      </w:r>
      <w:r>
        <w:fldChar w:fldCharType="end"/>
      </w:r>
      <w:r>
        <w:t xml:space="preserve">, can be repeated as many times as deemed necessary. </w:t>
      </w:r>
    </w:p>
    <w:p w14:paraId="328D72D5" w14:textId="77777777" w:rsidR="00113955" w:rsidRPr="00AA225E" w:rsidRDefault="0031480A" w:rsidP="00F7447A">
      <w:pPr>
        <w:spacing w:before="120" w:line="240" w:lineRule="auto"/>
        <w:jc w:val="both"/>
      </w:pPr>
      <w:r w:rsidRPr="00E57A52">
        <w:t xml:space="preserve">For evaluation purposes 1 CV of the most qualified resource will be used for </w:t>
      </w:r>
      <w:r w:rsidR="00746A98" w:rsidRPr="00E57A52">
        <w:t xml:space="preserve">scoring </w:t>
      </w:r>
      <w:r w:rsidRPr="00E57A52">
        <w:t>each topic that is bided for</w:t>
      </w:r>
      <w:r w:rsidRPr="00095BA9">
        <w:t>.</w:t>
      </w:r>
      <w:r w:rsidRPr="00AA225E">
        <w:t xml:space="preserve"> </w:t>
      </w:r>
    </w:p>
    <w:p w14:paraId="777B3356" w14:textId="77777777" w:rsidR="000E273D" w:rsidRPr="00AA225E" w:rsidRDefault="00113955" w:rsidP="00F7447A">
      <w:pPr>
        <w:spacing w:before="120" w:line="240" w:lineRule="auto"/>
        <w:jc w:val="both"/>
      </w:pPr>
      <w:r w:rsidRPr="00AA225E">
        <w:t xml:space="preserve">Bidders must as part of their bid document submit supportive documentation for all the </w:t>
      </w:r>
      <w:r w:rsidR="00746A98" w:rsidRPr="00AA225E">
        <w:t>technical/</w:t>
      </w:r>
      <w:r w:rsidRPr="00AA225E">
        <w:t xml:space="preserve">functional </w:t>
      </w:r>
      <w:r w:rsidR="00746A98" w:rsidRPr="00AA225E">
        <w:t>evaluation</w:t>
      </w:r>
      <w:r w:rsidRPr="00AA225E">
        <w:t>. The bids will be evaluated and scored based on the submission and information provided.</w:t>
      </w:r>
    </w:p>
    <w:p w14:paraId="4C6D61E7" w14:textId="77777777" w:rsidR="00EE4C46" w:rsidRPr="00AA225E" w:rsidRDefault="0031480A" w:rsidP="00F7447A">
      <w:pPr>
        <w:spacing w:before="120" w:line="240" w:lineRule="auto"/>
        <w:jc w:val="both"/>
      </w:pPr>
      <w:r w:rsidRPr="00AA225E">
        <w:t xml:space="preserve">Price and </w:t>
      </w:r>
      <w:r w:rsidR="00AF105A">
        <w:t>Preference points</w:t>
      </w:r>
      <w:r w:rsidR="00AE3D04" w:rsidRPr="00AA225E">
        <w:t xml:space="preserve"> </w:t>
      </w:r>
      <w:r w:rsidRPr="00AA225E">
        <w:t>Evaluation stage</w:t>
      </w:r>
      <w:r w:rsidR="00707B68">
        <w:t xml:space="preserve"> will be considered during the RFQ sta</w:t>
      </w:r>
      <w:r w:rsidR="004F4F1F">
        <w:t>ge</w:t>
      </w:r>
      <w:r w:rsidR="00707B68">
        <w:t xml:space="preserve"> when </w:t>
      </w:r>
      <w:proofErr w:type="spellStart"/>
      <w:r w:rsidR="00707B68">
        <w:t>Necsa</w:t>
      </w:r>
      <w:proofErr w:type="spellEnd"/>
      <w:r w:rsidR="00707B68">
        <w:t xml:space="preserve"> provided the service provider</w:t>
      </w:r>
      <w:r w:rsidR="00AF105A">
        <w:t>/</w:t>
      </w:r>
      <w:r w:rsidR="00707B68">
        <w:t xml:space="preserve">s on the </w:t>
      </w:r>
      <w:r w:rsidR="00753D42">
        <w:t>Panel/category</w:t>
      </w:r>
      <w:r w:rsidR="00707B68">
        <w:t xml:space="preserve"> with an opportunity to bid for a particular scope of work</w:t>
      </w:r>
      <w:r w:rsidR="006A1FC2">
        <w:t>.</w:t>
      </w:r>
      <w:r w:rsidR="006A1FC2" w:rsidRPr="00AA225E">
        <w:t xml:space="preserve"> </w:t>
      </w:r>
    </w:p>
    <w:p w14:paraId="1B51B7E8" w14:textId="77777777" w:rsidR="00EE4C46" w:rsidRPr="00AA225E" w:rsidRDefault="00EE4C46" w:rsidP="00F7447A">
      <w:pPr>
        <w:spacing w:before="120" w:line="240" w:lineRule="auto"/>
        <w:jc w:val="both"/>
        <w:sectPr w:rsidR="00EE4C46" w:rsidRPr="00AA225E" w:rsidSect="005645B4">
          <w:footerReference w:type="default" r:id="rId10"/>
          <w:pgSz w:w="11906" w:h="16838" w:code="9"/>
          <w:pgMar w:top="1440" w:right="1080" w:bottom="1440" w:left="1080" w:header="567" w:footer="0" w:gutter="0"/>
          <w:cols w:space="708"/>
          <w:docGrid w:linePitch="360"/>
        </w:sectPr>
      </w:pPr>
    </w:p>
    <w:p w14:paraId="290902B8" w14:textId="77777777" w:rsidR="00AB145C" w:rsidRPr="00EA413A" w:rsidRDefault="00AB145C" w:rsidP="00F7447A">
      <w:pPr>
        <w:pStyle w:val="Caption"/>
        <w:keepNext/>
        <w:jc w:val="both"/>
        <w:rPr>
          <w:b/>
          <w:color w:val="auto"/>
          <w:sz w:val="20"/>
        </w:rPr>
      </w:pPr>
      <w:bookmarkStart w:id="144" w:name="_Ref115869821"/>
      <w:bookmarkStart w:id="145" w:name="_Ref116325761"/>
      <w:r w:rsidRPr="00EA413A">
        <w:rPr>
          <w:b/>
          <w:color w:val="auto"/>
          <w:sz w:val="20"/>
        </w:rPr>
        <w:lastRenderedPageBreak/>
        <w:t xml:space="preserve">Table </w:t>
      </w:r>
      <w:r w:rsidR="0006153D" w:rsidRPr="00EA413A">
        <w:rPr>
          <w:b/>
          <w:color w:val="auto"/>
          <w:sz w:val="20"/>
        </w:rPr>
        <w:fldChar w:fldCharType="begin"/>
      </w:r>
      <w:r w:rsidR="0006153D" w:rsidRPr="00EA413A">
        <w:rPr>
          <w:b/>
          <w:color w:val="auto"/>
          <w:sz w:val="20"/>
        </w:rPr>
        <w:instrText xml:space="preserve"> SEQ Table \* ARABIC </w:instrText>
      </w:r>
      <w:r w:rsidR="0006153D" w:rsidRPr="00EA413A">
        <w:rPr>
          <w:b/>
          <w:color w:val="auto"/>
          <w:sz w:val="20"/>
        </w:rPr>
        <w:fldChar w:fldCharType="separate"/>
      </w:r>
      <w:r w:rsidR="002A2D33">
        <w:rPr>
          <w:b/>
          <w:noProof/>
          <w:color w:val="auto"/>
          <w:sz w:val="20"/>
        </w:rPr>
        <w:t>3</w:t>
      </w:r>
      <w:r w:rsidR="0006153D" w:rsidRPr="00EA413A">
        <w:rPr>
          <w:b/>
          <w:color w:val="auto"/>
          <w:sz w:val="20"/>
        </w:rPr>
        <w:fldChar w:fldCharType="end"/>
      </w:r>
      <w:bookmarkEnd w:id="144"/>
      <w:r w:rsidRPr="00EA413A">
        <w:rPr>
          <w:b/>
          <w:color w:val="auto"/>
          <w:sz w:val="20"/>
        </w:rPr>
        <w:t>: Organisational evaluation</w:t>
      </w:r>
      <w:bookmarkEnd w:id="145"/>
    </w:p>
    <w:tbl>
      <w:tblPr>
        <w:tblStyle w:val="TableGrid"/>
        <w:tblW w:w="0" w:type="auto"/>
        <w:tblLook w:val="04A0" w:firstRow="1" w:lastRow="0" w:firstColumn="1" w:lastColumn="0" w:noHBand="0" w:noVBand="1"/>
      </w:tblPr>
      <w:tblGrid>
        <w:gridCol w:w="1635"/>
        <w:gridCol w:w="4456"/>
        <w:gridCol w:w="1275"/>
        <w:gridCol w:w="4395"/>
        <w:gridCol w:w="2126"/>
        <w:gridCol w:w="720"/>
      </w:tblGrid>
      <w:tr w:rsidR="001F6E51" w:rsidRPr="000140FB" w14:paraId="61A0D617" w14:textId="77777777" w:rsidTr="004B360B">
        <w:tc>
          <w:tcPr>
            <w:tcW w:w="1635" w:type="dxa"/>
          </w:tcPr>
          <w:p w14:paraId="59BA129A" w14:textId="77777777" w:rsidR="001F6E51" w:rsidRPr="00EA413A" w:rsidRDefault="001F6E51" w:rsidP="00F7447A">
            <w:pPr>
              <w:spacing w:before="120"/>
              <w:jc w:val="both"/>
              <w:rPr>
                <w:b/>
              </w:rPr>
            </w:pPr>
            <w:r w:rsidRPr="00EA413A">
              <w:rPr>
                <w:b/>
              </w:rPr>
              <w:t>Item</w:t>
            </w:r>
          </w:p>
        </w:tc>
        <w:tc>
          <w:tcPr>
            <w:tcW w:w="4456" w:type="dxa"/>
          </w:tcPr>
          <w:p w14:paraId="52687BE8" w14:textId="77777777" w:rsidR="001F6E51" w:rsidRPr="00EA413A" w:rsidRDefault="001F6E51" w:rsidP="00F7447A">
            <w:pPr>
              <w:spacing w:before="120"/>
              <w:jc w:val="both"/>
              <w:rPr>
                <w:b/>
              </w:rPr>
            </w:pPr>
            <w:r w:rsidRPr="00EA413A">
              <w:rPr>
                <w:b/>
              </w:rPr>
              <w:t>Requirement</w:t>
            </w:r>
          </w:p>
        </w:tc>
        <w:tc>
          <w:tcPr>
            <w:tcW w:w="1275" w:type="dxa"/>
          </w:tcPr>
          <w:p w14:paraId="0D664495" w14:textId="77777777" w:rsidR="001F6E51" w:rsidRPr="00EA413A" w:rsidRDefault="001F6E51" w:rsidP="00F7447A">
            <w:pPr>
              <w:spacing w:before="120"/>
              <w:jc w:val="both"/>
              <w:rPr>
                <w:b/>
              </w:rPr>
            </w:pPr>
            <w:r w:rsidRPr="00EA413A">
              <w:rPr>
                <w:b/>
              </w:rPr>
              <w:t>Weighting</w:t>
            </w:r>
          </w:p>
        </w:tc>
        <w:tc>
          <w:tcPr>
            <w:tcW w:w="4395" w:type="dxa"/>
          </w:tcPr>
          <w:p w14:paraId="2761BEAE" w14:textId="77777777" w:rsidR="001F6E51" w:rsidRPr="00EA413A" w:rsidRDefault="001F6E51" w:rsidP="00F7447A">
            <w:pPr>
              <w:spacing w:before="120"/>
              <w:jc w:val="both"/>
              <w:rPr>
                <w:b/>
              </w:rPr>
            </w:pPr>
            <w:r w:rsidRPr="00EA413A">
              <w:rPr>
                <w:b/>
              </w:rPr>
              <w:t>Required Qualification Criteria</w:t>
            </w:r>
          </w:p>
        </w:tc>
        <w:tc>
          <w:tcPr>
            <w:tcW w:w="2126" w:type="dxa"/>
          </w:tcPr>
          <w:p w14:paraId="6BDCD5AD" w14:textId="77777777" w:rsidR="001F6E51" w:rsidRPr="00EA413A" w:rsidRDefault="001F6E51" w:rsidP="00F7447A">
            <w:pPr>
              <w:spacing w:before="120"/>
              <w:jc w:val="both"/>
              <w:rPr>
                <w:b/>
              </w:rPr>
            </w:pPr>
            <w:r w:rsidRPr="00EA413A">
              <w:rPr>
                <w:b/>
              </w:rPr>
              <w:t>Score for required Qualification Criteria</w:t>
            </w:r>
          </w:p>
        </w:tc>
        <w:tc>
          <w:tcPr>
            <w:tcW w:w="720" w:type="dxa"/>
          </w:tcPr>
          <w:p w14:paraId="11FE3E18" w14:textId="77777777" w:rsidR="001F6E51" w:rsidRPr="00EA413A" w:rsidRDefault="001F6E51" w:rsidP="00F7447A">
            <w:pPr>
              <w:spacing w:before="120"/>
              <w:jc w:val="both"/>
              <w:rPr>
                <w:b/>
              </w:rPr>
            </w:pPr>
            <w:r w:rsidRPr="00EA413A">
              <w:rPr>
                <w:b/>
              </w:rPr>
              <w:t>Score</w:t>
            </w:r>
          </w:p>
        </w:tc>
      </w:tr>
      <w:tr w:rsidR="0080629D" w:rsidRPr="00AA225E" w14:paraId="245FEFCC" w14:textId="77777777" w:rsidTr="004B360B">
        <w:tc>
          <w:tcPr>
            <w:tcW w:w="1635" w:type="dxa"/>
            <w:vAlign w:val="center"/>
          </w:tcPr>
          <w:p w14:paraId="7242131C" w14:textId="77777777" w:rsidR="0080629D" w:rsidRPr="00AA225E" w:rsidRDefault="0080629D" w:rsidP="0080629D">
            <w:pPr>
              <w:spacing w:before="120"/>
              <w:jc w:val="both"/>
            </w:pPr>
            <w:r w:rsidRPr="00AA225E">
              <w:t>Knowledge Transfer</w:t>
            </w:r>
          </w:p>
        </w:tc>
        <w:tc>
          <w:tcPr>
            <w:tcW w:w="4456" w:type="dxa"/>
          </w:tcPr>
          <w:p w14:paraId="6BE40272" w14:textId="77777777" w:rsidR="0080629D" w:rsidRPr="00AA225E" w:rsidRDefault="0080629D" w:rsidP="0080629D">
            <w:pPr>
              <w:spacing w:before="120"/>
              <w:jc w:val="both"/>
            </w:pPr>
            <w:r w:rsidRPr="00AA225E">
              <w:t xml:space="preserve">Provide a plan to demonstrate how you will implement knowledge transfer to the </w:t>
            </w:r>
            <w:proofErr w:type="spellStart"/>
            <w:r w:rsidRPr="00AA225E">
              <w:t>Necsa</w:t>
            </w:r>
            <w:proofErr w:type="spellEnd"/>
            <w:r w:rsidRPr="00AA225E">
              <w:t xml:space="preserve"> personnel during execution of the contract</w:t>
            </w:r>
          </w:p>
        </w:tc>
        <w:tc>
          <w:tcPr>
            <w:tcW w:w="1275" w:type="dxa"/>
            <w:vAlign w:val="center"/>
          </w:tcPr>
          <w:p w14:paraId="253EB133" w14:textId="77777777" w:rsidR="0080629D" w:rsidRPr="00AA225E" w:rsidRDefault="0080629D" w:rsidP="0080629D">
            <w:pPr>
              <w:spacing w:before="120"/>
              <w:jc w:val="both"/>
            </w:pPr>
            <w:r>
              <w:t>20</w:t>
            </w:r>
          </w:p>
        </w:tc>
        <w:tc>
          <w:tcPr>
            <w:tcW w:w="4395" w:type="dxa"/>
          </w:tcPr>
          <w:p w14:paraId="7120A6A6" w14:textId="77777777" w:rsidR="0080629D" w:rsidRDefault="0080629D" w:rsidP="0080629D">
            <w:pPr>
              <w:spacing w:before="120"/>
              <w:jc w:val="both"/>
            </w:pPr>
            <w:r w:rsidRPr="00AA225E">
              <w:t xml:space="preserve">Provide a knowledge transfer plan that addresses: the </w:t>
            </w:r>
          </w:p>
          <w:p w14:paraId="0CA62632" w14:textId="77777777" w:rsidR="0080629D" w:rsidRDefault="0080629D" w:rsidP="0080629D">
            <w:pPr>
              <w:spacing w:before="120"/>
              <w:jc w:val="both"/>
            </w:pPr>
            <w:r w:rsidRPr="00AA225E">
              <w:t>What</w:t>
            </w:r>
            <w:r>
              <w:t>: skills and knowledge will be transferred</w:t>
            </w:r>
          </w:p>
          <w:p w14:paraId="5D13F141" w14:textId="77777777" w:rsidR="0080629D" w:rsidRDefault="0080629D" w:rsidP="0080629D">
            <w:pPr>
              <w:spacing w:before="120"/>
              <w:jc w:val="both"/>
            </w:pPr>
            <w:r w:rsidRPr="00AA225E">
              <w:t>Who</w:t>
            </w:r>
            <w:r>
              <w:t xml:space="preserve">: Who will be the knowledge owner and who will be the knowledge recipient, what level of expertise is required from the knowledge recipient? </w:t>
            </w:r>
          </w:p>
          <w:p w14:paraId="611B2114" w14:textId="77777777" w:rsidR="0080629D" w:rsidRDefault="0080629D" w:rsidP="0080629D">
            <w:pPr>
              <w:spacing w:before="120"/>
              <w:jc w:val="both"/>
            </w:pPr>
            <w:r w:rsidRPr="00AA225E">
              <w:t>Why</w:t>
            </w:r>
            <w:r>
              <w:t xml:space="preserve">: What are the objectives for this particular knowledge to be transferred? </w:t>
            </w:r>
          </w:p>
          <w:p w14:paraId="68D0EDA1" w14:textId="77777777" w:rsidR="0080629D" w:rsidRDefault="0080629D" w:rsidP="0080629D">
            <w:pPr>
              <w:spacing w:before="120"/>
              <w:jc w:val="both"/>
            </w:pPr>
            <w:r w:rsidRPr="00AA225E">
              <w:t>How</w:t>
            </w:r>
            <w:r>
              <w:t>: What resources or media will be used in the transfer of knowledge?</w:t>
            </w:r>
            <w:r w:rsidRPr="00AA225E">
              <w:t xml:space="preserve"> </w:t>
            </w:r>
          </w:p>
          <w:p w14:paraId="323932E0" w14:textId="77777777" w:rsidR="0080629D" w:rsidRPr="00AA225E" w:rsidRDefault="0080629D" w:rsidP="0080629D">
            <w:pPr>
              <w:spacing w:before="120"/>
              <w:jc w:val="both"/>
            </w:pPr>
            <w:r w:rsidRPr="00AA225E">
              <w:t>When</w:t>
            </w:r>
            <w:r>
              <w:t>: What timelines are associated with the knowledge transfer (How long will it take to transfer the knowledge)?</w:t>
            </w:r>
          </w:p>
        </w:tc>
        <w:tc>
          <w:tcPr>
            <w:tcW w:w="2126" w:type="dxa"/>
          </w:tcPr>
          <w:p w14:paraId="576178BD" w14:textId="77777777" w:rsidR="0080629D" w:rsidRPr="00AA225E" w:rsidRDefault="0080629D" w:rsidP="0080629D">
            <w:pPr>
              <w:spacing w:before="120"/>
              <w:jc w:val="both"/>
            </w:pPr>
            <w:r w:rsidRPr="00AA225E">
              <w:t>1.</w:t>
            </w:r>
            <w:r w:rsidRPr="00AA225E">
              <w:tab/>
              <w:t>What (</w:t>
            </w:r>
            <w:r>
              <w:t>4</w:t>
            </w:r>
            <w:r w:rsidRPr="00AA225E">
              <w:t>)</w:t>
            </w:r>
          </w:p>
          <w:p w14:paraId="5161E1CC" w14:textId="77777777" w:rsidR="0080629D" w:rsidRPr="00AA225E" w:rsidRDefault="0080629D" w:rsidP="0080629D">
            <w:pPr>
              <w:spacing w:before="120"/>
              <w:jc w:val="both"/>
            </w:pPr>
            <w:r w:rsidRPr="00AA225E">
              <w:t>2.</w:t>
            </w:r>
            <w:r w:rsidRPr="00AA225E">
              <w:tab/>
              <w:t>Who (</w:t>
            </w:r>
            <w:r>
              <w:t>4</w:t>
            </w:r>
            <w:r w:rsidRPr="00AA225E">
              <w:t>)</w:t>
            </w:r>
          </w:p>
          <w:p w14:paraId="3320219B" w14:textId="77777777" w:rsidR="0080629D" w:rsidRPr="00AA225E" w:rsidRDefault="0080629D" w:rsidP="0080629D">
            <w:pPr>
              <w:spacing w:before="120"/>
              <w:jc w:val="both"/>
            </w:pPr>
            <w:r w:rsidRPr="00AA225E">
              <w:t>3.</w:t>
            </w:r>
            <w:r w:rsidRPr="00AA225E">
              <w:tab/>
              <w:t>Why (</w:t>
            </w:r>
            <w:r>
              <w:t>4</w:t>
            </w:r>
            <w:r w:rsidRPr="00AA225E">
              <w:t>)</w:t>
            </w:r>
          </w:p>
          <w:p w14:paraId="72B6109F" w14:textId="77777777" w:rsidR="0080629D" w:rsidRPr="00AA225E" w:rsidRDefault="0080629D" w:rsidP="0080629D">
            <w:pPr>
              <w:spacing w:before="120"/>
              <w:jc w:val="both"/>
            </w:pPr>
            <w:r w:rsidRPr="00AA225E">
              <w:t>4.</w:t>
            </w:r>
            <w:r w:rsidRPr="00AA225E">
              <w:tab/>
              <w:t>How (</w:t>
            </w:r>
            <w:r>
              <w:t>4</w:t>
            </w:r>
            <w:r w:rsidRPr="00AA225E">
              <w:t>)</w:t>
            </w:r>
          </w:p>
          <w:p w14:paraId="4DA89162" w14:textId="77777777" w:rsidR="0080629D" w:rsidRPr="00AA225E" w:rsidRDefault="0080629D" w:rsidP="0080629D">
            <w:pPr>
              <w:spacing w:before="120"/>
              <w:jc w:val="both"/>
            </w:pPr>
            <w:r w:rsidRPr="00AA225E">
              <w:t>5.</w:t>
            </w:r>
            <w:r w:rsidRPr="00AA225E">
              <w:tab/>
              <w:t>When (</w:t>
            </w:r>
            <w:r>
              <w:t>4</w:t>
            </w:r>
            <w:r w:rsidRPr="00AA225E">
              <w:t>)</w:t>
            </w:r>
          </w:p>
        </w:tc>
        <w:tc>
          <w:tcPr>
            <w:tcW w:w="720" w:type="dxa"/>
          </w:tcPr>
          <w:p w14:paraId="56DE2C8D" w14:textId="77777777" w:rsidR="0080629D" w:rsidRPr="00AA225E" w:rsidRDefault="0080629D" w:rsidP="0080629D">
            <w:pPr>
              <w:spacing w:before="120"/>
              <w:jc w:val="both"/>
            </w:pPr>
          </w:p>
        </w:tc>
      </w:tr>
      <w:tr w:rsidR="0080629D" w:rsidRPr="00AA225E" w14:paraId="1A1CDC2E" w14:textId="77777777" w:rsidTr="004B360B">
        <w:tc>
          <w:tcPr>
            <w:tcW w:w="1635" w:type="dxa"/>
          </w:tcPr>
          <w:p w14:paraId="0F7F1F08" w14:textId="77777777" w:rsidR="0080629D" w:rsidRPr="00AA225E" w:rsidRDefault="0080629D" w:rsidP="0080629D">
            <w:pPr>
              <w:spacing w:before="120"/>
              <w:jc w:val="both"/>
            </w:pPr>
          </w:p>
        </w:tc>
        <w:tc>
          <w:tcPr>
            <w:tcW w:w="4456" w:type="dxa"/>
          </w:tcPr>
          <w:p w14:paraId="1AD6390B" w14:textId="77777777" w:rsidR="0080629D" w:rsidRPr="00587582" w:rsidRDefault="0080629D" w:rsidP="0080629D">
            <w:pPr>
              <w:spacing w:before="120"/>
              <w:jc w:val="both"/>
              <w:rPr>
                <w:b/>
              </w:rPr>
            </w:pPr>
            <w:r w:rsidRPr="00587582">
              <w:rPr>
                <w:b/>
              </w:rPr>
              <w:t>TOTAL</w:t>
            </w:r>
          </w:p>
        </w:tc>
        <w:tc>
          <w:tcPr>
            <w:tcW w:w="1275" w:type="dxa"/>
          </w:tcPr>
          <w:p w14:paraId="27572B3F" w14:textId="77777777" w:rsidR="0080629D" w:rsidRPr="00587582" w:rsidRDefault="0080629D" w:rsidP="0080629D">
            <w:pPr>
              <w:spacing w:before="120"/>
              <w:jc w:val="both"/>
              <w:rPr>
                <w:b/>
              </w:rPr>
            </w:pPr>
            <w:r>
              <w:rPr>
                <w:b/>
              </w:rPr>
              <w:t>20</w:t>
            </w:r>
          </w:p>
        </w:tc>
        <w:tc>
          <w:tcPr>
            <w:tcW w:w="4395" w:type="dxa"/>
          </w:tcPr>
          <w:p w14:paraId="5622D7F7" w14:textId="77777777" w:rsidR="0080629D" w:rsidRPr="00587582" w:rsidRDefault="0080629D" w:rsidP="0080629D">
            <w:pPr>
              <w:spacing w:before="120"/>
              <w:jc w:val="both"/>
              <w:rPr>
                <w:b/>
              </w:rPr>
            </w:pPr>
          </w:p>
        </w:tc>
        <w:tc>
          <w:tcPr>
            <w:tcW w:w="2126" w:type="dxa"/>
          </w:tcPr>
          <w:p w14:paraId="11C414E5" w14:textId="77777777" w:rsidR="0080629D" w:rsidRPr="00587582" w:rsidRDefault="0080629D" w:rsidP="0080629D">
            <w:pPr>
              <w:spacing w:before="120"/>
              <w:jc w:val="both"/>
              <w:rPr>
                <w:b/>
              </w:rPr>
            </w:pPr>
          </w:p>
        </w:tc>
        <w:tc>
          <w:tcPr>
            <w:tcW w:w="720" w:type="dxa"/>
          </w:tcPr>
          <w:p w14:paraId="2A6259D4" w14:textId="77777777" w:rsidR="0080629D" w:rsidRPr="00587582" w:rsidRDefault="0080629D" w:rsidP="0080629D">
            <w:pPr>
              <w:spacing w:before="120"/>
              <w:jc w:val="both"/>
              <w:rPr>
                <w:b/>
              </w:rPr>
            </w:pPr>
          </w:p>
        </w:tc>
      </w:tr>
    </w:tbl>
    <w:p w14:paraId="60379319" w14:textId="77777777" w:rsidR="00162131" w:rsidRPr="00AA225E" w:rsidRDefault="00162131" w:rsidP="00F7447A">
      <w:pPr>
        <w:spacing w:before="120" w:line="240" w:lineRule="auto"/>
        <w:jc w:val="both"/>
      </w:pPr>
    </w:p>
    <w:p w14:paraId="4F12FD5F" w14:textId="77777777" w:rsidR="00AB145C" w:rsidRPr="00AA225E" w:rsidRDefault="00AB145C" w:rsidP="00F7447A">
      <w:pPr>
        <w:spacing w:before="120" w:line="240" w:lineRule="auto"/>
        <w:jc w:val="both"/>
      </w:pPr>
      <w:r w:rsidRPr="00AA225E">
        <w:br w:type="page"/>
      </w:r>
    </w:p>
    <w:bookmarkEnd w:id="142"/>
    <w:p w14:paraId="268F16CE" w14:textId="77777777" w:rsidR="00A80025" w:rsidRPr="00AA225E" w:rsidRDefault="00A80025" w:rsidP="00F7447A">
      <w:pPr>
        <w:spacing w:before="120" w:line="240" w:lineRule="auto"/>
        <w:jc w:val="both"/>
        <w:sectPr w:rsidR="00A80025" w:rsidRPr="00AA225E" w:rsidSect="00AB145C">
          <w:pgSz w:w="16838" w:h="11906" w:orient="landscape" w:code="9"/>
          <w:pgMar w:top="1418" w:right="851" w:bottom="851" w:left="851" w:header="567" w:footer="0" w:gutter="0"/>
          <w:cols w:space="708"/>
          <w:docGrid w:linePitch="360"/>
        </w:sectPr>
      </w:pPr>
    </w:p>
    <w:p w14:paraId="5A6AA8E3" w14:textId="77777777" w:rsidR="003E71C2" w:rsidRPr="00587582" w:rsidRDefault="00753D42" w:rsidP="00F7447A">
      <w:pPr>
        <w:jc w:val="both"/>
        <w:rPr>
          <w:b/>
        </w:rPr>
      </w:pPr>
      <w:r>
        <w:rPr>
          <w:b/>
        </w:rPr>
        <w:lastRenderedPageBreak/>
        <w:t>PANEL/CATEGORY</w:t>
      </w:r>
      <w:r w:rsidR="007F5B4F" w:rsidRPr="00587582">
        <w:rPr>
          <w:b/>
        </w:rPr>
        <w:t xml:space="preserve">-A </w:t>
      </w:r>
      <w:r w:rsidR="00BC1E48">
        <w:rPr>
          <w:b/>
        </w:rPr>
        <w:t xml:space="preserve">RESOURCE </w:t>
      </w:r>
      <w:r w:rsidR="007F5B4F" w:rsidRPr="00587582">
        <w:rPr>
          <w:b/>
        </w:rPr>
        <w:t xml:space="preserve">EVALUATION: </w:t>
      </w:r>
      <w:r w:rsidR="00A02541">
        <w:rPr>
          <w:b/>
        </w:rPr>
        <w:t>PROJECT MANAGEMENT SERVICES</w:t>
      </w:r>
      <w:r w:rsidR="007F5B4F" w:rsidRPr="00587582">
        <w:rPr>
          <w:b/>
        </w:rPr>
        <w:t xml:space="preserve"> </w:t>
      </w:r>
    </w:p>
    <w:p w14:paraId="48DDF451" w14:textId="77777777" w:rsidR="002A2D33" w:rsidRPr="002A2D33" w:rsidRDefault="002A2D33" w:rsidP="002A2D33">
      <w:pPr>
        <w:keepNext/>
        <w:spacing w:after="200" w:line="240" w:lineRule="auto"/>
        <w:jc w:val="both"/>
        <w:rPr>
          <w:b/>
          <w:i/>
          <w:iCs/>
          <w:sz w:val="20"/>
          <w:szCs w:val="18"/>
        </w:rPr>
      </w:pPr>
      <w:r w:rsidRPr="002A2D33">
        <w:rPr>
          <w:b/>
          <w:i/>
          <w:iCs/>
          <w:sz w:val="20"/>
          <w:szCs w:val="18"/>
        </w:rPr>
        <w:t>Table 4: Panel/category-A Resources Evaluation Senior Project Manager (Technical)</w:t>
      </w:r>
    </w:p>
    <w:tbl>
      <w:tblPr>
        <w:tblW w:w="153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
        <w:gridCol w:w="1220"/>
        <w:gridCol w:w="3123"/>
        <w:gridCol w:w="1439"/>
        <w:gridCol w:w="5016"/>
        <w:gridCol w:w="3579"/>
        <w:gridCol w:w="666"/>
      </w:tblGrid>
      <w:tr w:rsidR="00A02541" w:rsidRPr="00255006" w14:paraId="0F867031" w14:textId="77777777" w:rsidTr="00677BF1">
        <w:trPr>
          <w:trHeight w:val="674"/>
        </w:trPr>
        <w:tc>
          <w:tcPr>
            <w:tcW w:w="335" w:type="dxa"/>
            <w:tcMar>
              <w:top w:w="15" w:type="dxa"/>
              <w:left w:w="15" w:type="dxa"/>
              <w:bottom w:w="0" w:type="dxa"/>
              <w:right w:w="15" w:type="dxa"/>
            </w:tcMar>
            <w:hideMark/>
          </w:tcPr>
          <w:p w14:paraId="05F297D4" w14:textId="77777777" w:rsidR="00A02541" w:rsidRPr="00255006" w:rsidRDefault="00A02541" w:rsidP="00677BF1">
            <w:pPr>
              <w:spacing w:before="120" w:line="240" w:lineRule="auto"/>
              <w:jc w:val="center"/>
              <w:rPr>
                <w:b/>
                <w:bCs/>
              </w:rPr>
            </w:pPr>
            <w:r w:rsidRPr="00255006">
              <w:rPr>
                <w:b/>
                <w:bCs/>
              </w:rPr>
              <w:t>Ref #</w:t>
            </w:r>
          </w:p>
        </w:tc>
        <w:tc>
          <w:tcPr>
            <w:tcW w:w="1220" w:type="dxa"/>
            <w:tcMar>
              <w:top w:w="15" w:type="dxa"/>
              <w:left w:w="15" w:type="dxa"/>
              <w:bottom w:w="0" w:type="dxa"/>
              <w:right w:w="15" w:type="dxa"/>
            </w:tcMar>
            <w:hideMark/>
          </w:tcPr>
          <w:p w14:paraId="46B74FAC" w14:textId="77777777" w:rsidR="00A02541" w:rsidRPr="00255006" w:rsidRDefault="00A02541" w:rsidP="00677BF1">
            <w:pPr>
              <w:spacing w:before="120" w:line="240" w:lineRule="auto"/>
              <w:jc w:val="center"/>
              <w:rPr>
                <w:b/>
                <w:bCs/>
              </w:rPr>
            </w:pPr>
            <w:r w:rsidRPr="00255006">
              <w:rPr>
                <w:b/>
                <w:bCs/>
              </w:rPr>
              <w:t>Required Service</w:t>
            </w:r>
          </w:p>
        </w:tc>
        <w:tc>
          <w:tcPr>
            <w:tcW w:w="3123" w:type="dxa"/>
            <w:tcMar>
              <w:top w:w="15" w:type="dxa"/>
              <w:left w:w="15" w:type="dxa"/>
              <w:bottom w:w="0" w:type="dxa"/>
              <w:right w:w="15" w:type="dxa"/>
            </w:tcMar>
            <w:hideMark/>
          </w:tcPr>
          <w:p w14:paraId="0178410C" w14:textId="77777777" w:rsidR="00A02541" w:rsidRPr="00255006" w:rsidRDefault="00A02541" w:rsidP="00677BF1">
            <w:pPr>
              <w:spacing w:before="120" w:line="240" w:lineRule="auto"/>
              <w:jc w:val="center"/>
              <w:rPr>
                <w:b/>
                <w:bCs/>
              </w:rPr>
            </w:pPr>
            <w:r w:rsidRPr="00255006">
              <w:rPr>
                <w:b/>
                <w:bCs/>
              </w:rPr>
              <w:t>Skill Set</w:t>
            </w:r>
          </w:p>
        </w:tc>
        <w:tc>
          <w:tcPr>
            <w:tcW w:w="1439" w:type="dxa"/>
            <w:tcMar>
              <w:top w:w="15" w:type="dxa"/>
              <w:left w:w="15" w:type="dxa"/>
              <w:bottom w:w="0" w:type="dxa"/>
              <w:right w:w="15" w:type="dxa"/>
            </w:tcMar>
            <w:hideMark/>
          </w:tcPr>
          <w:p w14:paraId="7D640860" w14:textId="77777777" w:rsidR="00A02541" w:rsidRPr="00255006" w:rsidRDefault="00A02541" w:rsidP="00677BF1">
            <w:pPr>
              <w:spacing w:before="120" w:line="240" w:lineRule="auto"/>
              <w:jc w:val="center"/>
              <w:rPr>
                <w:b/>
                <w:bCs/>
              </w:rPr>
            </w:pPr>
            <w:r w:rsidRPr="00255006">
              <w:rPr>
                <w:b/>
                <w:bCs/>
              </w:rPr>
              <w:t>Resource</w:t>
            </w:r>
          </w:p>
        </w:tc>
        <w:tc>
          <w:tcPr>
            <w:tcW w:w="5016" w:type="dxa"/>
            <w:tcMar>
              <w:top w:w="15" w:type="dxa"/>
              <w:left w:w="15" w:type="dxa"/>
              <w:bottom w:w="0" w:type="dxa"/>
              <w:right w:w="15" w:type="dxa"/>
            </w:tcMar>
            <w:hideMark/>
          </w:tcPr>
          <w:p w14:paraId="01A252BA" w14:textId="77777777" w:rsidR="00A02541" w:rsidRPr="00255006" w:rsidRDefault="00A02541" w:rsidP="00677BF1">
            <w:pPr>
              <w:spacing w:before="120" w:line="240" w:lineRule="auto"/>
              <w:jc w:val="center"/>
              <w:rPr>
                <w:b/>
                <w:bCs/>
              </w:rPr>
            </w:pPr>
            <w:r w:rsidRPr="00255006">
              <w:rPr>
                <w:b/>
                <w:bCs/>
              </w:rPr>
              <w:t>Required Qualification Criteria</w:t>
            </w:r>
          </w:p>
        </w:tc>
        <w:tc>
          <w:tcPr>
            <w:tcW w:w="3579" w:type="dxa"/>
            <w:tcMar>
              <w:top w:w="15" w:type="dxa"/>
              <w:left w:w="15" w:type="dxa"/>
              <w:bottom w:w="0" w:type="dxa"/>
              <w:right w:w="15" w:type="dxa"/>
            </w:tcMar>
            <w:hideMark/>
          </w:tcPr>
          <w:p w14:paraId="4B4C4E5C" w14:textId="77777777" w:rsidR="00A02541" w:rsidRPr="00255006" w:rsidRDefault="00A02541" w:rsidP="00677BF1">
            <w:pPr>
              <w:spacing w:before="120" w:line="240" w:lineRule="auto"/>
              <w:jc w:val="center"/>
              <w:rPr>
                <w:b/>
                <w:bCs/>
              </w:rPr>
            </w:pPr>
            <w:r w:rsidRPr="00255006">
              <w:rPr>
                <w:b/>
                <w:bCs/>
              </w:rPr>
              <w:t>Score for Required Qualification Criteria</w:t>
            </w:r>
          </w:p>
        </w:tc>
        <w:tc>
          <w:tcPr>
            <w:tcW w:w="666" w:type="dxa"/>
            <w:tcMar>
              <w:top w:w="15" w:type="dxa"/>
              <w:left w:w="15" w:type="dxa"/>
              <w:bottom w:w="0" w:type="dxa"/>
              <w:right w:w="15" w:type="dxa"/>
            </w:tcMar>
            <w:hideMark/>
          </w:tcPr>
          <w:p w14:paraId="49670061" w14:textId="77777777" w:rsidR="00A02541" w:rsidRPr="00255006" w:rsidRDefault="00A02541" w:rsidP="00677BF1">
            <w:pPr>
              <w:spacing w:before="120" w:line="240" w:lineRule="auto"/>
              <w:jc w:val="center"/>
              <w:rPr>
                <w:b/>
                <w:bCs/>
              </w:rPr>
            </w:pPr>
            <w:r w:rsidRPr="00255006">
              <w:rPr>
                <w:b/>
                <w:bCs/>
              </w:rPr>
              <w:t>Score</w:t>
            </w:r>
          </w:p>
        </w:tc>
      </w:tr>
      <w:tr w:rsidR="003D6F28" w:rsidRPr="00255006" w14:paraId="1DF92FB0" w14:textId="77777777" w:rsidTr="00677BF1">
        <w:trPr>
          <w:trHeight w:val="722"/>
        </w:trPr>
        <w:tc>
          <w:tcPr>
            <w:tcW w:w="0" w:type="auto"/>
            <w:vMerge w:val="restart"/>
            <w:noWrap/>
            <w:tcMar>
              <w:top w:w="15" w:type="dxa"/>
              <w:left w:w="15" w:type="dxa"/>
              <w:bottom w:w="0" w:type="dxa"/>
              <w:right w:w="15" w:type="dxa"/>
            </w:tcMar>
            <w:vAlign w:val="center"/>
          </w:tcPr>
          <w:p w14:paraId="338AD14E" w14:textId="77777777" w:rsidR="003D6F28" w:rsidRPr="00255006" w:rsidRDefault="003D6F28" w:rsidP="00677BF1">
            <w:pPr>
              <w:spacing w:before="120" w:line="240" w:lineRule="auto"/>
              <w:jc w:val="center"/>
            </w:pPr>
            <w:r w:rsidRPr="00255006">
              <w:t>A1</w:t>
            </w:r>
          </w:p>
        </w:tc>
        <w:tc>
          <w:tcPr>
            <w:tcW w:w="1220" w:type="dxa"/>
            <w:vMerge w:val="restart"/>
            <w:tcMar>
              <w:top w:w="15" w:type="dxa"/>
              <w:left w:w="15" w:type="dxa"/>
              <w:bottom w:w="0" w:type="dxa"/>
              <w:right w:w="15" w:type="dxa"/>
            </w:tcMar>
            <w:vAlign w:val="center"/>
          </w:tcPr>
          <w:p w14:paraId="6F8C7E71" w14:textId="77777777" w:rsidR="003D6F28" w:rsidRPr="00255006" w:rsidRDefault="003D6F28" w:rsidP="00677BF1">
            <w:pPr>
              <w:spacing w:before="120" w:line="240" w:lineRule="auto"/>
              <w:jc w:val="center"/>
            </w:pPr>
            <w:r w:rsidRPr="00255006">
              <w:t>Project management</w:t>
            </w:r>
          </w:p>
        </w:tc>
        <w:tc>
          <w:tcPr>
            <w:tcW w:w="3123" w:type="dxa"/>
            <w:tcMar>
              <w:top w:w="15" w:type="dxa"/>
              <w:left w:w="15" w:type="dxa"/>
              <w:bottom w:w="0" w:type="dxa"/>
              <w:right w:w="15" w:type="dxa"/>
            </w:tcMar>
          </w:tcPr>
          <w:p w14:paraId="7BDB9E79" w14:textId="77777777" w:rsidR="003D6F28" w:rsidRDefault="003D6F28" w:rsidP="00677BF1">
            <w:pPr>
              <w:spacing w:before="120" w:line="240" w:lineRule="auto"/>
            </w:pPr>
            <w:r>
              <w:t>Qualification</w:t>
            </w:r>
          </w:p>
        </w:tc>
        <w:tc>
          <w:tcPr>
            <w:tcW w:w="1439" w:type="dxa"/>
            <w:vMerge w:val="restart"/>
            <w:tcMar>
              <w:top w:w="15" w:type="dxa"/>
              <w:left w:w="15" w:type="dxa"/>
              <w:bottom w:w="0" w:type="dxa"/>
              <w:right w:w="15" w:type="dxa"/>
            </w:tcMar>
            <w:vAlign w:val="center"/>
          </w:tcPr>
          <w:p w14:paraId="335B77AD" w14:textId="77777777" w:rsidR="003D6F28" w:rsidRPr="00255006" w:rsidRDefault="003D6F28" w:rsidP="00677BF1">
            <w:pPr>
              <w:spacing w:before="120" w:line="240" w:lineRule="auto"/>
              <w:jc w:val="center"/>
            </w:pPr>
            <w:r w:rsidRPr="00255006">
              <w:t>Project Manager</w:t>
            </w:r>
          </w:p>
        </w:tc>
        <w:tc>
          <w:tcPr>
            <w:tcW w:w="5016" w:type="dxa"/>
            <w:tcMar>
              <w:top w:w="15" w:type="dxa"/>
              <w:left w:w="15" w:type="dxa"/>
              <w:bottom w:w="0" w:type="dxa"/>
              <w:right w:w="15" w:type="dxa"/>
            </w:tcMar>
            <w:vAlign w:val="center"/>
          </w:tcPr>
          <w:p w14:paraId="570AFB18" w14:textId="77777777" w:rsidR="003D6F28" w:rsidRDefault="003D6F28" w:rsidP="003D6F28">
            <w:pPr>
              <w:spacing w:before="120" w:line="240" w:lineRule="auto"/>
              <w:rPr>
                <w:rFonts w:cstheme="minorHAnsi"/>
                <w:color w:val="333333"/>
              </w:rPr>
            </w:pPr>
            <w:r w:rsidRPr="003D6F28">
              <w:rPr>
                <w:rFonts w:cstheme="minorHAnsi"/>
                <w:color w:val="333333"/>
              </w:rPr>
              <w:t xml:space="preserve">NQF </w:t>
            </w:r>
            <w:r>
              <w:rPr>
                <w:rFonts w:cstheme="minorHAnsi"/>
                <w:color w:val="333333"/>
              </w:rPr>
              <w:t>(E</w:t>
            </w:r>
            <w:r w:rsidRPr="003D6F28">
              <w:rPr>
                <w:rFonts w:cstheme="minorHAnsi"/>
                <w:color w:val="333333"/>
              </w:rPr>
              <w:t>ngineering</w:t>
            </w:r>
            <w:r>
              <w:rPr>
                <w:rFonts w:cstheme="minorHAnsi"/>
                <w:color w:val="333333"/>
              </w:rPr>
              <w:t xml:space="preserve"> or relevant Scientific Degree)</w:t>
            </w:r>
            <w:r w:rsidRPr="003D6F28">
              <w:rPr>
                <w:rFonts w:cstheme="minorHAnsi"/>
                <w:color w:val="333333"/>
              </w:rPr>
              <w:t xml:space="preserve"> </w:t>
            </w:r>
          </w:p>
          <w:p w14:paraId="5B4F99FD" w14:textId="77777777" w:rsidR="00D279FE" w:rsidRDefault="00D279FE" w:rsidP="00D279FE">
            <w:pPr>
              <w:spacing w:before="120" w:line="240" w:lineRule="auto"/>
              <w:rPr>
                <w:rFonts w:cstheme="minorHAnsi"/>
                <w:color w:val="333333"/>
              </w:rPr>
            </w:pPr>
            <w:r w:rsidRPr="003D6F28">
              <w:rPr>
                <w:rFonts w:cstheme="minorHAnsi"/>
                <w:color w:val="333333"/>
              </w:rPr>
              <w:t xml:space="preserve"> </w:t>
            </w:r>
          </w:p>
          <w:p w14:paraId="17D369B0" w14:textId="77777777" w:rsidR="00D279FE" w:rsidRPr="002D08E3" w:rsidRDefault="00D279FE" w:rsidP="003D6F28">
            <w:pPr>
              <w:spacing w:before="120" w:line="240" w:lineRule="auto"/>
              <w:rPr>
                <w:rFonts w:cstheme="minorHAnsi"/>
                <w:color w:val="333333"/>
              </w:rPr>
            </w:pPr>
          </w:p>
        </w:tc>
        <w:tc>
          <w:tcPr>
            <w:tcW w:w="3579" w:type="dxa"/>
            <w:tcMar>
              <w:top w:w="15" w:type="dxa"/>
              <w:left w:w="15" w:type="dxa"/>
              <w:bottom w:w="0" w:type="dxa"/>
              <w:right w:w="15" w:type="dxa"/>
            </w:tcMar>
          </w:tcPr>
          <w:p w14:paraId="248A3232" w14:textId="77777777" w:rsidR="003D6F28" w:rsidRDefault="00D279FE" w:rsidP="002D08E3">
            <w:pPr>
              <w:spacing w:before="120" w:line="240" w:lineRule="auto"/>
              <w:jc w:val="center"/>
            </w:pPr>
            <w:r>
              <w:t>NQF</w:t>
            </w:r>
            <w:proofErr w:type="gramStart"/>
            <w:r>
              <w:t xml:space="preserve">8 </w:t>
            </w:r>
            <w:r w:rsidR="003D6F28" w:rsidRPr="00255006">
              <w:t xml:space="preserve"> =</w:t>
            </w:r>
            <w:proofErr w:type="gramEnd"/>
            <w:r w:rsidR="003D6F28" w:rsidRPr="00255006">
              <w:t xml:space="preserve"> 10 score</w:t>
            </w:r>
          </w:p>
          <w:p w14:paraId="64B476E9" w14:textId="77777777" w:rsidR="00D279FE" w:rsidRPr="00255006" w:rsidRDefault="00D279FE" w:rsidP="002D08E3">
            <w:pPr>
              <w:spacing w:before="120" w:line="240" w:lineRule="auto"/>
              <w:jc w:val="center"/>
            </w:pPr>
            <w:r>
              <w:t>NQF 7 = 5 score</w:t>
            </w:r>
          </w:p>
          <w:p w14:paraId="7A42C52C" w14:textId="77777777" w:rsidR="003D6F28" w:rsidRPr="00255006" w:rsidRDefault="00D279FE" w:rsidP="00D279FE">
            <w:pPr>
              <w:spacing w:before="120" w:line="240" w:lineRule="auto"/>
              <w:jc w:val="center"/>
            </w:pPr>
            <w:r>
              <w:t xml:space="preserve">NQF 6 and below </w:t>
            </w:r>
            <w:r w:rsidR="003D6F28" w:rsidRPr="00255006">
              <w:t>= 0</w:t>
            </w:r>
          </w:p>
        </w:tc>
        <w:tc>
          <w:tcPr>
            <w:tcW w:w="666" w:type="dxa"/>
            <w:noWrap/>
            <w:tcMar>
              <w:top w:w="15" w:type="dxa"/>
              <w:left w:w="15" w:type="dxa"/>
              <w:bottom w:w="0" w:type="dxa"/>
              <w:right w:w="15" w:type="dxa"/>
            </w:tcMar>
          </w:tcPr>
          <w:p w14:paraId="6E9324D7" w14:textId="77777777" w:rsidR="003D6F28" w:rsidRPr="00255006" w:rsidRDefault="003D6F28" w:rsidP="00677BF1"/>
        </w:tc>
      </w:tr>
      <w:tr w:rsidR="003D6F28" w:rsidRPr="00255006" w14:paraId="062E4772" w14:textId="77777777" w:rsidTr="00677BF1">
        <w:trPr>
          <w:trHeight w:val="722"/>
        </w:trPr>
        <w:tc>
          <w:tcPr>
            <w:tcW w:w="0" w:type="auto"/>
            <w:vMerge/>
            <w:noWrap/>
            <w:tcMar>
              <w:top w:w="15" w:type="dxa"/>
              <w:left w:w="15" w:type="dxa"/>
              <w:bottom w:w="0" w:type="dxa"/>
              <w:right w:w="15" w:type="dxa"/>
            </w:tcMar>
            <w:vAlign w:val="center"/>
          </w:tcPr>
          <w:p w14:paraId="7BA735D8" w14:textId="77777777" w:rsidR="003D6F28" w:rsidRPr="00255006" w:rsidRDefault="003D6F28" w:rsidP="00677BF1">
            <w:pPr>
              <w:spacing w:before="120" w:line="240" w:lineRule="auto"/>
              <w:jc w:val="center"/>
            </w:pPr>
          </w:p>
        </w:tc>
        <w:tc>
          <w:tcPr>
            <w:tcW w:w="1220" w:type="dxa"/>
            <w:vMerge/>
            <w:tcMar>
              <w:top w:w="15" w:type="dxa"/>
              <w:left w:w="15" w:type="dxa"/>
              <w:bottom w:w="0" w:type="dxa"/>
              <w:right w:w="15" w:type="dxa"/>
            </w:tcMar>
            <w:vAlign w:val="center"/>
          </w:tcPr>
          <w:p w14:paraId="58C9A78A" w14:textId="77777777" w:rsidR="003D6F28" w:rsidRPr="00255006" w:rsidRDefault="003D6F28" w:rsidP="00677BF1">
            <w:pPr>
              <w:spacing w:before="120" w:line="240" w:lineRule="auto"/>
              <w:jc w:val="center"/>
            </w:pPr>
          </w:p>
        </w:tc>
        <w:tc>
          <w:tcPr>
            <w:tcW w:w="3123" w:type="dxa"/>
            <w:tcMar>
              <w:top w:w="15" w:type="dxa"/>
              <w:left w:w="15" w:type="dxa"/>
              <w:bottom w:w="0" w:type="dxa"/>
              <w:right w:w="15" w:type="dxa"/>
            </w:tcMar>
          </w:tcPr>
          <w:p w14:paraId="4B2D2D94" w14:textId="77777777" w:rsidR="003D6F28" w:rsidRPr="00255006" w:rsidRDefault="003D6F28" w:rsidP="002D08E3">
            <w:pPr>
              <w:spacing w:before="120" w:line="240" w:lineRule="auto"/>
            </w:pPr>
            <w:r>
              <w:t>Project Management certification</w:t>
            </w:r>
          </w:p>
        </w:tc>
        <w:tc>
          <w:tcPr>
            <w:tcW w:w="1439" w:type="dxa"/>
            <w:vMerge/>
            <w:tcMar>
              <w:top w:w="15" w:type="dxa"/>
              <w:left w:w="15" w:type="dxa"/>
              <w:bottom w:w="0" w:type="dxa"/>
              <w:right w:w="15" w:type="dxa"/>
            </w:tcMar>
            <w:vAlign w:val="center"/>
          </w:tcPr>
          <w:p w14:paraId="1F3A5571" w14:textId="77777777" w:rsidR="003D6F28" w:rsidRPr="00255006" w:rsidRDefault="003D6F28" w:rsidP="00677BF1">
            <w:pPr>
              <w:spacing w:before="120" w:line="240" w:lineRule="auto"/>
              <w:jc w:val="center"/>
            </w:pPr>
          </w:p>
        </w:tc>
        <w:tc>
          <w:tcPr>
            <w:tcW w:w="5016" w:type="dxa"/>
            <w:tcMar>
              <w:top w:w="15" w:type="dxa"/>
              <w:left w:w="15" w:type="dxa"/>
              <w:bottom w:w="0" w:type="dxa"/>
              <w:right w:w="15" w:type="dxa"/>
            </w:tcMar>
            <w:vAlign w:val="center"/>
          </w:tcPr>
          <w:p w14:paraId="1BEC9F41" w14:textId="77777777" w:rsidR="003D6F28" w:rsidRPr="002D08E3" w:rsidRDefault="003D6F28" w:rsidP="003D6F28">
            <w:r w:rsidRPr="002D08E3">
              <w:t>Ce</w:t>
            </w:r>
            <w:r w:rsidR="00485772">
              <w:t xml:space="preserve">rtification or accreditation, SACPCMP, </w:t>
            </w:r>
            <w:r w:rsidRPr="002D08E3">
              <w:t>PMBOK or Prince 2 at advance level (</w:t>
            </w:r>
            <w:r w:rsidR="00485772">
              <w:t xml:space="preserve">PCPM, </w:t>
            </w:r>
            <w:r w:rsidRPr="002D08E3">
              <w:t>PMP, Practitioner, etc.) level</w:t>
            </w:r>
          </w:p>
        </w:tc>
        <w:tc>
          <w:tcPr>
            <w:tcW w:w="3579" w:type="dxa"/>
            <w:tcMar>
              <w:top w:w="15" w:type="dxa"/>
              <w:left w:w="15" w:type="dxa"/>
              <w:bottom w:w="0" w:type="dxa"/>
              <w:right w:w="15" w:type="dxa"/>
            </w:tcMar>
          </w:tcPr>
          <w:p w14:paraId="5FA633DD" w14:textId="77777777" w:rsidR="003D6F28" w:rsidRPr="00255006" w:rsidRDefault="003D6F28" w:rsidP="002D08E3">
            <w:pPr>
              <w:spacing w:before="120" w:line="240" w:lineRule="auto"/>
              <w:jc w:val="center"/>
            </w:pPr>
            <w:r w:rsidRPr="00255006">
              <w:t>If confirmed = 10 score</w:t>
            </w:r>
          </w:p>
          <w:p w14:paraId="0620886B" w14:textId="77777777" w:rsidR="003D6F28" w:rsidRPr="00255006" w:rsidRDefault="003D6F28" w:rsidP="002D08E3">
            <w:pPr>
              <w:spacing w:before="120" w:line="240" w:lineRule="auto"/>
              <w:jc w:val="center"/>
            </w:pPr>
            <w:r w:rsidRPr="00255006">
              <w:t>If not = 0</w:t>
            </w:r>
          </w:p>
        </w:tc>
        <w:tc>
          <w:tcPr>
            <w:tcW w:w="666" w:type="dxa"/>
            <w:noWrap/>
            <w:tcMar>
              <w:top w:w="15" w:type="dxa"/>
              <w:left w:w="15" w:type="dxa"/>
              <w:bottom w:w="0" w:type="dxa"/>
              <w:right w:w="15" w:type="dxa"/>
            </w:tcMar>
          </w:tcPr>
          <w:p w14:paraId="291E3043" w14:textId="77777777" w:rsidR="003D6F28" w:rsidRPr="00255006" w:rsidRDefault="003D6F28" w:rsidP="00677BF1"/>
        </w:tc>
      </w:tr>
      <w:tr w:rsidR="003D6F28" w:rsidRPr="00255006" w14:paraId="675472A1" w14:textId="77777777" w:rsidTr="00677BF1">
        <w:trPr>
          <w:trHeight w:val="722"/>
        </w:trPr>
        <w:tc>
          <w:tcPr>
            <w:tcW w:w="0" w:type="auto"/>
            <w:vMerge/>
            <w:noWrap/>
            <w:tcMar>
              <w:top w:w="15" w:type="dxa"/>
              <w:left w:w="15" w:type="dxa"/>
              <w:bottom w:w="0" w:type="dxa"/>
              <w:right w:w="15" w:type="dxa"/>
            </w:tcMar>
            <w:vAlign w:val="center"/>
            <w:hideMark/>
          </w:tcPr>
          <w:p w14:paraId="3877905E" w14:textId="77777777" w:rsidR="003D6F28" w:rsidRPr="00255006" w:rsidRDefault="003D6F28" w:rsidP="00677BF1">
            <w:pPr>
              <w:spacing w:before="120" w:line="240" w:lineRule="auto"/>
              <w:jc w:val="center"/>
            </w:pPr>
          </w:p>
        </w:tc>
        <w:tc>
          <w:tcPr>
            <w:tcW w:w="1220" w:type="dxa"/>
            <w:vMerge/>
            <w:tcMar>
              <w:top w:w="15" w:type="dxa"/>
              <w:left w:w="15" w:type="dxa"/>
              <w:bottom w:w="0" w:type="dxa"/>
              <w:right w:w="15" w:type="dxa"/>
            </w:tcMar>
            <w:vAlign w:val="center"/>
          </w:tcPr>
          <w:p w14:paraId="5DEA4994" w14:textId="77777777" w:rsidR="003D6F28" w:rsidRPr="00255006" w:rsidRDefault="003D6F28" w:rsidP="00677BF1">
            <w:pPr>
              <w:spacing w:before="120" w:line="240" w:lineRule="auto"/>
              <w:jc w:val="center"/>
            </w:pPr>
          </w:p>
        </w:tc>
        <w:tc>
          <w:tcPr>
            <w:tcW w:w="3123" w:type="dxa"/>
            <w:tcMar>
              <w:top w:w="15" w:type="dxa"/>
              <w:left w:w="15" w:type="dxa"/>
              <w:bottom w:w="0" w:type="dxa"/>
              <w:right w:w="15" w:type="dxa"/>
            </w:tcMar>
          </w:tcPr>
          <w:p w14:paraId="00158E08" w14:textId="77777777" w:rsidR="003D6F28" w:rsidRPr="00255006" w:rsidRDefault="003D6F28" w:rsidP="00677BF1">
            <w:pPr>
              <w:spacing w:before="120" w:line="240" w:lineRule="auto"/>
            </w:pPr>
            <w:r w:rsidRPr="00255006">
              <w:t>Management of project in a multi-disciplinary environment</w:t>
            </w:r>
            <w:r>
              <w:t>.</w:t>
            </w:r>
          </w:p>
        </w:tc>
        <w:tc>
          <w:tcPr>
            <w:tcW w:w="1439" w:type="dxa"/>
            <w:vMerge/>
            <w:tcMar>
              <w:top w:w="15" w:type="dxa"/>
              <w:left w:w="15" w:type="dxa"/>
              <w:bottom w:w="0" w:type="dxa"/>
              <w:right w:w="15" w:type="dxa"/>
            </w:tcMar>
            <w:vAlign w:val="center"/>
          </w:tcPr>
          <w:p w14:paraId="55F68586" w14:textId="77777777" w:rsidR="003D6F28" w:rsidRPr="00255006" w:rsidRDefault="003D6F28" w:rsidP="00677BF1">
            <w:pPr>
              <w:spacing w:before="120" w:line="240" w:lineRule="auto"/>
              <w:jc w:val="center"/>
            </w:pPr>
          </w:p>
        </w:tc>
        <w:tc>
          <w:tcPr>
            <w:tcW w:w="5016" w:type="dxa"/>
            <w:tcMar>
              <w:top w:w="15" w:type="dxa"/>
              <w:left w:w="15" w:type="dxa"/>
              <w:bottom w:w="0" w:type="dxa"/>
              <w:right w:w="15" w:type="dxa"/>
            </w:tcMar>
            <w:vAlign w:val="center"/>
          </w:tcPr>
          <w:p w14:paraId="6D6D3D7F" w14:textId="77777777" w:rsidR="003D6F28" w:rsidRDefault="003D6F28" w:rsidP="00677BF1">
            <w:pPr>
              <w:spacing w:before="120" w:line="240" w:lineRule="auto"/>
              <w:rPr>
                <w:rFonts w:cstheme="minorHAnsi"/>
                <w:color w:val="333333"/>
              </w:rPr>
            </w:pPr>
            <w:r>
              <w:rPr>
                <w:rFonts w:cstheme="minorHAnsi"/>
                <w:color w:val="333333"/>
              </w:rPr>
              <w:t>R 50 million + Project = 20 score</w:t>
            </w:r>
          </w:p>
          <w:p w14:paraId="12DD141F" w14:textId="77777777" w:rsidR="003D6F28" w:rsidRDefault="003D6F28" w:rsidP="00677BF1">
            <w:pPr>
              <w:spacing w:before="120" w:line="240" w:lineRule="auto"/>
              <w:rPr>
                <w:rFonts w:cstheme="minorHAnsi"/>
                <w:color w:val="333333"/>
              </w:rPr>
            </w:pPr>
            <w:r>
              <w:rPr>
                <w:rFonts w:cstheme="minorHAnsi"/>
                <w:color w:val="333333"/>
              </w:rPr>
              <w:t xml:space="preserve">R </w:t>
            </w:r>
            <w:proofErr w:type="gramStart"/>
            <w:r>
              <w:rPr>
                <w:rFonts w:cstheme="minorHAnsi"/>
                <w:color w:val="333333"/>
              </w:rPr>
              <w:t>25  -</w:t>
            </w:r>
            <w:proofErr w:type="gramEnd"/>
            <w:r>
              <w:rPr>
                <w:rFonts w:cstheme="minorHAnsi"/>
                <w:color w:val="333333"/>
              </w:rPr>
              <w:t xml:space="preserve"> R 49 million = 15 score</w:t>
            </w:r>
          </w:p>
          <w:p w14:paraId="46599ACA" w14:textId="77777777" w:rsidR="003D6F28" w:rsidRDefault="003D6F28" w:rsidP="00677BF1">
            <w:pPr>
              <w:spacing w:before="120" w:line="240" w:lineRule="auto"/>
              <w:rPr>
                <w:rFonts w:cstheme="minorHAnsi"/>
                <w:color w:val="333333"/>
              </w:rPr>
            </w:pPr>
            <w:r>
              <w:rPr>
                <w:rFonts w:cstheme="minorHAnsi"/>
                <w:color w:val="333333"/>
              </w:rPr>
              <w:t>R10 – R24 million = 10 score</w:t>
            </w:r>
          </w:p>
          <w:p w14:paraId="769413B1" w14:textId="77777777" w:rsidR="003D6F28" w:rsidRDefault="003D6F28" w:rsidP="00677BF1">
            <w:pPr>
              <w:spacing w:before="120" w:line="240" w:lineRule="auto"/>
              <w:rPr>
                <w:rFonts w:cstheme="minorHAnsi"/>
                <w:color w:val="333333"/>
              </w:rPr>
            </w:pPr>
            <w:r>
              <w:rPr>
                <w:rFonts w:cstheme="minorHAnsi"/>
                <w:color w:val="333333"/>
              </w:rPr>
              <w:t>Less than R10 Million   = 5 score</w:t>
            </w:r>
          </w:p>
          <w:p w14:paraId="29C4651D" w14:textId="77777777" w:rsidR="003D6F28" w:rsidRPr="003D6F28" w:rsidRDefault="003D6F28" w:rsidP="003D6F28">
            <w:pPr>
              <w:spacing w:before="120" w:line="240" w:lineRule="auto"/>
              <w:rPr>
                <w:rFonts w:cstheme="minorHAnsi"/>
                <w:color w:val="333333"/>
              </w:rPr>
            </w:pPr>
            <w:r>
              <w:rPr>
                <w:rFonts w:cstheme="minorHAnsi"/>
                <w:color w:val="333333"/>
              </w:rPr>
              <w:t>NOTE: client or employer confirmation reference letter required on a company letter head and signed by a duly authorised person.</w:t>
            </w:r>
          </w:p>
        </w:tc>
        <w:tc>
          <w:tcPr>
            <w:tcW w:w="3579" w:type="dxa"/>
            <w:tcMar>
              <w:top w:w="15" w:type="dxa"/>
              <w:left w:w="15" w:type="dxa"/>
              <w:bottom w:w="0" w:type="dxa"/>
              <w:right w:w="15" w:type="dxa"/>
            </w:tcMar>
            <w:hideMark/>
          </w:tcPr>
          <w:p w14:paraId="6E67CE18" w14:textId="77777777" w:rsidR="003D6F28" w:rsidRDefault="003D6F28" w:rsidP="00677BF1">
            <w:pPr>
              <w:spacing w:before="120" w:line="240" w:lineRule="auto"/>
              <w:jc w:val="center"/>
            </w:pPr>
            <w:r>
              <w:t xml:space="preserve">Maximum 20 score </w:t>
            </w:r>
          </w:p>
          <w:p w14:paraId="1F5A5047" w14:textId="77777777" w:rsidR="003D6F28" w:rsidRPr="00255006" w:rsidRDefault="003D6F28" w:rsidP="00677BF1">
            <w:pPr>
              <w:spacing w:before="120" w:line="240" w:lineRule="auto"/>
              <w:jc w:val="center"/>
            </w:pPr>
          </w:p>
        </w:tc>
        <w:tc>
          <w:tcPr>
            <w:tcW w:w="666" w:type="dxa"/>
            <w:noWrap/>
            <w:tcMar>
              <w:top w:w="15" w:type="dxa"/>
              <w:left w:w="15" w:type="dxa"/>
              <w:bottom w:w="0" w:type="dxa"/>
              <w:right w:w="15" w:type="dxa"/>
            </w:tcMar>
            <w:hideMark/>
          </w:tcPr>
          <w:p w14:paraId="66C67A73" w14:textId="77777777" w:rsidR="003D6F28" w:rsidRPr="00255006" w:rsidRDefault="003D6F28" w:rsidP="00677BF1"/>
        </w:tc>
      </w:tr>
      <w:tr w:rsidR="003D6F28" w:rsidRPr="00255006" w14:paraId="1A63E39C" w14:textId="77777777" w:rsidTr="00677BF1">
        <w:trPr>
          <w:trHeight w:val="481"/>
        </w:trPr>
        <w:tc>
          <w:tcPr>
            <w:tcW w:w="0" w:type="auto"/>
            <w:vMerge/>
            <w:vAlign w:val="center"/>
            <w:hideMark/>
          </w:tcPr>
          <w:p w14:paraId="2DBE7710" w14:textId="77777777" w:rsidR="003D6F28" w:rsidRPr="00255006" w:rsidRDefault="003D6F28" w:rsidP="00677BF1">
            <w:pPr>
              <w:spacing w:before="0"/>
            </w:pPr>
          </w:p>
        </w:tc>
        <w:tc>
          <w:tcPr>
            <w:tcW w:w="1220" w:type="dxa"/>
            <w:vMerge/>
            <w:vAlign w:val="center"/>
          </w:tcPr>
          <w:p w14:paraId="7EEA5BDA" w14:textId="77777777" w:rsidR="003D6F28" w:rsidRPr="00255006" w:rsidRDefault="003D6F28" w:rsidP="00677BF1">
            <w:pPr>
              <w:spacing w:before="0"/>
            </w:pPr>
          </w:p>
        </w:tc>
        <w:tc>
          <w:tcPr>
            <w:tcW w:w="3123" w:type="dxa"/>
            <w:tcMar>
              <w:top w:w="15" w:type="dxa"/>
              <w:left w:w="15" w:type="dxa"/>
              <w:bottom w:w="0" w:type="dxa"/>
              <w:right w:w="15" w:type="dxa"/>
            </w:tcMar>
          </w:tcPr>
          <w:p w14:paraId="7FD2BF7D" w14:textId="77777777" w:rsidR="003D6F28" w:rsidRPr="00255006" w:rsidRDefault="003D6F28" w:rsidP="00677BF1">
            <w:pPr>
              <w:spacing w:before="120" w:line="240" w:lineRule="auto"/>
            </w:pPr>
            <w:r>
              <w:t xml:space="preserve">Management of project in a regulated environment </w:t>
            </w:r>
          </w:p>
        </w:tc>
        <w:tc>
          <w:tcPr>
            <w:tcW w:w="1439" w:type="dxa"/>
            <w:vMerge/>
            <w:vAlign w:val="center"/>
          </w:tcPr>
          <w:p w14:paraId="53092402" w14:textId="77777777" w:rsidR="003D6F28" w:rsidRPr="00255006" w:rsidRDefault="003D6F28" w:rsidP="00677BF1">
            <w:pPr>
              <w:spacing w:before="0"/>
            </w:pPr>
          </w:p>
        </w:tc>
        <w:tc>
          <w:tcPr>
            <w:tcW w:w="5016" w:type="dxa"/>
            <w:tcMar>
              <w:top w:w="15" w:type="dxa"/>
              <w:left w:w="15" w:type="dxa"/>
              <w:bottom w:w="0" w:type="dxa"/>
              <w:right w:w="15" w:type="dxa"/>
            </w:tcMar>
          </w:tcPr>
          <w:p w14:paraId="20B73579" w14:textId="77777777" w:rsidR="003D6F28" w:rsidRPr="00255006" w:rsidRDefault="003D6F28" w:rsidP="00677BF1">
            <w:pPr>
              <w:spacing w:before="120" w:line="240" w:lineRule="auto"/>
              <w:rPr>
                <w:rFonts w:cstheme="minorHAnsi"/>
                <w:color w:val="333333"/>
              </w:rPr>
            </w:pPr>
            <w:r w:rsidRPr="00255006">
              <w:rPr>
                <w:rFonts w:cstheme="minorHAnsi"/>
                <w:color w:val="333333"/>
              </w:rPr>
              <w:t>Experience in the nuclear industry with a good understanding of the technical and commercial aspects thereof.</w:t>
            </w:r>
            <w:r>
              <w:rPr>
                <w:rFonts w:cstheme="minorHAnsi"/>
                <w:color w:val="333333"/>
              </w:rPr>
              <w:t xml:space="preserve">  Minimum 2 client references (by form of letter or contact details</w:t>
            </w:r>
          </w:p>
        </w:tc>
        <w:tc>
          <w:tcPr>
            <w:tcW w:w="3579" w:type="dxa"/>
            <w:tcMar>
              <w:top w:w="15" w:type="dxa"/>
              <w:left w:w="15" w:type="dxa"/>
              <w:bottom w:w="0" w:type="dxa"/>
              <w:right w:w="15" w:type="dxa"/>
            </w:tcMar>
            <w:hideMark/>
          </w:tcPr>
          <w:p w14:paraId="2F8B2725" w14:textId="77777777" w:rsidR="002524A6" w:rsidRDefault="002524A6" w:rsidP="002524A6">
            <w:pPr>
              <w:spacing w:before="120" w:line="240" w:lineRule="auto"/>
              <w:jc w:val="center"/>
            </w:pPr>
            <w:r>
              <w:t>2 client references = 10 score</w:t>
            </w:r>
          </w:p>
          <w:p w14:paraId="08697529" w14:textId="77777777" w:rsidR="002524A6" w:rsidRDefault="002524A6" w:rsidP="002524A6">
            <w:pPr>
              <w:spacing w:before="120" w:line="240" w:lineRule="auto"/>
              <w:jc w:val="center"/>
            </w:pPr>
            <w:r>
              <w:t>1 client reference = 5 score</w:t>
            </w:r>
          </w:p>
          <w:p w14:paraId="50C05AA5" w14:textId="77777777" w:rsidR="003D6F28" w:rsidRPr="00255006" w:rsidRDefault="002524A6" w:rsidP="00677BF1">
            <w:pPr>
              <w:spacing w:before="120" w:line="240" w:lineRule="auto"/>
              <w:jc w:val="center"/>
            </w:pPr>
            <w:r>
              <w:t xml:space="preserve">No </w:t>
            </w:r>
            <w:r w:rsidR="003D6F28">
              <w:t>reference = 0</w:t>
            </w:r>
            <w:r>
              <w:t xml:space="preserve"> score</w:t>
            </w:r>
          </w:p>
        </w:tc>
        <w:tc>
          <w:tcPr>
            <w:tcW w:w="666" w:type="dxa"/>
            <w:noWrap/>
            <w:tcMar>
              <w:top w:w="15" w:type="dxa"/>
              <w:left w:w="15" w:type="dxa"/>
              <w:bottom w:w="0" w:type="dxa"/>
              <w:right w:w="15" w:type="dxa"/>
            </w:tcMar>
            <w:hideMark/>
          </w:tcPr>
          <w:p w14:paraId="7E6240FB" w14:textId="77777777" w:rsidR="003D6F28" w:rsidRPr="00255006" w:rsidRDefault="003D6F28" w:rsidP="00677BF1"/>
        </w:tc>
      </w:tr>
      <w:tr w:rsidR="003D6F28" w:rsidRPr="00255006" w14:paraId="2FE385E7" w14:textId="77777777" w:rsidTr="00677BF1">
        <w:trPr>
          <w:trHeight w:val="481"/>
        </w:trPr>
        <w:tc>
          <w:tcPr>
            <w:tcW w:w="0" w:type="auto"/>
            <w:vMerge/>
            <w:vAlign w:val="center"/>
            <w:hideMark/>
          </w:tcPr>
          <w:p w14:paraId="051F860E" w14:textId="77777777" w:rsidR="003D6F28" w:rsidRPr="00255006" w:rsidRDefault="003D6F28" w:rsidP="00677BF1">
            <w:pPr>
              <w:spacing w:before="0"/>
            </w:pPr>
          </w:p>
        </w:tc>
        <w:tc>
          <w:tcPr>
            <w:tcW w:w="1220" w:type="dxa"/>
            <w:vMerge/>
            <w:vAlign w:val="center"/>
          </w:tcPr>
          <w:p w14:paraId="25668B46" w14:textId="77777777" w:rsidR="003D6F28" w:rsidRPr="00255006" w:rsidRDefault="003D6F28" w:rsidP="00677BF1">
            <w:pPr>
              <w:spacing w:before="0"/>
            </w:pPr>
          </w:p>
        </w:tc>
        <w:tc>
          <w:tcPr>
            <w:tcW w:w="3123" w:type="dxa"/>
            <w:tcMar>
              <w:top w:w="15" w:type="dxa"/>
              <w:left w:w="15" w:type="dxa"/>
              <w:bottom w:w="0" w:type="dxa"/>
              <w:right w:w="15" w:type="dxa"/>
            </w:tcMar>
          </w:tcPr>
          <w:p w14:paraId="69F9BB24" w14:textId="77777777" w:rsidR="003D6F28" w:rsidRPr="00255006" w:rsidRDefault="00792253" w:rsidP="00677BF1">
            <w:pPr>
              <w:spacing w:before="120" w:line="240" w:lineRule="auto"/>
            </w:pPr>
            <w:r w:rsidRPr="00255006">
              <w:t>Thorough knowledge of ISO 9001 and other related standards in the nuclear industry. NQA 1 (ASME)</w:t>
            </w:r>
          </w:p>
        </w:tc>
        <w:tc>
          <w:tcPr>
            <w:tcW w:w="1439" w:type="dxa"/>
            <w:vMerge/>
            <w:tcMar>
              <w:top w:w="15" w:type="dxa"/>
              <w:left w:w="15" w:type="dxa"/>
              <w:bottom w:w="0" w:type="dxa"/>
              <w:right w:w="15" w:type="dxa"/>
            </w:tcMar>
          </w:tcPr>
          <w:p w14:paraId="2C8D558E" w14:textId="77777777" w:rsidR="003D6F28" w:rsidRPr="00255006" w:rsidRDefault="003D6F28" w:rsidP="00677BF1">
            <w:pPr>
              <w:spacing w:before="120" w:line="240" w:lineRule="auto"/>
              <w:jc w:val="center"/>
            </w:pPr>
          </w:p>
        </w:tc>
        <w:tc>
          <w:tcPr>
            <w:tcW w:w="5016" w:type="dxa"/>
            <w:tcMar>
              <w:top w:w="15" w:type="dxa"/>
              <w:left w:w="15" w:type="dxa"/>
              <w:bottom w:w="0" w:type="dxa"/>
              <w:right w:w="15" w:type="dxa"/>
            </w:tcMar>
          </w:tcPr>
          <w:p w14:paraId="4517FDA1" w14:textId="77777777" w:rsidR="003D6F28" w:rsidRDefault="003D6F28" w:rsidP="00677BF1">
            <w:pPr>
              <w:spacing w:before="120" w:line="240" w:lineRule="auto"/>
              <w:rPr>
                <w:rFonts w:cstheme="minorHAnsi"/>
                <w:color w:val="333333"/>
              </w:rPr>
            </w:pPr>
            <w:r w:rsidRPr="00255006">
              <w:rPr>
                <w:rFonts w:cstheme="minorHAnsi"/>
                <w:color w:val="333333"/>
              </w:rPr>
              <w:t xml:space="preserve">Knowledge and experience of working with </w:t>
            </w:r>
            <w:r>
              <w:rPr>
                <w:rFonts w:cstheme="minorHAnsi"/>
                <w:color w:val="333333"/>
              </w:rPr>
              <w:t>NEC</w:t>
            </w:r>
            <w:r w:rsidR="002524A6">
              <w:rPr>
                <w:rFonts w:cstheme="minorHAnsi"/>
                <w:color w:val="333333"/>
              </w:rPr>
              <w:t>/FIDIC</w:t>
            </w:r>
            <w:r>
              <w:rPr>
                <w:rFonts w:cstheme="minorHAnsi"/>
                <w:color w:val="333333"/>
              </w:rPr>
              <w:t xml:space="preserve"> </w:t>
            </w:r>
            <w:r w:rsidRPr="00255006">
              <w:rPr>
                <w:rFonts w:cstheme="minorHAnsi"/>
                <w:color w:val="333333"/>
              </w:rPr>
              <w:t>forms of contracting</w:t>
            </w:r>
            <w:r w:rsidR="002524A6">
              <w:rPr>
                <w:rFonts w:cstheme="minorHAnsi"/>
                <w:color w:val="333333"/>
              </w:rPr>
              <w:t xml:space="preserve"> (Provide certificate of </w:t>
            </w:r>
            <w:proofErr w:type="gramStart"/>
            <w:r w:rsidR="002524A6">
              <w:rPr>
                <w:rFonts w:cstheme="minorHAnsi"/>
                <w:color w:val="333333"/>
              </w:rPr>
              <w:t>formal  training</w:t>
            </w:r>
            <w:proofErr w:type="gramEnd"/>
            <w:r w:rsidR="002524A6">
              <w:rPr>
                <w:rFonts w:cstheme="minorHAnsi"/>
                <w:color w:val="333333"/>
              </w:rPr>
              <w:t>)</w:t>
            </w:r>
          </w:p>
          <w:p w14:paraId="4469E98C" w14:textId="77777777" w:rsidR="003D6F28" w:rsidRPr="00255006" w:rsidRDefault="003D6F28" w:rsidP="00677BF1">
            <w:pPr>
              <w:spacing w:before="120" w:line="240" w:lineRule="auto"/>
            </w:pPr>
          </w:p>
        </w:tc>
        <w:tc>
          <w:tcPr>
            <w:tcW w:w="3579" w:type="dxa"/>
            <w:tcMar>
              <w:top w:w="15" w:type="dxa"/>
              <w:left w:w="15" w:type="dxa"/>
              <w:bottom w:w="0" w:type="dxa"/>
              <w:right w:w="15" w:type="dxa"/>
            </w:tcMar>
            <w:hideMark/>
          </w:tcPr>
          <w:p w14:paraId="2E317474" w14:textId="77777777" w:rsidR="003D6F28" w:rsidRPr="00255006" w:rsidRDefault="003D6F28" w:rsidP="00677BF1">
            <w:pPr>
              <w:spacing w:before="120" w:line="240" w:lineRule="auto"/>
              <w:jc w:val="center"/>
            </w:pPr>
            <w:r w:rsidRPr="00255006">
              <w:t>If confirmed = 10 score</w:t>
            </w:r>
          </w:p>
          <w:p w14:paraId="3A4D62C1" w14:textId="77777777" w:rsidR="003D6F28" w:rsidRPr="00255006" w:rsidRDefault="003D6F28" w:rsidP="00677BF1">
            <w:pPr>
              <w:spacing w:before="120" w:line="240" w:lineRule="auto"/>
              <w:jc w:val="center"/>
            </w:pPr>
            <w:r w:rsidRPr="00255006">
              <w:t>If not = 0</w:t>
            </w:r>
          </w:p>
        </w:tc>
        <w:tc>
          <w:tcPr>
            <w:tcW w:w="666" w:type="dxa"/>
            <w:noWrap/>
            <w:tcMar>
              <w:top w:w="15" w:type="dxa"/>
              <w:left w:w="15" w:type="dxa"/>
              <w:bottom w:w="0" w:type="dxa"/>
              <w:right w:w="15" w:type="dxa"/>
            </w:tcMar>
            <w:hideMark/>
          </w:tcPr>
          <w:p w14:paraId="45D24D12" w14:textId="77777777" w:rsidR="003D6F28" w:rsidRPr="00255006" w:rsidRDefault="003D6F28" w:rsidP="00677BF1"/>
        </w:tc>
      </w:tr>
      <w:tr w:rsidR="003D6F28" w:rsidRPr="00255006" w14:paraId="138F81AB" w14:textId="77777777" w:rsidTr="00677BF1">
        <w:trPr>
          <w:trHeight w:val="481"/>
        </w:trPr>
        <w:tc>
          <w:tcPr>
            <w:tcW w:w="0" w:type="auto"/>
            <w:vMerge/>
            <w:vAlign w:val="center"/>
            <w:hideMark/>
          </w:tcPr>
          <w:p w14:paraId="4694CB01" w14:textId="77777777" w:rsidR="003D6F28" w:rsidRPr="00255006" w:rsidRDefault="003D6F28" w:rsidP="00677BF1">
            <w:pPr>
              <w:spacing w:before="0"/>
            </w:pPr>
          </w:p>
        </w:tc>
        <w:tc>
          <w:tcPr>
            <w:tcW w:w="1220" w:type="dxa"/>
            <w:vMerge/>
            <w:vAlign w:val="center"/>
          </w:tcPr>
          <w:p w14:paraId="553CC845" w14:textId="77777777" w:rsidR="003D6F28" w:rsidRPr="00255006" w:rsidRDefault="003D6F28" w:rsidP="00677BF1">
            <w:pPr>
              <w:spacing w:before="0"/>
            </w:pPr>
          </w:p>
        </w:tc>
        <w:tc>
          <w:tcPr>
            <w:tcW w:w="3123" w:type="dxa"/>
            <w:tcMar>
              <w:top w:w="15" w:type="dxa"/>
              <w:left w:w="15" w:type="dxa"/>
              <w:bottom w:w="0" w:type="dxa"/>
              <w:right w:w="15" w:type="dxa"/>
            </w:tcMar>
          </w:tcPr>
          <w:p w14:paraId="17DBCFEB" w14:textId="77777777" w:rsidR="003D6F28" w:rsidRPr="00255006" w:rsidRDefault="003D6F28" w:rsidP="00677BF1">
            <w:pPr>
              <w:spacing w:before="120" w:line="240" w:lineRule="auto"/>
            </w:pPr>
            <w:r w:rsidRPr="00255006">
              <w:t>Knowledge and application of systems engineering methodologies.</w:t>
            </w:r>
          </w:p>
        </w:tc>
        <w:tc>
          <w:tcPr>
            <w:tcW w:w="1439" w:type="dxa"/>
            <w:vMerge/>
            <w:tcMar>
              <w:top w:w="15" w:type="dxa"/>
              <w:left w:w="15" w:type="dxa"/>
              <w:bottom w:w="0" w:type="dxa"/>
              <w:right w:w="15" w:type="dxa"/>
            </w:tcMar>
          </w:tcPr>
          <w:p w14:paraId="66C41D78" w14:textId="77777777" w:rsidR="003D6F28" w:rsidRPr="00255006" w:rsidRDefault="003D6F28" w:rsidP="00677BF1"/>
        </w:tc>
        <w:tc>
          <w:tcPr>
            <w:tcW w:w="5016" w:type="dxa"/>
            <w:noWrap/>
            <w:tcMar>
              <w:top w:w="15" w:type="dxa"/>
              <w:left w:w="15" w:type="dxa"/>
              <w:bottom w:w="0" w:type="dxa"/>
              <w:right w:w="15" w:type="dxa"/>
            </w:tcMar>
          </w:tcPr>
          <w:p w14:paraId="0CAB8027" w14:textId="77777777" w:rsidR="003D6F28" w:rsidRDefault="002524A6" w:rsidP="002524A6">
            <w:pPr>
              <w:spacing w:before="120" w:line="240" w:lineRule="auto"/>
              <w:rPr>
                <w:rFonts w:cstheme="minorHAnsi"/>
                <w:color w:val="000000"/>
              </w:rPr>
            </w:pPr>
            <w:r>
              <w:rPr>
                <w:rFonts w:cstheme="minorHAnsi"/>
                <w:color w:val="000000"/>
              </w:rPr>
              <w:t>K</w:t>
            </w:r>
            <w:r w:rsidR="003D6F28" w:rsidRPr="00255006">
              <w:rPr>
                <w:rFonts w:cstheme="minorHAnsi"/>
                <w:color w:val="000000"/>
              </w:rPr>
              <w:t>nowledge of contract management</w:t>
            </w:r>
            <w:r>
              <w:rPr>
                <w:rFonts w:cstheme="minorHAnsi"/>
                <w:color w:val="000000"/>
              </w:rPr>
              <w:t xml:space="preserve"> (Provide certificate of formal training)</w:t>
            </w:r>
            <w:r w:rsidR="003D6F28" w:rsidRPr="00255006">
              <w:rPr>
                <w:rFonts w:cstheme="minorHAnsi"/>
                <w:color w:val="000000"/>
              </w:rPr>
              <w:t>.</w:t>
            </w:r>
            <w:r w:rsidR="00792253">
              <w:rPr>
                <w:rFonts w:cstheme="minorHAnsi"/>
                <w:color w:val="000000"/>
              </w:rPr>
              <w:t xml:space="preserve"> = 5 score</w:t>
            </w:r>
          </w:p>
          <w:p w14:paraId="2A601FCD" w14:textId="77777777" w:rsidR="00792253" w:rsidRPr="00255006" w:rsidRDefault="00792253" w:rsidP="00792253">
            <w:pPr>
              <w:spacing w:before="120" w:line="240" w:lineRule="auto"/>
            </w:pPr>
            <w:r>
              <w:rPr>
                <w:rFonts w:cstheme="minorHAnsi"/>
                <w:color w:val="000000"/>
              </w:rPr>
              <w:t>Knowledge of systems engineering (Provide certificate of formal training) = 5 score</w:t>
            </w:r>
          </w:p>
        </w:tc>
        <w:tc>
          <w:tcPr>
            <w:tcW w:w="3579" w:type="dxa"/>
            <w:tcMar>
              <w:top w:w="15" w:type="dxa"/>
              <w:left w:w="15" w:type="dxa"/>
              <w:bottom w:w="0" w:type="dxa"/>
              <w:right w:w="15" w:type="dxa"/>
            </w:tcMar>
            <w:hideMark/>
          </w:tcPr>
          <w:p w14:paraId="44B0C7D3" w14:textId="77777777" w:rsidR="003D6F28" w:rsidRPr="00255006" w:rsidRDefault="00792253" w:rsidP="00677BF1">
            <w:pPr>
              <w:spacing w:before="120" w:line="240" w:lineRule="auto"/>
              <w:jc w:val="center"/>
            </w:pPr>
            <w:r>
              <w:t xml:space="preserve">Maximum 10 </w:t>
            </w:r>
            <w:r w:rsidR="003D6F28" w:rsidRPr="00255006">
              <w:t>= 10 score</w:t>
            </w:r>
          </w:p>
          <w:p w14:paraId="4CEEC703" w14:textId="77777777" w:rsidR="003D6F28" w:rsidRPr="00255006" w:rsidRDefault="003D6F28" w:rsidP="00677BF1">
            <w:pPr>
              <w:spacing w:before="120" w:line="240" w:lineRule="auto"/>
              <w:jc w:val="center"/>
            </w:pPr>
            <w:r w:rsidRPr="00255006">
              <w:t>If not = 0</w:t>
            </w:r>
          </w:p>
        </w:tc>
        <w:tc>
          <w:tcPr>
            <w:tcW w:w="666" w:type="dxa"/>
            <w:noWrap/>
            <w:tcMar>
              <w:top w:w="15" w:type="dxa"/>
              <w:left w:w="15" w:type="dxa"/>
              <w:bottom w:w="0" w:type="dxa"/>
              <w:right w:w="15" w:type="dxa"/>
            </w:tcMar>
            <w:hideMark/>
          </w:tcPr>
          <w:p w14:paraId="7F55A45D" w14:textId="77777777" w:rsidR="003D6F28" w:rsidRPr="00255006" w:rsidRDefault="003D6F28" w:rsidP="00677BF1"/>
        </w:tc>
      </w:tr>
      <w:tr w:rsidR="003D6F28" w:rsidRPr="00255006" w14:paraId="0510374F" w14:textId="77777777" w:rsidTr="00677BF1">
        <w:trPr>
          <w:trHeight w:val="481"/>
        </w:trPr>
        <w:tc>
          <w:tcPr>
            <w:tcW w:w="0" w:type="auto"/>
            <w:vMerge/>
            <w:vAlign w:val="center"/>
            <w:hideMark/>
          </w:tcPr>
          <w:p w14:paraId="036E3698" w14:textId="77777777" w:rsidR="003D6F28" w:rsidRPr="00255006" w:rsidRDefault="003D6F28" w:rsidP="00677BF1">
            <w:pPr>
              <w:spacing w:before="0"/>
            </w:pPr>
          </w:p>
        </w:tc>
        <w:tc>
          <w:tcPr>
            <w:tcW w:w="1220" w:type="dxa"/>
            <w:vMerge/>
            <w:vAlign w:val="center"/>
          </w:tcPr>
          <w:p w14:paraId="363124E9" w14:textId="77777777" w:rsidR="003D6F28" w:rsidRPr="00255006" w:rsidRDefault="003D6F28" w:rsidP="00677BF1">
            <w:pPr>
              <w:spacing w:before="0"/>
            </w:pPr>
          </w:p>
        </w:tc>
        <w:tc>
          <w:tcPr>
            <w:tcW w:w="3123" w:type="dxa"/>
            <w:tcMar>
              <w:top w:w="15" w:type="dxa"/>
              <w:left w:w="15" w:type="dxa"/>
              <w:bottom w:w="0" w:type="dxa"/>
              <w:right w:w="15" w:type="dxa"/>
            </w:tcMar>
          </w:tcPr>
          <w:p w14:paraId="1661C142" w14:textId="77777777" w:rsidR="003D6F28" w:rsidRPr="00255006" w:rsidRDefault="003D6F28" w:rsidP="00677BF1">
            <w:pPr>
              <w:spacing w:before="120" w:line="240" w:lineRule="auto"/>
            </w:pPr>
            <w:r w:rsidRPr="00255006">
              <w:t>Experience</w:t>
            </w:r>
          </w:p>
        </w:tc>
        <w:tc>
          <w:tcPr>
            <w:tcW w:w="1439" w:type="dxa"/>
            <w:vMerge/>
            <w:tcMar>
              <w:top w:w="15" w:type="dxa"/>
              <w:left w:w="15" w:type="dxa"/>
              <w:bottom w:w="0" w:type="dxa"/>
              <w:right w:w="15" w:type="dxa"/>
            </w:tcMar>
          </w:tcPr>
          <w:p w14:paraId="3F3FC6CF" w14:textId="77777777" w:rsidR="003D6F28" w:rsidRPr="00255006" w:rsidRDefault="003D6F28" w:rsidP="00677BF1">
            <w:pPr>
              <w:spacing w:before="120" w:line="240" w:lineRule="auto"/>
              <w:jc w:val="center"/>
            </w:pPr>
          </w:p>
        </w:tc>
        <w:tc>
          <w:tcPr>
            <w:tcW w:w="5016" w:type="dxa"/>
            <w:noWrap/>
            <w:tcMar>
              <w:top w:w="15" w:type="dxa"/>
              <w:left w:w="15" w:type="dxa"/>
              <w:bottom w:w="0" w:type="dxa"/>
              <w:right w:w="15" w:type="dxa"/>
            </w:tcMar>
          </w:tcPr>
          <w:p w14:paraId="0CBAD822" w14:textId="77777777" w:rsidR="003D6F28" w:rsidRPr="00255006" w:rsidRDefault="003D6F28" w:rsidP="00677BF1">
            <w:pPr>
              <w:spacing w:before="120" w:line="240" w:lineRule="auto"/>
            </w:pPr>
            <w:r w:rsidRPr="00255006">
              <w:t>Years of</w:t>
            </w:r>
            <w:r>
              <w:t xml:space="preserve"> project management</w:t>
            </w:r>
            <w:r w:rsidRPr="00255006">
              <w:t xml:space="preserve"> </w:t>
            </w:r>
            <w:r w:rsidR="00792253">
              <w:t>e</w:t>
            </w:r>
            <w:r w:rsidRPr="00255006">
              <w:t>xperience</w:t>
            </w:r>
            <w:r>
              <w:t xml:space="preserve"> post certification</w:t>
            </w:r>
          </w:p>
        </w:tc>
        <w:tc>
          <w:tcPr>
            <w:tcW w:w="3579" w:type="dxa"/>
            <w:tcMar>
              <w:top w:w="15" w:type="dxa"/>
              <w:left w:w="15" w:type="dxa"/>
              <w:bottom w:w="0" w:type="dxa"/>
              <w:right w:w="15" w:type="dxa"/>
            </w:tcMar>
            <w:hideMark/>
          </w:tcPr>
          <w:p w14:paraId="77023729" w14:textId="77777777" w:rsidR="003D6F28" w:rsidRPr="00255006" w:rsidRDefault="003D6F28" w:rsidP="00677BF1">
            <w:pPr>
              <w:spacing w:before="120" w:line="240" w:lineRule="auto"/>
              <w:jc w:val="center"/>
            </w:pPr>
            <w:r w:rsidRPr="00255006">
              <w:t xml:space="preserve">10 Years' and more = </w:t>
            </w:r>
            <w:r w:rsidR="00792253">
              <w:t>10</w:t>
            </w:r>
          </w:p>
          <w:p w14:paraId="2B0B238C" w14:textId="77777777" w:rsidR="003D6F28" w:rsidRPr="00255006" w:rsidRDefault="00792253" w:rsidP="00677BF1">
            <w:pPr>
              <w:spacing w:before="120" w:line="240" w:lineRule="auto"/>
              <w:jc w:val="center"/>
            </w:pPr>
            <w:r>
              <w:t>5</w:t>
            </w:r>
            <w:r w:rsidR="003D6F28" w:rsidRPr="00255006">
              <w:t xml:space="preserve"> to 9 Years' = 5</w:t>
            </w:r>
          </w:p>
          <w:p w14:paraId="655F6AE1" w14:textId="77777777" w:rsidR="003D6F28" w:rsidRPr="00255006" w:rsidRDefault="003D6F28" w:rsidP="00792253">
            <w:pPr>
              <w:spacing w:before="120" w:line="240" w:lineRule="auto"/>
              <w:jc w:val="center"/>
            </w:pPr>
            <w:r w:rsidRPr="00255006">
              <w:t xml:space="preserve">4 </w:t>
            </w:r>
            <w:r w:rsidR="00792253">
              <w:t xml:space="preserve">years or </w:t>
            </w:r>
            <w:proofErr w:type="gramStart"/>
            <w:r w:rsidR="00792253">
              <w:t xml:space="preserve">less </w:t>
            </w:r>
            <w:r w:rsidRPr="00255006">
              <w:t xml:space="preserve"> =</w:t>
            </w:r>
            <w:proofErr w:type="gramEnd"/>
            <w:r w:rsidRPr="00255006">
              <w:t xml:space="preserve"> 0</w:t>
            </w:r>
          </w:p>
        </w:tc>
        <w:tc>
          <w:tcPr>
            <w:tcW w:w="666" w:type="dxa"/>
            <w:noWrap/>
            <w:tcMar>
              <w:top w:w="15" w:type="dxa"/>
              <w:left w:w="15" w:type="dxa"/>
              <w:bottom w:w="0" w:type="dxa"/>
              <w:right w:w="15" w:type="dxa"/>
            </w:tcMar>
          </w:tcPr>
          <w:p w14:paraId="18941C59" w14:textId="77777777" w:rsidR="003D6F28" w:rsidRPr="00255006" w:rsidRDefault="003D6F28" w:rsidP="00677BF1">
            <w:pPr>
              <w:spacing w:before="120" w:line="240" w:lineRule="auto"/>
              <w:jc w:val="center"/>
            </w:pPr>
          </w:p>
        </w:tc>
      </w:tr>
      <w:tr w:rsidR="002D08E3" w14:paraId="77DC3790" w14:textId="77777777" w:rsidTr="00677BF1">
        <w:trPr>
          <w:trHeight w:val="481"/>
        </w:trPr>
        <w:tc>
          <w:tcPr>
            <w:tcW w:w="0" w:type="auto"/>
            <w:vMerge/>
            <w:vAlign w:val="center"/>
            <w:hideMark/>
          </w:tcPr>
          <w:p w14:paraId="5A269549" w14:textId="77777777" w:rsidR="002D08E3" w:rsidRPr="00255006" w:rsidRDefault="002D08E3" w:rsidP="00677BF1">
            <w:pPr>
              <w:spacing w:before="0"/>
            </w:pPr>
          </w:p>
        </w:tc>
        <w:tc>
          <w:tcPr>
            <w:tcW w:w="1220" w:type="dxa"/>
            <w:vMerge/>
            <w:vAlign w:val="center"/>
            <w:hideMark/>
          </w:tcPr>
          <w:p w14:paraId="1539E538" w14:textId="77777777" w:rsidR="002D08E3" w:rsidRPr="00255006" w:rsidRDefault="002D08E3" w:rsidP="00677BF1">
            <w:pPr>
              <w:spacing w:before="0"/>
            </w:pPr>
          </w:p>
        </w:tc>
        <w:tc>
          <w:tcPr>
            <w:tcW w:w="3123" w:type="dxa"/>
            <w:tcMar>
              <w:top w:w="15" w:type="dxa"/>
              <w:left w:w="15" w:type="dxa"/>
              <w:bottom w:w="0" w:type="dxa"/>
              <w:right w:w="15" w:type="dxa"/>
            </w:tcMar>
            <w:hideMark/>
          </w:tcPr>
          <w:p w14:paraId="691B44B2" w14:textId="77777777" w:rsidR="002D08E3" w:rsidRPr="00255006" w:rsidRDefault="002D08E3" w:rsidP="00677BF1">
            <w:pPr>
              <w:spacing w:before="120" w:line="240" w:lineRule="auto"/>
              <w:jc w:val="center"/>
              <w:rPr>
                <w:b/>
              </w:rPr>
            </w:pPr>
            <w:r w:rsidRPr="00255006">
              <w:rPr>
                <w:b/>
              </w:rPr>
              <w:t>TOTAL</w:t>
            </w:r>
          </w:p>
        </w:tc>
        <w:tc>
          <w:tcPr>
            <w:tcW w:w="1439" w:type="dxa"/>
            <w:tcMar>
              <w:top w:w="15" w:type="dxa"/>
              <w:left w:w="15" w:type="dxa"/>
              <w:bottom w:w="0" w:type="dxa"/>
              <w:right w:w="15" w:type="dxa"/>
            </w:tcMar>
          </w:tcPr>
          <w:p w14:paraId="56275913" w14:textId="77777777" w:rsidR="002D08E3" w:rsidRPr="00255006" w:rsidRDefault="002D08E3" w:rsidP="00677BF1">
            <w:pPr>
              <w:spacing w:before="120" w:line="240" w:lineRule="auto"/>
              <w:jc w:val="center"/>
              <w:rPr>
                <w:b/>
              </w:rPr>
            </w:pPr>
          </w:p>
        </w:tc>
        <w:tc>
          <w:tcPr>
            <w:tcW w:w="5016" w:type="dxa"/>
            <w:noWrap/>
            <w:tcMar>
              <w:top w:w="15" w:type="dxa"/>
              <w:left w:w="15" w:type="dxa"/>
              <w:bottom w:w="0" w:type="dxa"/>
              <w:right w:w="15" w:type="dxa"/>
            </w:tcMar>
          </w:tcPr>
          <w:p w14:paraId="3E9103C5" w14:textId="77777777" w:rsidR="002D08E3" w:rsidRPr="00255006" w:rsidRDefault="002D08E3" w:rsidP="00677BF1">
            <w:pPr>
              <w:spacing w:before="120" w:line="240" w:lineRule="auto"/>
              <w:jc w:val="center"/>
              <w:rPr>
                <w:b/>
              </w:rPr>
            </w:pPr>
          </w:p>
        </w:tc>
        <w:tc>
          <w:tcPr>
            <w:tcW w:w="3579" w:type="dxa"/>
            <w:tcMar>
              <w:top w:w="15" w:type="dxa"/>
              <w:left w:w="15" w:type="dxa"/>
              <w:bottom w:w="0" w:type="dxa"/>
              <w:right w:w="15" w:type="dxa"/>
            </w:tcMar>
            <w:hideMark/>
          </w:tcPr>
          <w:p w14:paraId="5C4A7C8C" w14:textId="77777777" w:rsidR="002D08E3" w:rsidRDefault="002D08E3" w:rsidP="00677BF1">
            <w:pPr>
              <w:spacing w:before="120" w:line="240" w:lineRule="auto"/>
              <w:jc w:val="center"/>
              <w:rPr>
                <w:b/>
              </w:rPr>
            </w:pPr>
            <w:r w:rsidRPr="00255006">
              <w:rPr>
                <w:b/>
              </w:rPr>
              <w:t>80</w:t>
            </w:r>
          </w:p>
        </w:tc>
        <w:tc>
          <w:tcPr>
            <w:tcW w:w="666" w:type="dxa"/>
            <w:noWrap/>
            <w:tcMar>
              <w:top w:w="15" w:type="dxa"/>
              <w:left w:w="15" w:type="dxa"/>
              <w:bottom w:w="0" w:type="dxa"/>
              <w:right w:w="15" w:type="dxa"/>
            </w:tcMar>
          </w:tcPr>
          <w:p w14:paraId="3098FADA" w14:textId="77777777" w:rsidR="002D08E3" w:rsidRDefault="002D08E3" w:rsidP="00677BF1">
            <w:pPr>
              <w:spacing w:before="120" w:line="240" w:lineRule="auto"/>
              <w:jc w:val="center"/>
            </w:pPr>
          </w:p>
        </w:tc>
      </w:tr>
    </w:tbl>
    <w:p w14:paraId="564C7C42" w14:textId="77777777" w:rsidR="00144D34" w:rsidRDefault="00144D34" w:rsidP="00A02541">
      <w:pPr>
        <w:keepNext/>
        <w:spacing w:after="200" w:line="240" w:lineRule="auto"/>
        <w:jc w:val="both"/>
        <w:rPr>
          <w:b/>
          <w:i/>
          <w:iCs/>
          <w:sz w:val="20"/>
          <w:szCs w:val="18"/>
        </w:rPr>
      </w:pPr>
    </w:p>
    <w:p w14:paraId="4F47CE03" w14:textId="77777777" w:rsidR="00144D34" w:rsidRDefault="00144D34">
      <w:pPr>
        <w:rPr>
          <w:b/>
          <w:i/>
          <w:iCs/>
          <w:sz w:val="20"/>
          <w:szCs w:val="18"/>
        </w:rPr>
      </w:pPr>
      <w:r>
        <w:rPr>
          <w:b/>
          <w:i/>
          <w:iCs/>
          <w:sz w:val="20"/>
          <w:szCs w:val="18"/>
        </w:rPr>
        <w:br w:type="page"/>
      </w:r>
    </w:p>
    <w:p w14:paraId="10B7215C" w14:textId="77777777" w:rsidR="00A02541" w:rsidRDefault="00A02541" w:rsidP="00A02541">
      <w:pPr>
        <w:keepNext/>
        <w:spacing w:after="200" w:line="240" w:lineRule="auto"/>
        <w:jc w:val="both"/>
        <w:rPr>
          <w:b/>
          <w:i/>
          <w:iCs/>
          <w:sz w:val="20"/>
          <w:szCs w:val="18"/>
        </w:rPr>
      </w:pPr>
      <w:r>
        <w:rPr>
          <w:b/>
          <w:i/>
          <w:iCs/>
          <w:sz w:val="20"/>
          <w:szCs w:val="18"/>
        </w:rPr>
        <w:lastRenderedPageBreak/>
        <w:t xml:space="preserve">Table 5: </w:t>
      </w:r>
      <w:r w:rsidRPr="00A02541">
        <w:rPr>
          <w:b/>
          <w:i/>
          <w:iCs/>
          <w:sz w:val="20"/>
          <w:szCs w:val="18"/>
        </w:rPr>
        <w:t>Panel</w:t>
      </w:r>
      <w:r>
        <w:rPr>
          <w:b/>
          <w:i/>
          <w:iCs/>
          <w:sz w:val="20"/>
          <w:szCs w:val="18"/>
        </w:rPr>
        <w:t>/Category</w:t>
      </w:r>
      <w:r w:rsidRPr="00A02541">
        <w:rPr>
          <w:b/>
          <w:i/>
          <w:iCs/>
          <w:sz w:val="20"/>
          <w:szCs w:val="18"/>
        </w:rPr>
        <w:t>-A Resource Evaluation: Project Manager (Technical)</w:t>
      </w:r>
    </w:p>
    <w:tbl>
      <w:tblPr>
        <w:tblW w:w="153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
        <w:gridCol w:w="1220"/>
        <w:gridCol w:w="3123"/>
        <w:gridCol w:w="1439"/>
        <w:gridCol w:w="5016"/>
        <w:gridCol w:w="3579"/>
        <w:gridCol w:w="666"/>
      </w:tblGrid>
      <w:tr w:rsidR="00196530" w:rsidRPr="00255006" w14:paraId="6DCFB259" w14:textId="77777777" w:rsidTr="00551B2C">
        <w:trPr>
          <w:trHeight w:val="674"/>
        </w:trPr>
        <w:tc>
          <w:tcPr>
            <w:tcW w:w="335" w:type="dxa"/>
            <w:tcMar>
              <w:top w:w="15" w:type="dxa"/>
              <w:left w:w="15" w:type="dxa"/>
              <w:bottom w:w="0" w:type="dxa"/>
              <w:right w:w="15" w:type="dxa"/>
            </w:tcMar>
            <w:hideMark/>
          </w:tcPr>
          <w:p w14:paraId="5C8778D9" w14:textId="77777777" w:rsidR="00196530" w:rsidRPr="00255006" w:rsidRDefault="00196530" w:rsidP="00551B2C">
            <w:pPr>
              <w:spacing w:before="120" w:line="240" w:lineRule="auto"/>
              <w:jc w:val="center"/>
              <w:rPr>
                <w:b/>
                <w:bCs/>
              </w:rPr>
            </w:pPr>
            <w:r w:rsidRPr="00255006">
              <w:rPr>
                <w:b/>
                <w:bCs/>
              </w:rPr>
              <w:t>Ref #</w:t>
            </w:r>
          </w:p>
        </w:tc>
        <w:tc>
          <w:tcPr>
            <w:tcW w:w="1220" w:type="dxa"/>
            <w:tcMar>
              <w:top w:w="15" w:type="dxa"/>
              <w:left w:w="15" w:type="dxa"/>
              <w:bottom w:w="0" w:type="dxa"/>
              <w:right w:w="15" w:type="dxa"/>
            </w:tcMar>
            <w:hideMark/>
          </w:tcPr>
          <w:p w14:paraId="54340009" w14:textId="77777777" w:rsidR="00196530" w:rsidRPr="00255006" w:rsidRDefault="00196530" w:rsidP="00551B2C">
            <w:pPr>
              <w:spacing w:before="120" w:line="240" w:lineRule="auto"/>
              <w:jc w:val="center"/>
              <w:rPr>
                <w:b/>
                <w:bCs/>
              </w:rPr>
            </w:pPr>
            <w:r w:rsidRPr="00255006">
              <w:rPr>
                <w:b/>
                <w:bCs/>
              </w:rPr>
              <w:t>Required Service</w:t>
            </w:r>
          </w:p>
        </w:tc>
        <w:tc>
          <w:tcPr>
            <w:tcW w:w="3123" w:type="dxa"/>
            <w:tcMar>
              <w:top w:w="15" w:type="dxa"/>
              <w:left w:w="15" w:type="dxa"/>
              <w:bottom w:w="0" w:type="dxa"/>
              <w:right w:w="15" w:type="dxa"/>
            </w:tcMar>
            <w:hideMark/>
          </w:tcPr>
          <w:p w14:paraId="69F245FD" w14:textId="77777777" w:rsidR="00196530" w:rsidRPr="00255006" w:rsidRDefault="00196530" w:rsidP="00551B2C">
            <w:pPr>
              <w:spacing w:before="120" w:line="240" w:lineRule="auto"/>
              <w:jc w:val="center"/>
              <w:rPr>
                <w:b/>
                <w:bCs/>
              </w:rPr>
            </w:pPr>
            <w:r w:rsidRPr="00255006">
              <w:rPr>
                <w:b/>
                <w:bCs/>
              </w:rPr>
              <w:t>Skill Set</w:t>
            </w:r>
          </w:p>
        </w:tc>
        <w:tc>
          <w:tcPr>
            <w:tcW w:w="1439" w:type="dxa"/>
            <w:tcMar>
              <w:top w:w="15" w:type="dxa"/>
              <w:left w:w="15" w:type="dxa"/>
              <w:bottom w:w="0" w:type="dxa"/>
              <w:right w:w="15" w:type="dxa"/>
            </w:tcMar>
            <w:hideMark/>
          </w:tcPr>
          <w:p w14:paraId="0E73EA42" w14:textId="77777777" w:rsidR="00196530" w:rsidRPr="00255006" w:rsidRDefault="00196530" w:rsidP="00551B2C">
            <w:pPr>
              <w:spacing w:before="120" w:line="240" w:lineRule="auto"/>
              <w:jc w:val="center"/>
              <w:rPr>
                <w:b/>
                <w:bCs/>
              </w:rPr>
            </w:pPr>
            <w:r w:rsidRPr="00255006">
              <w:rPr>
                <w:b/>
                <w:bCs/>
              </w:rPr>
              <w:t>Resource</w:t>
            </w:r>
          </w:p>
        </w:tc>
        <w:tc>
          <w:tcPr>
            <w:tcW w:w="5016" w:type="dxa"/>
            <w:tcMar>
              <w:top w:w="15" w:type="dxa"/>
              <w:left w:w="15" w:type="dxa"/>
              <w:bottom w:w="0" w:type="dxa"/>
              <w:right w:w="15" w:type="dxa"/>
            </w:tcMar>
            <w:hideMark/>
          </w:tcPr>
          <w:p w14:paraId="0FEE964F" w14:textId="77777777" w:rsidR="00196530" w:rsidRPr="00255006" w:rsidRDefault="00196530" w:rsidP="00551B2C">
            <w:pPr>
              <w:spacing w:before="120" w:line="240" w:lineRule="auto"/>
              <w:jc w:val="center"/>
              <w:rPr>
                <w:b/>
                <w:bCs/>
              </w:rPr>
            </w:pPr>
            <w:r w:rsidRPr="00255006">
              <w:rPr>
                <w:b/>
                <w:bCs/>
              </w:rPr>
              <w:t>Required Qualification Criteria</w:t>
            </w:r>
          </w:p>
        </w:tc>
        <w:tc>
          <w:tcPr>
            <w:tcW w:w="3579" w:type="dxa"/>
            <w:tcMar>
              <w:top w:w="15" w:type="dxa"/>
              <w:left w:w="15" w:type="dxa"/>
              <w:bottom w:w="0" w:type="dxa"/>
              <w:right w:w="15" w:type="dxa"/>
            </w:tcMar>
            <w:hideMark/>
          </w:tcPr>
          <w:p w14:paraId="4F090E3E" w14:textId="77777777" w:rsidR="00196530" w:rsidRPr="00255006" w:rsidRDefault="00196530" w:rsidP="00551B2C">
            <w:pPr>
              <w:spacing w:before="120" w:line="240" w:lineRule="auto"/>
              <w:jc w:val="center"/>
              <w:rPr>
                <w:b/>
                <w:bCs/>
              </w:rPr>
            </w:pPr>
            <w:r w:rsidRPr="00255006">
              <w:rPr>
                <w:b/>
                <w:bCs/>
              </w:rPr>
              <w:t>Score for Required Qualification Criteria</w:t>
            </w:r>
          </w:p>
        </w:tc>
        <w:tc>
          <w:tcPr>
            <w:tcW w:w="666" w:type="dxa"/>
            <w:tcMar>
              <w:top w:w="15" w:type="dxa"/>
              <w:left w:w="15" w:type="dxa"/>
              <w:bottom w:w="0" w:type="dxa"/>
              <w:right w:w="15" w:type="dxa"/>
            </w:tcMar>
            <w:hideMark/>
          </w:tcPr>
          <w:p w14:paraId="29744D8C" w14:textId="77777777" w:rsidR="00196530" w:rsidRPr="00255006" w:rsidRDefault="00196530" w:rsidP="00551B2C">
            <w:pPr>
              <w:spacing w:before="120" w:line="240" w:lineRule="auto"/>
              <w:jc w:val="center"/>
              <w:rPr>
                <w:b/>
                <w:bCs/>
              </w:rPr>
            </w:pPr>
            <w:r w:rsidRPr="00255006">
              <w:rPr>
                <w:b/>
                <w:bCs/>
              </w:rPr>
              <w:t>Score</w:t>
            </w:r>
          </w:p>
        </w:tc>
      </w:tr>
      <w:tr w:rsidR="00196530" w:rsidRPr="00255006" w14:paraId="22512209" w14:textId="77777777" w:rsidTr="00551B2C">
        <w:trPr>
          <w:trHeight w:val="722"/>
        </w:trPr>
        <w:tc>
          <w:tcPr>
            <w:tcW w:w="0" w:type="auto"/>
            <w:vMerge w:val="restart"/>
            <w:noWrap/>
            <w:tcMar>
              <w:top w:w="15" w:type="dxa"/>
              <w:left w:w="15" w:type="dxa"/>
              <w:bottom w:w="0" w:type="dxa"/>
              <w:right w:w="15" w:type="dxa"/>
            </w:tcMar>
            <w:vAlign w:val="center"/>
          </w:tcPr>
          <w:p w14:paraId="53F9ECE7" w14:textId="77777777" w:rsidR="00196530" w:rsidRPr="00255006" w:rsidRDefault="00196530" w:rsidP="00551B2C">
            <w:pPr>
              <w:spacing w:before="120" w:line="240" w:lineRule="auto"/>
              <w:jc w:val="center"/>
            </w:pPr>
            <w:r w:rsidRPr="00255006">
              <w:t>A1</w:t>
            </w:r>
          </w:p>
        </w:tc>
        <w:tc>
          <w:tcPr>
            <w:tcW w:w="1220" w:type="dxa"/>
            <w:vMerge w:val="restart"/>
            <w:tcMar>
              <w:top w:w="15" w:type="dxa"/>
              <w:left w:w="15" w:type="dxa"/>
              <w:bottom w:w="0" w:type="dxa"/>
              <w:right w:w="15" w:type="dxa"/>
            </w:tcMar>
            <w:vAlign w:val="center"/>
          </w:tcPr>
          <w:p w14:paraId="36023B67" w14:textId="77777777" w:rsidR="00196530" w:rsidRPr="00255006" w:rsidRDefault="00196530" w:rsidP="00551B2C">
            <w:pPr>
              <w:spacing w:before="120" w:line="240" w:lineRule="auto"/>
              <w:jc w:val="center"/>
            </w:pPr>
            <w:r w:rsidRPr="00255006">
              <w:t>Project management</w:t>
            </w:r>
          </w:p>
        </w:tc>
        <w:tc>
          <w:tcPr>
            <w:tcW w:w="3123" w:type="dxa"/>
            <w:tcMar>
              <w:top w:w="15" w:type="dxa"/>
              <w:left w:w="15" w:type="dxa"/>
              <w:bottom w:w="0" w:type="dxa"/>
              <w:right w:w="15" w:type="dxa"/>
            </w:tcMar>
          </w:tcPr>
          <w:p w14:paraId="0EAD9DF6" w14:textId="77777777" w:rsidR="00196530" w:rsidRDefault="00196530" w:rsidP="00551B2C">
            <w:pPr>
              <w:spacing w:before="120" w:line="240" w:lineRule="auto"/>
            </w:pPr>
            <w:r>
              <w:t>Qualification</w:t>
            </w:r>
          </w:p>
        </w:tc>
        <w:tc>
          <w:tcPr>
            <w:tcW w:w="1439" w:type="dxa"/>
            <w:vMerge w:val="restart"/>
            <w:tcMar>
              <w:top w:w="15" w:type="dxa"/>
              <w:left w:w="15" w:type="dxa"/>
              <w:bottom w:w="0" w:type="dxa"/>
              <w:right w:w="15" w:type="dxa"/>
            </w:tcMar>
            <w:vAlign w:val="center"/>
          </w:tcPr>
          <w:p w14:paraId="35919B0B" w14:textId="77777777" w:rsidR="00196530" w:rsidRPr="00255006" w:rsidRDefault="00196530" w:rsidP="00551B2C">
            <w:pPr>
              <w:spacing w:before="120" w:line="240" w:lineRule="auto"/>
              <w:jc w:val="center"/>
            </w:pPr>
            <w:r w:rsidRPr="00255006">
              <w:t>Project Manager</w:t>
            </w:r>
          </w:p>
        </w:tc>
        <w:tc>
          <w:tcPr>
            <w:tcW w:w="5016" w:type="dxa"/>
            <w:tcMar>
              <w:top w:w="15" w:type="dxa"/>
              <w:left w:w="15" w:type="dxa"/>
              <w:bottom w:w="0" w:type="dxa"/>
              <w:right w:w="15" w:type="dxa"/>
            </w:tcMar>
            <w:vAlign w:val="center"/>
          </w:tcPr>
          <w:p w14:paraId="2DF5C313" w14:textId="77777777" w:rsidR="00196530" w:rsidRDefault="00196530" w:rsidP="00551B2C">
            <w:pPr>
              <w:spacing w:before="120" w:line="240" w:lineRule="auto"/>
              <w:rPr>
                <w:rFonts w:cstheme="minorHAnsi"/>
                <w:color w:val="333333"/>
              </w:rPr>
            </w:pPr>
            <w:r w:rsidRPr="003D6F28">
              <w:rPr>
                <w:rFonts w:cstheme="minorHAnsi"/>
                <w:color w:val="333333"/>
              </w:rPr>
              <w:t xml:space="preserve">NQF </w:t>
            </w:r>
            <w:r>
              <w:rPr>
                <w:rFonts w:cstheme="minorHAnsi"/>
                <w:color w:val="333333"/>
              </w:rPr>
              <w:t>(E</w:t>
            </w:r>
            <w:r w:rsidRPr="003D6F28">
              <w:rPr>
                <w:rFonts w:cstheme="minorHAnsi"/>
                <w:color w:val="333333"/>
              </w:rPr>
              <w:t>ngineering</w:t>
            </w:r>
            <w:r>
              <w:rPr>
                <w:rFonts w:cstheme="minorHAnsi"/>
                <w:color w:val="333333"/>
              </w:rPr>
              <w:t xml:space="preserve"> or relevant Scientific Degree)</w:t>
            </w:r>
            <w:r w:rsidRPr="003D6F28">
              <w:rPr>
                <w:rFonts w:cstheme="minorHAnsi"/>
                <w:color w:val="333333"/>
              </w:rPr>
              <w:t xml:space="preserve"> </w:t>
            </w:r>
          </w:p>
          <w:p w14:paraId="48496DB8" w14:textId="77777777" w:rsidR="00196530" w:rsidRDefault="00196530" w:rsidP="00551B2C">
            <w:pPr>
              <w:spacing w:before="120" w:line="240" w:lineRule="auto"/>
              <w:rPr>
                <w:rFonts w:cstheme="minorHAnsi"/>
                <w:color w:val="333333"/>
              </w:rPr>
            </w:pPr>
            <w:r w:rsidRPr="003D6F28">
              <w:rPr>
                <w:rFonts w:cstheme="minorHAnsi"/>
                <w:color w:val="333333"/>
              </w:rPr>
              <w:t xml:space="preserve"> </w:t>
            </w:r>
          </w:p>
          <w:p w14:paraId="44030010" w14:textId="77777777" w:rsidR="00196530" w:rsidRPr="002D08E3" w:rsidRDefault="00196530" w:rsidP="00551B2C">
            <w:pPr>
              <w:spacing w:before="120" w:line="240" w:lineRule="auto"/>
              <w:rPr>
                <w:rFonts w:cstheme="minorHAnsi"/>
                <w:color w:val="333333"/>
              </w:rPr>
            </w:pPr>
          </w:p>
        </w:tc>
        <w:tc>
          <w:tcPr>
            <w:tcW w:w="3579" w:type="dxa"/>
            <w:tcMar>
              <w:top w:w="15" w:type="dxa"/>
              <w:left w:w="15" w:type="dxa"/>
              <w:bottom w:w="0" w:type="dxa"/>
              <w:right w:w="15" w:type="dxa"/>
            </w:tcMar>
          </w:tcPr>
          <w:p w14:paraId="422645F2" w14:textId="77777777" w:rsidR="00196530" w:rsidRDefault="00196530" w:rsidP="00551B2C">
            <w:pPr>
              <w:spacing w:before="120" w:line="240" w:lineRule="auto"/>
              <w:jc w:val="center"/>
            </w:pPr>
            <w:r>
              <w:t xml:space="preserve">NQF </w:t>
            </w:r>
            <w:proofErr w:type="gramStart"/>
            <w:r>
              <w:t xml:space="preserve">7 </w:t>
            </w:r>
            <w:r w:rsidRPr="00255006">
              <w:t xml:space="preserve"> =</w:t>
            </w:r>
            <w:proofErr w:type="gramEnd"/>
            <w:r w:rsidRPr="00255006">
              <w:t xml:space="preserve"> 10 score</w:t>
            </w:r>
          </w:p>
          <w:p w14:paraId="5156307A" w14:textId="77777777" w:rsidR="00196530" w:rsidRPr="00255006" w:rsidRDefault="00196530" w:rsidP="00551B2C">
            <w:pPr>
              <w:spacing w:before="120" w:line="240" w:lineRule="auto"/>
              <w:jc w:val="center"/>
            </w:pPr>
            <w:r>
              <w:t>NQF 6 = 5 score</w:t>
            </w:r>
          </w:p>
          <w:p w14:paraId="728E90CF" w14:textId="77777777" w:rsidR="00196530" w:rsidRPr="00255006" w:rsidRDefault="00196530" w:rsidP="00196530">
            <w:pPr>
              <w:spacing w:before="120" w:line="240" w:lineRule="auto"/>
              <w:jc w:val="center"/>
            </w:pPr>
            <w:r>
              <w:t xml:space="preserve">NQF 5 and below </w:t>
            </w:r>
            <w:r w:rsidRPr="00255006">
              <w:t>= 0</w:t>
            </w:r>
          </w:p>
        </w:tc>
        <w:tc>
          <w:tcPr>
            <w:tcW w:w="666" w:type="dxa"/>
            <w:noWrap/>
            <w:tcMar>
              <w:top w:w="15" w:type="dxa"/>
              <w:left w:w="15" w:type="dxa"/>
              <w:bottom w:w="0" w:type="dxa"/>
              <w:right w:w="15" w:type="dxa"/>
            </w:tcMar>
          </w:tcPr>
          <w:p w14:paraId="625642E4" w14:textId="77777777" w:rsidR="00196530" w:rsidRPr="00255006" w:rsidRDefault="00196530" w:rsidP="00551B2C"/>
        </w:tc>
      </w:tr>
      <w:tr w:rsidR="00196530" w:rsidRPr="00255006" w14:paraId="28BA3691" w14:textId="77777777" w:rsidTr="00551B2C">
        <w:trPr>
          <w:trHeight w:val="722"/>
        </w:trPr>
        <w:tc>
          <w:tcPr>
            <w:tcW w:w="0" w:type="auto"/>
            <w:vMerge/>
            <w:noWrap/>
            <w:tcMar>
              <w:top w:w="15" w:type="dxa"/>
              <w:left w:w="15" w:type="dxa"/>
              <w:bottom w:w="0" w:type="dxa"/>
              <w:right w:w="15" w:type="dxa"/>
            </w:tcMar>
            <w:vAlign w:val="center"/>
          </w:tcPr>
          <w:p w14:paraId="1D937AC1" w14:textId="77777777" w:rsidR="00196530" w:rsidRPr="00255006" w:rsidRDefault="00196530" w:rsidP="00551B2C">
            <w:pPr>
              <w:spacing w:before="120" w:line="240" w:lineRule="auto"/>
              <w:jc w:val="center"/>
            </w:pPr>
          </w:p>
        </w:tc>
        <w:tc>
          <w:tcPr>
            <w:tcW w:w="1220" w:type="dxa"/>
            <w:vMerge/>
            <w:tcMar>
              <w:top w:w="15" w:type="dxa"/>
              <w:left w:w="15" w:type="dxa"/>
              <w:bottom w:w="0" w:type="dxa"/>
              <w:right w:w="15" w:type="dxa"/>
            </w:tcMar>
            <w:vAlign w:val="center"/>
          </w:tcPr>
          <w:p w14:paraId="3DD8FC87" w14:textId="77777777" w:rsidR="00196530" w:rsidRPr="00255006" w:rsidRDefault="00196530" w:rsidP="00551B2C">
            <w:pPr>
              <w:spacing w:before="120" w:line="240" w:lineRule="auto"/>
              <w:jc w:val="center"/>
            </w:pPr>
          </w:p>
        </w:tc>
        <w:tc>
          <w:tcPr>
            <w:tcW w:w="3123" w:type="dxa"/>
            <w:tcMar>
              <w:top w:w="15" w:type="dxa"/>
              <w:left w:w="15" w:type="dxa"/>
              <w:bottom w:w="0" w:type="dxa"/>
              <w:right w:w="15" w:type="dxa"/>
            </w:tcMar>
          </w:tcPr>
          <w:p w14:paraId="485CACA5" w14:textId="77777777" w:rsidR="00196530" w:rsidRPr="00255006" w:rsidRDefault="00196530" w:rsidP="00551B2C">
            <w:pPr>
              <w:spacing w:before="120" w:line="240" w:lineRule="auto"/>
            </w:pPr>
            <w:r>
              <w:t>Project Management certification</w:t>
            </w:r>
          </w:p>
        </w:tc>
        <w:tc>
          <w:tcPr>
            <w:tcW w:w="1439" w:type="dxa"/>
            <w:vMerge/>
            <w:tcMar>
              <w:top w:w="15" w:type="dxa"/>
              <w:left w:w="15" w:type="dxa"/>
              <w:bottom w:w="0" w:type="dxa"/>
              <w:right w:w="15" w:type="dxa"/>
            </w:tcMar>
            <w:vAlign w:val="center"/>
          </w:tcPr>
          <w:p w14:paraId="26581B79" w14:textId="77777777" w:rsidR="00196530" w:rsidRPr="00255006" w:rsidRDefault="00196530" w:rsidP="00551B2C">
            <w:pPr>
              <w:spacing w:before="120" w:line="240" w:lineRule="auto"/>
              <w:jc w:val="center"/>
            </w:pPr>
          </w:p>
        </w:tc>
        <w:tc>
          <w:tcPr>
            <w:tcW w:w="5016" w:type="dxa"/>
            <w:tcMar>
              <w:top w:w="15" w:type="dxa"/>
              <w:left w:w="15" w:type="dxa"/>
              <w:bottom w:w="0" w:type="dxa"/>
              <w:right w:w="15" w:type="dxa"/>
            </w:tcMar>
            <w:vAlign w:val="center"/>
          </w:tcPr>
          <w:p w14:paraId="1D22A928" w14:textId="77777777" w:rsidR="00196530" w:rsidRPr="002D08E3" w:rsidRDefault="00196530" w:rsidP="00A22FF8">
            <w:r w:rsidRPr="002D08E3">
              <w:t>Certification or accreditation</w:t>
            </w:r>
            <w:r w:rsidR="00485772">
              <w:t>, SACPCMP,</w:t>
            </w:r>
            <w:r w:rsidRPr="002D08E3">
              <w:t xml:space="preserve"> PMBOK or Prince 2 at advance level (</w:t>
            </w:r>
            <w:r w:rsidR="00485772">
              <w:t xml:space="preserve">CCPM, </w:t>
            </w:r>
            <w:r>
              <w:t>C</w:t>
            </w:r>
            <w:r w:rsidR="00A22FF8">
              <w:t>A</w:t>
            </w:r>
            <w:r w:rsidRPr="002D08E3">
              <w:t xml:space="preserve">PM, </w:t>
            </w:r>
            <w:r w:rsidR="00A22FF8">
              <w:t>Foundation</w:t>
            </w:r>
            <w:r w:rsidRPr="002D08E3">
              <w:t>, etc.) level</w:t>
            </w:r>
          </w:p>
        </w:tc>
        <w:tc>
          <w:tcPr>
            <w:tcW w:w="3579" w:type="dxa"/>
            <w:tcMar>
              <w:top w:w="15" w:type="dxa"/>
              <w:left w:w="15" w:type="dxa"/>
              <w:bottom w:w="0" w:type="dxa"/>
              <w:right w:w="15" w:type="dxa"/>
            </w:tcMar>
          </w:tcPr>
          <w:p w14:paraId="55C01FD9" w14:textId="77777777" w:rsidR="00196530" w:rsidRPr="00255006" w:rsidRDefault="00196530" w:rsidP="00551B2C">
            <w:pPr>
              <w:spacing w:before="120" w:line="240" w:lineRule="auto"/>
              <w:jc w:val="center"/>
            </w:pPr>
            <w:r w:rsidRPr="00255006">
              <w:t>If confirmed = 10 score</w:t>
            </w:r>
          </w:p>
          <w:p w14:paraId="4692AA23" w14:textId="77777777" w:rsidR="00196530" w:rsidRPr="00255006" w:rsidRDefault="00196530" w:rsidP="00551B2C">
            <w:pPr>
              <w:spacing w:before="120" w:line="240" w:lineRule="auto"/>
              <w:jc w:val="center"/>
            </w:pPr>
            <w:r w:rsidRPr="00255006">
              <w:t>If not = 0</w:t>
            </w:r>
          </w:p>
        </w:tc>
        <w:tc>
          <w:tcPr>
            <w:tcW w:w="666" w:type="dxa"/>
            <w:noWrap/>
            <w:tcMar>
              <w:top w:w="15" w:type="dxa"/>
              <w:left w:w="15" w:type="dxa"/>
              <w:bottom w:w="0" w:type="dxa"/>
              <w:right w:w="15" w:type="dxa"/>
            </w:tcMar>
          </w:tcPr>
          <w:p w14:paraId="0395E68C" w14:textId="77777777" w:rsidR="00196530" w:rsidRPr="00255006" w:rsidRDefault="00196530" w:rsidP="00551B2C"/>
        </w:tc>
      </w:tr>
      <w:tr w:rsidR="00196530" w:rsidRPr="00255006" w14:paraId="7D5C5E0D" w14:textId="77777777" w:rsidTr="00551B2C">
        <w:trPr>
          <w:trHeight w:val="722"/>
        </w:trPr>
        <w:tc>
          <w:tcPr>
            <w:tcW w:w="0" w:type="auto"/>
            <w:vMerge/>
            <w:noWrap/>
            <w:tcMar>
              <w:top w:w="15" w:type="dxa"/>
              <w:left w:w="15" w:type="dxa"/>
              <w:bottom w:w="0" w:type="dxa"/>
              <w:right w:w="15" w:type="dxa"/>
            </w:tcMar>
            <w:vAlign w:val="center"/>
            <w:hideMark/>
          </w:tcPr>
          <w:p w14:paraId="0ACC2AE0" w14:textId="77777777" w:rsidR="00196530" w:rsidRPr="00255006" w:rsidRDefault="00196530" w:rsidP="00551B2C">
            <w:pPr>
              <w:spacing w:before="120" w:line="240" w:lineRule="auto"/>
              <w:jc w:val="center"/>
            </w:pPr>
          </w:p>
        </w:tc>
        <w:tc>
          <w:tcPr>
            <w:tcW w:w="1220" w:type="dxa"/>
            <w:vMerge/>
            <w:tcMar>
              <w:top w:w="15" w:type="dxa"/>
              <w:left w:w="15" w:type="dxa"/>
              <w:bottom w:w="0" w:type="dxa"/>
              <w:right w:w="15" w:type="dxa"/>
            </w:tcMar>
            <w:vAlign w:val="center"/>
          </w:tcPr>
          <w:p w14:paraId="559590D1" w14:textId="77777777" w:rsidR="00196530" w:rsidRPr="00255006" w:rsidRDefault="00196530" w:rsidP="00551B2C">
            <w:pPr>
              <w:spacing w:before="120" w:line="240" w:lineRule="auto"/>
              <w:jc w:val="center"/>
            </w:pPr>
          </w:p>
        </w:tc>
        <w:tc>
          <w:tcPr>
            <w:tcW w:w="3123" w:type="dxa"/>
            <w:tcMar>
              <w:top w:w="15" w:type="dxa"/>
              <w:left w:w="15" w:type="dxa"/>
              <w:bottom w:w="0" w:type="dxa"/>
              <w:right w:w="15" w:type="dxa"/>
            </w:tcMar>
          </w:tcPr>
          <w:p w14:paraId="65E179AA" w14:textId="77777777" w:rsidR="00196530" w:rsidRPr="00255006" w:rsidRDefault="00196530" w:rsidP="00551B2C">
            <w:pPr>
              <w:spacing w:before="120" w:line="240" w:lineRule="auto"/>
            </w:pPr>
            <w:r w:rsidRPr="00255006">
              <w:t>Management of project in a multi-disciplinary environment</w:t>
            </w:r>
            <w:r>
              <w:t>.</w:t>
            </w:r>
          </w:p>
        </w:tc>
        <w:tc>
          <w:tcPr>
            <w:tcW w:w="1439" w:type="dxa"/>
            <w:vMerge/>
            <w:tcMar>
              <w:top w:w="15" w:type="dxa"/>
              <w:left w:w="15" w:type="dxa"/>
              <w:bottom w:w="0" w:type="dxa"/>
              <w:right w:w="15" w:type="dxa"/>
            </w:tcMar>
            <w:vAlign w:val="center"/>
          </w:tcPr>
          <w:p w14:paraId="16056380" w14:textId="77777777" w:rsidR="00196530" w:rsidRPr="00255006" w:rsidRDefault="00196530" w:rsidP="00551B2C">
            <w:pPr>
              <w:spacing w:before="120" w:line="240" w:lineRule="auto"/>
              <w:jc w:val="center"/>
            </w:pPr>
          </w:p>
        </w:tc>
        <w:tc>
          <w:tcPr>
            <w:tcW w:w="5016" w:type="dxa"/>
            <w:tcMar>
              <w:top w:w="15" w:type="dxa"/>
              <w:left w:w="15" w:type="dxa"/>
              <w:bottom w:w="0" w:type="dxa"/>
              <w:right w:w="15" w:type="dxa"/>
            </w:tcMar>
            <w:vAlign w:val="center"/>
          </w:tcPr>
          <w:p w14:paraId="67C6D8D3" w14:textId="77777777" w:rsidR="00196530" w:rsidRDefault="00196530" w:rsidP="00551B2C">
            <w:pPr>
              <w:spacing w:before="120" w:line="240" w:lineRule="auto"/>
              <w:rPr>
                <w:rFonts w:cstheme="minorHAnsi"/>
                <w:color w:val="333333"/>
              </w:rPr>
            </w:pPr>
            <w:r>
              <w:rPr>
                <w:rFonts w:cstheme="minorHAnsi"/>
                <w:color w:val="333333"/>
              </w:rPr>
              <w:t xml:space="preserve">R </w:t>
            </w:r>
            <w:r w:rsidR="00A22FF8">
              <w:rPr>
                <w:rFonts w:cstheme="minorHAnsi"/>
                <w:color w:val="333333"/>
              </w:rPr>
              <w:t>20</w:t>
            </w:r>
            <w:r>
              <w:rPr>
                <w:rFonts w:cstheme="minorHAnsi"/>
                <w:color w:val="333333"/>
              </w:rPr>
              <w:t xml:space="preserve"> million + Project = 20 score</w:t>
            </w:r>
          </w:p>
          <w:p w14:paraId="527900C0" w14:textId="77777777" w:rsidR="00196530" w:rsidRDefault="00196530" w:rsidP="00551B2C">
            <w:pPr>
              <w:spacing w:before="120" w:line="240" w:lineRule="auto"/>
              <w:rPr>
                <w:rFonts w:cstheme="minorHAnsi"/>
                <w:color w:val="333333"/>
              </w:rPr>
            </w:pPr>
            <w:r>
              <w:rPr>
                <w:rFonts w:cstheme="minorHAnsi"/>
                <w:color w:val="333333"/>
              </w:rPr>
              <w:t xml:space="preserve">R </w:t>
            </w:r>
            <w:proofErr w:type="gramStart"/>
            <w:r w:rsidR="00A22FF8">
              <w:rPr>
                <w:rFonts w:cstheme="minorHAnsi"/>
                <w:color w:val="333333"/>
              </w:rPr>
              <w:t>10</w:t>
            </w:r>
            <w:r>
              <w:rPr>
                <w:rFonts w:cstheme="minorHAnsi"/>
                <w:color w:val="333333"/>
              </w:rPr>
              <w:t xml:space="preserve">  -</w:t>
            </w:r>
            <w:proofErr w:type="gramEnd"/>
            <w:r>
              <w:rPr>
                <w:rFonts w:cstheme="minorHAnsi"/>
                <w:color w:val="333333"/>
              </w:rPr>
              <w:t xml:space="preserve"> R </w:t>
            </w:r>
            <w:r w:rsidR="00A22FF8">
              <w:rPr>
                <w:rFonts w:cstheme="minorHAnsi"/>
                <w:color w:val="333333"/>
              </w:rPr>
              <w:t>19</w:t>
            </w:r>
            <w:r>
              <w:rPr>
                <w:rFonts w:cstheme="minorHAnsi"/>
                <w:color w:val="333333"/>
              </w:rPr>
              <w:t xml:space="preserve"> million = 15 score</w:t>
            </w:r>
          </w:p>
          <w:p w14:paraId="071EA763" w14:textId="77777777" w:rsidR="00196530" w:rsidRDefault="00196530" w:rsidP="00551B2C">
            <w:pPr>
              <w:spacing w:before="120" w:line="240" w:lineRule="auto"/>
              <w:rPr>
                <w:rFonts w:cstheme="minorHAnsi"/>
                <w:color w:val="333333"/>
              </w:rPr>
            </w:pPr>
            <w:r>
              <w:rPr>
                <w:rFonts w:cstheme="minorHAnsi"/>
                <w:color w:val="333333"/>
              </w:rPr>
              <w:t>R</w:t>
            </w:r>
            <w:r w:rsidR="00A22FF8">
              <w:rPr>
                <w:rFonts w:cstheme="minorHAnsi"/>
                <w:color w:val="333333"/>
              </w:rPr>
              <w:t>5</w:t>
            </w:r>
            <w:r>
              <w:rPr>
                <w:rFonts w:cstheme="minorHAnsi"/>
                <w:color w:val="333333"/>
              </w:rPr>
              <w:t xml:space="preserve"> – R</w:t>
            </w:r>
            <w:r w:rsidR="00A22FF8">
              <w:rPr>
                <w:rFonts w:cstheme="minorHAnsi"/>
                <w:color w:val="333333"/>
              </w:rPr>
              <w:t xml:space="preserve"> 9</w:t>
            </w:r>
            <w:r>
              <w:rPr>
                <w:rFonts w:cstheme="minorHAnsi"/>
                <w:color w:val="333333"/>
              </w:rPr>
              <w:t xml:space="preserve"> million = 10 score</w:t>
            </w:r>
          </w:p>
          <w:p w14:paraId="3E082814" w14:textId="77777777" w:rsidR="00196530" w:rsidRDefault="00196530" w:rsidP="00551B2C">
            <w:pPr>
              <w:spacing w:before="120" w:line="240" w:lineRule="auto"/>
              <w:rPr>
                <w:rFonts w:cstheme="minorHAnsi"/>
                <w:color w:val="333333"/>
              </w:rPr>
            </w:pPr>
            <w:r>
              <w:rPr>
                <w:rFonts w:cstheme="minorHAnsi"/>
                <w:color w:val="333333"/>
              </w:rPr>
              <w:t>Less than R</w:t>
            </w:r>
            <w:r w:rsidR="00A22FF8">
              <w:rPr>
                <w:rFonts w:cstheme="minorHAnsi"/>
                <w:color w:val="333333"/>
              </w:rPr>
              <w:t xml:space="preserve"> 5</w:t>
            </w:r>
            <w:r>
              <w:rPr>
                <w:rFonts w:cstheme="minorHAnsi"/>
                <w:color w:val="333333"/>
              </w:rPr>
              <w:t xml:space="preserve"> Million   = 5 score</w:t>
            </w:r>
          </w:p>
          <w:p w14:paraId="59F65A0F" w14:textId="77777777" w:rsidR="00196530" w:rsidRPr="003D6F28" w:rsidRDefault="00196530" w:rsidP="00551B2C">
            <w:pPr>
              <w:spacing w:before="120" w:line="240" w:lineRule="auto"/>
              <w:rPr>
                <w:rFonts w:cstheme="minorHAnsi"/>
                <w:color w:val="333333"/>
              </w:rPr>
            </w:pPr>
            <w:r>
              <w:rPr>
                <w:rFonts w:cstheme="minorHAnsi"/>
                <w:color w:val="333333"/>
              </w:rPr>
              <w:t>NOTE: client or employer confirmation reference letter required on a company letter head and signed by a duly authorised person.</w:t>
            </w:r>
          </w:p>
        </w:tc>
        <w:tc>
          <w:tcPr>
            <w:tcW w:w="3579" w:type="dxa"/>
            <w:tcMar>
              <w:top w:w="15" w:type="dxa"/>
              <w:left w:w="15" w:type="dxa"/>
              <w:bottom w:w="0" w:type="dxa"/>
              <w:right w:w="15" w:type="dxa"/>
            </w:tcMar>
            <w:hideMark/>
          </w:tcPr>
          <w:p w14:paraId="5AE9E6A3" w14:textId="77777777" w:rsidR="00196530" w:rsidRDefault="00196530" w:rsidP="00551B2C">
            <w:pPr>
              <w:spacing w:before="120" w:line="240" w:lineRule="auto"/>
              <w:jc w:val="center"/>
            </w:pPr>
            <w:r>
              <w:t xml:space="preserve">Maximum 20 score </w:t>
            </w:r>
          </w:p>
          <w:p w14:paraId="5A41D859" w14:textId="77777777" w:rsidR="00196530" w:rsidRPr="00255006" w:rsidRDefault="00196530" w:rsidP="00551B2C">
            <w:pPr>
              <w:spacing w:before="120" w:line="240" w:lineRule="auto"/>
              <w:jc w:val="center"/>
            </w:pPr>
          </w:p>
        </w:tc>
        <w:tc>
          <w:tcPr>
            <w:tcW w:w="666" w:type="dxa"/>
            <w:noWrap/>
            <w:tcMar>
              <w:top w:w="15" w:type="dxa"/>
              <w:left w:w="15" w:type="dxa"/>
              <w:bottom w:w="0" w:type="dxa"/>
              <w:right w:w="15" w:type="dxa"/>
            </w:tcMar>
            <w:hideMark/>
          </w:tcPr>
          <w:p w14:paraId="2B15C612" w14:textId="77777777" w:rsidR="00196530" w:rsidRPr="00255006" w:rsidRDefault="00196530" w:rsidP="00551B2C"/>
        </w:tc>
      </w:tr>
      <w:tr w:rsidR="00196530" w:rsidRPr="00255006" w14:paraId="2E82234D" w14:textId="77777777" w:rsidTr="00551B2C">
        <w:trPr>
          <w:trHeight w:val="481"/>
        </w:trPr>
        <w:tc>
          <w:tcPr>
            <w:tcW w:w="0" w:type="auto"/>
            <w:vMerge/>
            <w:vAlign w:val="center"/>
            <w:hideMark/>
          </w:tcPr>
          <w:p w14:paraId="5B911DCB" w14:textId="77777777" w:rsidR="00196530" w:rsidRPr="00255006" w:rsidRDefault="00196530" w:rsidP="00551B2C">
            <w:pPr>
              <w:spacing w:before="0"/>
            </w:pPr>
          </w:p>
        </w:tc>
        <w:tc>
          <w:tcPr>
            <w:tcW w:w="1220" w:type="dxa"/>
            <w:vMerge/>
            <w:vAlign w:val="center"/>
          </w:tcPr>
          <w:p w14:paraId="6930E55C" w14:textId="77777777" w:rsidR="00196530" w:rsidRPr="00255006" w:rsidRDefault="00196530" w:rsidP="00551B2C">
            <w:pPr>
              <w:spacing w:before="0"/>
            </w:pPr>
          </w:p>
        </w:tc>
        <w:tc>
          <w:tcPr>
            <w:tcW w:w="3123" w:type="dxa"/>
            <w:tcMar>
              <w:top w:w="15" w:type="dxa"/>
              <w:left w:w="15" w:type="dxa"/>
              <w:bottom w:w="0" w:type="dxa"/>
              <w:right w:w="15" w:type="dxa"/>
            </w:tcMar>
          </w:tcPr>
          <w:p w14:paraId="13DBFADA" w14:textId="77777777" w:rsidR="00196530" w:rsidRPr="00255006" w:rsidRDefault="00196530" w:rsidP="00551B2C">
            <w:pPr>
              <w:spacing w:before="120" w:line="240" w:lineRule="auto"/>
            </w:pPr>
            <w:r>
              <w:t xml:space="preserve">Management of project in a regulated environment </w:t>
            </w:r>
          </w:p>
        </w:tc>
        <w:tc>
          <w:tcPr>
            <w:tcW w:w="1439" w:type="dxa"/>
            <w:vMerge/>
            <w:vAlign w:val="center"/>
          </w:tcPr>
          <w:p w14:paraId="79333D68" w14:textId="77777777" w:rsidR="00196530" w:rsidRPr="00255006" w:rsidRDefault="00196530" w:rsidP="00551B2C">
            <w:pPr>
              <w:spacing w:before="0"/>
            </w:pPr>
          </w:p>
        </w:tc>
        <w:tc>
          <w:tcPr>
            <w:tcW w:w="5016" w:type="dxa"/>
            <w:tcMar>
              <w:top w:w="15" w:type="dxa"/>
              <w:left w:w="15" w:type="dxa"/>
              <w:bottom w:w="0" w:type="dxa"/>
              <w:right w:w="15" w:type="dxa"/>
            </w:tcMar>
          </w:tcPr>
          <w:p w14:paraId="3DC7B22C" w14:textId="77777777" w:rsidR="00196530" w:rsidRPr="00255006" w:rsidRDefault="00196530" w:rsidP="00551B2C">
            <w:pPr>
              <w:spacing w:before="120" w:line="240" w:lineRule="auto"/>
              <w:rPr>
                <w:rFonts w:cstheme="minorHAnsi"/>
                <w:color w:val="333333"/>
              </w:rPr>
            </w:pPr>
            <w:r w:rsidRPr="00255006">
              <w:rPr>
                <w:rFonts w:cstheme="minorHAnsi"/>
                <w:color w:val="333333"/>
              </w:rPr>
              <w:t>Experience in the nuclear industry with a good understanding of the technical and commercial aspects thereof.</w:t>
            </w:r>
            <w:r>
              <w:rPr>
                <w:rFonts w:cstheme="minorHAnsi"/>
                <w:color w:val="333333"/>
              </w:rPr>
              <w:t xml:space="preserve">  Minimum 2 client references (by form of letter or contact details</w:t>
            </w:r>
          </w:p>
        </w:tc>
        <w:tc>
          <w:tcPr>
            <w:tcW w:w="3579" w:type="dxa"/>
            <w:tcMar>
              <w:top w:w="15" w:type="dxa"/>
              <w:left w:w="15" w:type="dxa"/>
              <w:bottom w:w="0" w:type="dxa"/>
              <w:right w:w="15" w:type="dxa"/>
            </w:tcMar>
            <w:hideMark/>
          </w:tcPr>
          <w:p w14:paraId="310B1156" w14:textId="77777777" w:rsidR="00196530" w:rsidRDefault="00196530" w:rsidP="00551B2C">
            <w:pPr>
              <w:spacing w:before="120" w:line="240" w:lineRule="auto"/>
              <w:jc w:val="center"/>
            </w:pPr>
            <w:r>
              <w:t>2 client references = 10 score</w:t>
            </w:r>
          </w:p>
          <w:p w14:paraId="10A4D16F" w14:textId="77777777" w:rsidR="00196530" w:rsidRDefault="00196530" w:rsidP="00551B2C">
            <w:pPr>
              <w:spacing w:before="120" w:line="240" w:lineRule="auto"/>
              <w:jc w:val="center"/>
            </w:pPr>
            <w:r>
              <w:t>1 client reference = 5 score</w:t>
            </w:r>
          </w:p>
          <w:p w14:paraId="1E0343DA" w14:textId="77777777" w:rsidR="00196530" w:rsidRPr="00255006" w:rsidRDefault="00196530" w:rsidP="00551B2C">
            <w:pPr>
              <w:spacing w:before="120" w:line="240" w:lineRule="auto"/>
              <w:jc w:val="center"/>
            </w:pPr>
            <w:r>
              <w:t>No reference = 0 score</w:t>
            </w:r>
          </w:p>
        </w:tc>
        <w:tc>
          <w:tcPr>
            <w:tcW w:w="666" w:type="dxa"/>
            <w:noWrap/>
            <w:tcMar>
              <w:top w:w="15" w:type="dxa"/>
              <w:left w:w="15" w:type="dxa"/>
              <w:bottom w:w="0" w:type="dxa"/>
              <w:right w:w="15" w:type="dxa"/>
            </w:tcMar>
            <w:hideMark/>
          </w:tcPr>
          <w:p w14:paraId="7E4EC255" w14:textId="77777777" w:rsidR="00196530" w:rsidRPr="00255006" w:rsidRDefault="00196530" w:rsidP="00551B2C"/>
        </w:tc>
      </w:tr>
      <w:tr w:rsidR="00196530" w:rsidRPr="00255006" w14:paraId="78B4D44D" w14:textId="77777777" w:rsidTr="00551B2C">
        <w:trPr>
          <w:trHeight w:val="481"/>
        </w:trPr>
        <w:tc>
          <w:tcPr>
            <w:tcW w:w="0" w:type="auto"/>
            <w:vMerge/>
            <w:vAlign w:val="center"/>
            <w:hideMark/>
          </w:tcPr>
          <w:p w14:paraId="51911484" w14:textId="77777777" w:rsidR="00196530" w:rsidRPr="00255006" w:rsidRDefault="00196530" w:rsidP="00551B2C">
            <w:pPr>
              <w:spacing w:before="0"/>
            </w:pPr>
          </w:p>
        </w:tc>
        <w:tc>
          <w:tcPr>
            <w:tcW w:w="1220" w:type="dxa"/>
            <w:vMerge/>
            <w:vAlign w:val="center"/>
          </w:tcPr>
          <w:p w14:paraId="45CCFA19" w14:textId="77777777" w:rsidR="00196530" w:rsidRPr="00255006" w:rsidRDefault="00196530" w:rsidP="00551B2C">
            <w:pPr>
              <w:spacing w:before="0"/>
            </w:pPr>
          </w:p>
        </w:tc>
        <w:tc>
          <w:tcPr>
            <w:tcW w:w="3123" w:type="dxa"/>
            <w:tcMar>
              <w:top w:w="15" w:type="dxa"/>
              <w:left w:w="15" w:type="dxa"/>
              <w:bottom w:w="0" w:type="dxa"/>
              <w:right w:w="15" w:type="dxa"/>
            </w:tcMar>
          </w:tcPr>
          <w:p w14:paraId="63A36B5E" w14:textId="77777777" w:rsidR="00196530" w:rsidRPr="00255006" w:rsidRDefault="00196530" w:rsidP="00551B2C">
            <w:pPr>
              <w:spacing w:before="120" w:line="240" w:lineRule="auto"/>
            </w:pPr>
            <w:r w:rsidRPr="00255006">
              <w:t>Thorough knowledge of ISO 9001 and other related standards in the nuclear industry. NQA 1 (ASME)</w:t>
            </w:r>
          </w:p>
        </w:tc>
        <w:tc>
          <w:tcPr>
            <w:tcW w:w="1439" w:type="dxa"/>
            <w:vMerge/>
            <w:tcMar>
              <w:top w:w="15" w:type="dxa"/>
              <w:left w:w="15" w:type="dxa"/>
              <w:bottom w:w="0" w:type="dxa"/>
              <w:right w:w="15" w:type="dxa"/>
            </w:tcMar>
          </w:tcPr>
          <w:p w14:paraId="0F5AF0A2" w14:textId="77777777" w:rsidR="00196530" w:rsidRPr="00255006" w:rsidRDefault="00196530" w:rsidP="00551B2C">
            <w:pPr>
              <w:spacing w:before="120" w:line="240" w:lineRule="auto"/>
              <w:jc w:val="center"/>
            </w:pPr>
          </w:p>
        </w:tc>
        <w:tc>
          <w:tcPr>
            <w:tcW w:w="5016" w:type="dxa"/>
            <w:tcMar>
              <w:top w:w="15" w:type="dxa"/>
              <w:left w:w="15" w:type="dxa"/>
              <w:bottom w:w="0" w:type="dxa"/>
              <w:right w:w="15" w:type="dxa"/>
            </w:tcMar>
          </w:tcPr>
          <w:p w14:paraId="2ECE3784" w14:textId="77777777" w:rsidR="00196530" w:rsidRDefault="00196530" w:rsidP="00551B2C">
            <w:pPr>
              <w:spacing w:before="120" w:line="240" w:lineRule="auto"/>
              <w:rPr>
                <w:rFonts w:cstheme="minorHAnsi"/>
                <w:color w:val="333333"/>
              </w:rPr>
            </w:pPr>
            <w:r w:rsidRPr="00255006">
              <w:rPr>
                <w:rFonts w:cstheme="minorHAnsi"/>
                <w:color w:val="333333"/>
              </w:rPr>
              <w:t xml:space="preserve">Knowledge and experience of working with </w:t>
            </w:r>
            <w:r>
              <w:rPr>
                <w:rFonts w:cstheme="minorHAnsi"/>
                <w:color w:val="333333"/>
              </w:rPr>
              <w:t xml:space="preserve">NEC/FIDIC </w:t>
            </w:r>
            <w:r w:rsidRPr="00255006">
              <w:rPr>
                <w:rFonts w:cstheme="minorHAnsi"/>
                <w:color w:val="333333"/>
              </w:rPr>
              <w:t>forms of contracting</w:t>
            </w:r>
            <w:r>
              <w:rPr>
                <w:rFonts w:cstheme="minorHAnsi"/>
                <w:color w:val="333333"/>
              </w:rPr>
              <w:t xml:space="preserve"> (Provide certificate of </w:t>
            </w:r>
            <w:proofErr w:type="gramStart"/>
            <w:r>
              <w:rPr>
                <w:rFonts w:cstheme="minorHAnsi"/>
                <w:color w:val="333333"/>
              </w:rPr>
              <w:t>formal  training</w:t>
            </w:r>
            <w:proofErr w:type="gramEnd"/>
            <w:r>
              <w:rPr>
                <w:rFonts w:cstheme="minorHAnsi"/>
                <w:color w:val="333333"/>
              </w:rPr>
              <w:t>)</w:t>
            </w:r>
          </w:p>
          <w:p w14:paraId="3834936D" w14:textId="77777777" w:rsidR="00196530" w:rsidRPr="00255006" w:rsidRDefault="00196530" w:rsidP="00551B2C">
            <w:pPr>
              <w:spacing w:before="120" w:line="240" w:lineRule="auto"/>
            </w:pPr>
          </w:p>
        </w:tc>
        <w:tc>
          <w:tcPr>
            <w:tcW w:w="3579" w:type="dxa"/>
            <w:tcMar>
              <w:top w:w="15" w:type="dxa"/>
              <w:left w:w="15" w:type="dxa"/>
              <w:bottom w:w="0" w:type="dxa"/>
              <w:right w:w="15" w:type="dxa"/>
            </w:tcMar>
            <w:hideMark/>
          </w:tcPr>
          <w:p w14:paraId="54089995" w14:textId="77777777" w:rsidR="00196530" w:rsidRPr="00255006" w:rsidRDefault="00196530" w:rsidP="00551B2C">
            <w:pPr>
              <w:spacing w:before="120" w:line="240" w:lineRule="auto"/>
              <w:jc w:val="center"/>
            </w:pPr>
            <w:r w:rsidRPr="00255006">
              <w:t>If confirmed = 10 score</w:t>
            </w:r>
          </w:p>
          <w:p w14:paraId="68F8D2ED" w14:textId="77777777" w:rsidR="00196530" w:rsidRPr="00255006" w:rsidRDefault="00196530" w:rsidP="00551B2C">
            <w:pPr>
              <w:spacing w:before="120" w:line="240" w:lineRule="auto"/>
              <w:jc w:val="center"/>
            </w:pPr>
            <w:r w:rsidRPr="00255006">
              <w:t>If not = 0</w:t>
            </w:r>
          </w:p>
        </w:tc>
        <w:tc>
          <w:tcPr>
            <w:tcW w:w="666" w:type="dxa"/>
            <w:noWrap/>
            <w:tcMar>
              <w:top w:w="15" w:type="dxa"/>
              <w:left w:w="15" w:type="dxa"/>
              <w:bottom w:w="0" w:type="dxa"/>
              <w:right w:w="15" w:type="dxa"/>
            </w:tcMar>
            <w:hideMark/>
          </w:tcPr>
          <w:p w14:paraId="2CC0BA38" w14:textId="77777777" w:rsidR="00196530" w:rsidRPr="00255006" w:rsidRDefault="00196530" w:rsidP="00551B2C"/>
        </w:tc>
      </w:tr>
      <w:tr w:rsidR="00196530" w:rsidRPr="00255006" w14:paraId="7063140C" w14:textId="77777777" w:rsidTr="00551B2C">
        <w:trPr>
          <w:trHeight w:val="481"/>
        </w:trPr>
        <w:tc>
          <w:tcPr>
            <w:tcW w:w="0" w:type="auto"/>
            <w:vMerge/>
            <w:vAlign w:val="center"/>
            <w:hideMark/>
          </w:tcPr>
          <w:p w14:paraId="4C4185A2" w14:textId="77777777" w:rsidR="00196530" w:rsidRPr="00255006" w:rsidRDefault="00196530" w:rsidP="00551B2C">
            <w:pPr>
              <w:spacing w:before="0"/>
            </w:pPr>
          </w:p>
        </w:tc>
        <w:tc>
          <w:tcPr>
            <w:tcW w:w="1220" w:type="dxa"/>
            <w:vMerge/>
            <w:vAlign w:val="center"/>
          </w:tcPr>
          <w:p w14:paraId="08B074D7" w14:textId="77777777" w:rsidR="00196530" w:rsidRPr="00255006" w:rsidRDefault="00196530" w:rsidP="00551B2C">
            <w:pPr>
              <w:spacing w:before="0"/>
            </w:pPr>
          </w:p>
        </w:tc>
        <w:tc>
          <w:tcPr>
            <w:tcW w:w="3123" w:type="dxa"/>
            <w:tcMar>
              <w:top w:w="15" w:type="dxa"/>
              <w:left w:w="15" w:type="dxa"/>
              <w:bottom w:w="0" w:type="dxa"/>
              <w:right w:w="15" w:type="dxa"/>
            </w:tcMar>
          </w:tcPr>
          <w:p w14:paraId="747F1F8A" w14:textId="77777777" w:rsidR="00196530" w:rsidRPr="00255006" w:rsidRDefault="00196530" w:rsidP="00551B2C">
            <w:pPr>
              <w:spacing w:before="120" w:line="240" w:lineRule="auto"/>
            </w:pPr>
          </w:p>
        </w:tc>
        <w:tc>
          <w:tcPr>
            <w:tcW w:w="1439" w:type="dxa"/>
            <w:vMerge/>
            <w:tcMar>
              <w:top w:w="15" w:type="dxa"/>
              <w:left w:w="15" w:type="dxa"/>
              <w:bottom w:w="0" w:type="dxa"/>
              <w:right w:w="15" w:type="dxa"/>
            </w:tcMar>
          </w:tcPr>
          <w:p w14:paraId="4BE9DD41" w14:textId="77777777" w:rsidR="00196530" w:rsidRPr="00255006" w:rsidRDefault="00196530" w:rsidP="00551B2C"/>
        </w:tc>
        <w:tc>
          <w:tcPr>
            <w:tcW w:w="5016" w:type="dxa"/>
            <w:noWrap/>
            <w:tcMar>
              <w:top w:w="15" w:type="dxa"/>
              <w:left w:w="15" w:type="dxa"/>
              <w:bottom w:w="0" w:type="dxa"/>
              <w:right w:w="15" w:type="dxa"/>
            </w:tcMar>
          </w:tcPr>
          <w:p w14:paraId="65D9E4A5" w14:textId="77777777" w:rsidR="00196530" w:rsidRDefault="00196530" w:rsidP="00551B2C">
            <w:pPr>
              <w:spacing w:before="120" w:line="240" w:lineRule="auto"/>
              <w:rPr>
                <w:rFonts w:cstheme="minorHAnsi"/>
                <w:color w:val="000000"/>
              </w:rPr>
            </w:pPr>
            <w:r>
              <w:rPr>
                <w:rFonts w:cstheme="minorHAnsi"/>
                <w:color w:val="000000"/>
              </w:rPr>
              <w:t>K</w:t>
            </w:r>
            <w:r w:rsidRPr="00255006">
              <w:rPr>
                <w:rFonts w:cstheme="minorHAnsi"/>
                <w:color w:val="000000"/>
              </w:rPr>
              <w:t>nowledge of contract management</w:t>
            </w:r>
            <w:r>
              <w:rPr>
                <w:rFonts w:cstheme="minorHAnsi"/>
                <w:color w:val="000000"/>
              </w:rPr>
              <w:t xml:space="preserve"> (Provide certificate of formal training)</w:t>
            </w:r>
            <w:r w:rsidRPr="00255006">
              <w:rPr>
                <w:rFonts w:cstheme="minorHAnsi"/>
                <w:color w:val="000000"/>
              </w:rPr>
              <w:t>.</w:t>
            </w:r>
            <w:r>
              <w:rPr>
                <w:rFonts w:cstheme="minorHAnsi"/>
                <w:color w:val="000000"/>
              </w:rPr>
              <w:t xml:space="preserve"> = 5 score</w:t>
            </w:r>
          </w:p>
          <w:p w14:paraId="73258C91" w14:textId="77777777" w:rsidR="00196530" w:rsidRPr="00255006" w:rsidRDefault="008B5508" w:rsidP="00551B2C">
            <w:pPr>
              <w:spacing w:before="120" w:line="240" w:lineRule="auto"/>
            </w:pPr>
            <w:r w:rsidRPr="00A02541">
              <w:t>Experience in developing matrices to measure project performance (e.g. EVM)</w:t>
            </w:r>
            <w:r>
              <w:t xml:space="preserve"> </w:t>
            </w:r>
            <w:r w:rsidR="00196530">
              <w:rPr>
                <w:rFonts w:cstheme="minorHAnsi"/>
                <w:color w:val="000000"/>
              </w:rPr>
              <w:t>= 5 score</w:t>
            </w:r>
          </w:p>
        </w:tc>
        <w:tc>
          <w:tcPr>
            <w:tcW w:w="3579" w:type="dxa"/>
            <w:tcMar>
              <w:top w:w="15" w:type="dxa"/>
              <w:left w:w="15" w:type="dxa"/>
              <w:bottom w:w="0" w:type="dxa"/>
              <w:right w:w="15" w:type="dxa"/>
            </w:tcMar>
            <w:hideMark/>
          </w:tcPr>
          <w:p w14:paraId="028E95D5" w14:textId="77777777" w:rsidR="00196530" w:rsidRPr="00255006" w:rsidRDefault="00196530" w:rsidP="00551B2C">
            <w:pPr>
              <w:spacing w:before="120" w:line="240" w:lineRule="auto"/>
              <w:jc w:val="center"/>
            </w:pPr>
            <w:r>
              <w:t xml:space="preserve">Maximum 10 </w:t>
            </w:r>
            <w:r w:rsidRPr="00255006">
              <w:t>= 10 score</w:t>
            </w:r>
          </w:p>
          <w:p w14:paraId="3316C94C" w14:textId="77777777" w:rsidR="00196530" w:rsidRPr="00255006" w:rsidRDefault="00196530" w:rsidP="00551B2C">
            <w:pPr>
              <w:spacing w:before="120" w:line="240" w:lineRule="auto"/>
              <w:jc w:val="center"/>
            </w:pPr>
            <w:r w:rsidRPr="00255006">
              <w:t>If not = 0</w:t>
            </w:r>
          </w:p>
        </w:tc>
        <w:tc>
          <w:tcPr>
            <w:tcW w:w="666" w:type="dxa"/>
            <w:noWrap/>
            <w:tcMar>
              <w:top w:w="15" w:type="dxa"/>
              <w:left w:w="15" w:type="dxa"/>
              <w:bottom w:w="0" w:type="dxa"/>
              <w:right w:w="15" w:type="dxa"/>
            </w:tcMar>
            <w:hideMark/>
          </w:tcPr>
          <w:p w14:paraId="0C3535F1" w14:textId="77777777" w:rsidR="00196530" w:rsidRPr="00255006" w:rsidRDefault="00196530" w:rsidP="00551B2C"/>
        </w:tc>
      </w:tr>
      <w:tr w:rsidR="00196530" w:rsidRPr="00255006" w14:paraId="37B7E094" w14:textId="77777777" w:rsidTr="00551B2C">
        <w:trPr>
          <w:trHeight w:val="481"/>
        </w:trPr>
        <w:tc>
          <w:tcPr>
            <w:tcW w:w="0" w:type="auto"/>
            <w:vMerge/>
            <w:vAlign w:val="center"/>
            <w:hideMark/>
          </w:tcPr>
          <w:p w14:paraId="240504BA" w14:textId="77777777" w:rsidR="00196530" w:rsidRPr="00255006" w:rsidRDefault="00196530" w:rsidP="00551B2C">
            <w:pPr>
              <w:spacing w:before="0"/>
            </w:pPr>
          </w:p>
        </w:tc>
        <w:tc>
          <w:tcPr>
            <w:tcW w:w="1220" w:type="dxa"/>
            <w:vMerge/>
            <w:vAlign w:val="center"/>
          </w:tcPr>
          <w:p w14:paraId="6F930A7D" w14:textId="77777777" w:rsidR="00196530" w:rsidRPr="00255006" w:rsidRDefault="00196530" w:rsidP="00551B2C">
            <w:pPr>
              <w:spacing w:before="0"/>
            </w:pPr>
          </w:p>
        </w:tc>
        <w:tc>
          <w:tcPr>
            <w:tcW w:w="3123" w:type="dxa"/>
            <w:tcMar>
              <w:top w:w="15" w:type="dxa"/>
              <w:left w:w="15" w:type="dxa"/>
              <w:bottom w:w="0" w:type="dxa"/>
              <w:right w:w="15" w:type="dxa"/>
            </w:tcMar>
          </w:tcPr>
          <w:p w14:paraId="77066314" w14:textId="77777777" w:rsidR="00196530" w:rsidRPr="00255006" w:rsidRDefault="00196530" w:rsidP="00551B2C">
            <w:pPr>
              <w:spacing w:before="120" w:line="240" w:lineRule="auto"/>
            </w:pPr>
            <w:r w:rsidRPr="00255006">
              <w:t>Experience</w:t>
            </w:r>
          </w:p>
        </w:tc>
        <w:tc>
          <w:tcPr>
            <w:tcW w:w="1439" w:type="dxa"/>
            <w:vMerge/>
            <w:tcMar>
              <w:top w:w="15" w:type="dxa"/>
              <w:left w:w="15" w:type="dxa"/>
              <w:bottom w:w="0" w:type="dxa"/>
              <w:right w:w="15" w:type="dxa"/>
            </w:tcMar>
          </w:tcPr>
          <w:p w14:paraId="4B13F844" w14:textId="77777777" w:rsidR="00196530" w:rsidRPr="00255006" w:rsidRDefault="00196530" w:rsidP="00551B2C">
            <w:pPr>
              <w:spacing w:before="120" w:line="240" w:lineRule="auto"/>
              <w:jc w:val="center"/>
            </w:pPr>
          </w:p>
        </w:tc>
        <w:tc>
          <w:tcPr>
            <w:tcW w:w="5016" w:type="dxa"/>
            <w:noWrap/>
            <w:tcMar>
              <w:top w:w="15" w:type="dxa"/>
              <w:left w:w="15" w:type="dxa"/>
              <w:bottom w:w="0" w:type="dxa"/>
              <w:right w:w="15" w:type="dxa"/>
            </w:tcMar>
          </w:tcPr>
          <w:p w14:paraId="5828283C" w14:textId="77777777" w:rsidR="00196530" w:rsidRPr="00255006" w:rsidRDefault="00196530" w:rsidP="00551B2C">
            <w:pPr>
              <w:spacing w:before="120" w:line="240" w:lineRule="auto"/>
            </w:pPr>
            <w:r w:rsidRPr="00255006">
              <w:t>Years of</w:t>
            </w:r>
            <w:r>
              <w:t xml:space="preserve"> project management</w:t>
            </w:r>
            <w:r w:rsidRPr="00255006">
              <w:t xml:space="preserve"> </w:t>
            </w:r>
            <w:r>
              <w:t>e</w:t>
            </w:r>
            <w:r w:rsidRPr="00255006">
              <w:t>xperience</w:t>
            </w:r>
            <w:r>
              <w:t xml:space="preserve"> post certification</w:t>
            </w:r>
          </w:p>
        </w:tc>
        <w:tc>
          <w:tcPr>
            <w:tcW w:w="3579" w:type="dxa"/>
            <w:tcMar>
              <w:top w:w="15" w:type="dxa"/>
              <w:left w:w="15" w:type="dxa"/>
              <w:bottom w:w="0" w:type="dxa"/>
              <w:right w:w="15" w:type="dxa"/>
            </w:tcMar>
            <w:hideMark/>
          </w:tcPr>
          <w:p w14:paraId="179C7658" w14:textId="77777777" w:rsidR="00196530" w:rsidRPr="00255006" w:rsidRDefault="004F1313" w:rsidP="00551B2C">
            <w:pPr>
              <w:spacing w:before="120" w:line="240" w:lineRule="auto"/>
              <w:jc w:val="center"/>
            </w:pPr>
            <w:r>
              <w:t>5</w:t>
            </w:r>
            <w:r w:rsidR="00196530" w:rsidRPr="00255006">
              <w:t xml:space="preserve"> Years' and more = </w:t>
            </w:r>
            <w:r w:rsidR="00196530">
              <w:t>10</w:t>
            </w:r>
          </w:p>
          <w:p w14:paraId="6874BAB3" w14:textId="77777777" w:rsidR="00196530" w:rsidRPr="00255006" w:rsidRDefault="004F1313" w:rsidP="00551B2C">
            <w:pPr>
              <w:spacing w:before="120" w:line="240" w:lineRule="auto"/>
              <w:jc w:val="center"/>
            </w:pPr>
            <w:r>
              <w:t>3 to 4</w:t>
            </w:r>
            <w:r w:rsidR="00196530" w:rsidRPr="00255006">
              <w:t xml:space="preserve"> Years' = 5</w:t>
            </w:r>
          </w:p>
          <w:p w14:paraId="612B4FB9" w14:textId="77777777" w:rsidR="00196530" w:rsidRPr="00255006" w:rsidRDefault="004F1313" w:rsidP="00551B2C">
            <w:pPr>
              <w:spacing w:before="120" w:line="240" w:lineRule="auto"/>
              <w:jc w:val="center"/>
            </w:pPr>
            <w:r>
              <w:t>2</w:t>
            </w:r>
            <w:r w:rsidR="00196530" w:rsidRPr="00255006">
              <w:t xml:space="preserve"> </w:t>
            </w:r>
            <w:r w:rsidR="00196530">
              <w:t xml:space="preserve">years or </w:t>
            </w:r>
            <w:proofErr w:type="gramStart"/>
            <w:r w:rsidR="00196530">
              <w:t xml:space="preserve">less </w:t>
            </w:r>
            <w:r w:rsidR="00196530" w:rsidRPr="00255006">
              <w:t xml:space="preserve"> =</w:t>
            </w:r>
            <w:proofErr w:type="gramEnd"/>
            <w:r w:rsidR="00196530" w:rsidRPr="00255006">
              <w:t xml:space="preserve"> 0</w:t>
            </w:r>
          </w:p>
        </w:tc>
        <w:tc>
          <w:tcPr>
            <w:tcW w:w="666" w:type="dxa"/>
            <w:noWrap/>
            <w:tcMar>
              <w:top w:w="15" w:type="dxa"/>
              <w:left w:w="15" w:type="dxa"/>
              <w:bottom w:w="0" w:type="dxa"/>
              <w:right w:w="15" w:type="dxa"/>
            </w:tcMar>
          </w:tcPr>
          <w:p w14:paraId="559E5F39" w14:textId="77777777" w:rsidR="00196530" w:rsidRPr="00255006" w:rsidRDefault="00196530" w:rsidP="00551B2C">
            <w:pPr>
              <w:spacing w:before="120" w:line="240" w:lineRule="auto"/>
              <w:jc w:val="center"/>
            </w:pPr>
          </w:p>
        </w:tc>
      </w:tr>
      <w:tr w:rsidR="00196530" w14:paraId="3DFE0846" w14:textId="77777777" w:rsidTr="00551B2C">
        <w:trPr>
          <w:trHeight w:val="481"/>
        </w:trPr>
        <w:tc>
          <w:tcPr>
            <w:tcW w:w="0" w:type="auto"/>
            <w:vMerge/>
            <w:vAlign w:val="center"/>
            <w:hideMark/>
          </w:tcPr>
          <w:p w14:paraId="242F638F" w14:textId="77777777" w:rsidR="00196530" w:rsidRPr="00255006" w:rsidRDefault="00196530" w:rsidP="00551B2C">
            <w:pPr>
              <w:spacing w:before="0"/>
            </w:pPr>
          </w:p>
        </w:tc>
        <w:tc>
          <w:tcPr>
            <w:tcW w:w="1220" w:type="dxa"/>
            <w:vMerge/>
            <w:vAlign w:val="center"/>
            <w:hideMark/>
          </w:tcPr>
          <w:p w14:paraId="490B3DF7" w14:textId="77777777" w:rsidR="00196530" w:rsidRPr="00255006" w:rsidRDefault="00196530" w:rsidP="00551B2C">
            <w:pPr>
              <w:spacing w:before="0"/>
            </w:pPr>
          </w:p>
        </w:tc>
        <w:tc>
          <w:tcPr>
            <w:tcW w:w="3123" w:type="dxa"/>
            <w:tcMar>
              <w:top w:w="15" w:type="dxa"/>
              <w:left w:w="15" w:type="dxa"/>
              <w:bottom w:w="0" w:type="dxa"/>
              <w:right w:w="15" w:type="dxa"/>
            </w:tcMar>
            <w:hideMark/>
          </w:tcPr>
          <w:p w14:paraId="4F54FE7A" w14:textId="77777777" w:rsidR="00196530" w:rsidRPr="00255006" w:rsidRDefault="00196530" w:rsidP="00551B2C">
            <w:pPr>
              <w:spacing w:before="120" w:line="240" w:lineRule="auto"/>
              <w:jc w:val="center"/>
              <w:rPr>
                <w:b/>
              </w:rPr>
            </w:pPr>
            <w:r w:rsidRPr="00255006">
              <w:rPr>
                <w:b/>
              </w:rPr>
              <w:t>TOTAL</w:t>
            </w:r>
          </w:p>
        </w:tc>
        <w:tc>
          <w:tcPr>
            <w:tcW w:w="1439" w:type="dxa"/>
            <w:tcMar>
              <w:top w:w="15" w:type="dxa"/>
              <w:left w:w="15" w:type="dxa"/>
              <w:bottom w:w="0" w:type="dxa"/>
              <w:right w:w="15" w:type="dxa"/>
            </w:tcMar>
          </w:tcPr>
          <w:p w14:paraId="0AB36EAF" w14:textId="77777777" w:rsidR="00196530" w:rsidRPr="00255006" w:rsidRDefault="00196530" w:rsidP="00551B2C">
            <w:pPr>
              <w:spacing w:before="120" w:line="240" w:lineRule="auto"/>
              <w:jc w:val="center"/>
              <w:rPr>
                <w:b/>
              </w:rPr>
            </w:pPr>
          </w:p>
        </w:tc>
        <w:tc>
          <w:tcPr>
            <w:tcW w:w="5016" w:type="dxa"/>
            <w:noWrap/>
            <w:tcMar>
              <w:top w:w="15" w:type="dxa"/>
              <w:left w:w="15" w:type="dxa"/>
              <w:bottom w:w="0" w:type="dxa"/>
              <w:right w:w="15" w:type="dxa"/>
            </w:tcMar>
          </w:tcPr>
          <w:p w14:paraId="20A9D351" w14:textId="77777777" w:rsidR="00196530" w:rsidRPr="00255006" w:rsidRDefault="00196530" w:rsidP="00551B2C">
            <w:pPr>
              <w:spacing w:before="120" w:line="240" w:lineRule="auto"/>
              <w:jc w:val="center"/>
              <w:rPr>
                <w:b/>
              </w:rPr>
            </w:pPr>
          </w:p>
        </w:tc>
        <w:tc>
          <w:tcPr>
            <w:tcW w:w="3579" w:type="dxa"/>
            <w:tcMar>
              <w:top w:w="15" w:type="dxa"/>
              <w:left w:w="15" w:type="dxa"/>
              <w:bottom w:w="0" w:type="dxa"/>
              <w:right w:w="15" w:type="dxa"/>
            </w:tcMar>
            <w:hideMark/>
          </w:tcPr>
          <w:p w14:paraId="2E1C968E" w14:textId="77777777" w:rsidR="00196530" w:rsidRDefault="00196530" w:rsidP="00551B2C">
            <w:pPr>
              <w:spacing w:before="120" w:line="240" w:lineRule="auto"/>
              <w:jc w:val="center"/>
              <w:rPr>
                <w:b/>
              </w:rPr>
            </w:pPr>
            <w:r w:rsidRPr="00255006">
              <w:rPr>
                <w:b/>
              </w:rPr>
              <w:t>80</w:t>
            </w:r>
          </w:p>
        </w:tc>
        <w:tc>
          <w:tcPr>
            <w:tcW w:w="666" w:type="dxa"/>
            <w:noWrap/>
            <w:tcMar>
              <w:top w:w="15" w:type="dxa"/>
              <w:left w:w="15" w:type="dxa"/>
              <w:bottom w:w="0" w:type="dxa"/>
              <w:right w:w="15" w:type="dxa"/>
            </w:tcMar>
          </w:tcPr>
          <w:p w14:paraId="19C88E0B" w14:textId="77777777" w:rsidR="00196530" w:rsidRDefault="00196530" w:rsidP="00551B2C">
            <w:pPr>
              <w:spacing w:before="120" w:line="240" w:lineRule="auto"/>
              <w:jc w:val="center"/>
            </w:pPr>
          </w:p>
        </w:tc>
      </w:tr>
    </w:tbl>
    <w:p w14:paraId="55903BD2" w14:textId="77777777" w:rsidR="00196530" w:rsidRDefault="00196530" w:rsidP="00A02541">
      <w:pPr>
        <w:keepNext/>
        <w:spacing w:after="200" w:line="240" w:lineRule="auto"/>
        <w:jc w:val="both"/>
        <w:rPr>
          <w:b/>
          <w:i/>
          <w:iCs/>
          <w:sz w:val="20"/>
          <w:szCs w:val="18"/>
        </w:rPr>
      </w:pPr>
    </w:p>
    <w:p w14:paraId="1953D1B1" w14:textId="77777777" w:rsidR="00196530" w:rsidRPr="00A02541" w:rsidRDefault="00196530" w:rsidP="00A02541">
      <w:pPr>
        <w:keepNext/>
        <w:spacing w:after="200" w:line="240" w:lineRule="auto"/>
        <w:jc w:val="both"/>
        <w:rPr>
          <w:b/>
          <w:i/>
          <w:iCs/>
          <w:sz w:val="20"/>
          <w:szCs w:val="18"/>
        </w:rPr>
      </w:pPr>
    </w:p>
    <w:p w14:paraId="3FA02414" w14:textId="77777777" w:rsidR="00A02541" w:rsidRDefault="00A02541" w:rsidP="00A02541"/>
    <w:p w14:paraId="7D94F69E" w14:textId="77777777" w:rsidR="00144D34" w:rsidRDefault="00144D34">
      <w:r>
        <w:br w:type="page"/>
      </w:r>
    </w:p>
    <w:p w14:paraId="56C6060E" w14:textId="77777777" w:rsidR="00A02541" w:rsidRDefault="00C24477" w:rsidP="00F7447A">
      <w:pPr>
        <w:spacing w:before="120" w:line="240" w:lineRule="auto"/>
        <w:jc w:val="both"/>
      </w:pPr>
      <w:r w:rsidRPr="00C24477">
        <w:lastRenderedPageBreak/>
        <w:t xml:space="preserve"> </w:t>
      </w:r>
      <w:r w:rsidR="00A02541">
        <w:rPr>
          <w:b/>
          <w:sz w:val="20"/>
        </w:rPr>
        <w:t>Table 6: Pa</w:t>
      </w:r>
      <w:r w:rsidR="00A02541" w:rsidRPr="00380D5D">
        <w:rPr>
          <w:b/>
          <w:sz w:val="20"/>
        </w:rPr>
        <w:t>nel</w:t>
      </w:r>
      <w:r w:rsidR="00237041">
        <w:rPr>
          <w:b/>
          <w:sz w:val="20"/>
        </w:rPr>
        <w:t>/category</w:t>
      </w:r>
      <w:r w:rsidR="00A02541" w:rsidRPr="00380D5D">
        <w:rPr>
          <w:b/>
          <w:sz w:val="20"/>
        </w:rPr>
        <w:t xml:space="preserve">-A Resource Evaluation:  </w:t>
      </w:r>
      <w:r w:rsidR="00A02541">
        <w:rPr>
          <w:b/>
          <w:sz w:val="20"/>
        </w:rPr>
        <w:t xml:space="preserve">Senior </w:t>
      </w:r>
      <w:r w:rsidR="00A02541" w:rsidRPr="00380D5D">
        <w:rPr>
          <w:b/>
          <w:sz w:val="20"/>
        </w:rPr>
        <w:t>Project Planner/Scheduler</w:t>
      </w:r>
    </w:p>
    <w:tbl>
      <w:tblPr>
        <w:tblW w:w="15111" w:type="dxa"/>
        <w:tblInd w:w="-5" w:type="dxa"/>
        <w:tblCellMar>
          <w:left w:w="0" w:type="dxa"/>
          <w:right w:w="0" w:type="dxa"/>
        </w:tblCellMar>
        <w:tblLook w:val="04A0" w:firstRow="1" w:lastRow="0" w:firstColumn="1" w:lastColumn="0" w:noHBand="0" w:noVBand="1"/>
      </w:tblPr>
      <w:tblGrid>
        <w:gridCol w:w="335"/>
        <w:gridCol w:w="1141"/>
        <w:gridCol w:w="3089"/>
        <w:gridCol w:w="2086"/>
        <w:gridCol w:w="4261"/>
        <w:gridCol w:w="3545"/>
        <w:gridCol w:w="654"/>
      </w:tblGrid>
      <w:tr w:rsidR="00A02541" w:rsidRPr="00D91FDD" w14:paraId="3C797DDA" w14:textId="77777777" w:rsidTr="00677BF1">
        <w:trPr>
          <w:trHeight w:val="685"/>
        </w:trPr>
        <w:tc>
          <w:tcPr>
            <w:tcW w:w="33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05E32E44" w14:textId="77777777" w:rsidR="00A02541" w:rsidRPr="00D91FDD" w:rsidRDefault="00A02541" w:rsidP="00677BF1">
            <w:pPr>
              <w:spacing w:before="120" w:line="240" w:lineRule="auto"/>
              <w:jc w:val="center"/>
              <w:rPr>
                <w:b/>
                <w:bCs/>
              </w:rPr>
            </w:pPr>
            <w:r w:rsidRPr="00D91FDD">
              <w:rPr>
                <w:b/>
                <w:bCs/>
              </w:rPr>
              <w:t>Ref #</w:t>
            </w:r>
          </w:p>
        </w:tc>
        <w:tc>
          <w:tcPr>
            <w:tcW w:w="1141" w:type="dxa"/>
            <w:tcBorders>
              <w:top w:val="single" w:sz="4" w:space="0" w:color="auto"/>
              <w:left w:val="nil"/>
              <w:bottom w:val="single" w:sz="4" w:space="0" w:color="auto"/>
              <w:right w:val="single" w:sz="4" w:space="0" w:color="auto"/>
            </w:tcBorders>
            <w:tcMar>
              <w:top w:w="15" w:type="dxa"/>
              <w:left w:w="15" w:type="dxa"/>
              <w:bottom w:w="0" w:type="dxa"/>
              <w:right w:w="15" w:type="dxa"/>
            </w:tcMar>
            <w:hideMark/>
          </w:tcPr>
          <w:p w14:paraId="77729EBF" w14:textId="77777777" w:rsidR="00A02541" w:rsidRPr="00D91FDD" w:rsidRDefault="00A02541" w:rsidP="00677BF1">
            <w:pPr>
              <w:spacing w:before="120" w:line="240" w:lineRule="auto"/>
              <w:jc w:val="center"/>
              <w:rPr>
                <w:b/>
                <w:bCs/>
              </w:rPr>
            </w:pPr>
            <w:r w:rsidRPr="00D91FDD">
              <w:rPr>
                <w:b/>
                <w:bCs/>
              </w:rPr>
              <w:t>Required Service</w:t>
            </w:r>
          </w:p>
        </w:tc>
        <w:tc>
          <w:tcPr>
            <w:tcW w:w="3089" w:type="dxa"/>
            <w:tcBorders>
              <w:top w:val="single" w:sz="4" w:space="0" w:color="auto"/>
              <w:left w:val="nil"/>
              <w:bottom w:val="single" w:sz="4" w:space="0" w:color="auto"/>
              <w:right w:val="single" w:sz="4" w:space="0" w:color="auto"/>
            </w:tcBorders>
            <w:tcMar>
              <w:top w:w="15" w:type="dxa"/>
              <w:left w:w="15" w:type="dxa"/>
              <w:bottom w:w="0" w:type="dxa"/>
              <w:right w:w="15" w:type="dxa"/>
            </w:tcMar>
            <w:hideMark/>
          </w:tcPr>
          <w:p w14:paraId="0341007F" w14:textId="77777777" w:rsidR="00A02541" w:rsidRPr="00D91FDD" w:rsidRDefault="00A02541" w:rsidP="00677BF1">
            <w:pPr>
              <w:spacing w:before="120" w:line="240" w:lineRule="auto"/>
              <w:jc w:val="center"/>
              <w:rPr>
                <w:b/>
                <w:bCs/>
              </w:rPr>
            </w:pPr>
            <w:r w:rsidRPr="00D91FDD">
              <w:rPr>
                <w:b/>
                <w:bCs/>
              </w:rPr>
              <w:t>Skill Set</w:t>
            </w:r>
          </w:p>
        </w:tc>
        <w:tc>
          <w:tcPr>
            <w:tcW w:w="2086" w:type="dxa"/>
            <w:tcBorders>
              <w:top w:val="single" w:sz="4" w:space="0" w:color="auto"/>
              <w:left w:val="nil"/>
              <w:bottom w:val="single" w:sz="4" w:space="0" w:color="auto"/>
              <w:right w:val="single" w:sz="4" w:space="0" w:color="auto"/>
            </w:tcBorders>
            <w:tcMar>
              <w:top w:w="15" w:type="dxa"/>
              <w:left w:w="15" w:type="dxa"/>
              <w:bottom w:w="0" w:type="dxa"/>
              <w:right w:w="15" w:type="dxa"/>
            </w:tcMar>
            <w:hideMark/>
          </w:tcPr>
          <w:p w14:paraId="6FBCCC65" w14:textId="77777777" w:rsidR="00A02541" w:rsidRPr="00D91FDD" w:rsidRDefault="00A02541" w:rsidP="00677BF1">
            <w:pPr>
              <w:spacing w:before="120" w:line="240" w:lineRule="auto"/>
              <w:jc w:val="center"/>
              <w:rPr>
                <w:b/>
                <w:bCs/>
              </w:rPr>
            </w:pPr>
            <w:r w:rsidRPr="00D91FDD">
              <w:rPr>
                <w:b/>
                <w:bCs/>
              </w:rPr>
              <w:t>Resource</w:t>
            </w:r>
          </w:p>
        </w:tc>
        <w:tc>
          <w:tcPr>
            <w:tcW w:w="4261" w:type="dxa"/>
            <w:tcBorders>
              <w:top w:val="single" w:sz="4" w:space="0" w:color="auto"/>
              <w:left w:val="nil"/>
              <w:bottom w:val="single" w:sz="4" w:space="0" w:color="auto"/>
              <w:right w:val="single" w:sz="4" w:space="0" w:color="auto"/>
            </w:tcBorders>
            <w:tcMar>
              <w:top w:w="15" w:type="dxa"/>
              <w:left w:w="15" w:type="dxa"/>
              <w:bottom w:w="0" w:type="dxa"/>
              <w:right w:w="15" w:type="dxa"/>
            </w:tcMar>
            <w:hideMark/>
          </w:tcPr>
          <w:p w14:paraId="38FA2ABE" w14:textId="77777777" w:rsidR="00A02541" w:rsidRPr="00D91FDD" w:rsidRDefault="00A02541" w:rsidP="00677BF1">
            <w:pPr>
              <w:spacing w:before="120" w:line="240" w:lineRule="auto"/>
              <w:jc w:val="center"/>
              <w:rPr>
                <w:b/>
                <w:bCs/>
              </w:rPr>
            </w:pPr>
            <w:r w:rsidRPr="00D91FDD">
              <w:rPr>
                <w:b/>
                <w:bCs/>
              </w:rPr>
              <w:t>Required Qualification Criteria</w:t>
            </w:r>
          </w:p>
        </w:tc>
        <w:tc>
          <w:tcPr>
            <w:tcW w:w="3545" w:type="dxa"/>
            <w:tcBorders>
              <w:top w:val="single" w:sz="4" w:space="0" w:color="auto"/>
              <w:left w:val="nil"/>
              <w:bottom w:val="single" w:sz="4" w:space="0" w:color="auto"/>
              <w:right w:val="single" w:sz="4" w:space="0" w:color="auto"/>
            </w:tcBorders>
            <w:tcMar>
              <w:top w:w="15" w:type="dxa"/>
              <w:left w:w="15" w:type="dxa"/>
              <w:bottom w:w="0" w:type="dxa"/>
              <w:right w:w="15" w:type="dxa"/>
            </w:tcMar>
            <w:hideMark/>
          </w:tcPr>
          <w:p w14:paraId="704682BA" w14:textId="77777777" w:rsidR="00A02541" w:rsidRPr="00D91FDD" w:rsidRDefault="00A02541" w:rsidP="00677BF1">
            <w:pPr>
              <w:spacing w:before="120" w:line="240" w:lineRule="auto"/>
              <w:jc w:val="center"/>
              <w:rPr>
                <w:b/>
                <w:bCs/>
              </w:rPr>
            </w:pPr>
            <w:r w:rsidRPr="00D91FDD">
              <w:rPr>
                <w:b/>
                <w:bCs/>
              </w:rPr>
              <w:t>Score for Required Qualification Criteria</w:t>
            </w:r>
          </w:p>
        </w:tc>
        <w:tc>
          <w:tcPr>
            <w:tcW w:w="654" w:type="dxa"/>
            <w:tcBorders>
              <w:top w:val="single" w:sz="4" w:space="0" w:color="auto"/>
              <w:left w:val="nil"/>
              <w:bottom w:val="single" w:sz="4" w:space="0" w:color="auto"/>
              <w:right w:val="single" w:sz="4" w:space="0" w:color="auto"/>
            </w:tcBorders>
            <w:tcMar>
              <w:top w:w="15" w:type="dxa"/>
              <w:left w:w="15" w:type="dxa"/>
              <w:bottom w:w="0" w:type="dxa"/>
              <w:right w:w="15" w:type="dxa"/>
            </w:tcMar>
            <w:hideMark/>
          </w:tcPr>
          <w:p w14:paraId="5C121341" w14:textId="77777777" w:rsidR="00A02541" w:rsidRPr="00D91FDD" w:rsidRDefault="00A02541" w:rsidP="00677BF1">
            <w:pPr>
              <w:spacing w:before="120" w:line="240" w:lineRule="auto"/>
              <w:jc w:val="center"/>
              <w:rPr>
                <w:b/>
                <w:bCs/>
              </w:rPr>
            </w:pPr>
            <w:r w:rsidRPr="00D91FDD">
              <w:rPr>
                <w:b/>
                <w:bCs/>
              </w:rPr>
              <w:t>Score</w:t>
            </w:r>
          </w:p>
        </w:tc>
      </w:tr>
      <w:tr w:rsidR="00A02541" w:rsidRPr="00D91FDD" w14:paraId="0D2BBF47" w14:textId="77777777" w:rsidTr="00677BF1">
        <w:trPr>
          <w:trHeight w:val="534"/>
        </w:trPr>
        <w:tc>
          <w:tcPr>
            <w:tcW w:w="0" w:type="auto"/>
            <w:vMerge w:val="restart"/>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BDDFAD9" w14:textId="77777777" w:rsidR="00A02541" w:rsidRPr="00D91FDD" w:rsidRDefault="00A02541" w:rsidP="00701455">
            <w:pPr>
              <w:spacing w:before="120" w:line="240" w:lineRule="auto"/>
              <w:jc w:val="center"/>
            </w:pPr>
            <w:r w:rsidRPr="00D91FDD">
              <w:t>A</w:t>
            </w:r>
            <w:r w:rsidR="00701455">
              <w:t>3</w:t>
            </w:r>
          </w:p>
        </w:tc>
        <w:tc>
          <w:tcPr>
            <w:tcW w:w="1141"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2DED2AD4" w14:textId="77777777" w:rsidR="00A02541" w:rsidRPr="00D91FDD" w:rsidRDefault="00A02541" w:rsidP="00677BF1">
            <w:pPr>
              <w:spacing w:before="120" w:line="240" w:lineRule="auto"/>
              <w:jc w:val="center"/>
            </w:pPr>
            <w:r w:rsidRPr="00D91FDD">
              <w:t>Project Planning</w:t>
            </w:r>
          </w:p>
        </w:tc>
        <w:tc>
          <w:tcPr>
            <w:tcW w:w="3089" w:type="dxa"/>
            <w:vMerge w:val="restart"/>
            <w:tcBorders>
              <w:top w:val="nil"/>
              <w:left w:val="nil"/>
              <w:right w:val="single" w:sz="4" w:space="0" w:color="auto"/>
            </w:tcBorders>
            <w:tcMar>
              <w:top w:w="15" w:type="dxa"/>
              <w:left w:w="15" w:type="dxa"/>
              <w:bottom w:w="0" w:type="dxa"/>
              <w:right w:w="15" w:type="dxa"/>
            </w:tcMar>
          </w:tcPr>
          <w:p w14:paraId="7E90D23D" w14:textId="77777777" w:rsidR="006E3E9E" w:rsidRDefault="00A02541" w:rsidP="00677BF1">
            <w:pPr>
              <w:spacing w:before="120" w:line="240" w:lineRule="auto"/>
            </w:pPr>
            <w:r w:rsidRPr="00D91FDD">
              <w:t>Scheduling of project in a multi-disciplinary environment</w:t>
            </w:r>
            <w:r w:rsidR="006E3E9E" w:rsidRPr="00D91FDD">
              <w:t xml:space="preserve"> </w:t>
            </w:r>
          </w:p>
          <w:p w14:paraId="14DE7C74" w14:textId="77777777" w:rsidR="00A02541" w:rsidRPr="00D91FDD" w:rsidRDefault="006E3E9E" w:rsidP="00677BF1">
            <w:pPr>
              <w:spacing w:before="120" w:line="240" w:lineRule="auto"/>
            </w:pPr>
            <w:r w:rsidRPr="00D91FDD">
              <w:t>Tracking of multiple activities running concurrently and keeping schedules on track</w:t>
            </w:r>
          </w:p>
        </w:tc>
        <w:tc>
          <w:tcPr>
            <w:tcW w:w="2086" w:type="dxa"/>
            <w:vMerge w:val="restart"/>
            <w:tcBorders>
              <w:top w:val="nil"/>
              <w:left w:val="single" w:sz="4" w:space="0" w:color="auto"/>
              <w:right w:val="single" w:sz="4" w:space="0" w:color="auto"/>
            </w:tcBorders>
            <w:tcMar>
              <w:top w:w="15" w:type="dxa"/>
              <w:left w:w="15" w:type="dxa"/>
              <w:bottom w:w="0" w:type="dxa"/>
              <w:right w:w="15" w:type="dxa"/>
            </w:tcMar>
            <w:vAlign w:val="center"/>
          </w:tcPr>
          <w:p w14:paraId="36591F38" w14:textId="77777777" w:rsidR="00A02541" w:rsidRPr="00D91FDD" w:rsidRDefault="00A02541" w:rsidP="00677BF1">
            <w:pPr>
              <w:spacing w:before="120" w:line="240" w:lineRule="auto"/>
              <w:jc w:val="center"/>
            </w:pPr>
            <w:r w:rsidRPr="00D91FDD">
              <w:t>Project Planner / Scheduler</w:t>
            </w:r>
          </w:p>
        </w:tc>
        <w:tc>
          <w:tcPr>
            <w:tcW w:w="4261" w:type="dxa"/>
            <w:tcBorders>
              <w:top w:val="nil"/>
              <w:left w:val="nil"/>
              <w:bottom w:val="single" w:sz="4" w:space="0" w:color="auto"/>
              <w:right w:val="single" w:sz="4" w:space="0" w:color="auto"/>
            </w:tcBorders>
            <w:tcMar>
              <w:top w:w="15" w:type="dxa"/>
              <w:left w:w="15" w:type="dxa"/>
              <w:bottom w:w="0" w:type="dxa"/>
              <w:right w:w="15" w:type="dxa"/>
            </w:tcMar>
            <w:vAlign w:val="center"/>
          </w:tcPr>
          <w:p w14:paraId="140F8036" w14:textId="77777777" w:rsidR="00A02541" w:rsidRPr="00D91FDD" w:rsidRDefault="00A02541" w:rsidP="006E3E9E">
            <w:pPr>
              <w:spacing w:before="120" w:line="240" w:lineRule="auto"/>
            </w:pPr>
            <w:r w:rsidRPr="00D91FDD">
              <w:t xml:space="preserve">Technical NQF level </w:t>
            </w:r>
            <w:r w:rsidR="006E3E9E">
              <w:t>6</w:t>
            </w:r>
            <w:r w:rsidRPr="00D91FDD">
              <w:t xml:space="preserve"> qualification  </w:t>
            </w:r>
          </w:p>
        </w:tc>
        <w:tc>
          <w:tcPr>
            <w:tcW w:w="3545" w:type="dxa"/>
            <w:tcBorders>
              <w:top w:val="nil"/>
              <w:left w:val="nil"/>
              <w:bottom w:val="single" w:sz="4" w:space="0" w:color="auto"/>
              <w:right w:val="single" w:sz="4" w:space="0" w:color="auto"/>
            </w:tcBorders>
            <w:tcMar>
              <w:top w:w="15" w:type="dxa"/>
              <w:left w:w="15" w:type="dxa"/>
              <w:bottom w:w="0" w:type="dxa"/>
              <w:right w:w="15" w:type="dxa"/>
            </w:tcMar>
            <w:hideMark/>
          </w:tcPr>
          <w:p w14:paraId="31B65B6E" w14:textId="77777777" w:rsidR="00A02541" w:rsidRPr="00D91FDD" w:rsidRDefault="00A02541" w:rsidP="00677BF1">
            <w:pPr>
              <w:spacing w:before="120" w:line="240" w:lineRule="auto"/>
              <w:jc w:val="center"/>
            </w:pPr>
            <w:r w:rsidRPr="00D91FDD">
              <w:t xml:space="preserve">If confirmed = </w:t>
            </w:r>
            <w:r w:rsidR="006E3E9E">
              <w:t>20</w:t>
            </w:r>
            <w:r w:rsidR="006E3E9E" w:rsidRPr="00D91FDD">
              <w:t xml:space="preserve"> </w:t>
            </w:r>
            <w:r w:rsidRPr="00D91FDD">
              <w:t>score</w:t>
            </w:r>
          </w:p>
          <w:p w14:paraId="3BDE4D33" w14:textId="77777777" w:rsidR="00A02541" w:rsidRPr="00D91FDD" w:rsidRDefault="00A02541" w:rsidP="00677BF1">
            <w:pPr>
              <w:spacing w:before="120" w:line="240" w:lineRule="auto"/>
              <w:jc w:val="center"/>
            </w:pPr>
            <w:r w:rsidRPr="00D91FDD">
              <w:t>If not = 0</w:t>
            </w:r>
          </w:p>
        </w:tc>
        <w:tc>
          <w:tcPr>
            <w:tcW w:w="654" w:type="dxa"/>
            <w:tcBorders>
              <w:top w:val="nil"/>
              <w:left w:val="nil"/>
              <w:bottom w:val="single" w:sz="4" w:space="0" w:color="auto"/>
              <w:right w:val="single" w:sz="4" w:space="0" w:color="auto"/>
            </w:tcBorders>
            <w:noWrap/>
            <w:tcMar>
              <w:top w:w="15" w:type="dxa"/>
              <w:left w:w="15" w:type="dxa"/>
              <w:bottom w:w="0" w:type="dxa"/>
              <w:right w:w="15" w:type="dxa"/>
            </w:tcMar>
            <w:hideMark/>
          </w:tcPr>
          <w:p w14:paraId="5A4466E2" w14:textId="77777777" w:rsidR="00A02541" w:rsidRPr="00D91FDD" w:rsidRDefault="00A02541" w:rsidP="00677BF1"/>
        </w:tc>
      </w:tr>
      <w:tr w:rsidR="00A02541" w:rsidRPr="00D91FDD" w14:paraId="45024D3E" w14:textId="77777777" w:rsidTr="00677BF1">
        <w:trPr>
          <w:trHeight w:val="488"/>
        </w:trPr>
        <w:tc>
          <w:tcPr>
            <w:tcW w:w="0" w:type="auto"/>
            <w:vMerge/>
            <w:tcBorders>
              <w:top w:val="nil"/>
              <w:left w:val="single" w:sz="4" w:space="0" w:color="auto"/>
              <w:bottom w:val="single" w:sz="4" w:space="0" w:color="auto"/>
              <w:right w:val="single" w:sz="4" w:space="0" w:color="auto"/>
            </w:tcBorders>
            <w:vAlign w:val="center"/>
            <w:hideMark/>
          </w:tcPr>
          <w:p w14:paraId="6255ABBB" w14:textId="77777777" w:rsidR="00A02541" w:rsidRPr="00D91FDD" w:rsidRDefault="00A02541" w:rsidP="00677BF1">
            <w:pPr>
              <w:spacing w:before="0"/>
            </w:pPr>
          </w:p>
        </w:tc>
        <w:tc>
          <w:tcPr>
            <w:tcW w:w="1141" w:type="dxa"/>
            <w:vMerge/>
            <w:tcBorders>
              <w:top w:val="nil"/>
              <w:left w:val="single" w:sz="4" w:space="0" w:color="auto"/>
              <w:bottom w:val="single" w:sz="4" w:space="0" w:color="auto"/>
              <w:right w:val="single" w:sz="4" w:space="0" w:color="auto"/>
            </w:tcBorders>
            <w:vAlign w:val="center"/>
          </w:tcPr>
          <w:p w14:paraId="0BAA13D5" w14:textId="77777777" w:rsidR="00A02541" w:rsidRPr="00D91FDD" w:rsidRDefault="00A02541" w:rsidP="00677BF1">
            <w:pPr>
              <w:spacing w:before="0"/>
            </w:pPr>
          </w:p>
        </w:tc>
        <w:tc>
          <w:tcPr>
            <w:tcW w:w="3089" w:type="dxa"/>
            <w:vMerge/>
            <w:tcBorders>
              <w:left w:val="nil"/>
              <w:bottom w:val="single" w:sz="4" w:space="0" w:color="auto"/>
              <w:right w:val="single" w:sz="4" w:space="0" w:color="auto"/>
            </w:tcBorders>
            <w:tcMar>
              <w:top w:w="15" w:type="dxa"/>
              <w:left w:w="15" w:type="dxa"/>
              <w:bottom w:w="0" w:type="dxa"/>
              <w:right w:w="15" w:type="dxa"/>
            </w:tcMar>
          </w:tcPr>
          <w:p w14:paraId="16C77F44" w14:textId="77777777" w:rsidR="00A02541" w:rsidRPr="00D91FDD" w:rsidRDefault="00A02541" w:rsidP="00677BF1">
            <w:pPr>
              <w:spacing w:before="120" w:line="240" w:lineRule="auto"/>
            </w:pPr>
          </w:p>
        </w:tc>
        <w:tc>
          <w:tcPr>
            <w:tcW w:w="2086" w:type="dxa"/>
            <w:vMerge/>
            <w:tcBorders>
              <w:left w:val="single" w:sz="4" w:space="0" w:color="auto"/>
              <w:right w:val="single" w:sz="4" w:space="0" w:color="auto"/>
            </w:tcBorders>
            <w:vAlign w:val="center"/>
          </w:tcPr>
          <w:p w14:paraId="7E69FF9C" w14:textId="77777777" w:rsidR="00A02541" w:rsidRPr="00D91FDD" w:rsidRDefault="00A02541" w:rsidP="00677BF1">
            <w:pPr>
              <w:spacing w:before="0"/>
            </w:pPr>
          </w:p>
        </w:tc>
        <w:tc>
          <w:tcPr>
            <w:tcW w:w="4261" w:type="dxa"/>
            <w:tcBorders>
              <w:top w:val="nil"/>
              <w:left w:val="nil"/>
              <w:bottom w:val="single" w:sz="4" w:space="0" w:color="auto"/>
              <w:right w:val="single" w:sz="4" w:space="0" w:color="auto"/>
            </w:tcBorders>
            <w:tcMar>
              <w:top w:w="15" w:type="dxa"/>
              <w:left w:w="15" w:type="dxa"/>
              <w:bottom w:w="0" w:type="dxa"/>
              <w:right w:w="15" w:type="dxa"/>
            </w:tcMar>
          </w:tcPr>
          <w:p w14:paraId="437FEE72" w14:textId="77777777" w:rsidR="00A02541" w:rsidRPr="00D91FDD" w:rsidRDefault="006E3E9E" w:rsidP="006E3E9E">
            <w:pPr>
              <w:spacing w:before="120" w:line="240" w:lineRule="auto"/>
            </w:pPr>
            <w:r>
              <w:t xml:space="preserve">Formal training </w:t>
            </w:r>
            <w:r w:rsidR="00A02541" w:rsidRPr="00D91FDD">
              <w:t>in the use of Planning/Scheduling software such as MS Projects or Primavera P6</w:t>
            </w:r>
            <w:r>
              <w:t xml:space="preserve"> etc. (provide </w:t>
            </w:r>
            <w:proofErr w:type="gramStart"/>
            <w:r>
              <w:t>certification )</w:t>
            </w:r>
            <w:proofErr w:type="gramEnd"/>
          </w:p>
        </w:tc>
        <w:tc>
          <w:tcPr>
            <w:tcW w:w="3545" w:type="dxa"/>
            <w:tcBorders>
              <w:top w:val="nil"/>
              <w:left w:val="nil"/>
              <w:bottom w:val="single" w:sz="4" w:space="0" w:color="auto"/>
              <w:right w:val="single" w:sz="4" w:space="0" w:color="auto"/>
            </w:tcBorders>
            <w:tcMar>
              <w:top w:w="15" w:type="dxa"/>
              <w:left w:w="15" w:type="dxa"/>
              <w:bottom w:w="0" w:type="dxa"/>
              <w:right w:w="15" w:type="dxa"/>
            </w:tcMar>
            <w:hideMark/>
          </w:tcPr>
          <w:p w14:paraId="1DEB5F1D" w14:textId="77777777" w:rsidR="00A02541" w:rsidRPr="00D91FDD" w:rsidRDefault="00A02541" w:rsidP="00677BF1">
            <w:pPr>
              <w:spacing w:before="120" w:line="240" w:lineRule="auto"/>
              <w:jc w:val="center"/>
            </w:pPr>
            <w:r w:rsidRPr="00D91FDD">
              <w:t xml:space="preserve">If confirmed = </w:t>
            </w:r>
            <w:r w:rsidR="006E3E9E">
              <w:t>20</w:t>
            </w:r>
            <w:r w:rsidR="006E3E9E" w:rsidRPr="00D91FDD">
              <w:t xml:space="preserve"> </w:t>
            </w:r>
            <w:r w:rsidRPr="00D91FDD">
              <w:t>score</w:t>
            </w:r>
          </w:p>
          <w:p w14:paraId="69AC8AE3" w14:textId="77777777" w:rsidR="00A02541" w:rsidRPr="00D91FDD" w:rsidRDefault="00A02541" w:rsidP="00677BF1">
            <w:pPr>
              <w:spacing w:before="120" w:line="240" w:lineRule="auto"/>
              <w:jc w:val="center"/>
            </w:pPr>
            <w:r w:rsidRPr="00D91FDD">
              <w:t>If not = 0</w:t>
            </w:r>
          </w:p>
        </w:tc>
        <w:tc>
          <w:tcPr>
            <w:tcW w:w="654" w:type="dxa"/>
            <w:tcBorders>
              <w:top w:val="nil"/>
              <w:left w:val="nil"/>
              <w:bottom w:val="single" w:sz="4" w:space="0" w:color="auto"/>
              <w:right w:val="single" w:sz="4" w:space="0" w:color="auto"/>
            </w:tcBorders>
            <w:noWrap/>
            <w:tcMar>
              <w:top w:w="15" w:type="dxa"/>
              <w:left w:w="15" w:type="dxa"/>
              <w:bottom w:w="0" w:type="dxa"/>
              <w:right w:w="15" w:type="dxa"/>
            </w:tcMar>
            <w:hideMark/>
          </w:tcPr>
          <w:p w14:paraId="1B591EE1" w14:textId="77777777" w:rsidR="00A02541" w:rsidRPr="00D91FDD" w:rsidRDefault="00A02541" w:rsidP="00677BF1"/>
        </w:tc>
      </w:tr>
      <w:tr w:rsidR="00A02541" w:rsidRPr="00D91FDD" w14:paraId="7CE09F89" w14:textId="77777777" w:rsidTr="00677BF1">
        <w:trPr>
          <w:trHeight w:val="488"/>
        </w:trPr>
        <w:tc>
          <w:tcPr>
            <w:tcW w:w="0" w:type="auto"/>
            <w:vMerge/>
            <w:tcBorders>
              <w:top w:val="nil"/>
              <w:left w:val="single" w:sz="4" w:space="0" w:color="auto"/>
              <w:bottom w:val="single" w:sz="4" w:space="0" w:color="auto"/>
              <w:right w:val="single" w:sz="4" w:space="0" w:color="auto"/>
            </w:tcBorders>
            <w:vAlign w:val="center"/>
            <w:hideMark/>
          </w:tcPr>
          <w:p w14:paraId="045A2383" w14:textId="77777777" w:rsidR="00A02541" w:rsidRPr="00D91FDD" w:rsidRDefault="00A02541" w:rsidP="00677BF1">
            <w:pPr>
              <w:spacing w:before="0"/>
            </w:pPr>
          </w:p>
        </w:tc>
        <w:tc>
          <w:tcPr>
            <w:tcW w:w="1141" w:type="dxa"/>
            <w:vMerge/>
            <w:tcBorders>
              <w:top w:val="nil"/>
              <w:left w:val="single" w:sz="4" w:space="0" w:color="auto"/>
              <w:bottom w:val="single" w:sz="4" w:space="0" w:color="auto"/>
              <w:right w:val="single" w:sz="4" w:space="0" w:color="auto"/>
            </w:tcBorders>
            <w:vAlign w:val="center"/>
          </w:tcPr>
          <w:p w14:paraId="1110FFDB" w14:textId="77777777" w:rsidR="00A02541" w:rsidRPr="00D91FDD" w:rsidRDefault="00A02541" w:rsidP="00677BF1">
            <w:pPr>
              <w:spacing w:before="0"/>
            </w:pPr>
          </w:p>
        </w:tc>
        <w:tc>
          <w:tcPr>
            <w:tcW w:w="3089" w:type="dxa"/>
            <w:tcBorders>
              <w:top w:val="nil"/>
              <w:left w:val="nil"/>
              <w:right w:val="single" w:sz="4" w:space="0" w:color="auto"/>
            </w:tcBorders>
            <w:tcMar>
              <w:top w:w="15" w:type="dxa"/>
              <w:left w:w="15" w:type="dxa"/>
              <w:bottom w:w="0" w:type="dxa"/>
              <w:right w:w="15" w:type="dxa"/>
            </w:tcMar>
          </w:tcPr>
          <w:p w14:paraId="54342EED" w14:textId="77777777" w:rsidR="00A02541" w:rsidRPr="00D91FDD" w:rsidRDefault="00A02541" w:rsidP="00677BF1">
            <w:pPr>
              <w:spacing w:before="120" w:line="240" w:lineRule="auto"/>
            </w:pPr>
          </w:p>
        </w:tc>
        <w:tc>
          <w:tcPr>
            <w:tcW w:w="2086" w:type="dxa"/>
            <w:vMerge/>
            <w:tcBorders>
              <w:left w:val="single" w:sz="4" w:space="0" w:color="auto"/>
              <w:right w:val="single" w:sz="4" w:space="0" w:color="auto"/>
            </w:tcBorders>
            <w:tcMar>
              <w:top w:w="15" w:type="dxa"/>
              <w:left w:w="15" w:type="dxa"/>
              <w:bottom w:w="0" w:type="dxa"/>
              <w:right w:w="15" w:type="dxa"/>
            </w:tcMar>
          </w:tcPr>
          <w:p w14:paraId="70F9270A" w14:textId="77777777" w:rsidR="00A02541" w:rsidRPr="00D91FDD" w:rsidRDefault="00A02541" w:rsidP="00677BF1"/>
        </w:tc>
        <w:tc>
          <w:tcPr>
            <w:tcW w:w="4261" w:type="dxa"/>
            <w:tcBorders>
              <w:top w:val="nil"/>
              <w:left w:val="nil"/>
              <w:bottom w:val="single" w:sz="4" w:space="0" w:color="auto"/>
              <w:right w:val="single" w:sz="4" w:space="0" w:color="auto"/>
            </w:tcBorders>
            <w:tcMar>
              <w:top w:w="15" w:type="dxa"/>
              <w:left w:w="15" w:type="dxa"/>
              <w:bottom w:w="0" w:type="dxa"/>
              <w:right w:w="15" w:type="dxa"/>
            </w:tcMar>
          </w:tcPr>
          <w:p w14:paraId="215BAEE2" w14:textId="77777777" w:rsidR="00A02541" w:rsidRPr="00D91FDD" w:rsidRDefault="00A02541" w:rsidP="00677BF1">
            <w:pPr>
              <w:spacing w:before="120" w:line="240" w:lineRule="auto"/>
            </w:pPr>
            <w:r w:rsidRPr="00D91FDD">
              <w:t>Formal training in project management</w:t>
            </w:r>
            <w:r w:rsidR="006E3E9E">
              <w:t xml:space="preserve"> (provide certification)</w:t>
            </w:r>
          </w:p>
        </w:tc>
        <w:tc>
          <w:tcPr>
            <w:tcW w:w="3545" w:type="dxa"/>
            <w:tcBorders>
              <w:top w:val="nil"/>
              <w:left w:val="nil"/>
              <w:bottom w:val="single" w:sz="4" w:space="0" w:color="auto"/>
              <w:right w:val="single" w:sz="4" w:space="0" w:color="auto"/>
            </w:tcBorders>
            <w:tcMar>
              <w:top w:w="15" w:type="dxa"/>
              <w:left w:w="15" w:type="dxa"/>
              <w:bottom w:w="0" w:type="dxa"/>
              <w:right w:w="15" w:type="dxa"/>
            </w:tcMar>
            <w:hideMark/>
          </w:tcPr>
          <w:p w14:paraId="5550DE81" w14:textId="77777777" w:rsidR="00A02541" w:rsidRPr="00D91FDD" w:rsidRDefault="00A02541" w:rsidP="00677BF1">
            <w:pPr>
              <w:spacing w:before="120" w:line="240" w:lineRule="auto"/>
              <w:jc w:val="center"/>
            </w:pPr>
            <w:r w:rsidRPr="00D91FDD">
              <w:t xml:space="preserve">If confirmed = </w:t>
            </w:r>
            <w:r w:rsidR="006E3E9E">
              <w:t>20</w:t>
            </w:r>
            <w:r w:rsidR="006E3E9E" w:rsidRPr="00D91FDD">
              <w:t xml:space="preserve"> </w:t>
            </w:r>
            <w:r w:rsidRPr="00D91FDD">
              <w:t>score</w:t>
            </w:r>
          </w:p>
          <w:p w14:paraId="1A74E2DE" w14:textId="77777777" w:rsidR="00A02541" w:rsidRPr="00D91FDD" w:rsidRDefault="00A02541" w:rsidP="00677BF1">
            <w:pPr>
              <w:spacing w:before="120" w:line="240" w:lineRule="auto"/>
              <w:jc w:val="center"/>
            </w:pPr>
            <w:r w:rsidRPr="00D91FDD">
              <w:t>If not = 0</w:t>
            </w:r>
          </w:p>
        </w:tc>
        <w:tc>
          <w:tcPr>
            <w:tcW w:w="654" w:type="dxa"/>
            <w:tcBorders>
              <w:top w:val="nil"/>
              <w:left w:val="nil"/>
              <w:bottom w:val="single" w:sz="4" w:space="0" w:color="auto"/>
              <w:right w:val="single" w:sz="4" w:space="0" w:color="auto"/>
            </w:tcBorders>
            <w:noWrap/>
            <w:tcMar>
              <w:top w:w="15" w:type="dxa"/>
              <w:left w:w="15" w:type="dxa"/>
              <w:bottom w:w="0" w:type="dxa"/>
              <w:right w:w="15" w:type="dxa"/>
            </w:tcMar>
            <w:hideMark/>
          </w:tcPr>
          <w:p w14:paraId="113016A0" w14:textId="77777777" w:rsidR="00A02541" w:rsidRPr="00D91FDD" w:rsidRDefault="00A02541" w:rsidP="00677BF1"/>
        </w:tc>
      </w:tr>
      <w:tr w:rsidR="00A02541" w:rsidRPr="00D91FDD" w14:paraId="16A0C6B6" w14:textId="77777777" w:rsidTr="00677BF1">
        <w:trPr>
          <w:trHeight w:val="488"/>
        </w:trPr>
        <w:tc>
          <w:tcPr>
            <w:tcW w:w="0" w:type="auto"/>
            <w:vMerge/>
            <w:tcBorders>
              <w:top w:val="nil"/>
              <w:left w:val="single" w:sz="4" w:space="0" w:color="auto"/>
              <w:bottom w:val="single" w:sz="4" w:space="0" w:color="auto"/>
              <w:right w:val="single" w:sz="4" w:space="0" w:color="auto"/>
            </w:tcBorders>
            <w:vAlign w:val="center"/>
            <w:hideMark/>
          </w:tcPr>
          <w:p w14:paraId="50553970" w14:textId="77777777" w:rsidR="00A02541" w:rsidRPr="00D91FDD" w:rsidRDefault="00A02541" w:rsidP="00677BF1">
            <w:pPr>
              <w:spacing w:before="0"/>
            </w:pPr>
          </w:p>
        </w:tc>
        <w:tc>
          <w:tcPr>
            <w:tcW w:w="1141" w:type="dxa"/>
            <w:vMerge/>
            <w:tcBorders>
              <w:top w:val="nil"/>
              <w:left w:val="single" w:sz="4" w:space="0" w:color="auto"/>
              <w:bottom w:val="single" w:sz="4" w:space="0" w:color="auto"/>
              <w:right w:val="single" w:sz="4" w:space="0" w:color="auto"/>
            </w:tcBorders>
            <w:vAlign w:val="center"/>
          </w:tcPr>
          <w:p w14:paraId="70896277" w14:textId="77777777" w:rsidR="00A02541" w:rsidRPr="00D91FDD" w:rsidRDefault="00A02541" w:rsidP="00677BF1">
            <w:pPr>
              <w:spacing w:before="0"/>
            </w:pPr>
          </w:p>
        </w:tc>
        <w:tc>
          <w:tcPr>
            <w:tcW w:w="3089" w:type="dxa"/>
            <w:tcBorders>
              <w:top w:val="nil"/>
              <w:left w:val="nil"/>
              <w:bottom w:val="single" w:sz="4" w:space="0" w:color="auto"/>
              <w:right w:val="single" w:sz="4" w:space="0" w:color="auto"/>
            </w:tcBorders>
            <w:tcMar>
              <w:top w:w="15" w:type="dxa"/>
              <w:left w:w="15" w:type="dxa"/>
              <w:bottom w:w="0" w:type="dxa"/>
              <w:right w:w="15" w:type="dxa"/>
            </w:tcMar>
          </w:tcPr>
          <w:p w14:paraId="619354D5" w14:textId="77777777" w:rsidR="00A02541" w:rsidRPr="00D91FDD" w:rsidRDefault="00A02541" w:rsidP="00677BF1">
            <w:pPr>
              <w:spacing w:before="120" w:line="240" w:lineRule="auto"/>
            </w:pPr>
            <w:r w:rsidRPr="00D91FDD">
              <w:t>Experience</w:t>
            </w:r>
          </w:p>
        </w:tc>
        <w:tc>
          <w:tcPr>
            <w:tcW w:w="2086" w:type="dxa"/>
            <w:vMerge/>
            <w:tcBorders>
              <w:left w:val="single" w:sz="4" w:space="0" w:color="auto"/>
              <w:bottom w:val="single" w:sz="4" w:space="0" w:color="auto"/>
              <w:right w:val="single" w:sz="4" w:space="0" w:color="auto"/>
            </w:tcBorders>
            <w:tcMar>
              <w:top w:w="15" w:type="dxa"/>
              <w:left w:w="15" w:type="dxa"/>
              <w:bottom w:w="0" w:type="dxa"/>
              <w:right w:w="15" w:type="dxa"/>
            </w:tcMar>
          </w:tcPr>
          <w:p w14:paraId="6C2A54E8" w14:textId="77777777" w:rsidR="00A02541" w:rsidRPr="00D91FDD" w:rsidRDefault="00A02541" w:rsidP="00677BF1">
            <w:pPr>
              <w:spacing w:before="120" w:line="240" w:lineRule="auto"/>
              <w:jc w:val="center"/>
            </w:pPr>
          </w:p>
        </w:tc>
        <w:tc>
          <w:tcPr>
            <w:tcW w:w="4261" w:type="dxa"/>
            <w:tcBorders>
              <w:top w:val="nil"/>
              <w:left w:val="nil"/>
              <w:bottom w:val="single" w:sz="4" w:space="0" w:color="auto"/>
              <w:right w:val="single" w:sz="4" w:space="0" w:color="auto"/>
            </w:tcBorders>
            <w:noWrap/>
            <w:tcMar>
              <w:top w:w="15" w:type="dxa"/>
              <w:left w:w="15" w:type="dxa"/>
              <w:bottom w:w="0" w:type="dxa"/>
              <w:right w:w="15" w:type="dxa"/>
            </w:tcMar>
          </w:tcPr>
          <w:p w14:paraId="2F0826D8" w14:textId="77777777" w:rsidR="00A02541" w:rsidRPr="00D91FDD" w:rsidRDefault="00A02541" w:rsidP="00677BF1">
            <w:pPr>
              <w:spacing w:before="120" w:line="240" w:lineRule="auto"/>
            </w:pPr>
            <w:r w:rsidRPr="00D91FDD">
              <w:t>Years of Experience</w:t>
            </w:r>
          </w:p>
        </w:tc>
        <w:tc>
          <w:tcPr>
            <w:tcW w:w="3545" w:type="dxa"/>
            <w:tcBorders>
              <w:top w:val="nil"/>
              <w:left w:val="nil"/>
              <w:bottom w:val="single" w:sz="4" w:space="0" w:color="auto"/>
              <w:right w:val="single" w:sz="4" w:space="0" w:color="auto"/>
            </w:tcBorders>
            <w:tcMar>
              <w:top w:w="15" w:type="dxa"/>
              <w:left w:w="15" w:type="dxa"/>
              <w:bottom w:w="0" w:type="dxa"/>
              <w:right w:w="15" w:type="dxa"/>
            </w:tcMar>
            <w:hideMark/>
          </w:tcPr>
          <w:p w14:paraId="66C6E8EF" w14:textId="77777777" w:rsidR="00A02541" w:rsidRPr="00D91FDD" w:rsidRDefault="00A02541" w:rsidP="00677BF1">
            <w:pPr>
              <w:spacing w:before="120" w:line="240" w:lineRule="auto"/>
              <w:jc w:val="center"/>
            </w:pPr>
            <w:r w:rsidRPr="00D91FDD">
              <w:t>5 Years' and more = 20</w:t>
            </w:r>
          </w:p>
          <w:p w14:paraId="77E30910" w14:textId="77777777" w:rsidR="00A02541" w:rsidRPr="00D91FDD" w:rsidRDefault="00A02541" w:rsidP="00677BF1">
            <w:pPr>
              <w:spacing w:before="120" w:line="240" w:lineRule="auto"/>
              <w:jc w:val="center"/>
            </w:pPr>
            <w:r w:rsidRPr="00D91FDD">
              <w:t>3 to 4 Years' = 15</w:t>
            </w:r>
          </w:p>
          <w:p w14:paraId="5BDFAEC3" w14:textId="77777777" w:rsidR="00A02541" w:rsidRPr="00D91FDD" w:rsidRDefault="00A02541" w:rsidP="00677BF1">
            <w:pPr>
              <w:spacing w:before="120" w:line="240" w:lineRule="auto"/>
              <w:jc w:val="center"/>
            </w:pPr>
            <w:r w:rsidRPr="00D91FDD">
              <w:t>1 to 2 Years = 10</w:t>
            </w:r>
          </w:p>
          <w:p w14:paraId="2F4043BC" w14:textId="77777777" w:rsidR="00A02541" w:rsidRPr="00D91FDD" w:rsidRDefault="00A02541" w:rsidP="00677BF1">
            <w:pPr>
              <w:spacing w:before="120" w:line="240" w:lineRule="auto"/>
              <w:jc w:val="center"/>
            </w:pPr>
            <w:proofErr w:type="gramStart"/>
            <w:r w:rsidRPr="00D91FDD">
              <w:t>less  than</w:t>
            </w:r>
            <w:proofErr w:type="gramEnd"/>
            <w:r w:rsidRPr="00D91FDD">
              <w:t xml:space="preserve"> 1 year= 5</w:t>
            </w:r>
          </w:p>
        </w:tc>
        <w:tc>
          <w:tcPr>
            <w:tcW w:w="654" w:type="dxa"/>
            <w:tcBorders>
              <w:top w:val="nil"/>
              <w:left w:val="nil"/>
              <w:bottom w:val="single" w:sz="4" w:space="0" w:color="auto"/>
              <w:right w:val="single" w:sz="4" w:space="0" w:color="auto"/>
            </w:tcBorders>
            <w:noWrap/>
            <w:tcMar>
              <w:top w:w="15" w:type="dxa"/>
              <w:left w:w="15" w:type="dxa"/>
              <w:bottom w:w="0" w:type="dxa"/>
              <w:right w:w="15" w:type="dxa"/>
            </w:tcMar>
          </w:tcPr>
          <w:p w14:paraId="4F73556B" w14:textId="77777777" w:rsidR="00A02541" w:rsidRPr="00D91FDD" w:rsidRDefault="00A02541" w:rsidP="00677BF1">
            <w:pPr>
              <w:spacing w:before="120" w:line="240" w:lineRule="auto"/>
              <w:jc w:val="center"/>
            </w:pPr>
          </w:p>
        </w:tc>
      </w:tr>
      <w:tr w:rsidR="00A02541" w14:paraId="311431BF" w14:textId="77777777" w:rsidTr="00677BF1">
        <w:trPr>
          <w:trHeight w:val="488"/>
        </w:trPr>
        <w:tc>
          <w:tcPr>
            <w:tcW w:w="0" w:type="auto"/>
            <w:vMerge/>
            <w:tcBorders>
              <w:top w:val="nil"/>
              <w:left w:val="single" w:sz="4" w:space="0" w:color="auto"/>
              <w:bottom w:val="single" w:sz="4" w:space="0" w:color="auto"/>
              <w:right w:val="single" w:sz="4" w:space="0" w:color="auto"/>
            </w:tcBorders>
            <w:vAlign w:val="center"/>
            <w:hideMark/>
          </w:tcPr>
          <w:p w14:paraId="30F3E99E" w14:textId="77777777" w:rsidR="00A02541" w:rsidRPr="00D91FDD" w:rsidRDefault="00A02541" w:rsidP="00677BF1">
            <w:pPr>
              <w:spacing w:before="0"/>
            </w:pPr>
          </w:p>
        </w:tc>
        <w:tc>
          <w:tcPr>
            <w:tcW w:w="1141" w:type="dxa"/>
            <w:vMerge/>
            <w:tcBorders>
              <w:top w:val="nil"/>
              <w:left w:val="single" w:sz="4" w:space="0" w:color="auto"/>
              <w:bottom w:val="single" w:sz="4" w:space="0" w:color="auto"/>
              <w:right w:val="single" w:sz="4" w:space="0" w:color="auto"/>
            </w:tcBorders>
            <w:vAlign w:val="center"/>
            <w:hideMark/>
          </w:tcPr>
          <w:p w14:paraId="18562067" w14:textId="77777777" w:rsidR="00A02541" w:rsidRPr="00D91FDD" w:rsidRDefault="00A02541" w:rsidP="00677BF1">
            <w:pPr>
              <w:spacing w:before="0"/>
            </w:pPr>
          </w:p>
        </w:tc>
        <w:tc>
          <w:tcPr>
            <w:tcW w:w="3089" w:type="dxa"/>
            <w:tcBorders>
              <w:top w:val="nil"/>
              <w:left w:val="nil"/>
              <w:bottom w:val="single" w:sz="4" w:space="0" w:color="auto"/>
              <w:right w:val="single" w:sz="4" w:space="0" w:color="auto"/>
            </w:tcBorders>
            <w:tcMar>
              <w:top w:w="15" w:type="dxa"/>
              <w:left w:w="15" w:type="dxa"/>
              <w:bottom w:w="0" w:type="dxa"/>
              <w:right w:w="15" w:type="dxa"/>
            </w:tcMar>
            <w:hideMark/>
          </w:tcPr>
          <w:p w14:paraId="3B25C644" w14:textId="77777777" w:rsidR="00A02541" w:rsidRPr="00D91FDD" w:rsidRDefault="00A02541" w:rsidP="00677BF1">
            <w:pPr>
              <w:spacing w:before="120" w:line="240" w:lineRule="auto"/>
              <w:jc w:val="center"/>
              <w:rPr>
                <w:b/>
              </w:rPr>
            </w:pPr>
            <w:r w:rsidRPr="00D91FDD">
              <w:rPr>
                <w:b/>
              </w:rPr>
              <w:t>TOTAL</w:t>
            </w:r>
          </w:p>
        </w:tc>
        <w:tc>
          <w:tcPr>
            <w:tcW w:w="2086" w:type="dxa"/>
            <w:tcBorders>
              <w:top w:val="nil"/>
              <w:left w:val="nil"/>
              <w:bottom w:val="single" w:sz="4" w:space="0" w:color="auto"/>
              <w:right w:val="single" w:sz="4" w:space="0" w:color="auto"/>
            </w:tcBorders>
            <w:tcMar>
              <w:top w:w="15" w:type="dxa"/>
              <w:left w:w="15" w:type="dxa"/>
              <w:bottom w:w="0" w:type="dxa"/>
              <w:right w:w="15" w:type="dxa"/>
            </w:tcMar>
          </w:tcPr>
          <w:p w14:paraId="3333F70B" w14:textId="77777777" w:rsidR="00A02541" w:rsidRPr="00D91FDD" w:rsidRDefault="00A02541" w:rsidP="00677BF1">
            <w:pPr>
              <w:spacing w:before="120" w:line="240" w:lineRule="auto"/>
              <w:jc w:val="center"/>
              <w:rPr>
                <w:b/>
              </w:rPr>
            </w:pPr>
          </w:p>
        </w:tc>
        <w:tc>
          <w:tcPr>
            <w:tcW w:w="4261" w:type="dxa"/>
            <w:tcBorders>
              <w:top w:val="nil"/>
              <w:left w:val="nil"/>
              <w:bottom w:val="single" w:sz="4" w:space="0" w:color="auto"/>
              <w:right w:val="single" w:sz="4" w:space="0" w:color="auto"/>
            </w:tcBorders>
            <w:noWrap/>
            <w:tcMar>
              <w:top w:w="15" w:type="dxa"/>
              <w:left w:w="15" w:type="dxa"/>
              <w:bottom w:w="0" w:type="dxa"/>
              <w:right w:w="15" w:type="dxa"/>
            </w:tcMar>
          </w:tcPr>
          <w:p w14:paraId="6B9940C1" w14:textId="77777777" w:rsidR="00A02541" w:rsidRPr="00D91FDD" w:rsidRDefault="00A02541" w:rsidP="00677BF1">
            <w:pPr>
              <w:spacing w:before="120" w:line="240" w:lineRule="auto"/>
              <w:jc w:val="center"/>
              <w:rPr>
                <w:b/>
              </w:rPr>
            </w:pPr>
          </w:p>
        </w:tc>
        <w:tc>
          <w:tcPr>
            <w:tcW w:w="3545" w:type="dxa"/>
            <w:tcBorders>
              <w:top w:val="nil"/>
              <w:left w:val="nil"/>
              <w:bottom w:val="single" w:sz="4" w:space="0" w:color="auto"/>
              <w:right w:val="single" w:sz="4" w:space="0" w:color="auto"/>
            </w:tcBorders>
            <w:tcMar>
              <w:top w:w="15" w:type="dxa"/>
              <w:left w:w="15" w:type="dxa"/>
              <w:bottom w:w="0" w:type="dxa"/>
              <w:right w:w="15" w:type="dxa"/>
            </w:tcMar>
            <w:hideMark/>
          </w:tcPr>
          <w:p w14:paraId="71560B32" w14:textId="77777777" w:rsidR="00A02541" w:rsidRDefault="00A02541" w:rsidP="00677BF1">
            <w:pPr>
              <w:spacing w:before="120" w:line="240" w:lineRule="auto"/>
              <w:jc w:val="center"/>
              <w:rPr>
                <w:b/>
              </w:rPr>
            </w:pPr>
            <w:r w:rsidRPr="00D91FDD">
              <w:rPr>
                <w:b/>
              </w:rPr>
              <w:t>80</w:t>
            </w:r>
          </w:p>
        </w:tc>
        <w:tc>
          <w:tcPr>
            <w:tcW w:w="654" w:type="dxa"/>
            <w:tcBorders>
              <w:top w:val="nil"/>
              <w:left w:val="nil"/>
              <w:bottom w:val="single" w:sz="4" w:space="0" w:color="auto"/>
              <w:right w:val="single" w:sz="4" w:space="0" w:color="auto"/>
            </w:tcBorders>
            <w:noWrap/>
            <w:tcMar>
              <w:top w:w="15" w:type="dxa"/>
              <w:left w:w="15" w:type="dxa"/>
              <w:bottom w:w="0" w:type="dxa"/>
              <w:right w:w="15" w:type="dxa"/>
            </w:tcMar>
          </w:tcPr>
          <w:p w14:paraId="0CF86A57" w14:textId="77777777" w:rsidR="00A02541" w:rsidRDefault="00A02541" w:rsidP="00677BF1">
            <w:pPr>
              <w:spacing w:before="120" w:line="240" w:lineRule="auto"/>
              <w:jc w:val="center"/>
            </w:pPr>
          </w:p>
        </w:tc>
      </w:tr>
    </w:tbl>
    <w:p w14:paraId="6EC53151" w14:textId="77777777" w:rsidR="00215B35" w:rsidRDefault="00215B35" w:rsidP="00F7447A">
      <w:pPr>
        <w:spacing w:before="120" w:line="240" w:lineRule="auto"/>
        <w:jc w:val="both"/>
      </w:pPr>
    </w:p>
    <w:p w14:paraId="1E01F4D4" w14:textId="77777777" w:rsidR="00215B35" w:rsidRDefault="00215B35">
      <w:r>
        <w:br w:type="page"/>
      </w:r>
    </w:p>
    <w:p w14:paraId="4C1A1AFE" w14:textId="77777777" w:rsidR="00A80025" w:rsidRPr="00587582" w:rsidRDefault="00753D42" w:rsidP="00F7447A">
      <w:pPr>
        <w:jc w:val="both"/>
        <w:rPr>
          <w:b/>
        </w:rPr>
      </w:pPr>
      <w:r>
        <w:rPr>
          <w:b/>
        </w:rPr>
        <w:lastRenderedPageBreak/>
        <w:t>PANEL/CATEGORY</w:t>
      </w:r>
      <w:r w:rsidR="00314177" w:rsidRPr="00587582">
        <w:rPr>
          <w:b/>
        </w:rPr>
        <w:t>-B RESOURCE EVALUATION:</w:t>
      </w:r>
      <w:r w:rsidR="0033377E" w:rsidRPr="00587582">
        <w:rPr>
          <w:b/>
        </w:rPr>
        <w:t xml:space="preserve"> RADIATION REACTOR THEORY</w:t>
      </w:r>
    </w:p>
    <w:p w14:paraId="208A6209" w14:textId="77777777" w:rsidR="00BC1E48" w:rsidRDefault="00BC1E48" w:rsidP="00F7447A">
      <w:pPr>
        <w:pStyle w:val="Caption"/>
        <w:keepNext/>
        <w:jc w:val="both"/>
        <w:rPr>
          <w:b/>
          <w:color w:val="auto"/>
          <w:sz w:val="20"/>
        </w:rPr>
      </w:pPr>
      <w:r w:rsidRPr="00EA413A">
        <w:rPr>
          <w:b/>
          <w:color w:val="auto"/>
          <w:sz w:val="20"/>
        </w:rPr>
        <w:t xml:space="preserve">Table </w:t>
      </w:r>
      <w:r w:rsidR="002A2D33">
        <w:rPr>
          <w:b/>
          <w:color w:val="auto"/>
          <w:sz w:val="20"/>
        </w:rPr>
        <w:t>7</w:t>
      </w:r>
      <w:r w:rsidRPr="00EA413A">
        <w:rPr>
          <w:b/>
          <w:color w:val="auto"/>
          <w:sz w:val="20"/>
        </w:rPr>
        <w:t xml:space="preserve">: </w:t>
      </w:r>
      <w:r w:rsidR="00753D42">
        <w:rPr>
          <w:b/>
          <w:color w:val="auto"/>
          <w:sz w:val="20"/>
        </w:rPr>
        <w:t>Panel/category</w:t>
      </w:r>
      <w:r w:rsidRPr="00EA413A">
        <w:rPr>
          <w:b/>
          <w:color w:val="auto"/>
          <w:sz w:val="20"/>
        </w:rPr>
        <w:t>-B Resource Evaluation</w:t>
      </w: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
        <w:gridCol w:w="2299"/>
        <w:gridCol w:w="1567"/>
        <w:gridCol w:w="1446"/>
        <w:gridCol w:w="6804"/>
        <w:gridCol w:w="1742"/>
        <w:gridCol w:w="975"/>
      </w:tblGrid>
      <w:tr w:rsidR="00A61CC7" w:rsidRPr="00F819C5" w14:paraId="308714B1" w14:textId="77777777" w:rsidTr="00677BF1">
        <w:trPr>
          <w:trHeight w:val="666"/>
        </w:trPr>
        <w:tc>
          <w:tcPr>
            <w:tcW w:w="335" w:type="dxa"/>
            <w:tcMar>
              <w:top w:w="15" w:type="dxa"/>
              <w:left w:w="15" w:type="dxa"/>
              <w:bottom w:w="0" w:type="dxa"/>
              <w:right w:w="15" w:type="dxa"/>
            </w:tcMar>
            <w:hideMark/>
          </w:tcPr>
          <w:p w14:paraId="77DFABFD" w14:textId="77777777" w:rsidR="00701455" w:rsidRPr="00F819C5" w:rsidRDefault="00701455" w:rsidP="00677BF1">
            <w:pPr>
              <w:spacing w:before="120" w:line="240" w:lineRule="auto"/>
              <w:jc w:val="center"/>
              <w:rPr>
                <w:rFonts w:cstheme="minorHAnsi"/>
                <w:b/>
                <w:bCs/>
              </w:rPr>
            </w:pPr>
            <w:r w:rsidRPr="00F819C5">
              <w:rPr>
                <w:rFonts w:cstheme="minorHAnsi"/>
                <w:b/>
                <w:bCs/>
              </w:rPr>
              <w:t>Ref #</w:t>
            </w:r>
          </w:p>
        </w:tc>
        <w:tc>
          <w:tcPr>
            <w:tcW w:w="1395" w:type="dxa"/>
            <w:tcMar>
              <w:top w:w="15" w:type="dxa"/>
              <w:left w:w="15" w:type="dxa"/>
              <w:bottom w:w="0" w:type="dxa"/>
              <w:right w:w="15" w:type="dxa"/>
            </w:tcMar>
            <w:hideMark/>
          </w:tcPr>
          <w:p w14:paraId="5AD5F601" w14:textId="77777777" w:rsidR="00701455" w:rsidRPr="00F819C5" w:rsidRDefault="00701455" w:rsidP="00677BF1">
            <w:pPr>
              <w:spacing w:before="120" w:line="240" w:lineRule="auto"/>
              <w:jc w:val="center"/>
              <w:rPr>
                <w:rFonts w:cstheme="minorHAnsi"/>
                <w:b/>
                <w:bCs/>
              </w:rPr>
            </w:pPr>
            <w:r w:rsidRPr="00F819C5">
              <w:rPr>
                <w:rFonts w:cstheme="minorHAnsi"/>
                <w:b/>
                <w:bCs/>
              </w:rPr>
              <w:t>Required Service</w:t>
            </w:r>
          </w:p>
        </w:tc>
        <w:tc>
          <w:tcPr>
            <w:tcW w:w="1672" w:type="dxa"/>
            <w:tcMar>
              <w:top w:w="15" w:type="dxa"/>
              <w:left w:w="15" w:type="dxa"/>
              <w:bottom w:w="0" w:type="dxa"/>
              <w:right w:w="15" w:type="dxa"/>
            </w:tcMar>
            <w:hideMark/>
          </w:tcPr>
          <w:p w14:paraId="5D4B702F" w14:textId="77777777" w:rsidR="00701455" w:rsidRPr="00F819C5" w:rsidRDefault="00701455" w:rsidP="00677BF1">
            <w:pPr>
              <w:spacing w:before="120" w:line="240" w:lineRule="auto"/>
              <w:jc w:val="center"/>
              <w:rPr>
                <w:rFonts w:cstheme="minorHAnsi"/>
                <w:b/>
                <w:bCs/>
              </w:rPr>
            </w:pPr>
            <w:r w:rsidRPr="00F819C5">
              <w:rPr>
                <w:rFonts w:cstheme="minorHAnsi"/>
                <w:b/>
                <w:bCs/>
              </w:rPr>
              <w:t>Skill Set</w:t>
            </w:r>
          </w:p>
        </w:tc>
        <w:tc>
          <w:tcPr>
            <w:tcW w:w="1843" w:type="dxa"/>
            <w:tcMar>
              <w:top w:w="15" w:type="dxa"/>
              <w:left w:w="15" w:type="dxa"/>
              <w:bottom w:w="0" w:type="dxa"/>
              <w:right w:w="15" w:type="dxa"/>
            </w:tcMar>
            <w:hideMark/>
          </w:tcPr>
          <w:p w14:paraId="321BA387" w14:textId="77777777" w:rsidR="00701455" w:rsidRPr="00F819C5" w:rsidRDefault="00701455" w:rsidP="00677BF1">
            <w:pPr>
              <w:spacing w:before="120" w:line="240" w:lineRule="auto"/>
              <w:jc w:val="center"/>
              <w:rPr>
                <w:rFonts w:cstheme="minorHAnsi"/>
                <w:b/>
                <w:bCs/>
              </w:rPr>
            </w:pPr>
            <w:r w:rsidRPr="00F819C5">
              <w:rPr>
                <w:rFonts w:cstheme="minorHAnsi"/>
                <w:b/>
                <w:bCs/>
              </w:rPr>
              <w:t>Resource</w:t>
            </w:r>
          </w:p>
        </w:tc>
        <w:tc>
          <w:tcPr>
            <w:tcW w:w="6804" w:type="dxa"/>
            <w:tcMar>
              <w:top w:w="15" w:type="dxa"/>
              <w:left w:w="15" w:type="dxa"/>
              <w:bottom w:w="0" w:type="dxa"/>
              <w:right w:w="15" w:type="dxa"/>
            </w:tcMar>
            <w:hideMark/>
          </w:tcPr>
          <w:p w14:paraId="695D2D75" w14:textId="77777777" w:rsidR="00701455" w:rsidRPr="00F819C5" w:rsidRDefault="00701455" w:rsidP="00677BF1">
            <w:pPr>
              <w:spacing w:before="120" w:line="240" w:lineRule="auto"/>
              <w:jc w:val="center"/>
              <w:rPr>
                <w:rFonts w:cstheme="minorHAnsi"/>
                <w:b/>
                <w:bCs/>
              </w:rPr>
            </w:pPr>
            <w:r w:rsidRPr="00F819C5">
              <w:rPr>
                <w:rFonts w:cstheme="minorHAnsi"/>
                <w:b/>
                <w:bCs/>
              </w:rPr>
              <w:t>Required Qualification Criteria</w:t>
            </w:r>
          </w:p>
        </w:tc>
        <w:tc>
          <w:tcPr>
            <w:tcW w:w="2144" w:type="dxa"/>
            <w:tcMar>
              <w:top w:w="15" w:type="dxa"/>
              <w:left w:w="15" w:type="dxa"/>
              <w:bottom w:w="0" w:type="dxa"/>
              <w:right w:w="15" w:type="dxa"/>
            </w:tcMar>
            <w:hideMark/>
          </w:tcPr>
          <w:p w14:paraId="36A5E348" w14:textId="77777777" w:rsidR="00701455" w:rsidRPr="00F819C5" w:rsidRDefault="00701455" w:rsidP="00677BF1">
            <w:pPr>
              <w:spacing w:before="120" w:line="240" w:lineRule="auto"/>
              <w:jc w:val="center"/>
              <w:rPr>
                <w:rFonts w:cstheme="minorHAnsi"/>
                <w:b/>
                <w:bCs/>
              </w:rPr>
            </w:pPr>
            <w:r w:rsidRPr="00F819C5">
              <w:rPr>
                <w:rFonts w:cstheme="minorHAnsi"/>
                <w:b/>
                <w:bCs/>
              </w:rPr>
              <w:t>Score for Required Qualification Criteria</w:t>
            </w:r>
          </w:p>
        </w:tc>
        <w:tc>
          <w:tcPr>
            <w:tcW w:w="975" w:type="dxa"/>
            <w:tcMar>
              <w:top w:w="15" w:type="dxa"/>
              <w:left w:w="15" w:type="dxa"/>
              <w:bottom w:w="0" w:type="dxa"/>
              <w:right w:w="15" w:type="dxa"/>
            </w:tcMar>
            <w:hideMark/>
          </w:tcPr>
          <w:p w14:paraId="150D0BB6" w14:textId="77777777" w:rsidR="00701455" w:rsidRPr="00F819C5" w:rsidRDefault="00701455" w:rsidP="00677BF1">
            <w:pPr>
              <w:spacing w:before="120" w:line="240" w:lineRule="auto"/>
              <w:jc w:val="center"/>
              <w:rPr>
                <w:rFonts w:cstheme="minorHAnsi"/>
                <w:b/>
                <w:bCs/>
              </w:rPr>
            </w:pPr>
            <w:r w:rsidRPr="00F819C5">
              <w:rPr>
                <w:rFonts w:cstheme="minorHAnsi"/>
                <w:b/>
                <w:bCs/>
              </w:rPr>
              <w:t>Score</w:t>
            </w:r>
          </w:p>
        </w:tc>
      </w:tr>
      <w:tr w:rsidR="00A61CC7" w:rsidRPr="00F819C5" w14:paraId="5880AA83" w14:textId="77777777" w:rsidTr="00677BF1">
        <w:trPr>
          <w:trHeight w:val="713"/>
        </w:trPr>
        <w:tc>
          <w:tcPr>
            <w:tcW w:w="0" w:type="auto"/>
            <w:vMerge w:val="restart"/>
            <w:noWrap/>
            <w:tcMar>
              <w:top w:w="15" w:type="dxa"/>
              <w:left w:w="15" w:type="dxa"/>
              <w:bottom w:w="0" w:type="dxa"/>
              <w:right w:w="15" w:type="dxa"/>
            </w:tcMar>
            <w:vAlign w:val="center"/>
            <w:hideMark/>
          </w:tcPr>
          <w:p w14:paraId="4931A065" w14:textId="77777777" w:rsidR="00701455" w:rsidRPr="00F819C5" w:rsidRDefault="00701455" w:rsidP="00677BF1">
            <w:pPr>
              <w:spacing w:before="120" w:line="240" w:lineRule="auto"/>
              <w:jc w:val="center"/>
              <w:rPr>
                <w:rFonts w:cstheme="minorHAnsi"/>
              </w:rPr>
            </w:pPr>
            <w:r w:rsidRPr="00F819C5">
              <w:rPr>
                <w:rFonts w:cstheme="minorHAnsi"/>
              </w:rPr>
              <w:t>B1</w:t>
            </w:r>
          </w:p>
        </w:tc>
        <w:tc>
          <w:tcPr>
            <w:tcW w:w="1395" w:type="dxa"/>
            <w:vMerge w:val="restart"/>
            <w:tcMar>
              <w:top w:w="15" w:type="dxa"/>
              <w:left w:w="15" w:type="dxa"/>
              <w:bottom w:w="0" w:type="dxa"/>
              <w:right w:w="15" w:type="dxa"/>
            </w:tcMar>
            <w:vAlign w:val="center"/>
          </w:tcPr>
          <w:p w14:paraId="0FE31138" w14:textId="77777777" w:rsidR="00A61CC7" w:rsidRDefault="00A61CC7" w:rsidP="00A61CC7">
            <w:pPr>
              <w:spacing w:before="120" w:line="240" w:lineRule="auto"/>
              <w:jc w:val="center"/>
              <w:rPr>
                <w:rFonts w:cstheme="minorHAnsi"/>
                <w:lang w:val="en-US"/>
              </w:rPr>
            </w:pPr>
            <w:r>
              <w:rPr>
                <w:rFonts w:cstheme="minorHAnsi"/>
                <w:lang w:val="en-US"/>
              </w:rPr>
              <w:t>Project Appraisal (Technical/Economic/</w:t>
            </w:r>
          </w:p>
          <w:p w14:paraId="1518529C" w14:textId="77777777" w:rsidR="00701455" w:rsidRDefault="00A61CC7" w:rsidP="00A61CC7">
            <w:pPr>
              <w:spacing w:before="120" w:line="240" w:lineRule="auto"/>
              <w:jc w:val="center"/>
              <w:rPr>
                <w:rFonts w:cstheme="minorHAnsi"/>
                <w:lang w:val="en-US"/>
              </w:rPr>
            </w:pPr>
            <w:r>
              <w:rPr>
                <w:rFonts w:cstheme="minorHAnsi"/>
                <w:lang w:val="en-US"/>
              </w:rPr>
              <w:t>Financial/Environmental/</w:t>
            </w:r>
          </w:p>
          <w:p w14:paraId="6125E62A" w14:textId="77777777" w:rsidR="00A61CC7" w:rsidRPr="00F819C5" w:rsidRDefault="00A61CC7" w:rsidP="00A61CC7">
            <w:pPr>
              <w:spacing w:before="120" w:line="240" w:lineRule="auto"/>
              <w:jc w:val="center"/>
              <w:rPr>
                <w:rFonts w:cstheme="minorHAnsi"/>
              </w:rPr>
            </w:pPr>
            <w:r>
              <w:rPr>
                <w:rFonts w:cstheme="minorHAnsi"/>
                <w:lang w:val="en-US"/>
              </w:rPr>
              <w:t>Etc.)</w:t>
            </w:r>
          </w:p>
        </w:tc>
        <w:tc>
          <w:tcPr>
            <w:tcW w:w="1672" w:type="dxa"/>
            <w:vMerge w:val="restart"/>
            <w:tcMar>
              <w:top w:w="15" w:type="dxa"/>
              <w:left w:w="15" w:type="dxa"/>
              <w:bottom w:w="0" w:type="dxa"/>
              <w:right w:w="15" w:type="dxa"/>
            </w:tcMar>
          </w:tcPr>
          <w:p w14:paraId="05FBBBA4" w14:textId="77777777" w:rsidR="00701455" w:rsidRPr="00F819C5" w:rsidRDefault="00701455" w:rsidP="00677BF1">
            <w:pPr>
              <w:spacing w:before="120" w:line="240" w:lineRule="auto"/>
              <w:rPr>
                <w:rFonts w:cstheme="minorHAnsi"/>
              </w:rPr>
            </w:pPr>
            <w:r w:rsidRPr="00F819C5">
              <w:rPr>
                <w:rFonts w:cstheme="minorHAnsi"/>
              </w:rPr>
              <w:t>Experience in packaging financial models for engineering projects, including technology development and commercial projects</w:t>
            </w:r>
          </w:p>
          <w:p w14:paraId="255A4903" w14:textId="77777777" w:rsidR="00701455" w:rsidRPr="00F819C5" w:rsidRDefault="00701455" w:rsidP="00677BF1">
            <w:pPr>
              <w:spacing w:before="120" w:line="240" w:lineRule="auto"/>
              <w:rPr>
                <w:rFonts w:cstheme="minorHAnsi"/>
              </w:rPr>
            </w:pPr>
          </w:p>
          <w:p w14:paraId="13AFC80B" w14:textId="77777777" w:rsidR="00701455" w:rsidRPr="00F819C5" w:rsidRDefault="00701455" w:rsidP="00677BF1">
            <w:pPr>
              <w:spacing w:before="120" w:line="240" w:lineRule="auto"/>
              <w:rPr>
                <w:rFonts w:cstheme="minorHAnsi"/>
              </w:rPr>
            </w:pPr>
            <w:r w:rsidRPr="00F819C5">
              <w:rPr>
                <w:rFonts w:cstheme="minorHAnsi"/>
              </w:rPr>
              <w:t>Excellent communication and negotiation skills</w:t>
            </w:r>
          </w:p>
        </w:tc>
        <w:tc>
          <w:tcPr>
            <w:tcW w:w="1843" w:type="dxa"/>
            <w:vMerge w:val="restart"/>
            <w:tcMar>
              <w:top w:w="15" w:type="dxa"/>
              <w:left w:w="15" w:type="dxa"/>
              <w:bottom w:w="0" w:type="dxa"/>
              <w:right w:w="15" w:type="dxa"/>
            </w:tcMar>
            <w:vAlign w:val="center"/>
          </w:tcPr>
          <w:p w14:paraId="5999FA34" w14:textId="77777777" w:rsidR="00701455" w:rsidRPr="00F819C5" w:rsidRDefault="00701455" w:rsidP="00677BF1">
            <w:pPr>
              <w:rPr>
                <w:rFonts w:cstheme="minorHAnsi"/>
              </w:rPr>
            </w:pPr>
            <w:r w:rsidRPr="00F819C5">
              <w:rPr>
                <w:rFonts w:cstheme="minorHAnsi"/>
              </w:rPr>
              <w:t xml:space="preserve">Techno-economic modelling expert </w:t>
            </w:r>
          </w:p>
          <w:p w14:paraId="03207D2D" w14:textId="77777777" w:rsidR="00701455" w:rsidRPr="00F819C5" w:rsidRDefault="00701455" w:rsidP="00677BF1">
            <w:pPr>
              <w:spacing w:before="120" w:line="240" w:lineRule="auto"/>
              <w:jc w:val="center"/>
              <w:rPr>
                <w:rFonts w:cstheme="minorHAnsi"/>
              </w:rPr>
            </w:pPr>
          </w:p>
        </w:tc>
        <w:tc>
          <w:tcPr>
            <w:tcW w:w="6804" w:type="dxa"/>
            <w:tcMar>
              <w:top w:w="15" w:type="dxa"/>
              <w:left w:w="15" w:type="dxa"/>
              <w:bottom w:w="0" w:type="dxa"/>
              <w:right w:w="15" w:type="dxa"/>
            </w:tcMar>
            <w:vAlign w:val="center"/>
          </w:tcPr>
          <w:p w14:paraId="106EEA7D" w14:textId="77777777" w:rsidR="00701455" w:rsidRPr="00F819C5" w:rsidRDefault="00701455" w:rsidP="00677BF1">
            <w:pPr>
              <w:spacing w:before="120" w:line="240" w:lineRule="auto"/>
              <w:rPr>
                <w:rFonts w:cstheme="minorHAnsi"/>
              </w:rPr>
            </w:pPr>
            <w:r w:rsidRPr="00F819C5">
              <w:rPr>
                <w:rFonts w:cstheme="minorHAnsi"/>
              </w:rPr>
              <w:t>Bachelor’s degree in Science or Engineering</w:t>
            </w:r>
          </w:p>
        </w:tc>
        <w:tc>
          <w:tcPr>
            <w:tcW w:w="2144" w:type="dxa"/>
            <w:tcMar>
              <w:top w:w="15" w:type="dxa"/>
              <w:left w:w="15" w:type="dxa"/>
              <w:bottom w:w="0" w:type="dxa"/>
              <w:right w:w="15" w:type="dxa"/>
            </w:tcMar>
            <w:hideMark/>
          </w:tcPr>
          <w:p w14:paraId="0A26674D" w14:textId="77777777" w:rsidR="00701455" w:rsidRPr="00F819C5" w:rsidRDefault="00701455" w:rsidP="00677BF1">
            <w:pPr>
              <w:spacing w:before="120" w:line="240" w:lineRule="auto"/>
              <w:jc w:val="center"/>
              <w:rPr>
                <w:rFonts w:cstheme="minorHAnsi"/>
              </w:rPr>
            </w:pPr>
            <w:r w:rsidRPr="00F819C5">
              <w:rPr>
                <w:rFonts w:cstheme="minorHAnsi"/>
              </w:rPr>
              <w:t>If confirmed = 10 score</w:t>
            </w:r>
          </w:p>
          <w:p w14:paraId="7E55ADB1" w14:textId="77777777" w:rsidR="00701455" w:rsidRPr="00F819C5" w:rsidRDefault="00701455" w:rsidP="00677BF1">
            <w:pPr>
              <w:spacing w:before="120" w:line="240" w:lineRule="auto"/>
              <w:jc w:val="center"/>
              <w:rPr>
                <w:rFonts w:cstheme="minorHAnsi"/>
              </w:rPr>
            </w:pPr>
            <w:r w:rsidRPr="00F819C5">
              <w:rPr>
                <w:rFonts w:cstheme="minorHAnsi"/>
              </w:rPr>
              <w:t>If not = 0</w:t>
            </w:r>
          </w:p>
        </w:tc>
        <w:tc>
          <w:tcPr>
            <w:tcW w:w="975" w:type="dxa"/>
            <w:noWrap/>
            <w:tcMar>
              <w:top w:w="15" w:type="dxa"/>
              <w:left w:w="15" w:type="dxa"/>
              <w:bottom w:w="0" w:type="dxa"/>
              <w:right w:w="15" w:type="dxa"/>
            </w:tcMar>
            <w:hideMark/>
          </w:tcPr>
          <w:p w14:paraId="37F54C66" w14:textId="77777777" w:rsidR="00701455" w:rsidRPr="00F819C5" w:rsidRDefault="00701455" w:rsidP="00677BF1">
            <w:pPr>
              <w:rPr>
                <w:rFonts w:cstheme="minorHAnsi"/>
              </w:rPr>
            </w:pPr>
          </w:p>
        </w:tc>
      </w:tr>
      <w:tr w:rsidR="00A61CC7" w:rsidRPr="00F819C5" w14:paraId="1961412F" w14:textId="77777777" w:rsidTr="00677BF1">
        <w:trPr>
          <w:trHeight w:val="475"/>
        </w:trPr>
        <w:tc>
          <w:tcPr>
            <w:tcW w:w="0" w:type="auto"/>
            <w:vMerge/>
            <w:vAlign w:val="center"/>
            <w:hideMark/>
          </w:tcPr>
          <w:p w14:paraId="5B1A4C0A" w14:textId="77777777" w:rsidR="00701455" w:rsidRPr="00F819C5" w:rsidRDefault="00701455" w:rsidP="00677BF1">
            <w:pPr>
              <w:spacing w:before="0"/>
              <w:rPr>
                <w:rFonts w:cstheme="minorHAnsi"/>
              </w:rPr>
            </w:pPr>
          </w:p>
        </w:tc>
        <w:tc>
          <w:tcPr>
            <w:tcW w:w="1395" w:type="dxa"/>
            <w:vMerge/>
            <w:vAlign w:val="center"/>
          </w:tcPr>
          <w:p w14:paraId="1AE3FD6B" w14:textId="77777777" w:rsidR="00701455" w:rsidRPr="00F819C5" w:rsidRDefault="00701455" w:rsidP="00677BF1">
            <w:pPr>
              <w:spacing w:before="0"/>
              <w:rPr>
                <w:rFonts w:cstheme="minorHAnsi"/>
              </w:rPr>
            </w:pPr>
          </w:p>
        </w:tc>
        <w:tc>
          <w:tcPr>
            <w:tcW w:w="1672" w:type="dxa"/>
            <w:vMerge/>
            <w:tcMar>
              <w:top w:w="15" w:type="dxa"/>
              <w:left w:w="15" w:type="dxa"/>
              <w:bottom w:w="0" w:type="dxa"/>
              <w:right w:w="15" w:type="dxa"/>
            </w:tcMar>
          </w:tcPr>
          <w:p w14:paraId="377DA6EC" w14:textId="77777777" w:rsidR="00701455" w:rsidRPr="00F819C5" w:rsidRDefault="00701455" w:rsidP="00677BF1">
            <w:pPr>
              <w:spacing w:before="120" w:line="240" w:lineRule="auto"/>
              <w:rPr>
                <w:rFonts w:cstheme="minorHAnsi"/>
              </w:rPr>
            </w:pPr>
          </w:p>
        </w:tc>
        <w:tc>
          <w:tcPr>
            <w:tcW w:w="1843" w:type="dxa"/>
            <w:vMerge/>
            <w:vAlign w:val="center"/>
          </w:tcPr>
          <w:p w14:paraId="6A797649" w14:textId="77777777" w:rsidR="00701455" w:rsidRPr="00F819C5" w:rsidRDefault="00701455" w:rsidP="00677BF1">
            <w:pPr>
              <w:spacing w:before="0"/>
              <w:rPr>
                <w:rFonts w:cstheme="minorHAnsi"/>
              </w:rPr>
            </w:pPr>
          </w:p>
        </w:tc>
        <w:tc>
          <w:tcPr>
            <w:tcW w:w="6804" w:type="dxa"/>
            <w:tcMar>
              <w:top w:w="15" w:type="dxa"/>
              <w:left w:w="15" w:type="dxa"/>
              <w:bottom w:w="0" w:type="dxa"/>
              <w:right w:w="15" w:type="dxa"/>
            </w:tcMar>
          </w:tcPr>
          <w:p w14:paraId="50BBC475" w14:textId="77777777" w:rsidR="00701455" w:rsidRPr="00F819C5" w:rsidRDefault="00701455" w:rsidP="00677BF1">
            <w:pPr>
              <w:spacing w:before="120" w:line="240" w:lineRule="auto"/>
              <w:rPr>
                <w:rFonts w:cstheme="minorHAnsi"/>
              </w:rPr>
            </w:pPr>
            <w:r w:rsidRPr="00F819C5">
              <w:rPr>
                <w:rFonts w:cstheme="minorHAnsi"/>
              </w:rPr>
              <w:t xml:space="preserve">Project finance or business analysis related </w:t>
            </w:r>
            <w:r w:rsidR="007F7609">
              <w:rPr>
                <w:rFonts w:cstheme="minorHAnsi"/>
              </w:rPr>
              <w:t xml:space="preserve">formal </w:t>
            </w:r>
            <w:r w:rsidRPr="00F819C5">
              <w:rPr>
                <w:rFonts w:cstheme="minorHAnsi"/>
              </w:rPr>
              <w:t>training</w:t>
            </w:r>
          </w:p>
        </w:tc>
        <w:tc>
          <w:tcPr>
            <w:tcW w:w="2144" w:type="dxa"/>
            <w:tcMar>
              <w:top w:w="15" w:type="dxa"/>
              <w:left w:w="15" w:type="dxa"/>
              <w:bottom w:w="0" w:type="dxa"/>
              <w:right w:w="15" w:type="dxa"/>
            </w:tcMar>
            <w:hideMark/>
          </w:tcPr>
          <w:p w14:paraId="4E6C9299" w14:textId="77777777" w:rsidR="00701455" w:rsidRPr="00F819C5" w:rsidRDefault="00701455" w:rsidP="00677BF1">
            <w:pPr>
              <w:spacing w:before="120" w:line="240" w:lineRule="auto"/>
              <w:jc w:val="center"/>
              <w:rPr>
                <w:rFonts w:cstheme="minorHAnsi"/>
              </w:rPr>
            </w:pPr>
            <w:r w:rsidRPr="00F819C5">
              <w:rPr>
                <w:rFonts w:cstheme="minorHAnsi"/>
              </w:rPr>
              <w:t>If confirmed = 10 score</w:t>
            </w:r>
          </w:p>
          <w:p w14:paraId="3640C61C" w14:textId="77777777" w:rsidR="00701455" w:rsidRPr="00F819C5" w:rsidRDefault="00701455" w:rsidP="00677BF1">
            <w:pPr>
              <w:spacing w:before="120" w:line="240" w:lineRule="auto"/>
              <w:jc w:val="center"/>
              <w:rPr>
                <w:rFonts w:cstheme="minorHAnsi"/>
              </w:rPr>
            </w:pPr>
            <w:r w:rsidRPr="00F819C5">
              <w:rPr>
                <w:rFonts w:cstheme="minorHAnsi"/>
              </w:rPr>
              <w:t>If not = 0</w:t>
            </w:r>
          </w:p>
        </w:tc>
        <w:tc>
          <w:tcPr>
            <w:tcW w:w="975" w:type="dxa"/>
            <w:noWrap/>
            <w:tcMar>
              <w:top w:w="15" w:type="dxa"/>
              <w:left w:w="15" w:type="dxa"/>
              <w:bottom w:w="0" w:type="dxa"/>
              <w:right w:w="15" w:type="dxa"/>
            </w:tcMar>
            <w:hideMark/>
          </w:tcPr>
          <w:p w14:paraId="6DFCE16F" w14:textId="77777777" w:rsidR="00701455" w:rsidRPr="00F819C5" w:rsidRDefault="00701455" w:rsidP="00677BF1">
            <w:pPr>
              <w:rPr>
                <w:rFonts w:cstheme="minorHAnsi"/>
              </w:rPr>
            </w:pPr>
          </w:p>
        </w:tc>
      </w:tr>
      <w:tr w:rsidR="00A61CC7" w:rsidRPr="00F819C5" w14:paraId="36853F0A" w14:textId="77777777" w:rsidTr="00677BF1">
        <w:trPr>
          <w:trHeight w:val="475"/>
        </w:trPr>
        <w:tc>
          <w:tcPr>
            <w:tcW w:w="0" w:type="auto"/>
            <w:vMerge/>
            <w:vAlign w:val="center"/>
            <w:hideMark/>
          </w:tcPr>
          <w:p w14:paraId="430E643E" w14:textId="77777777" w:rsidR="00701455" w:rsidRPr="00F819C5" w:rsidRDefault="00701455" w:rsidP="00677BF1">
            <w:pPr>
              <w:spacing w:before="0"/>
              <w:rPr>
                <w:rFonts w:cstheme="minorHAnsi"/>
              </w:rPr>
            </w:pPr>
          </w:p>
        </w:tc>
        <w:tc>
          <w:tcPr>
            <w:tcW w:w="1395" w:type="dxa"/>
            <w:vMerge/>
            <w:vAlign w:val="center"/>
          </w:tcPr>
          <w:p w14:paraId="1A2872E5" w14:textId="77777777" w:rsidR="00701455" w:rsidRPr="00F819C5" w:rsidRDefault="00701455" w:rsidP="00677BF1">
            <w:pPr>
              <w:spacing w:before="0"/>
              <w:rPr>
                <w:rFonts w:cstheme="minorHAnsi"/>
              </w:rPr>
            </w:pPr>
          </w:p>
        </w:tc>
        <w:tc>
          <w:tcPr>
            <w:tcW w:w="1672" w:type="dxa"/>
            <w:vMerge/>
            <w:tcMar>
              <w:top w:w="15" w:type="dxa"/>
              <w:left w:w="15" w:type="dxa"/>
              <w:bottom w:w="0" w:type="dxa"/>
              <w:right w:w="15" w:type="dxa"/>
            </w:tcMar>
          </w:tcPr>
          <w:p w14:paraId="1CCC82E6" w14:textId="77777777" w:rsidR="00701455" w:rsidRPr="00F819C5" w:rsidRDefault="00701455" w:rsidP="00677BF1">
            <w:pPr>
              <w:spacing w:before="120" w:line="240" w:lineRule="auto"/>
              <w:rPr>
                <w:rFonts w:cstheme="minorHAnsi"/>
              </w:rPr>
            </w:pPr>
          </w:p>
        </w:tc>
        <w:tc>
          <w:tcPr>
            <w:tcW w:w="1843" w:type="dxa"/>
            <w:vMerge/>
            <w:tcMar>
              <w:top w:w="15" w:type="dxa"/>
              <w:left w:w="15" w:type="dxa"/>
              <w:bottom w:w="0" w:type="dxa"/>
              <w:right w:w="15" w:type="dxa"/>
            </w:tcMar>
          </w:tcPr>
          <w:p w14:paraId="6CC684DF" w14:textId="77777777" w:rsidR="00701455" w:rsidRPr="00F819C5" w:rsidRDefault="00701455" w:rsidP="00677BF1">
            <w:pPr>
              <w:rPr>
                <w:rFonts w:cstheme="minorHAnsi"/>
              </w:rPr>
            </w:pPr>
          </w:p>
        </w:tc>
        <w:tc>
          <w:tcPr>
            <w:tcW w:w="6804" w:type="dxa"/>
            <w:tcMar>
              <w:top w:w="15" w:type="dxa"/>
              <w:left w:w="15" w:type="dxa"/>
              <w:bottom w:w="0" w:type="dxa"/>
              <w:right w:w="15" w:type="dxa"/>
            </w:tcMar>
          </w:tcPr>
          <w:p w14:paraId="16E45E9E" w14:textId="77777777" w:rsidR="00701455" w:rsidRPr="00F819C5" w:rsidRDefault="00701455" w:rsidP="007F7609">
            <w:pPr>
              <w:spacing w:before="120" w:line="240" w:lineRule="auto"/>
              <w:rPr>
                <w:rFonts w:cstheme="minorHAnsi"/>
              </w:rPr>
            </w:pPr>
            <w:r w:rsidRPr="00F819C5">
              <w:rPr>
                <w:rFonts w:cstheme="minorHAnsi"/>
              </w:rPr>
              <w:t xml:space="preserve">Experience in </w:t>
            </w:r>
            <w:r>
              <w:rPr>
                <w:rFonts w:cstheme="minorHAnsi"/>
              </w:rPr>
              <w:t>preparing bankable business cases f</w:t>
            </w:r>
            <w:r w:rsidRPr="00F819C5">
              <w:rPr>
                <w:rFonts w:cstheme="minorHAnsi"/>
              </w:rPr>
              <w:t xml:space="preserve">or engineering projects, including technology development and commercial projects </w:t>
            </w:r>
            <w:r w:rsidR="007F7609">
              <w:rPr>
                <w:rFonts w:cstheme="minorHAnsi"/>
              </w:rPr>
              <w:t>(provide reference letter from previous clients indicating business cases worked on)</w:t>
            </w:r>
          </w:p>
        </w:tc>
        <w:tc>
          <w:tcPr>
            <w:tcW w:w="2144" w:type="dxa"/>
            <w:tcMar>
              <w:top w:w="15" w:type="dxa"/>
              <w:left w:w="15" w:type="dxa"/>
              <w:bottom w:w="0" w:type="dxa"/>
              <w:right w:w="15" w:type="dxa"/>
            </w:tcMar>
            <w:hideMark/>
          </w:tcPr>
          <w:p w14:paraId="520E93C3" w14:textId="77777777" w:rsidR="00701455" w:rsidRPr="00F819C5" w:rsidRDefault="007F7609" w:rsidP="00677BF1">
            <w:pPr>
              <w:spacing w:before="120" w:line="240" w:lineRule="auto"/>
              <w:jc w:val="center"/>
              <w:rPr>
                <w:rFonts w:cstheme="minorHAnsi"/>
              </w:rPr>
            </w:pPr>
            <w:r>
              <w:rPr>
                <w:rFonts w:cstheme="minorHAnsi"/>
              </w:rPr>
              <w:t xml:space="preserve">2 letters </w:t>
            </w:r>
            <w:r w:rsidR="00701455" w:rsidRPr="00F819C5">
              <w:rPr>
                <w:rFonts w:cstheme="minorHAnsi"/>
              </w:rPr>
              <w:t>= 10 score</w:t>
            </w:r>
          </w:p>
          <w:p w14:paraId="14477ACE" w14:textId="77777777" w:rsidR="007F7609" w:rsidRDefault="007F7609" w:rsidP="00677BF1">
            <w:pPr>
              <w:spacing w:before="120" w:line="240" w:lineRule="auto"/>
              <w:jc w:val="center"/>
              <w:rPr>
                <w:rFonts w:cstheme="minorHAnsi"/>
              </w:rPr>
            </w:pPr>
            <w:r>
              <w:rPr>
                <w:rFonts w:cstheme="minorHAnsi"/>
              </w:rPr>
              <w:t>1 letter = 5 score</w:t>
            </w:r>
          </w:p>
          <w:p w14:paraId="153EF7F2" w14:textId="77777777" w:rsidR="00701455" w:rsidRPr="00F819C5" w:rsidRDefault="007F7609" w:rsidP="007F7609">
            <w:pPr>
              <w:spacing w:before="120" w:line="240" w:lineRule="auto"/>
              <w:jc w:val="center"/>
              <w:rPr>
                <w:rFonts w:cstheme="minorHAnsi"/>
              </w:rPr>
            </w:pPr>
            <w:r>
              <w:rPr>
                <w:rFonts w:cstheme="minorHAnsi"/>
              </w:rPr>
              <w:t xml:space="preserve">No letter </w:t>
            </w:r>
            <w:r w:rsidR="00701455" w:rsidRPr="00F819C5">
              <w:rPr>
                <w:rFonts w:cstheme="minorHAnsi"/>
              </w:rPr>
              <w:t>= 0</w:t>
            </w:r>
          </w:p>
        </w:tc>
        <w:tc>
          <w:tcPr>
            <w:tcW w:w="975" w:type="dxa"/>
            <w:noWrap/>
            <w:tcMar>
              <w:top w:w="15" w:type="dxa"/>
              <w:left w:w="15" w:type="dxa"/>
              <w:bottom w:w="0" w:type="dxa"/>
              <w:right w:w="15" w:type="dxa"/>
            </w:tcMar>
            <w:hideMark/>
          </w:tcPr>
          <w:p w14:paraId="2BBAC0DA" w14:textId="77777777" w:rsidR="00701455" w:rsidRPr="00F819C5" w:rsidRDefault="00701455" w:rsidP="00677BF1">
            <w:pPr>
              <w:rPr>
                <w:rFonts w:cstheme="minorHAnsi"/>
              </w:rPr>
            </w:pPr>
          </w:p>
        </w:tc>
      </w:tr>
      <w:tr w:rsidR="00A61CC7" w:rsidRPr="00F819C5" w14:paraId="662335E8" w14:textId="77777777" w:rsidTr="00677BF1">
        <w:trPr>
          <w:trHeight w:val="432"/>
        </w:trPr>
        <w:tc>
          <w:tcPr>
            <w:tcW w:w="0" w:type="auto"/>
            <w:vMerge/>
            <w:vAlign w:val="center"/>
            <w:hideMark/>
          </w:tcPr>
          <w:p w14:paraId="30D0464A" w14:textId="77777777" w:rsidR="00701455" w:rsidRPr="00F819C5" w:rsidRDefault="00701455" w:rsidP="00677BF1">
            <w:pPr>
              <w:spacing w:before="0"/>
              <w:rPr>
                <w:rFonts w:cstheme="minorHAnsi"/>
              </w:rPr>
            </w:pPr>
          </w:p>
        </w:tc>
        <w:tc>
          <w:tcPr>
            <w:tcW w:w="1395" w:type="dxa"/>
            <w:vMerge/>
            <w:vAlign w:val="center"/>
          </w:tcPr>
          <w:p w14:paraId="41254EB0" w14:textId="77777777" w:rsidR="00701455" w:rsidRPr="00F819C5" w:rsidRDefault="00701455" w:rsidP="00677BF1">
            <w:pPr>
              <w:spacing w:before="0"/>
              <w:rPr>
                <w:rFonts w:cstheme="minorHAnsi"/>
              </w:rPr>
            </w:pPr>
          </w:p>
        </w:tc>
        <w:tc>
          <w:tcPr>
            <w:tcW w:w="1672" w:type="dxa"/>
            <w:vMerge/>
            <w:tcMar>
              <w:top w:w="15" w:type="dxa"/>
              <w:left w:w="15" w:type="dxa"/>
              <w:bottom w:w="0" w:type="dxa"/>
              <w:right w:w="15" w:type="dxa"/>
            </w:tcMar>
          </w:tcPr>
          <w:p w14:paraId="4F488C8E" w14:textId="77777777" w:rsidR="00701455" w:rsidRPr="00F819C5" w:rsidRDefault="00701455" w:rsidP="00677BF1">
            <w:pPr>
              <w:spacing w:before="120" w:line="240" w:lineRule="auto"/>
              <w:rPr>
                <w:rFonts w:cstheme="minorHAnsi"/>
              </w:rPr>
            </w:pPr>
          </w:p>
        </w:tc>
        <w:tc>
          <w:tcPr>
            <w:tcW w:w="1843" w:type="dxa"/>
            <w:vMerge/>
            <w:tcMar>
              <w:top w:w="15" w:type="dxa"/>
              <w:left w:w="15" w:type="dxa"/>
              <w:bottom w:w="0" w:type="dxa"/>
              <w:right w:w="15" w:type="dxa"/>
            </w:tcMar>
          </w:tcPr>
          <w:p w14:paraId="2D44FC87" w14:textId="77777777" w:rsidR="00701455" w:rsidRPr="00F819C5" w:rsidRDefault="00701455" w:rsidP="00677BF1">
            <w:pPr>
              <w:spacing w:before="120" w:line="240" w:lineRule="auto"/>
              <w:jc w:val="center"/>
              <w:rPr>
                <w:rFonts w:cstheme="minorHAnsi"/>
              </w:rPr>
            </w:pPr>
          </w:p>
        </w:tc>
        <w:tc>
          <w:tcPr>
            <w:tcW w:w="6804" w:type="dxa"/>
            <w:tcMar>
              <w:top w:w="15" w:type="dxa"/>
              <w:left w:w="15" w:type="dxa"/>
              <w:bottom w:w="0" w:type="dxa"/>
              <w:right w:w="15" w:type="dxa"/>
            </w:tcMar>
          </w:tcPr>
          <w:p w14:paraId="4A9891D2" w14:textId="77777777" w:rsidR="00701455" w:rsidRPr="00F819C5" w:rsidRDefault="00701455" w:rsidP="007F7609">
            <w:pPr>
              <w:spacing w:before="120" w:line="240" w:lineRule="auto"/>
              <w:rPr>
                <w:rFonts w:cstheme="minorHAnsi"/>
              </w:rPr>
            </w:pPr>
            <w:r w:rsidRPr="00F819C5">
              <w:rPr>
                <w:rFonts w:cstheme="minorHAnsi"/>
              </w:rPr>
              <w:t>Experience in assessing emerging technologies using a range of cost modelling and techno-economic analysis approaches, including exploration of cost drivers, sources of errors and uncertainty, and assessment of the technology’s potential impact on a commercial market place</w:t>
            </w:r>
            <w:r w:rsidR="007F7609">
              <w:rPr>
                <w:rFonts w:cstheme="minorHAnsi"/>
              </w:rPr>
              <w:t xml:space="preserve"> (provide reference letter from previous clients)</w:t>
            </w:r>
          </w:p>
        </w:tc>
        <w:tc>
          <w:tcPr>
            <w:tcW w:w="2144" w:type="dxa"/>
            <w:tcMar>
              <w:top w:w="15" w:type="dxa"/>
              <w:left w:w="15" w:type="dxa"/>
              <w:bottom w:w="0" w:type="dxa"/>
              <w:right w:w="15" w:type="dxa"/>
            </w:tcMar>
            <w:hideMark/>
          </w:tcPr>
          <w:p w14:paraId="5A1F09C4" w14:textId="77777777" w:rsidR="007F7609" w:rsidRPr="00F819C5" w:rsidRDefault="007F7609" w:rsidP="007F7609">
            <w:pPr>
              <w:spacing w:before="120" w:line="240" w:lineRule="auto"/>
              <w:jc w:val="center"/>
              <w:rPr>
                <w:rFonts w:cstheme="minorHAnsi"/>
              </w:rPr>
            </w:pPr>
            <w:r>
              <w:rPr>
                <w:rFonts w:cstheme="minorHAnsi"/>
              </w:rPr>
              <w:t xml:space="preserve">2 letters </w:t>
            </w:r>
            <w:r w:rsidRPr="00F819C5">
              <w:rPr>
                <w:rFonts w:cstheme="minorHAnsi"/>
              </w:rPr>
              <w:t>= 10 score</w:t>
            </w:r>
          </w:p>
          <w:p w14:paraId="73C6944B" w14:textId="77777777" w:rsidR="007F7609" w:rsidRDefault="007F7609" w:rsidP="007F7609">
            <w:pPr>
              <w:spacing w:before="120" w:line="240" w:lineRule="auto"/>
              <w:jc w:val="center"/>
              <w:rPr>
                <w:rFonts w:cstheme="minorHAnsi"/>
              </w:rPr>
            </w:pPr>
            <w:r>
              <w:rPr>
                <w:rFonts w:cstheme="minorHAnsi"/>
              </w:rPr>
              <w:t>1 letter = 5 score</w:t>
            </w:r>
          </w:p>
          <w:p w14:paraId="2433F743" w14:textId="77777777" w:rsidR="00701455" w:rsidRPr="00F819C5"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vMerge w:val="restart"/>
            <w:noWrap/>
            <w:tcMar>
              <w:top w:w="15" w:type="dxa"/>
              <w:left w:w="15" w:type="dxa"/>
              <w:bottom w:w="0" w:type="dxa"/>
              <w:right w:w="15" w:type="dxa"/>
            </w:tcMar>
            <w:hideMark/>
          </w:tcPr>
          <w:p w14:paraId="78A17C1C" w14:textId="77777777" w:rsidR="00701455" w:rsidRPr="00F819C5" w:rsidRDefault="00701455" w:rsidP="00677BF1">
            <w:pPr>
              <w:rPr>
                <w:rFonts w:cstheme="minorHAnsi"/>
              </w:rPr>
            </w:pPr>
          </w:p>
        </w:tc>
      </w:tr>
      <w:tr w:rsidR="00A61CC7" w:rsidRPr="00F819C5" w14:paraId="5CC01334" w14:textId="77777777" w:rsidTr="00677BF1">
        <w:trPr>
          <w:trHeight w:val="432"/>
        </w:trPr>
        <w:tc>
          <w:tcPr>
            <w:tcW w:w="0" w:type="auto"/>
            <w:vMerge/>
            <w:vAlign w:val="center"/>
          </w:tcPr>
          <w:p w14:paraId="6FD7E94F" w14:textId="77777777" w:rsidR="00701455" w:rsidRPr="00F819C5" w:rsidRDefault="00701455" w:rsidP="00677BF1">
            <w:pPr>
              <w:spacing w:before="0"/>
              <w:rPr>
                <w:rFonts w:cstheme="minorHAnsi"/>
              </w:rPr>
            </w:pPr>
          </w:p>
        </w:tc>
        <w:tc>
          <w:tcPr>
            <w:tcW w:w="1395" w:type="dxa"/>
            <w:vMerge/>
            <w:vAlign w:val="center"/>
          </w:tcPr>
          <w:p w14:paraId="491E6858" w14:textId="77777777" w:rsidR="00701455" w:rsidRPr="00F819C5" w:rsidRDefault="00701455" w:rsidP="00677BF1">
            <w:pPr>
              <w:spacing w:before="0"/>
              <w:rPr>
                <w:rFonts w:cstheme="minorHAnsi"/>
              </w:rPr>
            </w:pPr>
          </w:p>
        </w:tc>
        <w:tc>
          <w:tcPr>
            <w:tcW w:w="1672" w:type="dxa"/>
            <w:vMerge/>
            <w:tcMar>
              <w:top w:w="15" w:type="dxa"/>
              <w:left w:w="15" w:type="dxa"/>
              <w:bottom w:w="0" w:type="dxa"/>
              <w:right w:w="15" w:type="dxa"/>
            </w:tcMar>
          </w:tcPr>
          <w:p w14:paraId="2E95E07F" w14:textId="77777777" w:rsidR="00701455" w:rsidRPr="00F819C5" w:rsidRDefault="00701455" w:rsidP="00677BF1">
            <w:pPr>
              <w:spacing w:before="120" w:line="240" w:lineRule="auto"/>
              <w:rPr>
                <w:rFonts w:cstheme="minorHAnsi"/>
              </w:rPr>
            </w:pPr>
          </w:p>
        </w:tc>
        <w:tc>
          <w:tcPr>
            <w:tcW w:w="1843" w:type="dxa"/>
            <w:vMerge/>
            <w:tcMar>
              <w:top w:w="15" w:type="dxa"/>
              <w:left w:w="15" w:type="dxa"/>
              <w:bottom w:w="0" w:type="dxa"/>
              <w:right w:w="15" w:type="dxa"/>
            </w:tcMar>
          </w:tcPr>
          <w:p w14:paraId="46D22A86" w14:textId="77777777" w:rsidR="00701455" w:rsidRPr="00F819C5" w:rsidRDefault="00701455" w:rsidP="00677BF1">
            <w:pPr>
              <w:spacing w:before="120" w:line="240" w:lineRule="auto"/>
              <w:jc w:val="center"/>
              <w:rPr>
                <w:rFonts w:cstheme="minorHAnsi"/>
              </w:rPr>
            </w:pPr>
          </w:p>
        </w:tc>
        <w:tc>
          <w:tcPr>
            <w:tcW w:w="6804" w:type="dxa"/>
            <w:tcMar>
              <w:top w:w="15" w:type="dxa"/>
              <w:left w:w="15" w:type="dxa"/>
              <w:bottom w:w="0" w:type="dxa"/>
              <w:right w:w="15" w:type="dxa"/>
            </w:tcMar>
          </w:tcPr>
          <w:p w14:paraId="07B62DFA" w14:textId="77777777" w:rsidR="00701455" w:rsidRPr="00F819C5" w:rsidRDefault="00701455" w:rsidP="00677BF1">
            <w:pPr>
              <w:spacing w:before="120" w:line="240" w:lineRule="auto"/>
              <w:rPr>
                <w:rFonts w:cstheme="minorHAnsi"/>
              </w:rPr>
            </w:pPr>
            <w:r w:rsidRPr="00F819C5">
              <w:rPr>
                <w:rFonts w:cstheme="minorHAnsi"/>
              </w:rPr>
              <w:t>Demonstrated skill in developing insights from market research to technology business case development; mastery in quantitative economic and financial analysis, portfolio modelling and technology valuation, including: incremental, risk-adjusted, cost-benefit, variance and scenario analyses, NPV, and sensitivity analysis.</w:t>
            </w:r>
            <w:r w:rsidR="007F7609">
              <w:rPr>
                <w:rFonts w:cstheme="minorHAnsi"/>
              </w:rPr>
              <w:t xml:space="preserve"> (provide reference letter from previous clients)</w:t>
            </w:r>
          </w:p>
        </w:tc>
        <w:tc>
          <w:tcPr>
            <w:tcW w:w="2144" w:type="dxa"/>
            <w:tcMar>
              <w:top w:w="15" w:type="dxa"/>
              <w:left w:w="15" w:type="dxa"/>
              <w:bottom w:w="0" w:type="dxa"/>
              <w:right w:w="15" w:type="dxa"/>
            </w:tcMar>
          </w:tcPr>
          <w:p w14:paraId="730E7462" w14:textId="77777777" w:rsidR="007F7609" w:rsidRPr="00F819C5" w:rsidRDefault="007F7609" w:rsidP="007F7609">
            <w:pPr>
              <w:spacing w:before="120" w:line="240" w:lineRule="auto"/>
              <w:jc w:val="center"/>
              <w:rPr>
                <w:rFonts w:cstheme="minorHAnsi"/>
              </w:rPr>
            </w:pPr>
            <w:r>
              <w:rPr>
                <w:rFonts w:cstheme="minorHAnsi"/>
              </w:rPr>
              <w:t xml:space="preserve">2 letters </w:t>
            </w:r>
            <w:r w:rsidRPr="00F819C5">
              <w:rPr>
                <w:rFonts w:cstheme="minorHAnsi"/>
              </w:rPr>
              <w:t>= 10 score</w:t>
            </w:r>
          </w:p>
          <w:p w14:paraId="0C93C605" w14:textId="77777777" w:rsidR="007F7609" w:rsidRDefault="007F7609" w:rsidP="007F7609">
            <w:pPr>
              <w:spacing w:before="120" w:line="240" w:lineRule="auto"/>
              <w:jc w:val="center"/>
              <w:rPr>
                <w:rFonts w:cstheme="minorHAnsi"/>
              </w:rPr>
            </w:pPr>
            <w:r>
              <w:rPr>
                <w:rFonts w:cstheme="minorHAnsi"/>
              </w:rPr>
              <w:t>1 letter = 5 score</w:t>
            </w:r>
          </w:p>
          <w:p w14:paraId="1C206F62" w14:textId="77777777" w:rsidR="00701455" w:rsidRPr="00F819C5"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vMerge/>
            <w:noWrap/>
            <w:tcMar>
              <w:top w:w="15" w:type="dxa"/>
              <w:left w:w="15" w:type="dxa"/>
              <w:bottom w:w="0" w:type="dxa"/>
              <w:right w:w="15" w:type="dxa"/>
            </w:tcMar>
          </w:tcPr>
          <w:p w14:paraId="235DB39B" w14:textId="77777777" w:rsidR="00701455" w:rsidRPr="00F819C5" w:rsidRDefault="00701455" w:rsidP="00677BF1">
            <w:pPr>
              <w:rPr>
                <w:rFonts w:cstheme="minorHAnsi"/>
              </w:rPr>
            </w:pPr>
          </w:p>
        </w:tc>
      </w:tr>
      <w:tr w:rsidR="00A61CC7" w:rsidRPr="00F819C5" w14:paraId="51CCF4F9" w14:textId="77777777" w:rsidTr="00677BF1">
        <w:trPr>
          <w:trHeight w:val="475"/>
        </w:trPr>
        <w:tc>
          <w:tcPr>
            <w:tcW w:w="0" w:type="auto"/>
            <w:vMerge/>
            <w:vAlign w:val="center"/>
            <w:hideMark/>
          </w:tcPr>
          <w:p w14:paraId="4FADA02F" w14:textId="77777777" w:rsidR="00701455" w:rsidRPr="00F819C5" w:rsidRDefault="00701455" w:rsidP="00677BF1">
            <w:pPr>
              <w:spacing w:before="0"/>
              <w:rPr>
                <w:rFonts w:cstheme="minorHAnsi"/>
              </w:rPr>
            </w:pPr>
          </w:p>
        </w:tc>
        <w:tc>
          <w:tcPr>
            <w:tcW w:w="1395" w:type="dxa"/>
            <w:vMerge/>
            <w:vAlign w:val="center"/>
          </w:tcPr>
          <w:p w14:paraId="52E7134C" w14:textId="77777777" w:rsidR="00701455" w:rsidRPr="00F819C5" w:rsidRDefault="00701455" w:rsidP="00677BF1">
            <w:pPr>
              <w:spacing w:before="0"/>
              <w:rPr>
                <w:rFonts w:cstheme="minorHAnsi"/>
              </w:rPr>
            </w:pPr>
          </w:p>
        </w:tc>
        <w:tc>
          <w:tcPr>
            <w:tcW w:w="1672" w:type="dxa"/>
            <w:vMerge/>
            <w:tcMar>
              <w:top w:w="15" w:type="dxa"/>
              <w:left w:w="15" w:type="dxa"/>
              <w:bottom w:w="0" w:type="dxa"/>
              <w:right w:w="15" w:type="dxa"/>
            </w:tcMar>
          </w:tcPr>
          <w:p w14:paraId="05DC3DDA" w14:textId="77777777" w:rsidR="00701455" w:rsidRPr="00F819C5" w:rsidRDefault="00701455" w:rsidP="00677BF1">
            <w:pPr>
              <w:spacing w:before="120" w:line="240" w:lineRule="auto"/>
              <w:rPr>
                <w:rFonts w:cstheme="minorHAnsi"/>
              </w:rPr>
            </w:pPr>
          </w:p>
        </w:tc>
        <w:tc>
          <w:tcPr>
            <w:tcW w:w="1843" w:type="dxa"/>
            <w:vMerge/>
            <w:tcMar>
              <w:top w:w="15" w:type="dxa"/>
              <w:left w:w="15" w:type="dxa"/>
              <w:bottom w:w="0" w:type="dxa"/>
              <w:right w:w="15" w:type="dxa"/>
            </w:tcMar>
          </w:tcPr>
          <w:p w14:paraId="6D3D959B" w14:textId="77777777" w:rsidR="00701455" w:rsidRPr="00F819C5" w:rsidRDefault="00701455" w:rsidP="00677BF1">
            <w:pPr>
              <w:rPr>
                <w:rFonts w:cstheme="minorHAnsi"/>
              </w:rPr>
            </w:pPr>
          </w:p>
        </w:tc>
        <w:tc>
          <w:tcPr>
            <w:tcW w:w="6804" w:type="dxa"/>
            <w:noWrap/>
            <w:tcMar>
              <w:top w:w="15" w:type="dxa"/>
              <w:left w:w="15" w:type="dxa"/>
              <w:bottom w:w="0" w:type="dxa"/>
              <w:right w:w="15" w:type="dxa"/>
            </w:tcMar>
          </w:tcPr>
          <w:p w14:paraId="6EA14B19" w14:textId="77777777" w:rsidR="00701455" w:rsidRPr="00F819C5" w:rsidRDefault="00701455" w:rsidP="007F7609">
            <w:pPr>
              <w:spacing w:before="120" w:line="240" w:lineRule="auto"/>
              <w:rPr>
                <w:rFonts w:cstheme="minorHAnsi"/>
              </w:rPr>
            </w:pPr>
            <w:r w:rsidRPr="00F819C5">
              <w:rPr>
                <w:rFonts w:cstheme="minorHAnsi"/>
              </w:rPr>
              <w:t xml:space="preserve">Experience in establish standards to ensure process development activities generate quality data to support techno-economic and relevant </w:t>
            </w:r>
            <w:r w:rsidRPr="00F819C5">
              <w:rPr>
                <w:rFonts w:cstheme="minorHAnsi"/>
              </w:rPr>
              <w:lastRenderedPageBreak/>
              <w:t>environmental footprint analyses.</w:t>
            </w:r>
            <w:r w:rsidR="007F7609">
              <w:rPr>
                <w:rFonts w:cstheme="minorHAnsi"/>
              </w:rPr>
              <w:t xml:space="preserve"> (provide reference letter from previous assignments)</w:t>
            </w:r>
          </w:p>
        </w:tc>
        <w:tc>
          <w:tcPr>
            <w:tcW w:w="2144" w:type="dxa"/>
            <w:tcMar>
              <w:top w:w="15" w:type="dxa"/>
              <w:left w:w="15" w:type="dxa"/>
              <w:bottom w:w="0" w:type="dxa"/>
              <w:right w:w="15" w:type="dxa"/>
            </w:tcMar>
            <w:hideMark/>
          </w:tcPr>
          <w:p w14:paraId="3CCAFE96" w14:textId="77777777" w:rsidR="007F7609" w:rsidRPr="00F819C5" w:rsidRDefault="007F7609" w:rsidP="007F7609">
            <w:pPr>
              <w:spacing w:before="120" w:line="240" w:lineRule="auto"/>
              <w:jc w:val="center"/>
              <w:rPr>
                <w:rFonts w:cstheme="minorHAnsi"/>
              </w:rPr>
            </w:pPr>
            <w:r>
              <w:rPr>
                <w:rFonts w:cstheme="minorHAnsi"/>
              </w:rPr>
              <w:lastRenderedPageBreak/>
              <w:t xml:space="preserve">2 letters </w:t>
            </w:r>
            <w:r w:rsidRPr="00F819C5">
              <w:rPr>
                <w:rFonts w:cstheme="minorHAnsi"/>
              </w:rPr>
              <w:t>= 10 score</w:t>
            </w:r>
          </w:p>
          <w:p w14:paraId="529587C0" w14:textId="77777777" w:rsidR="007F7609" w:rsidRDefault="007F7609" w:rsidP="007F7609">
            <w:pPr>
              <w:spacing w:before="120" w:line="240" w:lineRule="auto"/>
              <w:jc w:val="center"/>
              <w:rPr>
                <w:rFonts w:cstheme="minorHAnsi"/>
              </w:rPr>
            </w:pPr>
            <w:r>
              <w:rPr>
                <w:rFonts w:cstheme="minorHAnsi"/>
              </w:rPr>
              <w:lastRenderedPageBreak/>
              <w:t>1 letter = 5 score</w:t>
            </w:r>
          </w:p>
          <w:p w14:paraId="4D85A0A0" w14:textId="77777777" w:rsidR="00701455" w:rsidRPr="00F819C5"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noWrap/>
            <w:tcMar>
              <w:top w:w="15" w:type="dxa"/>
              <w:left w:w="15" w:type="dxa"/>
              <w:bottom w:w="0" w:type="dxa"/>
              <w:right w:w="15" w:type="dxa"/>
            </w:tcMar>
            <w:hideMark/>
          </w:tcPr>
          <w:p w14:paraId="1A6FE5BB" w14:textId="77777777" w:rsidR="00701455" w:rsidRPr="00F819C5" w:rsidRDefault="00701455" w:rsidP="00677BF1">
            <w:pPr>
              <w:rPr>
                <w:rFonts w:cstheme="minorHAnsi"/>
              </w:rPr>
            </w:pPr>
          </w:p>
        </w:tc>
      </w:tr>
      <w:tr w:rsidR="00A61CC7" w:rsidRPr="00F819C5" w14:paraId="3F24A800" w14:textId="77777777" w:rsidTr="00677BF1">
        <w:trPr>
          <w:trHeight w:val="1555"/>
        </w:trPr>
        <w:tc>
          <w:tcPr>
            <w:tcW w:w="0" w:type="auto"/>
            <w:vMerge/>
            <w:vAlign w:val="center"/>
            <w:hideMark/>
          </w:tcPr>
          <w:p w14:paraId="3EDEDD95" w14:textId="77777777" w:rsidR="00701455" w:rsidRPr="00F819C5" w:rsidRDefault="00701455" w:rsidP="00677BF1">
            <w:pPr>
              <w:spacing w:before="0"/>
              <w:rPr>
                <w:rFonts w:cstheme="minorHAnsi"/>
              </w:rPr>
            </w:pPr>
          </w:p>
        </w:tc>
        <w:tc>
          <w:tcPr>
            <w:tcW w:w="1395" w:type="dxa"/>
            <w:vMerge/>
            <w:vAlign w:val="center"/>
          </w:tcPr>
          <w:p w14:paraId="06E770E7" w14:textId="77777777" w:rsidR="00701455" w:rsidRPr="00F819C5" w:rsidRDefault="00701455" w:rsidP="00677BF1">
            <w:pPr>
              <w:spacing w:before="0"/>
              <w:rPr>
                <w:rFonts w:cstheme="minorHAnsi"/>
              </w:rPr>
            </w:pPr>
          </w:p>
        </w:tc>
        <w:tc>
          <w:tcPr>
            <w:tcW w:w="1672" w:type="dxa"/>
            <w:tcMar>
              <w:top w:w="15" w:type="dxa"/>
              <w:left w:w="15" w:type="dxa"/>
              <w:bottom w:w="0" w:type="dxa"/>
              <w:right w:w="15" w:type="dxa"/>
            </w:tcMar>
          </w:tcPr>
          <w:p w14:paraId="77E3043D" w14:textId="77777777" w:rsidR="00701455" w:rsidRPr="00F819C5" w:rsidRDefault="00701455" w:rsidP="00677BF1">
            <w:pPr>
              <w:spacing w:before="120" w:line="240" w:lineRule="auto"/>
              <w:rPr>
                <w:rFonts w:cstheme="minorHAnsi"/>
              </w:rPr>
            </w:pPr>
            <w:r w:rsidRPr="00F819C5">
              <w:rPr>
                <w:rFonts w:cstheme="minorHAnsi"/>
              </w:rPr>
              <w:t>Experience</w:t>
            </w:r>
          </w:p>
        </w:tc>
        <w:tc>
          <w:tcPr>
            <w:tcW w:w="1843" w:type="dxa"/>
            <w:vMerge/>
            <w:tcMar>
              <w:top w:w="15" w:type="dxa"/>
              <w:left w:w="15" w:type="dxa"/>
              <w:bottom w:w="0" w:type="dxa"/>
              <w:right w:w="15" w:type="dxa"/>
            </w:tcMar>
          </w:tcPr>
          <w:p w14:paraId="5B268C73" w14:textId="77777777" w:rsidR="00701455" w:rsidRPr="00F819C5" w:rsidRDefault="00701455" w:rsidP="00677BF1">
            <w:pPr>
              <w:spacing w:before="120" w:line="240" w:lineRule="auto"/>
              <w:jc w:val="center"/>
              <w:rPr>
                <w:rFonts w:cstheme="minorHAnsi"/>
              </w:rPr>
            </w:pPr>
          </w:p>
        </w:tc>
        <w:tc>
          <w:tcPr>
            <w:tcW w:w="6804" w:type="dxa"/>
            <w:noWrap/>
            <w:tcMar>
              <w:top w:w="15" w:type="dxa"/>
              <w:left w:w="15" w:type="dxa"/>
              <w:bottom w:w="0" w:type="dxa"/>
              <w:right w:w="15" w:type="dxa"/>
            </w:tcMar>
          </w:tcPr>
          <w:p w14:paraId="70E6EE04" w14:textId="77777777" w:rsidR="00701455" w:rsidRPr="00F819C5" w:rsidRDefault="00701455" w:rsidP="00677BF1">
            <w:pPr>
              <w:spacing w:before="120" w:line="240" w:lineRule="auto"/>
              <w:rPr>
                <w:rFonts w:cstheme="minorHAnsi"/>
              </w:rPr>
            </w:pPr>
            <w:r w:rsidRPr="00F819C5">
              <w:rPr>
                <w:rFonts w:cstheme="minorHAnsi"/>
              </w:rPr>
              <w:t>Years of Experience</w:t>
            </w:r>
          </w:p>
        </w:tc>
        <w:tc>
          <w:tcPr>
            <w:tcW w:w="2144" w:type="dxa"/>
            <w:tcMar>
              <w:top w:w="15" w:type="dxa"/>
              <w:left w:w="15" w:type="dxa"/>
              <w:bottom w:w="0" w:type="dxa"/>
              <w:right w:w="15" w:type="dxa"/>
            </w:tcMar>
            <w:hideMark/>
          </w:tcPr>
          <w:p w14:paraId="66461247" w14:textId="77777777" w:rsidR="00701455" w:rsidRPr="00F819C5" w:rsidRDefault="00701455" w:rsidP="00677BF1">
            <w:pPr>
              <w:spacing w:before="120" w:line="240" w:lineRule="auto"/>
              <w:jc w:val="center"/>
              <w:rPr>
                <w:rFonts w:cstheme="minorHAnsi"/>
              </w:rPr>
            </w:pPr>
            <w:r w:rsidRPr="00F819C5">
              <w:rPr>
                <w:rFonts w:cstheme="minorHAnsi"/>
              </w:rPr>
              <w:t>8 Years' and more = 20</w:t>
            </w:r>
          </w:p>
          <w:p w14:paraId="29380D54" w14:textId="77777777" w:rsidR="00701455" w:rsidRPr="00F819C5" w:rsidRDefault="00701455" w:rsidP="00677BF1">
            <w:pPr>
              <w:spacing w:before="120" w:line="240" w:lineRule="auto"/>
              <w:jc w:val="center"/>
              <w:rPr>
                <w:rFonts w:cstheme="minorHAnsi"/>
              </w:rPr>
            </w:pPr>
            <w:r w:rsidRPr="00F819C5">
              <w:rPr>
                <w:rFonts w:cstheme="minorHAnsi"/>
              </w:rPr>
              <w:t>6 to 7 Years' = 15</w:t>
            </w:r>
          </w:p>
          <w:p w14:paraId="666419B1" w14:textId="77777777" w:rsidR="00701455" w:rsidRPr="00F819C5" w:rsidRDefault="00701455" w:rsidP="00677BF1">
            <w:pPr>
              <w:spacing w:before="120" w:line="240" w:lineRule="auto"/>
              <w:jc w:val="center"/>
              <w:rPr>
                <w:rFonts w:cstheme="minorHAnsi"/>
              </w:rPr>
            </w:pPr>
            <w:r w:rsidRPr="00F819C5">
              <w:rPr>
                <w:rFonts w:cstheme="minorHAnsi"/>
              </w:rPr>
              <w:t>4 to 5 Years = 10</w:t>
            </w:r>
          </w:p>
          <w:p w14:paraId="293A94C3" w14:textId="77777777" w:rsidR="00701455" w:rsidRPr="00F819C5" w:rsidRDefault="00701455" w:rsidP="00677BF1">
            <w:pPr>
              <w:spacing w:before="120" w:line="240" w:lineRule="auto"/>
              <w:jc w:val="center"/>
              <w:rPr>
                <w:rFonts w:cstheme="minorHAnsi"/>
              </w:rPr>
            </w:pPr>
            <w:r w:rsidRPr="00F819C5">
              <w:rPr>
                <w:rFonts w:cstheme="minorHAnsi"/>
              </w:rPr>
              <w:t>3 Year or less = 5</w:t>
            </w:r>
          </w:p>
        </w:tc>
        <w:tc>
          <w:tcPr>
            <w:tcW w:w="975" w:type="dxa"/>
            <w:noWrap/>
            <w:tcMar>
              <w:top w:w="15" w:type="dxa"/>
              <w:left w:w="15" w:type="dxa"/>
              <w:bottom w:w="0" w:type="dxa"/>
              <w:right w:w="15" w:type="dxa"/>
            </w:tcMar>
          </w:tcPr>
          <w:p w14:paraId="4769C12D" w14:textId="77777777" w:rsidR="00701455" w:rsidRPr="00F819C5" w:rsidRDefault="00701455" w:rsidP="00677BF1">
            <w:pPr>
              <w:spacing w:before="120" w:line="240" w:lineRule="auto"/>
              <w:jc w:val="center"/>
              <w:rPr>
                <w:rFonts w:cstheme="minorHAnsi"/>
              </w:rPr>
            </w:pPr>
          </w:p>
        </w:tc>
      </w:tr>
      <w:tr w:rsidR="00A61CC7" w:rsidRPr="00F819C5" w14:paraId="73397E2C" w14:textId="77777777" w:rsidTr="00677BF1">
        <w:trPr>
          <w:trHeight w:val="475"/>
        </w:trPr>
        <w:tc>
          <w:tcPr>
            <w:tcW w:w="0" w:type="auto"/>
            <w:vMerge/>
            <w:vAlign w:val="center"/>
            <w:hideMark/>
          </w:tcPr>
          <w:p w14:paraId="7C4DDADE" w14:textId="77777777" w:rsidR="00701455" w:rsidRPr="00F819C5" w:rsidRDefault="00701455" w:rsidP="00677BF1">
            <w:pPr>
              <w:spacing w:before="0"/>
              <w:rPr>
                <w:rFonts w:cstheme="minorHAnsi"/>
              </w:rPr>
            </w:pPr>
          </w:p>
        </w:tc>
        <w:tc>
          <w:tcPr>
            <w:tcW w:w="1395" w:type="dxa"/>
            <w:vMerge/>
            <w:vAlign w:val="center"/>
            <w:hideMark/>
          </w:tcPr>
          <w:p w14:paraId="51D272CE" w14:textId="77777777" w:rsidR="00701455" w:rsidRPr="00F819C5" w:rsidRDefault="00701455" w:rsidP="00677BF1">
            <w:pPr>
              <w:spacing w:before="0"/>
              <w:rPr>
                <w:rFonts w:cstheme="minorHAnsi"/>
              </w:rPr>
            </w:pPr>
          </w:p>
        </w:tc>
        <w:tc>
          <w:tcPr>
            <w:tcW w:w="1672" w:type="dxa"/>
            <w:tcMar>
              <w:top w:w="15" w:type="dxa"/>
              <w:left w:w="15" w:type="dxa"/>
              <w:bottom w:w="0" w:type="dxa"/>
              <w:right w:w="15" w:type="dxa"/>
            </w:tcMar>
            <w:hideMark/>
          </w:tcPr>
          <w:p w14:paraId="118B21EE" w14:textId="77777777" w:rsidR="00701455" w:rsidRPr="00F819C5" w:rsidRDefault="00701455" w:rsidP="00677BF1">
            <w:pPr>
              <w:spacing w:before="120" w:line="240" w:lineRule="auto"/>
              <w:jc w:val="center"/>
              <w:rPr>
                <w:rFonts w:cstheme="minorHAnsi"/>
                <w:b/>
              </w:rPr>
            </w:pPr>
            <w:r w:rsidRPr="00F819C5">
              <w:rPr>
                <w:rFonts w:cstheme="minorHAnsi"/>
                <w:b/>
              </w:rPr>
              <w:t>TOTAL</w:t>
            </w:r>
          </w:p>
        </w:tc>
        <w:tc>
          <w:tcPr>
            <w:tcW w:w="1843" w:type="dxa"/>
            <w:tcMar>
              <w:top w:w="15" w:type="dxa"/>
              <w:left w:w="15" w:type="dxa"/>
              <w:bottom w:w="0" w:type="dxa"/>
              <w:right w:w="15" w:type="dxa"/>
            </w:tcMar>
          </w:tcPr>
          <w:p w14:paraId="21A159D1" w14:textId="77777777" w:rsidR="00701455" w:rsidRPr="00F819C5" w:rsidRDefault="00701455" w:rsidP="00677BF1">
            <w:pPr>
              <w:spacing w:before="120" w:line="240" w:lineRule="auto"/>
              <w:jc w:val="center"/>
              <w:rPr>
                <w:rFonts w:cstheme="minorHAnsi"/>
                <w:b/>
              </w:rPr>
            </w:pPr>
          </w:p>
        </w:tc>
        <w:tc>
          <w:tcPr>
            <w:tcW w:w="6804" w:type="dxa"/>
            <w:noWrap/>
            <w:tcMar>
              <w:top w:w="15" w:type="dxa"/>
              <w:left w:w="15" w:type="dxa"/>
              <w:bottom w:w="0" w:type="dxa"/>
              <w:right w:w="15" w:type="dxa"/>
            </w:tcMar>
          </w:tcPr>
          <w:p w14:paraId="45FF5CCD" w14:textId="77777777" w:rsidR="00701455" w:rsidRPr="00F819C5" w:rsidRDefault="00701455" w:rsidP="00677BF1">
            <w:pPr>
              <w:spacing w:before="120" w:line="240" w:lineRule="auto"/>
              <w:jc w:val="center"/>
              <w:rPr>
                <w:rFonts w:cstheme="minorHAnsi"/>
                <w:b/>
              </w:rPr>
            </w:pPr>
          </w:p>
        </w:tc>
        <w:tc>
          <w:tcPr>
            <w:tcW w:w="2144" w:type="dxa"/>
            <w:tcMar>
              <w:top w:w="15" w:type="dxa"/>
              <w:left w:w="15" w:type="dxa"/>
              <w:bottom w:w="0" w:type="dxa"/>
              <w:right w:w="15" w:type="dxa"/>
            </w:tcMar>
            <w:hideMark/>
          </w:tcPr>
          <w:p w14:paraId="7097EEF3" w14:textId="77777777" w:rsidR="00701455" w:rsidRPr="00F819C5" w:rsidRDefault="00701455" w:rsidP="00677BF1">
            <w:pPr>
              <w:spacing w:before="120" w:line="240" w:lineRule="auto"/>
              <w:jc w:val="center"/>
              <w:rPr>
                <w:rFonts w:cstheme="minorHAnsi"/>
                <w:b/>
              </w:rPr>
            </w:pPr>
            <w:r w:rsidRPr="00F819C5">
              <w:rPr>
                <w:rFonts w:cstheme="minorHAnsi"/>
                <w:b/>
              </w:rPr>
              <w:t>80</w:t>
            </w:r>
          </w:p>
        </w:tc>
        <w:tc>
          <w:tcPr>
            <w:tcW w:w="975" w:type="dxa"/>
            <w:noWrap/>
            <w:tcMar>
              <w:top w:w="15" w:type="dxa"/>
              <w:left w:w="15" w:type="dxa"/>
              <w:bottom w:w="0" w:type="dxa"/>
              <w:right w:w="15" w:type="dxa"/>
            </w:tcMar>
          </w:tcPr>
          <w:p w14:paraId="0FB6CF40" w14:textId="77777777" w:rsidR="00701455" w:rsidRPr="00F819C5" w:rsidRDefault="00701455" w:rsidP="00677BF1">
            <w:pPr>
              <w:spacing w:before="120" w:line="240" w:lineRule="auto"/>
              <w:jc w:val="center"/>
              <w:rPr>
                <w:rFonts w:cstheme="minorHAnsi"/>
              </w:rPr>
            </w:pPr>
          </w:p>
        </w:tc>
      </w:tr>
    </w:tbl>
    <w:p w14:paraId="7FAA5976" w14:textId="77777777" w:rsidR="00005FDD" w:rsidRDefault="00005FDD" w:rsidP="00701455">
      <w:pPr>
        <w:rPr>
          <w:b/>
          <w:sz w:val="20"/>
        </w:rPr>
      </w:pPr>
      <w:r>
        <w:rPr>
          <w:b/>
          <w:sz w:val="20"/>
        </w:rPr>
        <w:br w:type="page"/>
      </w:r>
    </w:p>
    <w:p w14:paraId="45371142" w14:textId="77777777" w:rsidR="00701455" w:rsidRDefault="002A2D33" w:rsidP="00701455">
      <w:r>
        <w:rPr>
          <w:b/>
          <w:sz w:val="20"/>
        </w:rPr>
        <w:lastRenderedPageBreak/>
        <w:t>Table 8</w:t>
      </w:r>
      <w:r w:rsidR="00701455" w:rsidRPr="00785C0D">
        <w:rPr>
          <w:b/>
          <w:sz w:val="20"/>
        </w:rPr>
        <w:t>: Panel-</w:t>
      </w:r>
      <w:r w:rsidR="00701455">
        <w:rPr>
          <w:b/>
          <w:sz w:val="20"/>
        </w:rPr>
        <w:t>B</w:t>
      </w:r>
      <w:r w:rsidR="00701455" w:rsidRPr="00785C0D">
        <w:rPr>
          <w:b/>
          <w:sz w:val="20"/>
        </w:rPr>
        <w:t xml:space="preserve"> Resource Evaluation: </w:t>
      </w:r>
      <w:r w:rsidR="00701455">
        <w:rPr>
          <w:b/>
          <w:sz w:val="20"/>
        </w:rPr>
        <w:t>Business Development</w:t>
      </w:r>
    </w:p>
    <w:tbl>
      <w:tblPr>
        <w:tblW w:w="15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
        <w:gridCol w:w="2212"/>
        <w:gridCol w:w="1427"/>
        <w:gridCol w:w="1699"/>
        <w:gridCol w:w="6093"/>
        <w:gridCol w:w="2489"/>
        <w:gridCol w:w="975"/>
      </w:tblGrid>
      <w:tr w:rsidR="00701455" w:rsidRPr="00F3433A" w14:paraId="1BB08A45" w14:textId="77777777" w:rsidTr="00677BF1">
        <w:trPr>
          <w:trHeight w:val="666"/>
        </w:trPr>
        <w:tc>
          <w:tcPr>
            <w:tcW w:w="335" w:type="dxa"/>
            <w:tcMar>
              <w:top w:w="15" w:type="dxa"/>
              <w:left w:w="15" w:type="dxa"/>
              <w:bottom w:w="0" w:type="dxa"/>
              <w:right w:w="15" w:type="dxa"/>
            </w:tcMar>
            <w:hideMark/>
          </w:tcPr>
          <w:p w14:paraId="6C9DE186" w14:textId="77777777" w:rsidR="00701455" w:rsidRPr="00F3433A" w:rsidRDefault="00701455" w:rsidP="00677BF1">
            <w:pPr>
              <w:spacing w:before="120" w:line="240" w:lineRule="auto"/>
              <w:jc w:val="center"/>
              <w:rPr>
                <w:rFonts w:cstheme="minorHAnsi"/>
                <w:b/>
                <w:bCs/>
              </w:rPr>
            </w:pPr>
            <w:r w:rsidRPr="00F3433A">
              <w:rPr>
                <w:rFonts w:cstheme="minorHAnsi"/>
                <w:b/>
                <w:bCs/>
              </w:rPr>
              <w:t>Ref #</w:t>
            </w:r>
          </w:p>
        </w:tc>
        <w:tc>
          <w:tcPr>
            <w:tcW w:w="2212" w:type="dxa"/>
            <w:tcMar>
              <w:top w:w="15" w:type="dxa"/>
              <w:left w:w="15" w:type="dxa"/>
              <w:bottom w:w="0" w:type="dxa"/>
              <w:right w:w="15" w:type="dxa"/>
            </w:tcMar>
            <w:hideMark/>
          </w:tcPr>
          <w:p w14:paraId="7FE1B5A1" w14:textId="77777777" w:rsidR="00701455" w:rsidRPr="00F3433A" w:rsidRDefault="00701455" w:rsidP="00677BF1">
            <w:pPr>
              <w:spacing w:before="120" w:line="240" w:lineRule="auto"/>
              <w:jc w:val="center"/>
              <w:rPr>
                <w:rFonts w:cstheme="minorHAnsi"/>
                <w:b/>
                <w:bCs/>
              </w:rPr>
            </w:pPr>
            <w:r w:rsidRPr="00F3433A">
              <w:rPr>
                <w:rFonts w:cstheme="minorHAnsi"/>
                <w:b/>
                <w:bCs/>
              </w:rPr>
              <w:t>Required Service</w:t>
            </w:r>
          </w:p>
        </w:tc>
        <w:tc>
          <w:tcPr>
            <w:tcW w:w="1427" w:type="dxa"/>
            <w:tcMar>
              <w:top w:w="15" w:type="dxa"/>
              <w:left w:w="15" w:type="dxa"/>
              <w:bottom w:w="0" w:type="dxa"/>
              <w:right w:w="15" w:type="dxa"/>
            </w:tcMar>
            <w:hideMark/>
          </w:tcPr>
          <w:p w14:paraId="1101EDAF" w14:textId="77777777" w:rsidR="00701455" w:rsidRPr="00F3433A" w:rsidRDefault="00701455" w:rsidP="00677BF1">
            <w:pPr>
              <w:spacing w:before="120" w:line="240" w:lineRule="auto"/>
              <w:jc w:val="center"/>
              <w:rPr>
                <w:rFonts w:cstheme="minorHAnsi"/>
                <w:b/>
                <w:bCs/>
              </w:rPr>
            </w:pPr>
            <w:r w:rsidRPr="00F3433A">
              <w:rPr>
                <w:rFonts w:cstheme="minorHAnsi"/>
                <w:b/>
                <w:bCs/>
              </w:rPr>
              <w:t>Skill Set</w:t>
            </w:r>
          </w:p>
        </w:tc>
        <w:tc>
          <w:tcPr>
            <w:tcW w:w="1699" w:type="dxa"/>
            <w:tcMar>
              <w:top w:w="15" w:type="dxa"/>
              <w:left w:w="15" w:type="dxa"/>
              <w:bottom w:w="0" w:type="dxa"/>
              <w:right w:w="15" w:type="dxa"/>
            </w:tcMar>
            <w:hideMark/>
          </w:tcPr>
          <w:p w14:paraId="1208005C" w14:textId="77777777" w:rsidR="00701455" w:rsidRPr="00F3433A" w:rsidRDefault="00701455" w:rsidP="00677BF1">
            <w:pPr>
              <w:spacing w:before="120" w:line="240" w:lineRule="auto"/>
              <w:jc w:val="center"/>
              <w:rPr>
                <w:rFonts w:cstheme="minorHAnsi"/>
                <w:b/>
                <w:bCs/>
              </w:rPr>
            </w:pPr>
            <w:r w:rsidRPr="00F3433A">
              <w:rPr>
                <w:rFonts w:cstheme="minorHAnsi"/>
                <w:b/>
                <w:bCs/>
              </w:rPr>
              <w:t>Resource</w:t>
            </w:r>
          </w:p>
        </w:tc>
        <w:tc>
          <w:tcPr>
            <w:tcW w:w="6093" w:type="dxa"/>
            <w:tcMar>
              <w:top w:w="15" w:type="dxa"/>
              <w:left w:w="15" w:type="dxa"/>
              <w:bottom w:w="0" w:type="dxa"/>
              <w:right w:w="15" w:type="dxa"/>
            </w:tcMar>
            <w:hideMark/>
          </w:tcPr>
          <w:p w14:paraId="58027C39" w14:textId="77777777" w:rsidR="00701455" w:rsidRPr="00F3433A" w:rsidRDefault="00701455" w:rsidP="00677BF1">
            <w:pPr>
              <w:spacing w:before="120" w:line="240" w:lineRule="auto"/>
              <w:jc w:val="center"/>
              <w:rPr>
                <w:rFonts w:cstheme="minorHAnsi"/>
                <w:b/>
                <w:bCs/>
              </w:rPr>
            </w:pPr>
            <w:r w:rsidRPr="00F3433A">
              <w:rPr>
                <w:rFonts w:cstheme="minorHAnsi"/>
                <w:b/>
                <w:bCs/>
              </w:rPr>
              <w:t>Required Qualification Criteria</w:t>
            </w:r>
          </w:p>
        </w:tc>
        <w:tc>
          <w:tcPr>
            <w:tcW w:w="2489" w:type="dxa"/>
            <w:tcMar>
              <w:top w:w="15" w:type="dxa"/>
              <w:left w:w="15" w:type="dxa"/>
              <w:bottom w:w="0" w:type="dxa"/>
              <w:right w:w="15" w:type="dxa"/>
            </w:tcMar>
            <w:hideMark/>
          </w:tcPr>
          <w:p w14:paraId="72647663" w14:textId="77777777" w:rsidR="00701455" w:rsidRPr="00F3433A" w:rsidRDefault="00701455" w:rsidP="00677BF1">
            <w:pPr>
              <w:spacing w:before="120" w:line="240" w:lineRule="auto"/>
              <w:jc w:val="center"/>
              <w:rPr>
                <w:rFonts w:cstheme="minorHAnsi"/>
                <w:b/>
                <w:bCs/>
              </w:rPr>
            </w:pPr>
            <w:r w:rsidRPr="00F3433A">
              <w:rPr>
                <w:rFonts w:cstheme="minorHAnsi"/>
                <w:b/>
                <w:bCs/>
              </w:rPr>
              <w:t>Score for Required Qualification Criteria</w:t>
            </w:r>
          </w:p>
        </w:tc>
        <w:tc>
          <w:tcPr>
            <w:tcW w:w="975" w:type="dxa"/>
            <w:tcMar>
              <w:top w:w="15" w:type="dxa"/>
              <w:left w:w="15" w:type="dxa"/>
              <w:bottom w:w="0" w:type="dxa"/>
              <w:right w:w="15" w:type="dxa"/>
            </w:tcMar>
            <w:hideMark/>
          </w:tcPr>
          <w:p w14:paraId="131EB272" w14:textId="77777777" w:rsidR="00701455" w:rsidRPr="00F3433A" w:rsidRDefault="00701455" w:rsidP="00677BF1">
            <w:pPr>
              <w:spacing w:before="120" w:line="240" w:lineRule="auto"/>
              <w:jc w:val="center"/>
              <w:rPr>
                <w:rFonts w:cstheme="minorHAnsi"/>
                <w:b/>
                <w:bCs/>
              </w:rPr>
            </w:pPr>
            <w:r w:rsidRPr="00F3433A">
              <w:rPr>
                <w:rFonts w:cstheme="minorHAnsi"/>
                <w:b/>
                <w:bCs/>
              </w:rPr>
              <w:t>Score</w:t>
            </w:r>
          </w:p>
        </w:tc>
      </w:tr>
      <w:tr w:rsidR="00701455" w:rsidRPr="00F3433A" w14:paraId="5F63CA4E" w14:textId="77777777" w:rsidTr="00677BF1">
        <w:trPr>
          <w:trHeight w:val="713"/>
        </w:trPr>
        <w:tc>
          <w:tcPr>
            <w:tcW w:w="0" w:type="auto"/>
            <w:vMerge w:val="restart"/>
            <w:noWrap/>
            <w:tcMar>
              <w:top w:w="15" w:type="dxa"/>
              <w:left w:w="15" w:type="dxa"/>
              <w:bottom w:w="0" w:type="dxa"/>
              <w:right w:w="15" w:type="dxa"/>
            </w:tcMar>
            <w:vAlign w:val="center"/>
            <w:hideMark/>
          </w:tcPr>
          <w:p w14:paraId="5EB53E26" w14:textId="77777777" w:rsidR="00701455" w:rsidRPr="00F3433A" w:rsidRDefault="00701455" w:rsidP="00677BF1">
            <w:pPr>
              <w:spacing w:before="120" w:line="240" w:lineRule="auto"/>
              <w:jc w:val="center"/>
              <w:rPr>
                <w:rFonts w:cstheme="minorHAnsi"/>
              </w:rPr>
            </w:pPr>
            <w:r w:rsidRPr="00F3433A">
              <w:rPr>
                <w:rFonts w:cstheme="minorHAnsi"/>
              </w:rPr>
              <w:t>B2</w:t>
            </w:r>
          </w:p>
        </w:tc>
        <w:tc>
          <w:tcPr>
            <w:tcW w:w="2212" w:type="dxa"/>
            <w:vMerge w:val="restart"/>
            <w:tcMar>
              <w:top w:w="15" w:type="dxa"/>
              <w:left w:w="15" w:type="dxa"/>
              <w:bottom w:w="0" w:type="dxa"/>
              <w:right w:w="15" w:type="dxa"/>
            </w:tcMar>
            <w:vAlign w:val="center"/>
          </w:tcPr>
          <w:p w14:paraId="6A1E23C6" w14:textId="77777777" w:rsidR="00701455" w:rsidRPr="00F3433A" w:rsidRDefault="00701455" w:rsidP="00677BF1">
            <w:pPr>
              <w:spacing w:before="120" w:line="240" w:lineRule="auto"/>
              <w:jc w:val="center"/>
              <w:rPr>
                <w:rFonts w:cstheme="minorHAnsi"/>
              </w:rPr>
            </w:pPr>
            <w:r w:rsidRPr="00F3433A">
              <w:rPr>
                <w:rFonts w:cstheme="minorHAnsi"/>
                <w:lang w:val="en-US"/>
              </w:rPr>
              <w:t>Business Case Development (Infrastructure/ Commercial/Technology Development Projects)</w:t>
            </w:r>
          </w:p>
        </w:tc>
        <w:tc>
          <w:tcPr>
            <w:tcW w:w="1427" w:type="dxa"/>
            <w:vMerge w:val="restart"/>
            <w:tcMar>
              <w:top w:w="15" w:type="dxa"/>
              <w:left w:w="15" w:type="dxa"/>
              <w:bottom w:w="0" w:type="dxa"/>
              <w:right w:w="15" w:type="dxa"/>
            </w:tcMar>
          </w:tcPr>
          <w:p w14:paraId="214F5952" w14:textId="77777777" w:rsidR="00701455" w:rsidRPr="00F3433A" w:rsidRDefault="00701455" w:rsidP="00677BF1">
            <w:pPr>
              <w:spacing w:before="120" w:line="240" w:lineRule="auto"/>
              <w:rPr>
                <w:rFonts w:cstheme="minorHAnsi"/>
              </w:rPr>
            </w:pPr>
            <w:r w:rsidRPr="00F3433A">
              <w:rPr>
                <w:rFonts w:cstheme="minorHAnsi"/>
              </w:rPr>
              <w:t xml:space="preserve">Experience in compiling bankable business cases for infrastructure projects </w:t>
            </w:r>
          </w:p>
          <w:p w14:paraId="7C2251F6" w14:textId="77777777" w:rsidR="00701455" w:rsidRPr="00F3433A" w:rsidRDefault="00701455" w:rsidP="00677BF1">
            <w:pPr>
              <w:spacing w:before="120" w:line="240" w:lineRule="auto"/>
              <w:rPr>
                <w:rFonts w:cstheme="minorHAnsi"/>
              </w:rPr>
            </w:pPr>
            <w:r w:rsidRPr="00F3433A">
              <w:rPr>
                <w:rFonts w:cstheme="minorHAnsi"/>
              </w:rPr>
              <w:t>Excellent communication and negotiation skills</w:t>
            </w:r>
          </w:p>
        </w:tc>
        <w:tc>
          <w:tcPr>
            <w:tcW w:w="1699" w:type="dxa"/>
            <w:vMerge w:val="restart"/>
            <w:tcMar>
              <w:top w:w="15" w:type="dxa"/>
              <w:left w:w="15" w:type="dxa"/>
              <w:bottom w:w="0" w:type="dxa"/>
              <w:right w:w="15" w:type="dxa"/>
            </w:tcMar>
            <w:vAlign w:val="center"/>
          </w:tcPr>
          <w:p w14:paraId="4BAF4CE4" w14:textId="77777777" w:rsidR="00701455" w:rsidRPr="00F3433A" w:rsidRDefault="00701455" w:rsidP="00677BF1">
            <w:pPr>
              <w:spacing w:before="120" w:line="240" w:lineRule="auto"/>
              <w:jc w:val="center"/>
              <w:rPr>
                <w:rFonts w:cstheme="minorHAnsi"/>
              </w:rPr>
            </w:pPr>
            <w:r w:rsidRPr="00F3433A">
              <w:rPr>
                <w:rFonts w:cstheme="minorHAnsi"/>
              </w:rPr>
              <w:t>Business Development Specialist</w:t>
            </w:r>
          </w:p>
          <w:p w14:paraId="1F25B0DB" w14:textId="77777777" w:rsidR="00701455" w:rsidRPr="00F3433A" w:rsidRDefault="00701455" w:rsidP="00677BF1">
            <w:pPr>
              <w:spacing w:before="120" w:line="240" w:lineRule="auto"/>
              <w:jc w:val="center"/>
              <w:rPr>
                <w:rFonts w:cstheme="minorHAnsi"/>
              </w:rPr>
            </w:pPr>
            <w:r w:rsidRPr="00F3433A">
              <w:rPr>
                <w:rFonts w:cstheme="minorHAnsi"/>
              </w:rPr>
              <w:t xml:space="preserve"> / </w:t>
            </w:r>
          </w:p>
          <w:p w14:paraId="03FE75DD" w14:textId="77777777" w:rsidR="00701455" w:rsidRPr="00F3433A" w:rsidRDefault="00701455" w:rsidP="00677BF1">
            <w:pPr>
              <w:spacing w:before="120" w:line="240" w:lineRule="auto"/>
              <w:jc w:val="center"/>
              <w:rPr>
                <w:rFonts w:cstheme="minorHAnsi"/>
              </w:rPr>
            </w:pPr>
            <w:r w:rsidRPr="00F3433A">
              <w:rPr>
                <w:rFonts w:cstheme="minorHAnsi"/>
              </w:rPr>
              <w:t>Technology Commercialisation Specialist</w:t>
            </w:r>
          </w:p>
        </w:tc>
        <w:tc>
          <w:tcPr>
            <w:tcW w:w="6093" w:type="dxa"/>
            <w:tcMar>
              <w:top w:w="15" w:type="dxa"/>
              <w:left w:w="15" w:type="dxa"/>
              <w:bottom w:w="0" w:type="dxa"/>
              <w:right w:w="15" w:type="dxa"/>
            </w:tcMar>
            <w:vAlign w:val="center"/>
          </w:tcPr>
          <w:p w14:paraId="53FC4A85" w14:textId="77777777" w:rsidR="00701455" w:rsidRPr="00F3433A" w:rsidRDefault="00701455" w:rsidP="00677BF1">
            <w:pPr>
              <w:spacing w:before="120" w:line="240" w:lineRule="auto"/>
              <w:rPr>
                <w:rFonts w:cstheme="minorHAnsi"/>
              </w:rPr>
            </w:pPr>
            <w:r w:rsidRPr="00F3433A">
              <w:rPr>
                <w:rFonts w:cstheme="minorHAnsi"/>
              </w:rPr>
              <w:t xml:space="preserve">Bachelor’s degree in Science/Engineering/Business Development </w:t>
            </w:r>
          </w:p>
        </w:tc>
        <w:tc>
          <w:tcPr>
            <w:tcW w:w="2489" w:type="dxa"/>
            <w:tcMar>
              <w:top w:w="15" w:type="dxa"/>
              <w:left w:w="15" w:type="dxa"/>
              <w:bottom w:w="0" w:type="dxa"/>
              <w:right w:w="15" w:type="dxa"/>
            </w:tcMar>
            <w:hideMark/>
          </w:tcPr>
          <w:p w14:paraId="10C3A2BE" w14:textId="77777777" w:rsidR="00701455" w:rsidRPr="00F3433A" w:rsidRDefault="00701455" w:rsidP="00677BF1">
            <w:pPr>
              <w:spacing w:before="120" w:line="240" w:lineRule="auto"/>
              <w:jc w:val="center"/>
              <w:rPr>
                <w:rFonts w:cstheme="minorHAnsi"/>
              </w:rPr>
            </w:pPr>
            <w:r w:rsidRPr="00F3433A">
              <w:rPr>
                <w:rFonts w:cstheme="minorHAnsi"/>
              </w:rPr>
              <w:t>If confirmed = 10 score</w:t>
            </w:r>
          </w:p>
          <w:p w14:paraId="3C46FF02" w14:textId="77777777" w:rsidR="00701455" w:rsidRPr="00F3433A" w:rsidRDefault="00701455" w:rsidP="00677BF1">
            <w:pPr>
              <w:spacing w:before="120" w:line="240" w:lineRule="auto"/>
              <w:jc w:val="center"/>
              <w:rPr>
                <w:rFonts w:cstheme="minorHAnsi"/>
              </w:rPr>
            </w:pPr>
            <w:r w:rsidRPr="00F3433A">
              <w:rPr>
                <w:rFonts w:cstheme="minorHAnsi"/>
              </w:rPr>
              <w:t>If not = 0</w:t>
            </w:r>
          </w:p>
        </w:tc>
        <w:tc>
          <w:tcPr>
            <w:tcW w:w="975" w:type="dxa"/>
            <w:noWrap/>
            <w:tcMar>
              <w:top w:w="15" w:type="dxa"/>
              <w:left w:w="15" w:type="dxa"/>
              <w:bottom w:w="0" w:type="dxa"/>
              <w:right w:w="15" w:type="dxa"/>
            </w:tcMar>
            <w:hideMark/>
          </w:tcPr>
          <w:p w14:paraId="0AB1BB1C" w14:textId="77777777" w:rsidR="00701455" w:rsidRPr="00F3433A" w:rsidRDefault="00701455" w:rsidP="00677BF1">
            <w:pPr>
              <w:rPr>
                <w:rFonts w:cstheme="minorHAnsi"/>
              </w:rPr>
            </w:pPr>
          </w:p>
        </w:tc>
      </w:tr>
      <w:tr w:rsidR="00701455" w:rsidRPr="00F3433A" w14:paraId="4FE66E7F" w14:textId="77777777" w:rsidTr="00677BF1">
        <w:trPr>
          <w:trHeight w:val="475"/>
        </w:trPr>
        <w:tc>
          <w:tcPr>
            <w:tcW w:w="0" w:type="auto"/>
            <w:vMerge/>
            <w:vAlign w:val="center"/>
            <w:hideMark/>
          </w:tcPr>
          <w:p w14:paraId="125507D4" w14:textId="77777777" w:rsidR="00701455" w:rsidRPr="00F3433A" w:rsidRDefault="00701455" w:rsidP="00677BF1">
            <w:pPr>
              <w:spacing w:before="0"/>
              <w:rPr>
                <w:rFonts w:cstheme="minorHAnsi"/>
              </w:rPr>
            </w:pPr>
          </w:p>
        </w:tc>
        <w:tc>
          <w:tcPr>
            <w:tcW w:w="2212" w:type="dxa"/>
            <w:vMerge/>
            <w:vAlign w:val="center"/>
          </w:tcPr>
          <w:p w14:paraId="6319FC4C" w14:textId="77777777" w:rsidR="00701455" w:rsidRPr="00F3433A" w:rsidRDefault="00701455" w:rsidP="00677BF1">
            <w:pPr>
              <w:spacing w:before="0"/>
              <w:rPr>
                <w:rFonts w:cstheme="minorHAnsi"/>
              </w:rPr>
            </w:pPr>
          </w:p>
        </w:tc>
        <w:tc>
          <w:tcPr>
            <w:tcW w:w="1427" w:type="dxa"/>
            <w:vMerge/>
            <w:tcMar>
              <w:top w:w="15" w:type="dxa"/>
              <w:left w:w="15" w:type="dxa"/>
              <w:bottom w:w="0" w:type="dxa"/>
              <w:right w:w="15" w:type="dxa"/>
            </w:tcMar>
          </w:tcPr>
          <w:p w14:paraId="76F0D6DC" w14:textId="77777777" w:rsidR="00701455" w:rsidRPr="00F3433A" w:rsidRDefault="00701455" w:rsidP="00677BF1">
            <w:pPr>
              <w:spacing w:before="120" w:line="240" w:lineRule="auto"/>
              <w:rPr>
                <w:rFonts w:cstheme="minorHAnsi"/>
              </w:rPr>
            </w:pPr>
          </w:p>
        </w:tc>
        <w:tc>
          <w:tcPr>
            <w:tcW w:w="1699" w:type="dxa"/>
            <w:vMerge/>
            <w:vAlign w:val="center"/>
          </w:tcPr>
          <w:p w14:paraId="106F9B4E" w14:textId="77777777" w:rsidR="00701455" w:rsidRPr="00F3433A" w:rsidRDefault="00701455" w:rsidP="00677BF1">
            <w:pPr>
              <w:spacing w:before="0"/>
              <w:rPr>
                <w:rFonts w:cstheme="minorHAnsi"/>
              </w:rPr>
            </w:pPr>
          </w:p>
        </w:tc>
        <w:tc>
          <w:tcPr>
            <w:tcW w:w="6093" w:type="dxa"/>
            <w:tcMar>
              <w:top w:w="15" w:type="dxa"/>
              <w:left w:w="15" w:type="dxa"/>
              <w:bottom w:w="0" w:type="dxa"/>
              <w:right w:w="15" w:type="dxa"/>
            </w:tcMar>
          </w:tcPr>
          <w:p w14:paraId="24A5A9AC" w14:textId="77777777" w:rsidR="00701455" w:rsidRPr="00F3433A" w:rsidRDefault="00701455" w:rsidP="00677BF1">
            <w:pPr>
              <w:spacing w:before="120" w:line="240" w:lineRule="auto"/>
              <w:rPr>
                <w:rFonts w:cstheme="minorHAnsi"/>
              </w:rPr>
            </w:pPr>
            <w:r w:rsidRPr="00F3433A">
              <w:rPr>
                <w:rFonts w:cstheme="minorHAnsi"/>
              </w:rPr>
              <w:t xml:space="preserve">Project finance or business analysis related </w:t>
            </w:r>
            <w:r w:rsidR="007F7609">
              <w:rPr>
                <w:rFonts w:cstheme="minorHAnsi"/>
              </w:rPr>
              <w:t xml:space="preserve">formal </w:t>
            </w:r>
            <w:r w:rsidRPr="00F3433A">
              <w:rPr>
                <w:rFonts w:cstheme="minorHAnsi"/>
              </w:rPr>
              <w:t>training</w:t>
            </w:r>
          </w:p>
        </w:tc>
        <w:tc>
          <w:tcPr>
            <w:tcW w:w="2489" w:type="dxa"/>
            <w:tcMar>
              <w:top w:w="15" w:type="dxa"/>
              <w:left w:w="15" w:type="dxa"/>
              <w:bottom w:w="0" w:type="dxa"/>
              <w:right w:w="15" w:type="dxa"/>
            </w:tcMar>
            <w:hideMark/>
          </w:tcPr>
          <w:p w14:paraId="026AF704" w14:textId="77777777" w:rsidR="00701455" w:rsidRPr="00F3433A" w:rsidRDefault="00701455" w:rsidP="00677BF1">
            <w:pPr>
              <w:spacing w:before="120" w:line="240" w:lineRule="auto"/>
              <w:jc w:val="center"/>
              <w:rPr>
                <w:rFonts w:cstheme="minorHAnsi"/>
              </w:rPr>
            </w:pPr>
            <w:r w:rsidRPr="00F3433A">
              <w:rPr>
                <w:rFonts w:cstheme="minorHAnsi"/>
              </w:rPr>
              <w:t>If confirmed = 10 score</w:t>
            </w:r>
          </w:p>
          <w:p w14:paraId="5C930B86" w14:textId="77777777" w:rsidR="00701455" w:rsidRPr="00F3433A" w:rsidRDefault="00701455" w:rsidP="00677BF1">
            <w:pPr>
              <w:spacing w:before="120" w:line="240" w:lineRule="auto"/>
              <w:jc w:val="center"/>
              <w:rPr>
                <w:rFonts w:cstheme="minorHAnsi"/>
              </w:rPr>
            </w:pPr>
            <w:r w:rsidRPr="00F3433A">
              <w:rPr>
                <w:rFonts w:cstheme="minorHAnsi"/>
              </w:rPr>
              <w:t>If not = 0</w:t>
            </w:r>
          </w:p>
        </w:tc>
        <w:tc>
          <w:tcPr>
            <w:tcW w:w="975" w:type="dxa"/>
            <w:noWrap/>
            <w:tcMar>
              <w:top w:w="15" w:type="dxa"/>
              <w:left w:w="15" w:type="dxa"/>
              <w:bottom w:w="0" w:type="dxa"/>
              <w:right w:w="15" w:type="dxa"/>
            </w:tcMar>
            <w:hideMark/>
          </w:tcPr>
          <w:p w14:paraId="102E00EE" w14:textId="77777777" w:rsidR="00701455" w:rsidRPr="00F3433A" w:rsidRDefault="00701455" w:rsidP="00677BF1">
            <w:pPr>
              <w:rPr>
                <w:rFonts w:cstheme="minorHAnsi"/>
              </w:rPr>
            </w:pPr>
          </w:p>
        </w:tc>
      </w:tr>
      <w:tr w:rsidR="00701455" w:rsidRPr="00F3433A" w14:paraId="5E4C23C8" w14:textId="77777777" w:rsidTr="00677BF1">
        <w:trPr>
          <w:trHeight w:val="475"/>
        </w:trPr>
        <w:tc>
          <w:tcPr>
            <w:tcW w:w="0" w:type="auto"/>
            <w:vMerge/>
            <w:vAlign w:val="center"/>
            <w:hideMark/>
          </w:tcPr>
          <w:p w14:paraId="5629D547" w14:textId="77777777" w:rsidR="00701455" w:rsidRPr="00F3433A" w:rsidRDefault="00701455" w:rsidP="00677BF1">
            <w:pPr>
              <w:spacing w:before="0"/>
              <w:rPr>
                <w:rFonts w:cstheme="minorHAnsi"/>
              </w:rPr>
            </w:pPr>
          </w:p>
        </w:tc>
        <w:tc>
          <w:tcPr>
            <w:tcW w:w="2212" w:type="dxa"/>
            <w:vMerge/>
            <w:vAlign w:val="center"/>
          </w:tcPr>
          <w:p w14:paraId="1DE7E826" w14:textId="77777777" w:rsidR="00701455" w:rsidRPr="00F3433A" w:rsidRDefault="00701455" w:rsidP="00677BF1">
            <w:pPr>
              <w:spacing w:before="0"/>
              <w:rPr>
                <w:rFonts w:cstheme="minorHAnsi"/>
              </w:rPr>
            </w:pPr>
          </w:p>
        </w:tc>
        <w:tc>
          <w:tcPr>
            <w:tcW w:w="1427" w:type="dxa"/>
            <w:vMerge/>
            <w:tcMar>
              <w:top w:w="15" w:type="dxa"/>
              <w:left w:w="15" w:type="dxa"/>
              <w:bottom w:w="0" w:type="dxa"/>
              <w:right w:w="15" w:type="dxa"/>
            </w:tcMar>
          </w:tcPr>
          <w:p w14:paraId="64C1CE19" w14:textId="77777777" w:rsidR="00701455" w:rsidRPr="00F3433A" w:rsidRDefault="00701455" w:rsidP="00677BF1">
            <w:pPr>
              <w:spacing w:before="120" w:line="240" w:lineRule="auto"/>
              <w:rPr>
                <w:rFonts w:cstheme="minorHAnsi"/>
              </w:rPr>
            </w:pPr>
          </w:p>
        </w:tc>
        <w:tc>
          <w:tcPr>
            <w:tcW w:w="1699" w:type="dxa"/>
            <w:vMerge/>
            <w:tcMar>
              <w:top w:w="15" w:type="dxa"/>
              <w:left w:w="15" w:type="dxa"/>
              <w:bottom w:w="0" w:type="dxa"/>
              <w:right w:w="15" w:type="dxa"/>
            </w:tcMar>
          </w:tcPr>
          <w:p w14:paraId="7A0C7C2E" w14:textId="77777777" w:rsidR="00701455" w:rsidRPr="00F3433A" w:rsidRDefault="00701455" w:rsidP="00677BF1">
            <w:pPr>
              <w:rPr>
                <w:rFonts w:cstheme="minorHAnsi"/>
              </w:rPr>
            </w:pPr>
          </w:p>
        </w:tc>
        <w:tc>
          <w:tcPr>
            <w:tcW w:w="6093" w:type="dxa"/>
            <w:tcMar>
              <w:top w:w="15" w:type="dxa"/>
              <w:left w:w="15" w:type="dxa"/>
              <w:bottom w:w="0" w:type="dxa"/>
              <w:right w:w="15" w:type="dxa"/>
            </w:tcMar>
          </w:tcPr>
          <w:p w14:paraId="4C04EE84" w14:textId="77777777" w:rsidR="00701455" w:rsidRPr="00F3433A" w:rsidRDefault="00701455" w:rsidP="00677BF1">
            <w:pPr>
              <w:spacing w:before="120" w:line="240" w:lineRule="auto"/>
              <w:rPr>
                <w:rFonts w:cstheme="minorHAnsi"/>
              </w:rPr>
            </w:pPr>
            <w:r w:rsidRPr="00F3433A">
              <w:rPr>
                <w:rFonts w:cstheme="minorHAnsi"/>
              </w:rPr>
              <w:t>Experience in compiling bankable business cases for infrastructure /commercial /technology development projects</w:t>
            </w:r>
            <w:r w:rsidR="007F7609">
              <w:rPr>
                <w:rFonts w:cstheme="minorHAnsi"/>
              </w:rPr>
              <w:t xml:space="preserve"> (provide reference letter from previous clients indicating business cases worked on)</w:t>
            </w:r>
          </w:p>
        </w:tc>
        <w:tc>
          <w:tcPr>
            <w:tcW w:w="2489" w:type="dxa"/>
            <w:tcMar>
              <w:top w:w="15" w:type="dxa"/>
              <w:left w:w="15" w:type="dxa"/>
              <w:bottom w:w="0" w:type="dxa"/>
              <w:right w:w="15" w:type="dxa"/>
            </w:tcMar>
            <w:hideMark/>
          </w:tcPr>
          <w:p w14:paraId="743F16E4" w14:textId="77777777" w:rsidR="007F7609" w:rsidRPr="00F819C5" w:rsidRDefault="007F7609" w:rsidP="007F7609">
            <w:pPr>
              <w:spacing w:before="120" w:line="240" w:lineRule="auto"/>
              <w:jc w:val="center"/>
              <w:rPr>
                <w:rFonts w:cstheme="minorHAnsi"/>
              </w:rPr>
            </w:pPr>
            <w:r>
              <w:rPr>
                <w:rFonts w:cstheme="minorHAnsi"/>
              </w:rPr>
              <w:t xml:space="preserve">2 letters </w:t>
            </w:r>
            <w:r w:rsidRPr="00F819C5">
              <w:rPr>
                <w:rFonts w:cstheme="minorHAnsi"/>
              </w:rPr>
              <w:t>= 10 score</w:t>
            </w:r>
          </w:p>
          <w:p w14:paraId="335E19F9" w14:textId="77777777" w:rsidR="007F7609" w:rsidRDefault="007F7609" w:rsidP="007F7609">
            <w:pPr>
              <w:spacing w:before="120" w:line="240" w:lineRule="auto"/>
              <w:jc w:val="center"/>
              <w:rPr>
                <w:rFonts w:cstheme="minorHAnsi"/>
              </w:rPr>
            </w:pPr>
            <w:r>
              <w:rPr>
                <w:rFonts w:cstheme="minorHAnsi"/>
              </w:rPr>
              <w:t>1 letter = 5 score</w:t>
            </w:r>
          </w:p>
          <w:p w14:paraId="3C1723B9" w14:textId="77777777" w:rsidR="00701455" w:rsidRPr="00F3433A"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noWrap/>
            <w:tcMar>
              <w:top w:w="15" w:type="dxa"/>
              <w:left w:w="15" w:type="dxa"/>
              <w:bottom w:w="0" w:type="dxa"/>
              <w:right w:w="15" w:type="dxa"/>
            </w:tcMar>
            <w:hideMark/>
          </w:tcPr>
          <w:p w14:paraId="5EC247DF" w14:textId="77777777" w:rsidR="00701455" w:rsidRPr="00F3433A" w:rsidRDefault="00701455" w:rsidP="00677BF1">
            <w:pPr>
              <w:rPr>
                <w:rFonts w:cstheme="minorHAnsi"/>
              </w:rPr>
            </w:pPr>
          </w:p>
        </w:tc>
      </w:tr>
      <w:tr w:rsidR="00701455" w:rsidRPr="00F3433A" w14:paraId="37AC34E3" w14:textId="77777777" w:rsidTr="00677BF1">
        <w:trPr>
          <w:trHeight w:val="475"/>
        </w:trPr>
        <w:tc>
          <w:tcPr>
            <w:tcW w:w="0" w:type="auto"/>
            <w:vMerge/>
            <w:vAlign w:val="center"/>
            <w:hideMark/>
          </w:tcPr>
          <w:p w14:paraId="2A058D78" w14:textId="77777777" w:rsidR="00701455" w:rsidRPr="00F3433A" w:rsidRDefault="00701455" w:rsidP="00677BF1">
            <w:pPr>
              <w:spacing w:before="0"/>
              <w:rPr>
                <w:rFonts w:cstheme="minorHAnsi"/>
              </w:rPr>
            </w:pPr>
          </w:p>
        </w:tc>
        <w:tc>
          <w:tcPr>
            <w:tcW w:w="2212" w:type="dxa"/>
            <w:vMerge/>
            <w:vAlign w:val="center"/>
          </w:tcPr>
          <w:p w14:paraId="3210F7F5" w14:textId="77777777" w:rsidR="00701455" w:rsidRPr="00F3433A" w:rsidRDefault="00701455" w:rsidP="00677BF1">
            <w:pPr>
              <w:spacing w:before="0"/>
              <w:rPr>
                <w:rFonts w:cstheme="minorHAnsi"/>
              </w:rPr>
            </w:pPr>
          </w:p>
        </w:tc>
        <w:tc>
          <w:tcPr>
            <w:tcW w:w="1427" w:type="dxa"/>
            <w:vMerge/>
            <w:tcMar>
              <w:top w:w="15" w:type="dxa"/>
              <w:left w:w="15" w:type="dxa"/>
              <w:bottom w:w="0" w:type="dxa"/>
              <w:right w:w="15" w:type="dxa"/>
            </w:tcMar>
          </w:tcPr>
          <w:p w14:paraId="500530CB" w14:textId="77777777" w:rsidR="00701455" w:rsidRPr="00F3433A" w:rsidRDefault="00701455" w:rsidP="00677BF1">
            <w:pPr>
              <w:spacing w:before="120" w:line="240" w:lineRule="auto"/>
              <w:rPr>
                <w:rFonts w:cstheme="minorHAnsi"/>
              </w:rPr>
            </w:pPr>
          </w:p>
        </w:tc>
        <w:tc>
          <w:tcPr>
            <w:tcW w:w="1699" w:type="dxa"/>
            <w:vMerge/>
            <w:tcMar>
              <w:top w:w="15" w:type="dxa"/>
              <w:left w:w="15" w:type="dxa"/>
              <w:bottom w:w="0" w:type="dxa"/>
              <w:right w:w="15" w:type="dxa"/>
            </w:tcMar>
          </w:tcPr>
          <w:p w14:paraId="722DBDD3" w14:textId="77777777" w:rsidR="00701455" w:rsidRPr="00F3433A" w:rsidRDefault="00701455" w:rsidP="00677BF1">
            <w:pPr>
              <w:spacing w:before="120" w:line="240" w:lineRule="auto"/>
              <w:jc w:val="center"/>
              <w:rPr>
                <w:rFonts w:cstheme="minorHAnsi"/>
              </w:rPr>
            </w:pPr>
          </w:p>
        </w:tc>
        <w:tc>
          <w:tcPr>
            <w:tcW w:w="6093" w:type="dxa"/>
            <w:tcMar>
              <w:top w:w="15" w:type="dxa"/>
              <w:left w:w="15" w:type="dxa"/>
              <w:bottom w:w="0" w:type="dxa"/>
              <w:right w:w="15" w:type="dxa"/>
            </w:tcMar>
          </w:tcPr>
          <w:p w14:paraId="5FD83EF0" w14:textId="77777777" w:rsidR="00701455" w:rsidRPr="00F3433A" w:rsidRDefault="00701455" w:rsidP="00677BF1">
            <w:pPr>
              <w:spacing w:before="120" w:line="240" w:lineRule="auto"/>
              <w:rPr>
                <w:rFonts w:cstheme="minorHAnsi"/>
              </w:rPr>
            </w:pPr>
            <w:r w:rsidRPr="00F3433A">
              <w:rPr>
                <w:rFonts w:cstheme="minorHAnsi"/>
              </w:rPr>
              <w:t>Sufficient understanding and expertise across the technology lifecycle, including: R&amp;D and IP strategy, engineering, scale-up, economic evaluation, supply chain development, risk evaluation and mitigation, as well as strategy and business development.</w:t>
            </w:r>
            <w:r w:rsidR="007F7609">
              <w:rPr>
                <w:rFonts w:cstheme="minorHAnsi"/>
              </w:rPr>
              <w:t xml:space="preserve"> (provide reference letter from previous assignments)</w:t>
            </w:r>
          </w:p>
        </w:tc>
        <w:tc>
          <w:tcPr>
            <w:tcW w:w="2489" w:type="dxa"/>
            <w:tcMar>
              <w:top w:w="15" w:type="dxa"/>
              <w:left w:w="15" w:type="dxa"/>
              <w:bottom w:w="0" w:type="dxa"/>
              <w:right w:w="15" w:type="dxa"/>
            </w:tcMar>
            <w:hideMark/>
          </w:tcPr>
          <w:p w14:paraId="05F35DA0" w14:textId="77777777" w:rsidR="007F7609" w:rsidRPr="00F819C5" w:rsidRDefault="007F7609" w:rsidP="007F7609">
            <w:pPr>
              <w:spacing w:before="120" w:line="240" w:lineRule="auto"/>
              <w:jc w:val="center"/>
              <w:rPr>
                <w:rFonts w:cstheme="minorHAnsi"/>
              </w:rPr>
            </w:pPr>
            <w:r>
              <w:rPr>
                <w:rFonts w:cstheme="minorHAnsi"/>
              </w:rPr>
              <w:t xml:space="preserve">2 letters </w:t>
            </w:r>
            <w:r w:rsidRPr="00F819C5">
              <w:rPr>
                <w:rFonts w:cstheme="minorHAnsi"/>
              </w:rPr>
              <w:t>= 10 score</w:t>
            </w:r>
          </w:p>
          <w:p w14:paraId="645B6DD5" w14:textId="77777777" w:rsidR="007F7609" w:rsidRDefault="007F7609" w:rsidP="007F7609">
            <w:pPr>
              <w:spacing w:before="120" w:line="240" w:lineRule="auto"/>
              <w:jc w:val="center"/>
              <w:rPr>
                <w:rFonts w:cstheme="minorHAnsi"/>
              </w:rPr>
            </w:pPr>
            <w:r>
              <w:rPr>
                <w:rFonts w:cstheme="minorHAnsi"/>
              </w:rPr>
              <w:t>1 letter = 5 score</w:t>
            </w:r>
          </w:p>
          <w:p w14:paraId="229172C0" w14:textId="77777777" w:rsidR="00701455" w:rsidRPr="00F3433A"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noWrap/>
            <w:tcMar>
              <w:top w:w="15" w:type="dxa"/>
              <w:left w:w="15" w:type="dxa"/>
              <w:bottom w:w="0" w:type="dxa"/>
              <w:right w:w="15" w:type="dxa"/>
            </w:tcMar>
            <w:hideMark/>
          </w:tcPr>
          <w:p w14:paraId="40EBF895" w14:textId="77777777" w:rsidR="00701455" w:rsidRPr="00F3433A" w:rsidRDefault="00701455" w:rsidP="00677BF1">
            <w:pPr>
              <w:rPr>
                <w:rFonts w:cstheme="minorHAnsi"/>
              </w:rPr>
            </w:pPr>
          </w:p>
        </w:tc>
      </w:tr>
      <w:tr w:rsidR="00701455" w:rsidRPr="00F3433A" w14:paraId="211268DC" w14:textId="77777777" w:rsidTr="00677BF1">
        <w:trPr>
          <w:trHeight w:val="432"/>
        </w:trPr>
        <w:tc>
          <w:tcPr>
            <w:tcW w:w="0" w:type="auto"/>
            <w:vMerge/>
            <w:vAlign w:val="center"/>
            <w:hideMark/>
          </w:tcPr>
          <w:p w14:paraId="6475AA40" w14:textId="77777777" w:rsidR="00701455" w:rsidRPr="00F3433A" w:rsidRDefault="00701455" w:rsidP="00677BF1">
            <w:pPr>
              <w:spacing w:before="0"/>
              <w:rPr>
                <w:rFonts w:cstheme="minorHAnsi"/>
              </w:rPr>
            </w:pPr>
          </w:p>
        </w:tc>
        <w:tc>
          <w:tcPr>
            <w:tcW w:w="2212" w:type="dxa"/>
            <w:vMerge/>
            <w:vAlign w:val="center"/>
          </w:tcPr>
          <w:p w14:paraId="11114586" w14:textId="77777777" w:rsidR="00701455" w:rsidRPr="00F3433A" w:rsidRDefault="00701455" w:rsidP="00677BF1">
            <w:pPr>
              <w:spacing w:before="0"/>
              <w:rPr>
                <w:rFonts w:cstheme="minorHAnsi"/>
              </w:rPr>
            </w:pPr>
          </w:p>
        </w:tc>
        <w:tc>
          <w:tcPr>
            <w:tcW w:w="1427" w:type="dxa"/>
            <w:vMerge/>
            <w:tcMar>
              <w:top w:w="15" w:type="dxa"/>
              <w:left w:w="15" w:type="dxa"/>
              <w:bottom w:w="0" w:type="dxa"/>
              <w:right w:w="15" w:type="dxa"/>
            </w:tcMar>
          </w:tcPr>
          <w:p w14:paraId="5EA4EB36" w14:textId="77777777" w:rsidR="00701455" w:rsidRPr="00F3433A" w:rsidRDefault="00701455" w:rsidP="00677BF1">
            <w:pPr>
              <w:spacing w:before="120" w:line="240" w:lineRule="auto"/>
              <w:rPr>
                <w:rFonts w:cstheme="minorHAnsi"/>
              </w:rPr>
            </w:pPr>
          </w:p>
        </w:tc>
        <w:tc>
          <w:tcPr>
            <w:tcW w:w="1699" w:type="dxa"/>
            <w:vMerge/>
            <w:tcMar>
              <w:top w:w="15" w:type="dxa"/>
              <w:left w:w="15" w:type="dxa"/>
              <w:bottom w:w="0" w:type="dxa"/>
              <w:right w:w="15" w:type="dxa"/>
            </w:tcMar>
          </w:tcPr>
          <w:p w14:paraId="77E06608" w14:textId="77777777" w:rsidR="00701455" w:rsidRPr="00F3433A" w:rsidRDefault="00701455" w:rsidP="00677BF1">
            <w:pPr>
              <w:rPr>
                <w:rFonts w:cstheme="minorHAnsi"/>
              </w:rPr>
            </w:pPr>
          </w:p>
        </w:tc>
        <w:tc>
          <w:tcPr>
            <w:tcW w:w="6093" w:type="dxa"/>
            <w:noWrap/>
            <w:tcMar>
              <w:top w:w="15" w:type="dxa"/>
              <w:left w:w="15" w:type="dxa"/>
              <w:bottom w:w="0" w:type="dxa"/>
              <w:right w:w="15" w:type="dxa"/>
            </w:tcMar>
          </w:tcPr>
          <w:p w14:paraId="76B744ED" w14:textId="77777777" w:rsidR="00701455" w:rsidRPr="00F3433A" w:rsidRDefault="00701455" w:rsidP="00677BF1">
            <w:pPr>
              <w:spacing w:before="120" w:line="240" w:lineRule="auto"/>
              <w:rPr>
                <w:rFonts w:cstheme="minorHAnsi"/>
              </w:rPr>
            </w:pPr>
            <w:r w:rsidRPr="00F3433A">
              <w:rPr>
                <w:rFonts w:cstheme="minorHAnsi"/>
              </w:rPr>
              <w:t>Have professional experience in developing IP management and commercialisation strategies, licensing, corporate partnership, new venture creation, and engagement with investors.</w:t>
            </w:r>
            <w:r w:rsidR="007F7609">
              <w:rPr>
                <w:rFonts w:cstheme="minorHAnsi"/>
              </w:rPr>
              <w:t xml:space="preserve"> (provide reference letter from previous assignments)</w:t>
            </w:r>
          </w:p>
        </w:tc>
        <w:tc>
          <w:tcPr>
            <w:tcW w:w="2489" w:type="dxa"/>
            <w:tcMar>
              <w:top w:w="15" w:type="dxa"/>
              <w:left w:w="15" w:type="dxa"/>
              <w:bottom w:w="0" w:type="dxa"/>
              <w:right w:w="15" w:type="dxa"/>
            </w:tcMar>
            <w:hideMark/>
          </w:tcPr>
          <w:p w14:paraId="6FDC3A65" w14:textId="77777777" w:rsidR="007F7609" w:rsidRPr="00F819C5" w:rsidRDefault="007F7609" w:rsidP="007F7609">
            <w:pPr>
              <w:spacing w:before="120" w:line="240" w:lineRule="auto"/>
              <w:jc w:val="center"/>
              <w:rPr>
                <w:rFonts w:cstheme="minorHAnsi"/>
              </w:rPr>
            </w:pPr>
            <w:r>
              <w:rPr>
                <w:rFonts w:cstheme="minorHAnsi"/>
              </w:rPr>
              <w:t xml:space="preserve">2 letters </w:t>
            </w:r>
            <w:r w:rsidRPr="00F819C5">
              <w:rPr>
                <w:rFonts w:cstheme="minorHAnsi"/>
              </w:rPr>
              <w:t>= 10 score</w:t>
            </w:r>
          </w:p>
          <w:p w14:paraId="6EB93019" w14:textId="77777777" w:rsidR="007F7609" w:rsidRDefault="007F7609" w:rsidP="007F7609">
            <w:pPr>
              <w:spacing w:before="120" w:line="240" w:lineRule="auto"/>
              <w:jc w:val="center"/>
              <w:rPr>
                <w:rFonts w:cstheme="minorHAnsi"/>
              </w:rPr>
            </w:pPr>
            <w:r>
              <w:rPr>
                <w:rFonts w:cstheme="minorHAnsi"/>
              </w:rPr>
              <w:t>1 letter = 5 score</w:t>
            </w:r>
          </w:p>
          <w:p w14:paraId="51770F37" w14:textId="77777777" w:rsidR="00701455" w:rsidRPr="00F3433A"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noWrap/>
            <w:tcMar>
              <w:top w:w="15" w:type="dxa"/>
              <w:left w:w="15" w:type="dxa"/>
              <w:bottom w:w="0" w:type="dxa"/>
              <w:right w:w="15" w:type="dxa"/>
            </w:tcMar>
            <w:hideMark/>
          </w:tcPr>
          <w:p w14:paraId="5F8F8C9E" w14:textId="77777777" w:rsidR="00701455" w:rsidRPr="00F3433A" w:rsidRDefault="00701455" w:rsidP="00677BF1">
            <w:pPr>
              <w:rPr>
                <w:rFonts w:cstheme="minorHAnsi"/>
              </w:rPr>
            </w:pPr>
          </w:p>
        </w:tc>
      </w:tr>
      <w:tr w:rsidR="00701455" w:rsidRPr="00F3433A" w14:paraId="75707F20" w14:textId="77777777" w:rsidTr="00677BF1">
        <w:trPr>
          <w:trHeight w:val="432"/>
        </w:trPr>
        <w:tc>
          <w:tcPr>
            <w:tcW w:w="0" w:type="auto"/>
            <w:vMerge/>
            <w:vAlign w:val="center"/>
          </w:tcPr>
          <w:p w14:paraId="5A4D8322" w14:textId="77777777" w:rsidR="00701455" w:rsidRPr="00F3433A" w:rsidRDefault="00701455" w:rsidP="00677BF1">
            <w:pPr>
              <w:spacing w:before="0"/>
              <w:rPr>
                <w:rFonts w:cstheme="minorHAnsi"/>
              </w:rPr>
            </w:pPr>
          </w:p>
        </w:tc>
        <w:tc>
          <w:tcPr>
            <w:tcW w:w="2212" w:type="dxa"/>
            <w:vMerge/>
            <w:vAlign w:val="center"/>
          </w:tcPr>
          <w:p w14:paraId="6AAC8691" w14:textId="77777777" w:rsidR="00701455" w:rsidRPr="00F3433A" w:rsidRDefault="00701455" w:rsidP="00677BF1">
            <w:pPr>
              <w:spacing w:before="0"/>
              <w:rPr>
                <w:rFonts w:cstheme="minorHAnsi"/>
              </w:rPr>
            </w:pPr>
          </w:p>
        </w:tc>
        <w:tc>
          <w:tcPr>
            <w:tcW w:w="1427" w:type="dxa"/>
            <w:vMerge/>
            <w:tcMar>
              <w:top w:w="15" w:type="dxa"/>
              <w:left w:w="15" w:type="dxa"/>
              <w:bottom w:w="0" w:type="dxa"/>
              <w:right w:w="15" w:type="dxa"/>
            </w:tcMar>
          </w:tcPr>
          <w:p w14:paraId="77B352FF" w14:textId="77777777" w:rsidR="00701455" w:rsidRPr="00F3433A" w:rsidRDefault="00701455" w:rsidP="00677BF1">
            <w:pPr>
              <w:spacing w:before="120" w:line="240" w:lineRule="auto"/>
              <w:rPr>
                <w:rFonts w:cstheme="minorHAnsi"/>
              </w:rPr>
            </w:pPr>
          </w:p>
        </w:tc>
        <w:tc>
          <w:tcPr>
            <w:tcW w:w="1699" w:type="dxa"/>
            <w:vMerge/>
            <w:tcMar>
              <w:top w:w="15" w:type="dxa"/>
              <w:left w:w="15" w:type="dxa"/>
              <w:bottom w:w="0" w:type="dxa"/>
              <w:right w:w="15" w:type="dxa"/>
            </w:tcMar>
          </w:tcPr>
          <w:p w14:paraId="3583F72D" w14:textId="77777777" w:rsidR="00701455" w:rsidRPr="00F3433A" w:rsidRDefault="00701455" w:rsidP="00677BF1">
            <w:pPr>
              <w:rPr>
                <w:rFonts w:cstheme="minorHAnsi"/>
              </w:rPr>
            </w:pPr>
          </w:p>
        </w:tc>
        <w:tc>
          <w:tcPr>
            <w:tcW w:w="6093" w:type="dxa"/>
            <w:noWrap/>
            <w:tcMar>
              <w:top w:w="15" w:type="dxa"/>
              <w:left w:w="15" w:type="dxa"/>
              <w:bottom w:w="0" w:type="dxa"/>
              <w:right w:w="15" w:type="dxa"/>
            </w:tcMar>
          </w:tcPr>
          <w:p w14:paraId="22AE3A9D" w14:textId="77777777" w:rsidR="00701455" w:rsidRPr="00F3433A" w:rsidRDefault="00701455" w:rsidP="00677BF1">
            <w:pPr>
              <w:spacing w:before="120" w:line="240" w:lineRule="auto"/>
              <w:rPr>
                <w:rFonts w:cstheme="minorHAnsi"/>
              </w:rPr>
            </w:pPr>
            <w:r w:rsidRPr="00F3433A">
              <w:rPr>
                <w:rFonts w:cstheme="minorHAnsi"/>
              </w:rPr>
              <w:t>Experience working in a start-up or with new business development</w:t>
            </w:r>
            <w:r w:rsidR="007F7609">
              <w:rPr>
                <w:rFonts w:cstheme="minorHAnsi"/>
              </w:rPr>
              <w:t xml:space="preserve"> (provide reference letter from previous assignments)</w:t>
            </w:r>
          </w:p>
        </w:tc>
        <w:tc>
          <w:tcPr>
            <w:tcW w:w="2489" w:type="dxa"/>
            <w:tcMar>
              <w:top w:w="15" w:type="dxa"/>
              <w:left w:w="15" w:type="dxa"/>
              <w:bottom w:w="0" w:type="dxa"/>
              <w:right w:w="15" w:type="dxa"/>
            </w:tcMar>
          </w:tcPr>
          <w:p w14:paraId="110B5488" w14:textId="77777777" w:rsidR="007F7609" w:rsidRPr="00F819C5" w:rsidRDefault="007F7609" w:rsidP="007F7609">
            <w:pPr>
              <w:spacing w:before="120" w:line="240" w:lineRule="auto"/>
              <w:jc w:val="center"/>
              <w:rPr>
                <w:rFonts w:cstheme="minorHAnsi"/>
              </w:rPr>
            </w:pPr>
            <w:r>
              <w:rPr>
                <w:rFonts w:cstheme="minorHAnsi"/>
              </w:rPr>
              <w:t xml:space="preserve">2 letters </w:t>
            </w:r>
            <w:r w:rsidRPr="00F819C5">
              <w:rPr>
                <w:rFonts w:cstheme="minorHAnsi"/>
              </w:rPr>
              <w:t>= 10 score</w:t>
            </w:r>
          </w:p>
          <w:p w14:paraId="7AB6A16C" w14:textId="77777777" w:rsidR="007F7609" w:rsidRDefault="007F7609" w:rsidP="007F7609">
            <w:pPr>
              <w:spacing w:before="120" w:line="240" w:lineRule="auto"/>
              <w:jc w:val="center"/>
              <w:rPr>
                <w:rFonts w:cstheme="minorHAnsi"/>
              </w:rPr>
            </w:pPr>
            <w:r>
              <w:rPr>
                <w:rFonts w:cstheme="minorHAnsi"/>
              </w:rPr>
              <w:t>1 letter = 5 score</w:t>
            </w:r>
          </w:p>
          <w:p w14:paraId="4B5B9908" w14:textId="77777777" w:rsidR="00701455" w:rsidRPr="00F3433A" w:rsidRDefault="007F7609" w:rsidP="00677BF1">
            <w:pPr>
              <w:spacing w:before="120" w:line="240" w:lineRule="auto"/>
              <w:jc w:val="center"/>
              <w:rPr>
                <w:rFonts w:cstheme="minorHAnsi"/>
              </w:rPr>
            </w:pPr>
            <w:r>
              <w:rPr>
                <w:rFonts w:cstheme="minorHAnsi"/>
              </w:rPr>
              <w:t xml:space="preserve">No letter </w:t>
            </w:r>
            <w:r w:rsidRPr="00F819C5">
              <w:rPr>
                <w:rFonts w:cstheme="minorHAnsi"/>
              </w:rPr>
              <w:t>= 0</w:t>
            </w:r>
          </w:p>
        </w:tc>
        <w:tc>
          <w:tcPr>
            <w:tcW w:w="975" w:type="dxa"/>
            <w:noWrap/>
            <w:tcMar>
              <w:top w:w="15" w:type="dxa"/>
              <w:left w:w="15" w:type="dxa"/>
              <w:bottom w:w="0" w:type="dxa"/>
              <w:right w:w="15" w:type="dxa"/>
            </w:tcMar>
          </w:tcPr>
          <w:p w14:paraId="140A97DC" w14:textId="77777777" w:rsidR="00701455" w:rsidRPr="00F3433A" w:rsidRDefault="00701455" w:rsidP="00677BF1">
            <w:pPr>
              <w:rPr>
                <w:rFonts w:cstheme="minorHAnsi"/>
              </w:rPr>
            </w:pPr>
          </w:p>
        </w:tc>
      </w:tr>
      <w:tr w:rsidR="00701455" w:rsidRPr="00F3433A" w14:paraId="7AC3C353" w14:textId="77777777" w:rsidTr="00677BF1">
        <w:trPr>
          <w:trHeight w:val="1677"/>
        </w:trPr>
        <w:tc>
          <w:tcPr>
            <w:tcW w:w="0" w:type="auto"/>
            <w:vMerge/>
            <w:vAlign w:val="center"/>
            <w:hideMark/>
          </w:tcPr>
          <w:p w14:paraId="77C9F545" w14:textId="77777777" w:rsidR="00701455" w:rsidRPr="00F3433A" w:rsidRDefault="00701455" w:rsidP="00677BF1">
            <w:pPr>
              <w:spacing w:before="0"/>
              <w:rPr>
                <w:rFonts w:cstheme="minorHAnsi"/>
              </w:rPr>
            </w:pPr>
          </w:p>
        </w:tc>
        <w:tc>
          <w:tcPr>
            <w:tcW w:w="2212" w:type="dxa"/>
            <w:vMerge/>
            <w:vAlign w:val="center"/>
          </w:tcPr>
          <w:p w14:paraId="19D341A5" w14:textId="77777777" w:rsidR="00701455" w:rsidRPr="00F3433A" w:rsidRDefault="00701455" w:rsidP="00677BF1">
            <w:pPr>
              <w:spacing w:before="0"/>
              <w:rPr>
                <w:rFonts w:cstheme="minorHAnsi"/>
              </w:rPr>
            </w:pPr>
          </w:p>
        </w:tc>
        <w:tc>
          <w:tcPr>
            <w:tcW w:w="1427" w:type="dxa"/>
            <w:tcMar>
              <w:top w:w="15" w:type="dxa"/>
              <w:left w:w="15" w:type="dxa"/>
              <w:bottom w:w="0" w:type="dxa"/>
              <w:right w:w="15" w:type="dxa"/>
            </w:tcMar>
          </w:tcPr>
          <w:p w14:paraId="588A07DE" w14:textId="77777777" w:rsidR="00701455" w:rsidRPr="00F3433A" w:rsidRDefault="00701455" w:rsidP="00677BF1">
            <w:pPr>
              <w:spacing w:before="120" w:line="240" w:lineRule="auto"/>
              <w:rPr>
                <w:rFonts w:cstheme="minorHAnsi"/>
              </w:rPr>
            </w:pPr>
            <w:r w:rsidRPr="00F3433A">
              <w:rPr>
                <w:rFonts w:cstheme="minorHAnsi"/>
              </w:rPr>
              <w:t>Experience</w:t>
            </w:r>
          </w:p>
        </w:tc>
        <w:tc>
          <w:tcPr>
            <w:tcW w:w="1699" w:type="dxa"/>
            <w:vMerge/>
            <w:tcMar>
              <w:top w:w="15" w:type="dxa"/>
              <w:left w:w="15" w:type="dxa"/>
              <w:bottom w:w="0" w:type="dxa"/>
              <w:right w:w="15" w:type="dxa"/>
            </w:tcMar>
          </w:tcPr>
          <w:p w14:paraId="425CC0F1" w14:textId="77777777" w:rsidR="00701455" w:rsidRPr="00F3433A" w:rsidRDefault="00701455" w:rsidP="00677BF1">
            <w:pPr>
              <w:spacing w:before="120" w:line="240" w:lineRule="auto"/>
              <w:jc w:val="center"/>
              <w:rPr>
                <w:rFonts w:cstheme="minorHAnsi"/>
              </w:rPr>
            </w:pPr>
          </w:p>
        </w:tc>
        <w:tc>
          <w:tcPr>
            <w:tcW w:w="6093" w:type="dxa"/>
            <w:noWrap/>
            <w:tcMar>
              <w:top w:w="15" w:type="dxa"/>
              <w:left w:w="15" w:type="dxa"/>
              <w:bottom w:w="0" w:type="dxa"/>
              <w:right w:w="15" w:type="dxa"/>
            </w:tcMar>
          </w:tcPr>
          <w:p w14:paraId="7B62A99A" w14:textId="77777777" w:rsidR="00701455" w:rsidRPr="00F3433A" w:rsidRDefault="00701455" w:rsidP="00677BF1">
            <w:pPr>
              <w:spacing w:before="120" w:line="240" w:lineRule="auto"/>
              <w:rPr>
                <w:rFonts w:cstheme="minorHAnsi"/>
              </w:rPr>
            </w:pPr>
            <w:r w:rsidRPr="00F3433A">
              <w:rPr>
                <w:rFonts w:cstheme="minorHAnsi"/>
              </w:rPr>
              <w:t>Years of Experience</w:t>
            </w:r>
          </w:p>
        </w:tc>
        <w:tc>
          <w:tcPr>
            <w:tcW w:w="2489" w:type="dxa"/>
            <w:tcMar>
              <w:top w:w="15" w:type="dxa"/>
              <w:left w:w="15" w:type="dxa"/>
              <w:bottom w:w="0" w:type="dxa"/>
              <w:right w:w="15" w:type="dxa"/>
            </w:tcMar>
            <w:hideMark/>
          </w:tcPr>
          <w:p w14:paraId="131160CD" w14:textId="77777777" w:rsidR="00701455" w:rsidRPr="00F3433A" w:rsidRDefault="00701455" w:rsidP="00677BF1">
            <w:pPr>
              <w:spacing w:before="120" w:line="240" w:lineRule="auto"/>
              <w:jc w:val="center"/>
              <w:rPr>
                <w:rFonts w:cstheme="minorHAnsi"/>
              </w:rPr>
            </w:pPr>
            <w:r w:rsidRPr="00F3433A">
              <w:rPr>
                <w:rFonts w:cstheme="minorHAnsi"/>
              </w:rPr>
              <w:t>8 Years' and more = 20</w:t>
            </w:r>
          </w:p>
          <w:p w14:paraId="1CBB42A9" w14:textId="77777777" w:rsidR="00701455" w:rsidRPr="00F3433A" w:rsidRDefault="00701455" w:rsidP="00677BF1">
            <w:pPr>
              <w:spacing w:before="120" w:line="240" w:lineRule="auto"/>
              <w:jc w:val="center"/>
              <w:rPr>
                <w:rFonts w:cstheme="minorHAnsi"/>
              </w:rPr>
            </w:pPr>
            <w:r w:rsidRPr="00F3433A">
              <w:rPr>
                <w:rFonts w:cstheme="minorHAnsi"/>
              </w:rPr>
              <w:t>6 to 7 Years' = 15</w:t>
            </w:r>
          </w:p>
          <w:p w14:paraId="56F90AFC" w14:textId="77777777" w:rsidR="00701455" w:rsidRPr="00F3433A" w:rsidRDefault="00701455" w:rsidP="00677BF1">
            <w:pPr>
              <w:spacing w:before="120" w:line="240" w:lineRule="auto"/>
              <w:jc w:val="center"/>
              <w:rPr>
                <w:rFonts w:cstheme="minorHAnsi"/>
              </w:rPr>
            </w:pPr>
            <w:r w:rsidRPr="00F3433A">
              <w:rPr>
                <w:rFonts w:cstheme="minorHAnsi"/>
              </w:rPr>
              <w:t>4 to 5 Years = 10</w:t>
            </w:r>
          </w:p>
          <w:p w14:paraId="2B274B3A" w14:textId="77777777" w:rsidR="00701455" w:rsidRPr="00F3433A" w:rsidRDefault="00701455" w:rsidP="00677BF1">
            <w:pPr>
              <w:spacing w:before="120" w:line="240" w:lineRule="auto"/>
              <w:jc w:val="center"/>
              <w:rPr>
                <w:rFonts w:cstheme="minorHAnsi"/>
              </w:rPr>
            </w:pPr>
            <w:r w:rsidRPr="00F3433A">
              <w:rPr>
                <w:rFonts w:cstheme="minorHAnsi"/>
              </w:rPr>
              <w:t>3 Year or less = 5</w:t>
            </w:r>
          </w:p>
        </w:tc>
        <w:tc>
          <w:tcPr>
            <w:tcW w:w="975" w:type="dxa"/>
            <w:noWrap/>
            <w:tcMar>
              <w:top w:w="15" w:type="dxa"/>
              <w:left w:w="15" w:type="dxa"/>
              <w:bottom w:w="0" w:type="dxa"/>
              <w:right w:w="15" w:type="dxa"/>
            </w:tcMar>
          </w:tcPr>
          <w:p w14:paraId="1D7DB635" w14:textId="77777777" w:rsidR="00701455" w:rsidRPr="00F3433A" w:rsidRDefault="00701455" w:rsidP="00677BF1">
            <w:pPr>
              <w:spacing w:before="120" w:line="240" w:lineRule="auto"/>
              <w:jc w:val="center"/>
              <w:rPr>
                <w:rFonts w:cstheme="minorHAnsi"/>
              </w:rPr>
            </w:pPr>
          </w:p>
        </w:tc>
      </w:tr>
      <w:tr w:rsidR="00701455" w:rsidRPr="00F3433A" w14:paraId="6089B2B8" w14:textId="77777777" w:rsidTr="00677BF1">
        <w:trPr>
          <w:trHeight w:val="475"/>
        </w:trPr>
        <w:tc>
          <w:tcPr>
            <w:tcW w:w="0" w:type="auto"/>
            <w:vMerge/>
            <w:vAlign w:val="center"/>
            <w:hideMark/>
          </w:tcPr>
          <w:p w14:paraId="43295092" w14:textId="77777777" w:rsidR="00701455" w:rsidRPr="00F3433A" w:rsidRDefault="00701455" w:rsidP="00677BF1">
            <w:pPr>
              <w:spacing w:before="0"/>
              <w:rPr>
                <w:rFonts w:cstheme="minorHAnsi"/>
              </w:rPr>
            </w:pPr>
          </w:p>
        </w:tc>
        <w:tc>
          <w:tcPr>
            <w:tcW w:w="2212" w:type="dxa"/>
            <w:vMerge/>
            <w:vAlign w:val="center"/>
            <w:hideMark/>
          </w:tcPr>
          <w:p w14:paraId="2304CFFA" w14:textId="77777777" w:rsidR="00701455" w:rsidRPr="00F3433A" w:rsidRDefault="00701455" w:rsidP="00677BF1">
            <w:pPr>
              <w:spacing w:before="0"/>
              <w:rPr>
                <w:rFonts w:cstheme="minorHAnsi"/>
              </w:rPr>
            </w:pPr>
          </w:p>
        </w:tc>
        <w:tc>
          <w:tcPr>
            <w:tcW w:w="1427" w:type="dxa"/>
            <w:tcMar>
              <w:top w:w="15" w:type="dxa"/>
              <w:left w:w="15" w:type="dxa"/>
              <w:bottom w:w="0" w:type="dxa"/>
              <w:right w:w="15" w:type="dxa"/>
            </w:tcMar>
            <w:hideMark/>
          </w:tcPr>
          <w:p w14:paraId="0AAB629F" w14:textId="77777777" w:rsidR="00701455" w:rsidRPr="00F3433A" w:rsidRDefault="00701455" w:rsidP="00677BF1">
            <w:pPr>
              <w:spacing w:before="120" w:line="240" w:lineRule="auto"/>
              <w:jc w:val="center"/>
              <w:rPr>
                <w:rFonts w:cstheme="minorHAnsi"/>
                <w:b/>
              </w:rPr>
            </w:pPr>
            <w:r w:rsidRPr="00F3433A">
              <w:rPr>
                <w:rFonts w:cstheme="minorHAnsi"/>
                <w:b/>
              </w:rPr>
              <w:t>TOTAL</w:t>
            </w:r>
          </w:p>
        </w:tc>
        <w:tc>
          <w:tcPr>
            <w:tcW w:w="1699" w:type="dxa"/>
            <w:tcMar>
              <w:top w:w="15" w:type="dxa"/>
              <w:left w:w="15" w:type="dxa"/>
              <w:bottom w:w="0" w:type="dxa"/>
              <w:right w:w="15" w:type="dxa"/>
            </w:tcMar>
          </w:tcPr>
          <w:p w14:paraId="6BF31519" w14:textId="77777777" w:rsidR="00701455" w:rsidRPr="00F3433A" w:rsidRDefault="00701455" w:rsidP="00677BF1">
            <w:pPr>
              <w:spacing w:before="120" w:line="240" w:lineRule="auto"/>
              <w:jc w:val="center"/>
              <w:rPr>
                <w:rFonts w:cstheme="minorHAnsi"/>
                <w:b/>
              </w:rPr>
            </w:pPr>
          </w:p>
        </w:tc>
        <w:tc>
          <w:tcPr>
            <w:tcW w:w="6093" w:type="dxa"/>
            <w:noWrap/>
            <w:tcMar>
              <w:top w:w="15" w:type="dxa"/>
              <w:left w:w="15" w:type="dxa"/>
              <w:bottom w:w="0" w:type="dxa"/>
              <w:right w:w="15" w:type="dxa"/>
            </w:tcMar>
          </w:tcPr>
          <w:p w14:paraId="677D47C8" w14:textId="77777777" w:rsidR="00701455" w:rsidRPr="00F3433A" w:rsidRDefault="00701455" w:rsidP="00677BF1">
            <w:pPr>
              <w:spacing w:before="120" w:line="240" w:lineRule="auto"/>
              <w:jc w:val="center"/>
              <w:rPr>
                <w:rFonts w:cstheme="minorHAnsi"/>
                <w:b/>
              </w:rPr>
            </w:pPr>
          </w:p>
        </w:tc>
        <w:tc>
          <w:tcPr>
            <w:tcW w:w="2489" w:type="dxa"/>
            <w:tcMar>
              <w:top w:w="15" w:type="dxa"/>
              <w:left w:w="15" w:type="dxa"/>
              <w:bottom w:w="0" w:type="dxa"/>
              <w:right w:w="15" w:type="dxa"/>
            </w:tcMar>
            <w:hideMark/>
          </w:tcPr>
          <w:p w14:paraId="4C37AC7B" w14:textId="77777777" w:rsidR="00701455" w:rsidRPr="00F3433A" w:rsidRDefault="00701455" w:rsidP="00677BF1">
            <w:pPr>
              <w:spacing w:before="120" w:line="240" w:lineRule="auto"/>
              <w:jc w:val="center"/>
              <w:rPr>
                <w:rFonts w:cstheme="minorHAnsi"/>
                <w:b/>
              </w:rPr>
            </w:pPr>
            <w:r w:rsidRPr="00F3433A">
              <w:rPr>
                <w:rFonts w:cstheme="minorHAnsi"/>
                <w:b/>
              </w:rPr>
              <w:t>80</w:t>
            </w:r>
          </w:p>
        </w:tc>
        <w:tc>
          <w:tcPr>
            <w:tcW w:w="975" w:type="dxa"/>
            <w:noWrap/>
            <w:tcMar>
              <w:top w:w="15" w:type="dxa"/>
              <w:left w:w="15" w:type="dxa"/>
              <w:bottom w:w="0" w:type="dxa"/>
              <w:right w:w="15" w:type="dxa"/>
            </w:tcMar>
          </w:tcPr>
          <w:p w14:paraId="0EE0C8F2" w14:textId="77777777" w:rsidR="00701455" w:rsidRPr="00F3433A" w:rsidRDefault="00701455" w:rsidP="00677BF1">
            <w:pPr>
              <w:spacing w:before="120" w:line="240" w:lineRule="auto"/>
              <w:jc w:val="center"/>
              <w:rPr>
                <w:rFonts w:cstheme="minorHAnsi"/>
              </w:rPr>
            </w:pPr>
          </w:p>
        </w:tc>
      </w:tr>
    </w:tbl>
    <w:p w14:paraId="1D9A2FA3" w14:textId="77777777" w:rsidR="00701455" w:rsidRPr="00701455" w:rsidRDefault="00701455" w:rsidP="00701455"/>
    <w:p w14:paraId="3F223E2E" w14:textId="77777777" w:rsidR="00EE4C46" w:rsidRPr="00AA225E" w:rsidRDefault="00EE4C46" w:rsidP="00F7447A">
      <w:pPr>
        <w:spacing w:before="120" w:line="240" w:lineRule="auto"/>
        <w:jc w:val="both"/>
        <w:sectPr w:rsidR="00EE4C46" w:rsidRPr="00AA225E" w:rsidSect="00AB145C">
          <w:pgSz w:w="16838" w:h="11906" w:orient="landscape" w:code="9"/>
          <w:pgMar w:top="1418" w:right="851" w:bottom="851" w:left="851" w:header="567" w:footer="0" w:gutter="0"/>
          <w:cols w:space="708"/>
          <w:docGrid w:linePitch="360"/>
        </w:sectPr>
      </w:pPr>
      <w:bookmarkStart w:id="146" w:name="_Toc511197530"/>
      <w:bookmarkStart w:id="147" w:name="_Toc511197603"/>
      <w:bookmarkStart w:id="148" w:name="_Toc511197667"/>
      <w:bookmarkStart w:id="149" w:name="_Toc511197810"/>
      <w:bookmarkStart w:id="150" w:name="_Toc511197883"/>
      <w:bookmarkStart w:id="151" w:name="_Toc511197949"/>
      <w:bookmarkStart w:id="152" w:name="_Toc511198014"/>
      <w:bookmarkStart w:id="153" w:name="_Toc511198079"/>
      <w:bookmarkStart w:id="154" w:name="_Toc511197531"/>
      <w:bookmarkStart w:id="155" w:name="_Toc511197604"/>
      <w:bookmarkStart w:id="156" w:name="_Toc511197668"/>
      <w:bookmarkStart w:id="157" w:name="_Toc511197811"/>
      <w:bookmarkStart w:id="158" w:name="_Toc511197884"/>
      <w:bookmarkStart w:id="159" w:name="_Toc511197950"/>
      <w:bookmarkStart w:id="160" w:name="_Toc511198015"/>
      <w:bookmarkStart w:id="161" w:name="_Toc511198080"/>
      <w:bookmarkStart w:id="162" w:name="_Toc511197532"/>
      <w:bookmarkStart w:id="163" w:name="_Toc511197605"/>
      <w:bookmarkStart w:id="164" w:name="_Toc511197669"/>
      <w:bookmarkStart w:id="165" w:name="_Toc511197812"/>
      <w:bookmarkStart w:id="166" w:name="_Toc511197885"/>
      <w:bookmarkStart w:id="167" w:name="_Toc511197951"/>
      <w:bookmarkStart w:id="168" w:name="_Toc511198016"/>
      <w:bookmarkStart w:id="169" w:name="_Toc511198081"/>
      <w:bookmarkStart w:id="170" w:name="_Toc511197533"/>
      <w:bookmarkStart w:id="171" w:name="_Toc511197606"/>
      <w:bookmarkStart w:id="172" w:name="_Toc511197670"/>
      <w:bookmarkStart w:id="173" w:name="_Toc511197813"/>
      <w:bookmarkStart w:id="174" w:name="_Toc511197886"/>
      <w:bookmarkStart w:id="175" w:name="_Toc511197952"/>
      <w:bookmarkStart w:id="176" w:name="_Toc511198017"/>
      <w:bookmarkStart w:id="177" w:name="_Toc511198082"/>
      <w:bookmarkStart w:id="178" w:name="_Toc511197534"/>
      <w:bookmarkStart w:id="179" w:name="_Toc511197607"/>
      <w:bookmarkStart w:id="180" w:name="_Toc511197671"/>
      <w:bookmarkStart w:id="181" w:name="_Toc511197814"/>
      <w:bookmarkStart w:id="182" w:name="_Toc511197887"/>
      <w:bookmarkStart w:id="183" w:name="_Toc511197953"/>
      <w:bookmarkStart w:id="184" w:name="_Toc511198018"/>
      <w:bookmarkStart w:id="185" w:name="_Toc511198083"/>
      <w:bookmarkStart w:id="186" w:name="_Toc511197535"/>
      <w:bookmarkStart w:id="187" w:name="_Toc511197608"/>
      <w:bookmarkStart w:id="188" w:name="_Toc511197672"/>
      <w:bookmarkStart w:id="189" w:name="_Toc511197815"/>
      <w:bookmarkStart w:id="190" w:name="_Toc511197888"/>
      <w:bookmarkStart w:id="191" w:name="_Toc511197954"/>
      <w:bookmarkStart w:id="192" w:name="_Toc511198019"/>
      <w:bookmarkStart w:id="193" w:name="_Toc511198084"/>
      <w:bookmarkStart w:id="194" w:name="_Toc511198085"/>
      <w:bookmarkEnd w:id="143"/>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1FB84CDF" w14:textId="77777777" w:rsidR="005E4D65" w:rsidRPr="001D1890" w:rsidRDefault="005E4D65" w:rsidP="001D1890">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195" w:name="_Toc125008752"/>
      <w:bookmarkStart w:id="196" w:name="_Toc135389244"/>
      <w:bookmarkStart w:id="197" w:name="_Toc137638301"/>
      <w:bookmarkStart w:id="198" w:name="_Toc143085320"/>
      <w:bookmarkStart w:id="199" w:name="_Hlk133378355"/>
      <w:bookmarkEnd w:id="194"/>
      <w:r w:rsidRPr="001D1890">
        <w:rPr>
          <w:rFonts w:asciiTheme="minorHAnsi" w:hAnsiTheme="minorHAnsi" w:cstheme="minorHAnsi"/>
          <w:b/>
          <w:color w:val="auto"/>
          <w:sz w:val="22"/>
          <w:szCs w:val="22"/>
        </w:rPr>
        <w:lastRenderedPageBreak/>
        <w:t>Preference points and Price Evaluation Criteria</w:t>
      </w:r>
      <w:bookmarkEnd w:id="195"/>
      <w:bookmarkEnd w:id="196"/>
      <w:bookmarkEnd w:id="197"/>
      <w:bookmarkEnd w:id="198"/>
    </w:p>
    <w:p w14:paraId="7C69B889" w14:textId="77777777" w:rsidR="00EB770B" w:rsidRPr="00EB770B" w:rsidRDefault="00EB770B" w:rsidP="00EB770B">
      <w:pPr>
        <w:pStyle w:val="ListParagraph"/>
        <w:keepNext/>
        <w:keepLines/>
        <w:numPr>
          <w:ilvl w:val="0"/>
          <w:numId w:val="24"/>
        </w:numPr>
        <w:spacing w:before="120" w:line="240" w:lineRule="auto"/>
        <w:contextualSpacing w:val="0"/>
        <w:jc w:val="both"/>
        <w:outlineLvl w:val="0"/>
        <w:rPr>
          <w:rFonts w:eastAsiaTheme="majorEastAsia" w:cstheme="minorHAnsi"/>
          <w:vanish/>
        </w:rPr>
      </w:pPr>
    </w:p>
    <w:p w14:paraId="7ED96271" w14:textId="77777777" w:rsidR="00EB770B" w:rsidRPr="00EB770B" w:rsidRDefault="00EB770B" w:rsidP="00EB770B">
      <w:pPr>
        <w:pStyle w:val="ListParagraph"/>
        <w:keepNext/>
        <w:keepLines/>
        <w:numPr>
          <w:ilvl w:val="0"/>
          <w:numId w:val="24"/>
        </w:numPr>
        <w:spacing w:before="120" w:line="240" w:lineRule="auto"/>
        <w:contextualSpacing w:val="0"/>
        <w:jc w:val="both"/>
        <w:outlineLvl w:val="0"/>
        <w:rPr>
          <w:rFonts w:eastAsiaTheme="majorEastAsia" w:cstheme="minorHAnsi"/>
          <w:vanish/>
        </w:rPr>
      </w:pPr>
    </w:p>
    <w:p w14:paraId="74A280DC"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 xml:space="preserve">Each tender that obtained the minimum qualifying score for functionality must be evaluated further in terms of price and the preference point system. </w:t>
      </w:r>
    </w:p>
    <w:p w14:paraId="193662D9" w14:textId="77777777" w:rsidR="005E4D65" w:rsidRPr="00D93AAA" w:rsidRDefault="005E4D65" w:rsidP="005E4D65">
      <w:pPr>
        <w:pStyle w:val="Index4"/>
        <w:ind w:left="851"/>
      </w:pPr>
    </w:p>
    <w:p w14:paraId="567ADA19"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bookmarkStart w:id="200" w:name="_Toc125008753"/>
      <w:bookmarkStart w:id="201" w:name="_Toc135389245"/>
      <w:bookmarkStart w:id="202" w:name="_Toc137638302"/>
      <w:bookmarkStart w:id="203" w:name="_Toc143085321"/>
      <w:r w:rsidRPr="00EB770B">
        <w:rPr>
          <w:rFonts w:asciiTheme="minorHAnsi" w:hAnsiTheme="minorHAnsi" w:cstheme="minorHAnsi"/>
          <w:color w:val="auto"/>
          <w:sz w:val="22"/>
          <w:szCs w:val="22"/>
        </w:rPr>
        <w:t>80/20 preference point system for acquisition of goods or services for Rand value equal to or above R30 000 and up to R50 million</w:t>
      </w:r>
      <w:bookmarkEnd w:id="200"/>
      <w:bookmarkEnd w:id="201"/>
      <w:bookmarkEnd w:id="202"/>
      <w:bookmarkEnd w:id="203"/>
    </w:p>
    <w:p w14:paraId="420DE4EC"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The following formula must be used to calculate the points out of 80 for price in respect of a tender with a Rand value equal to or above R30 000 and up to a Rand value of R50 million, inclusive of all applicable taxes:</w:t>
      </w:r>
    </w:p>
    <w:p w14:paraId="2A140488" w14:textId="77777777" w:rsidR="005E4D65" w:rsidRPr="00D93AAA" w:rsidRDefault="00B831A8" w:rsidP="005E4D65">
      <w:pPr>
        <w:ind w:left="851"/>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Ps=80</m:t>
                </m:r>
                <m:ctrlPr>
                  <w:rPr>
                    <w:rFonts w:ascii="Cambria Math" w:hAnsi="Cambria Math"/>
                  </w:rPr>
                </m:ctrlPr>
              </m:e>
              <m:lim>
                <m:ctrlPr>
                  <w:rPr>
                    <w:rFonts w:ascii="Cambria Math" w:hAnsi="Cambria Math"/>
                  </w:rPr>
                </m:ctrlP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P</m:t>
                        </m:r>
                        <m:r>
                          <w:rPr>
                            <w:rFonts w:ascii="Cambria Math" w:hAnsi="Cambria Math"/>
                          </w:rPr>
                          <m:t>t</m:t>
                        </m:r>
                        <m:r>
                          <w:rPr>
                            <w:rFonts w:ascii="Cambria Math" w:hAnsi="Cambria Math"/>
                          </w:rPr>
                          <m:t>-</m:t>
                        </m:r>
                        <m:r>
                          <w:rPr>
                            <w:rFonts w:ascii="Cambria Math" w:hAnsi="Cambria Math"/>
                          </w:rPr>
                          <m:t>Pmin</m:t>
                        </m:r>
                      </m:num>
                      <m:den>
                        <m:r>
                          <w:rPr>
                            <w:rFonts w:ascii="Cambria Math" w:hAnsi="Cambria Math"/>
                          </w:rPr>
                          <m:t>Pmin</m:t>
                        </m:r>
                      </m:den>
                    </m:f>
                  </m:e>
                </m:d>
                <m:ctrlPr>
                  <w:rPr>
                    <w:rFonts w:ascii="Cambria Math" w:hAnsi="Cambria Math" w:cs="Cambria Math"/>
                    <w:i/>
                  </w:rPr>
                </m:ctrlPr>
              </m:e>
              <m:sup/>
            </m:sSup>
          </m:e>
        </m:func>
      </m:oMath>
      <w:r w:rsidR="005E4D65" w:rsidRPr="00D93AAA">
        <w:t xml:space="preserve"> </w:t>
      </w:r>
    </w:p>
    <w:p w14:paraId="5CFEA43B" w14:textId="77777777" w:rsidR="005E4D65" w:rsidRPr="00D93AAA" w:rsidRDefault="005E4D65" w:rsidP="005E4D65">
      <w:pPr>
        <w:pStyle w:val="1Paragraph"/>
      </w:pPr>
      <w:r w:rsidRPr="00D93AAA">
        <w:t>Where-</w:t>
      </w:r>
    </w:p>
    <w:p w14:paraId="2FEF4892" w14:textId="77777777" w:rsidR="005E4D65" w:rsidRPr="00D93AAA" w:rsidRDefault="005E4D65" w:rsidP="005E4D65">
      <w:pPr>
        <w:pStyle w:val="1Paragraph"/>
      </w:pPr>
      <w:r w:rsidRPr="00D93AAA">
        <w:t>Ps</w:t>
      </w:r>
      <w:r w:rsidRPr="00D93AAA">
        <w:tab/>
        <w:t>=</w:t>
      </w:r>
      <w:r w:rsidRPr="00D93AAA">
        <w:tab/>
        <w:t>Points scored for price of tender under consideration</w:t>
      </w:r>
    </w:p>
    <w:p w14:paraId="09BFDA6A" w14:textId="77777777" w:rsidR="005E4D65" w:rsidRPr="00D93AAA" w:rsidRDefault="005E4D65" w:rsidP="005E4D65">
      <w:pPr>
        <w:pStyle w:val="1Paragraph"/>
      </w:pPr>
      <w:r w:rsidRPr="00D93AAA">
        <w:t>Pt</w:t>
      </w:r>
      <w:r w:rsidRPr="00D93AAA">
        <w:tab/>
        <w:t>=</w:t>
      </w:r>
      <w:r w:rsidRPr="00D93AAA">
        <w:tab/>
        <w:t>Price of tender under consideration; and</w:t>
      </w:r>
    </w:p>
    <w:p w14:paraId="202AD207" w14:textId="77777777" w:rsidR="005E4D65" w:rsidRPr="00D93AAA" w:rsidRDefault="005E4D65" w:rsidP="005E4D65">
      <w:pPr>
        <w:pStyle w:val="1Paragraph"/>
      </w:pPr>
      <w:proofErr w:type="spellStart"/>
      <w:r w:rsidRPr="00D93AAA">
        <w:t>Pmin</w:t>
      </w:r>
      <w:proofErr w:type="spellEnd"/>
      <w:r w:rsidRPr="00D93AAA">
        <w:tab/>
        <w:t>=</w:t>
      </w:r>
      <w:r w:rsidRPr="00D93AAA">
        <w:tab/>
        <w:t>Price of lowest acceptable tender.</w:t>
      </w:r>
    </w:p>
    <w:p w14:paraId="25C80EE4"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The following table must be used to calculate the score out of 20 for specific goal:</w:t>
      </w:r>
    </w:p>
    <w:tbl>
      <w:tblPr>
        <w:tblStyle w:val="TableGrid"/>
        <w:tblW w:w="0" w:type="auto"/>
        <w:tblInd w:w="851" w:type="dxa"/>
        <w:tblLook w:val="04A0" w:firstRow="1" w:lastRow="0" w:firstColumn="1" w:lastColumn="0" w:noHBand="0" w:noVBand="1"/>
      </w:tblPr>
      <w:tblGrid>
        <w:gridCol w:w="4644"/>
        <w:gridCol w:w="2977"/>
      </w:tblGrid>
      <w:tr w:rsidR="005E4D65" w:rsidRPr="00D93AAA" w14:paraId="2F68B2E1" w14:textId="77777777" w:rsidTr="005E4D65">
        <w:trPr>
          <w:tblHeader/>
        </w:trPr>
        <w:tc>
          <w:tcPr>
            <w:tcW w:w="4644" w:type="dxa"/>
            <w:shd w:val="clear" w:color="auto" w:fill="E7E6E6" w:themeFill="background2"/>
          </w:tcPr>
          <w:p w14:paraId="06F00B16" w14:textId="77777777" w:rsidR="005E4D65" w:rsidRPr="00D93AAA" w:rsidRDefault="005E4D65" w:rsidP="005E4D65">
            <w:pPr>
              <w:pStyle w:val="1Paragraph"/>
              <w:ind w:left="0"/>
              <w:jc w:val="center"/>
              <w:rPr>
                <w:b/>
              </w:rPr>
            </w:pPr>
            <w:r>
              <w:rPr>
                <w:b/>
              </w:rPr>
              <w:t>Ownership</w:t>
            </w:r>
          </w:p>
        </w:tc>
        <w:tc>
          <w:tcPr>
            <w:tcW w:w="2977" w:type="dxa"/>
            <w:shd w:val="clear" w:color="auto" w:fill="E7E6E6" w:themeFill="background2"/>
          </w:tcPr>
          <w:p w14:paraId="41E5FEB1" w14:textId="77777777" w:rsidR="005E4D65" w:rsidRPr="00D93AAA" w:rsidRDefault="005E4D65" w:rsidP="005E4D65">
            <w:pPr>
              <w:pStyle w:val="1Paragraph"/>
              <w:ind w:left="0"/>
              <w:jc w:val="center"/>
              <w:rPr>
                <w:b/>
              </w:rPr>
            </w:pPr>
            <w:r w:rsidRPr="00D93AAA">
              <w:rPr>
                <w:b/>
              </w:rPr>
              <w:t>Number of Points</w:t>
            </w:r>
          </w:p>
        </w:tc>
      </w:tr>
      <w:tr w:rsidR="005E4D65" w:rsidRPr="00D93AAA" w14:paraId="555DDCC6" w14:textId="77777777" w:rsidTr="005E4D65">
        <w:trPr>
          <w:trHeight w:val="432"/>
        </w:trPr>
        <w:tc>
          <w:tcPr>
            <w:tcW w:w="4644" w:type="dxa"/>
          </w:tcPr>
          <w:p w14:paraId="5EA32EC3" w14:textId="77777777" w:rsidR="005E4D65" w:rsidRPr="00D93AAA" w:rsidRDefault="00510E44" w:rsidP="00510E44">
            <w:pPr>
              <w:pStyle w:val="1Paragraph"/>
              <w:ind w:left="0"/>
            </w:pPr>
            <w:r>
              <w:t xml:space="preserve">Equal to or above 51 </w:t>
            </w:r>
            <w:proofErr w:type="gramStart"/>
            <w:r>
              <w:t xml:space="preserve">% </w:t>
            </w:r>
            <w:r w:rsidR="005E4D65">
              <w:t xml:space="preserve"> black</w:t>
            </w:r>
            <w:proofErr w:type="gramEnd"/>
            <w:r w:rsidR="005E4D65">
              <w:t xml:space="preserve"> ownership</w:t>
            </w:r>
          </w:p>
        </w:tc>
        <w:tc>
          <w:tcPr>
            <w:tcW w:w="2977" w:type="dxa"/>
          </w:tcPr>
          <w:p w14:paraId="3545E48E" w14:textId="77777777" w:rsidR="005E4D65" w:rsidRPr="00D93AAA" w:rsidRDefault="00510E44" w:rsidP="00510E44">
            <w:pPr>
              <w:pStyle w:val="1Paragraph"/>
              <w:ind w:left="0"/>
              <w:jc w:val="center"/>
            </w:pPr>
            <w:r>
              <w:t>05</w:t>
            </w:r>
          </w:p>
        </w:tc>
      </w:tr>
      <w:tr w:rsidR="005E4D65" w:rsidRPr="00D93AAA" w14:paraId="10841C06" w14:textId="77777777" w:rsidTr="005E4D65">
        <w:trPr>
          <w:trHeight w:val="432"/>
        </w:trPr>
        <w:tc>
          <w:tcPr>
            <w:tcW w:w="4644" w:type="dxa"/>
          </w:tcPr>
          <w:p w14:paraId="0CEB72D2" w14:textId="77777777" w:rsidR="005E4D65" w:rsidRPr="00D93AAA" w:rsidRDefault="00510E44" w:rsidP="00510E44">
            <w:pPr>
              <w:pStyle w:val="1Paragraph"/>
              <w:ind w:left="0"/>
              <w:jc w:val="center"/>
            </w:pPr>
            <w:r>
              <w:t xml:space="preserve">Equal to or </w:t>
            </w:r>
            <w:proofErr w:type="gramStart"/>
            <w:r>
              <w:t xml:space="preserve">above </w:t>
            </w:r>
            <w:r w:rsidR="005E4D65">
              <w:t xml:space="preserve"> 51</w:t>
            </w:r>
            <w:proofErr w:type="gramEnd"/>
            <w:r w:rsidR="005E4D65">
              <w:t xml:space="preserve">% black </w:t>
            </w:r>
            <w:r>
              <w:t xml:space="preserve"> women </w:t>
            </w:r>
            <w:r w:rsidR="005E4D65">
              <w:t>ownership</w:t>
            </w:r>
          </w:p>
        </w:tc>
        <w:tc>
          <w:tcPr>
            <w:tcW w:w="2977" w:type="dxa"/>
          </w:tcPr>
          <w:p w14:paraId="3FA0A26E" w14:textId="77777777" w:rsidR="005E4D65" w:rsidRPr="00D93AAA" w:rsidRDefault="00510E44" w:rsidP="005E4D65">
            <w:pPr>
              <w:pStyle w:val="1Paragraph"/>
              <w:ind w:left="0"/>
              <w:jc w:val="center"/>
            </w:pPr>
            <w:r>
              <w:t>05</w:t>
            </w:r>
          </w:p>
        </w:tc>
      </w:tr>
      <w:tr w:rsidR="005E4D65" w:rsidRPr="00D93AAA" w14:paraId="095E9D14" w14:textId="77777777" w:rsidTr="005E4D65">
        <w:trPr>
          <w:trHeight w:val="432"/>
        </w:trPr>
        <w:tc>
          <w:tcPr>
            <w:tcW w:w="4644" w:type="dxa"/>
          </w:tcPr>
          <w:p w14:paraId="3733BF4A" w14:textId="77777777" w:rsidR="005E4D65" w:rsidRPr="00D93AAA" w:rsidRDefault="00510E44" w:rsidP="005E4D65">
            <w:pPr>
              <w:pStyle w:val="1Paragraph"/>
              <w:ind w:left="0"/>
              <w:jc w:val="center"/>
            </w:pPr>
            <w:r>
              <w:t>Equal to or above 10 % people with disability ownership</w:t>
            </w:r>
          </w:p>
        </w:tc>
        <w:tc>
          <w:tcPr>
            <w:tcW w:w="2977" w:type="dxa"/>
          </w:tcPr>
          <w:p w14:paraId="573E3AB2" w14:textId="77777777" w:rsidR="005E4D65" w:rsidRPr="00D93AAA" w:rsidRDefault="00510E44" w:rsidP="005E4D65">
            <w:pPr>
              <w:pStyle w:val="1Paragraph"/>
              <w:ind w:left="0"/>
              <w:jc w:val="center"/>
            </w:pPr>
            <w:r>
              <w:t>05</w:t>
            </w:r>
          </w:p>
        </w:tc>
      </w:tr>
      <w:tr w:rsidR="005E4D65" w:rsidRPr="00D93AAA" w14:paraId="73AD1A7C" w14:textId="77777777" w:rsidTr="005E4D65">
        <w:trPr>
          <w:trHeight w:val="432"/>
        </w:trPr>
        <w:tc>
          <w:tcPr>
            <w:tcW w:w="4644" w:type="dxa"/>
          </w:tcPr>
          <w:p w14:paraId="0DBCB6A6" w14:textId="77777777" w:rsidR="005E4D65" w:rsidRDefault="00510E44" w:rsidP="005E4D65">
            <w:pPr>
              <w:pStyle w:val="1Paragraph"/>
              <w:ind w:left="0"/>
              <w:jc w:val="center"/>
            </w:pPr>
            <w:r>
              <w:t>Equal to or above 25 % youth ownership</w:t>
            </w:r>
          </w:p>
        </w:tc>
        <w:tc>
          <w:tcPr>
            <w:tcW w:w="2977" w:type="dxa"/>
          </w:tcPr>
          <w:p w14:paraId="1BB7C27E" w14:textId="77777777" w:rsidR="005E4D65" w:rsidRDefault="005E4D65" w:rsidP="005E4D65">
            <w:pPr>
              <w:pStyle w:val="1Paragraph"/>
              <w:ind w:left="0"/>
              <w:jc w:val="center"/>
            </w:pPr>
            <w:r>
              <w:t>05</w:t>
            </w:r>
          </w:p>
        </w:tc>
      </w:tr>
      <w:tr w:rsidR="005E4D65" w:rsidRPr="00D93AAA" w14:paraId="4CEF8644" w14:textId="77777777" w:rsidTr="005E4D65">
        <w:trPr>
          <w:trHeight w:val="432"/>
        </w:trPr>
        <w:tc>
          <w:tcPr>
            <w:tcW w:w="4644" w:type="dxa"/>
          </w:tcPr>
          <w:p w14:paraId="52DE0886" w14:textId="77777777" w:rsidR="005E4D65" w:rsidRPr="00D93AAA" w:rsidRDefault="005E4D65" w:rsidP="00510E44">
            <w:pPr>
              <w:pStyle w:val="1Paragraph"/>
              <w:ind w:left="0"/>
            </w:pPr>
          </w:p>
        </w:tc>
        <w:tc>
          <w:tcPr>
            <w:tcW w:w="2977" w:type="dxa"/>
          </w:tcPr>
          <w:p w14:paraId="2AF9D1BA" w14:textId="77777777" w:rsidR="005E4D65" w:rsidRPr="00D93AAA" w:rsidRDefault="005E4D65" w:rsidP="00510E44">
            <w:pPr>
              <w:pStyle w:val="1Paragraph"/>
              <w:ind w:left="0"/>
            </w:pPr>
          </w:p>
        </w:tc>
      </w:tr>
    </w:tbl>
    <w:p w14:paraId="1BFEB34D"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A tenderer must submit proof of its B-BBEE status level of contributor (Specific goal).</w:t>
      </w:r>
    </w:p>
    <w:p w14:paraId="15314739"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 xml:space="preserve">A tenderer failing </w:t>
      </w:r>
      <w:r w:rsidR="00230F99">
        <w:rPr>
          <w:rFonts w:asciiTheme="minorHAnsi" w:hAnsiTheme="minorHAnsi" w:cstheme="minorHAnsi"/>
          <w:color w:val="auto"/>
          <w:sz w:val="22"/>
          <w:szCs w:val="22"/>
        </w:rPr>
        <w:t>to submit proof of preference points</w:t>
      </w:r>
      <w:r w:rsidRPr="00EB770B">
        <w:rPr>
          <w:rFonts w:asciiTheme="minorHAnsi" w:hAnsiTheme="minorHAnsi" w:cstheme="minorHAnsi"/>
          <w:color w:val="auto"/>
          <w:sz w:val="22"/>
          <w:szCs w:val="22"/>
        </w:rPr>
        <w:t>, may not be disqualified, but:</w:t>
      </w:r>
    </w:p>
    <w:p w14:paraId="1E861CAB" w14:textId="77777777" w:rsidR="005E4D65" w:rsidRPr="00EB770B" w:rsidRDefault="005E4D65" w:rsidP="00EB770B">
      <w:pPr>
        <w:pStyle w:val="Heading1"/>
        <w:numPr>
          <w:ilvl w:val="2"/>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 xml:space="preserve">May only score </w:t>
      </w:r>
      <w:proofErr w:type="gramStart"/>
      <w:r w:rsidRPr="00EB770B">
        <w:rPr>
          <w:rFonts w:asciiTheme="minorHAnsi" w:hAnsiTheme="minorHAnsi" w:cstheme="minorHAnsi"/>
          <w:color w:val="auto"/>
          <w:sz w:val="22"/>
          <w:szCs w:val="22"/>
        </w:rPr>
        <w:t>points</w:t>
      </w:r>
      <w:proofErr w:type="gramEnd"/>
      <w:r w:rsidRPr="00EB770B">
        <w:rPr>
          <w:rFonts w:asciiTheme="minorHAnsi" w:hAnsiTheme="minorHAnsi" w:cstheme="minorHAnsi"/>
          <w:color w:val="auto"/>
          <w:sz w:val="22"/>
          <w:szCs w:val="22"/>
        </w:rPr>
        <w:t xml:space="preserve"> out of 80 for price; and</w:t>
      </w:r>
    </w:p>
    <w:p w14:paraId="1A068020" w14:textId="77777777" w:rsidR="005E4D65" w:rsidRPr="00EB770B" w:rsidRDefault="005E4D65" w:rsidP="00EB770B">
      <w:pPr>
        <w:pStyle w:val="Heading1"/>
        <w:numPr>
          <w:ilvl w:val="2"/>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Score 0 po</w:t>
      </w:r>
      <w:r w:rsidR="00230F99">
        <w:rPr>
          <w:rFonts w:asciiTheme="minorHAnsi" w:hAnsiTheme="minorHAnsi" w:cstheme="minorHAnsi"/>
          <w:color w:val="auto"/>
          <w:sz w:val="22"/>
          <w:szCs w:val="22"/>
        </w:rPr>
        <w:t>ints out of 20 for preference points</w:t>
      </w:r>
    </w:p>
    <w:p w14:paraId="066E015A"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The points scored by a tenderer for a specific goal must be added to the points scored for price and the total must be rounded off to the nearest two decimal places.</w:t>
      </w:r>
    </w:p>
    <w:p w14:paraId="4536963D"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Subject to sub regulation 4(4), the contract must be awarded to the tenderer scoring the highest points.</w:t>
      </w:r>
    </w:p>
    <w:p w14:paraId="5A2E7302" w14:textId="77777777" w:rsidR="005E4D65"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t>If the price offered by a tenderer scoring the highest points is not market-related, the organ of state may not award the contract to that tenderer.</w:t>
      </w:r>
    </w:p>
    <w:p w14:paraId="42FEED31" w14:textId="77777777" w:rsidR="00EB770B" w:rsidRPr="00EB770B" w:rsidRDefault="00EB770B" w:rsidP="00EB770B"/>
    <w:p w14:paraId="48DE45FE" w14:textId="77777777" w:rsidR="005E4D65" w:rsidRPr="00EB770B" w:rsidRDefault="005E4D65" w:rsidP="00EB770B">
      <w:pPr>
        <w:pStyle w:val="Heading1"/>
        <w:numPr>
          <w:ilvl w:val="1"/>
          <w:numId w:val="24"/>
        </w:numPr>
        <w:spacing w:before="120" w:line="240" w:lineRule="auto"/>
        <w:jc w:val="both"/>
        <w:rPr>
          <w:rFonts w:asciiTheme="minorHAnsi" w:hAnsiTheme="minorHAnsi" w:cstheme="minorHAnsi"/>
          <w:color w:val="auto"/>
          <w:sz w:val="22"/>
          <w:szCs w:val="22"/>
        </w:rPr>
      </w:pPr>
      <w:r w:rsidRPr="00EB770B">
        <w:rPr>
          <w:rFonts w:asciiTheme="minorHAnsi" w:hAnsiTheme="minorHAnsi" w:cstheme="minorHAnsi"/>
          <w:color w:val="auto"/>
          <w:sz w:val="22"/>
          <w:szCs w:val="22"/>
        </w:rPr>
        <w:lastRenderedPageBreak/>
        <w:t>The organs of state may:</w:t>
      </w:r>
    </w:p>
    <w:p w14:paraId="12300F45" w14:textId="77777777"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r w:rsidRPr="0019484D">
        <w:rPr>
          <w:rFonts w:asciiTheme="minorHAnsi" w:hAnsiTheme="minorHAnsi" w:cstheme="minorHAnsi"/>
          <w:color w:val="auto"/>
          <w:sz w:val="22"/>
          <w:szCs w:val="22"/>
        </w:rPr>
        <w:t>Negotiate a market-related price with the tenderer scoring the highest points or cancel the tender;</w:t>
      </w:r>
    </w:p>
    <w:p w14:paraId="58C6966B" w14:textId="77777777"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r w:rsidRPr="0019484D">
        <w:rPr>
          <w:rFonts w:asciiTheme="minorHAnsi" w:hAnsiTheme="minorHAnsi" w:cstheme="minorHAnsi"/>
          <w:color w:val="auto"/>
          <w:sz w:val="22"/>
          <w:szCs w:val="22"/>
        </w:rPr>
        <w:t>If the tenderer does not agree to a market-related price, negotiate a market-related price with the tenderer scoring the second highest points or cancel the tender;</w:t>
      </w:r>
    </w:p>
    <w:p w14:paraId="5585643B" w14:textId="77777777"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r w:rsidRPr="0019484D">
        <w:rPr>
          <w:rFonts w:asciiTheme="minorHAnsi" w:hAnsiTheme="minorHAnsi" w:cstheme="minorHAnsi"/>
          <w:color w:val="auto"/>
          <w:sz w:val="22"/>
          <w:szCs w:val="22"/>
        </w:rPr>
        <w:t>If the tenderer scoring the second highest points does not agree to a market-related price, negotiate a market-related price with the tenderer scoring the third highest points or cancel the tender; or</w:t>
      </w:r>
    </w:p>
    <w:p w14:paraId="796311B5" w14:textId="77777777" w:rsidR="005E4D65" w:rsidRPr="0019484D" w:rsidRDefault="005E4D65" w:rsidP="0019484D">
      <w:pPr>
        <w:pStyle w:val="Heading1"/>
        <w:numPr>
          <w:ilvl w:val="2"/>
          <w:numId w:val="24"/>
        </w:numPr>
        <w:spacing w:before="120" w:line="240" w:lineRule="auto"/>
        <w:jc w:val="both"/>
        <w:rPr>
          <w:rFonts w:asciiTheme="minorHAnsi" w:hAnsiTheme="minorHAnsi" w:cstheme="minorHAnsi"/>
          <w:color w:val="auto"/>
          <w:sz w:val="22"/>
          <w:szCs w:val="22"/>
        </w:rPr>
      </w:pPr>
      <w:r w:rsidRPr="0019484D">
        <w:rPr>
          <w:rFonts w:asciiTheme="minorHAnsi" w:hAnsiTheme="minorHAnsi" w:cstheme="minorHAnsi"/>
          <w:color w:val="auto"/>
          <w:sz w:val="22"/>
          <w:szCs w:val="22"/>
        </w:rPr>
        <w:t>If a market-related price is still not agreed the organ of state must cancel the tender.</w:t>
      </w:r>
    </w:p>
    <w:bookmarkEnd w:id="199"/>
    <w:p w14:paraId="68AB4AA2" w14:textId="77777777" w:rsidR="005E4D65" w:rsidRPr="00AA225E" w:rsidRDefault="005E4D65" w:rsidP="00F7447A">
      <w:pPr>
        <w:spacing w:before="120" w:line="240" w:lineRule="auto"/>
        <w:jc w:val="both"/>
      </w:pPr>
    </w:p>
    <w:p w14:paraId="0E5B08B0" w14:textId="77777777" w:rsidR="00027744" w:rsidRPr="00AA225E" w:rsidRDefault="00027744" w:rsidP="00F7447A">
      <w:pPr>
        <w:spacing w:before="120" w:line="240" w:lineRule="auto"/>
        <w:jc w:val="both"/>
      </w:pPr>
    </w:p>
    <w:p w14:paraId="556907A0" w14:textId="77777777" w:rsidR="00027744" w:rsidRPr="00AA225E" w:rsidRDefault="00027744" w:rsidP="00F7447A">
      <w:pPr>
        <w:spacing w:before="120" w:line="240" w:lineRule="auto"/>
        <w:jc w:val="both"/>
      </w:pPr>
    </w:p>
    <w:p w14:paraId="39566E1A" w14:textId="77777777" w:rsidR="00027744" w:rsidRPr="00AA225E" w:rsidRDefault="00027744" w:rsidP="00F7447A">
      <w:pPr>
        <w:spacing w:before="120" w:line="240" w:lineRule="auto"/>
        <w:jc w:val="both"/>
      </w:pPr>
    </w:p>
    <w:p w14:paraId="43CAA147" w14:textId="77777777" w:rsidR="00027744" w:rsidRPr="00AA225E" w:rsidRDefault="00027744" w:rsidP="00F7447A">
      <w:pPr>
        <w:spacing w:before="120" w:line="240" w:lineRule="auto"/>
        <w:jc w:val="both"/>
      </w:pPr>
    </w:p>
    <w:p w14:paraId="4F9A05B9" w14:textId="77777777" w:rsidR="00027744" w:rsidRPr="00AA225E" w:rsidRDefault="00027744" w:rsidP="00F7447A">
      <w:pPr>
        <w:spacing w:before="120" w:line="240" w:lineRule="auto"/>
        <w:jc w:val="both"/>
      </w:pPr>
    </w:p>
    <w:p w14:paraId="62DA5762" w14:textId="77777777" w:rsidR="00027744" w:rsidRPr="00AA225E" w:rsidRDefault="00027744" w:rsidP="00F7447A">
      <w:pPr>
        <w:spacing w:before="120" w:line="240" w:lineRule="auto"/>
        <w:jc w:val="both"/>
      </w:pPr>
    </w:p>
    <w:p w14:paraId="6D5727E3" w14:textId="77777777" w:rsidR="00027744" w:rsidRPr="00AA225E" w:rsidRDefault="00027744" w:rsidP="00F7447A">
      <w:pPr>
        <w:spacing w:before="120" w:line="240" w:lineRule="auto"/>
        <w:jc w:val="both"/>
      </w:pPr>
    </w:p>
    <w:p w14:paraId="43A20EC6" w14:textId="77777777" w:rsidR="00027744" w:rsidRPr="00AA225E" w:rsidRDefault="00027744" w:rsidP="00F7447A">
      <w:pPr>
        <w:spacing w:before="120" w:line="240" w:lineRule="auto"/>
        <w:jc w:val="both"/>
      </w:pPr>
    </w:p>
    <w:p w14:paraId="3B1D9D91" w14:textId="77777777" w:rsidR="00027744" w:rsidRPr="00AA225E" w:rsidRDefault="00027744" w:rsidP="00F7447A">
      <w:pPr>
        <w:spacing w:before="120" w:line="240" w:lineRule="auto"/>
        <w:jc w:val="both"/>
      </w:pPr>
    </w:p>
    <w:p w14:paraId="7A32A322" w14:textId="77777777" w:rsidR="00027744" w:rsidRPr="00AA225E" w:rsidRDefault="00027744" w:rsidP="00F7447A">
      <w:pPr>
        <w:spacing w:before="120" w:line="240" w:lineRule="auto"/>
        <w:jc w:val="both"/>
      </w:pPr>
    </w:p>
    <w:p w14:paraId="03A938EE" w14:textId="77777777" w:rsidR="00027744" w:rsidRPr="00AA225E" w:rsidRDefault="00027744" w:rsidP="00F7447A">
      <w:pPr>
        <w:spacing w:before="120" w:line="240" w:lineRule="auto"/>
        <w:jc w:val="both"/>
      </w:pPr>
    </w:p>
    <w:p w14:paraId="0DF9B364" w14:textId="77777777" w:rsidR="00027744" w:rsidRPr="00AA225E" w:rsidRDefault="00027744" w:rsidP="00F7447A">
      <w:pPr>
        <w:spacing w:before="120" w:line="240" w:lineRule="auto"/>
        <w:jc w:val="both"/>
      </w:pPr>
    </w:p>
    <w:p w14:paraId="3F63CE42" w14:textId="77777777" w:rsidR="00027744" w:rsidRPr="00AA225E" w:rsidRDefault="00027744" w:rsidP="00F7447A">
      <w:pPr>
        <w:spacing w:before="120" w:line="240" w:lineRule="auto"/>
        <w:jc w:val="both"/>
      </w:pPr>
    </w:p>
    <w:p w14:paraId="72EC8607" w14:textId="77777777" w:rsidR="00027744" w:rsidRPr="00AA225E" w:rsidRDefault="00027744" w:rsidP="00F7447A">
      <w:pPr>
        <w:spacing w:before="120" w:line="240" w:lineRule="auto"/>
        <w:jc w:val="both"/>
      </w:pPr>
    </w:p>
    <w:p w14:paraId="76DEA264" w14:textId="77777777" w:rsidR="00027744" w:rsidRPr="00AA225E" w:rsidRDefault="00027744" w:rsidP="00F7447A">
      <w:pPr>
        <w:spacing w:before="120" w:line="240" w:lineRule="auto"/>
        <w:jc w:val="both"/>
      </w:pPr>
    </w:p>
    <w:p w14:paraId="5608CD3D" w14:textId="77777777" w:rsidR="00027744" w:rsidRPr="00AA225E" w:rsidRDefault="00027744" w:rsidP="00F7447A">
      <w:pPr>
        <w:spacing w:before="120" w:line="240" w:lineRule="auto"/>
        <w:jc w:val="both"/>
        <w:sectPr w:rsidR="00027744" w:rsidRPr="00AA225E" w:rsidSect="00EE4C46">
          <w:pgSz w:w="11906" w:h="16838" w:code="9"/>
          <w:pgMar w:top="851" w:right="851" w:bottom="851" w:left="1418" w:header="567" w:footer="0" w:gutter="0"/>
          <w:cols w:space="708"/>
          <w:docGrid w:linePitch="360"/>
        </w:sectPr>
      </w:pPr>
    </w:p>
    <w:p w14:paraId="2AB68131" w14:textId="77777777" w:rsidR="00AD1561" w:rsidRPr="00587582" w:rsidRDefault="00AD1561"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204" w:name="_Toc511198087"/>
      <w:bookmarkStart w:id="205" w:name="_Toc511198092"/>
      <w:bookmarkStart w:id="206" w:name="_Ref115711796"/>
      <w:bookmarkStart w:id="207" w:name="_Toc115753801"/>
      <w:bookmarkStart w:id="208" w:name="_Ref115767847"/>
      <w:bookmarkStart w:id="209" w:name="_Ref116068218"/>
      <w:bookmarkStart w:id="210" w:name="_Ref116328076"/>
      <w:bookmarkStart w:id="211" w:name="_Toc143085322"/>
      <w:bookmarkStart w:id="212" w:name="_Ref143729809"/>
      <w:bookmarkEnd w:id="204"/>
      <w:r w:rsidRPr="00587582">
        <w:rPr>
          <w:rFonts w:asciiTheme="minorHAnsi" w:hAnsiTheme="minorHAnsi" w:cstheme="minorHAnsi"/>
          <w:b/>
          <w:color w:val="auto"/>
          <w:sz w:val="22"/>
          <w:szCs w:val="22"/>
        </w:rPr>
        <w:lastRenderedPageBreak/>
        <w:t>Bidder Information</w:t>
      </w:r>
      <w:bookmarkEnd w:id="205"/>
      <w:bookmarkEnd w:id="206"/>
      <w:bookmarkEnd w:id="207"/>
      <w:bookmarkEnd w:id="208"/>
      <w:bookmarkEnd w:id="209"/>
      <w:bookmarkEnd w:id="210"/>
      <w:bookmarkEnd w:id="211"/>
      <w:bookmarkEnd w:id="212"/>
    </w:p>
    <w:p w14:paraId="3686FB16" w14:textId="77777777" w:rsidR="00AD1561" w:rsidRPr="00AA225E" w:rsidRDefault="00AD1561" w:rsidP="00F7447A">
      <w:pPr>
        <w:spacing w:before="120" w:line="240" w:lineRule="auto"/>
        <w:jc w:val="both"/>
      </w:pPr>
      <w:r w:rsidRPr="00AA225E">
        <w:t>The following information must be completed. Failure to do so may result in disqualification.</w:t>
      </w:r>
    </w:p>
    <w:tbl>
      <w:tblPr>
        <w:tblStyle w:val="TableGrid"/>
        <w:tblW w:w="5000" w:type="pct"/>
        <w:tblLook w:val="04A0" w:firstRow="1" w:lastRow="0" w:firstColumn="1" w:lastColumn="0" w:noHBand="0" w:noVBand="1"/>
      </w:tblPr>
      <w:tblGrid>
        <w:gridCol w:w="2830"/>
        <w:gridCol w:w="6797"/>
      </w:tblGrid>
      <w:tr w:rsidR="00AD1561" w:rsidRPr="00AA225E" w14:paraId="0E402A2E" w14:textId="77777777" w:rsidTr="00881F32">
        <w:trPr>
          <w:trHeight w:val="502"/>
        </w:trPr>
        <w:tc>
          <w:tcPr>
            <w:tcW w:w="5000" w:type="pct"/>
            <w:gridSpan w:val="2"/>
            <w:shd w:val="clear" w:color="auto" w:fill="ECE8D3"/>
            <w:vAlign w:val="center"/>
          </w:tcPr>
          <w:p w14:paraId="735B3D00" w14:textId="77777777" w:rsidR="00AD1561" w:rsidRPr="00AA225E" w:rsidRDefault="00AD1561" w:rsidP="00F7447A">
            <w:pPr>
              <w:spacing w:before="120"/>
              <w:jc w:val="both"/>
            </w:pPr>
            <w:r w:rsidRPr="00AA225E">
              <w:t>BIDDER INFORMATION</w:t>
            </w:r>
          </w:p>
        </w:tc>
      </w:tr>
      <w:tr w:rsidR="00AD1561" w:rsidRPr="00AA225E" w14:paraId="4E5ABC40" w14:textId="77777777" w:rsidTr="00881F32">
        <w:trPr>
          <w:trHeight w:val="502"/>
        </w:trPr>
        <w:tc>
          <w:tcPr>
            <w:tcW w:w="1470" w:type="pct"/>
            <w:vAlign w:val="center"/>
          </w:tcPr>
          <w:p w14:paraId="4E9EDFE1" w14:textId="77777777" w:rsidR="00AD1561" w:rsidRPr="00AA225E" w:rsidRDefault="00AD1561" w:rsidP="00F7447A">
            <w:pPr>
              <w:spacing w:before="120"/>
              <w:jc w:val="both"/>
            </w:pPr>
            <w:r w:rsidRPr="00AA225E">
              <w:t>Bidder Name:</w:t>
            </w:r>
          </w:p>
        </w:tc>
        <w:tc>
          <w:tcPr>
            <w:tcW w:w="3530" w:type="pct"/>
            <w:vAlign w:val="center"/>
          </w:tcPr>
          <w:p w14:paraId="3FFFAB48" w14:textId="77777777" w:rsidR="00AD1561" w:rsidRPr="00AA225E" w:rsidRDefault="00AD1561" w:rsidP="00F7447A">
            <w:pPr>
              <w:spacing w:before="120"/>
              <w:jc w:val="both"/>
            </w:pPr>
          </w:p>
        </w:tc>
      </w:tr>
      <w:tr w:rsidR="00AD1561" w:rsidRPr="00AA225E" w14:paraId="49A31055" w14:textId="77777777" w:rsidTr="00881F32">
        <w:trPr>
          <w:trHeight w:val="539"/>
        </w:trPr>
        <w:tc>
          <w:tcPr>
            <w:tcW w:w="1470" w:type="pct"/>
            <w:vAlign w:val="center"/>
          </w:tcPr>
          <w:p w14:paraId="09F4CDF4" w14:textId="77777777" w:rsidR="00AD1561" w:rsidRPr="00AA225E" w:rsidRDefault="00AD1561" w:rsidP="00F7447A">
            <w:pPr>
              <w:spacing w:before="120"/>
              <w:jc w:val="both"/>
            </w:pPr>
            <w:r w:rsidRPr="00AA225E">
              <w:t>Registration Number:</w:t>
            </w:r>
          </w:p>
        </w:tc>
        <w:tc>
          <w:tcPr>
            <w:tcW w:w="3530" w:type="pct"/>
            <w:vAlign w:val="center"/>
          </w:tcPr>
          <w:p w14:paraId="0F8DAFEF" w14:textId="77777777" w:rsidR="00AD1561" w:rsidRPr="00AA225E" w:rsidRDefault="00AD1561" w:rsidP="00F7447A">
            <w:pPr>
              <w:spacing w:before="120"/>
              <w:jc w:val="both"/>
            </w:pPr>
          </w:p>
        </w:tc>
      </w:tr>
      <w:tr w:rsidR="00AD1561" w:rsidRPr="00AA225E" w14:paraId="4E4EB53F" w14:textId="77777777" w:rsidTr="00881F32">
        <w:trPr>
          <w:trHeight w:val="502"/>
        </w:trPr>
        <w:tc>
          <w:tcPr>
            <w:tcW w:w="1470" w:type="pct"/>
            <w:vAlign w:val="center"/>
          </w:tcPr>
          <w:p w14:paraId="0FB662AD" w14:textId="77777777" w:rsidR="00AD1561" w:rsidRPr="00AA225E" w:rsidRDefault="00AD1561" w:rsidP="00F7447A">
            <w:pPr>
              <w:spacing w:before="120"/>
              <w:jc w:val="both"/>
            </w:pPr>
            <w:r w:rsidRPr="00AA225E">
              <w:t>VAT Registration Number:</w:t>
            </w:r>
          </w:p>
        </w:tc>
        <w:tc>
          <w:tcPr>
            <w:tcW w:w="3530" w:type="pct"/>
            <w:vAlign w:val="center"/>
          </w:tcPr>
          <w:p w14:paraId="62F4397F" w14:textId="77777777" w:rsidR="00AD1561" w:rsidRPr="00AA225E" w:rsidRDefault="00AD1561" w:rsidP="00F7447A">
            <w:pPr>
              <w:spacing w:before="120"/>
              <w:jc w:val="both"/>
            </w:pPr>
          </w:p>
        </w:tc>
      </w:tr>
      <w:tr w:rsidR="00AD1561" w:rsidRPr="00AA225E" w14:paraId="20261067" w14:textId="77777777" w:rsidTr="00881F32">
        <w:trPr>
          <w:trHeight w:val="1041"/>
        </w:trPr>
        <w:tc>
          <w:tcPr>
            <w:tcW w:w="1470" w:type="pct"/>
            <w:vAlign w:val="center"/>
          </w:tcPr>
          <w:p w14:paraId="3C8C123F" w14:textId="77777777" w:rsidR="00AD1561" w:rsidRPr="00AA225E" w:rsidRDefault="00AD1561" w:rsidP="00F7447A">
            <w:pPr>
              <w:spacing w:before="120"/>
              <w:jc w:val="both"/>
            </w:pPr>
            <w:r w:rsidRPr="00AA225E">
              <w:t>Bidding Structure (Individual, Joint Venture, Consortium, Sub-contractors)</w:t>
            </w:r>
          </w:p>
        </w:tc>
        <w:tc>
          <w:tcPr>
            <w:tcW w:w="3530" w:type="pct"/>
            <w:vAlign w:val="center"/>
          </w:tcPr>
          <w:p w14:paraId="64A4C4FD" w14:textId="77777777" w:rsidR="00AD1561" w:rsidRPr="00AA225E" w:rsidRDefault="00AD1561" w:rsidP="00F7447A">
            <w:pPr>
              <w:spacing w:before="120"/>
              <w:jc w:val="both"/>
            </w:pPr>
          </w:p>
        </w:tc>
      </w:tr>
      <w:tr w:rsidR="00AD1561" w:rsidRPr="00AA225E" w14:paraId="10CC2537" w14:textId="77777777" w:rsidTr="00881F32">
        <w:trPr>
          <w:trHeight w:val="502"/>
        </w:trPr>
        <w:tc>
          <w:tcPr>
            <w:tcW w:w="1470" w:type="pct"/>
            <w:vAlign w:val="center"/>
          </w:tcPr>
          <w:p w14:paraId="6F5007DF" w14:textId="77777777" w:rsidR="00AD1561" w:rsidRPr="00AA225E" w:rsidRDefault="00AD1561" w:rsidP="00F7447A">
            <w:pPr>
              <w:spacing w:before="120"/>
              <w:jc w:val="both"/>
            </w:pPr>
            <w:r w:rsidRPr="00AA225E">
              <w:t>Contact Person:</w:t>
            </w:r>
          </w:p>
        </w:tc>
        <w:tc>
          <w:tcPr>
            <w:tcW w:w="3530" w:type="pct"/>
            <w:vAlign w:val="center"/>
          </w:tcPr>
          <w:p w14:paraId="6C4AE8A6" w14:textId="77777777" w:rsidR="00AD1561" w:rsidRPr="00AA225E" w:rsidRDefault="00AD1561" w:rsidP="00F7447A">
            <w:pPr>
              <w:spacing w:before="120"/>
              <w:jc w:val="both"/>
            </w:pPr>
          </w:p>
        </w:tc>
      </w:tr>
      <w:tr w:rsidR="00AD1561" w:rsidRPr="00AA225E" w14:paraId="021E371D" w14:textId="77777777" w:rsidTr="00881F32">
        <w:trPr>
          <w:trHeight w:val="539"/>
        </w:trPr>
        <w:tc>
          <w:tcPr>
            <w:tcW w:w="1470" w:type="pct"/>
            <w:vAlign w:val="center"/>
          </w:tcPr>
          <w:p w14:paraId="02BC5AAB" w14:textId="77777777" w:rsidR="00AD1561" w:rsidRPr="00AA225E" w:rsidRDefault="00AD1561" w:rsidP="00F7447A">
            <w:pPr>
              <w:spacing w:before="120"/>
              <w:jc w:val="both"/>
            </w:pPr>
            <w:r w:rsidRPr="00AA225E">
              <w:t>Telephone Number:</w:t>
            </w:r>
          </w:p>
        </w:tc>
        <w:tc>
          <w:tcPr>
            <w:tcW w:w="3530" w:type="pct"/>
            <w:vAlign w:val="center"/>
          </w:tcPr>
          <w:p w14:paraId="0EEF01A1" w14:textId="77777777" w:rsidR="00AD1561" w:rsidRPr="00AA225E" w:rsidRDefault="00AD1561" w:rsidP="00F7447A">
            <w:pPr>
              <w:spacing w:before="120"/>
              <w:jc w:val="both"/>
            </w:pPr>
          </w:p>
        </w:tc>
      </w:tr>
      <w:tr w:rsidR="00AD1561" w:rsidRPr="00AA225E" w14:paraId="337CEC7D" w14:textId="77777777" w:rsidTr="00881F32">
        <w:trPr>
          <w:trHeight w:val="502"/>
        </w:trPr>
        <w:tc>
          <w:tcPr>
            <w:tcW w:w="1470" w:type="pct"/>
            <w:vAlign w:val="center"/>
          </w:tcPr>
          <w:p w14:paraId="5C3511CD" w14:textId="77777777" w:rsidR="00AD1561" w:rsidRPr="00AA225E" w:rsidRDefault="00AD1561" w:rsidP="00F7447A">
            <w:pPr>
              <w:spacing w:before="120"/>
              <w:jc w:val="both"/>
            </w:pPr>
            <w:r w:rsidRPr="00AA225E">
              <w:t>Fax Number:</w:t>
            </w:r>
          </w:p>
        </w:tc>
        <w:tc>
          <w:tcPr>
            <w:tcW w:w="3530" w:type="pct"/>
            <w:vAlign w:val="center"/>
          </w:tcPr>
          <w:p w14:paraId="7AF8BD23" w14:textId="77777777" w:rsidR="00AD1561" w:rsidRPr="00AA225E" w:rsidRDefault="00AD1561" w:rsidP="00F7447A">
            <w:pPr>
              <w:spacing w:before="120"/>
              <w:jc w:val="both"/>
            </w:pPr>
          </w:p>
        </w:tc>
      </w:tr>
      <w:tr w:rsidR="00AD1561" w:rsidRPr="00AA225E" w14:paraId="60AD778F" w14:textId="77777777" w:rsidTr="00881F32">
        <w:trPr>
          <w:trHeight w:val="502"/>
        </w:trPr>
        <w:tc>
          <w:tcPr>
            <w:tcW w:w="1470" w:type="pct"/>
            <w:vAlign w:val="center"/>
          </w:tcPr>
          <w:p w14:paraId="5A894C27" w14:textId="77777777" w:rsidR="00AD1561" w:rsidRPr="00AA225E" w:rsidRDefault="00AD1561" w:rsidP="00F7447A">
            <w:pPr>
              <w:spacing w:before="120"/>
              <w:jc w:val="both"/>
            </w:pPr>
            <w:r w:rsidRPr="00AA225E">
              <w:t>Email Address:</w:t>
            </w:r>
          </w:p>
        </w:tc>
        <w:tc>
          <w:tcPr>
            <w:tcW w:w="3530" w:type="pct"/>
            <w:vAlign w:val="center"/>
          </w:tcPr>
          <w:p w14:paraId="603B5EB7" w14:textId="77777777" w:rsidR="00AD1561" w:rsidRPr="00AA225E" w:rsidRDefault="00AD1561" w:rsidP="00F7447A">
            <w:pPr>
              <w:spacing w:before="120"/>
              <w:jc w:val="both"/>
            </w:pPr>
          </w:p>
        </w:tc>
      </w:tr>
      <w:tr w:rsidR="00AD1561" w:rsidRPr="00AA225E" w14:paraId="447D67B1" w14:textId="77777777" w:rsidTr="00881F32">
        <w:trPr>
          <w:trHeight w:val="539"/>
        </w:trPr>
        <w:tc>
          <w:tcPr>
            <w:tcW w:w="1470" w:type="pct"/>
            <w:vAlign w:val="center"/>
          </w:tcPr>
          <w:p w14:paraId="79D0840F" w14:textId="77777777" w:rsidR="00AD1561" w:rsidRPr="00AA225E" w:rsidRDefault="00AD1561" w:rsidP="00F7447A">
            <w:pPr>
              <w:spacing w:before="120"/>
              <w:jc w:val="both"/>
            </w:pPr>
            <w:r w:rsidRPr="00AA225E">
              <w:t>Postal Address:</w:t>
            </w:r>
          </w:p>
        </w:tc>
        <w:tc>
          <w:tcPr>
            <w:tcW w:w="3530" w:type="pct"/>
            <w:vAlign w:val="center"/>
          </w:tcPr>
          <w:p w14:paraId="4F672EDB" w14:textId="77777777" w:rsidR="00AD1561" w:rsidRPr="00AA225E" w:rsidRDefault="00AD1561" w:rsidP="00F7447A">
            <w:pPr>
              <w:spacing w:before="120"/>
              <w:jc w:val="both"/>
            </w:pPr>
          </w:p>
        </w:tc>
      </w:tr>
      <w:tr w:rsidR="00AD1561" w:rsidRPr="00AA225E" w14:paraId="44D423A0" w14:textId="77777777" w:rsidTr="00881F32">
        <w:trPr>
          <w:trHeight w:val="1215"/>
        </w:trPr>
        <w:tc>
          <w:tcPr>
            <w:tcW w:w="1470" w:type="pct"/>
          </w:tcPr>
          <w:p w14:paraId="19FFCCDE" w14:textId="77777777" w:rsidR="00AD1561" w:rsidRPr="00AA225E" w:rsidRDefault="00AD1561" w:rsidP="00F7447A">
            <w:pPr>
              <w:spacing w:before="120"/>
              <w:jc w:val="both"/>
            </w:pPr>
            <w:r w:rsidRPr="00AA225E">
              <w:t>Physical Address:</w:t>
            </w:r>
          </w:p>
        </w:tc>
        <w:tc>
          <w:tcPr>
            <w:tcW w:w="3530" w:type="pct"/>
            <w:vAlign w:val="center"/>
          </w:tcPr>
          <w:p w14:paraId="056312C8" w14:textId="77777777" w:rsidR="00AD1561" w:rsidRPr="00AA225E" w:rsidRDefault="00AD1561" w:rsidP="00F7447A">
            <w:pPr>
              <w:spacing w:before="120"/>
              <w:jc w:val="both"/>
            </w:pPr>
          </w:p>
        </w:tc>
      </w:tr>
    </w:tbl>
    <w:p w14:paraId="196787F8" w14:textId="77777777" w:rsidR="00AD1561" w:rsidRPr="00AA225E" w:rsidRDefault="00AD1561" w:rsidP="00F7447A">
      <w:pPr>
        <w:spacing w:before="120" w:line="240" w:lineRule="auto"/>
        <w:jc w:val="both"/>
      </w:pPr>
    </w:p>
    <w:tbl>
      <w:tblPr>
        <w:tblStyle w:val="TableGrid"/>
        <w:tblW w:w="0" w:type="auto"/>
        <w:tblLook w:val="04A0" w:firstRow="1" w:lastRow="0" w:firstColumn="1" w:lastColumn="0" w:noHBand="0" w:noVBand="1"/>
      </w:tblPr>
      <w:tblGrid>
        <w:gridCol w:w="6103"/>
        <w:gridCol w:w="423"/>
        <w:gridCol w:w="420"/>
        <w:gridCol w:w="422"/>
        <w:gridCol w:w="422"/>
        <w:gridCol w:w="420"/>
        <w:gridCol w:w="419"/>
        <w:gridCol w:w="477"/>
        <w:gridCol w:w="521"/>
      </w:tblGrid>
      <w:tr w:rsidR="00AD1561" w:rsidRPr="00AA225E" w14:paraId="15010C44" w14:textId="77777777" w:rsidTr="00881F32">
        <w:tc>
          <w:tcPr>
            <w:tcW w:w="7148" w:type="dxa"/>
            <w:gridSpan w:val="3"/>
            <w:tcBorders>
              <w:bottom w:val="single" w:sz="4" w:space="0" w:color="auto"/>
              <w:right w:val="nil"/>
            </w:tcBorders>
          </w:tcPr>
          <w:p w14:paraId="33D7FC94" w14:textId="77777777" w:rsidR="00AD1561" w:rsidRPr="00AA225E" w:rsidRDefault="00AD1561" w:rsidP="00F7447A">
            <w:pPr>
              <w:spacing w:before="120"/>
              <w:jc w:val="both"/>
            </w:pPr>
            <w:r w:rsidRPr="00AA225E">
              <w:t>HAS A TAX CLEARANCE AND PIN BEEN SUBM</w:t>
            </w:r>
            <w:r w:rsidR="005D7A44" w:rsidRPr="00AA225E">
              <w:t>ITB</w:t>
            </w:r>
            <w:r w:rsidRPr="00AA225E">
              <w:t>ED?</w:t>
            </w:r>
          </w:p>
        </w:tc>
        <w:tc>
          <w:tcPr>
            <w:tcW w:w="846" w:type="dxa"/>
            <w:gridSpan w:val="2"/>
            <w:tcBorders>
              <w:left w:val="nil"/>
              <w:bottom w:val="single" w:sz="4" w:space="0" w:color="auto"/>
            </w:tcBorders>
          </w:tcPr>
          <w:p w14:paraId="0001782F" w14:textId="77777777" w:rsidR="00AD1561" w:rsidRPr="00AA225E" w:rsidRDefault="00AD1561" w:rsidP="00F7447A">
            <w:pPr>
              <w:spacing w:before="120"/>
              <w:jc w:val="both"/>
            </w:pPr>
            <w:r w:rsidRPr="00AA225E">
              <w:t>Yes</w:t>
            </w:r>
          </w:p>
        </w:tc>
        <w:tc>
          <w:tcPr>
            <w:tcW w:w="424" w:type="dxa"/>
            <w:tcBorders>
              <w:bottom w:val="single" w:sz="4" w:space="0" w:color="auto"/>
            </w:tcBorders>
          </w:tcPr>
          <w:p w14:paraId="536C6250" w14:textId="77777777" w:rsidR="00AD1561" w:rsidRPr="00AA225E" w:rsidRDefault="00AD1561" w:rsidP="00F7447A">
            <w:pPr>
              <w:spacing w:before="120"/>
              <w:jc w:val="both"/>
            </w:pPr>
          </w:p>
        </w:tc>
        <w:tc>
          <w:tcPr>
            <w:tcW w:w="906" w:type="dxa"/>
            <w:gridSpan w:val="2"/>
            <w:tcBorders>
              <w:bottom w:val="single" w:sz="4" w:space="0" w:color="auto"/>
            </w:tcBorders>
          </w:tcPr>
          <w:p w14:paraId="00047C99" w14:textId="77777777" w:rsidR="00AD1561" w:rsidRPr="00AA225E" w:rsidRDefault="00AD1561" w:rsidP="00F7447A">
            <w:pPr>
              <w:spacing w:before="120"/>
              <w:jc w:val="both"/>
            </w:pPr>
            <w:r w:rsidRPr="00AA225E">
              <w:t>No</w:t>
            </w:r>
          </w:p>
        </w:tc>
        <w:tc>
          <w:tcPr>
            <w:tcW w:w="529" w:type="dxa"/>
            <w:tcBorders>
              <w:bottom w:val="single" w:sz="4" w:space="0" w:color="auto"/>
            </w:tcBorders>
          </w:tcPr>
          <w:p w14:paraId="472C9947" w14:textId="77777777" w:rsidR="00AD1561" w:rsidRPr="00AA225E" w:rsidRDefault="00AD1561" w:rsidP="00F7447A">
            <w:pPr>
              <w:spacing w:before="120"/>
              <w:jc w:val="both"/>
            </w:pPr>
          </w:p>
        </w:tc>
      </w:tr>
      <w:tr w:rsidR="00AD1561" w:rsidRPr="00AA225E" w14:paraId="13FE6771" w14:textId="77777777" w:rsidTr="00881F32">
        <w:tc>
          <w:tcPr>
            <w:tcW w:w="9853" w:type="dxa"/>
            <w:gridSpan w:val="9"/>
            <w:tcBorders>
              <w:left w:val="nil"/>
              <w:right w:val="nil"/>
            </w:tcBorders>
          </w:tcPr>
          <w:p w14:paraId="64405B60" w14:textId="77777777" w:rsidR="00AD1561" w:rsidRPr="00AA225E" w:rsidRDefault="00AD1561" w:rsidP="00F7447A">
            <w:pPr>
              <w:spacing w:before="120"/>
              <w:jc w:val="both"/>
            </w:pPr>
          </w:p>
        </w:tc>
      </w:tr>
      <w:tr w:rsidR="00AD1561" w:rsidRPr="00AA225E" w14:paraId="5FADB22A" w14:textId="77777777" w:rsidTr="00881F32">
        <w:tc>
          <w:tcPr>
            <w:tcW w:w="6300" w:type="dxa"/>
            <w:tcBorders>
              <w:bottom w:val="single" w:sz="4" w:space="0" w:color="auto"/>
            </w:tcBorders>
          </w:tcPr>
          <w:p w14:paraId="21D30D4E" w14:textId="77777777" w:rsidR="00AD1561" w:rsidRPr="00AA225E" w:rsidRDefault="00AD1561" w:rsidP="00F7447A">
            <w:pPr>
              <w:spacing w:before="120"/>
              <w:jc w:val="both"/>
            </w:pPr>
            <w:r w:rsidRPr="00AA225E">
              <w:t>IF YES, PLEASE INDICATE THE EXPIRY DATE</w:t>
            </w:r>
          </w:p>
        </w:tc>
        <w:tc>
          <w:tcPr>
            <w:tcW w:w="425" w:type="dxa"/>
            <w:tcBorders>
              <w:bottom w:val="single" w:sz="4" w:space="0" w:color="auto"/>
            </w:tcBorders>
            <w:vAlign w:val="center"/>
          </w:tcPr>
          <w:p w14:paraId="38B2261B" w14:textId="77777777" w:rsidR="00AD1561" w:rsidRPr="00AA225E" w:rsidRDefault="00AD1561" w:rsidP="00F7447A">
            <w:pPr>
              <w:spacing w:before="120"/>
              <w:jc w:val="both"/>
            </w:pPr>
            <w:r w:rsidRPr="00AA225E">
              <w:t>D</w:t>
            </w:r>
          </w:p>
        </w:tc>
        <w:tc>
          <w:tcPr>
            <w:tcW w:w="423" w:type="dxa"/>
            <w:tcBorders>
              <w:bottom w:val="single" w:sz="4" w:space="0" w:color="auto"/>
            </w:tcBorders>
            <w:vAlign w:val="center"/>
          </w:tcPr>
          <w:p w14:paraId="256C9933" w14:textId="77777777" w:rsidR="00AD1561" w:rsidRPr="00AA225E" w:rsidRDefault="00AD1561" w:rsidP="00F7447A">
            <w:pPr>
              <w:spacing w:before="120"/>
              <w:jc w:val="both"/>
            </w:pPr>
            <w:r w:rsidRPr="00AA225E">
              <w:t>D</w:t>
            </w:r>
          </w:p>
        </w:tc>
        <w:tc>
          <w:tcPr>
            <w:tcW w:w="423" w:type="dxa"/>
            <w:tcBorders>
              <w:bottom w:val="single" w:sz="4" w:space="0" w:color="auto"/>
            </w:tcBorders>
            <w:vAlign w:val="center"/>
          </w:tcPr>
          <w:p w14:paraId="523E06A1" w14:textId="77777777" w:rsidR="00AD1561" w:rsidRPr="00AA225E" w:rsidRDefault="00AD1561" w:rsidP="00F7447A">
            <w:pPr>
              <w:spacing w:before="120"/>
              <w:jc w:val="both"/>
            </w:pPr>
            <w:r w:rsidRPr="00AA225E">
              <w:t>M</w:t>
            </w:r>
          </w:p>
        </w:tc>
        <w:tc>
          <w:tcPr>
            <w:tcW w:w="423" w:type="dxa"/>
            <w:tcBorders>
              <w:bottom w:val="single" w:sz="4" w:space="0" w:color="auto"/>
            </w:tcBorders>
            <w:vAlign w:val="center"/>
          </w:tcPr>
          <w:p w14:paraId="309124CF" w14:textId="77777777" w:rsidR="00AD1561" w:rsidRPr="00AA225E" w:rsidRDefault="00AD1561" w:rsidP="00F7447A">
            <w:pPr>
              <w:spacing w:before="120"/>
              <w:jc w:val="both"/>
            </w:pPr>
            <w:r w:rsidRPr="00AA225E">
              <w:t>M</w:t>
            </w:r>
          </w:p>
        </w:tc>
        <w:tc>
          <w:tcPr>
            <w:tcW w:w="424" w:type="dxa"/>
            <w:tcBorders>
              <w:bottom w:val="single" w:sz="4" w:space="0" w:color="auto"/>
            </w:tcBorders>
            <w:vAlign w:val="center"/>
          </w:tcPr>
          <w:p w14:paraId="4B3DD644" w14:textId="77777777" w:rsidR="00AD1561" w:rsidRPr="00AA225E" w:rsidRDefault="00AD1561" w:rsidP="00F7447A">
            <w:pPr>
              <w:spacing w:before="120"/>
              <w:jc w:val="both"/>
            </w:pPr>
            <w:r w:rsidRPr="00AA225E">
              <w:t>Y</w:t>
            </w:r>
          </w:p>
        </w:tc>
        <w:tc>
          <w:tcPr>
            <w:tcW w:w="423" w:type="dxa"/>
            <w:tcBorders>
              <w:bottom w:val="single" w:sz="4" w:space="0" w:color="auto"/>
            </w:tcBorders>
            <w:vAlign w:val="center"/>
          </w:tcPr>
          <w:p w14:paraId="1E51C9F8" w14:textId="77777777" w:rsidR="00AD1561" w:rsidRPr="00AA225E" w:rsidRDefault="00AD1561" w:rsidP="00F7447A">
            <w:pPr>
              <w:spacing w:before="120"/>
              <w:jc w:val="both"/>
            </w:pPr>
            <w:r w:rsidRPr="00AA225E">
              <w:t>Y</w:t>
            </w:r>
          </w:p>
        </w:tc>
        <w:tc>
          <w:tcPr>
            <w:tcW w:w="483" w:type="dxa"/>
            <w:tcBorders>
              <w:bottom w:val="single" w:sz="4" w:space="0" w:color="auto"/>
            </w:tcBorders>
            <w:vAlign w:val="center"/>
          </w:tcPr>
          <w:p w14:paraId="42BDEBB6" w14:textId="77777777" w:rsidR="00AD1561" w:rsidRPr="00AA225E" w:rsidRDefault="00AD1561" w:rsidP="00F7447A">
            <w:pPr>
              <w:spacing w:before="120"/>
              <w:jc w:val="both"/>
            </w:pPr>
            <w:r w:rsidRPr="00AA225E">
              <w:t>Y</w:t>
            </w:r>
          </w:p>
        </w:tc>
        <w:tc>
          <w:tcPr>
            <w:tcW w:w="529" w:type="dxa"/>
            <w:tcBorders>
              <w:bottom w:val="single" w:sz="4" w:space="0" w:color="auto"/>
            </w:tcBorders>
            <w:vAlign w:val="center"/>
          </w:tcPr>
          <w:p w14:paraId="0B087CF0" w14:textId="77777777" w:rsidR="00AD1561" w:rsidRPr="00AA225E" w:rsidRDefault="00AD1561" w:rsidP="00F7447A">
            <w:pPr>
              <w:spacing w:before="120"/>
              <w:jc w:val="both"/>
            </w:pPr>
            <w:r w:rsidRPr="00AA225E">
              <w:t>Y</w:t>
            </w:r>
          </w:p>
        </w:tc>
      </w:tr>
      <w:tr w:rsidR="00AD1561" w:rsidRPr="00AA225E" w14:paraId="7769A8E8" w14:textId="77777777" w:rsidTr="00881F32">
        <w:tc>
          <w:tcPr>
            <w:tcW w:w="9853" w:type="dxa"/>
            <w:gridSpan w:val="9"/>
            <w:tcBorders>
              <w:left w:val="nil"/>
              <w:right w:val="nil"/>
            </w:tcBorders>
          </w:tcPr>
          <w:p w14:paraId="2598F131" w14:textId="77777777" w:rsidR="00AD1561" w:rsidRPr="00AA225E" w:rsidRDefault="00AD1561" w:rsidP="00F7447A">
            <w:pPr>
              <w:spacing w:before="120"/>
              <w:jc w:val="both"/>
            </w:pPr>
          </w:p>
        </w:tc>
      </w:tr>
      <w:tr w:rsidR="00AD1561" w:rsidRPr="00AA225E" w14:paraId="0DBE3979" w14:textId="77777777" w:rsidTr="00881F32">
        <w:tc>
          <w:tcPr>
            <w:tcW w:w="7148" w:type="dxa"/>
            <w:gridSpan w:val="3"/>
            <w:tcBorders>
              <w:bottom w:val="single" w:sz="4" w:space="0" w:color="auto"/>
              <w:right w:val="nil"/>
            </w:tcBorders>
          </w:tcPr>
          <w:p w14:paraId="2B81D0C2" w14:textId="77777777"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846" w:type="dxa"/>
            <w:gridSpan w:val="2"/>
            <w:tcBorders>
              <w:left w:val="nil"/>
              <w:bottom w:val="single" w:sz="4" w:space="0" w:color="auto"/>
            </w:tcBorders>
          </w:tcPr>
          <w:p w14:paraId="2E325B59" w14:textId="77777777" w:rsidR="00AD1561" w:rsidRPr="00AA225E" w:rsidRDefault="00AD1561" w:rsidP="00F7447A">
            <w:pPr>
              <w:spacing w:before="120"/>
              <w:jc w:val="both"/>
            </w:pPr>
            <w:r w:rsidRPr="00AA225E">
              <w:t>Yes</w:t>
            </w:r>
          </w:p>
        </w:tc>
        <w:tc>
          <w:tcPr>
            <w:tcW w:w="424" w:type="dxa"/>
            <w:tcBorders>
              <w:bottom w:val="single" w:sz="4" w:space="0" w:color="auto"/>
            </w:tcBorders>
          </w:tcPr>
          <w:p w14:paraId="5CE73A00" w14:textId="77777777" w:rsidR="00AD1561" w:rsidRPr="00AA225E" w:rsidRDefault="00AD1561" w:rsidP="00F7447A">
            <w:pPr>
              <w:spacing w:before="120"/>
              <w:jc w:val="both"/>
            </w:pPr>
          </w:p>
        </w:tc>
        <w:tc>
          <w:tcPr>
            <w:tcW w:w="906" w:type="dxa"/>
            <w:gridSpan w:val="2"/>
            <w:tcBorders>
              <w:bottom w:val="single" w:sz="4" w:space="0" w:color="auto"/>
            </w:tcBorders>
          </w:tcPr>
          <w:p w14:paraId="2DA8F595" w14:textId="77777777" w:rsidR="00AD1561" w:rsidRPr="00AA225E" w:rsidRDefault="00AD1561" w:rsidP="00F7447A">
            <w:pPr>
              <w:spacing w:before="120"/>
              <w:jc w:val="both"/>
            </w:pPr>
            <w:r w:rsidRPr="00AA225E">
              <w:t>No</w:t>
            </w:r>
          </w:p>
        </w:tc>
        <w:tc>
          <w:tcPr>
            <w:tcW w:w="529" w:type="dxa"/>
            <w:tcBorders>
              <w:bottom w:val="single" w:sz="4" w:space="0" w:color="auto"/>
            </w:tcBorders>
          </w:tcPr>
          <w:p w14:paraId="45E217F7" w14:textId="77777777" w:rsidR="00AD1561" w:rsidRPr="00AA225E" w:rsidRDefault="00AD1561" w:rsidP="00F7447A">
            <w:pPr>
              <w:spacing w:before="120"/>
              <w:jc w:val="both"/>
            </w:pPr>
          </w:p>
        </w:tc>
      </w:tr>
      <w:tr w:rsidR="00AD1561" w:rsidRPr="00AA225E" w14:paraId="4A2DB832" w14:textId="77777777" w:rsidTr="00881F32">
        <w:tc>
          <w:tcPr>
            <w:tcW w:w="9853" w:type="dxa"/>
            <w:gridSpan w:val="9"/>
            <w:tcBorders>
              <w:left w:val="nil"/>
              <w:right w:val="nil"/>
            </w:tcBorders>
          </w:tcPr>
          <w:p w14:paraId="55AF8928" w14:textId="77777777" w:rsidR="00AD1561" w:rsidRPr="00AA225E" w:rsidRDefault="00AD1561" w:rsidP="00F7447A">
            <w:pPr>
              <w:spacing w:before="120"/>
              <w:jc w:val="both"/>
            </w:pPr>
          </w:p>
        </w:tc>
      </w:tr>
      <w:tr w:rsidR="00AD1561" w:rsidRPr="00AA225E" w14:paraId="40F07C00" w14:textId="77777777" w:rsidTr="00881F32">
        <w:tc>
          <w:tcPr>
            <w:tcW w:w="6300" w:type="dxa"/>
          </w:tcPr>
          <w:p w14:paraId="570028E2" w14:textId="77777777" w:rsidR="00AD1561" w:rsidRPr="00AA225E" w:rsidRDefault="00AD1561" w:rsidP="00F7447A">
            <w:pPr>
              <w:spacing w:before="120"/>
              <w:jc w:val="both"/>
            </w:pPr>
            <w:r w:rsidRPr="00AA225E">
              <w:t>IF YES, PLEASE INDICATE THE EXPIRY DATE</w:t>
            </w:r>
          </w:p>
        </w:tc>
        <w:tc>
          <w:tcPr>
            <w:tcW w:w="425" w:type="dxa"/>
            <w:vAlign w:val="center"/>
          </w:tcPr>
          <w:p w14:paraId="3C2D5452" w14:textId="77777777" w:rsidR="00AD1561" w:rsidRPr="00AA225E" w:rsidRDefault="00AD1561" w:rsidP="00F7447A">
            <w:pPr>
              <w:spacing w:before="120"/>
              <w:jc w:val="both"/>
            </w:pPr>
            <w:r w:rsidRPr="00AA225E">
              <w:t>D</w:t>
            </w:r>
          </w:p>
        </w:tc>
        <w:tc>
          <w:tcPr>
            <w:tcW w:w="423" w:type="dxa"/>
            <w:vAlign w:val="center"/>
          </w:tcPr>
          <w:p w14:paraId="3208AF0C" w14:textId="77777777" w:rsidR="00AD1561" w:rsidRPr="00AA225E" w:rsidRDefault="00AD1561" w:rsidP="00F7447A">
            <w:pPr>
              <w:spacing w:before="120"/>
              <w:jc w:val="both"/>
            </w:pPr>
            <w:r w:rsidRPr="00AA225E">
              <w:t>D</w:t>
            </w:r>
          </w:p>
        </w:tc>
        <w:tc>
          <w:tcPr>
            <w:tcW w:w="423" w:type="dxa"/>
            <w:vAlign w:val="center"/>
          </w:tcPr>
          <w:p w14:paraId="1230305C" w14:textId="77777777" w:rsidR="00AD1561" w:rsidRPr="00AA225E" w:rsidRDefault="00AD1561" w:rsidP="00F7447A">
            <w:pPr>
              <w:spacing w:before="120"/>
              <w:jc w:val="both"/>
            </w:pPr>
            <w:r w:rsidRPr="00AA225E">
              <w:t>M</w:t>
            </w:r>
          </w:p>
        </w:tc>
        <w:tc>
          <w:tcPr>
            <w:tcW w:w="423" w:type="dxa"/>
            <w:vAlign w:val="center"/>
          </w:tcPr>
          <w:p w14:paraId="5DBBFA75" w14:textId="77777777" w:rsidR="00AD1561" w:rsidRPr="00AA225E" w:rsidRDefault="00AD1561" w:rsidP="00F7447A">
            <w:pPr>
              <w:spacing w:before="120"/>
              <w:jc w:val="both"/>
            </w:pPr>
            <w:r w:rsidRPr="00AA225E">
              <w:t>M</w:t>
            </w:r>
          </w:p>
        </w:tc>
        <w:tc>
          <w:tcPr>
            <w:tcW w:w="424" w:type="dxa"/>
            <w:vAlign w:val="center"/>
          </w:tcPr>
          <w:p w14:paraId="0F844DD2" w14:textId="77777777" w:rsidR="00AD1561" w:rsidRPr="00AA225E" w:rsidRDefault="00AD1561" w:rsidP="00F7447A">
            <w:pPr>
              <w:spacing w:before="120"/>
              <w:jc w:val="both"/>
            </w:pPr>
            <w:r w:rsidRPr="00AA225E">
              <w:t>Y</w:t>
            </w:r>
          </w:p>
        </w:tc>
        <w:tc>
          <w:tcPr>
            <w:tcW w:w="423" w:type="dxa"/>
            <w:vAlign w:val="center"/>
          </w:tcPr>
          <w:p w14:paraId="61AA39AB" w14:textId="77777777" w:rsidR="00AD1561" w:rsidRPr="00AA225E" w:rsidRDefault="00AD1561" w:rsidP="00F7447A">
            <w:pPr>
              <w:spacing w:before="120"/>
              <w:jc w:val="both"/>
            </w:pPr>
            <w:r w:rsidRPr="00AA225E">
              <w:t>Y</w:t>
            </w:r>
          </w:p>
        </w:tc>
        <w:tc>
          <w:tcPr>
            <w:tcW w:w="483" w:type="dxa"/>
            <w:vAlign w:val="center"/>
          </w:tcPr>
          <w:p w14:paraId="5A7340CB" w14:textId="77777777" w:rsidR="00AD1561" w:rsidRPr="00AA225E" w:rsidRDefault="00AD1561" w:rsidP="00F7447A">
            <w:pPr>
              <w:spacing w:before="120"/>
              <w:jc w:val="both"/>
            </w:pPr>
            <w:r w:rsidRPr="00AA225E">
              <w:t>Y</w:t>
            </w:r>
          </w:p>
        </w:tc>
        <w:tc>
          <w:tcPr>
            <w:tcW w:w="529" w:type="dxa"/>
            <w:vAlign w:val="center"/>
          </w:tcPr>
          <w:p w14:paraId="12898643" w14:textId="77777777" w:rsidR="00AD1561" w:rsidRPr="00AA225E" w:rsidRDefault="00AD1561" w:rsidP="00F7447A">
            <w:pPr>
              <w:spacing w:before="120"/>
              <w:jc w:val="both"/>
            </w:pPr>
            <w:r w:rsidRPr="00AA225E">
              <w:t>Y</w:t>
            </w:r>
          </w:p>
        </w:tc>
      </w:tr>
    </w:tbl>
    <w:p w14:paraId="64D1E6A9" w14:textId="77777777" w:rsidR="00AD1561" w:rsidRPr="00AA225E" w:rsidRDefault="00AD1561" w:rsidP="00F7447A">
      <w:pPr>
        <w:spacing w:before="120" w:line="240" w:lineRule="auto"/>
        <w:jc w:val="both"/>
      </w:pPr>
    </w:p>
    <w:p w14:paraId="638AD95A" w14:textId="77777777" w:rsidR="00682D17" w:rsidRPr="00AA225E" w:rsidRDefault="00682D17" w:rsidP="00F7447A">
      <w:pPr>
        <w:spacing w:before="120" w:line="240" w:lineRule="auto"/>
        <w:jc w:val="both"/>
      </w:pPr>
      <w:r w:rsidRPr="00AA225E">
        <w:br w:type="page"/>
      </w:r>
    </w:p>
    <w:p w14:paraId="60C14A7A" w14:textId="77777777" w:rsidR="00AD1561" w:rsidRPr="00AA225E" w:rsidRDefault="00AD1561" w:rsidP="00F7447A">
      <w:pPr>
        <w:spacing w:before="120" w:line="240" w:lineRule="auto"/>
        <w:jc w:val="both"/>
      </w:pPr>
      <w:r w:rsidRPr="00AA225E">
        <w:lastRenderedPageBreak/>
        <w:t>If bidding as a Joint Venture, Consortium or Sub-Contractors, complete the following company information.</w:t>
      </w:r>
    </w:p>
    <w:tbl>
      <w:tblPr>
        <w:tblStyle w:val="TableGrid"/>
        <w:tblW w:w="5000" w:type="pct"/>
        <w:tblLook w:val="04A0" w:firstRow="1" w:lastRow="0" w:firstColumn="1" w:lastColumn="0" w:noHBand="0" w:noVBand="1"/>
      </w:tblPr>
      <w:tblGrid>
        <w:gridCol w:w="2827"/>
        <w:gridCol w:w="3265"/>
        <w:gridCol w:w="424"/>
        <w:gridCol w:w="422"/>
        <w:gridCol w:w="422"/>
        <w:gridCol w:w="422"/>
        <w:gridCol w:w="422"/>
        <w:gridCol w:w="422"/>
        <w:gridCol w:w="477"/>
        <w:gridCol w:w="524"/>
      </w:tblGrid>
      <w:tr w:rsidR="00AD1561" w:rsidRPr="00AA225E" w14:paraId="7A73B548" w14:textId="77777777" w:rsidTr="00682D17">
        <w:trPr>
          <w:trHeight w:val="478"/>
        </w:trPr>
        <w:tc>
          <w:tcPr>
            <w:tcW w:w="5000" w:type="pct"/>
            <w:gridSpan w:val="10"/>
            <w:shd w:val="clear" w:color="auto" w:fill="ECE8D3"/>
            <w:vAlign w:val="center"/>
          </w:tcPr>
          <w:p w14:paraId="72532307" w14:textId="77777777" w:rsidR="00AD1561" w:rsidRPr="00AA225E" w:rsidRDefault="00AD1561" w:rsidP="00F7447A">
            <w:pPr>
              <w:spacing w:before="120"/>
              <w:jc w:val="both"/>
            </w:pPr>
            <w:r w:rsidRPr="00AA225E">
              <w:t>Name of Company (1):</w:t>
            </w:r>
          </w:p>
        </w:tc>
      </w:tr>
      <w:tr w:rsidR="00AD1561" w:rsidRPr="00AA225E" w14:paraId="55D182D9" w14:textId="77777777" w:rsidTr="00682D17">
        <w:trPr>
          <w:trHeight w:val="478"/>
        </w:trPr>
        <w:tc>
          <w:tcPr>
            <w:tcW w:w="1469" w:type="pct"/>
            <w:vAlign w:val="center"/>
          </w:tcPr>
          <w:p w14:paraId="43FE812B" w14:textId="77777777" w:rsidR="00AD1561" w:rsidRPr="00AA225E" w:rsidRDefault="00AD1561" w:rsidP="00F7447A">
            <w:pPr>
              <w:spacing w:before="120"/>
              <w:jc w:val="both"/>
            </w:pPr>
            <w:r w:rsidRPr="00AA225E">
              <w:t>Registration Number:</w:t>
            </w:r>
          </w:p>
        </w:tc>
        <w:tc>
          <w:tcPr>
            <w:tcW w:w="3531" w:type="pct"/>
            <w:gridSpan w:val="9"/>
            <w:vAlign w:val="center"/>
          </w:tcPr>
          <w:p w14:paraId="15AE2BC3" w14:textId="77777777" w:rsidR="00AD1561" w:rsidRPr="00AA225E" w:rsidRDefault="00AD1561" w:rsidP="00F7447A">
            <w:pPr>
              <w:spacing w:before="120"/>
              <w:jc w:val="both"/>
            </w:pPr>
          </w:p>
        </w:tc>
      </w:tr>
      <w:tr w:rsidR="00AD1561" w:rsidRPr="00AA225E" w14:paraId="632FD545" w14:textId="77777777" w:rsidTr="00682D17">
        <w:trPr>
          <w:trHeight w:val="478"/>
        </w:trPr>
        <w:tc>
          <w:tcPr>
            <w:tcW w:w="1469" w:type="pct"/>
            <w:vAlign w:val="center"/>
          </w:tcPr>
          <w:p w14:paraId="6195A2B6" w14:textId="77777777" w:rsidR="00AD1561" w:rsidRPr="00AA225E" w:rsidRDefault="00AD1561" w:rsidP="00F7447A">
            <w:pPr>
              <w:spacing w:before="120"/>
              <w:jc w:val="both"/>
            </w:pPr>
            <w:r w:rsidRPr="00AA225E">
              <w:t>VAT Registration Number:</w:t>
            </w:r>
          </w:p>
        </w:tc>
        <w:tc>
          <w:tcPr>
            <w:tcW w:w="3531" w:type="pct"/>
            <w:gridSpan w:val="9"/>
            <w:vAlign w:val="center"/>
          </w:tcPr>
          <w:p w14:paraId="448FFED4" w14:textId="77777777" w:rsidR="00AD1561" w:rsidRPr="00AA225E" w:rsidRDefault="00AD1561" w:rsidP="00F7447A">
            <w:pPr>
              <w:spacing w:before="120"/>
              <w:jc w:val="both"/>
            </w:pPr>
          </w:p>
        </w:tc>
      </w:tr>
      <w:tr w:rsidR="00AD1561" w:rsidRPr="00AA225E" w14:paraId="6767A1B3" w14:textId="77777777" w:rsidTr="00682D17">
        <w:trPr>
          <w:trHeight w:val="478"/>
        </w:trPr>
        <w:tc>
          <w:tcPr>
            <w:tcW w:w="1469" w:type="pct"/>
            <w:vAlign w:val="center"/>
          </w:tcPr>
          <w:p w14:paraId="3D159221" w14:textId="77777777" w:rsidR="00AD1561" w:rsidRPr="00AA225E" w:rsidRDefault="00AD1561" w:rsidP="00F7447A">
            <w:pPr>
              <w:spacing w:before="120"/>
              <w:jc w:val="both"/>
            </w:pPr>
            <w:r w:rsidRPr="00AA225E">
              <w:t>Contact Person:</w:t>
            </w:r>
          </w:p>
        </w:tc>
        <w:tc>
          <w:tcPr>
            <w:tcW w:w="3531" w:type="pct"/>
            <w:gridSpan w:val="9"/>
            <w:vAlign w:val="center"/>
          </w:tcPr>
          <w:p w14:paraId="7F93E290" w14:textId="77777777" w:rsidR="00AD1561" w:rsidRPr="00AA225E" w:rsidRDefault="00AD1561" w:rsidP="00F7447A">
            <w:pPr>
              <w:spacing w:before="120"/>
              <w:jc w:val="both"/>
            </w:pPr>
          </w:p>
        </w:tc>
      </w:tr>
      <w:tr w:rsidR="00AD1561" w:rsidRPr="00AA225E" w14:paraId="2E5D3182" w14:textId="77777777" w:rsidTr="00682D17">
        <w:trPr>
          <w:trHeight w:val="478"/>
        </w:trPr>
        <w:tc>
          <w:tcPr>
            <w:tcW w:w="1469" w:type="pct"/>
            <w:vAlign w:val="center"/>
          </w:tcPr>
          <w:p w14:paraId="0DB345BE" w14:textId="77777777" w:rsidR="00AD1561" w:rsidRPr="00AA225E" w:rsidRDefault="00AD1561" w:rsidP="00F7447A">
            <w:pPr>
              <w:spacing w:before="120"/>
              <w:jc w:val="both"/>
            </w:pPr>
            <w:r w:rsidRPr="00AA225E">
              <w:t>Telephone Number:</w:t>
            </w:r>
          </w:p>
        </w:tc>
        <w:tc>
          <w:tcPr>
            <w:tcW w:w="3531" w:type="pct"/>
            <w:gridSpan w:val="9"/>
            <w:vAlign w:val="center"/>
          </w:tcPr>
          <w:p w14:paraId="31874B36" w14:textId="77777777" w:rsidR="00AD1561" w:rsidRPr="00AA225E" w:rsidRDefault="00AD1561" w:rsidP="00F7447A">
            <w:pPr>
              <w:spacing w:before="120"/>
              <w:jc w:val="both"/>
            </w:pPr>
          </w:p>
        </w:tc>
      </w:tr>
      <w:tr w:rsidR="00AD1561" w:rsidRPr="00AA225E" w14:paraId="2675F8BA" w14:textId="77777777" w:rsidTr="00682D17">
        <w:trPr>
          <w:trHeight w:val="478"/>
        </w:trPr>
        <w:tc>
          <w:tcPr>
            <w:tcW w:w="1469" w:type="pct"/>
            <w:vAlign w:val="center"/>
          </w:tcPr>
          <w:p w14:paraId="4841085D" w14:textId="77777777" w:rsidR="00AD1561" w:rsidRPr="00AA225E" w:rsidRDefault="00AD1561" w:rsidP="00F7447A">
            <w:pPr>
              <w:spacing w:before="120"/>
              <w:jc w:val="both"/>
            </w:pPr>
            <w:r w:rsidRPr="00AA225E">
              <w:t>Fax Number:</w:t>
            </w:r>
          </w:p>
        </w:tc>
        <w:tc>
          <w:tcPr>
            <w:tcW w:w="3531" w:type="pct"/>
            <w:gridSpan w:val="9"/>
            <w:vAlign w:val="center"/>
          </w:tcPr>
          <w:p w14:paraId="01EAC436" w14:textId="77777777" w:rsidR="00AD1561" w:rsidRPr="00AA225E" w:rsidRDefault="00AD1561" w:rsidP="00F7447A">
            <w:pPr>
              <w:spacing w:before="120"/>
              <w:jc w:val="both"/>
            </w:pPr>
          </w:p>
        </w:tc>
      </w:tr>
      <w:tr w:rsidR="00AD1561" w:rsidRPr="00AA225E" w14:paraId="11A9CE22" w14:textId="77777777" w:rsidTr="00682D17">
        <w:trPr>
          <w:trHeight w:val="478"/>
        </w:trPr>
        <w:tc>
          <w:tcPr>
            <w:tcW w:w="1469" w:type="pct"/>
            <w:vAlign w:val="center"/>
          </w:tcPr>
          <w:p w14:paraId="16D3B863" w14:textId="77777777" w:rsidR="00AD1561" w:rsidRPr="00AA225E" w:rsidRDefault="00AD1561" w:rsidP="00F7447A">
            <w:pPr>
              <w:spacing w:before="120"/>
              <w:jc w:val="both"/>
            </w:pPr>
            <w:r w:rsidRPr="00AA225E">
              <w:t>Email Address:</w:t>
            </w:r>
          </w:p>
        </w:tc>
        <w:tc>
          <w:tcPr>
            <w:tcW w:w="3531" w:type="pct"/>
            <w:gridSpan w:val="9"/>
            <w:vAlign w:val="center"/>
          </w:tcPr>
          <w:p w14:paraId="53557D03" w14:textId="77777777" w:rsidR="00AD1561" w:rsidRPr="00AA225E" w:rsidRDefault="00AD1561" w:rsidP="00F7447A">
            <w:pPr>
              <w:spacing w:before="120"/>
              <w:jc w:val="both"/>
            </w:pPr>
          </w:p>
        </w:tc>
      </w:tr>
      <w:tr w:rsidR="00AD1561" w:rsidRPr="00AA225E" w14:paraId="0912EABF" w14:textId="77777777" w:rsidTr="00682D17">
        <w:trPr>
          <w:trHeight w:val="478"/>
        </w:trPr>
        <w:tc>
          <w:tcPr>
            <w:tcW w:w="1469" w:type="pct"/>
            <w:vAlign w:val="center"/>
          </w:tcPr>
          <w:p w14:paraId="3A55B35C" w14:textId="77777777" w:rsidR="00AD1561" w:rsidRPr="00AA225E" w:rsidRDefault="00AD1561" w:rsidP="00F7447A">
            <w:pPr>
              <w:spacing w:before="120"/>
              <w:jc w:val="both"/>
            </w:pPr>
            <w:r w:rsidRPr="00AA225E">
              <w:t>Postal Address:</w:t>
            </w:r>
          </w:p>
        </w:tc>
        <w:tc>
          <w:tcPr>
            <w:tcW w:w="3531" w:type="pct"/>
            <w:gridSpan w:val="9"/>
            <w:vAlign w:val="center"/>
          </w:tcPr>
          <w:p w14:paraId="04CEB56E" w14:textId="77777777" w:rsidR="00AD1561" w:rsidRPr="00AA225E" w:rsidRDefault="00AD1561" w:rsidP="00F7447A">
            <w:pPr>
              <w:spacing w:before="120"/>
              <w:jc w:val="both"/>
            </w:pPr>
          </w:p>
        </w:tc>
      </w:tr>
      <w:tr w:rsidR="00AD1561" w:rsidRPr="00AA225E" w14:paraId="410B9E61" w14:textId="77777777" w:rsidTr="00682D17">
        <w:trPr>
          <w:trHeight w:val="673"/>
        </w:trPr>
        <w:tc>
          <w:tcPr>
            <w:tcW w:w="1469" w:type="pct"/>
            <w:vAlign w:val="center"/>
          </w:tcPr>
          <w:p w14:paraId="35C45430" w14:textId="77777777" w:rsidR="00AD1561" w:rsidRPr="00AA225E" w:rsidRDefault="00AD1561" w:rsidP="00F7447A">
            <w:pPr>
              <w:spacing w:before="120"/>
              <w:jc w:val="both"/>
            </w:pPr>
            <w:r w:rsidRPr="00AA225E">
              <w:t>Physical Address:</w:t>
            </w:r>
          </w:p>
        </w:tc>
        <w:tc>
          <w:tcPr>
            <w:tcW w:w="3531" w:type="pct"/>
            <w:gridSpan w:val="9"/>
            <w:vAlign w:val="center"/>
          </w:tcPr>
          <w:p w14:paraId="47DE951F" w14:textId="77777777" w:rsidR="00AD1561" w:rsidRPr="00AA225E" w:rsidRDefault="00AD1561" w:rsidP="00F7447A">
            <w:pPr>
              <w:spacing w:before="120"/>
              <w:jc w:val="both"/>
            </w:pPr>
          </w:p>
        </w:tc>
      </w:tr>
      <w:tr w:rsidR="00AD1561" w:rsidRPr="00AA225E" w14:paraId="554827A3" w14:textId="77777777" w:rsidTr="00682D17">
        <w:tc>
          <w:tcPr>
            <w:tcW w:w="3604" w:type="pct"/>
            <w:gridSpan w:val="4"/>
            <w:tcBorders>
              <w:bottom w:val="single" w:sz="4" w:space="0" w:color="auto"/>
              <w:right w:val="nil"/>
            </w:tcBorders>
          </w:tcPr>
          <w:p w14:paraId="75C7BA17" w14:textId="77777777" w:rsidR="00AD1561" w:rsidRPr="00AA225E" w:rsidRDefault="00AD1561" w:rsidP="00F7447A">
            <w:pPr>
              <w:spacing w:before="120"/>
              <w:jc w:val="both"/>
            </w:pPr>
            <w:r w:rsidRPr="00AA225E">
              <w:t>HAS A TAX CLEARANCE AND PIN BEEN SUBM</w:t>
            </w:r>
            <w:r w:rsidR="005D7A44" w:rsidRPr="00AA225E">
              <w:t>ITB</w:t>
            </w:r>
            <w:r w:rsidRPr="00AA225E">
              <w:t>ED?</w:t>
            </w:r>
          </w:p>
        </w:tc>
        <w:tc>
          <w:tcPr>
            <w:tcW w:w="438" w:type="pct"/>
            <w:gridSpan w:val="2"/>
            <w:tcBorders>
              <w:left w:val="nil"/>
              <w:bottom w:val="single" w:sz="4" w:space="0" w:color="auto"/>
            </w:tcBorders>
          </w:tcPr>
          <w:p w14:paraId="0A3AEFCE" w14:textId="77777777" w:rsidR="00AD1561" w:rsidRPr="00AA225E" w:rsidRDefault="00AD1561" w:rsidP="00F7447A">
            <w:pPr>
              <w:spacing w:before="120"/>
              <w:jc w:val="both"/>
            </w:pPr>
            <w:r w:rsidRPr="00AA225E">
              <w:t>Yes</w:t>
            </w:r>
          </w:p>
        </w:tc>
        <w:tc>
          <w:tcPr>
            <w:tcW w:w="219" w:type="pct"/>
            <w:tcBorders>
              <w:bottom w:val="single" w:sz="4" w:space="0" w:color="auto"/>
            </w:tcBorders>
          </w:tcPr>
          <w:p w14:paraId="120E7799" w14:textId="77777777" w:rsidR="00AD1561" w:rsidRPr="00AA225E" w:rsidRDefault="00AD1561" w:rsidP="00F7447A">
            <w:pPr>
              <w:spacing w:before="120"/>
              <w:jc w:val="both"/>
            </w:pPr>
          </w:p>
        </w:tc>
        <w:tc>
          <w:tcPr>
            <w:tcW w:w="467" w:type="pct"/>
            <w:gridSpan w:val="2"/>
            <w:tcBorders>
              <w:bottom w:val="single" w:sz="4" w:space="0" w:color="auto"/>
            </w:tcBorders>
          </w:tcPr>
          <w:p w14:paraId="500EE02E" w14:textId="77777777" w:rsidR="00AD1561" w:rsidRPr="00AA225E" w:rsidRDefault="00AD1561" w:rsidP="00F7447A">
            <w:pPr>
              <w:spacing w:before="120"/>
              <w:jc w:val="both"/>
            </w:pPr>
            <w:r w:rsidRPr="00AA225E">
              <w:t>No</w:t>
            </w:r>
          </w:p>
        </w:tc>
        <w:tc>
          <w:tcPr>
            <w:tcW w:w="271" w:type="pct"/>
            <w:tcBorders>
              <w:bottom w:val="single" w:sz="4" w:space="0" w:color="auto"/>
            </w:tcBorders>
          </w:tcPr>
          <w:p w14:paraId="65BB1602" w14:textId="77777777" w:rsidR="00AD1561" w:rsidRPr="00AA225E" w:rsidRDefault="00AD1561" w:rsidP="00F7447A">
            <w:pPr>
              <w:spacing w:before="120"/>
              <w:jc w:val="both"/>
            </w:pPr>
          </w:p>
        </w:tc>
      </w:tr>
      <w:tr w:rsidR="00AD1561" w:rsidRPr="00AA225E" w14:paraId="54EE453D" w14:textId="77777777" w:rsidTr="00682D17">
        <w:tc>
          <w:tcPr>
            <w:tcW w:w="5000" w:type="pct"/>
            <w:gridSpan w:val="10"/>
            <w:tcBorders>
              <w:left w:val="nil"/>
              <w:right w:val="nil"/>
            </w:tcBorders>
          </w:tcPr>
          <w:p w14:paraId="4C257B0B" w14:textId="77777777" w:rsidR="00AD1561" w:rsidRPr="00AA225E" w:rsidRDefault="00AD1561" w:rsidP="00F7447A">
            <w:pPr>
              <w:spacing w:before="120"/>
              <w:jc w:val="both"/>
            </w:pPr>
          </w:p>
        </w:tc>
      </w:tr>
      <w:tr w:rsidR="00AD1561" w:rsidRPr="00AA225E" w14:paraId="5AD29785" w14:textId="77777777" w:rsidTr="00682D17">
        <w:tc>
          <w:tcPr>
            <w:tcW w:w="3165" w:type="pct"/>
            <w:gridSpan w:val="2"/>
            <w:tcBorders>
              <w:bottom w:val="single" w:sz="4" w:space="0" w:color="auto"/>
            </w:tcBorders>
          </w:tcPr>
          <w:p w14:paraId="53E312BF" w14:textId="77777777" w:rsidR="00AD1561" w:rsidRPr="00AA225E" w:rsidRDefault="00AD1561" w:rsidP="00F7447A">
            <w:pPr>
              <w:spacing w:before="120"/>
              <w:jc w:val="both"/>
            </w:pPr>
            <w:r w:rsidRPr="00AA225E">
              <w:t>IF YES, PLEASE INDICATE THE EXPIRY DATE</w:t>
            </w:r>
          </w:p>
        </w:tc>
        <w:tc>
          <w:tcPr>
            <w:tcW w:w="220" w:type="pct"/>
            <w:tcBorders>
              <w:bottom w:val="single" w:sz="4" w:space="0" w:color="auto"/>
            </w:tcBorders>
            <w:vAlign w:val="center"/>
          </w:tcPr>
          <w:p w14:paraId="4952FE35" w14:textId="77777777" w:rsidR="00AD1561" w:rsidRPr="00AA225E" w:rsidRDefault="00AD1561" w:rsidP="00F7447A">
            <w:pPr>
              <w:spacing w:before="120"/>
              <w:jc w:val="both"/>
            </w:pPr>
            <w:r w:rsidRPr="00AA225E">
              <w:t>D</w:t>
            </w:r>
          </w:p>
        </w:tc>
        <w:tc>
          <w:tcPr>
            <w:tcW w:w="219" w:type="pct"/>
            <w:tcBorders>
              <w:bottom w:val="single" w:sz="4" w:space="0" w:color="auto"/>
            </w:tcBorders>
            <w:vAlign w:val="center"/>
          </w:tcPr>
          <w:p w14:paraId="0FEF0269" w14:textId="77777777" w:rsidR="00AD1561" w:rsidRPr="00AA225E" w:rsidRDefault="00AD1561" w:rsidP="00F7447A">
            <w:pPr>
              <w:spacing w:before="120"/>
              <w:jc w:val="both"/>
            </w:pPr>
            <w:r w:rsidRPr="00AA225E">
              <w:t>D</w:t>
            </w:r>
          </w:p>
        </w:tc>
        <w:tc>
          <w:tcPr>
            <w:tcW w:w="219" w:type="pct"/>
            <w:tcBorders>
              <w:bottom w:val="single" w:sz="4" w:space="0" w:color="auto"/>
            </w:tcBorders>
            <w:vAlign w:val="center"/>
          </w:tcPr>
          <w:p w14:paraId="5F3C30BD" w14:textId="77777777" w:rsidR="00AD1561" w:rsidRPr="00AA225E" w:rsidRDefault="00AD1561" w:rsidP="00F7447A">
            <w:pPr>
              <w:spacing w:before="120"/>
              <w:jc w:val="both"/>
            </w:pPr>
            <w:r w:rsidRPr="00AA225E">
              <w:t>M</w:t>
            </w:r>
          </w:p>
        </w:tc>
        <w:tc>
          <w:tcPr>
            <w:tcW w:w="219" w:type="pct"/>
            <w:tcBorders>
              <w:bottom w:val="single" w:sz="4" w:space="0" w:color="auto"/>
            </w:tcBorders>
            <w:vAlign w:val="center"/>
          </w:tcPr>
          <w:p w14:paraId="23269E26" w14:textId="77777777" w:rsidR="00AD1561" w:rsidRPr="00AA225E" w:rsidRDefault="00AD1561" w:rsidP="00F7447A">
            <w:pPr>
              <w:spacing w:before="120"/>
              <w:jc w:val="both"/>
            </w:pPr>
            <w:r w:rsidRPr="00AA225E">
              <w:t>M</w:t>
            </w:r>
          </w:p>
        </w:tc>
        <w:tc>
          <w:tcPr>
            <w:tcW w:w="219" w:type="pct"/>
            <w:tcBorders>
              <w:bottom w:val="single" w:sz="4" w:space="0" w:color="auto"/>
            </w:tcBorders>
            <w:vAlign w:val="center"/>
          </w:tcPr>
          <w:p w14:paraId="1B8DE954" w14:textId="77777777" w:rsidR="00AD1561" w:rsidRPr="00AA225E" w:rsidRDefault="00AD1561" w:rsidP="00F7447A">
            <w:pPr>
              <w:spacing w:before="120"/>
              <w:jc w:val="both"/>
            </w:pPr>
            <w:r w:rsidRPr="00AA225E">
              <w:t>Y</w:t>
            </w:r>
          </w:p>
        </w:tc>
        <w:tc>
          <w:tcPr>
            <w:tcW w:w="219" w:type="pct"/>
            <w:tcBorders>
              <w:bottom w:val="single" w:sz="4" w:space="0" w:color="auto"/>
            </w:tcBorders>
            <w:vAlign w:val="center"/>
          </w:tcPr>
          <w:p w14:paraId="2E3D06F8" w14:textId="77777777" w:rsidR="00AD1561" w:rsidRPr="00AA225E" w:rsidRDefault="00AD1561" w:rsidP="00F7447A">
            <w:pPr>
              <w:spacing w:before="120"/>
              <w:jc w:val="both"/>
            </w:pPr>
            <w:r w:rsidRPr="00AA225E">
              <w:t>Y</w:t>
            </w:r>
          </w:p>
        </w:tc>
        <w:tc>
          <w:tcPr>
            <w:tcW w:w="248" w:type="pct"/>
            <w:tcBorders>
              <w:bottom w:val="single" w:sz="4" w:space="0" w:color="auto"/>
            </w:tcBorders>
            <w:vAlign w:val="center"/>
          </w:tcPr>
          <w:p w14:paraId="76412E8F" w14:textId="77777777" w:rsidR="00AD1561" w:rsidRPr="00AA225E" w:rsidRDefault="00AD1561" w:rsidP="00F7447A">
            <w:pPr>
              <w:spacing w:before="120"/>
              <w:jc w:val="both"/>
            </w:pPr>
            <w:r w:rsidRPr="00AA225E">
              <w:t>Y</w:t>
            </w:r>
          </w:p>
        </w:tc>
        <w:tc>
          <w:tcPr>
            <w:tcW w:w="271" w:type="pct"/>
            <w:tcBorders>
              <w:bottom w:val="single" w:sz="4" w:space="0" w:color="auto"/>
            </w:tcBorders>
            <w:vAlign w:val="center"/>
          </w:tcPr>
          <w:p w14:paraId="3DA41551" w14:textId="77777777" w:rsidR="00AD1561" w:rsidRPr="00AA225E" w:rsidRDefault="00AD1561" w:rsidP="00F7447A">
            <w:pPr>
              <w:spacing w:before="120"/>
              <w:jc w:val="both"/>
            </w:pPr>
            <w:r w:rsidRPr="00AA225E">
              <w:t>Y</w:t>
            </w:r>
          </w:p>
        </w:tc>
      </w:tr>
      <w:tr w:rsidR="00AD1561" w:rsidRPr="00AA225E" w14:paraId="4805CA1B" w14:textId="77777777" w:rsidTr="00682D17">
        <w:tc>
          <w:tcPr>
            <w:tcW w:w="5000" w:type="pct"/>
            <w:gridSpan w:val="10"/>
            <w:tcBorders>
              <w:left w:val="nil"/>
              <w:right w:val="nil"/>
            </w:tcBorders>
          </w:tcPr>
          <w:p w14:paraId="5C0BB403" w14:textId="77777777" w:rsidR="00AD1561" w:rsidRPr="00AA225E" w:rsidRDefault="00AD1561" w:rsidP="00F7447A">
            <w:pPr>
              <w:spacing w:before="120"/>
              <w:jc w:val="both"/>
            </w:pPr>
          </w:p>
        </w:tc>
      </w:tr>
      <w:tr w:rsidR="00AD1561" w:rsidRPr="00AA225E" w14:paraId="7304EED9" w14:textId="77777777" w:rsidTr="00682D17">
        <w:tc>
          <w:tcPr>
            <w:tcW w:w="3604" w:type="pct"/>
            <w:gridSpan w:val="4"/>
            <w:tcBorders>
              <w:bottom w:val="single" w:sz="4" w:space="0" w:color="auto"/>
              <w:right w:val="nil"/>
            </w:tcBorders>
          </w:tcPr>
          <w:p w14:paraId="212740AE" w14:textId="77777777"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438" w:type="pct"/>
            <w:gridSpan w:val="2"/>
            <w:tcBorders>
              <w:left w:val="nil"/>
              <w:bottom w:val="single" w:sz="4" w:space="0" w:color="auto"/>
            </w:tcBorders>
          </w:tcPr>
          <w:p w14:paraId="79E92900" w14:textId="77777777" w:rsidR="00AD1561" w:rsidRPr="00AA225E" w:rsidRDefault="00AD1561" w:rsidP="00F7447A">
            <w:pPr>
              <w:spacing w:before="120"/>
              <w:jc w:val="both"/>
            </w:pPr>
            <w:r w:rsidRPr="00AA225E">
              <w:t>Yes</w:t>
            </w:r>
          </w:p>
        </w:tc>
        <w:tc>
          <w:tcPr>
            <w:tcW w:w="219" w:type="pct"/>
            <w:tcBorders>
              <w:bottom w:val="single" w:sz="4" w:space="0" w:color="auto"/>
            </w:tcBorders>
          </w:tcPr>
          <w:p w14:paraId="00D6E462" w14:textId="77777777" w:rsidR="00AD1561" w:rsidRPr="00AA225E" w:rsidRDefault="00AD1561" w:rsidP="00F7447A">
            <w:pPr>
              <w:spacing w:before="120"/>
              <w:jc w:val="both"/>
            </w:pPr>
          </w:p>
        </w:tc>
        <w:tc>
          <w:tcPr>
            <w:tcW w:w="467" w:type="pct"/>
            <w:gridSpan w:val="2"/>
            <w:tcBorders>
              <w:bottom w:val="single" w:sz="4" w:space="0" w:color="auto"/>
            </w:tcBorders>
          </w:tcPr>
          <w:p w14:paraId="4F042EFC" w14:textId="77777777" w:rsidR="00AD1561" w:rsidRPr="00AA225E" w:rsidRDefault="00AD1561" w:rsidP="00F7447A">
            <w:pPr>
              <w:spacing w:before="120"/>
              <w:jc w:val="both"/>
            </w:pPr>
            <w:r w:rsidRPr="00AA225E">
              <w:t>No</w:t>
            </w:r>
          </w:p>
        </w:tc>
        <w:tc>
          <w:tcPr>
            <w:tcW w:w="271" w:type="pct"/>
            <w:tcBorders>
              <w:bottom w:val="single" w:sz="4" w:space="0" w:color="auto"/>
            </w:tcBorders>
          </w:tcPr>
          <w:p w14:paraId="6E8B59E7" w14:textId="77777777" w:rsidR="00AD1561" w:rsidRPr="00AA225E" w:rsidRDefault="00AD1561" w:rsidP="00F7447A">
            <w:pPr>
              <w:spacing w:before="120"/>
              <w:jc w:val="both"/>
            </w:pPr>
          </w:p>
        </w:tc>
      </w:tr>
      <w:tr w:rsidR="00AD1561" w:rsidRPr="00AA225E" w14:paraId="3DAE7F43" w14:textId="77777777" w:rsidTr="00682D17">
        <w:tc>
          <w:tcPr>
            <w:tcW w:w="5000" w:type="pct"/>
            <w:gridSpan w:val="10"/>
            <w:tcBorders>
              <w:left w:val="nil"/>
              <w:right w:val="nil"/>
            </w:tcBorders>
          </w:tcPr>
          <w:p w14:paraId="1F4BE575" w14:textId="77777777" w:rsidR="00AD1561" w:rsidRPr="00AA225E" w:rsidRDefault="00AD1561" w:rsidP="00F7447A">
            <w:pPr>
              <w:spacing w:before="120"/>
              <w:jc w:val="both"/>
            </w:pPr>
          </w:p>
        </w:tc>
      </w:tr>
      <w:tr w:rsidR="00AD1561" w:rsidRPr="00AA225E" w14:paraId="399BF428" w14:textId="77777777" w:rsidTr="00682D17">
        <w:tc>
          <w:tcPr>
            <w:tcW w:w="3165" w:type="pct"/>
            <w:gridSpan w:val="2"/>
          </w:tcPr>
          <w:p w14:paraId="6A550B4C" w14:textId="77777777" w:rsidR="00AD1561" w:rsidRPr="00AA225E" w:rsidRDefault="00AD1561" w:rsidP="00F7447A">
            <w:pPr>
              <w:spacing w:before="120"/>
              <w:jc w:val="both"/>
            </w:pPr>
            <w:r w:rsidRPr="00AA225E">
              <w:t>IF YES, PLEASE INDICATE THE EXPIRY DATE</w:t>
            </w:r>
          </w:p>
        </w:tc>
        <w:tc>
          <w:tcPr>
            <w:tcW w:w="220" w:type="pct"/>
            <w:vAlign w:val="center"/>
          </w:tcPr>
          <w:p w14:paraId="5B9F5A45" w14:textId="77777777" w:rsidR="00AD1561" w:rsidRPr="00AA225E" w:rsidRDefault="00AD1561" w:rsidP="00F7447A">
            <w:pPr>
              <w:spacing w:before="120"/>
              <w:jc w:val="both"/>
            </w:pPr>
            <w:r w:rsidRPr="00AA225E">
              <w:t>D</w:t>
            </w:r>
          </w:p>
        </w:tc>
        <w:tc>
          <w:tcPr>
            <w:tcW w:w="219" w:type="pct"/>
            <w:vAlign w:val="center"/>
          </w:tcPr>
          <w:p w14:paraId="0B56E5FB" w14:textId="77777777" w:rsidR="00AD1561" w:rsidRPr="00AA225E" w:rsidRDefault="00AD1561" w:rsidP="00F7447A">
            <w:pPr>
              <w:spacing w:before="120"/>
              <w:jc w:val="both"/>
            </w:pPr>
            <w:r w:rsidRPr="00AA225E">
              <w:t>D</w:t>
            </w:r>
          </w:p>
        </w:tc>
        <w:tc>
          <w:tcPr>
            <w:tcW w:w="219" w:type="pct"/>
            <w:vAlign w:val="center"/>
          </w:tcPr>
          <w:p w14:paraId="1FC18AA7" w14:textId="77777777" w:rsidR="00AD1561" w:rsidRPr="00AA225E" w:rsidRDefault="00AD1561" w:rsidP="00F7447A">
            <w:pPr>
              <w:spacing w:before="120"/>
              <w:jc w:val="both"/>
            </w:pPr>
            <w:r w:rsidRPr="00AA225E">
              <w:t>M</w:t>
            </w:r>
          </w:p>
        </w:tc>
        <w:tc>
          <w:tcPr>
            <w:tcW w:w="219" w:type="pct"/>
            <w:vAlign w:val="center"/>
          </w:tcPr>
          <w:p w14:paraId="5EF0F28C" w14:textId="77777777" w:rsidR="00AD1561" w:rsidRPr="00AA225E" w:rsidRDefault="00AD1561" w:rsidP="00F7447A">
            <w:pPr>
              <w:spacing w:before="120"/>
              <w:jc w:val="both"/>
            </w:pPr>
            <w:r w:rsidRPr="00AA225E">
              <w:t>M</w:t>
            </w:r>
          </w:p>
        </w:tc>
        <w:tc>
          <w:tcPr>
            <w:tcW w:w="219" w:type="pct"/>
            <w:vAlign w:val="center"/>
          </w:tcPr>
          <w:p w14:paraId="5C95C272" w14:textId="77777777" w:rsidR="00AD1561" w:rsidRPr="00AA225E" w:rsidRDefault="00AD1561" w:rsidP="00F7447A">
            <w:pPr>
              <w:spacing w:before="120"/>
              <w:jc w:val="both"/>
            </w:pPr>
            <w:r w:rsidRPr="00AA225E">
              <w:t>Y</w:t>
            </w:r>
          </w:p>
        </w:tc>
        <w:tc>
          <w:tcPr>
            <w:tcW w:w="219" w:type="pct"/>
            <w:vAlign w:val="center"/>
          </w:tcPr>
          <w:p w14:paraId="7851643B" w14:textId="77777777" w:rsidR="00AD1561" w:rsidRPr="00AA225E" w:rsidRDefault="00AD1561" w:rsidP="00F7447A">
            <w:pPr>
              <w:spacing w:before="120"/>
              <w:jc w:val="both"/>
            </w:pPr>
            <w:r w:rsidRPr="00AA225E">
              <w:t>Y</w:t>
            </w:r>
          </w:p>
        </w:tc>
        <w:tc>
          <w:tcPr>
            <w:tcW w:w="248" w:type="pct"/>
            <w:vAlign w:val="center"/>
          </w:tcPr>
          <w:p w14:paraId="657F1CF3" w14:textId="77777777" w:rsidR="00AD1561" w:rsidRPr="00AA225E" w:rsidRDefault="00AD1561" w:rsidP="00F7447A">
            <w:pPr>
              <w:spacing w:before="120"/>
              <w:jc w:val="both"/>
            </w:pPr>
            <w:r w:rsidRPr="00AA225E">
              <w:t>Y</w:t>
            </w:r>
          </w:p>
        </w:tc>
        <w:tc>
          <w:tcPr>
            <w:tcW w:w="271" w:type="pct"/>
            <w:vAlign w:val="center"/>
          </w:tcPr>
          <w:p w14:paraId="5886774F" w14:textId="77777777" w:rsidR="00AD1561" w:rsidRPr="00AA225E" w:rsidRDefault="00AD1561" w:rsidP="00F7447A">
            <w:pPr>
              <w:spacing w:before="120"/>
              <w:jc w:val="both"/>
            </w:pPr>
            <w:r w:rsidRPr="00AA225E">
              <w:t>Y</w:t>
            </w:r>
          </w:p>
        </w:tc>
      </w:tr>
      <w:tr w:rsidR="00AD1561" w:rsidRPr="00AA225E" w14:paraId="25BCEFA7" w14:textId="77777777" w:rsidTr="00682D17">
        <w:trPr>
          <w:trHeight w:val="558"/>
        </w:trPr>
        <w:tc>
          <w:tcPr>
            <w:tcW w:w="5000" w:type="pct"/>
            <w:gridSpan w:val="10"/>
            <w:shd w:val="clear" w:color="auto" w:fill="ECE8D3"/>
            <w:vAlign w:val="center"/>
          </w:tcPr>
          <w:p w14:paraId="2EF26FEF" w14:textId="77777777" w:rsidR="00AD1561" w:rsidRPr="00AA225E" w:rsidRDefault="00AD1561" w:rsidP="00F7447A">
            <w:pPr>
              <w:spacing w:before="120"/>
              <w:jc w:val="both"/>
            </w:pPr>
            <w:r w:rsidRPr="00AA225E">
              <w:t>Name of Company (2):</w:t>
            </w:r>
          </w:p>
        </w:tc>
      </w:tr>
      <w:tr w:rsidR="00AD1561" w:rsidRPr="00AA225E" w14:paraId="5B6A6A00" w14:textId="77777777" w:rsidTr="00682D17">
        <w:trPr>
          <w:trHeight w:val="454"/>
        </w:trPr>
        <w:tc>
          <w:tcPr>
            <w:tcW w:w="1469" w:type="pct"/>
            <w:vAlign w:val="center"/>
          </w:tcPr>
          <w:p w14:paraId="5C42AC9D" w14:textId="77777777" w:rsidR="00AD1561" w:rsidRPr="00AA225E" w:rsidRDefault="00AD1561" w:rsidP="00F7447A">
            <w:pPr>
              <w:spacing w:before="120"/>
              <w:jc w:val="both"/>
            </w:pPr>
            <w:r w:rsidRPr="00AA225E">
              <w:t>Registration Number:</w:t>
            </w:r>
          </w:p>
        </w:tc>
        <w:tc>
          <w:tcPr>
            <w:tcW w:w="3531" w:type="pct"/>
            <w:gridSpan w:val="9"/>
            <w:vAlign w:val="center"/>
          </w:tcPr>
          <w:p w14:paraId="04E4DFCD" w14:textId="77777777" w:rsidR="00AD1561" w:rsidRPr="00AA225E" w:rsidRDefault="00AD1561" w:rsidP="00F7447A">
            <w:pPr>
              <w:spacing w:before="120"/>
              <w:jc w:val="both"/>
            </w:pPr>
          </w:p>
        </w:tc>
      </w:tr>
      <w:tr w:rsidR="00AD1561" w:rsidRPr="00AA225E" w14:paraId="428B90F7" w14:textId="77777777" w:rsidTr="00682D17">
        <w:trPr>
          <w:trHeight w:val="454"/>
        </w:trPr>
        <w:tc>
          <w:tcPr>
            <w:tcW w:w="1469" w:type="pct"/>
            <w:vAlign w:val="center"/>
          </w:tcPr>
          <w:p w14:paraId="1C717A7D" w14:textId="77777777" w:rsidR="00AD1561" w:rsidRPr="00AA225E" w:rsidRDefault="00AD1561" w:rsidP="00F7447A">
            <w:pPr>
              <w:spacing w:before="120"/>
              <w:jc w:val="both"/>
            </w:pPr>
            <w:r w:rsidRPr="00AA225E">
              <w:t>VAT Registration Number:</w:t>
            </w:r>
          </w:p>
        </w:tc>
        <w:tc>
          <w:tcPr>
            <w:tcW w:w="3531" w:type="pct"/>
            <w:gridSpan w:val="9"/>
            <w:vAlign w:val="center"/>
          </w:tcPr>
          <w:p w14:paraId="4874C3E2" w14:textId="77777777" w:rsidR="00AD1561" w:rsidRPr="00AA225E" w:rsidRDefault="00AD1561" w:rsidP="00F7447A">
            <w:pPr>
              <w:spacing w:before="120"/>
              <w:jc w:val="both"/>
            </w:pPr>
          </w:p>
        </w:tc>
      </w:tr>
      <w:tr w:rsidR="00AD1561" w:rsidRPr="00AA225E" w14:paraId="2042C3C9" w14:textId="77777777" w:rsidTr="00682D17">
        <w:trPr>
          <w:trHeight w:val="454"/>
        </w:trPr>
        <w:tc>
          <w:tcPr>
            <w:tcW w:w="1469" w:type="pct"/>
            <w:vAlign w:val="center"/>
          </w:tcPr>
          <w:p w14:paraId="7F4521BA" w14:textId="77777777" w:rsidR="00AD1561" w:rsidRPr="00AA225E" w:rsidRDefault="00AD1561" w:rsidP="00F7447A">
            <w:pPr>
              <w:spacing w:before="120"/>
              <w:jc w:val="both"/>
            </w:pPr>
            <w:r w:rsidRPr="00AA225E">
              <w:t>Contact Person:</w:t>
            </w:r>
          </w:p>
        </w:tc>
        <w:tc>
          <w:tcPr>
            <w:tcW w:w="3531" w:type="pct"/>
            <w:gridSpan w:val="9"/>
            <w:vAlign w:val="center"/>
          </w:tcPr>
          <w:p w14:paraId="1A2BE026" w14:textId="77777777" w:rsidR="00AD1561" w:rsidRPr="00AA225E" w:rsidRDefault="00AD1561" w:rsidP="00F7447A">
            <w:pPr>
              <w:spacing w:before="120"/>
              <w:jc w:val="both"/>
            </w:pPr>
          </w:p>
        </w:tc>
      </w:tr>
      <w:tr w:rsidR="00AD1561" w:rsidRPr="00AA225E" w14:paraId="59FD11F3" w14:textId="77777777" w:rsidTr="00682D17">
        <w:trPr>
          <w:trHeight w:val="454"/>
        </w:trPr>
        <w:tc>
          <w:tcPr>
            <w:tcW w:w="1469" w:type="pct"/>
            <w:vAlign w:val="center"/>
          </w:tcPr>
          <w:p w14:paraId="3C5DAF6A" w14:textId="77777777" w:rsidR="00AD1561" w:rsidRPr="00AA225E" w:rsidRDefault="00AD1561" w:rsidP="00F7447A">
            <w:pPr>
              <w:spacing w:before="120"/>
              <w:jc w:val="both"/>
            </w:pPr>
            <w:r w:rsidRPr="00AA225E">
              <w:t>Telephone Number:</w:t>
            </w:r>
          </w:p>
        </w:tc>
        <w:tc>
          <w:tcPr>
            <w:tcW w:w="3531" w:type="pct"/>
            <w:gridSpan w:val="9"/>
            <w:vAlign w:val="center"/>
          </w:tcPr>
          <w:p w14:paraId="711F5497" w14:textId="77777777" w:rsidR="00AD1561" w:rsidRPr="00AA225E" w:rsidRDefault="00AD1561" w:rsidP="00F7447A">
            <w:pPr>
              <w:spacing w:before="120"/>
              <w:jc w:val="both"/>
            </w:pPr>
          </w:p>
        </w:tc>
      </w:tr>
      <w:tr w:rsidR="00AD1561" w:rsidRPr="00AA225E" w14:paraId="536BC930" w14:textId="77777777" w:rsidTr="00682D17">
        <w:trPr>
          <w:trHeight w:val="454"/>
        </w:trPr>
        <w:tc>
          <w:tcPr>
            <w:tcW w:w="1469" w:type="pct"/>
            <w:vAlign w:val="center"/>
          </w:tcPr>
          <w:p w14:paraId="5CA68319" w14:textId="77777777" w:rsidR="00AD1561" w:rsidRPr="00AA225E" w:rsidRDefault="00AD1561" w:rsidP="00F7447A">
            <w:pPr>
              <w:spacing w:before="120"/>
              <w:jc w:val="both"/>
            </w:pPr>
            <w:r w:rsidRPr="00AA225E">
              <w:t>Fax Number:</w:t>
            </w:r>
          </w:p>
        </w:tc>
        <w:tc>
          <w:tcPr>
            <w:tcW w:w="3531" w:type="pct"/>
            <w:gridSpan w:val="9"/>
            <w:vAlign w:val="center"/>
          </w:tcPr>
          <w:p w14:paraId="7B003E87" w14:textId="77777777" w:rsidR="00AD1561" w:rsidRPr="00AA225E" w:rsidRDefault="00AD1561" w:rsidP="00F7447A">
            <w:pPr>
              <w:spacing w:before="120"/>
              <w:jc w:val="both"/>
            </w:pPr>
          </w:p>
        </w:tc>
      </w:tr>
      <w:tr w:rsidR="00AD1561" w:rsidRPr="00AA225E" w14:paraId="2D0DD937" w14:textId="77777777" w:rsidTr="00682D17">
        <w:trPr>
          <w:trHeight w:val="454"/>
        </w:trPr>
        <w:tc>
          <w:tcPr>
            <w:tcW w:w="1469" w:type="pct"/>
            <w:vAlign w:val="center"/>
          </w:tcPr>
          <w:p w14:paraId="691211EC" w14:textId="77777777" w:rsidR="00AD1561" w:rsidRPr="00AA225E" w:rsidRDefault="00AD1561" w:rsidP="00F7447A">
            <w:pPr>
              <w:spacing w:before="120"/>
              <w:jc w:val="both"/>
            </w:pPr>
            <w:r w:rsidRPr="00AA225E">
              <w:t>Email Address:</w:t>
            </w:r>
          </w:p>
        </w:tc>
        <w:tc>
          <w:tcPr>
            <w:tcW w:w="3531" w:type="pct"/>
            <w:gridSpan w:val="9"/>
            <w:vAlign w:val="center"/>
          </w:tcPr>
          <w:p w14:paraId="7546829E" w14:textId="77777777" w:rsidR="00AD1561" w:rsidRPr="00AA225E" w:rsidRDefault="00AD1561" w:rsidP="00F7447A">
            <w:pPr>
              <w:spacing w:before="120"/>
              <w:jc w:val="both"/>
            </w:pPr>
          </w:p>
        </w:tc>
      </w:tr>
      <w:tr w:rsidR="00AD1561" w:rsidRPr="00AA225E" w14:paraId="255B5492" w14:textId="77777777" w:rsidTr="00682D17">
        <w:trPr>
          <w:trHeight w:val="454"/>
        </w:trPr>
        <w:tc>
          <w:tcPr>
            <w:tcW w:w="1469" w:type="pct"/>
            <w:vAlign w:val="center"/>
          </w:tcPr>
          <w:p w14:paraId="0752E987" w14:textId="77777777" w:rsidR="00AD1561" w:rsidRPr="00AA225E" w:rsidRDefault="00AD1561" w:rsidP="00F7447A">
            <w:pPr>
              <w:spacing w:before="120"/>
              <w:jc w:val="both"/>
            </w:pPr>
            <w:r w:rsidRPr="00AA225E">
              <w:t>Postal Address:</w:t>
            </w:r>
          </w:p>
        </w:tc>
        <w:tc>
          <w:tcPr>
            <w:tcW w:w="3531" w:type="pct"/>
            <w:gridSpan w:val="9"/>
            <w:vAlign w:val="center"/>
          </w:tcPr>
          <w:p w14:paraId="12D58BA8" w14:textId="77777777" w:rsidR="00AD1561" w:rsidRPr="00AA225E" w:rsidRDefault="00AD1561" w:rsidP="00F7447A">
            <w:pPr>
              <w:spacing w:before="120"/>
              <w:jc w:val="both"/>
            </w:pPr>
          </w:p>
        </w:tc>
      </w:tr>
      <w:tr w:rsidR="00AD1561" w:rsidRPr="00AA225E" w14:paraId="6233EB89" w14:textId="77777777" w:rsidTr="00682D17">
        <w:trPr>
          <w:trHeight w:val="980"/>
        </w:trPr>
        <w:tc>
          <w:tcPr>
            <w:tcW w:w="1469" w:type="pct"/>
          </w:tcPr>
          <w:p w14:paraId="3BC822C8" w14:textId="77777777" w:rsidR="00AD1561" w:rsidRPr="00AA225E" w:rsidRDefault="00AD1561" w:rsidP="00F7447A">
            <w:pPr>
              <w:spacing w:before="120"/>
              <w:jc w:val="both"/>
            </w:pPr>
            <w:r w:rsidRPr="00AA225E">
              <w:t>Physical Address:</w:t>
            </w:r>
          </w:p>
        </w:tc>
        <w:tc>
          <w:tcPr>
            <w:tcW w:w="3531" w:type="pct"/>
            <w:gridSpan w:val="9"/>
            <w:vAlign w:val="center"/>
          </w:tcPr>
          <w:p w14:paraId="07EB1FE9" w14:textId="77777777" w:rsidR="00AD1561" w:rsidRPr="00AA225E" w:rsidRDefault="00AD1561" w:rsidP="00F7447A">
            <w:pPr>
              <w:spacing w:before="120"/>
              <w:jc w:val="both"/>
            </w:pPr>
          </w:p>
        </w:tc>
      </w:tr>
      <w:tr w:rsidR="00AD1561" w:rsidRPr="00AA225E" w14:paraId="672C89BE" w14:textId="77777777" w:rsidTr="00682D17">
        <w:tc>
          <w:tcPr>
            <w:tcW w:w="3604" w:type="pct"/>
            <w:gridSpan w:val="4"/>
            <w:tcBorders>
              <w:bottom w:val="single" w:sz="4" w:space="0" w:color="auto"/>
              <w:right w:val="nil"/>
            </w:tcBorders>
          </w:tcPr>
          <w:p w14:paraId="7CDFC1F4" w14:textId="77777777" w:rsidR="00AD1561" w:rsidRPr="00AA225E" w:rsidRDefault="00AD1561" w:rsidP="00F7447A">
            <w:pPr>
              <w:spacing w:before="120"/>
              <w:jc w:val="both"/>
            </w:pPr>
            <w:r w:rsidRPr="00AA225E">
              <w:t>HAS A TAX CLEARANCE AND PIN BEEN SUBM</w:t>
            </w:r>
            <w:r w:rsidR="005D7A44" w:rsidRPr="00AA225E">
              <w:t>ITB</w:t>
            </w:r>
            <w:r w:rsidRPr="00AA225E">
              <w:t>ED?</w:t>
            </w:r>
          </w:p>
        </w:tc>
        <w:tc>
          <w:tcPr>
            <w:tcW w:w="438" w:type="pct"/>
            <w:gridSpan w:val="2"/>
            <w:tcBorders>
              <w:left w:val="nil"/>
              <w:bottom w:val="single" w:sz="4" w:space="0" w:color="auto"/>
            </w:tcBorders>
          </w:tcPr>
          <w:p w14:paraId="2F20B004" w14:textId="77777777" w:rsidR="00AD1561" w:rsidRPr="00AA225E" w:rsidRDefault="00AD1561" w:rsidP="00F7447A">
            <w:pPr>
              <w:spacing w:before="120"/>
              <w:jc w:val="both"/>
            </w:pPr>
            <w:r w:rsidRPr="00AA225E">
              <w:t>Yes</w:t>
            </w:r>
          </w:p>
        </w:tc>
        <w:tc>
          <w:tcPr>
            <w:tcW w:w="219" w:type="pct"/>
            <w:tcBorders>
              <w:bottom w:val="single" w:sz="4" w:space="0" w:color="auto"/>
            </w:tcBorders>
          </w:tcPr>
          <w:p w14:paraId="140D6565" w14:textId="77777777" w:rsidR="00AD1561" w:rsidRPr="00AA225E" w:rsidRDefault="00AD1561" w:rsidP="00F7447A">
            <w:pPr>
              <w:spacing w:before="120"/>
              <w:jc w:val="both"/>
            </w:pPr>
          </w:p>
        </w:tc>
        <w:tc>
          <w:tcPr>
            <w:tcW w:w="467" w:type="pct"/>
            <w:gridSpan w:val="2"/>
            <w:tcBorders>
              <w:bottom w:val="single" w:sz="4" w:space="0" w:color="auto"/>
            </w:tcBorders>
          </w:tcPr>
          <w:p w14:paraId="60F7824C" w14:textId="77777777" w:rsidR="00AD1561" w:rsidRPr="00AA225E" w:rsidRDefault="00AD1561" w:rsidP="00F7447A">
            <w:pPr>
              <w:spacing w:before="120"/>
              <w:jc w:val="both"/>
            </w:pPr>
            <w:r w:rsidRPr="00AA225E">
              <w:t>No</w:t>
            </w:r>
          </w:p>
        </w:tc>
        <w:tc>
          <w:tcPr>
            <w:tcW w:w="271" w:type="pct"/>
            <w:tcBorders>
              <w:bottom w:val="single" w:sz="4" w:space="0" w:color="auto"/>
            </w:tcBorders>
          </w:tcPr>
          <w:p w14:paraId="124E76B4" w14:textId="77777777" w:rsidR="00AD1561" w:rsidRPr="00AA225E" w:rsidRDefault="00AD1561" w:rsidP="00F7447A">
            <w:pPr>
              <w:spacing w:before="120"/>
              <w:jc w:val="both"/>
            </w:pPr>
          </w:p>
        </w:tc>
      </w:tr>
      <w:tr w:rsidR="00AD1561" w:rsidRPr="00AA225E" w14:paraId="35D546D2" w14:textId="77777777" w:rsidTr="00682D17">
        <w:tc>
          <w:tcPr>
            <w:tcW w:w="5000" w:type="pct"/>
            <w:gridSpan w:val="10"/>
            <w:tcBorders>
              <w:left w:val="nil"/>
              <w:right w:val="nil"/>
            </w:tcBorders>
          </w:tcPr>
          <w:p w14:paraId="32AD1A43" w14:textId="77777777" w:rsidR="00AD1561" w:rsidRPr="00AA225E" w:rsidRDefault="00AD1561" w:rsidP="00F7447A">
            <w:pPr>
              <w:spacing w:before="120"/>
              <w:jc w:val="both"/>
            </w:pPr>
          </w:p>
        </w:tc>
      </w:tr>
      <w:tr w:rsidR="00AD1561" w:rsidRPr="00AA225E" w14:paraId="163AA779" w14:textId="77777777" w:rsidTr="00682D17">
        <w:tc>
          <w:tcPr>
            <w:tcW w:w="3165" w:type="pct"/>
            <w:gridSpan w:val="2"/>
            <w:tcBorders>
              <w:bottom w:val="single" w:sz="4" w:space="0" w:color="auto"/>
            </w:tcBorders>
          </w:tcPr>
          <w:p w14:paraId="520AAEE5" w14:textId="77777777" w:rsidR="00AD1561" w:rsidRPr="00AA225E" w:rsidRDefault="00AD1561" w:rsidP="00F7447A">
            <w:pPr>
              <w:spacing w:before="120"/>
              <w:jc w:val="both"/>
            </w:pPr>
            <w:r w:rsidRPr="00AA225E">
              <w:t>IF YES, PLEASE INDICATE THE EXPIRY DATE</w:t>
            </w:r>
          </w:p>
        </w:tc>
        <w:tc>
          <w:tcPr>
            <w:tcW w:w="220" w:type="pct"/>
            <w:tcBorders>
              <w:bottom w:val="single" w:sz="4" w:space="0" w:color="auto"/>
            </w:tcBorders>
            <w:vAlign w:val="center"/>
          </w:tcPr>
          <w:p w14:paraId="7EE46167" w14:textId="77777777" w:rsidR="00AD1561" w:rsidRPr="00AA225E" w:rsidRDefault="00AD1561" w:rsidP="00F7447A">
            <w:pPr>
              <w:spacing w:before="120"/>
              <w:jc w:val="both"/>
            </w:pPr>
            <w:r w:rsidRPr="00AA225E">
              <w:t>D</w:t>
            </w:r>
          </w:p>
        </w:tc>
        <w:tc>
          <w:tcPr>
            <w:tcW w:w="219" w:type="pct"/>
            <w:tcBorders>
              <w:bottom w:val="single" w:sz="4" w:space="0" w:color="auto"/>
            </w:tcBorders>
            <w:vAlign w:val="center"/>
          </w:tcPr>
          <w:p w14:paraId="1A79A0EF" w14:textId="77777777" w:rsidR="00AD1561" w:rsidRPr="00AA225E" w:rsidRDefault="00AD1561" w:rsidP="00F7447A">
            <w:pPr>
              <w:spacing w:before="120"/>
              <w:jc w:val="both"/>
            </w:pPr>
            <w:r w:rsidRPr="00AA225E">
              <w:t>D</w:t>
            </w:r>
          </w:p>
        </w:tc>
        <w:tc>
          <w:tcPr>
            <w:tcW w:w="219" w:type="pct"/>
            <w:tcBorders>
              <w:bottom w:val="single" w:sz="4" w:space="0" w:color="auto"/>
            </w:tcBorders>
            <w:vAlign w:val="center"/>
          </w:tcPr>
          <w:p w14:paraId="471FB5AF" w14:textId="77777777" w:rsidR="00AD1561" w:rsidRPr="00AA225E" w:rsidRDefault="00AD1561" w:rsidP="00F7447A">
            <w:pPr>
              <w:spacing w:before="120"/>
              <w:jc w:val="both"/>
            </w:pPr>
            <w:r w:rsidRPr="00AA225E">
              <w:t>M</w:t>
            </w:r>
          </w:p>
        </w:tc>
        <w:tc>
          <w:tcPr>
            <w:tcW w:w="219" w:type="pct"/>
            <w:tcBorders>
              <w:bottom w:val="single" w:sz="4" w:space="0" w:color="auto"/>
            </w:tcBorders>
            <w:vAlign w:val="center"/>
          </w:tcPr>
          <w:p w14:paraId="2689D1A5" w14:textId="77777777" w:rsidR="00AD1561" w:rsidRPr="00AA225E" w:rsidRDefault="00AD1561" w:rsidP="00F7447A">
            <w:pPr>
              <w:spacing w:before="120"/>
              <w:jc w:val="both"/>
            </w:pPr>
            <w:r w:rsidRPr="00AA225E">
              <w:t>M</w:t>
            </w:r>
          </w:p>
        </w:tc>
        <w:tc>
          <w:tcPr>
            <w:tcW w:w="219" w:type="pct"/>
            <w:tcBorders>
              <w:bottom w:val="single" w:sz="4" w:space="0" w:color="auto"/>
            </w:tcBorders>
            <w:vAlign w:val="center"/>
          </w:tcPr>
          <w:p w14:paraId="103C5CF8" w14:textId="77777777" w:rsidR="00AD1561" w:rsidRPr="00AA225E" w:rsidRDefault="00AD1561" w:rsidP="00F7447A">
            <w:pPr>
              <w:spacing w:before="120"/>
              <w:jc w:val="both"/>
            </w:pPr>
            <w:r w:rsidRPr="00AA225E">
              <w:t>Y</w:t>
            </w:r>
          </w:p>
        </w:tc>
        <w:tc>
          <w:tcPr>
            <w:tcW w:w="219" w:type="pct"/>
            <w:tcBorders>
              <w:bottom w:val="single" w:sz="4" w:space="0" w:color="auto"/>
            </w:tcBorders>
            <w:vAlign w:val="center"/>
          </w:tcPr>
          <w:p w14:paraId="76C74825" w14:textId="77777777" w:rsidR="00AD1561" w:rsidRPr="00AA225E" w:rsidRDefault="00AD1561" w:rsidP="00F7447A">
            <w:pPr>
              <w:spacing w:before="120"/>
              <w:jc w:val="both"/>
            </w:pPr>
            <w:r w:rsidRPr="00AA225E">
              <w:t>Y</w:t>
            </w:r>
          </w:p>
        </w:tc>
        <w:tc>
          <w:tcPr>
            <w:tcW w:w="248" w:type="pct"/>
            <w:tcBorders>
              <w:bottom w:val="single" w:sz="4" w:space="0" w:color="auto"/>
            </w:tcBorders>
            <w:vAlign w:val="center"/>
          </w:tcPr>
          <w:p w14:paraId="56279A2B" w14:textId="77777777" w:rsidR="00AD1561" w:rsidRPr="00AA225E" w:rsidRDefault="00AD1561" w:rsidP="00F7447A">
            <w:pPr>
              <w:spacing w:before="120"/>
              <w:jc w:val="both"/>
            </w:pPr>
            <w:r w:rsidRPr="00AA225E">
              <w:t>Y</w:t>
            </w:r>
          </w:p>
        </w:tc>
        <w:tc>
          <w:tcPr>
            <w:tcW w:w="271" w:type="pct"/>
            <w:tcBorders>
              <w:bottom w:val="single" w:sz="4" w:space="0" w:color="auto"/>
            </w:tcBorders>
            <w:vAlign w:val="center"/>
          </w:tcPr>
          <w:p w14:paraId="48523EA9" w14:textId="77777777" w:rsidR="00AD1561" w:rsidRPr="00AA225E" w:rsidRDefault="00AD1561" w:rsidP="00F7447A">
            <w:pPr>
              <w:spacing w:before="120"/>
              <w:jc w:val="both"/>
            </w:pPr>
            <w:r w:rsidRPr="00AA225E">
              <w:t>Y</w:t>
            </w:r>
          </w:p>
        </w:tc>
      </w:tr>
      <w:tr w:rsidR="00AD1561" w:rsidRPr="00AA225E" w14:paraId="64D3A226" w14:textId="77777777" w:rsidTr="00682D17">
        <w:tc>
          <w:tcPr>
            <w:tcW w:w="5000" w:type="pct"/>
            <w:gridSpan w:val="10"/>
            <w:tcBorders>
              <w:left w:val="nil"/>
              <w:right w:val="nil"/>
            </w:tcBorders>
          </w:tcPr>
          <w:p w14:paraId="63378AC5" w14:textId="77777777" w:rsidR="00AD1561" w:rsidRPr="00AA225E" w:rsidRDefault="00AD1561" w:rsidP="00F7447A">
            <w:pPr>
              <w:spacing w:before="120"/>
              <w:jc w:val="both"/>
            </w:pPr>
          </w:p>
        </w:tc>
      </w:tr>
      <w:tr w:rsidR="00AD1561" w:rsidRPr="00AA225E" w14:paraId="015998CB" w14:textId="77777777" w:rsidTr="00682D17">
        <w:tc>
          <w:tcPr>
            <w:tcW w:w="3604" w:type="pct"/>
            <w:gridSpan w:val="4"/>
            <w:tcBorders>
              <w:bottom w:val="single" w:sz="4" w:space="0" w:color="auto"/>
              <w:right w:val="nil"/>
            </w:tcBorders>
          </w:tcPr>
          <w:p w14:paraId="26006BF1" w14:textId="77777777"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438" w:type="pct"/>
            <w:gridSpan w:val="2"/>
            <w:tcBorders>
              <w:left w:val="nil"/>
              <w:bottom w:val="single" w:sz="4" w:space="0" w:color="auto"/>
            </w:tcBorders>
          </w:tcPr>
          <w:p w14:paraId="7939B1BF" w14:textId="77777777" w:rsidR="00AD1561" w:rsidRPr="00AA225E" w:rsidRDefault="00AD1561" w:rsidP="00F7447A">
            <w:pPr>
              <w:spacing w:before="120"/>
              <w:jc w:val="both"/>
            </w:pPr>
            <w:r w:rsidRPr="00AA225E">
              <w:t>Yes</w:t>
            </w:r>
          </w:p>
        </w:tc>
        <w:tc>
          <w:tcPr>
            <w:tcW w:w="219" w:type="pct"/>
            <w:tcBorders>
              <w:bottom w:val="single" w:sz="4" w:space="0" w:color="auto"/>
            </w:tcBorders>
          </w:tcPr>
          <w:p w14:paraId="3564EB3E" w14:textId="77777777" w:rsidR="00AD1561" w:rsidRPr="00AA225E" w:rsidRDefault="00AD1561" w:rsidP="00F7447A">
            <w:pPr>
              <w:spacing w:before="120"/>
              <w:jc w:val="both"/>
            </w:pPr>
          </w:p>
        </w:tc>
        <w:tc>
          <w:tcPr>
            <w:tcW w:w="467" w:type="pct"/>
            <w:gridSpan w:val="2"/>
            <w:tcBorders>
              <w:bottom w:val="single" w:sz="4" w:space="0" w:color="auto"/>
            </w:tcBorders>
          </w:tcPr>
          <w:p w14:paraId="7BA170ED" w14:textId="77777777" w:rsidR="00AD1561" w:rsidRPr="00AA225E" w:rsidRDefault="00AD1561" w:rsidP="00F7447A">
            <w:pPr>
              <w:spacing w:before="120"/>
              <w:jc w:val="both"/>
            </w:pPr>
            <w:r w:rsidRPr="00AA225E">
              <w:t>No</w:t>
            </w:r>
          </w:p>
        </w:tc>
        <w:tc>
          <w:tcPr>
            <w:tcW w:w="271" w:type="pct"/>
            <w:tcBorders>
              <w:bottom w:val="single" w:sz="4" w:space="0" w:color="auto"/>
            </w:tcBorders>
          </w:tcPr>
          <w:p w14:paraId="7B763845" w14:textId="77777777" w:rsidR="00AD1561" w:rsidRPr="00AA225E" w:rsidRDefault="00AD1561" w:rsidP="00F7447A">
            <w:pPr>
              <w:spacing w:before="120"/>
              <w:jc w:val="both"/>
            </w:pPr>
          </w:p>
        </w:tc>
      </w:tr>
      <w:tr w:rsidR="00AD1561" w:rsidRPr="00AA225E" w14:paraId="7E9EE3B8" w14:textId="77777777" w:rsidTr="00682D17">
        <w:tc>
          <w:tcPr>
            <w:tcW w:w="5000" w:type="pct"/>
            <w:gridSpan w:val="10"/>
            <w:tcBorders>
              <w:left w:val="nil"/>
              <w:right w:val="nil"/>
            </w:tcBorders>
          </w:tcPr>
          <w:p w14:paraId="6547629C" w14:textId="77777777" w:rsidR="00AD1561" w:rsidRPr="00AA225E" w:rsidRDefault="00AD1561" w:rsidP="00F7447A">
            <w:pPr>
              <w:spacing w:before="120"/>
              <w:jc w:val="both"/>
            </w:pPr>
          </w:p>
        </w:tc>
      </w:tr>
      <w:tr w:rsidR="00AD1561" w:rsidRPr="00AA225E" w14:paraId="17176226" w14:textId="77777777" w:rsidTr="00682D17">
        <w:tc>
          <w:tcPr>
            <w:tcW w:w="3165" w:type="pct"/>
            <w:gridSpan w:val="2"/>
          </w:tcPr>
          <w:p w14:paraId="30930879" w14:textId="77777777" w:rsidR="00AD1561" w:rsidRPr="00AA225E" w:rsidRDefault="00AD1561" w:rsidP="00F7447A">
            <w:pPr>
              <w:spacing w:before="120"/>
              <w:jc w:val="both"/>
            </w:pPr>
            <w:r w:rsidRPr="00AA225E">
              <w:t>IF YES, PLEASE INDICATE THE EXPIRY DATE</w:t>
            </w:r>
          </w:p>
        </w:tc>
        <w:tc>
          <w:tcPr>
            <w:tcW w:w="220" w:type="pct"/>
            <w:vAlign w:val="center"/>
          </w:tcPr>
          <w:p w14:paraId="13B8E2E6" w14:textId="77777777" w:rsidR="00AD1561" w:rsidRPr="00AA225E" w:rsidRDefault="00AD1561" w:rsidP="00F7447A">
            <w:pPr>
              <w:spacing w:before="120"/>
              <w:jc w:val="both"/>
            </w:pPr>
            <w:r w:rsidRPr="00AA225E">
              <w:t>D</w:t>
            </w:r>
          </w:p>
        </w:tc>
        <w:tc>
          <w:tcPr>
            <w:tcW w:w="219" w:type="pct"/>
            <w:vAlign w:val="center"/>
          </w:tcPr>
          <w:p w14:paraId="36E55C56" w14:textId="77777777" w:rsidR="00AD1561" w:rsidRPr="00AA225E" w:rsidRDefault="00AD1561" w:rsidP="00F7447A">
            <w:pPr>
              <w:spacing w:before="120"/>
              <w:jc w:val="both"/>
            </w:pPr>
            <w:r w:rsidRPr="00AA225E">
              <w:t>D</w:t>
            </w:r>
          </w:p>
        </w:tc>
        <w:tc>
          <w:tcPr>
            <w:tcW w:w="219" w:type="pct"/>
            <w:vAlign w:val="center"/>
          </w:tcPr>
          <w:p w14:paraId="18140D5C" w14:textId="77777777" w:rsidR="00AD1561" w:rsidRPr="00AA225E" w:rsidRDefault="00AD1561" w:rsidP="00F7447A">
            <w:pPr>
              <w:spacing w:before="120"/>
              <w:jc w:val="both"/>
            </w:pPr>
            <w:r w:rsidRPr="00AA225E">
              <w:t>M</w:t>
            </w:r>
          </w:p>
        </w:tc>
        <w:tc>
          <w:tcPr>
            <w:tcW w:w="219" w:type="pct"/>
            <w:vAlign w:val="center"/>
          </w:tcPr>
          <w:p w14:paraId="54514C27" w14:textId="77777777" w:rsidR="00AD1561" w:rsidRPr="00AA225E" w:rsidRDefault="00AD1561" w:rsidP="00F7447A">
            <w:pPr>
              <w:spacing w:before="120"/>
              <w:jc w:val="both"/>
            </w:pPr>
            <w:r w:rsidRPr="00AA225E">
              <w:t>M</w:t>
            </w:r>
          </w:p>
        </w:tc>
        <w:tc>
          <w:tcPr>
            <w:tcW w:w="219" w:type="pct"/>
            <w:vAlign w:val="center"/>
          </w:tcPr>
          <w:p w14:paraId="4DE343D1" w14:textId="77777777" w:rsidR="00AD1561" w:rsidRPr="00AA225E" w:rsidRDefault="00AD1561" w:rsidP="00F7447A">
            <w:pPr>
              <w:spacing w:before="120"/>
              <w:jc w:val="both"/>
            </w:pPr>
            <w:r w:rsidRPr="00AA225E">
              <w:t>Y</w:t>
            </w:r>
          </w:p>
        </w:tc>
        <w:tc>
          <w:tcPr>
            <w:tcW w:w="219" w:type="pct"/>
            <w:vAlign w:val="center"/>
          </w:tcPr>
          <w:p w14:paraId="22AD85FD" w14:textId="77777777" w:rsidR="00AD1561" w:rsidRPr="00AA225E" w:rsidRDefault="00AD1561" w:rsidP="00F7447A">
            <w:pPr>
              <w:spacing w:before="120"/>
              <w:jc w:val="both"/>
            </w:pPr>
            <w:r w:rsidRPr="00AA225E">
              <w:t>Y</w:t>
            </w:r>
          </w:p>
        </w:tc>
        <w:tc>
          <w:tcPr>
            <w:tcW w:w="248" w:type="pct"/>
            <w:vAlign w:val="center"/>
          </w:tcPr>
          <w:p w14:paraId="75FA0550" w14:textId="77777777" w:rsidR="00AD1561" w:rsidRPr="00AA225E" w:rsidRDefault="00AD1561" w:rsidP="00F7447A">
            <w:pPr>
              <w:spacing w:before="120"/>
              <w:jc w:val="both"/>
            </w:pPr>
            <w:r w:rsidRPr="00AA225E">
              <w:t>Y</w:t>
            </w:r>
          </w:p>
        </w:tc>
        <w:tc>
          <w:tcPr>
            <w:tcW w:w="271" w:type="pct"/>
            <w:vAlign w:val="center"/>
          </w:tcPr>
          <w:p w14:paraId="13AAB611" w14:textId="77777777" w:rsidR="00AD1561" w:rsidRPr="00AA225E" w:rsidRDefault="00AD1561" w:rsidP="00F7447A">
            <w:pPr>
              <w:spacing w:before="120"/>
              <w:jc w:val="both"/>
            </w:pPr>
            <w:r w:rsidRPr="00AA225E">
              <w:t>Y</w:t>
            </w:r>
          </w:p>
        </w:tc>
      </w:tr>
    </w:tbl>
    <w:p w14:paraId="771D1994" w14:textId="77777777" w:rsidR="00AD1561" w:rsidRPr="00AA225E" w:rsidRDefault="00AD1561" w:rsidP="00F7447A">
      <w:pPr>
        <w:spacing w:before="120" w:line="240" w:lineRule="auto"/>
        <w:jc w:val="both"/>
      </w:pPr>
    </w:p>
    <w:tbl>
      <w:tblPr>
        <w:tblStyle w:val="TableGrid"/>
        <w:tblW w:w="5000" w:type="pct"/>
        <w:tblLook w:val="04A0" w:firstRow="1" w:lastRow="0" w:firstColumn="1" w:lastColumn="0" w:noHBand="0" w:noVBand="1"/>
      </w:tblPr>
      <w:tblGrid>
        <w:gridCol w:w="2830"/>
        <w:gridCol w:w="6797"/>
      </w:tblGrid>
      <w:tr w:rsidR="00AD1561" w:rsidRPr="00AA225E" w14:paraId="5554541A" w14:textId="77777777" w:rsidTr="00881F32">
        <w:trPr>
          <w:trHeight w:val="472"/>
        </w:trPr>
        <w:tc>
          <w:tcPr>
            <w:tcW w:w="5000" w:type="pct"/>
            <w:gridSpan w:val="2"/>
            <w:shd w:val="clear" w:color="auto" w:fill="ECE8D3"/>
            <w:vAlign w:val="center"/>
          </w:tcPr>
          <w:p w14:paraId="326B3170" w14:textId="77777777" w:rsidR="00AD1561" w:rsidRPr="00AA225E" w:rsidRDefault="00AD1561" w:rsidP="00F7447A">
            <w:pPr>
              <w:spacing w:before="120"/>
              <w:jc w:val="both"/>
            </w:pPr>
            <w:r w:rsidRPr="00AA225E">
              <w:t>Name of Company (3):</w:t>
            </w:r>
          </w:p>
        </w:tc>
      </w:tr>
      <w:tr w:rsidR="00AD1561" w:rsidRPr="00AA225E" w14:paraId="011F3707" w14:textId="77777777" w:rsidTr="00881F32">
        <w:trPr>
          <w:trHeight w:val="472"/>
        </w:trPr>
        <w:tc>
          <w:tcPr>
            <w:tcW w:w="1470" w:type="pct"/>
            <w:vAlign w:val="center"/>
          </w:tcPr>
          <w:p w14:paraId="1F2B4F0D" w14:textId="77777777" w:rsidR="00AD1561" w:rsidRPr="00AA225E" w:rsidRDefault="00AD1561" w:rsidP="00F7447A">
            <w:pPr>
              <w:spacing w:before="120"/>
              <w:jc w:val="both"/>
            </w:pPr>
            <w:r w:rsidRPr="00AA225E">
              <w:t>Registration Number:</w:t>
            </w:r>
          </w:p>
        </w:tc>
        <w:tc>
          <w:tcPr>
            <w:tcW w:w="3530" w:type="pct"/>
            <w:vAlign w:val="center"/>
          </w:tcPr>
          <w:p w14:paraId="5B8464E3" w14:textId="77777777" w:rsidR="00AD1561" w:rsidRPr="00AA225E" w:rsidRDefault="00AD1561" w:rsidP="00F7447A">
            <w:pPr>
              <w:spacing w:before="120"/>
              <w:jc w:val="both"/>
            </w:pPr>
          </w:p>
        </w:tc>
      </w:tr>
      <w:tr w:rsidR="00AD1561" w:rsidRPr="00AA225E" w14:paraId="2927EF67" w14:textId="77777777" w:rsidTr="00881F32">
        <w:trPr>
          <w:trHeight w:val="472"/>
        </w:trPr>
        <w:tc>
          <w:tcPr>
            <w:tcW w:w="1470" w:type="pct"/>
            <w:vAlign w:val="center"/>
          </w:tcPr>
          <w:p w14:paraId="258EC3DD" w14:textId="77777777" w:rsidR="00AD1561" w:rsidRPr="00AA225E" w:rsidRDefault="00AD1561" w:rsidP="00F7447A">
            <w:pPr>
              <w:spacing w:before="120"/>
              <w:jc w:val="both"/>
            </w:pPr>
            <w:r w:rsidRPr="00AA225E">
              <w:t>VAT Registration Number:</w:t>
            </w:r>
          </w:p>
        </w:tc>
        <w:tc>
          <w:tcPr>
            <w:tcW w:w="3530" w:type="pct"/>
            <w:vAlign w:val="center"/>
          </w:tcPr>
          <w:p w14:paraId="70FCB13A" w14:textId="77777777" w:rsidR="00AD1561" w:rsidRPr="00AA225E" w:rsidRDefault="00AD1561" w:rsidP="00F7447A">
            <w:pPr>
              <w:spacing w:before="120"/>
              <w:jc w:val="both"/>
            </w:pPr>
          </w:p>
        </w:tc>
      </w:tr>
      <w:tr w:rsidR="00AD1561" w:rsidRPr="00AA225E" w14:paraId="150B51B5" w14:textId="77777777" w:rsidTr="00881F32">
        <w:trPr>
          <w:trHeight w:val="472"/>
        </w:trPr>
        <w:tc>
          <w:tcPr>
            <w:tcW w:w="1470" w:type="pct"/>
            <w:vAlign w:val="center"/>
          </w:tcPr>
          <w:p w14:paraId="7C17FEE2" w14:textId="77777777" w:rsidR="00AD1561" w:rsidRPr="00AA225E" w:rsidRDefault="00AD1561" w:rsidP="00F7447A">
            <w:pPr>
              <w:spacing w:before="120"/>
              <w:jc w:val="both"/>
            </w:pPr>
            <w:r w:rsidRPr="00AA225E">
              <w:t>Contact Person:</w:t>
            </w:r>
          </w:p>
        </w:tc>
        <w:tc>
          <w:tcPr>
            <w:tcW w:w="3530" w:type="pct"/>
            <w:vAlign w:val="center"/>
          </w:tcPr>
          <w:p w14:paraId="3F9A1458" w14:textId="77777777" w:rsidR="00AD1561" w:rsidRPr="00AA225E" w:rsidRDefault="00AD1561" w:rsidP="00F7447A">
            <w:pPr>
              <w:spacing w:before="120"/>
              <w:jc w:val="both"/>
            </w:pPr>
          </w:p>
        </w:tc>
      </w:tr>
      <w:tr w:rsidR="00AD1561" w:rsidRPr="00AA225E" w14:paraId="154CC344" w14:textId="77777777" w:rsidTr="00881F32">
        <w:trPr>
          <w:trHeight w:val="472"/>
        </w:trPr>
        <w:tc>
          <w:tcPr>
            <w:tcW w:w="1470" w:type="pct"/>
            <w:vAlign w:val="center"/>
          </w:tcPr>
          <w:p w14:paraId="6E4A4925" w14:textId="77777777" w:rsidR="00AD1561" w:rsidRPr="00AA225E" w:rsidRDefault="00AD1561" w:rsidP="00F7447A">
            <w:pPr>
              <w:spacing w:before="120"/>
              <w:jc w:val="both"/>
            </w:pPr>
            <w:r w:rsidRPr="00AA225E">
              <w:t>Telephone Number:</w:t>
            </w:r>
          </w:p>
        </w:tc>
        <w:tc>
          <w:tcPr>
            <w:tcW w:w="3530" w:type="pct"/>
            <w:vAlign w:val="center"/>
          </w:tcPr>
          <w:p w14:paraId="32E4F9B7" w14:textId="77777777" w:rsidR="00AD1561" w:rsidRPr="00AA225E" w:rsidRDefault="00AD1561" w:rsidP="00F7447A">
            <w:pPr>
              <w:spacing w:before="120"/>
              <w:jc w:val="both"/>
            </w:pPr>
          </w:p>
        </w:tc>
      </w:tr>
      <w:tr w:rsidR="00AD1561" w:rsidRPr="00AA225E" w14:paraId="4D3429B2" w14:textId="77777777" w:rsidTr="00881F32">
        <w:trPr>
          <w:trHeight w:val="472"/>
        </w:trPr>
        <w:tc>
          <w:tcPr>
            <w:tcW w:w="1470" w:type="pct"/>
            <w:vAlign w:val="center"/>
          </w:tcPr>
          <w:p w14:paraId="3CEBBCC1" w14:textId="77777777" w:rsidR="00AD1561" w:rsidRPr="00AA225E" w:rsidRDefault="00AD1561" w:rsidP="00F7447A">
            <w:pPr>
              <w:spacing w:before="120"/>
              <w:jc w:val="both"/>
            </w:pPr>
            <w:r w:rsidRPr="00AA225E">
              <w:t>Fax Number:</w:t>
            </w:r>
          </w:p>
        </w:tc>
        <w:tc>
          <w:tcPr>
            <w:tcW w:w="3530" w:type="pct"/>
            <w:vAlign w:val="center"/>
          </w:tcPr>
          <w:p w14:paraId="3AB502AB" w14:textId="77777777" w:rsidR="00AD1561" w:rsidRPr="00AA225E" w:rsidRDefault="00AD1561" w:rsidP="00F7447A">
            <w:pPr>
              <w:spacing w:before="120"/>
              <w:jc w:val="both"/>
            </w:pPr>
          </w:p>
        </w:tc>
      </w:tr>
      <w:tr w:rsidR="00AD1561" w:rsidRPr="00AA225E" w14:paraId="38B583A0" w14:textId="77777777" w:rsidTr="00881F32">
        <w:trPr>
          <w:trHeight w:val="472"/>
        </w:trPr>
        <w:tc>
          <w:tcPr>
            <w:tcW w:w="1470" w:type="pct"/>
            <w:vAlign w:val="center"/>
          </w:tcPr>
          <w:p w14:paraId="653067C1" w14:textId="77777777" w:rsidR="00AD1561" w:rsidRPr="00AA225E" w:rsidRDefault="00AD1561" w:rsidP="00F7447A">
            <w:pPr>
              <w:spacing w:before="120"/>
              <w:jc w:val="both"/>
            </w:pPr>
            <w:r w:rsidRPr="00AA225E">
              <w:t>Email Address:</w:t>
            </w:r>
          </w:p>
        </w:tc>
        <w:tc>
          <w:tcPr>
            <w:tcW w:w="3530" w:type="pct"/>
            <w:vAlign w:val="center"/>
          </w:tcPr>
          <w:p w14:paraId="0D094C01" w14:textId="77777777" w:rsidR="00AD1561" w:rsidRPr="00AA225E" w:rsidRDefault="00AD1561" w:rsidP="00F7447A">
            <w:pPr>
              <w:spacing w:before="120"/>
              <w:jc w:val="both"/>
            </w:pPr>
          </w:p>
        </w:tc>
      </w:tr>
      <w:tr w:rsidR="00AD1561" w:rsidRPr="00AA225E" w14:paraId="48D7261C" w14:textId="77777777" w:rsidTr="00881F32">
        <w:trPr>
          <w:trHeight w:val="472"/>
        </w:trPr>
        <w:tc>
          <w:tcPr>
            <w:tcW w:w="1470" w:type="pct"/>
            <w:vAlign w:val="center"/>
          </w:tcPr>
          <w:p w14:paraId="268772FC" w14:textId="77777777" w:rsidR="00AD1561" w:rsidRPr="00AA225E" w:rsidRDefault="00AD1561" w:rsidP="00F7447A">
            <w:pPr>
              <w:spacing w:before="120"/>
              <w:jc w:val="both"/>
            </w:pPr>
            <w:r w:rsidRPr="00AA225E">
              <w:t>Postal Address:</w:t>
            </w:r>
          </w:p>
        </w:tc>
        <w:tc>
          <w:tcPr>
            <w:tcW w:w="3530" w:type="pct"/>
            <w:vAlign w:val="center"/>
          </w:tcPr>
          <w:p w14:paraId="3552E991" w14:textId="77777777" w:rsidR="00AD1561" w:rsidRPr="00AA225E" w:rsidRDefault="00AD1561" w:rsidP="00F7447A">
            <w:pPr>
              <w:spacing w:before="120"/>
              <w:jc w:val="both"/>
            </w:pPr>
          </w:p>
        </w:tc>
      </w:tr>
      <w:tr w:rsidR="00AD1561" w:rsidRPr="00AA225E" w14:paraId="28E756AA" w14:textId="77777777" w:rsidTr="00881F32">
        <w:trPr>
          <w:trHeight w:val="888"/>
        </w:trPr>
        <w:tc>
          <w:tcPr>
            <w:tcW w:w="1470" w:type="pct"/>
          </w:tcPr>
          <w:p w14:paraId="00DDD020" w14:textId="77777777" w:rsidR="00AD1561" w:rsidRPr="00AA225E" w:rsidRDefault="00AD1561" w:rsidP="00F7447A">
            <w:pPr>
              <w:spacing w:before="120"/>
              <w:jc w:val="both"/>
            </w:pPr>
            <w:r w:rsidRPr="00AA225E">
              <w:t>Physical Address:</w:t>
            </w:r>
          </w:p>
        </w:tc>
        <w:tc>
          <w:tcPr>
            <w:tcW w:w="3530" w:type="pct"/>
            <w:vAlign w:val="center"/>
          </w:tcPr>
          <w:p w14:paraId="588607D5" w14:textId="77777777" w:rsidR="00AD1561" w:rsidRPr="00AA225E" w:rsidRDefault="00AD1561" w:rsidP="00F7447A">
            <w:pPr>
              <w:spacing w:before="120"/>
              <w:jc w:val="both"/>
            </w:pPr>
          </w:p>
        </w:tc>
      </w:tr>
    </w:tbl>
    <w:p w14:paraId="4DF4865B" w14:textId="77777777" w:rsidR="00AD1561" w:rsidRPr="00AA225E" w:rsidRDefault="00AD1561" w:rsidP="00F7447A">
      <w:pPr>
        <w:spacing w:before="120" w:line="240" w:lineRule="auto"/>
        <w:jc w:val="both"/>
      </w:pPr>
    </w:p>
    <w:tbl>
      <w:tblPr>
        <w:tblStyle w:val="TableGrid"/>
        <w:tblW w:w="0" w:type="auto"/>
        <w:tblLook w:val="04A0" w:firstRow="1" w:lastRow="0" w:firstColumn="1" w:lastColumn="0" w:noHBand="0" w:noVBand="1"/>
      </w:tblPr>
      <w:tblGrid>
        <w:gridCol w:w="6103"/>
        <w:gridCol w:w="423"/>
        <w:gridCol w:w="420"/>
        <w:gridCol w:w="422"/>
        <w:gridCol w:w="422"/>
        <w:gridCol w:w="420"/>
        <w:gridCol w:w="419"/>
        <w:gridCol w:w="477"/>
        <w:gridCol w:w="521"/>
      </w:tblGrid>
      <w:tr w:rsidR="00AD1561" w:rsidRPr="00AA225E" w14:paraId="7155F904" w14:textId="77777777" w:rsidTr="00881F32">
        <w:tc>
          <w:tcPr>
            <w:tcW w:w="7148" w:type="dxa"/>
            <w:gridSpan w:val="3"/>
            <w:tcBorders>
              <w:bottom w:val="single" w:sz="4" w:space="0" w:color="auto"/>
              <w:right w:val="nil"/>
            </w:tcBorders>
          </w:tcPr>
          <w:p w14:paraId="38D33FA7" w14:textId="77777777" w:rsidR="00AD1561" w:rsidRPr="00AA225E" w:rsidRDefault="00AD1561" w:rsidP="00F7447A">
            <w:pPr>
              <w:spacing w:before="120"/>
              <w:jc w:val="both"/>
            </w:pPr>
            <w:r w:rsidRPr="00AA225E">
              <w:t>HAS A TAX CLEARANCE AND PIN BEEN SUBM</w:t>
            </w:r>
            <w:r w:rsidR="005D7A44" w:rsidRPr="00AA225E">
              <w:t>ITB</w:t>
            </w:r>
            <w:r w:rsidRPr="00AA225E">
              <w:t>ED?</w:t>
            </w:r>
          </w:p>
        </w:tc>
        <w:tc>
          <w:tcPr>
            <w:tcW w:w="846" w:type="dxa"/>
            <w:gridSpan w:val="2"/>
            <w:tcBorders>
              <w:left w:val="nil"/>
              <w:bottom w:val="single" w:sz="4" w:space="0" w:color="auto"/>
            </w:tcBorders>
          </w:tcPr>
          <w:p w14:paraId="1B3DC768" w14:textId="77777777" w:rsidR="00AD1561" w:rsidRPr="00AA225E" w:rsidRDefault="00AD1561" w:rsidP="00F7447A">
            <w:pPr>
              <w:spacing w:before="120"/>
              <w:jc w:val="both"/>
            </w:pPr>
            <w:r w:rsidRPr="00AA225E">
              <w:t>Yes</w:t>
            </w:r>
          </w:p>
        </w:tc>
        <w:tc>
          <w:tcPr>
            <w:tcW w:w="424" w:type="dxa"/>
            <w:tcBorders>
              <w:bottom w:val="single" w:sz="4" w:space="0" w:color="auto"/>
            </w:tcBorders>
          </w:tcPr>
          <w:p w14:paraId="2C179D2D" w14:textId="77777777" w:rsidR="00AD1561" w:rsidRPr="00AA225E" w:rsidRDefault="00AD1561" w:rsidP="00F7447A">
            <w:pPr>
              <w:spacing w:before="120"/>
              <w:jc w:val="both"/>
            </w:pPr>
          </w:p>
        </w:tc>
        <w:tc>
          <w:tcPr>
            <w:tcW w:w="906" w:type="dxa"/>
            <w:gridSpan w:val="2"/>
            <w:tcBorders>
              <w:bottom w:val="single" w:sz="4" w:space="0" w:color="auto"/>
            </w:tcBorders>
          </w:tcPr>
          <w:p w14:paraId="20F58A43" w14:textId="77777777" w:rsidR="00AD1561" w:rsidRPr="00AA225E" w:rsidRDefault="00AD1561" w:rsidP="00F7447A">
            <w:pPr>
              <w:spacing w:before="120"/>
              <w:jc w:val="both"/>
            </w:pPr>
            <w:r w:rsidRPr="00AA225E">
              <w:t>No</w:t>
            </w:r>
          </w:p>
        </w:tc>
        <w:tc>
          <w:tcPr>
            <w:tcW w:w="529" w:type="dxa"/>
            <w:tcBorders>
              <w:bottom w:val="single" w:sz="4" w:space="0" w:color="auto"/>
            </w:tcBorders>
          </w:tcPr>
          <w:p w14:paraId="06C5E7B0" w14:textId="77777777" w:rsidR="00AD1561" w:rsidRPr="00AA225E" w:rsidRDefault="00AD1561" w:rsidP="00F7447A">
            <w:pPr>
              <w:spacing w:before="120"/>
              <w:jc w:val="both"/>
            </w:pPr>
          </w:p>
        </w:tc>
      </w:tr>
      <w:tr w:rsidR="00AD1561" w:rsidRPr="00AA225E" w14:paraId="2E75C820" w14:textId="77777777" w:rsidTr="00881F32">
        <w:tc>
          <w:tcPr>
            <w:tcW w:w="9853" w:type="dxa"/>
            <w:gridSpan w:val="9"/>
            <w:tcBorders>
              <w:left w:val="nil"/>
              <w:right w:val="nil"/>
            </w:tcBorders>
          </w:tcPr>
          <w:p w14:paraId="0A3F037F" w14:textId="77777777" w:rsidR="00AD1561" w:rsidRPr="00AA225E" w:rsidRDefault="00AD1561" w:rsidP="00F7447A">
            <w:pPr>
              <w:spacing w:before="120"/>
              <w:jc w:val="both"/>
            </w:pPr>
          </w:p>
        </w:tc>
      </w:tr>
      <w:tr w:rsidR="00AD1561" w:rsidRPr="00AA225E" w14:paraId="6514B44B" w14:textId="77777777" w:rsidTr="00881F32">
        <w:tc>
          <w:tcPr>
            <w:tcW w:w="6300" w:type="dxa"/>
            <w:tcBorders>
              <w:bottom w:val="single" w:sz="4" w:space="0" w:color="auto"/>
            </w:tcBorders>
          </w:tcPr>
          <w:p w14:paraId="778B34CF" w14:textId="77777777" w:rsidR="00AD1561" w:rsidRPr="00AA225E" w:rsidRDefault="00AD1561" w:rsidP="00F7447A">
            <w:pPr>
              <w:spacing w:before="120"/>
              <w:jc w:val="both"/>
            </w:pPr>
            <w:r w:rsidRPr="00AA225E">
              <w:t>IF YES, PLEASE INDICATE THE EXPIRY DATE</w:t>
            </w:r>
          </w:p>
        </w:tc>
        <w:tc>
          <w:tcPr>
            <w:tcW w:w="425" w:type="dxa"/>
            <w:tcBorders>
              <w:bottom w:val="single" w:sz="4" w:space="0" w:color="auto"/>
            </w:tcBorders>
            <w:vAlign w:val="center"/>
          </w:tcPr>
          <w:p w14:paraId="3275EA74" w14:textId="77777777" w:rsidR="00AD1561" w:rsidRPr="00AA225E" w:rsidRDefault="00AD1561" w:rsidP="00F7447A">
            <w:pPr>
              <w:spacing w:before="120"/>
              <w:jc w:val="both"/>
            </w:pPr>
            <w:r w:rsidRPr="00AA225E">
              <w:t>D</w:t>
            </w:r>
          </w:p>
        </w:tc>
        <w:tc>
          <w:tcPr>
            <w:tcW w:w="423" w:type="dxa"/>
            <w:tcBorders>
              <w:bottom w:val="single" w:sz="4" w:space="0" w:color="auto"/>
            </w:tcBorders>
            <w:vAlign w:val="center"/>
          </w:tcPr>
          <w:p w14:paraId="70B0245A" w14:textId="77777777" w:rsidR="00AD1561" w:rsidRPr="00AA225E" w:rsidRDefault="00AD1561" w:rsidP="00F7447A">
            <w:pPr>
              <w:spacing w:before="120"/>
              <w:jc w:val="both"/>
            </w:pPr>
            <w:r w:rsidRPr="00AA225E">
              <w:t>D</w:t>
            </w:r>
          </w:p>
        </w:tc>
        <w:tc>
          <w:tcPr>
            <w:tcW w:w="423" w:type="dxa"/>
            <w:tcBorders>
              <w:bottom w:val="single" w:sz="4" w:space="0" w:color="auto"/>
            </w:tcBorders>
            <w:vAlign w:val="center"/>
          </w:tcPr>
          <w:p w14:paraId="306F8416" w14:textId="77777777" w:rsidR="00AD1561" w:rsidRPr="00AA225E" w:rsidRDefault="00AD1561" w:rsidP="00F7447A">
            <w:pPr>
              <w:spacing w:before="120"/>
              <w:jc w:val="both"/>
            </w:pPr>
            <w:r w:rsidRPr="00AA225E">
              <w:t>M</w:t>
            </w:r>
          </w:p>
        </w:tc>
        <w:tc>
          <w:tcPr>
            <w:tcW w:w="423" w:type="dxa"/>
            <w:tcBorders>
              <w:bottom w:val="single" w:sz="4" w:space="0" w:color="auto"/>
            </w:tcBorders>
            <w:vAlign w:val="center"/>
          </w:tcPr>
          <w:p w14:paraId="412B0F57" w14:textId="77777777" w:rsidR="00AD1561" w:rsidRPr="00AA225E" w:rsidRDefault="00AD1561" w:rsidP="00F7447A">
            <w:pPr>
              <w:spacing w:before="120"/>
              <w:jc w:val="both"/>
            </w:pPr>
            <w:r w:rsidRPr="00AA225E">
              <w:t>M</w:t>
            </w:r>
          </w:p>
        </w:tc>
        <w:tc>
          <w:tcPr>
            <w:tcW w:w="424" w:type="dxa"/>
            <w:tcBorders>
              <w:bottom w:val="single" w:sz="4" w:space="0" w:color="auto"/>
            </w:tcBorders>
            <w:vAlign w:val="center"/>
          </w:tcPr>
          <w:p w14:paraId="2BF86428" w14:textId="77777777" w:rsidR="00AD1561" w:rsidRPr="00AA225E" w:rsidRDefault="00AD1561" w:rsidP="00F7447A">
            <w:pPr>
              <w:spacing w:before="120"/>
              <w:jc w:val="both"/>
            </w:pPr>
            <w:r w:rsidRPr="00AA225E">
              <w:t>Y</w:t>
            </w:r>
          </w:p>
        </w:tc>
        <w:tc>
          <w:tcPr>
            <w:tcW w:w="423" w:type="dxa"/>
            <w:tcBorders>
              <w:bottom w:val="single" w:sz="4" w:space="0" w:color="auto"/>
            </w:tcBorders>
            <w:vAlign w:val="center"/>
          </w:tcPr>
          <w:p w14:paraId="73272D6B" w14:textId="77777777" w:rsidR="00AD1561" w:rsidRPr="00AA225E" w:rsidRDefault="00AD1561" w:rsidP="00F7447A">
            <w:pPr>
              <w:spacing w:before="120"/>
              <w:jc w:val="both"/>
            </w:pPr>
            <w:r w:rsidRPr="00AA225E">
              <w:t>Y</w:t>
            </w:r>
          </w:p>
        </w:tc>
        <w:tc>
          <w:tcPr>
            <w:tcW w:w="483" w:type="dxa"/>
            <w:tcBorders>
              <w:bottom w:val="single" w:sz="4" w:space="0" w:color="auto"/>
            </w:tcBorders>
            <w:vAlign w:val="center"/>
          </w:tcPr>
          <w:p w14:paraId="41064860" w14:textId="77777777" w:rsidR="00AD1561" w:rsidRPr="00AA225E" w:rsidRDefault="00AD1561" w:rsidP="00F7447A">
            <w:pPr>
              <w:spacing w:before="120"/>
              <w:jc w:val="both"/>
            </w:pPr>
            <w:r w:rsidRPr="00AA225E">
              <w:t>Y</w:t>
            </w:r>
          </w:p>
        </w:tc>
        <w:tc>
          <w:tcPr>
            <w:tcW w:w="529" w:type="dxa"/>
            <w:tcBorders>
              <w:bottom w:val="single" w:sz="4" w:space="0" w:color="auto"/>
            </w:tcBorders>
            <w:vAlign w:val="center"/>
          </w:tcPr>
          <w:p w14:paraId="291350EF" w14:textId="77777777" w:rsidR="00AD1561" w:rsidRPr="00AA225E" w:rsidRDefault="00AD1561" w:rsidP="00F7447A">
            <w:pPr>
              <w:spacing w:before="120"/>
              <w:jc w:val="both"/>
            </w:pPr>
            <w:r w:rsidRPr="00AA225E">
              <w:t>Y</w:t>
            </w:r>
          </w:p>
        </w:tc>
      </w:tr>
      <w:tr w:rsidR="00AD1561" w:rsidRPr="00AA225E" w14:paraId="7A5F75A4" w14:textId="77777777" w:rsidTr="00881F32">
        <w:tc>
          <w:tcPr>
            <w:tcW w:w="9853" w:type="dxa"/>
            <w:gridSpan w:val="9"/>
            <w:tcBorders>
              <w:left w:val="nil"/>
              <w:right w:val="nil"/>
            </w:tcBorders>
          </w:tcPr>
          <w:p w14:paraId="6655886C" w14:textId="77777777" w:rsidR="00AD1561" w:rsidRPr="00AA225E" w:rsidRDefault="00AD1561" w:rsidP="00F7447A">
            <w:pPr>
              <w:spacing w:before="120"/>
              <w:jc w:val="both"/>
            </w:pPr>
          </w:p>
        </w:tc>
      </w:tr>
      <w:tr w:rsidR="00AD1561" w:rsidRPr="00AA225E" w14:paraId="687623E4" w14:textId="77777777" w:rsidTr="00881F32">
        <w:tc>
          <w:tcPr>
            <w:tcW w:w="7148" w:type="dxa"/>
            <w:gridSpan w:val="3"/>
            <w:tcBorders>
              <w:bottom w:val="single" w:sz="4" w:space="0" w:color="auto"/>
              <w:right w:val="nil"/>
            </w:tcBorders>
          </w:tcPr>
          <w:p w14:paraId="3B310FB0" w14:textId="77777777" w:rsidR="00AD1561" w:rsidRPr="00AA225E" w:rsidRDefault="00AD1561" w:rsidP="00F7447A">
            <w:pPr>
              <w:spacing w:before="120"/>
              <w:jc w:val="both"/>
            </w:pPr>
            <w:r w:rsidRPr="00AA225E">
              <w:t>HAS A VALID BBBEE CERTIFICATE BEEN SUBM</w:t>
            </w:r>
            <w:r w:rsidR="005D7A44" w:rsidRPr="00AA225E">
              <w:t>ITB</w:t>
            </w:r>
            <w:r w:rsidRPr="00AA225E">
              <w:t>ED?</w:t>
            </w:r>
          </w:p>
        </w:tc>
        <w:tc>
          <w:tcPr>
            <w:tcW w:w="846" w:type="dxa"/>
            <w:gridSpan w:val="2"/>
            <w:tcBorders>
              <w:left w:val="nil"/>
              <w:bottom w:val="single" w:sz="4" w:space="0" w:color="auto"/>
            </w:tcBorders>
          </w:tcPr>
          <w:p w14:paraId="64339732" w14:textId="77777777" w:rsidR="00AD1561" w:rsidRPr="00AA225E" w:rsidRDefault="00AD1561" w:rsidP="00F7447A">
            <w:pPr>
              <w:spacing w:before="120"/>
              <w:jc w:val="both"/>
            </w:pPr>
            <w:r w:rsidRPr="00AA225E">
              <w:t>Yes</w:t>
            </w:r>
          </w:p>
        </w:tc>
        <w:tc>
          <w:tcPr>
            <w:tcW w:w="424" w:type="dxa"/>
            <w:tcBorders>
              <w:bottom w:val="single" w:sz="4" w:space="0" w:color="auto"/>
            </w:tcBorders>
          </w:tcPr>
          <w:p w14:paraId="2A3C4536" w14:textId="77777777" w:rsidR="00AD1561" w:rsidRPr="00AA225E" w:rsidRDefault="00AD1561" w:rsidP="00F7447A">
            <w:pPr>
              <w:spacing w:before="120"/>
              <w:jc w:val="both"/>
            </w:pPr>
          </w:p>
        </w:tc>
        <w:tc>
          <w:tcPr>
            <w:tcW w:w="906" w:type="dxa"/>
            <w:gridSpan w:val="2"/>
            <w:tcBorders>
              <w:bottom w:val="single" w:sz="4" w:space="0" w:color="auto"/>
            </w:tcBorders>
          </w:tcPr>
          <w:p w14:paraId="6537FF9B" w14:textId="77777777" w:rsidR="00AD1561" w:rsidRPr="00AA225E" w:rsidRDefault="00AD1561" w:rsidP="00F7447A">
            <w:pPr>
              <w:spacing w:before="120"/>
              <w:jc w:val="both"/>
            </w:pPr>
            <w:r w:rsidRPr="00AA225E">
              <w:t>No</w:t>
            </w:r>
          </w:p>
        </w:tc>
        <w:tc>
          <w:tcPr>
            <w:tcW w:w="529" w:type="dxa"/>
            <w:tcBorders>
              <w:bottom w:val="single" w:sz="4" w:space="0" w:color="auto"/>
            </w:tcBorders>
          </w:tcPr>
          <w:p w14:paraId="3055D917" w14:textId="77777777" w:rsidR="00AD1561" w:rsidRPr="00AA225E" w:rsidRDefault="00AD1561" w:rsidP="00F7447A">
            <w:pPr>
              <w:spacing w:before="120"/>
              <w:jc w:val="both"/>
            </w:pPr>
          </w:p>
        </w:tc>
      </w:tr>
      <w:tr w:rsidR="00AD1561" w:rsidRPr="00AA225E" w14:paraId="514B6B32" w14:textId="77777777" w:rsidTr="00881F32">
        <w:tc>
          <w:tcPr>
            <w:tcW w:w="9853" w:type="dxa"/>
            <w:gridSpan w:val="9"/>
            <w:tcBorders>
              <w:left w:val="nil"/>
              <w:right w:val="nil"/>
            </w:tcBorders>
          </w:tcPr>
          <w:p w14:paraId="174BC82F" w14:textId="77777777" w:rsidR="00AD1561" w:rsidRPr="00AA225E" w:rsidRDefault="00AD1561" w:rsidP="00F7447A">
            <w:pPr>
              <w:spacing w:before="120"/>
              <w:jc w:val="both"/>
            </w:pPr>
          </w:p>
        </w:tc>
      </w:tr>
      <w:tr w:rsidR="00AD1561" w:rsidRPr="00AA225E" w14:paraId="740FC00C" w14:textId="77777777" w:rsidTr="00881F32">
        <w:tc>
          <w:tcPr>
            <w:tcW w:w="6300" w:type="dxa"/>
          </w:tcPr>
          <w:p w14:paraId="555C38E0" w14:textId="77777777" w:rsidR="00AD1561" w:rsidRPr="00AA225E" w:rsidRDefault="00AD1561" w:rsidP="00F7447A">
            <w:pPr>
              <w:spacing w:before="120"/>
              <w:jc w:val="both"/>
            </w:pPr>
            <w:r w:rsidRPr="00AA225E">
              <w:t>IF YES, PLEASE INDICATE THE EXPIRY DATE</w:t>
            </w:r>
          </w:p>
        </w:tc>
        <w:tc>
          <w:tcPr>
            <w:tcW w:w="425" w:type="dxa"/>
            <w:vAlign w:val="center"/>
          </w:tcPr>
          <w:p w14:paraId="4DFECFCD" w14:textId="77777777" w:rsidR="00AD1561" w:rsidRPr="00AA225E" w:rsidRDefault="00AD1561" w:rsidP="00F7447A">
            <w:pPr>
              <w:spacing w:before="120"/>
              <w:jc w:val="both"/>
            </w:pPr>
            <w:r w:rsidRPr="00AA225E">
              <w:t>D</w:t>
            </w:r>
          </w:p>
        </w:tc>
        <w:tc>
          <w:tcPr>
            <w:tcW w:w="423" w:type="dxa"/>
            <w:vAlign w:val="center"/>
          </w:tcPr>
          <w:p w14:paraId="4376D0ED" w14:textId="77777777" w:rsidR="00AD1561" w:rsidRPr="00AA225E" w:rsidRDefault="00AD1561" w:rsidP="00F7447A">
            <w:pPr>
              <w:spacing w:before="120"/>
              <w:jc w:val="both"/>
            </w:pPr>
            <w:r w:rsidRPr="00AA225E">
              <w:t>D</w:t>
            </w:r>
          </w:p>
        </w:tc>
        <w:tc>
          <w:tcPr>
            <w:tcW w:w="423" w:type="dxa"/>
            <w:vAlign w:val="center"/>
          </w:tcPr>
          <w:p w14:paraId="4039EBB0" w14:textId="77777777" w:rsidR="00AD1561" w:rsidRPr="00AA225E" w:rsidRDefault="00AD1561" w:rsidP="00F7447A">
            <w:pPr>
              <w:spacing w:before="120"/>
              <w:jc w:val="both"/>
            </w:pPr>
            <w:r w:rsidRPr="00AA225E">
              <w:t>M</w:t>
            </w:r>
          </w:p>
        </w:tc>
        <w:tc>
          <w:tcPr>
            <w:tcW w:w="423" w:type="dxa"/>
            <w:vAlign w:val="center"/>
          </w:tcPr>
          <w:p w14:paraId="0913A5BE" w14:textId="77777777" w:rsidR="00AD1561" w:rsidRPr="00AA225E" w:rsidRDefault="00AD1561" w:rsidP="00F7447A">
            <w:pPr>
              <w:spacing w:before="120"/>
              <w:jc w:val="both"/>
            </w:pPr>
            <w:r w:rsidRPr="00AA225E">
              <w:t>M</w:t>
            </w:r>
          </w:p>
        </w:tc>
        <w:tc>
          <w:tcPr>
            <w:tcW w:w="424" w:type="dxa"/>
            <w:vAlign w:val="center"/>
          </w:tcPr>
          <w:p w14:paraId="51CA2597" w14:textId="77777777" w:rsidR="00AD1561" w:rsidRPr="00AA225E" w:rsidRDefault="00AD1561" w:rsidP="00F7447A">
            <w:pPr>
              <w:spacing w:before="120"/>
              <w:jc w:val="both"/>
            </w:pPr>
            <w:r w:rsidRPr="00AA225E">
              <w:t>Y</w:t>
            </w:r>
          </w:p>
        </w:tc>
        <w:tc>
          <w:tcPr>
            <w:tcW w:w="423" w:type="dxa"/>
            <w:vAlign w:val="center"/>
          </w:tcPr>
          <w:p w14:paraId="5310FB34" w14:textId="77777777" w:rsidR="00AD1561" w:rsidRPr="00AA225E" w:rsidRDefault="00AD1561" w:rsidP="00F7447A">
            <w:pPr>
              <w:spacing w:before="120"/>
              <w:jc w:val="both"/>
            </w:pPr>
            <w:r w:rsidRPr="00AA225E">
              <w:t>Y</w:t>
            </w:r>
          </w:p>
        </w:tc>
        <w:tc>
          <w:tcPr>
            <w:tcW w:w="483" w:type="dxa"/>
            <w:vAlign w:val="center"/>
          </w:tcPr>
          <w:p w14:paraId="4D81E291" w14:textId="77777777" w:rsidR="00AD1561" w:rsidRPr="00AA225E" w:rsidRDefault="00AD1561" w:rsidP="00F7447A">
            <w:pPr>
              <w:spacing w:before="120"/>
              <w:jc w:val="both"/>
            </w:pPr>
            <w:r w:rsidRPr="00AA225E">
              <w:t>Y</w:t>
            </w:r>
          </w:p>
        </w:tc>
        <w:tc>
          <w:tcPr>
            <w:tcW w:w="529" w:type="dxa"/>
            <w:vAlign w:val="center"/>
          </w:tcPr>
          <w:p w14:paraId="0ADDA501" w14:textId="77777777" w:rsidR="00AD1561" w:rsidRPr="00AA225E" w:rsidRDefault="00AD1561" w:rsidP="00F7447A">
            <w:pPr>
              <w:spacing w:before="120"/>
              <w:jc w:val="both"/>
            </w:pPr>
            <w:r w:rsidRPr="00AA225E">
              <w:t>Y</w:t>
            </w:r>
          </w:p>
        </w:tc>
      </w:tr>
    </w:tbl>
    <w:p w14:paraId="1B477E67" w14:textId="77777777" w:rsidR="00AD1561" w:rsidRPr="00AA225E" w:rsidRDefault="00AD1561" w:rsidP="00F7447A">
      <w:pPr>
        <w:spacing w:before="120" w:line="240" w:lineRule="auto"/>
        <w:jc w:val="both"/>
      </w:pPr>
    </w:p>
    <w:tbl>
      <w:tblPr>
        <w:tblStyle w:val="TableGrid"/>
        <w:tblW w:w="5000" w:type="pct"/>
        <w:tblLook w:val="04A0" w:firstRow="1" w:lastRow="0" w:firstColumn="1" w:lastColumn="0" w:noHBand="0" w:noVBand="1"/>
      </w:tblPr>
      <w:tblGrid>
        <w:gridCol w:w="2266"/>
        <w:gridCol w:w="2270"/>
        <w:gridCol w:w="441"/>
        <w:gridCol w:w="2324"/>
        <w:gridCol w:w="2326"/>
      </w:tblGrid>
      <w:tr w:rsidR="00AD1561" w:rsidRPr="00AA225E" w14:paraId="2B259FED" w14:textId="77777777" w:rsidTr="00881F32">
        <w:tc>
          <w:tcPr>
            <w:tcW w:w="5000" w:type="pct"/>
            <w:gridSpan w:val="5"/>
            <w:tcBorders>
              <w:bottom w:val="nil"/>
            </w:tcBorders>
          </w:tcPr>
          <w:p w14:paraId="20C8FA94" w14:textId="77777777" w:rsidR="00AD1561" w:rsidRPr="00AA225E" w:rsidRDefault="00AD1561" w:rsidP="00F7447A">
            <w:pPr>
              <w:spacing w:before="120"/>
              <w:jc w:val="both"/>
            </w:pPr>
            <w:r w:rsidRPr="00AA225E">
              <w:t>I CERTIFY THAT THE INFORMATION PROVIDED ON THIS FORM IS TRUE AND CORRECT.</w:t>
            </w:r>
          </w:p>
          <w:p w14:paraId="5941CC57" w14:textId="77777777" w:rsidR="00AD1561" w:rsidRPr="00AA225E" w:rsidRDefault="00AD1561" w:rsidP="00F7447A">
            <w:pPr>
              <w:spacing w:before="120"/>
              <w:jc w:val="both"/>
            </w:pPr>
            <w:r w:rsidRPr="00AA225E">
              <w:t>I FURTHER ACCEPT THAT, IN ADDITION TO CANCELLATION OF CONTRACT, ACTION MAY BE TAKEN AGAINST ME SHOULD THIS DECLARATION PROVE TO BE FALSE.</w:t>
            </w:r>
          </w:p>
          <w:p w14:paraId="4C4917DF" w14:textId="77777777" w:rsidR="00AD1561" w:rsidRPr="00AA225E" w:rsidRDefault="00AD1561" w:rsidP="00F7447A">
            <w:pPr>
              <w:spacing w:before="120"/>
              <w:jc w:val="both"/>
            </w:pPr>
          </w:p>
        </w:tc>
      </w:tr>
      <w:tr w:rsidR="00AD1561" w:rsidRPr="00AA225E" w14:paraId="21FDEE95" w14:textId="77777777" w:rsidTr="00881F32">
        <w:tc>
          <w:tcPr>
            <w:tcW w:w="2356" w:type="pct"/>
            <w:gridSpan w:val="2"/>
            <w:tcBorders>
              <w:top w:val="nil"/>
              <w:bottom w:val="single" w:sz="4" w:space="0" w:color="auto"/>
              <w:right w:val="nil"/>
            </w:tcBorders>
          </w:tcPr>
          <w:p w14:paraId="5D751FBD" w14:textId="77777777" w:rsidR="00AD1561" w:rsidRPr="00AA225E" w:rsidRDefault="00AD1561" w:rsidP="00F7447A">
            <w:pPr>
              <w:spacing w:before="120"/>
              <w:jc w:val="both"/>
            </w:pPr>
          </w:p>
          <w:p w14:paraId="714F6AED" w14:textId="77777777" w:rsidR="00AD1561" w:rsidRPr="00AA225E" w:rsidRDefault="00AD1561" w:rsidP="00F7447A">
            <w:pPr>
              <w:spacing w:before="120"/>
              <w:jc w:val="both"/>
            </w:pPr>
          </w:p>
          <w:p w14:paraId="0EC5FB10" w14:textId="77777777" w:rsidR="00AD1561" w:rsidRPr="00AA225E" w:rsidRDefault="00AD1561" w:rsidP="00F7447A">
            <w:pPr>
              <w:spacing w:before="120"/>
              <w:jc w:val="both"/>
            </w:pPr>
          </w:p>
        </w:tc>
        <w:tc>
          <w:tcPr>
            <w:tcW w:w="229" w:type="pct"/>
            <w:tcBorders>
              <w:top w:val="nil"/>
              <w:left w:val="nil"/>
              <w:bottom w:val="nil"/>
              <w:right w:val="nil"/>
            </w:tcBorders>
          </w:tcPr>
          <w:p w14:paraId="5C3D5D1E" w14:textId="77777777" w:rsidR="00AD1561" w:rsidRPr="00AA225E" w:rsidRDefault="00AD1561" w:rsidP="00F7447A">
            <w:pPr>
              <w:spacing w:before="120"/>
              <w:jc w:val="both"/>
            </w:pPr>
          </w:p>
        </w:tc>
        <w:tc>
          <w:tcPr>
            <w:tcW w:w="2416" w:type="pct"/>
            <w:gridSpan w:val="2"/>
            <w:tcBorders>
              <w:top w:val="nil"/>
              <w:left w:val="nil"/>
              <w:bottom w:val="single" w:sz="4" w:space="0" w:color="auto"/>
            </w:tcBorders>
          </w:tcPr>
          <w:p w14:paraId="392A2C9A" w14:textId="77777777" w:rsidR="00AD1561" w:rsidRPr="00AA225E" w:rsidRDefault="00AD1561" w:rsidP="00F7447A">
            <w:pPr>
              <w:spacing w:before="120"/>
              <w:jc w:val="both"/>
            </w:pPr>
          </w:p>
        </w:tc>
      </w:tr>
      <w:tr w:rsidR="00AD1561" w:rsidRPr="00AA225E" w14:paraId="564BBA19" w14:textId="77777777" w:rsidTr="00881F32">
        <w:tc>
          <w:tcPr>
            <w:tcW w:w="2356" w:type="pct"/>
            <w:gridSpan w:val="2"/>
            <w:tcBorders>
              <w:bottom w:val="nil"/>
              <w:right w:val="nil"/>
            </w:tcBorders>
          </w:tcPr>
          <w:p w14:paraId="25B68D6B" w14:textId="77777777" w:rsidR="00AD1561" w:rsidRPr="00AA225E" w:rsidRDefault="00AD1561" w:rsidP="00F7447A">
            <w:pPr>
              <w:spacing w:before="120"/>
              <w:jc w:val="both"/>
            </w:pPr>
            <w:r w:rsidRPr="00AA225E">
              <w:t>SIGNATURE OF BIDDER (DULY AUTHORISED)</w:t>
            </w:r>
          </w:p>
        </w:tc>
        <w:tc>
          <w:tcPr>
            <w:tcW w:w="229" w:type="pct"/>
            <w:tcBorders>
              <w:top w:val="nil"/>
              <w:left w:val="nil"/>
              <w:bottom w:val="nil"/>
              <w:right w:val="nil"/>
            </w:tcBorders>
          </w:tcPr>
          <w:p w14:paraId="675BF9B1" w14:textId="77777777" w:rsidR="00AD1561" w:rsidRPr="00AA225E" w:rsidRDefault="00AD1561" w:rsidP="00F7447A">
            <w:pPr>
              <w:spacing w:before="120"/>
              <w:jc w:val="both"/>
            </w:pPr>
          </w:p>
        </w:tc>
        <w:tc>
          <w:tcPr>
            <w:tcW w:w="2416" w:type="pct"/>
            <w:gridSpan w:val="2"/>
            <w:tcBorders>
              <w:left w:val="nil"/>
              <w:bottom w:val="nil"/>
            </w:tcBorders>
          </w:tcPr>
          <w:p w14:paraId="4E86E181" w14:textId="77777777" w:rsidR="00AD1561" w:rsidRPr="00AA225E" w:rsidRDefault="00AD1561" w:rsidP="00F7447A">
            <w:pPr>
              <w:spacing w:before="120"/>
              <w:jc w:val="both"/>
            </w:pPr>
            <w:r w:rsidRPr="00AA225E">
              <w:t>DATE</w:t>
            </w:r>
          </w:p>
          <w:p w14:paraId="2785E26A" w14:textId="77777777" w:rsidR="00AD1561" w:rsidRPr="00AA225E" w:rsidRDefault="00AD1561" w:rsidP="00F7447A">
            <w:pPr>
              <w:spacing w:before="120"/>
              <w:jc w:val="both"/>
            </w:pPr>
          </w:p>
        </w:tc>
      </w:tr>
      <w:tr w:rsidR="00AD1561" w:rsidRPr="00AA225E" w14:paraId="243EF240" w14:textId="77777777" w:rsidTr="00881F32">
        <w:tc>
          <w:tcPr>
            <w:tcW w:w="1177" w:type="pct"/>
            <w:tcBorders>
              <w:top w:val="nil"/>
              <w:bottom w:val="nil"/>
              <w:right w:val="nil"/>
            </w:tcBorders>
          </w:tcPr>
          <w:p w14:paraId="322F36C3" w14:textId="77777777" w:rsidR="00AD1561" w:rsidRPr="00AA225E" w:rsidRDefault="00AD1561" w:rsidP="00F7447A">
            <w:pPr>
              <w:spacing w:before="120"/>
              <w:jc w:val="both"/>
            </w:pPr>
          </w:p>
        </w:tc>
        <w:tc>
          <w:tcPr>
            <w:tcW w:w="2615" w:type="pct"/>
            <w:gridSpan w:val="3"/>
            <w:tcBorders>
              <w:top w:val="nil"/>
              <w:left w:val="nil"/>
              <w:bottom w:val="single" w:sz="4" w:space="0" w:color="auto"/>
              <w:right w:val="nil"/>
            </w:tcBorders>
          </w:tcPr>
          <w:p w14:paraId="58549CF9" w14:textId="77777777" w:rsidR="00AD1561" w:rsidRPr="00AA225E" w:rsidRDefault="00AD1561" w:rsidP="00F7447A">
            <w:pPr>
              <w:spacing w:before="120"/>
              <w:jc w:val="both"/>
            </w:pPr>
          </w:p>
        </w:tc>
        <w:tc>
          <w:tcPr>
            <w:tcW w:w="1208" w:type="pct"/>
            <w:tcBorders>
              <w:top w:val="nil"/>
              <w:left w:val="nil"/>
              <w:bottom w:val="nil"/>
            </w:tcBorders>
          </w:tcPr>
          <w:p w14:paraId="4116D6E5" w14:textId="77777777" w:rsidR="00AD1561" w:rsidRPr="00AA225E" w:rsidRDefault="00AD1561" w:rsidP="00F7447A">
            <w:pPr>
              <w:spacing w:before="120"/>
              <w:jc w:val="both"/>
            </w:pPr>
          </w:p>
        </w:tc>
      </w:tr>
      <w:tr w:rsidR="00AD1561" w:rsidRPr="00AA225E" w14:paraId="38B891B3" w14:textId="77777777" w:rsidTr="00881F32">
        <w:tc>
          <w:tcPr>
            <w:tcW w:w="5000" w:type="pct"/>
            <w:gridSpan w:val="5"/>
            <w:tcBorders>
              <w:top w:val="nil"/>
            </w:tcBorders>
          </w:tcPr>
          <w:p w14:paraId="1DE039AC" w14:textId="77777777" w:rsidR="00AD1561" w:rsidRPr="00AA225E" w:rsidRDefault="00AD1561" w:rsidP="00F7447A">
            <w:pPr>
              <w:spacing w:before="120"/>
              <w:jc w:val="both"/>
            </w:pPr>
            <w:r w:rsidRPr="00AA225E">
              <w:t>CAPACITY UNDER WHICH THIS BID IS SIGNED</w:t>
            </w:r>
          </w:p>
          <w:p w14:paraId="3E114CB5" w14:textId="77777777" w:rsidR="00AD1561" w:rsidRPr="00AA225E" w:rsidRDefault="00AD1561" w:rsidP="00F7447A">
            <w:pPr>
              <w:spacing w:before="120"/>
              <w:jc w:val="both"/>
            </w:pPr>
          </w:p>
        </w:tc>
      </w:tr>
    </w:tbl>
    <w:p w14:paraId="1BBA409E" w14:textId="77777777" w:rsidR="0056173A" w:rsidRPr="00AA225E" w:rsidRDefault="0056173A" w:rsidP="00F7447A">
      <w:pPr>
        <w:spacing w:before="120" w:line="240" w:lineRule="auto"/>
        <w:jc w:val="both"/>
      </w:pPr>
    </w:p>
    <w:p w14:paraId="534DB6E7" w14:textId="77777777" w:rsidR="0056173A" w:rsidRPr="00AA225E" w:rsidRDefault="0056173A" w:rsidP="00F7447A">
      <w:pPr>
        <w:spacing w:before="120" w:line="240" w:lineRule="auto"/>
        <w:jc w:val="both"/>
        <w:sectPr w:rsidR="0056173A" w:rsidRPr="00AA225E" w:rsidSect="00EE4C46">
          <w:pgSz w:w="11906" w:h="16838" w:code="9"/>
          <w:pgMar w:top="851" w:right="851" w:bottom="851" w:left="1418" w:header="567" w:footer="0" w:gutter="0"/>
          <w:cols w:space="708"/>
          <w:docGrid w:linePitch="360"/>
        </w:sectPr>
      </w:pPr>
    </w:p>
    <w:p w14:paraId="676E9D06" w14:textId="77777777" w:rsidR="0056173A" w:rsidRPr="003D236A" w:rsidRDefault="00281384" w:rsidP="0028489D">
      <w:pPr>
        <w:pStyle w:val="Heading1"/>
        <w:numPr>
          <w:ilvl w:val="0"/>
          <w:numId w:val="21"/>
        </w:numPr>
        <w:spacing w:before="120" w:line="240" w:lineRule="auto"/>
        <w:ind w:left="0" w:firstLine="0"/>
        <w:rPr>
          <w:rFonts w:asciiTheme="minorHAnsi" w:hAnsiTheme="minorHAnsi" w:cstheme="minorHAnsi"/>
          <w:b/>
          <w:color w:val="auto"/>
          <w:sz w:val="22"/>
          <w:szCs w:val="22"/>
        </w:rPr>
      </w:pPr>
      <w:bookmarkStart w:id="213" w:name="_Ref115711758"/>
      <w:bookmarkStart w:id="214" w:name="_Toc115753802"/>
      <w:bookmarkStart w:id="215" w:name="_Toc143085323"/>
      <w:r w:rsidRPr="003D236A">
        <w:rPr>
          <w:rFonts w:asciiTheme="minorHAnsi" w:hAnsiTheme="minorHAnsi" w:cstheme="minorHAnsi"/>
          <w:b/>
          <w:color w:val="auto"/>
          <w:sz w:val="22"/>
          <w:szCs w:val="22"/>
        </w:rPr>
        <w:lastRenderedPageBreak/>
        <w:t>Price Proposal</w:t>
      </w:r>
      <w:bookmarkEnd w:id="213"/>
      <w:bookmarkEnd w:id="214"/>
      <w:bookmarkEnd w:id="215"/>
    </w:p>
    <w:p w14:paraId="198AD89B" w14:textId="77777777" w:rsidR="0056173A" w:rsidRPr="00AA225E" w:rsidRDefault="0056173A" w:rsidP="00F7447A">
      <w:pPr>
        <w:spacing w:before="120" w:line="240" w:lineRule="auto"/>
        <w:jc w:val="both"/>
      </w:pPr>
    </w:p>
    <w:tbl>
      <w:tblPr>
        <w:tblW w:w="94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90"/>
      </w:tblGrid>
      <w:tr w:rsidR="0056173A" w:rsidRPr="00AA225E" w14:paraId="5D762A10" w14:textId="77777777" w:rsidTr="0028489D">
        <w:trPr>
          <w:trHeight w:val="1446"/>
        </w:trPr>
        <w:tc>
          <w:tcPr>
            <w:tcW w:w="9490" w:type="dxa"/>
          </w:tcPr>
          <w:p w14:paraId="7EA47B96" w14:textId="77777777" w:rsidR="0056173A" w:rsidRPr="00AA225E" w:rsidRDefault="0056173A" w:rsidP="0028489D">
            <w:pPr>
              <w:spacing w:before="120" w:line="240" w:lineRule="auto"/>
            </w:pPr>
          </w:p>
          <w:p w14:paraId="07261C10" w14:textId="77777777" w:rsidR="0056173A" w:rsidRPr="00AA225E" w:rsidRDefault="0056173A" w:rsidP="00F7447A">
            <w:pPr>
              <w:spacing w:before="120" w:line="240" w:lineRule="auto"/>
              <w:jc w:val="both"/>
            </w:pPr>
            <w:r w:rsidRPr="00AA225E">
              <w:t>NAME OF BIDDER:</w:t>
            </w:r>
          </w:p>
          <w:p w14:paraId="5C0F3AF2" w14:textId="77777777" w:rsidR="0028489D" w:rsidRDefault="0028489D" w:rsidP="00F7447A">
            <w:pPr>
              <w:spacing w:before="120" w:line="240" w:lineRule="auto"/>
              <w:jc w:val="both"/>
            </w:pPr>
          </w:p>
          <w:p w14:paraId="4F554B67" w14:textId="77777777" w:rsidR="0056173A" w:rsidRPr="00AA225E" w:rsidRDefault="0056173A" w:rsidP="00F7447A">
            <w:pPr>
              <w:spacing w:before="120" w:line="240" w:lineRule="auto"/>
              <w:jc w:val="both"/>
            </w:pPr>
            <w:r w:rsidRPr="00AA225E">
              <w:t>··········································································································································································</w:t>
            </w:r>
          </w:p>
          <w:p w14:paraId="163A8111" w14:textId="77777777" w:rsidR="0056173A" w:rsidRPr="00AA225E" w:rsidRDefault="0056173A" w:rsidP="0028489D">
            <w:pPr>
              <w:spacing w:before="120" w:line="240" w:lineRule="auto"/>
              <w:jc w:val="both"/>
            </w:pPr>
            <w:r w:rsidRPr="00AA225E">
              <w:t xml:space="preserve">BID NO: </w:t>
            </w:r>
            <w:r w:rsidR="006D7B61" w:rsidRPr="0028489D">
              <w:rPr>
                <w:rFonts w:ascii="Source Sans Pro" w:hAnsi="Source Sans Pro"/>
                <w:color w:val="212529"/>
                <w:sz w:val="20"/>
                <w:szCs w:val="20"/>
                <w:highlight w:val="yellow"/>
                <w:shd w:val="clear" w:color="auto" w:fill="F6F6F6"/>
              </w:rPr>
              <w:t>FIN-SCM-TEN-00</w:t>
            </w:r>
            <w:r w:rsidR="0028489D">
              <w:rPr>
                <w:rFonts w:ascii="Source Sans Pro" w:hAnsi="Source Sans Pro"/>
                <w:color w:val="212529"/>
                <w:sz w:val="20"/>
                <w:szCs w:val="20"/>
                <w:highlight w:val="yellow"/>
                <w:shd w:val="clear" w:color="auto" w:fill="F6F6F6"/>
              </w:rPr>
              <w:t>YY</w:t>
            </w:r>
          </w:p>
        </w:tc>
      </w:tr>
      <w:tr w:rsidR="0056173A" w:rsidRPr="00AA225E" w14:paraId="298D616D" w14:textId="77777777" w:rsidTr="0028489D">
        <w:trPr>
          <w:trHeight w:val="475"/>
        </w:trPr>
        <w:tc>
          <w:tcPr>
            <w:tcW w:w="9490" w:type="dxa"/>
          </w:tcPr>
          <w:p w14:paraId="19388D31" w14:textId="77777777" w:rsidR="0056173A" w:rsidRPr="00AA225E" w:rsidRDefault="0056173A" w:rsidP="004C160D">
            <w:pPr>
              <w:spacing w:before="120" w:line="240" w:lineRule="auto"/>
              <w:jc w:val="both"/>
            </w:pPr>
            <w:r w:rsidRPr="00AA225E">
              <w:t>CLOSING TIME 11:00</w:t>
            </w:r>
            <w:r w:rsidR="002F132F">
              <w:t xml:space="preserve"> </w:t>
            </w:r>
            <w:r w:rsidRPr="00AA225E">
              <w:t>am</w:t>
            </w:r>
            <w:r w:rsidRPr="00AA225E">
              <w:tab/>
              <w:t>I CLOSING DATE</w:t>
            </w:r>
            <w:r w:rsidRPr="0028489D">
              <w:rPr>
                <w:highlight w:val="yellow"/>
              </w:rPr>
              <w:t xml:space="preserve">: </w:t>
            </w:r>
            <w:r w:rsidR="004C160D">
              <w:rPr>
                <w:highlight w:val="yellow"/>
              </w:rPr>
              <w:t xml:space="preserve">09 October </w:t>
            </w:r>
            <w:r w:rsidRPr="0028489D">
              <w:rPr>
                <w:highlight w:val="yellow"/>
              </w:rPr>
              <w:t>202</w:t>
            </w:r>
            <w:r w:rsidR="002F132F" w:rsidRPr="0028489D">
              <w:rPr>
                <w:highlight w:val="yellow"/>
              </w:rPr>
              <w:t>3</w:t>
            </w:r>
          </w:p>
        </w:tc>
      </w:tr>
      <w:tr w:rsidR="0056173A" w:rsidRPr="00AA225E" w14:paraId="20C1E7DD" w14:textId="77777777" w:rsidTr="0028489D">
        <w:trPr>
          <w:trHeight w:val="898"/>
        </w:trPr>
        <w:tc>
          <w:tcPr>
            <w:tcW w:w="9490" w:type="dxa"/>
          </w:tcPr>
          <w:p w14:paraId="2FDF5729" w14:textId="77777777" w:rsidR="0056173A" w:rsidRPr="00AA225E" w:rsidRDefault="0056173A" w:rsidP="00F7447A">
            <w:pPr>
              <w:spacing w:before="120" w:line="240" w:lineRule="auto"/>
              <w:jc w:val="both"/>
            </w:pPr>
          </w:p>
          <w:p w14:paraId="261F7B17" w14:textId="77777777" w:rsidR="0056173A" w:rsidRPr="00AA225E" w:rsidRDefault="0056173A" w:rsidP="00B822DB">
            <w:pPr>
              <w:spacing w:before="120" w:line="240" w:lineRule="auto"/>
              <w:jc w:val="both"/>
            </w:pPr>
            <w:r w:rsidRPr="00AA225E">
              <w:t xml:space="preserve">BID DESCRIPTION: APPOINTMENT OF A </w:t>
            </w:r>
            <w:r w:rsidR="00753D42">
              <w:t>PANEL/CATEGORY</w:t>
            </w:r>
            <w:r w:rsidRPr="00AA225E">
              <w:t xml:space="preserve"> OF PSP TO PROVIDE SCIENTIFIC SERVICES TO NECSA FOR A PERIOD OF </w:t>
            </w:r>
            <w:r w:rsidR="00B23B84">
              <w:t>T</w:t>
            </w:r>
            <w:r w:rsidR="00B822DB">
              <w:t>HREE</w:t>
            </w:r>
            <w:r w:rsidRPr="00AA225E">
              <w:t xml:space="preserve"> (</w:t>
            </w:r>
            <w:r w:rsidR="00B822DB">
              <w:t>3</w:t>
            </w:r>
            <w:r w:rsidRPr="00AA225E">
              <w:t>) YEARS.</w:t>
            </w:r>
          </w:p>
        </w:tc>
      </w:tr>
    </w:tbl>
    <w:p w14:paraId="49E8E034" w14:textId="77777777" w:rsidR="0056173A" w:rsidRPr="00AA225E" w:rsidRDefault="0056173A" w:rsidP="00F7447A">
      <w:pPr>
        <w:spacing w:before="120" w:line="240" w:lineRule="auto"/>
        <w:jc w:val="both"/>
      </w:pPr>
    </w:p>
    <w:p w14:paraId="05EDF958" w14:textId="77777777" w:rsidR="0056173A" w:rsidRPr="00AA225E" w:rsidRDefault="0056173A" w:rsidP="00F7447A">
      <w:pPr>
        <w:spacing w:before="120" w:line="240" w:lineRule="auto"/>
        <w:jc w:val="both"/>
      </w:pPr>
      <w:r w:rsidRPr="00AA225E">
        <w:t>Modify the Category of Expertise according to your proposal and expand the table on additional roles as required.</w:t>
      </w:r>
    </w:p>
    <w:p w14:paraId="15835F44" w14:textId="51C84FD1" w:rsidR="00536507" w:rsidRPr="00AA225E" w:rsidRDefault="00536507" w:rsidP="00EA413A">
      <w:pPr>
        <w:spacing w:before="120" w:line="240" w:lineRule="auto"/>
      </w:pPr>
      <w:bookmarkStart w:id="216" w:name="_Ref115864180"/>
      <w:bookmarkStart w:id="217" w:name="_Ref115864157"/>
      <w:r w:rsidRPr="00AA225E">
        <w:t xml:space="preserve">Table </w:t>
      </w:r>
      <w:r w:rsidR="009E7DE4">
        <w:rPr>
          <w:noProof/>
        </w:rPr>
        <w:fldChar w:fldCharType="begin"/>
      </w:r>
      <w:r w:rsidR="009E7DE4">
        <w:rPr>
          <w:noProof/>
        </w:rPr>
        <w:instrText xml:space="preserve"> SEQ Table \* ARABIC </w:instrText>
      </w:r>
      <w:r w:rsidR="009E7DE4">
        <w:rPr>
          <w:noProof/>
        </w:rPr>
        <w:fldChar w:fldCharType="separate"/>
      </w:r>
      <w:r w:rsidR="002A2D33">
        <w:rPr>
          <w:noProof/>
        </w:rPr>
        <w:t>7</w:t>
      </w:r>
      <w:r w:rsidR="009E7DE4">
        <w:rPr>
          <w:noProof/>
        </w:rPr>
        <w:fldChar w:fldCharType="end"/>
      </w:r>
      <w:bookmarkEnd w:id="216"/>
      <w:r w:rsidRPr="00AA225E">
        <w:t>: Price Breakdown</w:t>
      </w:r>
      <w:bookmarkEnd w:id="21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10"/>
        <w:gridCol w:w="3339"/>
        <w:gridCol w:w="2048"/>
        <w:gridCol w:w="2285"/>
        <w:gridCol w:w="1308"/>
      </w:tblGrid>
      <w:tr w:rsidR="00793A7C" w:rsidRPr="00AA225E" w14:paraId="7E3F1FBA" w14:textId="77777777" w:rsidTr="0028489D">
        <w:trPr>
          <w:trHeight w:val="648"/>
        </w:trPr>
        <w:tc>
          <w:tcPr>
            <w:tcW w:w="510" w:type="dxa"/>
          </w:tcPr>
          <w:p w14:paraId="6BEA7351" w14:textId="77777777" w:rsidR="00793A7C" w:rsidRPr="00AA225E" w:rsidRDefault="00793A7C" w:rsidP="00F7447A">
            <w:pPr>
              <w:spacing w:before="120" w:line="240" w:lineRule="auto"/>
              <w:jc w:val="both"/>
            </w:pPr>
          </w:p>
          <w:p w14:paraId="1C56CC6F" w14:textId="77777777" w:rsidR="00793A7C" w:rsidRPr="00AA225E" w:rsidRDefault="00793A7C" w:rsidP="00F7447A">
            <w:pPr>
              <w:spacing w:before="120" w:line="240" w:lineRule="auto"/>
              <w:jc w:val="both"/>
            </w:pPr>
            <w:r w:rsidRPr="00AA225E">
              <w:t>No.</w:t>
            </w:r>
          </w:p>
        </w:tc>
        <w:tc>
          <w:tcPr>
            <w:tcW w:w="3339" w:type="dxa"/>
          </w:tcPr>
          <w:p w14:paraId="48ED8847" w14:textId="77777777" w:rsidR="00793A7C" w:rsidRPr="00AA225E" w:rsidRDefault="00793A7C" w:rsidP="00F7447A">
            <w:pPr>
              <w:spacing w:before="120" w:line="240" w:lineRule="auto"/>
              <w:jc w:val="both"/>
            </w:pPr>
          </w:p>
          <w:p w14:paraId="5B91F058" w14:textId="77777777" w:rsidR="00793A7C" w:rsidRPr="00AA225E" w:rsidRDefault="00793A7C" w:rsidP="00F7447A">
            <w:pPr>
              <w:spacing w:before="120" w:line="240" w:lineRule="auto"/>
              <w:jc w:val="both"/>
            </w:pPr>
            <w:r w:rsidRPr="00AA225E">
              <w:t>Category of Expertise</w:t>
            </w:r>
          </w:p>
        </w:tc>
        <w:tc>
          <w:tcPr>
            <w:tcW w:w="2048" w:type="dxa"/>
          </w:tcPr>
          <w:p w14:paraId="08BE5709" w14:textId="77777777" w:rsidR="00793A7C" w:rsidRPr="00AA225E" w:rsidRDefault="00793A7C" w:rsidP="00F7447A">
            <w:pPr>
              <w:spacing w:before="120" w:line="240" w:lineRule="auto"/>
              <w:jc w:val="both"/>
            </w:pPr>
            <w:r w:rsidRPr="00AA225E">
              <w:t>Rate</w:t>
            </w:r>
          </w:p>
          <w:p w14:paraId="091D9970" w14:textId="77777777" w:rsidR="00793A7C" w:rsidRPr="00AA225E" w:rsidRDefault="00793A7C" w:rsidP="00F7447A">
            <w:pPr>
              <w:spacing w:before="120" w:line="240" w:lineRule="auto"/>
              <w:jc w:val="both"/>
            </w:pPr>
            <w:r w:rsidRPr="00AA225E">
              <w:t>{R/hr)</w:t>
            </w:r>
          </w:p>
          <w:p w14:paraId="4F9414C2" w14:textId="77777777" w:rsidR="00793A7C" w:rsidRPr="00AA225E" w:rsidRDefault="00793A7C" w:rsidP="00F7447A">
            <w:pPr>
              <w:spacing w:before="120" w:line="240" w:lineRule="auto"/>
              <w:jc w:val="both"/>
            </w:pPr>
            <w:r w:rsidRPr="00AA225E">
              <w:t>Year 1</w:t>
            </w:r>
          </w:p>
        </w:tc>
        <w:tc>
          <w:tcPr>
            <w:tcW w:w="2285" w:type="dxa"/>
          </w:tcPr>
          <w:p w14:paraId="7EED43B8" w14:textId="77777777" w:rsidR="00793A7C" w:rsidRPr="00AA225E" w:rsidRDefault="00793A7C" w:rsidP="00F7447A">
            <w:pPr>
              <w:spacing w:before="120" w:line="240" w:lineRule="auto"/>
              <w:jc w:val="both"/>
            </w:pPr>
            <w:r w:rsidRPr="00AA225E">
              <w:t>Rate</w:t>
            </w:r>
          </w:p>
          <w:p w14:paraId="6F4BE39A" w14:textId="77777777" w:rsidR="00793A7C" w:rsidRPr="00AA225E" w:rsidRDefault="00793A7C" w:rsidP="00F7447A">
            <w:pPr>
              <w:spacing w:before="120" w:line="240" w:lineRule="auto"/>
              <w:jc w:val="both"/>
            </w:pPr>
            <w:r w:rsidRPr="00AA225E">
              <w:t>(R/hr)</w:t>
            </w:r>
          </w:p>
          <w:p w14:paraId="4D676B3A" w14:textId="77777777" w:rsidR="00793A7C" w:rsidRPr="00AA225E" w:rsidRDefault="00793A7C" w:rsidP="00F7447A">
            <w:pPr>
              <w:spacing w:before="120" w:line="240" w:lineRule="auto"/>
              <w:jc w:val="both"/>
            </w:pPr>
            <w:r w:rsidRPr="00AA225E">
              <w:t>Year2</w:t>
            </w:r>
          </w:p>
        </w:tc>
        <w:tc>
          <w:tcPr>
            <w:tcW w:w="1308" w:type="dxa"/>
          </w:tcPr>
          <w:p w14:paraId="138979A6" w14:textId="77777777" w:rsidR="00793A7C" w:rsidRPr="00AA225E" w:rsidRDefault="00793A7C" w:rsidP="00793A7C">
            <w:pPr>
              <w:spacing w:before="120" w:line="240" w:lineRule="auto"/>
              <w:jc w:val="both"/>
            </w:pPr>
            <w:r w:rsidRPr="00AA225E">
              <w:t>Rate</w:t>
            </w:r>
          </w:p>
          <w:p w14:paraId="1C0C8629" w14:textId="77777777" w:rsidR="00793A7C" w:rsidRPr="00AA225E" w:rsidRDefault="00793A7C" w:rsidP="00793A7C">
            <w:pPr>
              <w:spacing w:before="120" w:line="240" w:lineRule="auto"/>
              <w:jc w:val="both"/>
            </w:pPr>
            <w:r w:rsidRPr="00AA225E">
              <w:t>(R/hr)</w:t>
            </w:r>
          </w:p>
          <w:p w14:paraId="278396DB" w14:textId="77777777" w:rsidR="00793A7C" w:rsidRPr="00AA225E" w:rsidRDefault="00793A7C" w:rsidP="00793A7C">
            <w:pPr>
              <w:spacing w:before="120" w:line="240" w:lineRule="auto"/>
              <w:jc w:val="both"/>
            </w:pPr>
            <w:r w:rsidRPr="00AA225E">
              <w:t>Year</w:t>
            </w:r>
            <w:r>
              <w:t>3</w:t>
            </w:r>
          </w:p>
        </w:tc>
      </w:tr>
      <w:tr w:rsidR="00793A7C" w:rsidRPr="00AA225E" w14:paraId="1CCAF6A7" w14:textId="77777777" w:rsidTr="0028489D">
        <w:trPr>
          <w:trHeight w:val="414"/>
        </w:trPr>
        <w:tc>
          <w:tcPr>
            <w:tcW w:w="510" w:type="dxa"/>
          </w:tcPr>
          <w:p w14:paraId="56B13069" w14:textId="77777777" w:rsidR="00793A7C" w:rsidRPr="00AA225E" w:rsidRDefault="00793A7C" w:rsidP="00F7447A">
            <w:pPr>
              <w:spacing w:before="120" w:line="240" w:lineRule="auto"/>
              <w:jc w:val="both"/>
            </w:pPr>
            <w:r w:rsidRPr="00AA225E">
              <w:t>1.</w:t>
            </w:r>
          </w:p>
        </w:tc>
        <w:tc>
          <w:tcPr>
            <w:tcW w:w="3339" w:type="dxa"/>
          </w:tcPr>
          <w:p w14:paraId="669B0023" w14:textId="77777777" w:rsidR="00793A7C" w:rsidRPr="00AA225E" w:rsidRDefault="00793A7C" w:rsidP="00F7447A">
            <w:pPr>
              <w:spacing w:before="120" w:line="240" w:lineRule="auto"/>
              <w:jc w:val="both"/>
            </w:pPr>
          </w:p>
        </w:tc>
        <w:tc>
          <w:tcPr>
            <w:tcW w:w="2048" w:type="dxa"/>
          </w:tcPr>
          <w:p w14:paraId="6361304E" w14:textId="77777777" w:rsidR="00793A7C" w:rsidRPr="00AA225E" w:rsidRDefault="00793A7C" w:rsidP="00F7447A">
            <w:pPr>
              <w:spacing w:before="120" w:line="240" w:lineRule="auto"/>
              <w:jc w:val="both"/>
            </w:pPr>
          </w:p>
        </w:tc>
        <w:tc>
          <w:tcPr>
            <w:tcW w:w="2285" w:type="dxa"/>
          </w:tcPr>
          <w:p w14:paraId="22870843" w14:textId="77777777" w:rsidR="00793A7C" w:rsidRPr="00AA225E" w:rsidRDefault="00793A7C" w:rsidP="00F7447A">
            <w:pPr>
              <w:spacing w:before="120" w:line="240" w:lineRule="auto"/>
              <w:jc w:val="both"/>
            </w:pPr>
          </w:p>
        </w:tc>
        <w:tc>
          <w:tcPr>
            <w:tcW w:w="1308" w:type="dxa"/>
          </w:tcPr>
          <w:p w14:paraId="3154C9B5" w14:textId="77777777" w:rsidR="00793A7C" w:rsidRPr="00AA225E" w:rsidRDefault="00793A7C" w:rsidP="00F7447A">
            <w:pPr>
              <w:spacing w:before="120" w:line="240" w:lineRule="auto"/>
              <w:jc w:val="both"/>
            </w:pPr>
          </w:p>
        </w:tc>
      </w:tr>
      <w:tr w:rsidR="00793A7C" w:rsidRPr="00AA225E" w14:paraId="58E1D4B7" w14:textId="77777777" w:rsidTr="0028489D">
        <w:trPr>
          <w:trHeight w:val="414"/>
        </w:trPr>
        <w:tc>
          <w:tcPr>
            <w:tcW w:w="510" w:type="dxa"/>
          </w:tcPr>
          <w:p w14:paraId="31652C9A" w14:textId="77777777" w:rsidR="00793A7C" w:rsidRPr="00AA225E" w:rsidRDefault="00793A7C" w:rsidP="00F7447A">
            <w:pPr>
              <w:spacing w:before="120" w:line="240" w:lineRule="auto"/>
              <w:jc w:val="both"/>
            </w:pPr>
            <w:r w:rsidRPr="00AA225E">
              <w:t>2.</w:t>
            </w:r>
          </w:p>
        </w:tc>
        <w:tc>
          <w:tcPr>
            <w:tcW w:w="3339" w:type="dxa"/>
          </w:tcPr>
          <w:p w14:paraId="116CD1CF" w14:textId="77777777" w:rsidR="00793A7C" w:rsidRPr="00AA225E" w:rsidRDefault="00793A7C" w:rsidP="00F7447A">
            <w:pPr>
              <w:spacing w:before="120" w:line="240" w:lineRule="auto"/>
              <w:jc w:val="both"/>
            </w:pPr>
          </w:p>
        </w:tc>
        <w:tc>
          <w:tcPr>
            <w:tcW w:w="2048" w:type="dxa"/>
          </w:tcPr>
          <w:p w14:paraId="16B9BF14" w14:textId="77777777" w:rsidR="00793A7C" w:rsidRPr="00AA225E" w:rsidRDefault="00793A7C" w:rsidP="00F7447A">
            <w:pPr>
              <w:spacing w:before="120" w:line="240" w:lineRule="auto"/>
              <w:jc w:val="both"/>
            </w:pPr>
          </w:p>
        </w:tc>
        <w:tc>
          <w:tcPr>
            <w:tcW w:w="2285" w:type="dxa"/>
          </w:tcPr>
          <w:p w14:paraId="6EE423AD" w14:textId="77777777" w:rsidR="00793A7C" w:rsidRPr="00AA225E" w:rsidRDefault="00793A7C" w:rsidP="00F7447A">
            <w:pPr>
              <w:spacing w:before="120" w:line="240" w:lineRule="auto"/>
              <w:jc w:val="both"/>
            </w:pPr>
          </w:p>
        </w:tc>
        <w:tc>
          <w:tcPr>
            <w:tcW w:w="1308" w:type="dxa"/>
          </w:tcPr>
          <w:p w14:paraId="413993A4" w14:textId="77777777" w:rsidR="00793A7C" w:rsidRPr="00AA225E" w:rsidRDefault="00793A7C" w:rsidP="00F7447A">
            <w:pPr>
              <w:spacing w:before="120" w:line="240" w:lineRule="auto"/>
              <w:jc w:val="both"/>
            </w:pPr>
          </w:p>
        </w:tc>
      </w:tr>
      <w:tr w:rsidR="00793A7C" w:rsidRPr="00AA225E" w14:paraId="6261B776" w14:textId="77777777" w:rsidTr="0028489D">
        <w:trPr>
          <w:trHeight w:val="414"/>
        </w:trPr>
        <w:tc>
          <w:tcPr>
            <w:tcW w:w="510" w:type="dxa"/>
          </w:tcPr>
          <w:p w14:paraId="6AAA5E06" w14:textId="77777777" w:rsidR="00793A7C" w:rsidRPr="00AA225E" w:rsidRDefault="00793A7C" w:rsidP="00F7447A">
            <w:pPr>
              <w:spacing w:before="120" w:line="240" w:lineRule="auto"/>
              <w:jc w:val="both"/>
            </w:pPr>
            <w:r w:rsidRPr="00AA225E">
              <w:t>3.</w:t>
            </w:r>
          </w:p>
        </w:tc>
        <w:tc>
          <w:tcPr>
            <w:tcW w:w="3339" w:type="dxa"/>
          </w:tcPr>
          <w:p w14:paraId="24E5FB73" w14:textId="77777777" w:rsidR="00793A7C" w:rsidRPr="00AA225E" w:rsidRDefault="00793A7C" w:rsidP="00F7447A">
            <w:pPr>
              <w:spacing w:before="120" w:line="240" w:lineRule="auto"/>
              <w:jc w:val="both"/>
            </w:pPr>
          </w:p>
        </w:tc>
        <w:tc>
          <w:tcPr>
            <w:tcW w:w="2048" w:type="dxa"/>
          </w:tcPr>
          <w:p w14:paraId="25EC3A81" w14:textId="77777777" w:rsidR="00793A7C" w:rsidRPr="00AA225E" w:rsidRDefault="00793A7C" w:rsidP="00F7447A">
            <w:pPr>
              <w:spacing w:before="120" w:line="240" w:lineRule="auto"/>
              <w:jc w:val="both"/>
            </w:pPr>
          </w:p>
        </w:tc>
        <w:tc>
          <w:tcPr>
            <w:tcW w:w="2285" w:type="dxa"/>
          </w:tcPr>
          <w:p w14:paraId="728D2487" w14:textId="77777777" w:rsidR="00793A7C" w:rsidRPr="00AA225E" w:rsidRDefault="00793A7C" w:rsidP="00F7447A">
            <w:pPr>
              <w:spacing w:before="120" w:line="240" w:lineRule="auto"/>
              <w:jc w:val="both"/>
            </w:pPr>
          </w:p>
        </w:tc>
        <w:tc>
          <w:tcPr>
            <w:tcW w:w="1308" w:type="dxa"/>
          </w:tcPr>
          <w:p w14:paraId="2BBF3BB1" w14:textId="77777777" w:rsidR="00793A7C" w:rsidRPr="00AA225E" w:rsidRDefault="00793A7C" w:rsidP="00F7447A">
            <w:pPr>
              <w:spacing w:before="120" w:line="240" w:lineRule="auto"/>
              <w:jc w:val="both"/>
            </w:pPr>
          </w:p>
        </w:tc>
      </w:tr>
      <w:tr w:rsidR="00793A7C" w:rsidRPr="00AA225E" w14:paraId="1FC4521B" w14:textId="77777777" w:rsidTr="0028489D">
        <w:trPr>
          <w:trHeight w:val="414"/>
        </w:trPr>
        <w:tc>
          <w:tcPr>
            <w:tcW w:w="510" w:type="dxa"/>
          </w:tcPr>
          <w:p w14:paraId="59C8129E" w14:textId="77777777" w:rsidR="00793A7C" w:rsidRPr="00AA225E" w:rsidRDefault="00793A7C" w:rsidP="00F7447A">
            <w:pPr>
              <w:spacing w:before="120" w:line="240" w:lineRule="auto"/>
              <w:jc w:val="both"/>
            </w:pPr>
            <w:r w:rsidRPr="00AA225E">
              <w:t>4.</w:t>
            </w:r>
          </w:p>
        </w:tc>
        <w:tc>
          <w:tcPr>
            <w:tcW w:w="3339" w:type="dxa"/>
          </w:tcPr>
          <w:p w14:paraId="6B7F0EB0" w14:textId="77777777" w:rsidR="00793A7C" w:rsidRPr="00AA225E" w:rsidRDefault="00793A7C" w:rsidP="00F7447A">
            <w:pPr>
              <w:spacing w:before="120" w:line="240" w:lineRule="auto"/>
              <w:jc w:val="both"/>
            </w:pPr>
          </w:p>
        </w:tc>
        <w:tc>
          <w:tcPr>
            <w:tcW w:w="2048" w:type="dxa"/>
          </w:tcPr>
          <w:p w14:paraId="0463673C" w14:textId="77777777" w:rsidR="00793A7C" w:rsidRPr="00AA225E" w:rsidRDefault="00793A7C" w:rsidP="00F7447A">
            <w:pPr>
              <w:spacing w:before="120" w:line="240" w:lineRule="auto"/>
              <w:jc w:val="both"/>
            </w:pPr>
          </w:p>
        </w:tc>
        <w:tc>
          <w:tcPr>
            <w:tcW w:w="2285" w:type="dxa"/>
          </w:tcPr>
          <w:p w14:paraId="747C0E7C" w14:textId="77777777" w:rsidR="00793A7C" w:rsidRPr="00AA225E" w:rsidRDefault="00793A7C" w:rsidP="00F7447A">
            <w:pPr>
              <w:spacing w:before="120" w:line="240" w:lineRule="auto"/>
              <w:jc w:val="both"/>
            </w:pPr>
          </w:p>
        </w:tc>
        <w:tc>
          <w:tcPr>
            <w:tcW w:w="1308" w:type="dxa"/>
          </w:tcPr>
          <w:p w14:paraId="564492E5" w14:textId="77777777" w:rsidR="00793A7C" w:rsidRPr="00AA225E" w:rsidRDefault="00793A7C" w:rsidP="00F7447A">
            <w:pPr>
              <w:spacing w:before="120" w:line="240" w:lineRule="auto"/>
              <w:jc w:val="both"/>
            </w:pPr>
          </w:p>
        </w:tc>
      </w:tr>
      <w:tr w:rsidR="00793A7C" w:rsidRPr="00AA225E" w14:paraId="29ADF21C" w14:textId="77777777" w:rsidTr="0028489D">
        <w:trPr>
          <w:trHeight w:val="461"/>
        </w:trPr>
        <w:tc>
          <w:tcPr>
            <w:tcW w:w="510" w:type="dxa"/>
          </w:tcPr>
          <w:p w14:paraId="498E9366" w14:textId="77777777" w:rsidR="00793A7C" w:rsidRPr="00AA225E" w:rsidRDefault="00793A7C" w:rsidP="00F7447A">
            <w:pPr>
              <w:spacing w:before="120" w:line="240" w:lineRule="auto"/>
              <w:jc w:val="both"/>
            </w:pPr>
            <w:r w:rsidRPr="00AA225E">
              <w:t>5.</w:t>
            </w:r>
          </w:p>
        </w:tc>
        <w:tc>
          <w:tcPr>
            <w:tcW w:w="3339" w:type="dxa"/>
          </w:tcPr>
          <w:p w14:paraId="7DB995BB" w14:textId="77777777" w:rsidR="00793A7C" w:rsidRPr="00AA225E" w:rsidRDefault="00793A7C" w:rsidP="00F7447A">
            <w:pPr>
              <w:spacing w:before="120" w:line="240" w:lineRule="auto"/>
              <w:jc w:val="both"/>
            </w:pPr>
          </w:p>
        </w:tc>
        <w:tc>
          <w:tcPr>
            <w:tcW w:w="2048" w:type="dxa"/>
          </w:tcPr>
          <w:p w14:paraId="53B2136E" w14:textId="77777777" w:rsidR="00793A7C" w:rsidRPr="00AA225E" w:rsidRDefault="00793A7C" w:rsidP="00F7447A">
            <w:pPr>
              <w:spacing w:before="120" w:line="240" w:lineRule="auto"/>
              <w:jc w:val="both"/>
            </w:pPr>
          </w:p>
        </w:tc>
        <w:tc>
          <w:tcPr>
            <w:tcW w:w="2285" w:type="dxa"/>
          </w:tcPr>
          <w:p w14:paraId="71A03D66" w14:textId="77777777" w:rsidR="00793A7C" w:rsidRPr="00AA225E" w:rsidRDefault="00793A7C" w:rsidP="00F7447A">
            <w:pPr>
              <w:spacing w:before="120" w:line="240" w:lineRule="auto"/>
              <w:jc w:val="both"/>
            </w:pPr>
          </w:p>
        </w:tc>
        <w:tc>
          <w:tcPr>
            <w:tcW w:w="1308" w:type="dxa"/>
          </w:tcPr>
          <w:p w14:paraId="2B60551D" w14:textId="77777777" w:rsidR="00793A7C" w:rsidRPr="00AA225E" w:rsidRDefault="00793A7C" w:rsidP="00F7447A">
            <w:pPr>
              <w:spacing w:before="120" w:line="240" w:lineRule="auto"/>
              <w:jc w:val="both"/>
            </w:pPr>
          </w:p>
        </w:tc>
      </w:tr>
    </w:tbl>
    <w:p w14:paraId="112DD4F9" w14:textId="77777777" w:rsidR="0056173A" w:rsidRPr="00AA225E" w:rsidRDefault="0056173A" w:rsidP="00F7447A">
      <w:pPr>
        <w:spacing w:before="120" w:line="240" w:lineRule="auto"/>
        <w:jc w:val="both"/>
      </w:pPr>
    </w:p>
    <w:p w14:paraId="264FFBCC" w14:textId="77777777" w:rsidR="0056173A" w:rsidRPr="00AA225E" w:rsidRDefault="0056173A" w:rsidP="00F7447A">
      <w:pPr>
        <w:spacing w:before="120" w:line="240" w:lineRule="auto"/>
        <w:jc w:val="both"/>
      </w:pPr>
      <w:r w:rsidRPr="00AA225E">
        <w:br w:type="page"/>
      </w:r>
    </w:p>
    <w:p w14:paraId="657B8272" w14:textId="77777777" w:rsidR="0056173A" w:rsidRPr="00AA225E" w:rsidRDefault="0056173A" w:rsidP="00F7447A">
      <w:pPr>
        <w:spacing w:before="120" w:line="240" w:lineRule="auto"/>
        <w:jc w:val="both"/>
        <w:sectPr w:rsidR="0056173A" w:rsidRPr="00AA225E" w:rsidSect="0028489D">
          <w:pgSz w:w="11906" w:h="16838" w:code="9"/>
          <w:pgMar w:top="851" w:right="851" w:bottom="851" w:left="1418" w:header="567" w:footer="0" w:gutter="0"/>
          <w:cols w:space="708"/>
          <w:docGrid w:linePitch="360"/>
        </w:sectPr>
      </w:pPr>
    </w:p>
    <w:p w14:paraId="4E48383D" w14:textId="77777777" w:rsidR="00EE1260" w:rsidRPr="003D236A" w:rsidRDefault="002C08F7"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218" w:name="_Ref116069478"/>
      <w:bookmarkStart w:id="219" w:name="_Toc143085324"/>
      <w:bookmarkStart w:id="220" w:name="_Toc115753803"/>
      <w:r>
        <w:rPr>
          <w:rFonts w:asciiTheme="minorHAnsi" w:hAnsiTheme="minorHAnsi" w:cstheme="minorHAnsi"/>
          <w:b/>
          <w:color w:val="auto"/>
          <w:sz w:val="22"/>
          <w:szCs w:val="22"/>
        </w:rPr>
        <w:lastRenderedPageBreak/>
        <w:t>Qualification a</w:t>
      </w:r>
      <w:r w:rsidR="00EE1260" w:rsidRPr="003D236A">
        <w:rPr>
          <w:rFonts w:asciiTheme="minorHAnsi" w:hAnsiTheme="minorHAnsi" w:cstheme="minorHAnsi"/>
          <w:b/>
          <w:color w:val="auto"/>
          <w:sz w:val="22"/>
          <w:szCs w:val="22"/>
        </w:rPr>
        <w:t>nd Experience Form</w:t>
      </w:r>
      <w:bookmarkEnd w:id="218"/>
      <w:bookmarkEnd w:id="219"/>
    </w:p>
    <w:p w14:paraId="43A25A6C" w14:textId="77777777" w:rsidR="00682DC8" w:rsidRPr="006E5C40" w:rsidRDefault="00682DC8" w:rsidP="00F7447A">
      <w:pPr>
        <w:pStyle w:val="NoSpacing"/>
        <w:jc w:val="both"/>
        <w:rPr>
          <w:b/>
          <w:sz w:val="20"/>
          <w:szCs w:val="20"/>
        </w:rPr>
      </w:pPr>
    </w:p>
    <w:p w14:paraId="4673A80B" w14:textId="77777777" w:rsidR="00682DC8" w:rsidRPr="006E5C40" w:rsidRDefault="00682DC8" w:rsidP="00F7447A">
      <w:pPr>
        <w:pStyle w:val="NoSpacing"/>
        <w:ind w:left="-567"/>
        <w:jc w:val="both"/>
        <w:rPr>
          <w:sz w:val="20"/>
          <w:szCs w:val="20"/>
        </w:rPr>
      </w:pPr>
      <w:r w:rsidRPr="006E5C40">
        <w:rPr>
          <w:b/>
          <w:sz w:val="20"/>
          <w:szCs w:val="20"/>
        </w:rPr>
        <w:t>Section 1:</w:t>
      </w:r>
      <w:r>
        <w:rPr>
          <w:b/>
          <w:sz w:val="20"/>
          <w:szCs w:val="20"/>
        </w:rPr>
        <w:t xml:space="preserve"> Key Resources </w:t>
      </w:r>
      <w:r w:rsidRPr="006E5C40">
        <w:rPr>
          <w:b/>
          <w:sz w:val="20"/>
          <w:szCs w:val="20"/>
        </w:rPr>
        <w:t>Details:</w:t>
      </w:r>
    </w:p>
    <w:tbl>
      <w:tblPr>
        <w:tblStyle w:val="TableGrid"/>
        <w:tblW w:w="10206" w:type="dxa"/>
        <w:tblInd w:w="-459" w:type="dxa"/>
        <w:tblLook w:val="04A0" w:firstRow="1" w:lastRow="0" w:firstColumn="1" w:lastColumn="0" w:noHBand="0" w:noVBand="1"/>
      </w:tblPr>
      <w:tblGrid>
        <w:gridCol w:w="1554"/>
        <w:gridCol w:w="843"/>
        <w:gridCol w:w="2391"/>
        <w:gridCol w:w="1334"/>
        <w:gridCol w:w="4084"/>
      </w:tblGrid>
      <w:tr w:rsidR="00682DC8" w:rsidRPr="006E5C40" w14:paraId="61623A63" w14:textId="77777777" w:rsidTr="00F7447A">
        <w:trPr>
          <w:trHeight w:val="589"/>
        </w:trPr>
        <w:tc>
          <w:tcPr>
            <w:tcW w:w="2397" w:type="dxa"/>
            <w:gridSpan w:val="2"/>
          </w:tcPr>
          <w:p w14:paraId="5E027A6C" w14:textId="77777777" w:rsidR="00682DC8" w:rsidRPr="006E5C40" w:rsidRDefault="00682DC8" w:rsidP="00F7447A">
            <w:pPr>
              <w:pStyle w:val="NoSpacing"/>
              <w:jc w:val="both"/>
              <w:rPr>
                <w:sz w:val="20"/>
                <w:szCs w:val="20"/>
              </w:rPr>
            </w:pPr>
            <w:r w:rsidRPr="006E5C40">
              <w:rPr>
                <w:sz w:val="20"/>
                <w:szCs w:val="20"/>
              </w:rPr>
              <w:t>Prefix (Mr., Mrs., Ms., Dr.):</w:t>
            </w:r>
          </w:p>
          <w:p w14:paraId="201F6591" w14:textId="77777777" w:rsidR="00682DC8" w:rsidRPr="006E5C40" w:rsidRDefault="00682DC8" w:rsidP="00F7447A">
            <w:pPr>
              <w:pStyle w:val="NoSpacing"/>
              <w:jc w:val="both"/>
              <w:rPr>
                <w:sz w:val="20"/>
                <w:szCs w:val="20"/>
              </w:rPr>
            </w:pPr>
          </w:p>
          <w:p w14:paraId="6F882777" w14:textId="77777777" w:rsidR="00682DC8" w:rsidRPr="006E5C40" w:rsidRDefault="00682DC8" w:rsidP="00F7447A">
            <w:pPr>
              <w:pStyle w:val="NoSpacing"/>
              <w:jc w:val="both"/>
              <w:rPr>
                <w:sz w:val="20"/>
                <w:szCs w:val="20"/>
              </w:rPr>
            </w:pPr>
          </w:p>
        </w:tc>
        <w:tc>
          <w:tcPr>
            <w:tcW w:w="3725" w:type="dxa"/>
            <w:gridSpan w:val="2"/>
          </w:tcPr>
          <w:p w14:paraId="555EFE7C" w14:textId="77777777" w:rsidR="00682DC8" w:rsidRPr="006E5C40" w:rsidRDefault="00682DC8" w:rsidP="00F7447A">
            <w:pPr>
              <w:pStyle w:val="NoSpacing"/>
              <w:jc w:val="both"/>
              <w:rPr>
                <w:sz w:val="20"/>
                <w:szCs w:val="20"/>
              </w:rPr>
            </w:pPr>
            <w:r w:rsidRPr="006E5C40">
              <w:rPr>
                <w:sz w:val="20"/>
                <w:szCs w:val="20"/>
              </w:rPr>
              <w:t>First Name (given name)</w:t>
            </w:r>
          </w:p>
        </w:tc>
        <w:tc>
          <w:tcPr>
            <w:tcW w:w="4084" w:type="dxa"/>
          </w:tcPr>
          <w:p w14:paraId="3855B76F" w14:textId="77777777" w:rsidR="00682DC8" w:rsidRPr="006E5C40" w:rsidRDefault="00682DC8" w:rsidP="00F7447A">
            <w:pPr>
              <w:pStyle w:val="NoSpacing"/>
              <w:jc w:val="both"/>
              <w:rPr>
                <w:sz w:val="20"/>
                <w:szCs w:val="20"/>
              </w:rPr>
            </w:pPr>
            <w:r w:rsidRPr="006E5C40">
              <w:rPr>
                <w:b/>
                <w:sz w:val="20"/>
                <w:szCs w:val="20"/>
              </w:rPr>
              <w:t>Last Name</w:t>
            </w:r>
            <w:r w:rsidRPr="006E5C40">
              <w:rPr>
                <w:sz w:val="20"/>
                <w:szCs w:val="20"/>
              </w:rPr>
              <w:t xml:space="preserve"> (family name, surname):</w:t>
            </w:r>
          </w:p>
          <w:p w14:paraId="4B6AF5BD" w14:textId="77777777" w:rsidR="00682DC8" w:rsidRPr="006E5C40" w:rsidRDefault="00682DC8" w:rsidP="00F7447A">
            <w:pPr>
              <w:pStyle w:val="NoSpacing"/>
              <w:jc w:val="both"/>
              <w:rPr>
                <w:sz w:val="20"/>
                <w:szCs w:val="20"/>
              </w:rPr>
            </w:pPr>
          </w:p>
        </w:tc>
      </w:tr>
      <w:tr w:rsidR="00682DC8" w:rsidRPr="006E5C40" w14:paraId="305F086A" w14:textId="77777777" w:rsidTr="00F7447A">
        <w:trPr>
          <w:trHeight w:val="854"/>
        </w:trPr>
        <w:tc>
          <w:tcPr>
            <w:tcW w:w="1554" w:type="dxa"/>
            <w:tcBorders>
              <w:right w:val="single" w:sz="4" w:space="0" w:color="auto"/>
            </w:tcBorders>
          </w:tcPr>
          <w:p w14:paraId="1066C2EE" w14:textId="77777777" w:rsidR="00682DC8" w:rsidRPr="006E5C40" w:rsidRDefault="00682DC8" w:rsidP="00F7447A">
            <w:pPr>
              <w:jc w:val="both"/>
              <w:rPr>
                <w:sz w:val="20"/>
                <w:szCs w:val="20"/>
              </w:rPr>
            </w:pPr>
            <w:r w:rsidRPr="006E5C40">
              <w:rPr>
                <w:b/>
                <w:sz w:val="20"/>
                <w:szCs w:val="20"/>
              </w:rPr>
              <w:t>Contact Details</w:t>
            </w:r>
          </w:p>
        </w:tc>
        <w:tc>
          <w:tcPr>
            <w:tcW w:w="8652" w:type="dxa"/>
            <w:gridSpan w:val="4"/>
            <w:tcBorders>
              <w:left w:val="single" w:sz="4" w:space="0" w:color="auto"/>
            </w:tcBorders>
          </w:tcPr>
          <w:p w14:paraId="5150EB91" w14:textId="77777777" w:rsidR="00682DC8" w:rsidRPr="006E5C40" w:rsidRDefault="00682DC8" w:rsidP="00F7447A">
            <w:pPr>
              <w:tabs>
                <w:tab w:val="left" w:pos="2790"/>
                <w:tab w:val="left" w:pos="5655"/>
              </w:tabs>
              <w:jc w:val="both"/>
              <w:rPr>
                <w:sz w:val="20"/>
                <w:szCs w:val="20"/>
              </w:rPr>
            </w:pPr>
            <w:r w:rsidRPr="006E5C40">
              <w:rPr>
                <w:sz w:val="20"/>
                <w:szCs w:val="20"/>
              </w:rPr>
              <w:t>Tell:                                  Cell:</w:t>
            </w:r>
            <w:r w:rsidRPr="006E5C40">
              <w:rPr>
                <w:sz w:val="20"/>
                <w:szCs w:val="20"/>
              </w:rPr>
              <w:tab/>
            </w:r>
          </w:p>
          <w:p w14:paraId="286A01FA" w14:textId="77777777" w:rsidR="00682DC8" w:rsidRPr="006E5C40" w:rsidRDefault="00682DC8" w:rsidP="00F7447A">
            <w:pPr>
              <w:tabs>
                <w:tab w:val="left" w:pos="2790"/>
                <w:tab w:val="left" w:pos="5655"/>
              </w:tabs>
              <w:jc w:val="both"/>
              <w:rPr>
                <w:sz w:val="20"/>
                <w:szCs w:val="20"/>
              </w:rPr>
            </w:pPr>
          </w:p>
          <w:p w14:paraId="05DAA7AB" w14:textId="77777777" w:rsidR="00682DC8" w:rsidRPr="006E5C40" w:rsidRDefault="00682DC8" w:rsidP="00F7447A">
            <w:pPr>
              <w:tabs>
                <w:tab w:val="left" w:pos="2790"/>
                <w:tab w:val="left" w:pos="5655"/>
              </w:tabs>
              <w:jc w:val="both"/>
              <w:rPr>
                <w:sz w:val="20"/>
                <w:szCs w:val="20"/>
              </w:rPr>
            </w:pPr>
            <w:r w:rsidRPr="006E5C40">
              <w:rPr>
                <w:sz w:val="20"/>
                <w:szCs w:val="20"/>
              </w:rPr>
              <w:t>E-mail:</w:t>
            </w:r>
          </w:p>
        </w:tc>
      </w:tr>
      <w:tr w:rsidR="00682DC8" w:rsidRPr="006E5C40" w14:paraId="3317C727" w14:textId="77777777" w:rsidTr="00F7447A">
        <w:trPr>
          <w:trHeight w:val="429"/>
        </w:trPr>
        <w:tc>
          <w:tcPr>
            <w:tcW w:w="4788" w:type="dxa"/>
            <w:gridSpan w:val="3"/>
            <w:tcBorders>
              <w:right w:val="single" w:sz="4" w:space="0" w:color="auto"/>
            </w:tcBorders>
          </w:tcPr>
          <w:p w14:paraId="48D29450" w14:textId="77777777" w:rsidR="00682DC8" w:rsidRPr="006E5C40" w:rsidRDefault="00682DC8" w:rsidP="00F7447A">
            <w:pPr>
              <w:jc w:val="both"/>
              <w:rPr>
                <w:b/>
                <w:sz w:val="20"/>
                <w:szCs w:val="20"/>
              </w:rPr>
            </w:pPr>
            <w:r>
              <w:rPr>
                <w:b/>
                <w:sz w:val="20"/>
                <w:szCs w:val="20"/>
              </w:rPr>
              <w:t xml:space="preserve">Level of Experience: </w:t>
            </w:r>
          </w:p>
        </w:tc>
        <w:tc>
          <w:tcPr>
            <w:tcW w:w="5418" w:type="dxa"/>
            <w:gridSpan w:val="2"/>
            <w:tcBorders>
              <w:left w:val="single" w:sz="4" w:space="0" w:color="auto"/>
            </w:tcBorders>
          </w:tcPr>
          <w:p w14:paraId="519097AE" w14:textId="77777777" w:rsidR="00682DC8" w:rsidRPr="006E5C40" w:rsidRDefault="00682DC8" w:rsidP="00F7447A">
            <w:pPr>
              <w:jc w:val="both"/>
              <w:rPr>
                <w:b/>
                <w:sz w:val="20"/>
                <w:szCs w:val="20"/>
              </w:rPr>
            </w:pPr>
            <w:r>
              <w:rPr>
                <w:b/>
                <w:sz w:val="20"/>
                <w:szCs w:val="20"/>
              </w:rPr>
              <w:t xml:space="preserve">Previous working industries: </w:t>
            </w:r>
          </w:p>
        </w:tc>
      </w:tr>
    </w:tbl>
    <w:p w14:paraId="323FEDF3" w14:textId="77777777" w:rsidR="00682DC8" w:rsidRPr="006E5C40" w:rsidRDefault="00682DC8" w:rsidP="00F7447A">
      <w:pPr>
        <w:pStyle w:val="Caption"/>
        <w:jc w:val="both"/>
        <w:rPr>
          <w:sz w:val="20"/>
          <w:szCs w:val="20"/>
        </w:rPr>
      </w:pPr>
    </w:p>
    <w:p w14:paraId="59984164" w14:textId="77777777" w:rsidR="00682DC8" w:rsidRPr="006E5C40" w:rsidRDefault="00682DC8" w:rsidP="00F7447A">
      <w:pPr>
        <w:pStyle w:val="NoSpacing"/>
        <w:ind w:left="-567"/>
        <w:jc w:val="both"/>
        <w:rPr>
          <w:b/>
          <w:sz w:val="20"/>
          <w:szCs w:val="20"/>
        </w:rPr>
      </w:pPr>
      <w:r w:rsidRPr="006E5C40">
        <w:rPr>
          <w:b/>
          <w:sz w:val="20"/>
          <w:szCs w:val="20"/>
        </w:rPr>
        <w:t>Section 2:</w:t>
      </w:r>
      <w:r>
        <w:rPr>
          <w:b/>
          <w:sz w:val="20"/>
          <w:szCs w:val="20"/>
        </w:rPr>
        <w:t xml:space="preserve"> </w:t>
      </w:r>
      <w:r w:rsidRPr="006E5C40">
        <w:rPr>
          <w:b/>
          <w:sz w:val="20"/>
          <w:szCs w:val="20"/>
        </w:rPr>
        <w:t>Highest level of education attained</w:t>
      </w:r>
    </w:p>
    <w:tbl>
      <w:tblPr>
        <w:tblW w:w="0" w:type="auto"/>
        <w:tblInd w:w="-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5"/>
        <w:gridCol w:w="300"/>
        <w:gridCol w:w="1680"/>
        <w:gridCol w:w="270"/>
        <w:gridCol w:w="2015"/>
        <w:gridCol w:w="283"/>
        <w:gridCol w:w="1985"/>
        <w:gridCol w:w="283"/>
        <w:gridCol w:w="1359"/>
        <w:gridCol w:w="375"/>
      </w:tblGrid>
      <w:tr w:rsidR="00682DC8" w:rsidRPr="006E5C40" w14:paraId="33956AED" w14:textId="77777777" w:rsidTr="00F7447A">
        <w:trPr>
          <w:trHeight w:val="270"/>
        </w:trPr>
        <w:tc>
          <w:tcPr>
            <w:tcW w:w="1155" w:type="dxa"/>
          </w:tcPr>
          <w:p w14:paraId="4111896C" w14:textId="77777777" w:rsidR="00682DC8" w:rsidRPr="006E5C40" w:rsidRDefault="00682DC8" w:rsidP="00F7447A">
            <w:pPr>
              <w:pStyle w:val="NoSpacing"/>
              <w:ind w:left="-75" w:right="-279"/>
              <w:jc w:val="both"/>
              <w:rPr>
                <w:sz w:val="20"/>
                <w:szCs w:val="20"/>
              </w:rPr>
            </w:pPr>
            <w:r w:rsidRPr="006E5C40">
              <w:rPr>
                <w:sz w:val="20"/>
                <w:szCs w:val="20"/>
              </w:rPr>
              <w:t>High School</w:t>
            </w:r>
          </w:p>
        </w:tc>
        <w:tc>
          <w:tcPr>
            <w:tcW w:w="300" w:type="dxa"/>
          </w:tcPr>
          <w:p w14:paraId="58D1C3E2" w14:textId="77777777" w:rsidR="00682DC8" w:rsidRPr="006E5C40" w:rsidRDefault="00682DC8" w:rsidP="00F7447A">
            <w:pPr>
              <w:pStyle w:val="NoSpacing"/>
              <w:ind w:right="-279"/>
              <w:jc w:val="both"/>
              <w:rPr>
                <w:sz w:val="20"/>
                <w:szCs w:val="20"/>
              </w:rPr>
            </w:pPr>
          </w:p>
        </w:tc>
        <w:tc>
          <w:tcPr>
            <w:tcW w:w="1680" w:type="dxa"/>
          </w:tcPr>
          <w:p w14:paraId="0254922B" w14:textId="77777777" w:rsidR="00682DC8" w:rsidRPr="006E5C40" w:rsidRDefault="00682DC8" w:rsidP="00F7447A">
            <w:pPr>
              <w:pStyle w:val="NoSpacing"/>
              <w:ind w:right="-279"/>
              <w:jc w:val="both"/>
              <w:rPr>
                <w:sz w:val="20"/>
                <w:szCs w:val="20"/>
              </w:rPr>
            </w:pPr>
            <w:r w:rsidRPr="006E5C40">
              <w:rPr>
                <w:sz w:val="20"/>
                <w:szCs w:val="20"/>
              </w:rPr>
              <w:t>Bachelor’s Degree</w:t>
            </w:r>
          </w:p>
        </w:tc>
        <w:tc>
          <w:tcPr>
            <w:tcW w:w="270" w:type="dxa"/>
          </w:tcPr>
          <w:p w14:paraId="01781FAA" w14:textId="77777777" w:rsidR="00682DC8" w:rsidRPr="006E5C40" w:rsidRDefault="00682DC8" w:rsidP="00F7447A">
            <w:pPr>
              <w:pStyle w:val="NoSpacing"/>
              <w:ind w:right="-279"/>
              <w:jc w:val="both"/>
              <w:rPr>
                <w:sz w:val="20"/>
                <w:szCs w:val="20"/>
              </w:rPr>
            </w:pPr>
          </w:p>
        </w:tc>
        <w:tc>
          <w:tcPr>
            <w:tcW w:w="2015" w:type="dxa"/>
          </w:tcPr>
          <w:p w14:paraId="78637E65" w14:textId="77777777" w:rsidR="00682DC8" w:rsidRPr="006E5C40" w:rsidRDefault="00682DC8" w:rsidP="00F7447A">
            <w:pPr>
              <w:pStyle w:val="NoSpacing"/>
              <w:ind w:left="327" w:right="-279"/>
              <w:jc w:val="both"/>
              <w:rPr>
                <w:sz w:val="20"/>
                <w:szCs w:val="20"/>
              </w:rPr>
            </w:pPr>
            <w:proofErr w:type="spellStart"/>
            <w:r w:rsidRPr="006E5C40">
              <w:rPr>
                <w:sz w:val="20"/>
                <w:szCs w:val="20"/>
              </w:rPr>
              <w:t>Honour’s</w:t>
            </w:r>
            <w:proofErr w:type="spellEnd"/>
            <w:r w:rsidRPr="006E5C40">
              <w:rPr>
                <w:sz w:val="20"/>
                <w:szCs w:val="20"/>
              </w:rPr>
              <w:t xml:space="preserve"> Degree</w:t>
            </w:r>
          </w:p>
        </w:tc>
        <w:tc>
          <w:tcPr>
            <w:tcW w:w="283" w:type="dxa"/>
          </w:tcPr>
          <w:p w14:paraId="1BF4DE07" w14:textId="77777777" w:rsidR="00682DC8" w:rsidRPr="006E5C40" w:rsidRDefault="00682DC8" w:rsidP="00F7447A">
            <w:pPr>
              <w:pStyle w:val="NoSpacing"/>
              <w:ind w:right="-279"/>
              <w:jc w:val="both"/>
              <w:rPr>
                <w:sz w:val="20"/>
                <w:szCs w:val="20"/>
              </w:rPr>
            </w:pPr>
          </w:p>
        </w:tc>
        <w:tc>
          <w:tcPr>
            <w:tcW w:w="1985" w:type="dxa"/>
          </w:tcPr>
          <w:p w14:paraId="1BF66439" w14:textId="77777777" w:rsidR="00682DC8" w:rsidRPr="006E5C40" w:rsidRDefault="00682DC8" w:rsidP="00F7447A">
            <w:pPr>
              <w:pStyle w:val="NoSpacing"/>
              <w:ind w:left="219" w:right="-279"/>
              <w:jc w:val="both"/>
              <w:rPr>
                <w:sz w:val="20"/>
                <w:szCs w:val="20"/>
              </w:rPr>
            </w:pPr>
            <w:r w:rsidRPr="006E5C40">
              <w:rPr>
                <w:sz w:val="20"/>
                <w:szCs w:val="20"/>
              </w:rPr>
              <w:t>Master’s Degree</w:t>
            </w:r>
          </w:p>
        </w:tc>
        <w:tc>
          <w:tcPr>
            <w:tcW w:w="283" w:type="dxa"/>
          </w:tcPr>
          <w:p w14:paraId="566FA297" w14:textId="77777777" w:rsidR="00682DC8" w:rsidRPr="006E5C40" w:rsidRDefault="00682DC8" w:rsidP="00F7447A">
            <w:pPr>
              <w:pStyle w:val="NoSpacing"/>
              <w:ind w:right="-279"/>
              <w:jc w:val="both"/>
              <w:rPr>
                <w:sz w:val="20"/>
                <w:szCs w:val="20"/>
              </w:rPr>
            </w:pPr>
          </w:p>
        </w:tc>
        <w:tc>
          <w:tcPr>
            <w:tcW w:w="1359" w:type="dxa"/>
          </w:tcPr>
          <w:p w14:paraId="13BD6A6D" w14:textId="77777777" w:rsidR="00682DC8" w:rsidRPr="006E5C40" w:rsidRDefault="00682DC8" w:rsidP="00F7447A">
            <w:pPr>
              <w:pStyle w:val="NoSpacing"/>
              <w:ind w:left="321" w:right="-279"/>
              <w:jc w:val="both"/>
              <w:rPr>
                <w:sz w:val="20"/>
                <w:szCs w:val="20"/>
              </w:rPr>
            </w:pPr>
            <w:r w:rsidRPr="006E5C40">
              <w:rPr>
                <w:sz w:val="20"/>
                <w:szCs w:val="20"/>
              </w:rPr>
              <w:t xml:space="preserve">Doctoral </w:t>
            </w:r>
          </w:p>
        </w:tc>
        <w:tc>
          <w:tcPr>
            <w:tcW w:w="375" w:type="dxa"/>
          </w:tcPr>
          <w:p w14:paraId="64A89CD4" w14:textId="77777777" w:rsidR="00682DC8" w:rsidRPr="006E5C40" w:rsidRDefault="00682DC8" w:rsidP="00F7447A">
            <w:pPr>
              <w:pStyle w:val="NoSpacing"/>
              <w:ind w:right="-279"/>
              <w:jc w:val="both"/>
              <w:rPr>
                <w:sz w:val="20"/>
                <w:szCs w:val="20"/>
              </w:rPr>
            </w:pPr>
          </w:p>
        </w:tc>
      </w:tr>
    </w:tbl>
    <w:tbl>
      <w:tblPr>
        <w:tblStyle w:val="TableGrid"/>
        <w:tblpPr w:leftFromText="180" w:rightFromText="180" w:vertAnchor="text" w:horzAnchor="margin" w:tblpXSpec="right" w:tblpY="315"/>
        <w:tblW w:w="10207" w:type="dxa"/>
        <w:tblLook w:val="04A0" w:firstRow="1" w:lastRow="0" w:firstColumn="1" w:lastColumn="0" w:noHBand="0" w:noVBand="1"/>
      </w:tblPr>
      <w:tblGrid>
        <w:gridCol w:w="4258"/>
        <w:gridCol w:w="5949"/>
      </w:tblGrid>
      <w:tr w:rsidR="00682DC8" w:rsidRPr="006E5C40" w14:paraId="74A9E0A9" w14:textId="77777777" w:rsidTr="00682DC8">
        <w:trPr>
          <w:trHeight w:val="418"/>
        </w:trPr>
        <w:tc>
          <w:tcPr>
            <w:tcW w:w="4258" w:type="dxa"/>
          </w:tcPr>
          <w:p w14:paraId="0633CDE2" w14:textId="77777777" w:rsidR="00682DC8" w:rsidRPr="006E5C40" w:rsidRDefault="00682DC8" w:rsidP="00F7447A">
            <w:pPr>
              <w:pStyle w:val="NoSpacing"/>
              <w:ind w:right="-988"/>
              <w:jc w:val="both"/>
              <w:rPr>
                <w:sz w:val="20"/>
                <w:szCs w:val="20"/>
              </w:rPr>
            </w:pPr>
            <w:r w:rsidRPr="006E5C40">
              <w:rPr>
                <w:sz w:val="20"/>
                <w:szCs w:val="20"/>
              </w:rPr>
              <w:t>Year diploma / degree was awarded:</w:t>
            </w:r>
          </w:p>
        </w:tc>
        <w:tc>
          <w:tcPr>
            <w:tcW w:w="5949" w:type="dxa"/>
          </w:tcPr>
          <w:p w14:paraId="0C6E0B08" w14:textId="77777777" w:rsidR="00682DC8" w:rsidRPr="006E5C40" w:rsidRDefault="00682DC8" w:rsidP="00F7447A">
            <w:pPr>
              <w:pStyle w:val="NoSpacing"/>
              <w:ind w:right="-988"/>
              <w:jc w:val="both"/>
              <w:rPr>
                <w:sz w:val="20"/>
                <w:szCs w:val="20"/>
              </w:rPr>
            </w:pPr>
          </w:p>
        </w:tc>
      </w:tr>
      <w:tr w:rsidR="00682DC8" w:rsidRPr="006E5C40" w14:paraId="30B4699D" w14:textId="77777777" w:rsidTr="00682DC8">
        <w:trPr>
          <w:trHeight w:val="423"/>
        </w:trPr>
        <w:tc>
          <w:tcPr>
            <w:tcW w:w="4258" w:type="dxa"/>
          </w:tcPr>
          <w:p w14:paraId="341C9A6C" w14:textId="77777777" w:rsidR="00682DC8" w:rsidRPr="006E5C40" w:rsidRDefault="00682DC8" w:rsidP="00F7447A">
            <w:pPr>
              <w:pStyle w:val="NoSpacing"/>
              <w:ind w:right="-988"/>
              <w:jc w:val="both"/>
              <w:rPr>
                <w:sz w:val="20"/>
                <w:szCs w:val="20"/>
              </w:rPr>
            </w:pPr>
            <w:r w:rsidRPr="006E5C40">
              <w:rPr>
                <w:sz w:val="20"/>
                <w:szCs w:val="20"/>
              </w:rPr>
              <w:t>Name of High School, College or University:</w:t>
            </w:r>
          </w:p>
        </w:tc>
        <w:tc>
          <w:tcPr>
            <w:tcW w:w="5949" w:type="dxa"/>
          </w:tcPr>
          <w:p w14:paraId="485CF1C8" w14:textId="77777777" w:rsidR="00682DC8" w:rsidRPr="006E5C40" w:rsidRDefault="00682DC8" w:rsidP="00F7447A">
            <w:pPr>
              <w:pStyle w:val="NoSpacing"/>
              <w:ind w:right="-988"/>
              <w:jc w:val="both"/>
              <w:rPr>
                <w:sz w:val="20"/>
                <w:szCs w:val="20"/>
              </w:rPr>
            </w:pPr>
          </w:p>
        </w:tc>
      </w:tr>
      <w:tr w:rsidR="00682DC8" w:rsidRPr="006E5C40" w14:paraId="1B399C75" w14:textId="77777777" w:rsidTr="00682DC8">
        <w:trPr>
          <w:trHeight w:val="325"/>
        </w:trPr>
        <w:tc>
          <w:tcPr>
            <w:tcW w:w="4258" w:type="dxa"/>
          </w:tcPr>
          <w:p w14:paraId="14446B5A" w14:textId="77777777" w:rsidR="00682DC8" w:rsidRPr="006E5C40" w:rsidRDefault="00682DC8" w:rsidP="00F7447A">
            <w:pPr>
              <w:pStyle w:val="NoSpacing"/>
              <w:ind w:right="-988"/>
              <w:jc w:val="both"/>
              <w:rPr>
                <w:sz w:val="20"/>
                <w:szCs w:val="20"/>
              </w:rPr>
            </w:pPr>
            <w:r w:rsidRPr="006E5C40">
              <w:rPr>
                <w:sz w:val="20"/>
                <w:szCs w:val="20"/>
              </w:rPr>
              <w:t>Address:</w:t>
            </w:r>
          </w:p>
        </w:tc>
        <w:tc>
          <w:tcPr>
            <w:tcW w:w="5949" w:type="dxa"/>
          </w:tcPr>
          <w:p w14:paraId="1FD721D5" w14:textId="77777777" w:rsidR="00682DC8" w:rsidRPr="006E5C40" w:rsidRDefault="00682DC8" w:rsidP="00F7447A">
            <w:pPr>
              <w:pStyle w:val="NoSpacing"/>
              <w:ind w:right="-988"/>
              <w:jc w:val="both"/>
              <w:rPr>
                <w:sz w:val="20"/>
                <w:szCs w:val="20"/>
              </w:rPr>
            </w:pPr>
          </w:p>
        </w:tc>
      </w:tr>
      <w:tr w:rsidR="00682DC8" w:rsidRPr="006E5C40" w14:paraId="33F3E080" w14:textId="77777777" w:rsidTr="00682DC8">
        <w:trPr>
          <w:trHeight w:val="364"/>
        </w:trPr>
        <w:tc>
          <w:tcPr>
            <w:tcW w:w="4258" w:type="dxa"/>
          </w:tcPr>
          <w:p w14:paraId="0C33F133" w14:textId="77777777" w:rsidR="00682DC8" w:rsidRPr="006E5C40" w:rsidRDefault="00682DC8" w:rsidP="00F7447A">
            <w:pPr>
              <w:pStyle w:val="NoSpacing"/>
              <w:ind w:right="-988"/>
              <w:jc w:val="both"/>
              <w:rPr>
                <w:sz w:val="20"/>
                <w:szCs w:val="20"/>
              </w:rPr>
            </w:pPr>
            <w:r w:rsidRPr="006E5C40">
              <w:rPr>
                <w:sz w:val="20"/>
                <w:szCs w:val="20"/>
              </w:rPr>
              <w:t>City:</w:t>
            </w:r>
          </w:p>
        </w:tc>
        <w:tc>
          <w:tcPr>
            <w:tcW w:w="5949" w:type="dxa"/>
          </w:tcPr>
          <w:p w14:paraId="3FB8E9F3" w14:textId="77777777" w:rsidR="00682DC8" w:rsidRPr="006E5C40" w:rsidRDefault="00682DC8" w:rsidP="00F7447A">
            <w:pPr>
              <w:pStyle w:val="NoSpacing"/>
              <w:keepNext/>
              <w:ind w:right="-988"/>
              <w:jc w:val="both"/>
              <w:rPr>
                <w:sz w:val="20"/>
                <w:szCs w:val="20"/>
              </w:rPr>
            </w:pPr>
          </w:p>
        </w:tc>
      </w:tr>
      <w:tr w:rsidR="00682DC8" w:rsidRPr="006E5C40" w14:paraId="788231DD" w14:textId="77777777" w:rsidTr="00682DC8">
        <w:trPr>
          <w:trHeight w:val="411"/>
        </w:trPr>
        <w:tc>
          <w:tcPr>
            <w:tcW w:w="4258" w:type="dxa"/>
          </w:tcPr>
          <w:p w14:paraId="2DF86472" w14:textId="77777777" w:rsidR="00682DC8" w:rsidRPr="006E5C40" w:rsidRDefault="00682DC8" w:rsidP="00F7447A">
            <w:pPr>
              <w:pStyle w:val="NoSpacing"/>
              <w:ind w:right="-988"/>
              <w:jc w:val="both"/>
              <w:rPr>
                <w:sz w:val="20"/>
                <w:szCs w:val="20"/>
              </w:rPr>
            </w:pPr>
            <w:r w:rsidRPr="006E5C40">
              <w:rPr>
                <w:sz w:val="20"/>
                <w:szCs w:val="20"/>
              </w:rPr>
              <w:t>Postal Code</w:t>
            </w:r>
          </w:p>
        </w:tc>
        <w:tc>
          <w:tcPr>
            <w:tcW w:w="5949" w:type="dxa"/>
          </w:tcPr>
          <w:p w14:paraId="2D322A01" w14:textId="77777777" w:rsidR="00682DC8" w:rsidRPr="006E5C40" w:rsidRDefault="00682DC8" w:rsidP="00F7447A">
            <w:pPr>
              <w:pStyle w:val="NoSpacing"/>
              <w:keepNext/>
              <w:ind w:right="-988"/>
              <w:jc w:val="both"/>
              <w:rPr>
                <w:sz w:val="20"/>
                <w:szCs w:val="20"/>
              </w:rPr>
            </w:pPr>
          </w:p>
        </w:tc>
      </w:tr>
      <w:tr w:rsidR="00682DC8" w:rsidRPr="006E5C40" w14:paraId="2650DA6A" w14:textId="77777777" w:rsidTr="00682DC8">
        <w:trPr>
          <w:trHeight w:val="416"/>
        </w:trPr>
        <w:tc>
          <w:tcPr>
            <w:tcW w:w="4258" w:type="dxa"/>
          </w:tcPr>
          <w:p w14:paraId="35BFF2C2" w14:textId="77777777" w:rsidR="00682DC8" w:rsidRPr="006E5C40" w:rsidRDefault="00682DC8" w:rsidP="00F7447A">
            <w:pPr>
              <w:pStyle w:val="NoSpacing"/>
              <w:ind w:right="-988"/>
              <w:jc w:val="both"/>
              <w:rPr>
                <w:sz w:val="20"/>
                <w:szCs w:val="20"/>
              </w:rPr>
            </w:pPr>
            <w:r w:rsidRPr="006E5C40">
              <w:rPr>
                <w:sz w:val="20"/>
                <w:szCs w:val="20"/>
              </w:rPr>
              <w:t>Province:</w:t>
            </w:r>
          </w:p>
        </w:tc>
        <w:tc>
          <w:tcPr>
            <w:tcW w:w="5949" w:type="dxa"/>
          </w:tcPr>
          <w:p w14:paraId="1FD0BF8A" w14:textId="77777777" w:rsidR="00682DC8" w:rsidRPr="006E5C40" w:rsidRDefault="00682DC8" w:rsidP="00F7447A">
            <w:pPr>
              <w:pStyle w:val="NoSpacing"/>
              <w:ind w:right="-988"/>
              <w:jc w:val="both"/>
              <w:rPr>
                <w:sz w:val="20"/>
                <w:szCs w:val="20"/>
              </w:rPr>
            </w:pPr>
          </w:p>
        </w:tc>
      </w:tr>
      <w:tr w:rsidR="00682DC8" w:rsidRPr="006E5C40" w14:paraId="4BAE1DA7" w14:textId="77777777" w:rsidTr="00682DC8">
        <w:trPr>
          <w:trHeight w:val="422"/>
        </w:trPr>
        <w:tc>
          <w:tcPr>
            <w:tcW w:w="4258" w:type="dxa"/>
          </w:tcPr>
          <w:p w14:paraId="06D7E0B7" w14:textId="77777777" w:rsidR="00682DC8" w:rsidRPr="006E5C40" w:rsidRDefault="00682DC8" w:rsidP="00F7447A">
            <w:pPr>
              <w:pStyle w:val="NoSpacing"/>
              <w:ind w:right="-988"/>
              <w:jc w:val="both"/>
              <w:rPr>
                <w:sz w:val="20"/>
                <w:szCs w:val="20"/>
              </w:rPr>
            </w:pPr>
            <w:r w:rsidRPr="006E5C40">
              <w:rPr>
                <w:sz w:val="20"/>
                <w:szCs w:val="20"/>
              </w:rPr>
              <w:t>Telephone:</w:t>
            </w:r>
          </w:p>
        </w:tc>
        <w:tc>
          <w:tcPr>
            <w:tcW w:w="5949" w:type="dxa"/>
          </w:tcPr>
          <w:p w14:paraId="22D4758B" w14:textId="77777777" w:rsidR="00682DC8" w:rsidRPr="006E5C40" w:rsidRDefault="00682DC8" w:rsidP="00F7447A">
            <w:pPr>
              <w:pStyle w:val="NoSpacing"/>
              <w:keepNext/>
              <w:ind w:right="-988"/>
              <w:jc w:val="both"/>
              <w:rPr>
                <w:sz w:val="20"/>
                <w:szCs w:val="20"/>
              </w:rPr>
            </w:pPr>
          </w:p>
        </w:tc>
      </w:tr>
    </w:tbl>
    <w:p w14:paraId="71B4666F" w14:textId="77777777" w:rsidR="00682DC8" w:rsidRPr="006E5C40" w:rsidRDefault="00682DC8" w:rsidP="00F7447A">
      <w:pPr>
        <w:pStyle w:val="NoSpacing"/>
        <w:ind w:right="-988"/>
        <w:jc w:val="both"/>
        <w:rPr>
          <w:sz w:val="20"/>
          <w:szCs w:val="20"/>
        </w:rPr>
      </w:pPr>
    </w:p>
    <w:p w14:paraId="30CA9734" w14:textId="77777777" w:rsidR="00682DC8" w:rsidRPr="006E5C40" w:rsidRDefault="00682DC8" w:rsidP="00F7447A">
      <w:pPr>
        <w:pStyle w:val="NoSpacing"/>
        <w:ind w:right="-988"/>
        <w:jc w:val="both"/>
        <w:rPr>
          <w:sz w:val="20"/>
          <w:szCs w:val="20"/>
        </w:rPr>
      </w:pPr>
    </w:p>
    <w:p w14:paraId="67176880" w14:textId="77777777" w:rsidR="004C160D" w:rsidRDefault="004C160D" w:rsidP="004C160D">
      <w:pPr>
        <w:ind w:left="-567"/>
        <w:jc w:val="both"/>
        <w:rPr>
          <w:b/>
          <w:i/>
          <w:sz w:val="20"/>
          <w:szCs w:val="20"/>
        </w:rPr>
      </w:pPr>
      <w:r>
        <w:rPr>
          <w:b/>
          <w:i/>
          <w:sz w:val="20"/>
          <w:szCs w:val="20"/>
        </w:rPr>
        <w:t>Section 3: Formal Certification and/or Accreditation</w:t>
      </w:r>
    </w:p>
    <w:tbl>
      <w:tblPr>
        <w:tblStyle w:val="TableGrid"/>
        <w:tblW w:w="10201" w:type="dxa"/>
        <w:tblInd w:w="-567" w:type="dxa"/>
        <w:tblLook w:val="04A0" w:firstRow="1" w:lastRow="0" w:firstColumn="1" w:lastColumn="0" w:noHBand="0" w:noVBand="1"/>
      </w:tblPr>
      <w:tblGrid>
        <w:gridCol w:w="2122"/>
        <w:gridCol w:w="2551"/>
        <w:gridCol w:w="2126"/>
        <w:gridCol w:w="1037"/>
        <w:gridCol w:w="2365"/>
      </w:tblGrid>
      <w:tr w:rsidR="004C160D" w14:paraId="29ECC1A1" w14:textId="77777777" w:rsidTr="00485772">
        <w:tc>
          <w:tcPr>
            <w:tcW w:w="2122" w:type="dxa"/>
          </w:tcPr>
          <w:p w14:paraId="0810E2B3" w14:textId="77777777" w:rsidR="004C160D" w:rsidRDefault="004C160D" w:rsidP="00F7447A">
            <w:pPr>
              <w:jc w:val="both"/>
              <w:rPr>
                <w:b/>
                <w:i/>
                <w:sz w:val="20"/>
                <w:szCs w:val="20"/>
              </w:rPr>
            </w:pPr>
            <w:r>
              <w:rPr>
                <w:b/>
                <w:i/>
                <w:sz w:val="20"/>
                <w:szCs w:val="20"/>
              </w:rPr>
              <w:t xml:space="preserve">Field of training </w:t>
            </w:r>
          </w:p>
        </w:tc>
        <w:tc>
          <w:tcPr>
            <w:tcW w:w="2551" w:type="dxa"/>
          </w:tcPr>
          <w:p w14:paraId="0AD5AB99" w14:textId="77777777" w:rsidR="004C160D" w:rsidRDefault="004C160D" w:rsidP="00F7447A">
            <w:pPr>
              <w:jc w:val="both"/>
              <w:rPr>
                <w:b/>
                <w:i/>
                <w:sz w:val="20"/>
                <w:szCs w:val="20"/>
              </w:rPr>
            </w:pPr>
            <w:r>
              <w:rPr>
                <w:b/>
                <w:i/>
                <w:sz w:val="20"/>
                <w:szCs w:val="20"/>
              </w:rPr>
              <w:t>Name/ Type of Certification</w:t>
            </w:r>
          </w:p>
        </w:tc>
        <w:tc>
          <w:tcPr>
            <w:tcW w:w="2126" w:type="dxa"/>
          </w:tcPr>
          <w:p w14:paraId="4224B365" w14:textId="77777777" w:rsidR="004C160D" w:rsidRDefault="004C160D" w:rsidP="00F7447A">
            <w:pPr>
              <w:jc w:val="both"/>
              <w:rPr>
                <w:b/>
                <w:i/>
                <w:sz w:val="20"/>
                <w:szCs w:val="20"/>
              </w:rPr>
            </w:pPr>
            <w:r>
              <w:rPr>
                <w:b/>
                <w:i/>
                <w:sz w:val="20"/>
                <w:szCs w:val="20"/>
              </w:rPr>
              <w:t>Certification number</w:t>
            </w:r>
          </w:p>
        </w:tc>
        <w:tc>
          <w:tcPr>
            <w:tcW w:w="1037" w:type="dxa"/>
          </w:tcPr>
          <w:p w14:paraId="150306FB" w14:textId="77777777" w:rsidR="004C160D" w:rsidRDefault="004C160D" w:rsidP="00F7447A">
            <w:pPr>
              <w:jc w:val="both"/>
              <w:rPr>
                <w:b/>
                <w:i/>
                <w:sz w:val="20"/>
                <w:szCs w:val="20"/>
              </w:rPr>
            </w:pPr>
            <w:r>
              <w:rPr>
                <w:b/>
                <w:i/>
                <w:sz w:val="20"/>
                <w:szCs w:val="20"/>
              </w:rPr>
              <w:t>Year Obtained</w:t>
            </w:r>
          </w:p>
        </w:tc>
        <w:tc>
          <w:tcPr>
            <w:tcW w:w="2365" w:type="dxa"/>
          </w:tcPr>
          <w:p w14:paraId="302F8421" w14:textId="77777777" w:rsidR="004C160D" w:rsidRDefault="00D279FE" w:rsidP="00F7447A">
            <w:pPr>
              <w:jc w:val="both"/>
              <w:rPr>
                <w:b/>
                <w:i/>
                <w:sz w:val="20"/>
                <w:szCs w:val="20"/>
              </w:rPr>
            </w:pPr>
            <w:r>
              <w:rPr>
                <w:b/>
                <w:i/>
                <w:sz w:val="20"/>
                <w:szCs w:val="20"/>
              </w:rPr>
              <w:t>Training Institution</w:t>
            </w:r>
          </w:p>
        </w:tc>
      </w:tr>
      <w:tr w:rsidR="004C160D" w14:paraId="463057EF" w14:textId="77777777" w:rsidTr="00485772">
        <w:tc>
          <w:tcPr>
            <w:tcW w:w="2122" w:type="dxa"/>
          </w:tcPr>
          <w:p w14:paraId="7ACCF695" w14:textId="77777777" w:rsidR="004C160D" w:rsidRDefault="00D279FE" w:rsidP="00F7447A">
            <w:pPr>
              <w:jc w:val="both"/>
              <w:rPr>
                <w:b/>
                <w:i/>
                <w:sz w:val="20"/>
                <w:szCs w:val="20"/>
              </w:rPr>
            </w:pPr>
            <w:r>
              <w:rPr>
                <w:b/>
                <w:i/>
                <w:sz w:val="20"/>
                <w:szCs w:val="20"/>
              </w:rPr>
              <w:t>Project Management</w:t>
            </w:r>
          </w:p>
        </w:tc>
        <w:tc>
          <w:tcPr>
            <w:tcW w:w="2551" w:type="dxa"/>
          </w:tcPr>
          <w:p w14:paraId="241C9BB4" w14:textId="77777777" w:rsidR="004C160D" w:rsidRDefault="004C160D" w:rsidP="00F7447A">
            <w:pPr>
              <w:jc w:val="both"/>
              <w:rPr>
                <w:b/>
                <w:i/>
                <w:sz w:val="20"/>
                <w:szCs w:val="20"/>
              </w:rPr>
            </w:pPr>
          </w:p>
        </w:tc>
        <w:tc>
          <w:tcPr>
            <w:tcW w:w="2126" w:type="dxa"/>
          </w:tcPr>
          <w:p w14:paraId="788E1FAE" w14:textId="77777777" w:rsidR="004C160D" w:rsidRDefault="004C160D" w:rsidP="00F7447A">
            <w:pPr>
              <w:jc w:val="both"/>
              <w:rPr>
                <w:b/>
                <w:i/>
                <w:sz w:val="20"/>
                <w:szCs w:val="20"/>
              </w:rPr>
            </w:pPr>
          </w:p>
        </w:tc>
        <w:tc>
          <w:tcPr>
            <w:tcW w:w="1037" w:type="dxa"/>
          </w:tcPr>
          <w:p w14:paraId="7F624780" w14:textId="77777777" w:rsidR="004C160D" w:rsidRDefault="004C160D" w:rsidP="00F7447A">
            <w:pPr>
              <w:jc w:val="both"/>
              <w:rPr>
                <w:b/>
                <w:i/>
                <w:sz w:val="20"/>
                <w:szCs w:val="20"/>
              </w:rPr>
            </w:pPr>
          </w:p>
        </w:tc>
        <w:tc>
          <w:tcPr>
            <w:tcW w:w="2365" w:type="dxa"/>
          </w:tcPr>
          <w:p w14:paraId="785DEBEA" w14:textId="77777777" w:rsidR="004C160D" w:rsidRDefault="004C160D" w:rsidP="00F7447A">
            <w:pPr>
              <w:jc w:val="both"/>
              <w:rPr>
                <w:b/>
                <w:i/>
                <w:sz w:val="20"/>
                <w:szCs w:val="20"/>
              </w:rPr>
            </w:pPr>
          </w:p>
        </w:tc>
      </w:tr>
      <w:tr w:rsidR="004C160D" w14:paraId="37EAEE62" w14:textId="77777777" w:rsidTr="00485772">
        <w:tc>
          <w:tcPr>
            <w:tcW w:w="2122" w:type="dxa"/>
          </w:tcPr>
          <w:p w14:paraId="47AA4344" w14:textId="77777777" w:rsidR="004C160D" w:rsidRDefault="00D279FE" w:rsidP="00F7447A">
            <w:pPr>
              <w:jc w:val="both"/>
              <w:rPr>
                <w:b/>
                <w:i/>
                <w:sz w:val="20"/>
                <w:szCs w:val="20"/>
              </w:rPr>
            </w:pPr>
            <w:r>
              <w:rPr>
                <w:b/>
                <w:i/>
                <w:sz w:val="20"/>
                <w:szCs w:val="20"/>
              </w:rPr>
              <w:t>Systems Engineering</w:t>
            </w:r>
          </w:p>
        </w:tc>
        <w:tc>
          <w:tcPr>
            <w:tcW w:w="2551" w:type="dxa"/>
          </w:tcPr>
          <w:p w14:paraId="69E36091" w14:textId="77777777" w:rsidR="004C160D" w:rsidRDefault="004C160D" w:rsidP="00F7447A">
            <w:pPr>
              <w:jc w:val="both"/>
              <w:rPr>
                <w:b/>
                <w:i/>
                <w:sz w:val="20"/>
                <w:szCs w:val="20"/>
              </w:rPr>
            </w:pPr>
          </w:p>
        </w:tc>
        <w:tc>
          <w:tcPr>
            <w:tcW w:w="2126" w:type="dxa"/>
          </w:tcPr>
          <w:p w14:paraId="52FC84D9" w14:textId="77777777" w:rsidR="004C160D" w:rsidRDefault="004C160D" w:rsidP="00F7447A">
            <w:pPr>
              <w:jc w:val="both"/>
              <w:rPr>
                <w:b/>
                <w:i/>
                <w:sz w:val="20"/>
                <w:szCs w:val="20"/>
              </w:rPr>
            </w:pPr>
          </w:p>
        </w:tc>
        <w:tc>
          <w:tcPr>
            <w:tcW w:w="1037" w:type="dxa"/>
          </w:tcPr>
          <w:p w14:paraId="3C81616F" w14:textId="77777777" w:rsidR="004C160D" w:rsidRDefault="004C160D" w:rsidP="00F7447A">
            <w:pPr>
              <w:jc w:val="both"/>
              <w:rPr>
                <w:b/>
                <w:i/>
                <w:sz w:val="20"/>
                <w:szCs w:val="20"/>
              </w:rPr>
            </w:pPr>
          </w:p>
        </w:tc>
        <w:tc>
          <w:tcPr>
            <w:tcW w:w="2365" w:type="dxa"/>
          </w:tcPr>
          <w:p w14:paraId="4A83A8AE" w14:textId="77777777" w:rsidR="004C160D" w:rsidRDefault="004C160D" w:rsidP="00F7447A">
            <w:pPr>
              <w:jc w:val="both"/>
              <w:rPr>
                <w:b/>
                <w:i/>
                <w:sz w:val="20"/>
                <w:szCs w:val="20"/>
              </w:rPr>
            </w:pPr>
          </w:p>
        </w:tc>
      </w:tr>
      <w:tr w:rsidR="004C160D" w14:paraId="58B30287" w14:textId="77777777" w:rsidTr="00485772">
        <w:tc>
          <w:tcPr>
            <w:tcW w:w="2122" w:type="dxa"/>
          </w:tcPr>
          <w:p w14:paraId="4AC7F0E7" w14:textId="77777777" w:rsidR="004C160D" w:rsidRDefault="00D279FE" w:rsidP="00F7447A">
            <w:pPr>
              <w:jc w:val="both"/>
              <w:rPr>
                <w:b/>
                <w:i/>
                <w:sz w:val="20"/>
                <w:szCs w:val="20"/>
              </w:rPr>
            </w:pPr>
            <w:r>
              <w:rPr>
                <w:b/>
                <w:i/>
                <w:sz w:val="20"/>
                <w:szCs w:val="20"/>
              </w:rPr>
              <w:t>Quality management</w:t>
            </w:r>
          </w:p>
        </w:tc>
        <w:tc>
          <w:tcPr>
            <w:tcW w:w="2551" w:type="dxa"/>
          </w:tcPr>
          <w:p w14:paraId="7371BCCF" w14:textId="77777777" w:rsidR="004C160D" w:rsidRDefault="004C160D" w:rsidP="00F7447A">
            <w:pPr>
              <w:jc w:val="both"/>
              <w:rPr>
                <w:b/>
                <w:i/>
                <w:sz w:val="20"/>
                <w:szCs w:val="20"/>
              </w:rPr>
            </w:pPr>
          </w:p>
        </w:tc>
        <w:tc>
          <w:tcPr>
            <w:tcW w:w="2126" w:type="dxa"/>
          </w:tcPr>
          <w:p w14:paraId="6D654ACE" w14:textId="77777777" w:rsidR="004C160D" w:rsidRDefault="004C160D" w:rsidP="00F7447A">
            <w:pPr>
              <w:jc w:val="both"/>
              <w:rPr>
                <w:b/>
                <w:i/>
                <w:sz w:val="20"/>
                <w:szCs w:val="20"/>
              </w:rPr>
            </w:pPr>
          </w:p>
        </w:tc>
        <w:tc>
          <w:tcPr>
            <w:tcW w:w="1037" w:type="dxa"/>
          </w:tcPr>
          <w:p w14:paraId="61F3B98B" w14:textId="77777777" w:rsidR="004C160D" w:rsidRDefault="004C160D" w:rsidP="00F7447A">
            <w:pPr>
              <w:jc w:val="both"/>
              <w:rPr>
                <w:b/>
                <w:i/>
                <w:sz w:val="20"/>
                <w:szCs w:val="20"/>
              </w:rPr>
            </w:pPr>
          </w:p>
        </w:tc>
        <w:tc>
          <w:tcPr>
            <w:tcW w:w="2365" w:type="dxa"/>
          </w:tcPr>
          <w:p w14:paraId="5E21FB50" w14:textId="77777777" w:rsidR="004C160D" w:rsidRDefault="004C160D" w:rsidP="00F7447A">
            <w:pPr>
              <w:jc w:val="both"/>
              <w:rPr>
                <w:b/>
                <w:i/>
                <w:sz w:val="20"/>
                <w:szCs w:val="20"/>
              </w:rPr>
            </w:pPr>
          </w:p>
        </w:tc>
      </w:tr>
      <w:tr w:rsidR="004C160D" w14:paraId="4C7784DA" w14:textId="77777777" w:rsidTr="00485772">
        <w:tc>
          <w:tcPr>
            <w:tcW w:w="2122" w:type="dxa"/>
          </w:tcPr>
          <w:p w14:paraId="6674E668" w14:textId="77777777" w:rsidR="004C160D" w:rsidRDefault="00D279FE" w:rsidP="00F7447A">
            <w:pPr>
              <w:jc w:val="both"/>
              <w:rPr>
                <w:b/>
                <w:i/>
                <w:sz w:val="20"/>
                <w:szCs w:val="20"/>
              </w:rPr>
            </w:pPr>
            <w:r>
              <w:rPr>
                <w:b/>
                <w:i/>
                <w:sz w:val="20"/>
                <w:szCs w:val="20"/>
              </w:rPr>
              <w:t>Contract Management</w:t>
            </w:r>
          </w:p>
        </w:tc>
        <w:tc>
          <w:tcPr>
            <w:tcW w:w="2551" w:type="dxa"/>
          </w:tcPr>
          <w:p w14:paraId="2DB81D2B" w14:textId="77777777" w:rsidR="004C160D" w:rsidRDefault="004C160D" w:rsidP="00F7447A">
            <w:pPr>
              <w:jc w:val="both"/>
              <w:rPr>
                <w:b/>
                <w:i/>
                <w:sz w:val="20"/>
                <w:szCs w:val="20"/>
              </w:rPr>
            </w:pPr>
          </w:p>
        </w:tc>
        <w:tc>
          <w:tcPr>
            <w:tcW w:w="2126" w:type="dxa"/>
          </w:tcPr>
          <w:p w14:paraId="0B43B7FE" w14:textId="77777777" w:rsidR="004C160D" w:rsidRDefault="004C160D" w:rsidP="00F7447A">
            <w:pPr>
              <w:jc w:val="both"/>
              <w:rPr>
                <w:b/>
                <w:i/>
                <w:sz w:val="20"/>
                <w:szCs w:val="20"/>
              </w:rPr>
            </w:pPr>
          </w:p>
        </w:tc>
        <w:tc>
          <w:tcPr>
            <w:tcW w:w="1037" w:type="dxa"/>
          </w:tcPr>
          <w:p w14:paraId="3FF635AF" w14:textId="77777777" w:rsidR="004C160D" w:rsidRDefault="004C160D" w:rsidP="00F7447A">
            <w:pPr>
              <w:jc w:val="both"/>
              <w:rPr>
                <w:b/>
                <w:i/>
                <w:sz w:val="20"/>
                <w:szCs w:val="20"/>
              </w:rPr>
            </w:pPr>
          </w:p>
        </w:tc>
        <w:tc>
          <w:tcPr>
            <w:tcW w:w="2365" w:type="dxa"/>
          </w:tcPr>
          <w:p w14:paraId="63764D12" w14:textId="77777777" w:rsidR="004C160D" w:rsidRDefault="004C160D" w:rsidP="00F7447A">
            <w:pPr>
              <w:jc w:val="both"/>
              <w:rPr>
                <w:b/>
                <w:i/>
                <w:sz w:val="20"/>
                <w:szCs w:val="20"/>
              </w:rPr>
            </w:pPr>
          </w:p>
        </w:tc>
      </w:tr>
      <w:tr w:rsidR="004C160D" w:rsidRPr="00890BD3" w14:paraId="7B6AD9E5" w14:textId="77777777" w:rsidTr="00485772">
        <w:tc>
          <w:tcPr>
            <w:tcW w:w="2122" w:type="dxa"/>
          </w:tcPr>
          <w:p w14:paraId="20308CD1" w14:textId="77777777" w:rsidR="004C160D" w:rsidRPr="00D8243F" w:rsidRDefault="00D279FE" w:rsidP="00F7447A">
            <w:pPr>
              <w:jc w:val="both"/>
              <w:rPr>
                <w:b/>
                <w:i/>
                <w:sz w:val="20"/>
                <w:szCs w:val="20"/>
                <w:lang w:val="pt-BR"/>
              </w:rPr>
            </w:pPr>
            <w:r w:rsidRPr="00D8243F">
              <w:rPr>
                <w:b/>
                <w:i/>
                <w:sz w:val="20"/>
                <w:szCs w:val="20"/>
                <w:lang w:val="pt-BR"/>
              </w:rPr>
              <w:t>PM Tool (MS Project, PS6, Primavera, etc.)</w:t>
            </w:r>
          </w:p>
        </w:tc>
        <w:tc>
          <w:tcPr>
            <w:tcW w:w="2551" w:type="dxa"/>
          </w:tcPr>
          <w:p w14:paraId="0196FDCE" w14:textId="77777777" w:rsidR="004C160D" w:rsidRPr="00D8243F" w:rsidRDefault="004C160D" w:rsidP="00F7447A">
            <w:pPr>
              <w:jc w:val="both"/>
              <w:rPr>
                <w:b/>
                <w:i/>
                <w:sz w:val="20"/>
                <w:szCs w:val="20"/>
                <w:lang w:val="pt-BR"/>
              </w:rPr>
            </w:pPr>
          </w:p>
        </w:tc>
        <w:tc>
          <w:tcPr>
            <w:tcW w:w="2126" w:type="dxa"/>
          </w:tcPr>
          <w:p w14:paraId="18936D14" w14:textId="77777777" w:rsidR="004C160D" w:rsidRPr="00D8243F" w:rsidRDefault="004C160D" w:rsidP="00F7447A">
            <w:pPr>
              <w:jc w:val="both"/>
              <w:rPr>
                <w:b/>
                <w:i/>
                <w:sz w:val="20"/>
                <w:szCs w:val="20"/>
                <w:lang w:val="pt-BR"/>
              </w:rPr>
            </w:pPr>
          </w:p>
        </w:tc>
        <w:tc>
          <w:tcPr>
            <w:tcW w:w="1037" w:type="dxa"/>
          </w:tcPr>
          <w:p w14:paraId="6ACC564E" w14:textId="77777777" w:rsidR="004C160D" w:rsidRPr="00D8243F" w:rsidRDefault="004C160D" w:rsidP="00F7447A">
            <w:pPr>
              <w:jc w:val="both"/>
              <w:rPr>
                <w:b/>
                <w:i/>
                <w:sz w:val="20"/>
                <w:szCs w:val="20"/>
                <w:lang w:val="pt-BR"/>
              </w:rPr>
            </w:pPr>
          </w:p>
        </w:tc>
        <w:tc>
          <w:tcPr>
            <w:tcW w:w="2365" w:type="dxa"/>
          </w:tcPr>
          <w:p w14:paraId="3C17E2F6" w14:textId="77777777" w:rsidR="004C160D" w:rsidRPr="00D8243F" w:rsidRDefault="004C160D" w:rsidP="00F7447A">
            <w:pPr>
              <w:jc w:val="both"/>
              <w:rPr>
                <w:b/>
                <w:i/>
                <w:sz w:val="20"/>
                <w:szCs w:val="20"/>
                <w:lang w:val="pt-BR"/>
              </w:rPr>
            </w:pPr>
          </w:p>
        </w:tc>
      </w:tr>
      <w:tr w:rsidR="004C160D" w14:paraId="426E4714" w14:textId="77777777" w:rsidTr="00485772">
        <w:tc>
          <w:tcPr>
            <w:tcW w:w="2122" w:type="dxa"/>
          </w:tcPr>
          <w:p w14:paraId="4D3620EC" w14:textId="77777777" w:rsidR="004C160D" w:rsidRDefault="00D279FE" w:rsidP="00F7447A">
            <w:pPr>
              <w:jc w:val="both"/>
              <w:rPr>
                <w:b/>
                <w:i/>
                <w:sz w:val="20"/>
                <w:szCs w:val="20"/>
              </w:rPr>
            </w:pPr>
            <w:r>
              <w:rPr>
                <w:b/>
                <w:i/>
                <w:sz w:val="20"/>
                <w:szCs w:val="20"/>
              </w:rPr>
              <w:t>Business, financial and related</w:t>
            </w:r>
          </w:p>
        </w:tc>
        <w:tc>
          <w:tcPr>
            <w:tcW w:w="2551" w:type="dxa"/>
          </w:tcPr>
          <w:p w14:paraId="3099EBF5" w14:textId="77777777" w:rsidR="004C160D" w:rsidRDefault="004C160D" w:rsidP="00F7447A">
            <w:pPr>
              <w:jc w:val="both"/>
              <w:rPr>
                <w:b/>
                <w:i/>
                <w:sz w:val="20"/>
                <w:szCs w:val="20"/>
              </w:rPr>
            </w:pPr>
          </w:p>
        </w:tc>
        <w:tc>
          <w:tcPr>
            <w:tcW w:w="2126" w:type="dxa"/>
          </w:tcPr>
          <w:p w14:paraId="1BFDD0E6" w14:textId="77777777" w:rsidR="004C160D" w:rsidRDefault="004C160D" w:rsidP="00F7447A">
            <w:pPr>
              <w:jc w:val="both"/>
              <w:rPr>
                <w:b/>
                <w:i/>
                <w:sz w:val="20"/>
                <w:szCs w:val="20"/>
              </w:rPr>
            </w:pPr>
          </w:p>
        </w:tc>
        <w:tc>
          <w:tcPr>
            <w:tcW w:w="1037" w:type="dxa"/>
          </w:tcPr>
          <w:p w14:paraId="7343D88D" w14:textId="77777777" w:rsidR="004C160D" w:rsidRDefault="004C160D" w:rsidP="00F7447A">
            <w:pPr>
              <w:jc w:val="both"/>
              <w:rPr>
                <w:b/>
                <w:i/>
                <w:sz w:val="20"/>
                <w:szCs w:val="20"/>
              </w:rPr>
            </w:pPr>
          </w:p>
        </w:tc>
        <w:tc>
          <w:tcPr>
            <w:tcW w:w="2365" w:type="dxa"/>
          </w:tcPr>
          <w:p w14:paraId="0CD780A1" w14:textId="77777777" w:rsidR="004C160D" w:rsidRDefault="004C160D" w:rsidP="00F7447A">
            <w:pPr>
              <w:jc w:val="both"/>
              <w:rPr>
                <w:b/>
                <w:i/>
                <w:sz w:val="20"/>
                <w:szCs w:val="20"/>
              </w:rPr>
            </w:pPr>
          </w:p>
        </w:tc>
      </w:tr>
      <w:tr w:rsidR="007F7609" w14:paraId="0E33D0F4" w14:textId="77777777" w:rsidTr="00D279FE">
        <w:tc>
          <w:tcPr>
            <w:tcW w:w="2122" w:type="dxa"/>
          </w:tcPr>
          <w:p w14:paraId="1BA992A6" w14:textId="77777777" w:rsidR="007F7609" w:rsidRDefault="007F7609" w:rsidP="00F7447A">
            <w:pPr>
              <w:jc w:val="both"/>
              <w:rPr>
                <w:b/>
                <w:i/>
                <w:sz w:val="20"/>
                <w:szCs w:val="20"/>
              </w:rPr>
            </w:pPr>
            <w:r>
              <w:rPr>
                <w:b/>
                <w:i/>
                <w:sz w:val="20"/>
                <w:szCs w:val="20"/>
              </w:rPr>
              <w:t>IP related</w:t>
            </w:r>
          </w:p>
        </w:tc>
        <w:tc>
          <w:tcPr>
            <w:tcW w:w="2551" w:type="dxa"/>
          </w:tcPr>
          <w:p w14:paraId="536BAF9D" w14:textId="77777777" w:rsidR="007F7609" w:rsidRDefault="007F7609" w:rsidP="00F7447A">
            <w:pPr>
              <w:jc w:val="both"/>
              <w:rPr>
                <w:b/>
                <w:i/>
                <w:sz w:val="20"/>
                <w:szCs w:val="20"/>
              </w:rPr>
            </w:pPr>
          </w:p>
        </w:tc>
        <w:tc>
          <w:tcPr>
            <w:tcW w:w="2126" w:type="dxa"/>
          </w:tcPr>
          <w:p w14:paraId="653CF48C" w14:textId="77777777" w:rsidR="007F7609" w:rsidRDefault="007F7609" w:rsidP="00F7447A">
            <w:pPr>
              <w:jc w:val="both"/>
              <w:rPr>
                <w:b/>
                <w:i/>
                <w:sz w:val="20"/>
                <w:szCs w:val="20"/>
              </w:rPr>
            </w:pPr>
          </w:p>
        </w:tc>
        <w:tc>
          <w:tcPr>
            <w:tcW w:w="1037" w:type="dxa"/>
          </w:tcPr>
          <w:p w14:paraId="6E7E88E1" w14:textId="77777777" w:rsidR="007F7609" w:rsidRDefault="007F7609" w:rsidP="00F7447A">
            <w:pPr>
              <w:jc w:val="both"/>
              <w:rPr>
                <w:b/>
                <w:i/>
                <w:sz w:val="20"/>
                <w:szCs w:val="20"/>
              </w:rPr>
            </w:pPr>
          </w:p>
        </w:tc>
        <w:tc>
          <w:tcPr>
            <w:tcW w:w="2365" w:type="dxa"/>
          </w:tcPr>
          <w:p w14:paraId="075620C5" w14:textId="77777777" w:rsidR="007F7609" w:rsidRDefault="007F7609" w:rsidP="00F7447A">
            <w:pPr>
              <w:jc w:val="both"/>
              <w:rPr>
                <w:b/>
                <w:i/>
                <w:sz w:val="20"/>
                <w:szCs w:val="20"/>
              </w:rPr>
            </w:pPr>
          </w:p>
        </w:tc>
      </w:tr>
      <w:tr w:rsidR="004C160D" w14:paraId="4C7E69EA" w14:textId="77777777" w:rsidTr="00485772">
        <w:tc>
          <w:tcPr>
            <w:tcW w:w="2122" w:type="dxa"/>
          </w:tcPr>
          <w:p w14:paraId="74E3DAA2" w14:textId="77777777" w:rsidR="004C160D" w:rsidRDefault="00D279FE" w:rsidP="00F7447A">
            <w:pPr>
              <w:jc w:val="both"/>
              <w:rPr>
                <w:b/>
                <w:i/>
                <w:sz w:val="20"/>
                <w:szCs w:val="20"/>
              </w:rPr>
            </w:pPr>
            <w:r>
              <w:rPr>
                <w:b/>
                <w:i/>
                <w:sz w:val="20"/>
                <w:szCs w:val="20"/>
              </w:rPr>
              <w:t>Other</w:t>
            </w:r>
          </w:p>
        </w:tc>
        <w:tc>
          <w:tcPr>
            <w:tcW w:w="2551" w:type="dxa"/>
          </w:tcPr>
          <w:p w14:paraId="64476951" w14:textId="77777777" w:rsidR="004C160D" w:rsidRDefault="004C160D" w:rsidP="00F7447A">
            <w:pPr>
              <w:jc w:val="both"/>
              <w:rPr>
                <w:b/>
                <w:i/>
                <w:sz w:val="20"/>
                <w:szCs w:val="20"/>
              </w:rPr>
            </w:pPr>
          </w:p>
        </w:tc>
        <w:tc>
          <w:tcPr>
            <w:tcW w:w="2126" w:type="dxa"/>
          </w:tcPr>
          <w:p w14:paraId="22A03AFE" w14:textId="77777777" w:rsidR="004C160D" w:rsidRDefault="004C160D" w:rsidP="00F7447A">
            <w:pPr>
              <w:jc w:val="both"/>
              <w:rPr>
                <w:b/>
                <w:i/>
                <w:sz w:val="20"/>
                <w:szCs w:val="20"/>
              </w:rPr>
            </w:pPr>
          </w:p>
        </w:tc>
        <w:tc>
          <w:tcPr>
            <w:tcW w:w="1037" w:type="dxa"/>
          </w:tcPr>
          <w:p w14:paraId="7803F1B2" w14:textId="77777777" w:rsidR="004C160D" w:rsidRDefault="004C160D" w:rsidP="00F7447A">
            <w:pPr>
              <w:jc w:val="both"/>
              <w:rPr>
                <w:b/>
                <w:i/>
                <w:sz w:val="20"/>
                <w:szCs w:val="20"/>
              </w:rPr>
            </w:pPr>
          </w:p>
        </w:tc>
        <w:tc>
          <w:tcPr>
            <w:tcW w:w="2365" w:type="dxa"/>
          </w:tcPr>
          <w:p w14:paraId="4A5C282F" w14:textId="77777777" w:rsidR="004C160D" w:rsidRDefault="004C160D" w:rsidP="00F7447A">
            <w:pPr>
              <w:jc w:val="both"/>
              <w:rPr>
                <w:b/>
                <w:i/>
                <w:sz w:val="20"/>
                <w:szCs w:val="20"/>
              </w:rPr>
            </w:pPr>
          </w:p>
        </w:tc>
      </w:tr>
    </w:tbl>
    <w:p w14:paraId="28B223DB" w14:textId="77777777" w:rsidR="004C160D" w:rsidRDefault="004C160D" w:rsidP="00F7447A">
      <w:pPr>
        <w:ind w:left="-567"/>
        <w:jc w:val="both"/>
        <w:rPr>
          <w:b/>
          <w:i/>
          <w:sz w:val="20"/>
          <w:szCs w:val="20"/>
        </w:rPr>
      </w:pPr>
    </w:p>
    <w:p w14:paraId="551646F9" w14:textId="77777777" w:rsidR="00D279FE" w:rsidRDefault="00D279FE" w:rsidP="00F7447A">
      <w:pPr>
        <w:ind w:left="-567"/>
        <w:jc w:val="both"/>
        <w:rPr>
          <w:b/>
          <w:i/>
          <w:sz w:val="20"/>
          <w:szCs w:val="20"/>
        </w:rPr>
      </w:pPr>
    </w:p>
    <w:p w14:paraId="52ADA40F" w14:textId="77777777" w:rsidR="00682DC8" w:rsidRPr="006E5C40" w:rsidRDefault="00682DC8" w:rsidP="00F7447A">
      <w:pPr>
        <w:ind w:left="-567"/>
        <w:jc w:val="both"/>
        <w:rPr>
          <w:b/>
          <w:i/>
          <w:sz w:val="20"/>
          <w:szCs w:val="20"/>
        </w:rPr>
      </w:pPr>
      <w:r w:rsidRPr="006E5C40">
        <w:rPr>
          <w:b/>
          <w:i/>
          <w:sz w:val="20"/>
          <w:szCs w:val="20"/>
        </w:rPr>
        <w:t xml:space="preserve">Section </w:t>
      </w:r>
      <w:r w:rsidR="00D279FE">
        <w:rPr>
          <w:b/>
          <w:i/>
          <w:sz w:val="20"/>
          <w:szCs w:val="20"/>
        </w:rPr>
        <w:t>4</w:t>
      </w:r>
      <w:r w:rsidRPr="006E5C40">
        <w:rPr>
          <w:b/>
          <w:i/>
          <w:sz w:val="20"/>
          <w:szCs w:val="20"/>
        </w:rPr>
        <w:t xml:space="preserve">:  </w:t>
      </w:r>
      <w:r>
        <w:rPr>
          <w:b/>
          <w:i/>
          <w:sz w:val="20"/>
          <w:szCs w:val="20"/>
        </w:rPr>
        <w:t>Experience in projects similar in size and complexity as ones listed the ITB</w:t>
      </w:r>
      <w:r w:rsidR="00D279FE">
        <w:rPr>
          <w:b/>
          <w:i/>
          <w:sz w:val="20"/>
          <w:szCs w:val="20"/>
        </w:rPr>
        <w:t xml:space="preserve"> you are applying for</w:t>
      </w:r>
      <w:r w:rsidRPr="006E5C40">
        <w:rPr>
          <w:b/>
          <w:i/>
          <w:sz w:val="20"/>
          <w:szCs w:val="20"/>
        </w:rPr>
        <w:t>:</w:t>
      </w:r>
    </w:p>
    <w:p w14:paraId="6A7BB8FA" w14:textId="77777777" w:rsidR="00682DC8" w:rsidRPr="006E5C40" w:rsidRDefault="00682DC8" w:rsidP="00F7447A">
      <w:pPr>
        <w:ind w:left="-567"/>
        <w:jc w:val="both"/>
        <w:rPr>
          <w:b/>
          <w:i/>
          <w:sz w:val="20"/>
          <w:szCs w:val="20"/>
        </w:rPr>
      </w:pPr>
      <w:r w:rsidRPr="006E5C40">
        <w:rPr>
          <w:sz w:val="20"/>
          <w:szCs w:val="20"/>
        </w:rPr>
        <w:t>Number your projects; indicate the role you played and repeat the blocks below where necessary.</w:t>
      </w:r>
    </w:p>
    <w:tbl>
      <w:tblPr>
        <w:tblStyle w:val="TableGrid"/>
        <w:tblW w:w="10348" w:type="dxa"/>
        <w:tblInd w:w="-459" w:type="dxa"/>
        <w:tblLayout w:type="fixed"/>
        <w:tblLook w:val="04A0" w:firstRow="1" w:lastRow="0" w:firstColumn="1" w:lastColumn="0" w:noHBand="0" w:noVBand="1"/>
      </w:tblPr>
      <w:tblGrid>
        <w:gridCol w:w="1460"/>
        <w:gridCol w:w="297"/>
        <w:gridCol w:w="86"/>
        <w:gridCol w:w="1276"/>
        <w:gridCol w:w="425"/>
        <w:gridCol w:w="142"/>
        <w:gridCol w:w="1559"/>
        <w:gridCol w:w="425"/>
        <w:gridCol w:w="993"/>
        <w:gridCol w:w="992"/>
        <w:gridCol w:w="425"/>
        <w:gridCol w:w="142"/>
        <w:gridCol w:w="1701"/>
        <w:gridCol w:w="425"/>
      </w:tblGrid>
      <w:tr w:rsidR="00682DC8" w:rsidRPr="006E5C40" w14:paraId="75BA7FEA" w14:textId="77777777" w:rsidTr="00F7447A">
        <w:tc>
          <w:tcPr>
            <w:tcW w:w="1757" w:type="dxa"/>
            <w:gridSpan w:val="2"/>
          </w:tcPr>
          <w:p w14:paraId="27742D62" w14:textId="77777777" w:rsidR="00682DC8" w:rsidRPr="006E5C40" w:rsidRDefault="00682DC8" w:rsidP="00F7447A">
            <w:pPr>
              <w:pStyle w:val="NoSpacing"/>
              <w:jc w:val="both"/>
              <w:rPr>
                <w:b/>
                <w:sz w:val="20"/>
                <w:szCs w:val="20"/>
              </w:rPr>
            </w:pPr>
            <w:r w:rsidRPr="006E5C40">
              <w:rPr>
                <w:b/>
                <w:sz w:val="20"/>
                <w:szCs w:val="20"/>
              </w:rPr>
              <w:t>Project #:</w:t>
            </w:r>
          </w:p>
          <w:p w14:paraId="2EFDC4EC" w14:textId="77777777" w:rsidR="00682DC8" w:rsidRPr="006E5C40" w:rsidRDefault="00682DC8" w:rsidP="00F7447A">
            <w:pPr>
              <w:pStyle w:val="NoSpacing"/>
              <w:jc w:val="both"/>
              <w:rPr>
                <w:sz w:val="20"/>
                <w:szCs w:val="20"/>
              </w:rPr>
            </w:pPr>
          </w:p>
        </w:tc>
        <w:tc>
          <w:tcPr>
            <w:tcW w:w="6465" w:type="dxa"/>
            <w:gridSpan w:val="10"/>
          </w:tcPr>
          <w:p w14:paraId="58784DAD" w14:textId="77777777" w:rsidR="00682DC8" w:rsidRPr="006E5C40" w:rsidRDefault="00682DC8" w:rsidP="00F7447A">
            <w:pPr>
              <w:pStyle w:val="NoSpacing"/>
              <w:jc w:val="both"/>
              <w:rPr>
                <w:b/>
                <w:sz w:val="20"/>
                <w:szCs w:val="20"/>
              </w:rPr>
            </w:pPr>
            <w:r w:rsidRPr="006E5C40">
              <w:rPr>
                <w:b/>
                <w:sz w:val="20"/>
                <w:szCs w:val="20"/>
              </w:rPr>
              <w:t>Project Title:</w:t>
            </w:r>
          </w:p>
        </w:tc>
        <w:tc>
          <w:tcPr>
            <w:tcW w:w="2126" w:type="dxa"/>
            <w:gridSpan w:val="2"/>
          </w:tcPr>
          <w:p w14:paraId="1A48CBAE" w14:textId="77777777" w:rsidR="00682DC8" w:rsidRPr="006E5C40" w:rsidRDefault="00682DC8" w:rsidP="00F7447A">
            <w:pPr>
              <w:pStyle w:val="NoSpacing"/>
              <w:jc w:val="both"/>
              <w:rPr>
                <w:b/>
                <w:sz w:val="20"/>
                <w:szCs w:val="20"/>
              </w:rPr>
            </w:pPr>
            <w:r w:rsidRPr="006E5C40">
              <w:rPr>
                <w:b/>
                <w:sz w:val="20"/>
                <w:szCs w:val="20"/>
              </w:rPr>
              <w:t>Project Value:</w:t>
            </w:r>
          </w:p>
        </w:tc>
      </w:tr>
      <w:tr w:rsidR="00682DC8" w:rsidRPr="006E5C40" w14:paraId="474AE5DD" w14:textId="77777777" w:rsidTr="00F7447A">
        <w:tc>
          <w:tcPr>
            <w:tcW w:w="6663" w:type="dxa"/>
            <w:gridSpan w:val="9"/>
            <w:tcBorders>
              <w:bottom w:val="single" w:sz="4" w:space="0" w:color="000000" w:themeColor="text1"/>
            </w:tcBorders>
          </w:tcPr>
          <w:p w14:paraId="0ECA2C92" w14:textId="77777777" w:rsidR="00682DC8" w:rsidRPr="006E5C40" w:rsidRDefault="00682DC8" w:rsidP="00F7447A">
            <w:pPr>
              <w:pStyle w:val="NoSpacing"/>
              <w:jc w:val="both"/>
              <w:rPr>
                <w:b/>
                <w:sz w:val="20"/>
                <w:szCs w:val="20"/>
              </w:rPr>
            </w:pPr>
            <w:r w:rsidRPr="006E5C40">
              <w:rPr>
                <w:b/>
                <w:sz w:val="20"/>
                <w:szCs w:val="20"/>
              </w:rPr>
              <w:t>Start Date (MM/YYYY):</w:t>
            </w:r>
          </w:p>
        </w:tc>
        <w:tc>
          <w:tcPr>
            <w:tcW w:w="3685" w:type="dxa"/>
            <w:gridSpan w:val="5"/>
            <w:tcBorders>
              <w:bottom w:val="single" w:sz="4" w:space="0" w:color="000000" w:themeColor="text1"/>
            </w:tcBorders>
          </w:tcPr>
          <w:p w14:paraId="7D1C9A8D" w14:textId="77777777" w:rsidR="00682DC8" w:rsidRPr="006E5C40" w:rsidRDefault="00682DC8" w:rsidP="00F7447A">
            <w:pPr>
              <w:pStyle w:val="NoSpacing"/>
              <w:jc w:val="both"/>
              <w:rPr>
                <w:b/>
                <w:sz w:val="20"/>
                <w:szCs w:val="20"/>
              </w:rPr>
            </w:pPr>
            <w:r w:rsidRPr="006E5C40">
              <w:rPr>
                <w:b/>
                <w:sz w:val="20"/>
                <w:szCs w:val="20"/>
              </w:rPr>
              <w:t xml:space="preserve">Completion Date (MM/YYYY) </w:t>
            </w:r>
          </w:p>
          <w:p w14:paraId="4D62184B" w14:textId="77777777" w:rsidR="00682DC8" w:rsidRPr="006E5C40" w:rsidRDefault="00682DC8" w:rsidP="00F7447A">
            <w:pPr>
              <w:pStyle w:val="NoSpacing"/>
              <w:jc w:val="both"/>
              <w:rPr>
                <w:b/>
                <w:sz w:val="20"/>
                <w:szCs w:val="20"/>
              </w:rPr>
            </w:pPr>
          </w:p>
        </w:tc>
      </w:tr>
      <w:tr w:rsidR="00682DC8" w:rsidRPr="006E5C40" w14:paraId="2469DDBE" w14:textId="77777777" w:rsidTr="00F7447A">
        <w:trPr>
          <w:trHeight w:val="279"/>
        </w:trPr>
        <w:tc>
          <w:tcPr>
            <w:tcW w:w="1460" w:type="dxa"/>
          </w:tcPr>
          <w:p w14:paraId="1F61295A" w14:textId="77777777" w:rsidR="00682DC8" w:rsidRPr="006E5C40" w:rsidRDefault="00682DC8" w:rsidP="00F7447A">
            <w:pPr>
              <w:pStyle w:val="NoSpacing"/>
              <w:jc w:val="both"/>
              <w:rPr>
                <w:noProof/>
                <w:sz w:val="20"/>
                <w:szCs w:val="20"/>
              </w:rPr>
            </w:pPr>
            <w:r>
              <w:rPr>
                <w:noProof/>
                <w:sz w:val="20"/>
                <w:szCs w:val="20"/>
              </w:rPr>
              <w:t xml:space="preserve">Support </w:t>
            </w:r>
          </w:p>
        </w:tc>
        <w:tc>
          <w:tcPr>
            <w:tcW w:w="383" w:type="dxa"/>
            <w:gridSpan w:val="2"/>
          </w:tcPr>
          <w:p w14:paraId="6D7C21E8" w14:textId="77777777" w:rsidR="00682DC8" w:rsidRPr="006E5C40" w:rsidRDefault="00682DC8" w:rsidP="00F7447A">
            <w:pPr>
              <w:pStyle w:val="NoSpacing"/>
              <w:jc w:val="both"/>
              <w:rPr>
                <w:noProof/>
                <w:sz w:val="20"/>
                <w:szCs w:val="20"/>
                <w:lang w:val="en-ZA" w:eastAsia="en-ZA"/>
              </w:rPr>
            </w:pPr>
          </w:p>
        </w:tc>
        <w:tc>
          <w:tcPr>
            <w:tcW w:w="1276" w:type="dxa"/>
          </w:tcPr>
          <w:p w14:paraId="4E2DB4AC" w14:textId="77777777" w:rsidR="00682DC8" w:rsidRPr="006E5C40" w:rsidRDefault="00682DC8" w:rsidP="00F7447A">
            <w:pPr>
              <w:pStyle w:val="NoSpacing"/>
              <w:tabs>
                <w:tab w:val="left" w:pos="3270"/>
              </w:tabs>
              <w:jc w:val="both"/>
              <w:rPr>
                <w:sz w:val="20"/>
                <w:szCs w:val="20"/>
              </w:rPr>
            </w:pPr>
            <w:r>
              <w:rPr>
                <w:sz w:val="20"/>
                <w:szCs w:val="20"/>
              </w:rPr>
              <w:t>Junior Role</w:t>
            </w:r>
          </w:p>
        </w:tc>
        <w:tc>
          <w:tcPr>
            <w:tcW w:w="425" w:type="dxa"/>
          </w:tcPr>
          <w:p w14:paraId="4A78F9D5" w14:textId="77777777" w:rsidR="00682DC8" w:rsidRPr="006E5C40" w:rsidRDefault="00682DC8" w:rsidP="00F7447A">
            <w:pPr>
              <w:pStyle w:val="NoSpacing"/>
              <w:tabs>
                <w:tab w:val="left" w:pos="3270"/>
              </w:tabs>
              <w:jc w:val="both"/>
              <w:rPr>
                <w:noProof/>
                <w:sz w:val="20"/>
                <w:szCs w:val="20"/>
              </w:rPr>
            </w:pPr>
          </w:p>
        </w:tc>
        <w:tc>
          <w:tcPr>
            <w:tcW w:w="1701" w:type="dxa"/>
            <w:gridSpan w:val="2"/>
          </w:tcPr>
          <w:p w14:paraId="1E1547EF" w14:textId="77777777" w:rsidR="00682DC8" w:rsidRPr="006E5C40" w:rsidRDefault="00682DC8" w:rsidP="00F7447A">
            <w:pPr>
              <w:pStyle w:val="NoSpacing"/>
              <w:tabs>
                <w:tab w:val="left" w:pos="3270"/>
              </w:tabs>
              <w:jc w:val="both"/>
              <w:rPr>
                <w:noProof/>
                <w:sz w:val="20"/>
                <w:szCs w:val="20"/>
              </w:rPr>
            </w:pPr>
            <w:r>
              <w:rPr>
                <w:sz w:val="20"/>
                <w:szCs w:val="20"/>
              </w:rPr>
              <w:t>Senior Role</w:t>
            </w:r>
          </w:p>
        </w:tc>
        <w:tc>
          <w:tcPr>
            <w:tcW w:w="425" w:type="dxa"/>
          </w:tcPr>
          <w:p w14:paraId="3175505A" w14:textId="77777777" w:rsidR="00682DC8" w:rsidRPr="006E5C40" w:rsidRDefault="00682DC8" w:rsidP="00F7447A">
            <w:pPr>
              <w:pStyle w:val="NoSpacing"/>
              <w:tabs>
                <w:tab w:val="left" w:pos="3270"/>
              </w:tabs>
              <w:jc w:val="both"/>
              <w:rPr>
                <w:noProof/>
                <w:sz w:val="20"/>
                <w:szCs w:val="20"/>
              </w:rPr>
            </w:pPr>
          </w:p>
        </w:tc>
        <w:tc>
          <w:tcPr>
            <w:tcW w:w="1985" w:type="dxa"/>
            <w:gridSpan w:val="2"/>
          </w:tcPr>
          <w:p w14:paraId="7C984CD5" w14:textId="77777777" w:rsidR="00682DC8" w:rsidRPr="006E5C40" w:rsidRDefault="00682DC8" w:rsidP="00F7447A">
            <w:pPr>
              <w:pStyle w:val="NoSpacing"/>
              <w:tabs>
                <w:tab w:val="left" w:pos="3270"/>
              </w:tabs>
              <w:jc w:val="both"/>
              <w:rPr>
                <w:noProof/>
                <w:sz w:val="20"/>
                <w:szCs w:val="20"/>
              </w:rPr>
            </w:pPr>
            <w:r>
              <w:rPr>
                <w:noProof/>
                <w:sz w:val="20"/>
                <w:szCs w:val="20"/>
              </w:rPr>
              <w:t>Principal Investigator</w:t>
            </w:r>
          </w:p>
        </w:tc>
        <w:tc>
          <w:tcPr>
            <w:tcW w:w="425" w:type="dxa"/>
          </w:tcPr>
          <w:p w14:paraId="79C873CC" w14:textId="77777777" w:rsidR="00682DC8" w:rsidRPr="006E5C40" w:rsidRDefault="00682DC8" w:rsidP="00F7447A">
            <w:pPr>
              <w:pStyle w:val="NoSpacing"/>
              <w:tabs>
                <w:tab w:val="left" w:pos="3270"/>
              </w:tabs>
              <w:jc w:val="both"/>
              <w:rPr>
                <w:noProof/>
                <w:sz w:val="20"/>
                <w:szCs w:val="20"/>
              </w:rPr>
            </w:pPr>
          </w:p>
        </w:tc>
        <w:tc>
          <w:tcPr>
            <w:tcW w:w="1843" w:type="dxa"/>
            <w:gridSpan w:val="2"/>
          </w:tcPr>
          <w:p w14:paraId="1A0F5305" w14:textId="77777777" w:rsidR="00682DC8" w:rsidRPr="006E5C40" w:rsidRDefault="00682DC8" w:rsidP="00F7447A">
            <w:pPr>
              <w:pStyle w:val="NoSpacing"/>
              <w:tabs>
                <w:tab w:val="left" w:pos="3270"/>
              </w:tabs>
              <w:jc w:val="both"/>
              <w:rPr>
                <w:noProof/>
                <w:sz w:val="20"/>
                <w:szCs w:val="20"/>
              </w:rPr>
            </w:pPr>
            <w:r w:rsidRPr="006E5C40">
              <w:rPr>
                <w:noProof/>
                <w:sz w:val="20"/>
                <w:szCs w:val="20"/>
              </w:rPr>
              <w:t>Consultant</w:t>
            </w:r>
          </w:p>
        </w:tc>
        <w:tc>
          <w:tcPr>
            <w:tcW w:w="425" w:type="dxa"/>
          </w:tcPr>
          <w:p w14:paraId="58F0AEAC" w14:textId="77777777" w:rsidR="00682DC8" w:rsidRPr="006E5C40" w:rsidRDefault="00682DC8" w:rsidP="00F7447A">
            <w:pPr>
              <w:pStyle w:val="NoSpacing"/>
              <w:tabs>
                <w:tab w:val="left" w:pos="3270"/>
              </w:tabs>
              <w:jc w:val="both"/>
              <w:rPr>
                <w:noProof/>
                <w:sz w:val="20"/>
                <w:szCs w:val="20"/>
              </w:rPr>
            </w:pPr>
          </w:p>
        </w:tc>
      </w:tr>
      <w:tr w:rsidR="00682DC8" w:rsidRPr="006E5C40" w14:paraId="1D38749C" w14:textId="77777777" w:rsidTr="00682DC8">
        <w:tc>
          <w:tcPr>
            <w:tcW w:w="3686" w:type="dxa"/>
            <w:gridSpan w:val="6"/>
          </w:tcPr>
          <w:p w14:paraId="0C6C9306" w14:textId="77777777" w:rsidR="00682DC8" w:rsidRPr="006E5C40" w:rsidRDefault="00682DC8" w:rsidP="00F7447A">
            <w:pPr>
              <w:pStyle w:val="NoSpacing"/>
              <w:jc w:val="both"/>
              <w:rPr>
                <w:b/>
                <w:sz w:val="20"/>
                <w:szCs w:val="20"/>
              </w:rPr>
            </w:pPr>
            <w:r w:rsidRPr="006E5C40">
              <w:rPr>
                <w:b/>
                <w:sz w:val="20"/>
                <w:szCs w:val="20"/>
              </w:rPr>
              <w:t>Project Industry:</w:t>
            </w:r>
          </w:p>
          <w:p w14:paraId="3C510E38" w14:textId="77777777" w:rsidR="00682DC8" w:rsidRPr="006E5C40" w:rsidRDefault="00682DC8" w:rsidP="00F7447A">
            <w:pPr>
              <w:pStyle w:val="NoSpacing"/>
              <w:jc w:val="both"/>
              <w:rPr>
                <w:sz w:val="20"/>
                <w:szCs w:val="20"/>
              </w:rPr>
            </w:pPr>
          </w:p>
          <w:p w14:paraId="0C9B474C" w14:textId="77777777" w:rsidR="00682DC8" w:rsidRPr="006E5C40" w:rsidRDefault="00682DC8" w:rsidP="00F7447A">
            <w:pPr>
              <w:pStyle w:val="NoSpacing"/>
              <w:jc w:val="both"/>
              <w:rPr>
                <w:sz w:val="20"/>
                <w:szCs w:val="20"/>
              </w:rPr>
            </w:pPr>
          </w:p>
        </w:tc>
        <w:tc>
          <w:tcPr>
            <w:tcW w:w="2977" w:type="dxa"/>
            <w:gridSpan w:val="3"/>
            <w:tcBorders>
              <w:right w:val="single" w:sz="4" w:space="0" w:color="auto"/>
            </w:tcBorders>
          </w:tcPr>
          <w:p w14:paraId="3C0AF6FE" w14:textId="77777777" w:rsidR="00682DC8" w:rsidRPr="006E5C40" w:rsidRDefault="00682DC8" w:rsidP="00F7447A">
            <w:pPr>
              <w:pStyle w:val="NoSpacing"/>
              <w:jc w:val="both"/>
              <w:rPr>
                <w:b/>
                <w:sz w:val="20"/>
                <w:szCs w:val="20"/>
              </w:rPr>
            </w:pPr>
            <w:r w:rsidRPr="006E5C40">
              <w:rPr>
                <w:b/>
                <w:sz w:val="20"/>
                <w:szCs w:val="20"/>
              </w:rPr>
              <w:t xml:space="preserve"> Job Title:</w:t>
            </w:r>
          </w:p>
          <w:p w14:paraId="0BB23396" w14:textId="77777777" w:rsidR="00682DC8" w:rsidRPr="00682DC8" w:rsidRDefault="00682DC8" w:rsidP="00F7447A">
            <w:pPr>
              <w:pStyle w:val="NoSpacing"/>
              <w:ind w:left="-250"/>
              <w:jc w:val="both"/>
              <w:rPr>
                <w:b/>
                <w:sz w:val="20"/>
                <w:szCs w:val="20"/>
              </w:rPr>
            </w:pPr>
          </w:p>
        </w:tc>
        <w:tc>
          <w:tcPr>
            <w:tcW w:w="3685" w:type="dxa"/>
            <w:gridSpan w:val="5"/>
            <w:tcBorders>
              <w:left w:val="single" w:sz="4" w:space="0" w:color="auto"/>
            </w:tcBorders>
            <w:vAlign w:val="center"/>
          </w:tcPr>
          <w:p w14:paraId="4E71B5A4" w14:textId="77777777" w:rsidR="00682DC8" w:rsidRPr="00682DC8" w:rsidRDefault="00682DC8" w:rsidP="00F7447A">
            <w:pPr>
              <w:pStyle w:val="NoSpacing"/>
              <w:jc w:val="both"/>
              <w:rPr>
                <w:b/>
                <w:sz w:val="20"/>
                <w:szCs w:val="20"/>
              </w:rPr>
            </w:pPr>
            <w:r w:rsidRPr="00682DC8">
              <w:rPr>
                <w:b/>
                <w:sz w:val="20"/>
                <w:szCs w:val="20"/>
              </w:rPr>
              <w:t>Organization Name:</w:t>
            </w:r>
          </w:p>
          <w:p w14:paraId="7B523E99" w14:textId="77777777" w:rsidR="00682DC8" w:rsidRPr="00682DC8" w:rsidRDefault="00682DC8" w:rsidP="00F7447A">
            <w:pPr>
              <w:pStyle w:val="NoSpacing"/>
              <w:jc w:val="both"/>
              <w:rPr>
                <w:b/>
                <w:sz w:val="20"/>
                <w:szCs w:val="20"/>
              </w:rPr>
            </w:pPr>
          </w:p>
        </w:tc>
      </w:tr>
      <w:tr w:rsidR="00682DC8" w:rsidRPr="006E5C40" w14:paraId="5E3BCC89" w14:textId="77777777" w:rsidTr="00F7447A">
        <w:trPr>
          <w:trHeight w:val="411"/>
        </w:trPr>
        <w:tc>
          <w:tcPr>
            <w:tcW w:w="3686" w:type="dxa"/>
            <w:gridSpan w:val="6"/>
          </w:tcPr>
          <w:p w14:paraId="19DE566C" w14:textId="77777777" w:rsidR="00682DC8" w:rsidRPr="006E5C40" w:rsidRDefault="00682DC8" w:rsidP="00F7447A">
            <w:pPr>
              <w:pStyle w:val="NoSpacing"/>
              <w:jc w:val="both"/>
              <w:rPr>
                <w:b/>
                <w:sz w:val="20"/>
                <w:szCs w:val="20"/>
              </w:rPr>
            </w:pPr>
          </w:p>
        </w:tc>
        <w:tc>
          <w:tcPr>
            <w:tcW w:w="6662" w:type="dxa"/>
            <w:gridSpan w:val="8"/>
          </w:tcPr>
          <w:p w14:paraId="01A6273C" w14:textId="77777777" w:rsidR="00682DC8" w:rsidRPr="006E5C40" w:rsidRDefault="00682DC8" w:rsidP="00F7447A">
            <w:pPr>
              <w:jc w:val="both"/>
              <w:rPr>
                <w:b/>
                <w:sz w:val="20"/>
                <w:szCs w:val="20"/>
              </w:rPr>
            </w:pPr>
          </w:p>
        </w:tc>
      </w:tr>
    </w:tbl>
    <w:p w14:paraId="37229643" w14:textId="77777777" w:rsidR="00682DC8" w:rsidRDefault="00682DC8" w:rsidP="00F7447A">
      <w:pPr>
        <w:pStyle w:val="NoSpacing"/>
        <w:ind w:left="-567"/>
        <w:jc w:val="both"/>
        <w:rPr>
          <w:b/>
          <w:sz w:val="20"/>
          <w:szCs w:val="20"/>
        </w:rPr>
      </w:pPr>
    </w:p>
    <w:p w14:paraId="44EB5C42" w14:textId="77777777" w:rsidR="00682DC8" w:rsidRPr="006E5C40" w:rsidRDefault="00682DC8" w:rsidP="00F7447A">
      <w:pPr>
        <w:pStyle w:val="NoSpacing"/>
        <w:ind w:left="-567"/>
        <w:jc w:val="both"/>
        <w:rPr>
          <w:b/>
          <w:sz w:val="20"/>
          <w:szCs w:val="20"/>
        </w:rPr>
      </w:pPr>
      <w:r w:rsidRPr="006E5C40">
        <w:rPr>
          <w:b/>
          <w:sz w:val="20"/>
          <w:szCs w:val="20"/>
        </w:rPr>
        <w:t xml:space="preserve">Please identify and provide current information for </w:t>
      </w:r>
      <w:proofErr w:type="gramStart"/>
      <w:r w:rsidRPr="006E5C40">
        <w:rPr>
          <w:b/>
          <w:sz w:val="20"/>
          <w:szCs w:val="20"/>
        </w:rPr>
        <w:t>you</w:t>
      </w:r>
      <w:proofErr w:type="gramEnd"/>
      <w:r w:rsidRPr="006E5C40">
        <w:rPr>
          <w:b/>
          <w:sz w:val="20"/>
          <w:szCs w:val="20"/>
        </w:rPr>
        <w:t xml:space="preserve"> primary contact on this project so that Necsa can verify your professional work experience</w:t>
      </w:r>
    </w:p>
    <w:tbl>
      <w:tblPr>
        <w:tblStyle w:val="TableGrid"/>
        <w:tblpPr w:leftFromText="180" w:rightFromText="180" w:vertAnchor="text" w:horzAnchor="margin" w:tblpXSpec="center" w:tblpY="118"/>
        <w:tblW w:w="10173" w:type="dxa"/>
        <w:tblLook w:val="04A0" w:firstRow="1" w:lastRow="0" w:firstColumn="1" w:lastColumn="0" w:noHBand="0" w:noVBand="1"/>
      </w:tblPr>
      <w:tblGrid>
        <w:gridCol w:w="5353"/>
        <w:gridCol w:w="929"/>
        <w:gridCol w:w="871"/>
        <w:gridCol w:w="3020"/>
      </w:tblGrid>
      <w:tr w:rsidR="00682DC8" w:rsidRPr="006E5C40" w14:paraId="22D7567B" w14:textId="77777777" w:rsidTr="00DA407C">
        <w:trPr>
          <w:trHeight w:val="558"/>
        </w:trPr>
        <w:tc>
          <w:tcPr>
            <w:tcW w:w="6282" w:type="dxa"/>
            <w:gridSpan w:val="2"/>
          </w:tcPr>
          <w:p w14:paraId="143F3A9A" w14:textId="77777777" w:rsidR="00682DC8" w:rsidRPr="006E5C40" w:rsidRDefault="00682DC8" w:rsidP="00F7447A">
            <w:pPr>
              <w:pStyle w:val="NoSpacing"/>
              <w:jc w:val="both"/>
              <w:rPr>
                <w:sz w:val="20"/>
                <w:szCs w:val="20"/>
              </w:rPr>
            </w:pPr>
            <w:r w:rsidRPr="006E5C40">
              <w:rPr>
                <w:sz w:val="20"/>
                <w:szCs w:val="20"/>
              </w:rPr>
              <w:t>First Name (given name):</w:t>
            </w:r>
          </w:p>
        </w:tc>
        <w:tc>
          <w:tcPr>
            <w:tcW w:w="3891" w:type="dxa"/>
            <w:gridSpan w:val="2"/>
          </w:tcPr>
          <w:p w14:paraId="58B7EBA1" w14:textId="77777777" w:rsidR="00682DC8" w:rsidRPr="006E5C40" w:rsidRDefault="00682DC8" w:rsidP="00F7447A">
            <w:pPr>
              <w:pStyle w:val="NoSpacing"/>
              <w:jc w:val="both"/>
              <w:rPr>
                <w:sz w:val="20"/>
                <w:szCs w:val="20"/>
              </w:rPr>
            </w:pPr>
            <w:r w:rsidRPr="006E5C40">
              <w:rPr>
                <w:sz w:val="20"/>
                <w:szCs w:val="20"/>
              </w:rPr>
              <w:t xml:space="preserve">Last </w:t>
            </w:r>
            <w:proofErr w:type="gramStart"/>
            <w:r w:rsidRPr="006E5C40">
              <w:rPr>
                <w:sz w:val="20"/>
                <w:szCs w:val="20"/>
              </w:rPr>
              <w:t>Name(</w:t>
            </w:r>
            <w:proofErr w:type="gramEnd"/>
            <w:r w:rsidRPr="006E5C40">
              <w:rPr>
                <w:sz w:val="20"/>
                <w:szCs w:val="20"/>
              </w:rPr>
              <w:t>family name, surname):</w:t>
            </w:r>
          </w:p>
        </w:tc>
      </w:tr>
      <w:tr w:rsidR="00682DC8" w:rsidRPr="006E5C40" w14:paraId="6FB51040" w14:textId="77777777" w:rsidTr="00DA407C">
        <w:trPr>
          <w:trHeight w:val="423"/>
        </w:trPr>
        <w:tc>
          <w:tcPr>
            <w:tcW w:w="5353" w:type="dxa"/>
          </w:tcPr>
          <w:p w14:paraId="3A1D821A" w14:textId="77777777" w:rsidR="00682DC8" w:rsidRPr="006E5C40" w:rsidRDefault="00682DC8" w:rsidP="00F7447A">
            <w:pPr>
              <w:pStyle w:val="NoSpacing"/>
              <w:jc w:val="both"/>
              <w:rPr>
                <w:sz w:val="20"/>
                <w:szCs w:val="20"/>
              </w:rPr>
            </w:pPr>
            <w:r w:rsidRPr="006E5C40">
              <w:rPr>
                <w:sz w:val="20"/>
                <w:szCs w:val="20"/>
              </w:rPr>
              <w:t>Phone (Country Code, Area/State/City Code, Phone Number):</w:t>
            </w:r>
          </w:p>
        </w:tc>
        <w:tc>
          <w:tcPr>
            <w:tcW w:w="1800" w:type="dxa"/>
            <w:gridSpan w:val="2"/>
            <w:tcBorders>
              <w:right w:val="single" w:sz="4" w:space="0" w:color="auto"/>
            </w:tcBorders>
          </w:tcPr>
          <w:p w14:paraId="1914FBFC" w14:textId="77777777" w:rsidR="00682DC8" w:rsidRPr="006E5C40" w:rsidRDefault="00682DC8" w:rsidP="00F7447A">
            <w:pPr>
              <w:pStyle w:val="NoSpacing"/>
              <w:jc w:val="both"/>
              <w:rPr>
                <w:sz w:val="20"/>
                <w:szCs w:val="20"/>
              </w:rPr>
            </w:pPr>
            <w:r w:rsidRPr="006E5C40">
              <w:rPr>
                <w:sz w:val="20"/>
                <w:szCs w:val="20"/>
              </w:rPr>
              <w:t>Extension:</w:t>
            </w:r>
          </w:p>
        </w:tc>
        <w:tc>
          <w:tcPr>
            <w:tcW w:w="3020" w:type="dxa"/>
            <w:tcBorders>
              <w:left w:val="single" w:sz="4" w:space="0" w:color="auto"/>
            </w:tcBorders>
          </w:tcPr>
          <w:p w14:paraId="5513B289" w14:textId="77777777" w:rsidR="00682DC8" w:rsidRPr="006E5C40" w:rsidRDefault="00682DC8" w:rsidP="00F7447A">
            <w:pPr>
              <w:pStyle w:val="NoSpacing"/>
              <w:jc w:val="both"/>
              <w:rPr>
                <w:sz w:val="20"/>
                <w:szCs w:val="20"/>
              </w:rPr>
            </w:pPr>
            <w:r w:rsidRPr="006E5C40">
              <w:rPr>
                <w:sz w:val="20"/>
                <w:szCs w:val="20"/>
              </w:rPr>
              <w:t>E-mail:</w:t>
            </w:r>
          </w:p>
        </w:tc>
      </w:tr>
    </w:tbl>
    <w:p w14:paraId="103D6954" w14:textId="77777777" w:rsidR="00682DC8" w:rsidRPr="006E5C40" w:rsidRDefault="00682DC8" w:rsidP="00F7447A">
      <w:pPr>
        <w:pStyle w:val="NoSpacing"/>
        <w:tabs>
          <w:tab w:val="left" w:pos="2115"/>
          <w:tab w:val="left" w:pos="4395"/>
          <w:tab w:val="left" w:pos="6675"/>
          <w:tab w:val="left" w:pos="7980"/>
        </w:tabs>
        <w:jc w:val="both"/>
        <w:rPr>
          <w:b/>
          <w:sz w:val="20"/>
          <w:szCs w:val="20"/>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425"/>
        <w:gridCol w:w="1843"/>
        <w:gridCol w:w="425"/>
        <w:gridCol w:w="851"/>
        <w:gridCol w:w="425"/>
        <w:gridCol w:w="2126"/>
        <w:gridCol w:w="425"/>
      </w:tblGrid>
      <w:tr w:rsidR="00682DC8" w:rsidRPr="006E5C40" w14:paraId="10BCFE80" w14:textId="77777777" w:rsidTr="00F7447A">
        <w:trPr>
          <w:trHeight w:val="413"/>
        </w:trPr>
        <w:tc>
          <w:tcPr>
            <w:tcW w:w="1985" w:type="dxa"/>
          </w:tcPr>
          <w:p w14:paraId="1EFE7B95"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r w:rsidRPr="006E5C40">
              <w:rPr>
                <w:b/>
                <w:sz w:val="20"/>
                <w:szCs w:val="20"/>
              </w:rPr>
              <w:t>Contact Relationship:</w:t>
            </w:r>
          </w:p>
        </w:tc>
        <w:tc>
          <w:tcPr>
            <w:tcW w:w="1701" w:type="dxa"/>
          </w:tcPr>
          <w:p w14:paraId="23D7C238" w14:textId="77777777"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Project Sponsor</w:t>
            </w:r>
          </w:p>
          <w:p w14:paraId="2742B5F0"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425" w:type="dxa"/>
          </w:tcPr>
          <w:p w14:paraId="454A78A0" w14:textId="77777777" w:rsidR="00682DC8" w:rsidRPr="006E5C40" w:rsidRDefault="00682DC8" w:rsidP="00F7447A">
            <w:pPr>
              <w:pStyle w:val="NoSpacing"/>
              <w:keepNext/>
              <w:tabs>
                <w:tab w:val="left" w:pos="2115"/>
                <w:tab w:val="left" w:pos="4395"/>
                <w:tab w:val="left" w:pos="6675"/>
                <w:tab w:val="left" w:pos="7980"/>
              </w:tabs>
              <w:ind w:left="222"/>
              <w:jc w:val="both"/>
              <w:rPr>
                <w:sz w:val="20"/>
                <w:szCs w:val="20"/>
              </w:rPr>
            </w:pPr>
          </w:p>
          <w:p w14:paraId="5502740E"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1843" w:type="dxa"/>
          </w:tcPr>
          <w:p w14:paraId="5A2B266F" w14:textId="77777777"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Manager/Director</w:t>
            </w:r>
          </w:p>
          <w:p w14:paraId="446E5900"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425" w:type="dxa"/>
          </w:tcPr>
          <w:p w14:paraId="58592552" w14:textId="77777777" w:rsidR="00682DC8" w:rsidRPr="006E5C40" w:rsidRDefault="00682DC8" w:rsidP="00F7447A">
            <w:pPr>
              <w:pStyle w:val="NoSpacing"/>
              <w:keepNext/>
              <w:tabs>
                <w:tab w:val="left" w:pos="2115"/>
                <w:tab w:val="left" w:pos="4395"/>
                <w:tab w:val="left" w:pos="6675"/>
                <w:tab w:val="left" w:pos="7980"/>
              </w:tabs>
              <w:ind w:left="357"/>
              <w:jc w:val="both"/>
              <w:rPr>
                <w:sz w:val="20"/>
                <w:szCs w:val="20"/>
              </w:rPr>
            </w:pPr>
          </w:p>
          <w:p w14:paraId="6EF9B033"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851" w:type="dxa"/>
          </w:tcPr>
          <w:p w14:paraId="7BE98691" w14:textId="77777777"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Client</w:t>
            </w:r>
          </w:p>
          <w:p w14:paraId="48DC5433"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425" w:type="dxa"/>
          </w:tcPr>
          <w:p w14:paraId="4796F52E" w14:textId="77777777" w:rsidR="00682DC8" w:rsidRPr="006E5C40" w:rsidRDefault="00682DC8" w:rsidP="00F7447A">
            <w:pPr>
              <w:pStyle w:val="NoSpacing"/>
              <w:keepNext/>
              <w:tabs>
                <w:tab w:val="left" w:pos="2115"/>
                <w:tab w:val="left" w:pos="4395"/>
                <w:tab w:val="left" w:pos="6675"/>
                <w:tab w:val="left" w:pos="7980"/>
              </w:tabs>
              <w:ind w:left="444"/>
              <w:jc w:val="both"/>
              <w:rPr>
                <w:sz w:val="20"/>
                <w:szCs w:val="20"/>
              </w:rPr>
            </w:pPr>
          </w:p>
          <w:p w14:paraId="0548B896"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c>
          <w:tcPr>
            <w:tcW w:w="2126" w:type="dxa"/>
          </w:tcPr>
          <w:p w14:paraId="51DE01EC" w14:textId="77777777" w:rsidR="00682DC8" w:rsidRPr="006E5C40" w:rsidRDefault="00682DC8" w:rsidP="00F7447A">
            <w:pPr>
              <w:pStyle w:val="NoSpacing"/>
              <w:keepNext/>
              <w:tabs>
                <w:tab w:val="left" w:pos="2115"/>
                <w:tab w:val="left" w:pos="4395"/>
                <w:tab w:val="left" w:pos="6675"/>
                <w:tab w:val="left" w:pos="7980"/>
              </w:tabs>
              <w:jc w:val="both"/>
              <w:rPr>
                <w:sz w:val="20"/>
                <w:szCs w:val="20"/>
              </w:rPr>
            </w:pPr>
            <w:r w:rsidRPr="006E5C40">
              <w:rPr>
                <w:sz w:val="20"/>
                <w:szCs w:val="20"/>
              </w:rPr>
              <w:t>Primary Stakeholder</w:t>
            </w:r>
          </w:p>
        </w:tc>
        <w:tc>
          <w:tcPr>
            <w:tcW w:w="425" w:type="dxa"/>
          </w:tcPr>
          <w:p w14:paraId="4CFC93C0" w14:textId="77777777" w:rsidR="00682DC8" w:rsidRPr="006E5C40" w:rsidRDefault="00682DC8" w:rsidP="00F7447A">
            <w:pPr>
              <w:pStyle w:val="NoSpacing"/>
              <w:keepNext/>
              <w:tabs>
                <w:tab w:val="left" w:pos="2115"/>
                <w:tab w:val="left" w:pos="4395"/>
                <w:tab w:val="left" w:pos="6675"/>
                <w:tab w:val="left" w:pos="7980"/>
              </w:tabs>
              <w:jc w:val="both"/>
              <w:rPr>
                <w:b/>
                <w:sz w:val="20"/>
                <w:szCs w:val="20"/>
              </w:rPr>
            </w:pPr>
          </w:p>
        </w:tc>
      </w:tr>
    </w:tbl>
    <w:p w14:paraId="3D7C2E7F" w14:textId="77777777" w:rsidR="00682DC8" w:rsidRPr="006E5C40" w:rsidRDefault="00682DC8" w:rsidP="00F7447A">
      <w:pPr>
        <w:pStyle w:val="NoSpacing"/>
        <w:tabs>
          <w:tab w:val="left" w:pos="2115"/>
          <w:tab w:val="left" w:pos="4395"/>
          <w:tab w:val="left" w:pos="6675"/>
          <w:tab w:val="left" w:pos="7980"/>
        </w:tabs>
        <w:ind w:left="-567"/>
        <w:jc w:val="both"/>
        <w:rPr>
          <w:sz w:val="20"/>
          <w:szCs w:val="20"/>
        </w:rPr>
      </w:pPr>
    </w:p>
    <w:p w14:paraId="6010883D" w14:textId="77777777" w:rsidR="00682DC8" w:rsidRPr="006E5C40" w:rsidRDefault="00682DC8" w:rsidP="00F7447A">
      <w:pPr>
        <w:pStyle w:val="Caption"/>
        <w:ind w:left="-567"/>
        <w:jc w:val="both"/>
        <w:rPr>
          <w:bCs/>
          <w:color w:val="auto"/>
          <w:sz w:val="20"/>
          <w:szCs w:val="20"/>
        </w:rPr>
      </w:pPr>
      <w:r w:rsidRPr="006E5C40">
        <w:rPr>
          <w:color w:val="auto"/>
          <w:sz w:val="20"/>
          <w:szCs w:val="20"/>
        </w:rPr>
        <w:t>For each project provide a short description of your role played in the project group listed in the table below</w:t>
      </w:r>
      <w:r>
        <w:rPr>
          <w:color w:val="auto"/>
          <w:sz w:val="20"/>
          <w:szCs w:val="20"/>
        </w:rPr>
        <w:t xml:space="preserve">, not more than 100 </w:t>
      </w:r>
      <w:r w:rsidRPr="006E5C40">
        <w:rPr>
          <w:color w:val="auto"/>
          <w:sz w:val="20"/>
          <w:szCs w:val="20"/>
        </w:rPr>
        <w:t>words.</w:t>
      </w:r>
    </w:p>
    <w:tbl>
      <w:tblPr>
        <w:tblStyle w:val="TableGrid"/>
        <w:tblW w:w="10206" w:type="dxa"/>
        <w:tblInd w:w="-459" w:type="dxa"/>
        <w:tblLook w:val="04A0" w:firstRow="1" w:lastRow="0" w:firstColumn="1" w:lastColumn="0" w:noHBand="0" w:noVBand="1"/>
      </w:tblPr>
      <w:tblGrid>
        <w:gridCol w:w="2268"/>
        <w:gridCol w:w="7938"/>
      </w:tblGrid>
      <w:tr w:rsidR="00682DC8" w:rsidRPr="006E5C40" w14:paraId="37582C2F" w14:textId="77777777" w:rsidTr="00F7447A">
        <w:trPr>
          <w:trHeight w:val="437"/>
        </w:trPr>
        <w:tc>
          <w:tcPr>
            <w:tcW w:w="2268" w:type="dxa"/>
          </w:tcPr>
          <w:p w14:paraId="75477EA6" w14:textId="77777777" w:rsidR="00682DC8" w:rsidRPr="006E5C40" w:rsidRDefault="00682DC8" w:rsidP="00F7447A">
            <w:pPr>
              <w:pStyle w:val="NoSpacing"/>
              <w:jc w:val="both"/>
              <w:rPr>
                <w:b/>
                <w:sz w:val="20"/>
                <w:szCs w:val="20"/>
              </w:rPr>
            </w:pPr>
            <w:r w:rsidRPr="006E5C40">
              <w:rPr>
                <w:b/>
                <w:sz w:val="20"/>
                <w:szCs w:val="20"/>
              </w:rPr>
              <w:t>Project Phases:</w:t>
            </w:r>
          </w:p>
          <w:p w14:paraId="52D2951F" w14:textId="77777777" w:rsidR="00682DC8" w:rsidRPr="006E5C40" w:rsidRDefault="00682DC8" w:rsidP="00F7447A">
            <w:pPr>
              <w:pStyle w:val="NoSpacing"/>
              <w:jc w:val="both"/>
              <w:rPr>
                <w:sz w:val="20"/>
                <w:szCs w:val="20"/>
              </w:rPr>
            </w:pPr>
          </w:p>
        </w:tc>
        <w:tc>
          <w:tcPr>
            <w:tcW w:w="7938" w:type="dxa"/>
          </w:tcPr>
          <w:p w14:paraId="73AFB8F9" w14:textId="77777777" w:rsidR="00682DC8" w:rsidRPr="006E5C40" w:rsidRDefault="00682DC8" w:rsidP="00F7447A">
            <w:pPr>
              <w:pStyle w:val="NoSpacing"/>
              <w:jc w:val="both"/>
              <w:rPr>
                <w:b/>
                <w:sz w:val="20"/>
                <w:szCs w:val="20"/>
              </w:rPr>
            </w:pPr>
            <w:r w:rsidRPr="006E5C40">
              <w:rPr>
                <w:b/>
                <w:sz w:val="20"/>
                <w:szCs w:val="20"/>
              </w:rPr>
              <w:t>Description:</w:t>
            </w:r>
          </w:p>
        </w:tc>
      </w:tr>
      <w:tr w:rsidR="00682DC8" w:rsidRPr="006E5C40" w14:paraId="3BBBACCE" w14:textId="77777777" w:rsidTr="00F7447A">
        <w:trPr>
          <w:trHeight w:val="581"/>
        </w:trPr>
        <w:tc>
          <w:tcPr>
            <w:tcW w:w="2268" w:type="dxa"/>
          </w:tcPr>
          <w:p w14:paraId="4CA3C723" w14:textId="77777777" w:rsidR="00682DC8" w:rsidRPr="006E5C40" w:rsidRDefault="00682DC8" w:rsidP="00F7447A">
            <w:pPr>
              <w:pStyle w:val="NoSpacing"/>
              <w:jc w:val="both"/>
              <w:rPr>
                <w:sz w:val="20"/>
                <w:szCs w:val="20"/>
              </w:rPr>
            </w:pPr>
            <w:r w:rsidRPr="006E5C40">
              <w:rPr>
                <w:sz w:val="20"/>
                <w:szCs w:val="20"/>
              </w:rPr>
              <w:t>Planning the project:</w:t>
            </w:r>
          </w:p>
          <w:p w14:paraId="421B6F2B" w14:textId="77777777" w:rsidR="00682DC8" w:rsidRPr="006E5C40" w:rsidRDefault="00682DC8" w:rsidP="00F7447A">
            <w:pPr>
              <w:pStyle w:val="NoSpacing"/>
              <w:jc w:val="both"/>
              <w:rPr>
                <w:sz w:val="20"/>
                <w:szCs w:val="20"/>
              </w:rPr>
            </w:pPr>
          </w:p>
          <w:p w14:paraId="31849C37" w14:textId="77777777" w:rsidR="00682DC8" w:rsidRPr="006E5C40" w:rsidRDefault="00682DC8" w:rsidP="00F7447A">
            <w:pPr>
              <w:pStyle w:val="NoSpacing"/>
              <w:jc w:val="both"/>
              <w:rPr>
                <w:sz w:val="20"/>
                <w:szCs w:val="20"/>
              </w:rPr>
            </w:pPr>
          </w:p>
        </w:tc>
        <w:tc>
          <w:tcPr>
            <w:tcW w:w="7938" w:type="dxa"/>
          </w:tcPr>
          <w:p w14:paraId="4769AA6B" w14:textId="77777777" w:rsidR="00682DC8" w:rsidRPr="006E5C40" w:rsidRDefault="00682DC8" w:rsidP="00F7447A">
            <w:pPr>
              <w:pStyle w:val="NoSpacing"/>
              <w:jc w:val="both"/>
              <w:rPr>
                <w:sz w:val="20"/>
                <w:szCs w:val="20"/>
              </w:rPr>
            </w:pPr>
          </w:p>
        </w:tc>
      </w:tr>
      <w:tr w:rsidR="00682DC8" w:rsidRPr="006E5C40" w14:paraId="7E490EB2" w14:textId="77777777" w:rsidTr="00F7447A">
        <w:tc>
          <w:tcPr>
            <w:tcW w:w="2268" w:type="dxa"/>
          </w:tcPr>
          <w:p w14:paraId="29E11DD3" w14:textId="77777777" w:rsidR="00682DC8" w:rsidRPr="006E5C40" w:rsidRDefault="00682DC8" w:rsidP="00F7447A">
            <w:pPr>
              <w:pStyle w:val="NoSpacing"/>
              <w:jc w:val="both"/>
              <w:rPr>
                <w:sz w:val="20"/>
                <w:szCs w:val="20"/>
              </w:rPr>
            </w:pPr>
            <w:r w:rsidRPr="006E5C40">
              <w:rPr>
                <w:sz w:val="20"/>
                <w:szCs w:val="20"/>
              </w:rPr>
              <w:t>Executing the project:</w:t>
            </w:r>
          </w:p>
          <w:p w14:paraId="3C41E9F7" w14:textId="77777777" w:rsidR="00682DC8" w:rsidRPr="006E5C40" w:rsidRDefault="00682DC8" w:rsidP="00F7447A">
            <w:pPr>
              <w:pStyle w:val="NoSpacing"/>
              <w:jc w:val="both"/>
              <w:rPr>
                <w:sz w:val="20"/>
                <w:szCs w:val="20"/>
              </w:rPr>
            </w:pPr>
          </w:p>
          <w:p w14:paraId="47B9790E" w14:textId="77777777" w:rsidR="00682DC8" w:rsidRPr="006E5C40" w:rsidRDefault="00682DC8" w:rsidP="00F7447A">
            <w:pPr>
              <w:pStyle w:val="NoSpacing"/>
              <w:jc w:val="both"/>
              <w:rPr>
                <w:sz w:val="20"/>
                <w:szCs w:val="20"/>
              </w:rPr>
            </w:pPr>
          </w:p>
          <w:p w14:paraId="3165DD23" w14:textId="77777777" w:rsidR="00682DC8" w:rsidRPr="006E5C40" w:rsidRDefault="00682DC8" w:rsidP="00F7447A">
            <w:pPr>
              <w:pStyle w:val="NoSpacing"/>
              <w:jc w:val="both"/>
              <w:rPr>
                <w:sz w:val="20"/>
                <w:szCs w:val="20"/>
              </w:rPr>
            </w:pPr>
          </w:p>
        </w:tc>
        <w:tc>
          <w:tcPr>
            <w:tcW w:w="7938" w:type="dxa"/>
          </w:tcPr>
          <w:p w14:paraId="2BE15365" w14:textId="77777777" w:rsidR="00682DC8" w:rsidRPr="006E5C40" w:rsidRDefault="00682DC8" w:rsidP="00F7447A">
            <w:pPr>
              <w:pStyle w:val="NoSpacing"/>
              <w:jc w:val="both"/>
              <w:rPr>
                <w:sz w:val="20"/>
                <w:szCs w:val="20"/>
              </w:rPr>
            </w:pPr>
          </w:p>
        </w:tc>
      </w:tr>
      <w:tr w:rsidR="00682DC8" w:rsidRPr="006E5C40" w14:paraId="0C8D11EC" w14:textId="77777777" w:rsidTr="00F7447A">
        <w:trPr>
          <w:trHeight w:val="656"/>
        </w:trPr>
        <w:tc>
          <w:tcPr>
            <w:tcW w:w="2268" w:type="dxa"/>
          </w:tcPr>
          <w:p w14:paraId="53C5CE08" w14:textId="77777777" w:rsidR="00682DC8" w:rsidRPr="006E5C40" w:rsidRDefault="00682DC8" w:rsidP="00F7447A">
            <w:pPr>
              <w:pStyle w:val="NoSpacing"/>
              <w:jc w:val="both"/>
              <w:rPr>
                <w:sz w:val="20"/>
                <w:szCs w:val="20"/>
              </w:rPr>
            </w:pPr>
            <w:r w:rsidRPr="006E5C40">
              <w:rPr>
                <w:sz w:val="20"/>
                <w:szCs w:val="20"/>
              </w:rPr>
              <w:t>Controlling the Project:</w:t>
            </w:r>
          </w:p>
          <w:p w14:paraId="667DDD0C" w14:textId="77777777" w:rsidR="00682DC8" w:rsidRPr="006E5C40" w:rsidRDefault="00682DC8" w:rsidP="00F7447A">
            <w:pPr>
              <w:pStyle w:val="NoSpacing"/>
              <w:jc w:val="both"/>
              <w:rPr>
                <w:sz w:val="20"/>
                <w:szCs w:val="20"/>
              </w:rPr>
            </w:pPr>
          </w:p>
          <w:p w14:paraId="059614E4" w14:textId="77777777" w:rsidR="00682DC8" w:rsidRPr="006E5C40" w:rsidRDefault="00682DC8" w:rsidP="00F7447A">
            <w:pPr>
              <w:pStyle w:val="NoSpacing"/>
              <w:jc w:val="both"/>
              <w:rPr>
                <w:sz w:val="20"/>
                <w:szCs w:val="20"/>
              </w:rPr>
            </w:pPr>
          </w:p>
        </w:tc>
        <w:tc>
          <w:tcPr>
            <w:tcW w:w="7938" w:type="dxa"/>
          </w:tcPr>
          <w:p w14:paraId="69AC2825" w14:textId="77777777" w:rsidR="00682DC8" w:rsidRPr="006E5C40" w:rsidRDefault="00682DC8" w:rsidP="00F7447A">
            <w:pPr>
              <w:pStyle w:val="NoSpacing"/>
              <w:jc w:val="both"/>
              <w:rPr>
                <w:sz w:val="20"/>
                <w:szCs w:val="20"/>
              </w:rPr>
            </w:pPr>
          </w:p>
        </w:tc>
      </w:tr>
      <w:tr w:rsidR="00682DC8" w:rsidRPr="006E5C40" w14:paraId="545A4DE9" w14:textId="77777777" w:rsidTr="00F7447A">
        <w:trPr>
          <w:trHeight w:val="513"/>
        </w:trPr>
        <w:tc>
          <w:tcPr>
            <w:tcW w:w="2268" w:type="dxa"/>
          </w:tcPr>
          <w:p w14:paraId="1AF55597" w14:textId="77777777" w:rsidR="00682DC8" w:rsidRPr="006E5C40" w:rsidRDefault="00682DC8" w:rsidP="00F7447A">
            <w:pPr>
              <w:pStyle w:val="NoSpacing"/>
              <w:jc w:val="both"/>
              <w:rPr>
                <w:sz w:val="20"/>
                <w:szCs w:val="20"/>
              </w:rPr>
            </w:pPr>
            <w:r w:rsidRPr="006E5C40">
              <w:rPr>
                <w:sz w:val="20"/>
                <w:szCs w:val="20"/>
              </w:rPr>
              <w:t>Closing the project:</w:t>
            </w:r>
          </w:p>
          <w:p w14:paraId="50E146F0" w14:textId="77777777" w:rsidR="00682DC8" w:rsidRPr="006E5C40" w:rsidRDefault="00682DC8" w:rsidP="00F7447A">
            <w:pPr>
              <w:pStyle w:val="NoSpacing"/>
              <w:jc w:val="both"/>
              <w:rPr>
                <w:sz w:val="20"/>
                <w:szCs w:val="20"/>
              </w:rPr>
            </w:pPr>
          </w:p>
          <w:p w14:paraId="6D6B5128" w14:textId="77777777" w:rsidR="00682DC8" w:rsidRPr="006E5C40" w:rsidRDefault="00682DC8" w:rsidP="00F7447A">
            <w:pPr>
              <w:pStyle w:val="NoSpacing"/>
              <w:jc w:val="both"/>
              <w:rPr>
                <w:sz w:val="20"/>
                <w:szCs w:val="20"/>
              </w:rPr>
            </w:pPr>
          </w:p>
        </w:tc>
        <w:tc>
          <w:tcPr>
            <w:tcW w:w="7938" w:type="dxa"/>
          </w:tcPr>
          <w:p w14:paraId="491561EB" w14:textId="77777777" w:rsidR="00682DC8" w:rsidRPr="006E5C40" w:rsidRDefault="00682DC8" w:rsidP="00F7447A">
            <w:pPr>
              <w:pStyle w:val="NoSpacing"/>
              <w:keepNext/>
              <w:jc w:val="both"/>
              <w:rPr>
                <w:sz w:val="20"/>
                <w:szCs w:val="20"/>
              </w:rPr>
            </w:pPr>
          </w:p>
        </w:tc>
      </w:tr>
    </w:tbl>
    <w:p w14:paraId="276BBFCF" w14:textId="77777777" w:rsidR="00682DC8" w:rsidRPr="006E5C40" w:rsidRDefault="00682DC8" w:rsidP="00F7447A">
      <w:pPr>
        <w:ind w:left="-567"/>
        <w:jc w:val="both"/>
        <w:rPr>
          <w:b/>
          <w:i/>
          <w:sz w:val="20"/>
          <w:szCs w:val="20"/>
        </w:rPr>
      </w:pPr>
      <w:r w:rsidRPr="006E5C40">
        <w:rPr>
          <w:b/>
          <w:i/>
          <w:sz w:val="20"/>
          <w:szCs w:val="20"/>
        </w:rPr>
        <w:t>FOR OFFICE USE ONLY</w:t>
      </w:r>
    </w:p>
    <w:tbl>
      <w:tblPr>
        <w:tblStyle w:val="TableGrid"/>
        <w:tblW w:w="10314" w:type="dxa"/>
        <w:tblInd w:w="-567" w:type="dxa"/>
        <w:tblLook w:val="04A0" w:firstRow="1" w:lastRow="0" w:firstColumn="1" w:lastColumn="0" w:noHBand="0" w:noVBand="1"/>
      </w:tblPr>
      <w:tblGrid>
        <w:gridCol w:w="10314"/>
      </w:tblGrid>
      <w:tr w:rsidR="00682DC8" w:rsidRPr="006E5C40" w14:paraId="05EE6AC7" w14:textId="77777777" w:rsidTr="00F7447A">
        <w:tc>
          <w:tcPr>
            <w:tcW w:w="10314" w:type="dxa"/>
          </w:tcPr>
          <w:p w14:paraId="6BAA2BB5" w14:textId="77777777" w:rsidR="00682DC8" w:rsidRPr="006E5C40" w:rsidRDefault="00682DC8" w:rsidP="00F7447A">
            <w:pPr>
              <w:keepNext/>
              <w:jc w:val="both"/>
              <w:rPr>
                <w:b/>
                <w:i/>
                <w:sz w:val="20"/>
                <w:szCs w:val="20"/>
              </w:rPr>
            </w:pPr>
            <w:r w:rsidRPr="006E5C40">
              <w:rPr>
                <w:b/>
                <w:sz w:val="20"/>
                <w:szCs w:val="20"/>
              </w:rPr>
              <w:t>I</w:t>
            </w:r>
            <w:r>
              <w:rPr>
                <w:b/>
                <w:sz w:val="20"/>
                <w:szCs w:val="20"/>
              </w:rPr>
              <w:t>nformation adequate and verifiable</w:t>
            </w:r>
            <w:r w:rsidRPr="006E5C40">
              <w:rPr>
                <w:b/>
                <w:sz w:val="20"/>
                <w:szCs w:val="20"/>
              </w:rPr>
              <w:t xml:space="preserve">:                                   </w:t>
            </w:r>
            <w:proofErr w:type="gramStart"/>
            <w:r w:rsidRPr="006E5C40">
              <w:rPr>
                <w:b/>
                <w:i/>
                <w:sz w:val="20"/>
                <w:szCs w:val="20"/>
              </w:rPr>
              <w:t>Yes  _</w:t>
            </w:r>
            <w:proofErr w:type="gramEnd"/>
            <w:r w:rsidRPr="006E5C40">
              <w:rPr>
                <w:b/>
                <w:i/>
                <w:sz w:val="20"/>
                <w:szCs w:val="20"/>
              </w:rPr>
              <w:t>______                                                            No_________</w:t>
            </w:r>
          </w:p>
          <w:p w14:paraId="7A5BB1D7" w14:textId="77777777" w:rsidR="00682DC8" w:rsidRPr="006E5C40" w:rsidRDefault="00682DC8" w:rsidP="00F7447A">
            <w:pPr>
              <w:jc w:val="both"/>
              <w:rPr>
                <w:b/>
                <w:i/>
                <w:sz w:val="20"/>
                <w:szCs w:val="20"/>
              </w:rPr>
            </w:pPr>
            <w:r w:rsidRPr="006E5C40">
              <w:rPr>
                <w:i/>
                <w:sz w:val="20"/>
                <w:szCs w:val="20"/>
              </w:rPr>
              <w:t>NAME</w:t>
            </w:r>
            <w:r w:rsidRPr="006E5C40">
              <w:rPr>
                <w:b/>
                <w:i/>
                <w:sz w:val="20"/>
                <w:szCs w:val="20"/>
              </w:rPr>
              <w:t>:  …………………………………………………………………….</w:t>
            </w:r>
          </w:p>
          <w:p w14:paraId="2AC2854F" w14:textId="77777777" w:rsidR="00682DC8" w:rsidRPr="006E5C40" w:rsidRDefault="00682DC8" w:rsidP="00F7447A">
            <w:pPr>
              <w:jc w:val="both"/>
              <w:rPr>
                <w:b/>
                <w:i/>
                <w:sz w:val="20"/>
                <w:szCs w:val="20"/>
              </w:rPr>
            </w:pPr>
            <w:r w:rsidRPr="006E5C40">
              <w:rPr>
                <w:i/>
                <w:sz w:val="20"/>
                <w:szCs w:val="20"/>
              </w:rPr>
              <w:t>SIGNATURE:</w:t>
            </w:r>
            <w:r w:rsidRPr="006E5C40">
              <w:rPr>
                <w:b/>
                <w:i/>
                <w:sz w:val="20"/>
                <w:szCs w:val="20"/>
              </w:rPr>
              <w:t xml:space="preserve">  …………………………………………………………</w:t>
            </w:r>
            <w:proofErr w:type="gramStart"/>
            <w:r w:rsidRPr="006E5C40">
              <w:rPr>
                <w:b/>
                <w:i/>
                <w:sz w:val="20"/>
                <w:szCs w:val="20"/>
              </w:rPr>
              <w:t>…..</w:t>
            </w:r>
            <w:proofErr w:type="gramEnd"/>
          </w:p>
          <w:p w14:paraId="0380F973" w14:textId="77777777" w:rsidR="00682DC8" w:rsidRPr="006E5C40" w:rsidRDefault="00682DC8" w:rsidP="00F7447A">
            <w:pPr>
              <w:jc w:val="both"/>
              <w:rPr>
                <w:sz w:val="20"/>
                <w:szCs w:val="20"/>
              </w:rPr>
            </w:pPr>
            <w:r w:rsidRPr="006E5C40">
              <w:rPr>
                <w:i/>
                <w:sz w:val="20"/>
                <w:szCs w:val="20"/>
              </w:rPr>
              <w:t>DATE:</w:t>
            </w:r>
            <w:r w:rsidRPr="006E5C40">
              <w:rPr>
                <w:b/>
                <w:i/>
                <w:sz w:val="20"/>
                <w:szCs w:val="20"/>
              </w:rPr>
              <w:t xml:space="preserve">  ………………………………………………………………………….</w:t>
            </w:r>
          </w:p>
        </w:tc>
      </w:tr>
    </w:tbl>
    <w:p w14:paraId="2682F809" w14:textId="77777777" w:rsidR="003D236A" w:rsidRDefault="003D236A" w:rsidP="00F7447A">
      <w:pPr>
        <w:jc w:val="both"/>
      </w:pPr>
    </w:p>
    <w:p w14:paraId="09723D66" w14:textId="77777777" w:rsidR="0056173A" w:rsidRPr="002C08F7" w:rsidRDefault="00281384" w:rsidP="00F7447A">
      <w:pPr>
        <w:pStyle w:val="Heading1"/>
        <w:numPr>
          <w:ilvl w:val="0"/>
          <w:numId w:val="21"/>
        </w:numPr>
        <w:spacing w:before="120" w:line="240" w:lineRule="auto"/>
        <w:ind w:left="0" w:firstLine="0"/>
        <w:jc w:val="both"/>
        <w:rPr>
          <w:rFonts w:asciiTheme="minorHAnsi" w:hAnsiTheme="minorHAnsi" w:cstheme="minorHAnsi"/>
          <w:b/>
          <w:color w:val="auto"/>
          <w:sz w:val="22"/>
          <w:szCs w:val="22"/>
        </w:rPr>
      </w:pPr>
      <w:bookmarkStart w:id="221" w:name="_Toc143085325"/>
      <w:r w:rsidRPr="002C08F7">
        <w:rPr>
          <w:rFonts w:asciiTheme="minorHAnsi" w:hAnsiTheme="minorHAnsi" w:cstheme="minorHAnsi"/>
          <w:b/>
          <w:color w:val="auto"/>
          <w:sz w:val="22"/>
          <w:szCs w:val="22"/>
        </w:rPr>
        <w:lastRenderedPageBreak/>
        <w:t>Returnable Documents Checklist</w:t>
      </w:r>
      <w:bookmarkEnd w:id="220"/>
      <w:bookmarkEnd w:id="221"/>
    </w:p>
    <w:p w14:paraId="7EAA3A82" w14:textId="77777777" w:rsidR="002C08F7" w:rsidRPr="002C08F7" w:rsidRDefault="0056173A" w:rsidP="00F7447A">
      <w:pPr>
        <w:spacing w:before="120" w:line="240" w:lineRule="auto"/>
        <w:jc w:val="both"/>
      </w:pPr>
      <w:r w:rsidRPr="00AA225E">
        <w:t xml:space="preserve">Please indicate that all mandatory documents are included in this bid by ticking the boxes in the checklist below. Responses received without all required documents </w:t>
      </w:r>
      <w:r w:rsidR="00470711">
        <w:t>may</w:t>
      </w:r>
      <w:r w:rsidRPr="00AA225E">
        <w:t>be considered invalid. Please also indicate where additional documents have been submitted to the main tender response.</w:t>
      </w:r>
      <w:bookmarkStart w:id="222" w:name="_Toc115753804"/>
    </w:p>
    <w:p w14:paraId="63937FDD" w14:textId="77777777" w:rsidR="00D37850" w:rsidRPr="00D37850" w:rsidRDefault="00D37850" w:rsidP="00D37850">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23" w:name="_Toc116456625"/>
      <w:bookmarkStart w:id="224" w:name="_Toc117098475"/>
      <w:bookmarkStart w:id="225" w:name="_Toc143085326"/>
      <w:bookmarkStart w:id="226" w:name="_Toc143085332"/>
      <w:bookmarkEnd w:id="223"/>
      <w:bookmarkEnd w:id="224"/>
      <w:bookmarkEnd w:id="225"/>
    </w:p>
    <w:p w14:paraId="2C9D3E31" w14:textId="77777777" w:rsidR="00D37850" w:rsidRPr="00D37850" w:rsidRDefault="00D37850" w:rsidP="00D37850">
      <w:pPr>
        <w:pStyle w:val="ListParagraph"/>
        <w:keepNext/>
        <w:keepLines/>
        <w:numPr>
          <w:ilvl w:val="0"/>
          <w:numId w:val="24"/>
        </w:numPr>
        <w:spacing w:before="120" w:line="240" w:lineRule="auto"/>
        <w:contextualSpacing w:val="0"/>
        <w:jc w:val="both"/>
        <w:outlineLvl w:val="0"/>
        <w:rPr>
          <w:rFonts w:eastAsiaTheme="majorEastAsia" w:cstheme="minorHAnsi"/>
          <w:b/>
          <w:vanish/>
        </w:rPr>
      </w:pPr>
    </w:p>
    <w:p w14:paraId="2767AFC6" w14:textId="77777777" w:rsidR="00D37850" w:rsidRPr="00D37850" w:rsidRDefault="00D37850" w:rsidP="00D37850">
      <w:pPr>
        <w:pStyle w:val="ListParagraph"/>
        <w:keepNext/>
        <w:keepLines/>
        <w:numPr>
          <w:ilvl w:val="0"/>
          <w:numId w:val="24"/>
        </w:numPr>
        <w:spacing w:before="120" w:line="240" w:lineRule="auto"/>
        <w:contextualSpacing w:val="0"/>
        <w:jc w:val="both"/>
        <w:outlineLvl w:val="0"/>
        <w:rPr>
          <w:rFonts w:eastAsiaTheme="majorEastAsia" w:cstheme="minorHAnsi"/>
          <w:b/>
          <w:vanish/>
        </w:rPr>
      </w:pPr>
    </w:p>
    <w:p w14:paraId="4FCF0DD4" w14:textId="77777777" w:rsidR="00D37850" w:rsidRPr="00D37850" w:rsidRDefault="00D37850" w:rsidP="00D37850">
      <w:pPr>
        <w:pStyle w:val="ListParagraph"/>
        <w:keepNext/>
        <w:keepLines/>
        <w:numPr>
          <w:ilvl w:val="0"/>
          <w:numId w:val="24"/>
        </w:numPr>
        <w:spacing w:before="120" w:line="240" w:lineRule="auto"/>
        <w:contextualSpacing w:val="0"/>
        <w:jc w:val="both"/>
        <w:outlineLvl w:val="0"/>
        <w:rPr>
          <w:rFonts w:eastAsiaTheme="majorEastAsia" w:cstheme="minorHAnsi"/>
          <w:b/>
          <w:vanish/>
        </w:rPr>
      </w:pPr>
    </w:p>
    <w:p w14:paraId="5552621E" w14:textId="77777777" w:rsidR="00D37850" w:rsidRPr="00D37850" w:rsidRDefault="00D37850" w:rsidP="00D37850">
      <w:pPr>
        <w:pStyle w:val="ListParagraph"/>
        <w:keepNext/>
        <w:keepLines/>
        <w:numPr>
          <w:ilvl w:val="0"/>
          <w:numId w:val="24"/>
        </w:numPr>
        <w:spacing w:before="120" w:line="240" w:lineRule="auto"/>
        <w:contextualSpacing w:val="0"/>
        <w:jc w:val="both"/>
        <w:outlineLvl w:val="0"/>
        <w:rPr>
          <w:rFonts w:eastAsiaTheme="majorEastAsia" w:cstheme="minorHAnsi"/>
          <w:b/>
          <w:vanish/>
        </w:rPr>
      </w:pPr>
    </w:p>
    <w:p w14:paraId="548B0C83" w14:textId="77777777" w:rsidR="0056173A" w:rsidRPr="002C08F7" w:rsidRDefault="0056173A" w:rsidP="00D37850">
      <w:pPr>
        <w:pStyle w:val="Heading1"/>
        <w:numPr>
          <w:ilvl w:val="1"/>
          <w:numId w:val="24"/>
        </w:numPr>
        <w:spacing w:before="120" w:line="240" w:lineRule="auto"/>
        <w:jc w:val="both"/>
        <w:rPr>
          <w:rFonts w:asciiTheme="minorHAnsi" w:hAnsiTheme="minorHAnsi" w:cstheme="minorHAnsi"/>
          <w:b/>
          <w:color w:val="auto"/>
          <w:sz w:val="22"/>
          <w:szCs w:val="22"/>
        </w:rPr>
      </w:pPr>
      <w:r w:rsidRPr="002C08F7">
        <w:rPr>
          <w:rFonts w:asciiTheme="minorHAnsi" w:hAnsiTheme="minorHAnsi" w:cstheme="minorHAnsi"/>
          <w:b/>
          <w:color w:val="auto"/>
          <w:sz w:val="22"/>
          <w:szCs w:val="22"/>
        </w:rPr>
        <w:t>Mandatory Documents</w:t>
      </w:r>
      <w:bookmarkEnd w:id="222"/>
      <w:bookmarkEnd w:id="226"/>
    </w:p>
    <w:p w14:paraId="756BE1D7" w14:textId="77777777" w:rsidR="0056173A" w:rsidRPr="00AA225E" w:rsidRDefault="00B831A8" w:rsidP="00F7447A">
      <w:pPr>
        <w:spacing w:before="120" w:line="240" w:lineRule="auto"/>
        <w:jc w:val="both"/>
      </w:pPr>
      <w:sdt>
        <w:sdtPr>
          <w:id w:val="151803196"/>
        </w:sdtPr>
        <w:sdtEndPr/>
        <w:sdtContent>
          <w:r w:rsidR="0056173A" w:rsidRPr="00AA225E">
            <w:rPr>
              <w:rFonts w:ascii="Segoe UI Symbol" w:hAnsi="Segoe UI Symbol" w:cs="Segoe UI Symbol"/>
            </w:rPr>
            <w:t>☐</w:t>
          </w:r>
        </w:sdtContent>
      </w:sdt>
      <w:r w:rsidR="0056173A" w:rsidRPr="00AA225E">
        <w:t xml:space="preserve"> Bidder’s Information (Section </w:t>
      </w:r>
      <w:r w:rsidR="0017550D">
        <w:fldChar w:fldCharType="begin"/>
      </w:r>
      <w:r w:rsidR="0017550D">
        <w:instrText xml:space="preserve"> REF _Ref116328076 \w \h </w:instrText>
      </w:r>
      <w:r w:rsidR="00F7447A">
        <w:instrText xml:space="preserve"> \* MERGEFORMAT </w:instrText>
      </w:r>
      <w:r w:rsidR="0017550D">
        <w:fldChar w:fldCharType="separate"/>
      </w:r>
      <w:r w:rsidR="0017550D">
        <w:t>12</w:t>
      </w:r>
      <w:r w:rsidR="0017550D">
        <w:fldChar w:fldCharType="end"/>
      </w:r>
      <w:r w:rsidR="0056173A" w:rsidRPr="00AA225E">
        <w:t>).</w:t>
      </w:r>
    </w:p>
    <w:p w14:paraId="46C3F6A8" w14:textId="77777777" w:rsidR="0056173A" w:rsidRDefault="00B831A8" w:rsidP="00F7447A">
      <w:pPr>
        <w:spacing w:before="120" w:line="240" w:lineRule="auto"/>
        <w:jc w:val="both"/>
      </w:pPr>
      <w:sdt>
        <w:sdtPr>
          <w:id w:val="979119011"/>
        </w:sdtPr>
        <w:sdtEndPr/>
        <w:sdtContent>
          <w:r w:rsidR="0056173A" w:rsidRPr="00AA225E">
            <w:rPr>
              <w:rFonts w:ascii="Segoe UI Symbol" w:hAnsi="Segoe UI Symbol" w:cs="Segoe UI Symbol"/>
            </w:rPr>
            <w:t>☐</w:t>
          </w:r>
        </w:sdtContent>
      </w:sdt>
      <w:r w:rsidR="0056173A" w:rsidRPr="00AA225E">
        <w:t xml:space="preserve"> Original good standing letter from SARS (Tax clearance) OR a letter from SARS with PIN number issued for TAX compliance status.</w:t>
      </w:r>
    </w:p>
    <w:p w14:paraId="66DA671E" w14:textId="77777777" w:rsidR="0056173A" w:rsidRPr="00AA225E" w:rsidRDefault="0056173A" w:rsidP="00F7447A">
      <w:pPr>
        <w:spacing w:before="120" w:line="240" w:lineRule="auto"/>
        <w:jc w:val="both"/>
      </w:pPr>
      <w:bookmarkStart w:id="227" w:name="_Toc115753805"/>
      <w:r w:rsidRPr="00AA225E">
        <w:t>Price</w:t>
      </w:r>
      <w:bookmarkEnd w:id="227"/>
    </w:p>
    <w:p w14:paraId="63B2CCCD" w14:textId="77777777" w:rsidR="0056173A" w:rsidRPr="00AA225E" w:rsidRDefault="00B831A8" w:rsidP="00F7447A">
      <w:pPr>
        <w:spacing w:before="120" w:line="240" w:lineRule="auto"/>
        <w:jc w:val="both"/>
      </w:pPr>
      <w:sdt>
        <w:sdtPr>
          <w:id w:val="-392123673"/>
        </w:sdtPr>
        <w:sdtEndPr/>
        <w:sdtContent>
          <w:r w:rsidR="0056173A" w:rsidRPr="00AA225E">
            <w:rPr>
              <w:rFonts w:ascii="Segoe UI Symbol" w:hAnsi="Segoe UI Symbol" w:cs="Segoe UI Symbol"/>
            </w:rPr>
            <w:t>☐</w:t>
          </w:r>
        </w:sdtContent>
      </w:sdt>
      <w:r w:rsidR="0056173A" w:rsidRPr="00AA225E">
        <w:t xml:space="preserve"> Price Breakdown</w:t>
      </w:r>
      <w:r w:rsidR="00281384" w:rsidRPr="00AA225E">
        <w:t xml:space="preserve"> </w:t>
      </w:r>
      <w:r w:rsidR="0056173A" w:rsidRPr="00AA225E">
        <w:t>(</w:t>
      </w:r>
      <w:r w:rsidR="002C08F7">
        <w:t xml:space="preserve">Section </w:t>
      </w:r>
      <w:r w:rsidR="002C08F7">
        <w:fldChar w:fldCharType="begin"/>
      </w:r>
      <w:r w:rsidR="002C08F7">
        <w:instrText xml:space="preserve"> REF _Ref115711758 \r \h </w:instrText>
      </w:r>
      <w:r w:rsidR="00F7447A">
        <w:instrText xml:space="preserve"> \* MERGEFORMAT </w:instrText>
      </w:r>
      <w:r w:rsidR="002C08F7">
        <w:fldChar w:fldCharType="separate"/>
      </w:r>
      <w:r w:rsidR="002C08F7">
        <w:t>13</w:t>
      </w:r>
      <w:r w:rsidR="002C08F7">
        <w:fldChar w:fldCharType="end"/>
      </w:r>
      <w:r w:rsidR="00281384" w:rsidRPr="00AA225E">
        <w:t>)</w:t>
      </w:r>
    </w:p>
    <w:p w14:paraId="5D67CBAF" w14:textId="77777777" w:rsidR="00D37850" w:rsidRPr="00D37850" w:rsidRDefault="00D37850" w:rsidP="00D37850">
      <w:pPr>
        <w:pStyle w:val="ListParagraph"/>
        <w:keepNext/>
        <w:keepLines/>
        <w:numPr>
          <w:ilvl w:val="0"/>
          <w:numId w:val="24"/>
        </w:numPr>
        <w:spacing w:before="120" w:line="240" w:lineRule="auto"/>
        <w:contextualSpacing w:val="0"/>
        <w:jc w:val="both"/>
        <w:outlineLvl w:val="0"/>
        <w:rPr>
          <w:rFonts w:eastAsiaTheme="majorEastAsia" w:cstheme="minorHAnsi"/>
          <w:b/>
          <w:vanish/>
        </w:rPr>
      </w:pPr>
      <w:bookmarkStart w:id="228" w:name="_Toc116456632"/>
      <w:bookmarkStart w:id="229" w:name="_Toc117098482"/>
      <w:bookmarkStart w:id="230" w:name="_Toc143085333"/>
      <w:bookmarkStart w:id="231" w:name="_Toc115753806"/>
      <w:bookmarkStart w:id="232" w:name="_Toc143085340"/>
      <w:bookmarkEnd w:id="228"/>
      <w:bookmarkEnd w:id="229"/>
      <w:bookmarkEnd w:id="230"/>
    </w:p>
    <w:p w14:paraId="71FDD209" w14:textId="77777777" w:rsidR="0056173A" w:rsidRPr="002C08F7" w:rsidRDefault="0056173A" w:rsidP="00D37850">
      <w:pPr>
        <w:pStyle w:val="Heading1"/>
        <w:numPr>
          <w:ilvl w:val="1"/>
          <w:numId w:val="24"/>
        </w:numPr>
        <w:spacing w:before="120" w:line="240" w:lineRule="auto"/>
        <w:jc w:val="both"/>
        <w:rPr>
          <w:rFonts w:asciiTheme="minorHAnsi" w:hAnsiTheme="minorHAnsi" w:cstheme="minorHAnsi"/>
          <w:b/>
          <w:color w:val="auto"/>
          <w:sz w:val="22"/>
          <w:szCs w:val="22"/>
        </w:rPr>
      </w:pPr>
      <w:r w:rsidRPr="002C08F7">
        <w:rPr>
          <w:rFonts w:asciiTheme="minorHAnsi" w:hAnsiTheme="minorHAnsi" w:cstheme="minorHAnsi"/>
          <w:b/>
          <w:color w:val="auto"/>
          <w:sz w:val="22"/>
          <w:szCs w:val="22"/>
        </w:rPr>
        <w:t>Compliance Documents</w:t>
      </w:r>
      <w:bookmarkEnd w:id="231"/>
      <w:bookmarkEnd w:id="232"/>
    </w:p>
    <w:p w14:paraId="316F9ED4" w14:textId="77777777" w:rsidR="0056173A" w:rsidRDefault="00B831A8" w:rsidP="00F7447A">
      <w:pPr>
        <w:spacing w:before="120" w:line="240" w:lineRule="auto"/>
        <w:jc w:val="both"/>
      </w:pPr>
      <w:sdt>
        <w:sdtPr>
          <w:id w:val="-937372041"/>
        </w:sdtPr>
        <w:sdtEndPr/>
        <w:sdtContent>
          <w:r w:rsidR="0056173A" w:rsidRPr="00AA225E">
            <w:rPr>
              <w:rFonts w:ascii="Segoe UI Symbol" w:hAnsi="Segoe UI Symbol" w:cs="Segoe UI Symbol"/>
            </w:rPr>
            <w:t>☐</w:t>
          </w:r>
        </w:sdtContent>
      </w:sdt>
      <w:r w:rsidR="0056173A" w:rsidRPr="00AA225E">
        <w:t xml:space="preserve"> SBD 1 Invitation to Bid.</w:t>
      </w:r>
    </w:p>
    <w:p w14:paraId="222CF2B9" w14:textId="77777777" w:rsidR="00470711" w:rsidRDefault="00B831A8" w:rsidP="00470711">
      <w:pPr>
        <w:spacing w:before="120" w:line="240" w:lineRule="auto"/>
        <w:jc w:val="both"/>
      </w:pPr>
      <w:sdt>
        <w:sdtPr>
          <w:id w:val="-893111286"/>
        </w:sdtPr>
        <w:sdtEndPr/>
        <w:sdtContent>
          <w:r w:rsidR="00470711" w:rsidRPr="00AA225E">
            <w:rPr>
              <w:rFonts w:ascii="Segoe UI Symbol" w:hAnsi="Segoe UI Symbol" w:cs="Segoe UI Symbol"/>
            </w:rPr>
            <w:t>☐</w:t>
          </w:r>
        </w:sdtContent>
      </w:sdt>
      <w:r w:rsidR="00470711" w:rsidRPr="00AA225E">
        <w:t xml:space="preserve"> SBD </w:t>
      </w:r>
      <w:r w:rsidR="00F43627">
        <w:t>3.3</w:t>
      </w:r>
      <w:r w:rsidR="00F43627" w:rsidRPr="00AA225E">
        <w:t xml:space="preserve"> </w:t>
      </w:r>
      <w:r w:rsidR="00F43627">
        <w:t>Professional</w:t>
      </w:r>
      <w:r w:rsidR="00470711">
        <w:t xml:space="preserve"> </w:t>
      </w:r>
      <w:r w:rsidR="00F43627">
        <w:t>Services.</w:t>
      </w:r>
    </w:p>
    <w:p w14:paraId="31687687" w14:textId="77777777" w:rsidR="0056173A" w:rsidRPr="00AA225E" w:rsidRDefault="00B831A8" w:rsidP="00F7447A">
      <w:pPr>
        <w:spacing w:before="120" w:line="240" w:lineRule="auto"/>
        <w:jc w:val="both"/>
      </w:pPr>
      <w:sdt>
        <w:sdtPr>
          <w:id w:val="-356665649"/>
        </w:sdtPr>
        <w:sdtEndPr/>
        <w:sdtContent>
          <w:r w:rsidR="0056173A" w:rsidRPr="00AA225E">
            <w:rPr>
              <w:rFonts w:ascii="Segoe UI Symbol" w:hAnsi="Segoe UI Symbol" w:cs="Segoe UI Symbol"/>
            </w:rPr>
            <w:t>☐</w:t>
          </w:r>
        </w:sdtContent>
      </w:sdt>
      <w:r w:rsidR="0056173A" w:rsidRPr="00AA225E">
        <w:t xml:space="preserve"> </w:t>
      </w:r>
      <w:sdt>
        <w:sdtPr>
          <w:id w:val="-2132166511"/>
          <w:showingPlcHdr/>
        </w:sdtPr>
        <w:sdtEndPr/>
        <w:sdtContent>
          <w:r w:rsidR="0056173A" w:rsidRPr="00AA225E">
            <w:t xml:space="preserve">     </w:t>
          </w:r>
        </w:sdtContent>
      </w:sdt>
      <w:r w:rsidR="0056173A" w:rsidRPr="00AA225E">
        <w:t>SBD 4 Declaration of Interest.</w:t>
      </w:r>
    </w:p>
    <w:p w14:paraId="0F97F249" w14:textId="77777777" w:rsidR="0056173A" w:rsidRPr="00AA225E" w:rsidRDefault="00B831A8" w:rsidP="00F7447A">
      <w:pPr>
        <w:spacing w:before="120" w:line="240" w:lineRule="auto"/>
        <w:jc w:val="both"/>
      </w:pPr>
      <w:sdt>
        <w:sdtPr>
          <w:id w:val="-243348437"/>
        </w:sdtPr>
        <w:sdtEndPr/>
        <w:sdtContent>
          <w:r w:rsidR="0056173A" w:rsidRPr="00AA225E">
            <w:rPr>
              <w:rFonts w:ascii="Segoe UI Symbol" w:hAnsi="Segoe UI Symbol" w:cs="Segoe UI Symbol"/>
            </w:rPr>
            <w:t>☐</w:t>
          </w:r>
        </w:sdtContent>
      </w:sdt>
      <w:r w:rsidR="0056173A" w:rsidRPr="00AA225E">
        <w:t xml:space="preserve"> SBD 6.1 Preference points claim form in terms of the preferential procurement regulations 20</w:t>
      </w:r>
      <w:r w:rsidR="00026127">
        <w:t>22</w:t>
      </w:r>
      <w:r w:rsidR="0056173A" w:rsidRPr="00AA225E">
        <w:t>.</w:t>
      </w:r>
    </w:p>
    <w:p w14:paraId="53369ACF" w14:textId="77777777" w:rsidR="0056173A" w:rsidRDefault="00B831A8" w:rsidP="00F7447A">
      <w:pPr>
        <w:spacing w:before="120" w:line="240" w:lineRule="auto"/>
        <w:jc w:val="both"/>
      </w:pPr>
      <w:sdt>
        <w:sdtPr>
          <w:id w:val="-104740990"/>
        </w:sdtPr>
        <w:sdtEndPr/>
        <w:sdtContent>
          <w:r w:rsidR="0056173A" w:rsidRPr="00AA225E">
            <w:rPr>
              <w:rFonts w:ascii="Segoe UI Symbol" w:hAnsi="Segoe UI Symbol" w:cs="Segoe UI Symbol"/>
            </w:rPr>
            <w:t>☐</w:t>
          </w:r>
        </w:sdtContent>
      </w:sdt>
      <w:r w:rsidR="0056173A" w:rsidRPr="00AA225E">
        <w:t xml:space="preserve"> SBD 7.</w:t>
      </w:r>
      <w:r w:rsidR="00470711">
        <w:t>2</w:t>
      </w:r>
      <w:r w:rsidR="0056173A" w:rsidRPr="00AA225E">
        <w:t xml:space="preserve"> Contract Form –</w:t>
      </w:r>
      <w:r w:rsidR="00470711">
        <w:t>Services</w:t>
      </w:r>
      <w:r w:rsidR="0056173A" w:rsidRPr="00AA225E">
        <w:t>.</w:t>
      </w:r>
    </w:p>
    <w:p w14:paraId="70DDCB31" w14:textId="77777777" w:rsidR="00976315" w:rsidRDefault="00B831A8" w:rsidP="00976315">
      <w:pPr>
        <w:spacing w:before="120" w:line="240" w:lineRule="auto"/>
        <w:jc w:val="both"/>
      </w:pPr>
      <w:sdt>
        <w:sdtPr>
          <w:id w:val="-1236163120"/>
        </w:sdtPr>
        <w:sdtEndPr/>
        <w:sdtContent>
          <w:r w:rsidR="00976315" w:rsidRPr="00AA225E">
            <w:rPr>
              <w:rFonts w:ascii="Segoe UI Symbol" w:hAnsi="Segoe UI Symbol" w:cs="Segoe UI Symbol"/>
            </w:rPr>
            <w:t>☐</w:t>
          </w:r>
        </w:sdtContent>
      </w:sdt>
      <w:r w:rsidR="00976315" w:rsidRPr="00AA225E">
        <w:t xml:space="preserve"> SBD </w:t>
      </w:r>
      <w:r w:rsidR="00976315">
        <w:t>9</w:t>
      </w:r>
    </w:p>
    <w:p w14:paraId="07C90865" w14:textId="77777777" w:rsidR="00976315" w:rsidRDefault="00B831A8" w:rsidP="00976315">
      <w:pPr>
        <w:spacing w:before="120" w:line="240" w:lineRule="auto"/>
        <w:jc w:val="both"/>
      </w:pPr>
      <w:sdt>
        <w:sdtPr>
          <w:id w:val="1933088966"/>
        </w:sdtPr>
        <w:sdtEndPr/>
        <w:sdtContent>
          <w:r w:rsidR="00976315" w:rsidRPr="00AA225E">
            <w:rPr>
              <w:rFonts w:ascii="Segoe UI Symbol" w:hAnsi="Segoe UI Symbol" w:cs="Segoe UI Symbol"/>
            </w:rPr>
            <w:t>☐</w:t>
          </w:r>
        </w:sdtContent>
      </w:sdt>
      <w:r w:rsidR="00976315" w:rsidRPr="00AA225E">
        <w:t xml:space="preserve"> SBD </w:t>
      </w:r>
      <w:r w:rsidR="00976315">
        <w:t>8</w:t>
      </w:r>
    </w:p>
    <w:p w14:paraId="4653CC41" w14:textId="77777777" w:rsidR="0056173A" w:rsidRPr="00AA225E" w:rsidRDefault="00B831A8" w:rsidP="00F7447A">
      <w:pPr>
        <w:spacing w:before="120" w:line="240" w:lineRule="auto"/>
        <w:jc w:val="both"/>
      </w:pPr>
      <w:sdt>
        <w:sdtPr>
          <w:id w:val="637084324"/>
        </w:sdtPr>
        <w:sdtEndPr/>
        <w:sdtContent>
          <w:r w:rsidR="0056173A" w:rsidRPr="00AA225E">
            <w:rPr>
              <w:rFonts w:ascii="Segoe UI Symbol" w:hAnsi="Segoe UI Symbol" w:cs="Segoe UI Symbol"/>
            </w:rPr>
            <w:t>☐</w:t>
          </w:r>
        </w:sdtContent>
      </w:sdt>
      <w:r w:rsidR="0056173A" w:rsidRPr="00AA225E">
        <w:t xml:space="preserve"> </w:t>
      </w:r>
      <w:proofErr w:type="spellStart"/>
      <w:r w:rsidR="0056173A" w:rsidRPr="00AA225E">
        <w:t>Necsa</w:t>
      </w:r>
      <w:proofErr w:type="spellEnd"/>
      <w:r w:rsidR="0056173A" w:rsidRPr="00AA225E">
        <w:t xml:space="preserve"> Terms and Conditions of Contract.</w:t>
      </w:r>
    </w:p>
    <w:p w14:paraId="17CFB0FC" w14:textId="77777777" w:rsidR="0056173A" w:rsidRPr="00AA225E" w:rsidRDefault="00B831A8" w:rsidP="00F7447A">
      <w:pPr>
        <w:spacing w:before="120" w:line="240" w:lineRule="auto"/>
        <w:jc w:val="both"/>
      </w:pPr>
      <w:sdt>
        <w:sdtPr>
          <w:id w:val="889079043"/>
        </w:sdtPr>
        <w:sdtEndPr/>
        <w:sdtContent>
          <w:r w:rsidR="0056173A" w:rsidRPr="00AA225E">
            <w:rPr>
              <w:rFonts w:ascii="Segoe UI Symbol" w:hAnsi="Segoe UI Symbol" w:cs="Segoe UI Symbol"/>
            </w:rPr>
            <w:t>☐</w:t>
          </w:r>
        </w:sdtContent>
      </w:sdt>
      <w:r w:rsidR="0056173A" w:rsidRPr="00AA225E">
        <w:t xml:space="preserve"> </w:t>
      </w:r>
      <w:proofErr w:type="spellStart"/>
      <w:r w:rsidR="0056173A" w:rsidRPr="00AA225E">
        <w:t>Necsa</w:t>
      </w:r>
      <w:proofErr w:type="spellEnd"/>
      <w:r w:rsidR="0056173A" w:rsidRPr="00AA225E">
        <w:t xml:space="preserve"> Confidentiality Agreement.</w:t>
      </w:r>
    </w:p>
    <w:p w14:paraId="15C55F15" w14:textId="77777777" w:rsidR="0056173A" w:rsidRDefault="00B831A8" w:rsidP="00F7447A">
      <w:pPr>
        <w:spacing w:before="120" w:line="240" w:lineRule="auto"/>
        <w:jc w:val="both"/>
      </w:pPr>
      <w:sdt>
        <w:sdtPr>
          <w:id w:val="487978908"/>
        </w:sdtPr>
        <w:sdtEndPr/>
        <w:sdtContent>
          <w:r w:rsidR="0056173A" w:rsidRPr="00AA225E">
            <w:rPr>
              <w:rFonts w:ascii="Segoe UI Symbol" w:hAnsi="Segoe UI Symbol" w:cs="Segoe UI Symbol"/>
            </w:rPr>
            <w:t>☐</w:t>
          </w:r>
        </w:sdtContent>
      </w:sdt>
      <w:r w:rsidR="0056173A" w:rsidRPr="00AA225E">
        <w:t xml:space="preserve"> </w:t>
      </w:r>
      <w:proofErr w:type="spellStart"/>
      <w:r w:rsidR="0056173A" w:rsidRPr="00AA225E">
        <w:t>Necsa</w:t>
      </w:r>
      <w:proofErr w:type="spellEnd"/>
      <w:r w:rsidR="0056173A" w:rsidRPr="00AA225E">
        <w:t xml:space="preserve"> Safety, Health and Environmental Policy.</w:t>
      </w:r>
    </w:p>
    <w:p w14:paraId="4FDD708F" w14:textId="77777777" w:rsidR="00E904FD" w:rsidRPr="00AA225E" w:rsidRDefault="00B831A8" w:rsidP="00F7447A">
      <w:pPr>
        <w:spacing w:before="120" w:line="240" w:lineRule="auto"/>
        <w:jc w:val="both"/>
      </w:pPr>
      <w:sdt>
        <w:sdtPr>
          <w:id w:val="460159713"/>
        </w:sdtPr>
        <w:sdtEndPr/>
        <w:sdtContent>
          <w:r w:rsidR="00E904FD" w:rsidRPr="00AA225E">
            <w:rPr>
              <w:rFonts w:ascii="Segoe UI Symbol" w:hAnsi="Segoe UI Symbol" w:cs="Segoe UI Symbol"/>
            </w:rPr>
            <w:t>☐</w:t>
          </w:r>
        </w:sdtContent>
      </w:sdt>
      <w:r w:rsidR="00E904FD" w:rsidRPr="0080629D">
        <w:t xml:space="preserve"> Proof of registration on Central Supplier Database (CSD – Summary Report)</w:t>
      </w:r>
    </w:p>
    <w:p w14:paraId="7D34062C" w14:textId="77777777" w:rsidR="0056173A" w:rsidRPr="00AA225E" w:rsidRDefault="0056173A" w:rsidP="00F7447A">
      <w:pPr>
        <w:spacing w:before="120" w:line="240" w:lineRule="auto"/>
        <w:jc w:val="both"/>
      </w:pPr>
    </w:p>
    <w:sectPr w:rsidR="0056173A" w:rsidRPr="00AA225E" w:rsidSect="00EE4C46">
      <w:pgSz w:w="11906" w:h="16838" w:code="9"/>
      <w:pgMar w:top="851" w:right="851" w:bottom="851"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5165C" w14:textId="77777777" w:rsidR="00B831A8" w:rsidRDefault="00B831A8" w:rsidP="00CD1845">
      <w:pPr>
        <w:spacing w:line="240" w:lineRule="auto"/>
      </w:pPr>
      <w:r>
        <w:separator/>
      </w:r>
    </w:p>
    <w:p w14:paraId="2B77919A" w14:textId="77777777" w:rsidR="00B831A8" w:rsidRDefault="00B831A8"/>
  </w:endnote>
  <w:endnote w:type="continuationSeparator" w:id="0">
    <w:p w14:paraId="61512E54" w14:textId="77777777" w:rsidR="00B831A8" w:rsidRDefault="00B831A8" w:rsidP="00CD1845">
      <w:pPr>
        <w:spacing w:line="240" w:lineRule="auto"/>
      </w:pPr>
      <w:r>
        <w:continuationSeparator/>
      </w:r>
    </w:p>
    <w:p w14:paraId="026B3F89" w14:textId="77777777" w:rsidR="00B831A8" w:rsidRDefault="00B83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ource Sans Pro">
    <w:altName w:val="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67FF1" w14:textId="7B795770" w:rsidR="00237041" w:rsidRPr="000C2C64" w:rsidRDefault="00237041">
    <w:pPr>
      <w:pStyle w:val="Footer"/>
      <w:rPr>
        <w:color w:val="A6A6A6" w:themeColor="background1" w:themeShade="A6"/>
      </w:rPr>
    </w:pPr>
    <w:r w:rsidRPr="00D8243F">
      <w:rPr>
        <w:color w:val="A6A6A6" w:themeColor="background1" w:themeShade="A6"/>
      </w:rPr>
      <w:ptab w:relativeTo="margin" w:alignment="center" w:leader="none"/>
    </w:r>
    <w:r w:rsidRPr="00D8243F">
      <w:rPr>
        <w:color w:val="A6A6A6" w:themeColor="background1" w:themeShade="A6"/>
      </w:rPr>
      <w:ptab w:relativeTo="margin" w:alignment="right" w:leader="none"/>
    </w:r>
    <w:r w:rsidRPr="00D8243F">
      <w:rPr>
        <w:color w:val="A6A6A6" w:themeColor="background1" w:themeShade="A6"/>
      </w:rPr>
      <w:t xml:space="preserve">Page </w:t>
    </w:r>
    <w:r w:rsidRPr="00D8243F">
      <w:rPr>
        <w:color w:val="A6A6A6" w:themeColor="background1" w:themeShade="A6"/>
      </w:rPr>
      <w:fldChar w:fldCharType="begin"/>
    </w:r>
    <w:r w:rsidRPr="00D8243F">
      <w:rPr>
        <w:color w:val="A6A6A6" w:themeColor="background1" w:themeShade="A6"/>
      </w:rPr>
      <w:instrText xml:space="preserve"> PAGE   \* MERGEFORMAT </w:instrText>
    </w:r>
    <w:r w:rsidRPr="00D8243F">
      <w:rPr>
        <w:color w:val="A6A6A6" w:themeColor="background1" w:themeShade="A6"/>
      </w:rPr>
      <w:fldChar w:fldCharType="separate"/>
    </w:r>
    <w:r w:rsidR="002F6A21" w:rsidRPr="00D8243F">
      <w:rPr>
        <w:noProof/>
        <w:color w:val="A6A6A6" w:themeColor="background1" w:themeShade="A6"/>
      </w:rPr>
      <w:t>1</w:t>
    </w:r>
    <w:r w:rsidRPr="00D8243F">
      <w:rPr>
        <w:color w:val="A6A6A6" w:themeColor="background1" w:themeShade="A6"/>
      </w:rPr>
      <w:fldChar w:fldCharType="end"/>
    </w:r>
    <w:r w:rsidRPr="00D8243F">
      <w:rPr>
        <w:color w:val="A6A6A6" w:themeColor="background1" w:themeShade="A6"/>
      </w:rPr>
      <w:t xml:space="preserve"> of </w:t>
    </w:r>
    <w:r w:rsidRPr="00D8243F">
      <w:rPr>
        <w:noProof/>
        <w:color w:val="A6A6A6" w:themeColor="background1" w:themeShade="A6"/>
      </w:rPr>
      <w:fldChar w:fldCharType="begin"/>
    </w:r>
    <w:r w:rsidRPr="00D8243F">
      <w:rPr>
        <w:noProof/>
        <w:color w:val="A6A6A6" w:themeColor="background1" w:themeShade="A6"/>
      </w:rPr>
      <w:instrText xml:space="preserve"> NUMPAGES   \* MERGEFORMAT </w:instrText>
    </w:r>
    <w:r w:rsidRPr="00D8243F">
      <w:rPr>
        <w:noProof/>
        <w:color w:val="A6A6A6" w:themeColor="background1" w:themeShade="A6"/>
      </w:rPr>
      <w:fldChar w:fldCharType="separate"/>
    </w:r>
    <w:r w:rsidR="002F6A21" w:rsidRPr="00D8243F">
      <w:rPr>
        <w:noProof/>
        <w:color w:val="A6A6A6" w:themeColor="background1" w:themeShade="A6"/>
      </w:rPr>
      <w:t>28</w:t>
    </w:r>
    <w:r w:rsidRPr="00D8243F">
      <w:rPr>
        <w:noProof/>
        <w:color w:val="A6A6A6" w:themeColor="background1" w:themeShade="A6"/>
      </w:rPr>
      <w:fldChar w:fldCharType="end"/>
    </w:r>
  </w:p>
  <w:p w14:paraId="7D273B34" w14:textId="77777777" w:rsidR="00237041" w:rsidRDefault="0023704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3AD5D" w14:textId="77777777" w:rsidR="00B831A8" w:rsidRDefault="00B831A8" w:rsidP="00CD1845">
      <w:pPr>
        <w:spacing w:line="240" w:lineRule="auto"/>
      </w:pPr>
      <w:r>
        <w:separator/>
      </w:r>
    </w:p>
    <w:p w14:paraId="735E9F66" w14:textId="77777777" w:rsidR="00B831A8" w:rsidRDefault="00B831A8"/>
  </w:footnote>
  <w:footnote w:type="continuationSeparator" w:id="0">
    <w:p w14:paraId="38BE9347" w14:textId="77777777" w:rsidR="00B831A8" w:rsidRDefault="00B831A8" w:rsidP="00CD1845">
      <w:pPr>
        <w:spacing w:line="240" w:lineRule="auto"/>
      </w:pPr>
      <w:r>
        <w:continuationSeparator/>
      </w:r>
    </w:p>
    <w:p w14:paraId="0224CFE2" w14:textId="77777777" w:rsidR="00B831A8" w:rsidRDefault="00B831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827C6"/>
    <w:multiLevelType w:val="multilevel"/>
    <w:tmpl w:val="1C09001D"/>
    <w:name w:val="ANNEXURE Par 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A070CE"/>
    <w:multiLevelType w:val="hybridMultilevel"/>
    <w:tmpl w:val="2B0CB71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6201D3"/>
    <w:multiLevelType w:val="hybridMultilevel"/>
    <w:tmpl w:val="6AA252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F2588B"/>
    <w:multiLevelType w:val="hybridMultilevel"/>
    <w:tmpl w:val="1A50D2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27416DC"/>
    <w:multiLevelType w:val="hybridMultilevel"/>
    <w:tmpl w:val="1F9E40AA"/>
    <w:lvl w:ilvl="0" w:tplc="4F361C4C">
      <w:start w:val="1"/>
      <w:numFmt w:val="upperRoman"/>
      <w:lvlText w:val="%1."/>
      <w:lvlJc w:val="left"/>
      <w:pPr>
        <w:ind w:left="1571" w:hanging="72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13740A68"/>
    <w:multiLevelType w:val="hybridMultilevel"/>
    <w:tmpl w:val="F37A34A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4B5747"/>
    <w:multiLevelType w:val="hybridMultilevel"/>
    <w:tmpl w:val="0944C2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9E76057"/>
    <w:multiLevelType w:val="multilevel"/>
    <w:tmpl w:val="98D23A14"/>
    <w:styleLink w:val="SCM"/>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lvlText w:val="ANNEXURE %6"/>
      <w:lvlJc w:val="left"/>
      <w:pPr>
        <w:ind w:left="851" w:hanging="851"/>
      </w:pPr>
      <w:rPr>
        <w:rFonts w:ascii="Arial Bold" w:hAnsi="Arial Bold" w:hint="default"/>
        <w:b/>
        <w:i w:val="0"/>
        <w:caps/>
        <w:strike w:val="0"/>
        <w:dstrike w:val="0"/>
        <w:vanish w:val="0"/>
        <w:color w:val="008DB4"/>
        <w:sz w:val="24"/>
        <w:vertAlign w:val="baseline"/>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8" w15:restartNumberingAfterBreak="0">
    <w:nsid w:val="1BD44EF2"/>
    <w:multiLevelType w:val="multilevel"/>
    <w:tmpl w:val="89E4748A"/>
    <w:lvl w:ilvl="0">
      <w:start w:val="1"/>
      <w:numFmt w:val="none"/>
      <w:lvlText w:val="%1"/>
      <w:lvlJc w:val="left"/>
      <w:pPr>
        <w:ind w:left="0" w:firstLine="0"/>
      </w:pPr>
      <w:rPr>
        <w:rFonts w:ascii="Arial Bold" w:hAnsi="Arial Bold" w:hint="default"/>
        <w:b/>
        <w:i w:val="0"/>
        <w:caps/>
        <w:strike w:val="0"/>
        <w:dstrike w:val="0"/>
        <w:vanish w:val="0"/>
        <w:color w:val="0087AC"/>
        <w:sz w:val="32"/>
        <w:vertAlign w:val="baseline"/>
      </w:rPr>
    </w:lvl>
    <w:lvl w:ilvl="1">
      <w:start w:val="1"/>
      <w:numFmt w:val="decimal"/>
      <w:lvlText w:val="SECTION %2"/>
      <w:lvlJc w:val="left"/>
      <w:pPr>
        <w:ind w:left="0" w:firstLine="0"/>
      </w:pPr>
      <w:rPr>
        <w:rFonts w:ascii="Arial Bold" w:hAnsi="Arial Bold" w:hint="default"/>
        <w:b/>
        <w:i w:val="0"/>
        <w:caps/>
        <w:strike w:val="0"/>
        <w:dstrike w:val="0"/>
        <w:vanish w:val="0"/>
        <w:color w:val="auto"/>
        <w:sz w:val="24"/>
        <w:vertAlign w:val="baseline"/>
      </w:rPr>
    </w:lvl>
    <w:lvl w:ilvl="2">
      <w:start w:val="1"/>
      <w:numFmt w:val="decimal"/>
      <w:lvlText w:val="%3."/>
      <w:lvlJc w:val="left"/>
      <w:pPr>
        <w:ind w:left="851" w:hanging="851"/>
      </w:pPr>
      <w:rPr>
        <w:rFonts w:hint="default"/>
      </w:rPr>
    </w:lvl>
    <w:lvl w:ilvl="3">
      <w:start w:val="1"/>
      <w:numFmt w:val="decimal"/>
      <w:lvlText w:val="%4.%2"/>
      <w:lvlJc w:val="left"/>
      <w:pPr>
        <w:ind w:left="851" w:hanging="851"/>
      </w:pPr>
      <w:rPr>
        <w:rFonts w:hint="default"/>
      </w:rPr>
    </w:lvl>
    <w:lvl w:ilvl="4">
      <w:start w:val="1"/>
      <w:numFmt w:val="decimal"/>
      <w:lvlText w:val="%3.%4.%5"/>
      <w:lvlJc w:val="left"/>
      <w:pPr>
        <w:ind w:left="851" w:hanging="851"/>
      </w:pPr>
      <w:rPr>
        <w:rFonts w:hint="default"/>
      </w:rPr>
    </w:lvl>
    <w:lvl w:ilvl="5">
      <w:start w:val="1"/>
      <w:numFmt w:val="none"/>
      <w:lvlText w:val="%2.%3.%4.%5"/>
      <w:lvlJc w:val="left"/>
      <w:pPr>
        <w:ind w:left="1134" w:hanging="1134"/>
      </w:pPr>
      <w:rPr>
        <w:rFonts w:hint="default"/>
      </w:rPr>
    </w:lvl>
    <w:lvl w:ilvl="6">
      <w:start w:val="1"/>
      <w:numFmt w:val="upperLetter"/>
      <w:lvlText w:val="ANNEXURE  %7: "/>
      <w:lvlJc w:val="left"/>
      <w:pPr>
        <w:ind w:left="1701" w:hanging="1701"/>
      </w:pPr>
      <w:rPr>
        <w:rFonts w:ascii="Arial Bold" w:hAnsi="Arial Bold" w:hint="default"/>
        <w:b/>
        <w:i w:val="0"/>
        <w:caps/>
        <w:strike w:val="0"/>
        <w:dstrike w:val="0"/>
        <w:vanish w:val="0"/>
        <w:color w:val="auto"/>
        <w:sz w:val="24"/>
        <w:vertAlign w:val="baseline"/>
      </w:rPr>
    </w:lvl>
    <w:lvl w:ilvl="7">
      <w:start w:val="1"/>
      <w:numFmt w:val="decimal"/>
      <w:lvlText w:val="%8."/>
      <w:lvlJc w:val="left"/>
      <w:pPr>
        <w:ind w:left="851" w:hanging="851"/>
      </w:pPr>
      <w:rPr>
        <w:rFonts w:ascii="Arial" w:hAnsi="Arial" w:hint="default"/>
        <w:b w:val="0"/>
        <w:i w:val="0"/>
        <w:caps w:val="0"/>
        <w:strike w:val="0"/>
        <w:dstrike w:val="0"/>
        <w:vanish w:val="0"/>
        <w:sz w:val="22"/>
        <w:vertAlign w:val="baseline"/>
      </w:rPr>
    </w:lvl>
    <w:lvl w:ilvl="8">
      <w:start w:val="1"/>
      <w:numFmt w:val="decimal"/>
      <w:lvlText w:val="%8.%9"/>
      <w:lvlJc w:val="left"/>
      <w:pPr>
        <w:ind w:left="851" w:hanging="851"/>
      </w:pPr>
      <w:rPr>
        <w:rFonts w:ascii="Arial" w:hAnsi="Arial" w:hint="default"/>
        <w:b w:val="0"/>
        <w:i w:val="0"/>
        <w:caps w:val="0"/>
        <w:strike w:val="0"/>
        <w:dstrike w:val="0"/>
        <w:vanish w:val="0"/>
        <w:sz w:val="22"/>
        <w:vertAlign w:val="baseline"/>
      </w:rPr>
    </w:lvl>
  </w:abstractNum>
  <w:abstractNum w:abstractNumId="9" w15:restartNumberingAfterBreak="0">
    <w:nsid w:val="1E6B1FF3"/>
    <w:multiLevelType w:val="hybridMultilevel"/>
    <w:tmpl w:val="3808DCCA"/>
    <w:lvl w:ilvl="0" w:tplc="EC529A26">
      <w:start w:val="2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B9813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67217D"/>
    <w:multiLevelType w:val="multilevel"/>
    <w:tmpl w:val="972AA51E"/>
    <w:lvl w:ilvl="0">
      <w:start w:val="1"/>
      <w:numFmt w:val="decimal"/>
      <w:lvlText w:val="%1."/>
      <w:lvlJc w:val="left"/>
      <w:pPr>
        <w:ind w:left="360" w:hanging="360"/>
      </w:pPr>
    </w:lvl>
    <w:lvl w:ilvl="1">
      <w:start w:val="1"/>
      <w:numFmt w:val="decimal"/>
      <w:pStyle w:val="SAFARINumberedBodyText"/>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897EE2"/>
    <w:multiLevelType w:val="multilevel"/>
    <w:tmpl w:val="020AAA7A"/>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sz w:val="22"/>
        <w:szCs w:val="22"/>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pStyle w:val="Index8"/>
      <w:lvlText w:val="%6.%7.%8."/>
      <w:lvlJc w:val="left"/>
      <w:pPr>
        <w:ind w:left="851" w:hanging="851"/>
      </w:pPr>
      <w:rPr>
        <w:rFonts w:hint="default"/>
      </w:rPr>
    </w:lvl>
    <w:lvl w:ilvl="8">
      <w:start w:val="1"/>
      <w:numFmt w:val="decimal"/>
      <w:pStyle w:val="Index9"/>
      <w:lvlText w:val="%6.%7.%8.%9."/>
      <w:lvlJc w:val="left"/>
      <w:pPr>
        <w:ind w:left="851" w:hanging="851"/>
      </w:pPr>
      <w:rPr>
        <w:rFonts w:hint="default"/>
      </w:rPr>
    </w:lvl>
  </w:abstractNum>
  <w:abstractNum w:abstractNumId="13" w15:restartNumberingAfterBreak="0">
    <w:nsid w:val="30463283"/>
    <w:multiLevelType w:val="hybridMultilevel"/>
    <w:tmpl w:val="83780F32"/>
    <w:lvl w:ilvl="0" w:tplc="04090003">
      <w:start w:val="1"/>
      <w:numFmt w:val="bullet"/>
      <w:lvlText w:val="o"/>
      <w:lvlJc w:val="left"/>
      <w:pPr>
        <w:ind w:left="720" w:hanging="360"/>
      </w:pPr>
      <w:rPr>
        <w:rFonts w:ascii="Courier New" w:hAnsi="Courier New" w:cs="Courier New"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1A1B10"/>
    <w:multiLevelType w:val="hybridMultilevel"/>
    <w:tmpl w:val="ECE806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4107F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81A4C"/>
    <w:multiLevelType w:val="hybridMultilevel"/>
    <w:tmpl w:val="D32A9C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EB1E78"/>
    <w:multiLevelType w:val="hybridMultilevel"/>
    <w:tmpl w:val="B950AC34"/>
    <w:lvl w:ilvl="0" w:tplc="B7607C04">
      <w:start w:val="1"/>
      <w:numFmt w:val="decimal"/>
      <w:pStyle w:val="SAFARIMAINHEADING"/>
      <w:lvlText w:val="%1."/>
      <w:lvlJc w:val="left"/>
      <w:pPr>
        <w:ind w:left="21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9860F4E"/>
    <w:multiLevelType w:val="hybridMultilevel"/>
    <w:tmpl w:val="8CF87F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ED241E4"/>
    <w:multiLevelType w:val="hybridMultilevel"/>
    <w:tmpl w:val="2D346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34F720E"/>
    <w:multiLevelType w:val="multilevel"/>
    <w:tmpl w:val="DC66D6FA"/>
    <w:styleLink w:val="ACSListStyle"/>
    <w:lvl w:ilvl="0">
      <w:start w:val="1"/>
      <w:numFmt w:val="decimal"/>
      <w:pStyle w:val="ListBullet"/>
      <w:lvlText w:val="%1"/>
      <w:lvlJc w:val="left"/>
      <w:pPr>
        <w:tabs>
          <w:tab w:val="num" w:pos="567"/>
        </w:tabs>
        <w:ind w:left="567" w:hanging="567"/>
      </w:pPr>
      <w:rPr>
        <w:rFonts w:ascii="Arial" w:hAnsi="Arial"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Bullet3"/>
      <w:lvlText w:val="%1.%2.%3"/>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Bullet4"/>
      <w:lvlText w:val="%1.%2.%3.%4"/>
      <w:lvlJc w:val="left"/>
      <w:pPr>
        <w:tabs>
          <w:tab w:val="num" w:pos="567"/>
        </w:tabs>
        <w:ind w:left="567" w:hanging="567"/>
      </w:pPr>
      <w:rPr>
        <w:rFonts w:hint="default"/>
      </w:rPr>
    </w:lvl>
    <w:lvl w:ilvl="4">
      <w:start w:val="1"/>
      <w:numFmt w:val="lowerLetter"/>
      <w:pStyle w:val="ListBullet5"/>
      <w:lvlText w:val="(%5)"/>
      <w:lvlJc w:val="left"/>
      <w:pPr>
        <w:tabs>
          <w:tab w:val="num" w:pos="567"/>
        </w:tabs>
        <w:ind w:left="567" w:hanging="567"/>
      </w:pPr>
      <w:rPr>
        <w:rFonts w:hint="default"/>
      </w:rPr>
    </w:lvl>
    <w:lvl w:ilvl="5">
      <w:start w:val="1"/>
      <w:numFmt w:val="lowerRoman"/>
      <w:lvlRestart w:val="2"/>
      <w:pStyle w:val="ListContinue"/>
      <w:lvlText w:val="(%6)"/>
      <w:lvlJc w:val="right"/>
      <w:pPr>
        <w:tabs>
          <w:tab w:val="num" w:pos="567"/>
        </w:tabs>
        <w:ind w:left="567" w:hanging="279"/>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2"/>
      <w:lvlText w:val="%1.%2.%3.%4.%5.%6.%7."/>
      <w:lvlJc w:val="left"/>
      <w:pPr>
        <w:tabs>
          <w:tab w:val="num" w:pos="567"/>
        </w:tabs>
        <w:ind w:left="567" w:hanging="567"/>
      </w:pPr>
      <w:rPr>
        <w:rFonts w:hint="default"/>
      </w:rPr>
    </w:lvl>
    <w:lvl w:ilvl="7">
      <w:start w:val="1"/>
      <w:numFmt w:val="decimal"/>
      <w:lvlText w:val="%1.%2.%3.%4.%5.%6.%7.%8."/>
      <w:lvlJc w:val="right"/>
      <w:pPr>
        <w:tabs>
          <w:tab w:val="num" w:pos="851"/>
        </w:tabs>
        <w:ind w:left="1134" w:hanging="283"/>
      </w:pPr>
      <w:rPr>
        <w:rFonts w:hint="default"/>
      </w:rPr>
    </w:lvl>
    <w:lvl w:ilvl="8">
      <w:start w:val="1"/>
      <w:numFmt w:val="decimal"/>
      <w:lvlText w:val="%1.%2.%3.%4.%5.%6.%7.%8.%9."/>
      <w:lvlJc w:val="left"/>
      <w:pPr>
        <w:tabs>
          <w:tab w:val="num" w:pos="851"/>
        </w:tabs>
        <w:ind w:left="567" w:hanging="567"/>
      </w:pPr>
      <w:rPr>
        <w:rFonts w:hint="default"/>
      </w:rPr>
    </w:lvl>
  </w:abstractNum>
  <w:abstractNum w:abstractNumId="21" w15:restartNumberingAfterBreak="0">
    <w:nsid w:val="435A0DB0"/>
    <w:multiLevelType w:val="hybridMultilevel"/>
    <w:tmpl w:val="857C66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5517023"/>
    <w:multiLevelType w:val="multilevel"/>
    <w:tmpl w:val="258603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8D1294"/>
    <w:multiLevelType w:val="hybridMultilevel"/>
    <w:tmpl w:val="D2DCDD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E1708A7"/>
    <w:multiLevelType w:val="multilevel"/>
    <w:tmpl w:val="1194AA14"/>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bullet"/>
      <w:pStyle w:val="Index5"/>
      <w:lvlText w:val=""/>
      <w:lvlJc w:val="left"/>
      <w:pPr>
        <w:ind w:left="851" w:hanging="851"/>
      </w:pPr>
      <w:rPr>
        <w:rFonts w:ascii="Symbol" w:hAnsi="Symbol" w:hint="default"/>
        <w:b w:val="0"/>
        <w:i w:val="0"/>
        <w:caps w:val="0"/>
        <w:strike w:val="0"/>
        <w:dstrike w:val="0"/>
        <w:vanish w:val="0"/>
        <w:color w:val="auto"/>
        <w:sz w:val="22"/>
        <w:vertAlign w:val="baseline"/>
      </w:rPr>
    </w:lvl>
    <w:lvl w:ilvl="5">
      <w:start w:val="1"/>
      <w:numFmt w:val="upperLetter"/>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25" w15:restartNumberingAfterBreak="0">
    <w:nsid w:val="549D6428"/>
    <w:multiLevelType w:val="hybridMultilevel"/>
    <w:tmpl w:val="9078E7A0"/>
    <w:lvl w:ilvl="0" w:tplc="2708B072">
      <w:start w:val="2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57B0F73"/>
    <w:multiLevelType w:val="multilevel"/>
    <w:tmpl w:val="CABC3E2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14"/>
        </w:tabs>
        <w:ind w:left="1814" w:hanging="963"/>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C2375BC"/>
    <w:multiLevelType w:val="hybridMultilevel"/>
    <w:tmpl w:val="0DD4F3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FC30324"/>
    <w:multiLevelType w:val="multilevel"/>
    <w:tmpl w:val="DC66D6FA"/>
    <w:numStyleLink w:val="ACSListStyle"/>
  </w:abstractNum>
  <w:abstractNum w:abstractNumId="29" w15:restartNumberingAfterBreak="0">
    <w:nsid w:val="6DE70B70"/>
    <w:multiLevelType w:val="hybridMultilevel"/>
    <w:tmpl w:val="FCC47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FB95FD4"/>
    <w:multiLevelType w:val="hybridMultilevel"/>
    <w:tmpl w:val="02AA6A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E3C273D"/>
    <w:multiLevelType w:val="multilevel"/>
    <w:tmpl w:val="FEB88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C16F4A"/>
    <w:multiLevelType w:val="multilevel"/>
    <w:tmpl w:val="1C09001D"/>
    <w:name w:val="ANNEXURE Par 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12"/>
    <w:lvlOverride w:ilvl="0">
      <w:lvl w:ilvl="0">
        <w:start w:val="1"/>
        <w:numFmt w:val="decimal"/>
        <w:lvlText w:val="SECTION %1"/>
        <w:lvlJc w:val="left"/>
        <w:pPr>
          <w:ind w:left="1135" w:hanging="851"/>
        </w:pPr>
        <w:rPr>
          <w:rFonts w:ascii="Arial Bold" w:hAnsi="Arial Bold" w:hint="default"/>
          <w:b/>
          <w:i w:val="0"/>
          <w:strike w:val="0"/>
          <w:dstrike w:val="0"/>
          <w:vanish w:val="0"/>
          <w:color w:val="008DB4"/>
          <w:sz w:val="32"/>
          <w:vertAlign w:val="baseline"/>
        </w:rPr>
      </w:lvl>
    </w:lvlOverride>
    <w:lvlOverride w:ilvl="1">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Override>
    <w:lvlOverride w:ilvl="2">
      <w:lvl w:ilvl="2">
        <w:start w:val="1"/>
        <w:numFmt w:val="decimal"/>
        <w:lvlText w:val="%2.%3"/>
        <w:lvlJc w:val="left"/>
        <w:pPr>
          <w:ind w:left="851" w:hanging="851"/>
        </w:pPr>
        <w:rPr>
          <w:rFonts w:hint="default"/>
        </w:rPr>
      </w:lvl>
    </w:lvlOverride>
    <w:lvlOverride w:ilvl="3">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Override>
    <w:lvlOverride w:ilvl="4">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Override>
    <w:lvlOverride w:ilvl="5">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rPr>
      </w:lvl>
    </w:lvlOverride>
    <w:lvlOverride w:ilvl="6">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Override>
    <w:lvlOverride w:ilvl="7">
      <w:lvl w:ilvl="7">
        <w:start w:val="1"/>
        <w:numFmt w:val="decimal"/>
        <w:pStyle w:val="Index8"/>
        <w:lvlText w:val="%6.%7.%8."/>
        <w:lvlJc w:val="left"/>
        <w:pPr>
          <w:ind w:left="851" w:hanging="851"/>
        </w:pPr>
        <w:rPr>
          <w:rFonts w:hint="default"/>
        </w:rPr>
      </w:lvl>
    </w:lvlOverride>
    <w:lvlOverride w:ilvl="8">
      <w:lvl w:ilvl="8">
        <w:start w:val="1"/>
        <w:numFmt w:val="decimal"/>
        <w:pStyle w:val="Index9"/>
        <w:lvlText w:val="%6.%7.%8.%9."/>
        <w:lvlJc w:val="left"/>
        <w:pPr>
          <w:ind w:left="851" w:hanging="851"/>
        </w:pPr>
        <w:rPr>
          <w:rFonts w:hint="default"/>
        </w:rPr>
      </w:lvl>
    </w:lvlOverride>
  </w:num>
  <w:num w:numId="3">
    <w:abstractNumId w:val="11"/>
  </w:num>
  <w:num w:numId="4">
    <w:abstractNumId w:val="17"/>
  </w:num>
  <w:num w:numId="5">
    <w:abstractNumId w:val="20"/>
  </w:num>
  <w:num w:numId="6">
    <w:abstractNumId w:val="26"/>
  </w:num>
  <w:num w:numId="7">
    <w:abstractNumId w:val="8"/>
  </w:num>
  <w:num w:numId="8">
    <w:abstractNumId w:val="12"/>
  </w:num>
  <w:num w:numId="9">
    <w:abstractNumId w:val="28"/>
    <w:lvlOverride w:ilvl="0">
      <w:lvl w:ilvl="0">
        <w:numFmt w:val="decimal"/>
        <w:pStyle w:val="ListBullet"/>
        <w:lvlText w:val=""/>
        <w:lvlJc w:val="left"/>
      </w:lvl>
    </w:lvlOverride>
    <w:lvlOverride w:ilvl="1">
      <w:lvl w:ilvl="1">
        <w:start w:val="1"/>
        <w:numFmt w:val="decimal"/>
        <w:lvlText w:val="%1.%2"/>
        <w:lvlJc w:val="left"/>
        <w:pPr>
          <w:tabs>
            <w:tab w:val="num" w:pos="567"/>
          </w:tabs>
          <w:ind w:left="567" w:hanging="56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0">
    <w:abstractNumId w:val="7"/>
  </w:num>
  <w:num w:numId="11">
    <w:abstractNumId w:val="4"/>
  </w:num>
  <w:num w:numId="12">
    <w:abstractNumId w:val="29"/>
  </w:num>
  <w:num w:numId="13">
    <w:abstractNumId w:val="24"/>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5"/>
  </w:num>
  <w:num w:numId="22">
    <w:abstractNumId w:val="27"/>
  </w:num>
  <w:num w:numId="23">
    <w:abstractNumId w:val="10"/>
  </w:num>
  <w:num w:numId="24">
    <w:abstractNumId w:val="15"/>
  </w:num>
  <w:num w:numId="25">
    <w:abstractNumId w:val="22"/>
  </w:num>
  <w:num w:numId="26">
    <w:abstractNumId w:val="6"/>
  </w:num>
  <w:num w:numId="27">
    <w:abstractNumId w:val="14"/>
  </w:num>
  <w:num w:numId="28">
    <w:abstractNumId w:val="2"/>
  </w:num>
  <w:num w:numId="29">
    <w:abstractNumId w:val="16"/>
  </w:num>
  <w:num w:numId="30">
    <w:abstractNumId w:val="13"/>
  </w:num>
  <w:num w:numId="31">
    <w:abstractNumId w:val="19"/>
  </w:num>
  <w:num w:numId="32">
    <w:abstractNumId w:val="3"/>
  </w:num>
  <w:num w:numId="33">
    <w:abstractNumId w:val="21"/>
  </w:num>
  <w:num w:numId="34">
    <w:abstractNumId w:val="30"/>
  </w:num>
  <w:num w:numId="35">
    <w:abstractNumId w:val="18"/>
  </w:num>
  <w:num w:numId="36">
    <w:abstractNumId w:val="12"/>
    <w:lvlOverride w:ilvl="0">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Override>
    <w:lvlOverride w:ilvl="1">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Override>
    <w:lvlOverride w:ilvl="2">
      <w:lvl w:ilvl="2">
        <w:start w:val="1"/>
        <w:numFmt w:val="decimal"/>
        <w:lvlText w:val="%2.%3"/>
        <w:lvlJc w:val="left"/>
        <w:pPr>
          <w:ind w:left="851" w:hanging="851"/>
        </w:pPr>
        <w:rPr>
          <w:rFonts w:hint="default"/>
        </w:rPr>
      </w:lvl>
    </w:lvlOverride>
    <w:lvlOverride w:ilvl="3">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Override>
    <w:lvlOverride w:ilvl="4">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Override>
    <w:lvlOverride w:ilvl="5">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rPr>
      </w:lvl>
    </w:lvlOverride>
    <w:lvlOverride w:ilvl="6">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Override>
    <w:lvlOverride w:ilvl="7">
      <w:lvl w:ilvl="7">
        <w:start w:val="1"/>
        <w:numFmt w:val="decimal"/>
        <w:pStyle w:val="Index8"/>
        <w:lvlText w:val="%6.%7.%8."/>
        <w:lvlJc w:val="left"/>
        <w:pPr>
          <w:ind w:left="851" w:hanging="851"/>
        </w:pPr>
        <w:rPr>
          <w:rFonts w:hint="default"/>
        </w:rPr>
      </w:lvl>
    </w:lvlOverride>
    <w:lvlOverride w:ilvl="8">
      <w:lvl w:ilvl="8">
        <w:start w:val="1"/>
        <w:numFmt w:val="decimal"/>
        <w:pStyle w:val="Index9"/>
        <w:lvlText w:val="%6.%7.%8.%9."/>
        <w:lvlJc w:val="left"/>
        <w:pPr>
          <w:ind w:left="851" w:hanging="851"/>
        </w:pPr>
        <w:rPr>
          <w:rFonts w:hint="default"/>
        </w:rPr>
      </w:lvl>
    </w:lvlOverride>
  </w:num>
  <w:num w:numId="37">
    <w:abstractNumId w:val="25"/>
  </w:num>
  <w:num w:numId="38">
    <w:abstractNumId w:val="9"/>
  </w:num>
  <w:num w:numId="39">
    <w:abstractNumId w:val="23"/>
  </w:num>
  <w:num w:numId="40">
    <w:abstractNumId w:val="31"/>
  </w:num>
  <w:num w:numId="41">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jCwMDMxMjC0NDBR0lEKTi0uzszPAykwrAUAFbgvnSwAAAA="/>
  </w:docVars>
  <w:rsids>
    <w:rsidRoot w:val="008A1DCF"/>
    <w:rsid w:val="00001A50"/>
    <w:rsid w:val="000044C7"/>
    <w:rsid w:val="00005FDD"/>
    <w:rsid w:val="00007B62"/>
    <w:rsid w:val="00011073"/>
    <w:rsid w:val="000130C0"/>
    <w:rsid w:val="000140FB"/>
    <w:rsid w:val="00022035"/>
    <w:rsid w:val="0002217D"/>
    <w:rsid w:val="00024406"/>
    <w:rsid w:val="0002466F"/>
    <w:rsid w:val="0002512C"/>
    <w:rsid w:val="00026127"/>
    <w:rsid w:val="0002680D"/>
    <w:rsid w:val="00026ED8"/>
    <w:rsid w:val="00027744"/>
    <w:rsid w:val="000324A9"/>
    <w:rsid w:val="00032E12"/>
    <w:rsid w:val="0003556F"/>
    <w:rsid w:val="0003594B"/>
    <w:rsid w:val="00042CBC"/>
    <w:rsid w:val="00043C78"/>
    <w:rsid w:val="00047F30"/>
    <w:rsid w:val="00052188"/>
    <w:rsid w:val="00052869"/>
    <w:rsid w:val="00056E94"/>
    <w:rsid w:val="0006153D"/>
    <w:rsid w:val="00065CE1"/>
    <w:rsid w:val="00066CF8"/>
    <w:rsid w:val="000677B9"/>
    <w:rsid w:val="00070251"/>
    <w:rsid w:val="00072D19"/>
    <w:rsid w:val="00074C47"/>
    <w:rsid w:val="00081095"/>
    <w:rsid w:val="0008390A"/>
    <w:rsid w:val="00091E1C"/>
    <w:rsid w:val="00095BA9"/>
    <w:rsid w:val="000969BB"/>
    <w:rsid w:val="000978EE"/>
    <w:rsid w:val="000A1BF9"/>
    <w:rsid w:val="000A211B"/>
    <w:rsid w:val="000B0585"/>
    <w:rsid w:val="000B07DB"/>
    <w:rsid w:val="000B1015"/>
    <w:rsid w:val="000C2C64"/>
    <w:rsid w:val="000C2CEF"/>
    <w:rsid w:val="000C44C2"/>
    <w:rsid w:val="000C4B4D"/>
    <w:rsid w:val="000C6703"/>
    <w:rsid w:val="000C7C9E"/>
    <w:rsid w:val="000D3DDC"/>
    <w:rsid w:val="000D4A21"/>
    <w:rsid w:val="000D4EDB"/>
    <w:rsid w:val="000E273D"/>
    <w:rsid w:val="000E5096"/>
    <w:rsid w:val="000F3912"/>
    <w:rsid w:val="000F6CD7"/>
    <w:rsid w:val="000F70A3"/>
    <w:rsid w:val="0010096F"/>
    <w:rsid w:val="00100E49"/>
    <w:rsid w:val="001018A4"/>
    <w:rsid w:val="00110B2F"/>
    <w:rsid w:val="00110F30"/>
    <w:rsid w:val="001110D1"/>
    <w:rsid w:val="00113955"/>
    <w:rsid w:val="00117F31"/>
    <w:rsid w:val="00122484"/>
    <w:rsid w:val="001268A7"/>
    <w:rsid w:val="00135AE7"/>
    <w:rsid w:val="00136F81"/>
    <w:rsid w:val="00137086"/>
    <w:rsid w:val="00144215"/>
    <w:rsid w:val="001445BC"/>
    <w:rsid w:val="00144D34"/>
    <w:rsid w:val="00155A00"/>
    <w:rsid w:val="00155EAC"/>
    <w:rsid w:val="00160646"/>
    <w:rsid w:val="00161766"/>
    <w:rsid w:val="00162131"/>
    <w:rsid w:val="00165597"/>
    <w:rsid w:val="0016761A"/>
    <w:rsid w:val="001708DB"/>
    <w:rsid w:val="001711F5"/>
    <w:rsid w:val="00173DF8"/>
    <w:rsid w:val="0017550D"/>
    <w:rsid w:val="00175714"/>
    <w:rsid w:val="00183AC8"/>
    <w:rsid w:val="00185FE6"/>
    <w:rsid w:val="00187F8A"/>
    <w:rsid w:val="001916DB"/>
    <w:rsid w:val="0019294F"/>
    <w:rsid w:val="001936A0"/>
    <w:rsid w:val="0019484D"/>
    <w:rsid w:val="00196530"/>
    <w:rsid w:val="00197784"/>
    <w:rsid w:val="001A0B85"/>
    <w:rsid w:val="001A3210"/>
    <w:rsid w:val="001A7806"/>
    <w:rsid w:val="001B218A"/>
    <w:rsid w:val="001C0355"/>
    <w:rsid w:val="001C03A2"/>
    <w:rsid w:val="001C61D9"/>
    <w:rsid w:val="001D0780"/>
    <w:rsid w:val="001D1890"/>
    <w:rsid w:val="001D1C86"/>
    <w:rsid w:val="001D4236"/>
    <w:rsid w:val="001D59E0"/>
    <w:rsid w:val="001D6EA8"/>
    <w:rsid w:val="001E4E28"/>
    <w:rsid w:val="001F2600"/>
    <w:rsid w:val="001F6E51"/>
    <w:rsid w:val="002023DB"/>
    <w:rsid w:val="002068A7"/>
    <w:rsid w:val="00206CA5"/>
    <w:rsid w:val="00213098"/>
    <w:rsid w:val="00213B92"/>
    <w:rsid w:val="00215B35"/>
    <w:rsid w:val="0021630F"/>
    <w:rsid w:val="00222530"/>
    <w:rsid w:val="002232E8"/>
    <w:rsid w:val="00230E55"/>
    <w:rsid w:val="00230F99"/>
    <w:rsid w:val="00231D93"/>
    <w:rsid w:val="002343C7"/>
    <w:rsid w:val="0023540E"/>
    <w:rsid w:val="00237041"/>
    <w:rsid w:val="00241C0D"/>
    <w:rsid w:val="00242AEC"/>
    <w:rsid w:val="0024769B"/>
    <w:rsid w:val="002510B9"/>
    <w:rsid w:val="002524A6"/>
    <w:rsid w:val="00253472"/>
    <w:rsid w:val="00255241"/>
    <w:rsid w:val="00261152"/>
    <w:rsid w:val="002643E9"/>
    <w:rsid w:val="00264F10"/>
    <w:rsid w:val="002671C7"/>
    <w:rsid w:val="00272833"/>
    <w:rsid w:val="00272969"/>
    <w:rsid w:val="00273161"/>
    <w:rsid w:val="002734D4"/>
    <w:rsid w:val="00273D2F"/>
    <w:rsid w:val="00273DEA"/>
    <w:rsid w:val="0027565A"/>
    <w:rsid w:val="00275C54"/>
    <w:rsid w:val="002760BA"/>
    <w:rsid w:val="002774BC"/>
    <w:rsid w:val="00277522"/>
    <w:rsid w:val="0027772E"/>
    <w:rsid w:val="00281384"/>
    <w:rsid w:val="002820D5"/>
    <w:rsid w:val="00282916"/>
    <w:rsid w:val="0028489D"/>
    <w:rsid w:val="00284F49"/>
    <w:rsid w:val="00285C7B"/>
    <w:rsid w:val="002876D0"/>
    <w:rsid w:val="00292449"/>
    <w:rsid w:val="00293F55"/>
    <w:rsid w:val="002953A1"/>
    <w:rsid w:val="002A2D33"/>
    <w:rsid w:val="002A2D8E"/>
    <w:rsid w:val="002A3DA2"/>
    <w:rsid w:val="002A4095"/>
    <w:rsid w:val="002A5372"/>
    <w:rsid w:val="002B497C"/>
    <w:rsid w:val="002B5810"/>
    <w:rsid w:val="002C08F7"/>
    <w:rsid w:val="002C45AC"/>
    <w:rsid w:val="002D08E3"/>
    <w:rsid w:val="002D2156"/>
    <w:rsid w:val="002D3216"/>
    <w:rsid w:val="002D3D07"/>
    <w:rsid w:val="002E0CB1"/>
    <w:rsid w:val="002E4D1C"/>
    <w:rsid w:val="002E741A"/>
    <w:rsid w:val="002E7DFD"/>
    <w:rsid w:val="002F132F"/>
    <w:rsid w:val="002F2F5B"/>
    <w:rsid w:val="002F2FD6"/>
    <w:rsid w:val="002F37E7"/>
    <w:rsid w:val="002F6A21"/>
    <w:rsid w:val="002F6EE1"/>
    <w:rsid w:val="002F7E30"/>
    <w:rsid w:val="00304BA3"/>
    <w:rsid w:val="0030524C"/>
    <w:rsid w:val="003052AF"/>
    <w:rsid w:val="00311A8B"/>
    <w:rsid w:val="0031325B"/>
    <w:rsid w:val="00314177"/>
    <w:rsid w:val="0031480A"/>
    <w:rsid w:val="0032008C"/>
    <w:rsid w:val="00321AFE"/>
    <w:rsid w:val="00321FBB"/>
    <w:rsid w:val="003244E0"/>
    <w:rsid w:val="00330A4C"/>
    <w:rsid w:val="0033377E"/>
    <w:rsid w:val="00336400"/>
    <w:rsid w:val="00352047"/>
    <w:rsid w:val="003530B2"/>
    <w:rsid w:val="00353BAA"/>
    <w:rsid w:val="00354032"/>
    <w:rsid w:val="003556D2"/>
    <w:rsid w:val="003559B4"/>
    <w:rsid w:val="0035705C"/>
    <w:rsid w:val="0035761A"/>
    <w:rsid w:val="003658CA"/>
    <w:rsid w:val="003714CF"/>
    <w:rsid w:val="00373840"/>
    <w:rsid w:val="0038048E"/>
    <w:rsid w:val="00382701"/>
    <w:rsid w:val="00384BF7"/>
    <w:rsid w:val="00385D68"/>
    <w:rsid w:val="0039058C"/>
    <w:rsid w:val="003912DA"/>
    <w:rsid w:val="00391B12"/>
    <w:rsid w:val="00395CAC"/>
    <w:rsid w:val="003A235B"/>
    <w:rsid w:val="003A3867"/>
    <w:rsid w:val="003A3CA3"/>
    <w:rsid w:val="003A40EE"/>
    <w:rsid w:val="003A6821"/>
    <w:rsid w:val="003B0DDE"/>
    <w:rsid w:val="003B0F32"/>
    <w:rsid w:val="003B5673"/>
    <w:rsid w:val="003B6317"/>
    <w:rsid w:val="003C5315"/>
    <w:rsid w:val="003D236A"/>
    <w:rsid w:val="003D31BA"/>
    <w:rsid w:val="003D3F2B"/>
    <w:rsid w:val="003D5ADD"/>
    <w:rsid w:val="003D643E"/>
    <w:rsid w:val="003D6929"/>
    <w:rsid w:val="003D6F28"/>
    <w:rsid w:val="003D77BD"/>
    <w:rsid w:val="003E10BA"/>
    <w:rsid w:val="003E2485"/>
    <w:rsid w:val="003E2B0D"/>
    <w:rsid w:val="003E2F62"/>
    <w:rsid w:val="003E3877"/>
    <w:rsid w:val="003E3F08"/>
    <w:rsid w:val="003E71C2"/>
    <w:rsid w:val="003F284E"/>
    <w:rsid w:val="003F2C11"/>
    <w:rsid w:val="003F62AB"/>
    <w:rsid w:val="004017DE"/>
    <w:rsid w:val="004073F7"/>
    <w:rsid w:val="00414D47"/>
    <w:rsid w:val="00414E9C"/>
    <w:rsid w:val="00420DA1"/>
    <w:rsid w:val="0042366E"/>
    <w:rsid w:val="00430EA0"/>
    <w:rsid w:val="00433A9B"/>
    <w:rsid w:val="00445288"/>
    <w:rsid w:val="00450FD8"/>
    <w:rsid w:val="004513DE"/>
    <w:rsid w:val="0045189C"/>
    <w:rsid w:val="0045269F"/>
    <w:rsid w:val="00456F58"/>
    <w:rsid w:val="0046111A"/>
    <w:rsid w:val="00463307"/>
    <w:rsid w:val="00467CF0"/>
    <w:rsid w:val="00470711"/>
    <w:rsid w:val="00471219"/>
    <w:rsid w:val="00471E04"/>
    <w:rsid w:val="00472C2B"/>
    <w:rsid w:val="0047318E"/>
    <w:rsid w:val="0047600F"/>
    <w:rsid w:val="004768D2"/>
    <w:rsid w:val="00476B24"/>
    <w:rsid w:val="00484FDB"/>
    <w:rsid w:val="00485772"/>
    <w:rsid w:val="004878B3"/>
    <w:rsid w:val="004879F3"/>
    <w:rsid w:val="00487FAC"/>
    <w:rsid w:val="00492C89"/>
    <w:rsid w:val="004953CF"/>
    <w:rsid w:val="004A0FC6"/>
    <w:rsid w:val="004A112F"/>
    <w:rsid w:val="004A7549"/>
    <w:rsid w:val="004B2251"/>
    <w:rsid w:val="004B2ECC"/>
    <w:rsid w:val="004B360B"/>
    <w:rsid w:val="004B3FB7"/>
    <w:rsid w:val="004B40EA"/>
    <w:rsid w:val="004B7F32"/>
    <w:rsid w:val="004C1172"/>
    <w:rsid w:val="004C160D"/>
    <w:rsid w:val="004C5F10"/>
    <w:rsid w:val="004C6847"/>
    <w:rsid w:val="004C773B"/>
    <w:rsid w:val="004C7C23"/>
    <w:rsid w:val="004D2A5D"/>
    <w:rsid w:val="004D2BC1"/>
    <w:rsid w:val="004D4729"/>
    <w:rsid w:val="004D6697"/>
    <w:rsid w:val="004D7299"/>
    <w:rsid w:val="004E279C"/>
    <w:rsid w:val="004F1313"/>
    <w:rsid w:val="004F33ED"/>
    <w:rsid w:val="004F4F1F"/>
    <w:rsid w:val="004F5320"/>
    <w:rsid w:val="005008AB"/>
    <w:rsid w:val="00502A7D"/>
    <w:rsid w:val="005033D5"/>
    <w:rsid w:val="00505C1C"/>
    <w:rsid w:val="005102AD"/>
    <w:rsid w:val="00510E44"/>
    <w:rsid w:val="005111E2"/>
    <w:rsid w:val="005131E8"/>
    <w:rsid w:val="0052187A"/>
    <w:rsid w:val="005225A8"/>
    <w:rsid w:val="0052699E"/>
    <w:rsid w:val="00533E1B"/>
    <w:rsid w:val="00534F04"/>
    <w:rsid w:val="00536507"/>
    <w:rsid w:val="00543207"/>
    <w:rsid w:val="005447F2"/>
    <w:rsid w:val="00544FC3"/>
    <w:rsid w:val="0055026D"/>
    <w:rsid w:val="00551B2C"/>
    <w:rsid w:val="00551E68"/>
    <w:rsid w:val="0055231C"/>
    <w:rsid w:val="00553420"/>
    <w:rsid w:val="00554C52"/>
    <w:rsid w:val="0056173A"/>
    <w:rsid w:val="00563333"/>
    <w:rsid w:val="005645B4"/>
    <w:rsid w:val="00565822"/>
    <w:rsid w:val="00570347"/>
    <w:rsid w:val="00572925"/>
    <w:rsid w:val="005737A0"/>
    <w:rsid w:val="00574147"/>
    <w:rsid w:val="00580BC2"/>
    <w:rsid w:val="00581466"/>
    <w:rsid w:val="0058577C"/>
    <w:rsid w:val="0058651E"/>
    <w:rsid w:val="0058701E"/>
    <w:rsid w:val="00587582"/>
    <w:rsid w:val="00592230"/>
    <w:rsid w:val="00597192"/>
    <w:rsid w:val="00597AC8"/>
    <w:rsid w:val="005A2BEE"/>
    <w:rsid w:val="005A33A1"/>
    <w:rsid w:val="005A4C8C"/>
    <w:rsid w:val="005A4CDA"/>
    <w:rsid w:val="005A6BE8"/>
    <w:rsid w:val="005B1E63"/>
    <w:rsid w:val="005B1F78"/>
    <w:rsid w:val="005C1603"/>
    <w:rsid w:val="005C1AA7"/>
    <w:rsid w:val="005C3E6E"/>
    <w:rsid w:val="005C4B9D"/>
    <w:rsid w:val="005C59ED"/>
    <w:rsid w:val="005C6789"/>
    <w:rsid w:val="005D1BD3"/>
    <w:rsid w:val="005D49AB"/>
    <w:rsid w:val="005D7A44"/>
    <w:rsid w:val="005E4D65"/>
    <w:rsid w:val="005E56FE"/>
    <w:rsid w:val="005F03D0"/>
    <w:rsid w:val="005F7F05"/>
    <w:rsid w:val="00600B5A"/>
    <w:rsid w:val="006026B8"/>
    <w:rsid w:val="00603124"/>
    <w:rsid w:val="00603D22"/>
    <w:rsid w:val="00610900"/>
    <w:rsid w:val="00611BC3"/>
    <w:rsid w:val="00611E94"/>
    <w:rsid w:val="00612209"/>
    <w:rsid w:val="0061342B"/>
    <w:rsid w:val="00623F1D"/>
    <w:rsid w:val="006249DA"/>
    <w:rsid w:val="0062552B"/>
    <w:rsid w:val="00634045"/>
    <w:rsid w:val="006366EE"/>
    <w:rsid w:val="00640CAA"/>
    <w:rsid w:val="006417B1"/>
    <w:rsid w:val="00643D12"/>
    <w:rsid w:val="006464CB"/>
    <w:rsid w:val="00647C7C"/>
    <w:rsid w:val="006522E1"/>
    <w:rsid w:val="00656EA3"/>
    <w:rsid w:val="0066076C"/>
    <w:rsid w:val="00662E83"/>
    <w:rsid w:val="0066317E"/>
    <w:rsid w:val="00665A43"/>
    <w:rsid w:val="0067019B"/>
    <w:rsid w:val="0067202A"/>
    <w:rsid w:val="00672FCD"/>
    <w:rsid w:val="00674E3E"/>
    <w:rsid w:val="00676612"/>
    <w:rsid w:val="00677900"/>
    <w:rsid w:val="00677BF1"/>
    <w:rsid w:val="0068192F"/>
    <w:rsid w:val="006824EA"/>
    <w:rsid w:val="00682D17"/>
    <w:rsid w:val="00682DC8"/>
    <w:rsid w:val="00693C94"/>
    <w:rsid w:val="006A1D0F"/>
    <w:rsid w:val="006A1F7A"/>
    <w:rsid w:val="006A1FC2"/>
    <w:rsid w:val="006A53F9"/>
    <w:rsid w:val="006A661C"/>
    <w:rsid w:val="006B1A87"/>
    <w:rsid w:val="006B1CD0"/>
    <w:rsid w:val="006B2CFD"/>
    <w:rsid w:val="006B446D"/>
    <w:rsid w:val="006B5EF0"/>
    <w:rsid w:val="006B719C"/>
    <w:rsid w:val="006C1569"/>
    <w:rsid w:val="006C25DE"/>
    <w:rsid w:val="006C30A3"/>
    <w:rsid w:val="006C5A3D"/>
    <w:rsid w:val="006D5875"/>
    <w:rsid w:val="006D5DF6"/>
    <w:rsid w:val="006D7B61"/>
    <w:rsid w:val="006E040B"/>
    <w:rsid w:val="006E2467"/>
    <w:rsid w:val="006E3E9E"/>
    <w:rsid w:val="006E5971"/>
    <w:rsid w:val="006E7A53"/>
    <w:rsid w:val="006F0BB4"/>
    <w:rsid w:val="006F0ED4"/>
    <w:rsid w:val="006F114D"/>
    <w:rsid w:val="006F1593"/>
    <w:rsid w:val="006F1BEC"/>
    <w:rsid w:val="006F22A0"/>
    <w:rsid w:val="006F2F2B"/>
    <w:rsid w:val="006F7A5F"/>
    <w:rsid w:val="00700E53"/>
    <w:rsid w:val="00701455"/>
    <w:rsid w:val="00703A29"/>
    <w:rsid w:val="007057CA"/>
    <w:rsid w:val="00707B68"/>
    <w:rsid w:val="00712A90"/>
    <w:rsid w:val="00712E67"/>
    <w:rsid w:val="00714EF6"/>
    <w:rsid w:val="0071520B"/>
    <w:rsid w:val="007224C8"/>
    <w:rsid w:val="00723492"/>
    <w:rsid w:val="007276CC"/>
    <w:rsid w:val="0073744F"/>
    <w:rsid w:val="00746868"/>
    <w:rsid w:val="00746A98"/>
    <w:rsid w:val="00753D42"/>
    <w:rsid w:val="00753D7A"/>
    <w:rsid w:val="00754B55"/>
    <w:rsid w:val="00757C0B"/>
    <w:rsid w:val="00757E75"/>
    <w:rsid w:val="007622D8"/>
    <w:rsid w:val="00762706"/>
    <w:rsid w:val="00763165"/>
    <w:rsid w:val="007641CB"/>
    <w:rsid w:val="007641D7"/>
    <w:rsid w:val="00764C3A"/>
    <w:rsid w:val="00765515"/>
    <w:rsid w:val="00765EED"/>
    <w:rsid w:val="00766B24"/>
    <w:rsid w:val="00767850"/>
    <w:rsid w:val="00774214"/>
    <w:rsid w:val="00774358"/>
    <w:rsid w:val="00774A3A"/>
    <w:rsid w:val="00784B99"/>
    <w:rsid w:val="00784C25"/>
    <w:rsid w:val="0078597C"/>
    <w:rsid w:val="00785EE8"/>
    <w:rsid w:val="00786B6A"/>
    <w:rsid w:val="00786EDD"/>
    <w:rsid w:val="00787398"/>
    <w:rsid w:val="00787465"/>
    <w:rsid w:val="007877CA"/>
    <w:rsid w:val="007909C1"/>
    <w:rsid w:val="00791559"/>
    <w:rsid w:val="00792253"/>
    <w:rsid w:val="00792502"/>
    <w:rsid w:val="0079372B"/>
    <w:rsid w:val="007937E0"/>
    <w:rsid w:val="00793995"/>
    <w:rsid w:val="00793A7C"/>
    <w:rsid w:val="007A5664"/>
    <w:rsid w:val="007B013C"/>
    <w:rsid w:val="007B264C"/>
    <w:rsid w:val="007B2CFF"/>
    <w:rsid w:val="007B70FD"/>
    <w:rsid w:val="007C0C62"/>
    <w:rsid w:val="007C20EB"/>
    <w:rsid w:val="007C6D39"/>
    <w:rsid w:val="007D1CDB"/>
    <w:rsid w:val="007D286E"/>
    <w:rsid w:val="007D3224"/>
    <w:rsid w:val="007D4242"/>
    <w:rsid w:val="007D66F8"/>
    <w:rsid w:val="007D6F0B"/>
    <w:rsid w:val="007E120D"/>
    <w:rsid w:val="007E272C"/>
    <w:rsid w:val="007E54D9"/>
    <w:rsid w:val="007F05D6"/>
    <w:rsid w:val="007F114A"/>
    <w:rsid w:val="007F24C9"/>
    <w:rsid w:val="007F3D2B"/>
    <w:rsid w:val="007F4CAA"/>
    <w:rsid w:val="007F5B4F"/>
    <w:rsid w:val="007F64A7"/>
    <w:rsid w:val="007F7609"/>
    <w:rsid w:val="00803A4F"/>
    <w:rsid w:val="00804066"/>
    <w:rsid w:val="008052BE"/>
    <w:rsid w:val="0080629D"/>
    <w:rsid w:val="00806C82"/>
    <w:rsid w:val="00811948"/>
    <w:rsid w:val="008120A9"/>
    <w:rsid w:val="00813A84"/>
    <w:rsid w:val="008141E3"/>
    <w:rsid w:val="00815617"/>
    <w:rsid w:val="00820666"/>
    <w:rsid w:val="00820DD6"/>
    <w:rsid w:val="00824146"/>
    <w:rsid w:val="008243B9"/>
    <w:rsid w:val="008252BE"/>
    <w:rsid w:val="0082767A"/>
    <w:rsid w:val="00831219"/>
    <w:rsid w:val="00832F82"/>
    <w:rsid w:val="008346F6"/>
    <w:rsid w:val="00835AD0"/>
    <w:rsid w:val="00836521"/>
    <w:rsid w:val="00837A3F"/>
    <w:rsid w:val="008406F2"/>
    <w:rsid w:val="00840DA5"/>
    <w:rsid w:val="0084228B"/>
    <w:rsid w:val="008439C5"/>
    <w:rsid w:val="00844159"/>
    <w:rsid w:val="00850BA1"/>
    <w:rsid w:val="008523E4"/>
    <w:rsid w:val="00854080"/>
    <w:rsid w:val="008562AB"/>
    <w:rsid w:val="008610B6"/>
    <w:rsid w:val="008622A9"/>
    <w:rsid w:val="0086385B"/>
    <w:rsid w:val="00864BFE"/>
    <w:rsid w:val="00864FCF"/>
    <w:rsid w:val="008721FD"/>
    <w:rsid w:val="00874BFF"/>
    <w:rsid w:val="008751E6"/>
    <w:rsid w:val="008753D1"/>
    <w:rsid w:val="00876C6E"/>
    <w:rsid w:val="00881341"/>
    <w:rsid w:val="00881F32"/>
    <w:rsid w:val="00881FA2"/>
    <w:rsid w:val="0088306C"/>
    <w:rsid w:val="008850BF"/>
    <w:rsid w:val="0088564D"/>
    <w:rsid w:val="00890BD3"/>
    <w:rsid w:val="00894BA3"/>
    <w:rsid w:val="0089772C"/>
    <w:rsid w:val="008A0405"/>
    <w:rsid w:val="008A06E4"/>
    <w:rsid w:val="008A1DCF"/>
    <w:rsid w:val="008A22D5"/>
    <w:rsid w:val="008B29C4"/>
    <w:rsid w:val="008B2EBD"/>
    <w:rsid w:val="008B4FD0"/>
    <w:rsid w:val="008B5508"/>
    <w:rsid w:val="008B56D7"/>
    <w:rsid w:val="008B6833"/>
    <w:rsid w:val="008C0103"/>
    <w:rsid w:val="008C0ADA"/>
    <w:rsid w:val="008C5016"/>
    <w:rsid w:val="008C694E"/>
    <w:rsid w:val="008D212A"/>
    <w:rsid w:val="008D3152"/>
    <w:rsid w:val="008D5104"/>
    <w:rsid w:val="008E265C"/>
    <w:rsid w:val="008E6C12"/>
    <w:rsid w:val="008F6C47"/>
    <w:rsid w:val="008F6C51"/>
    <w:rsid w:val="00905170"/>
    <w:rsid w:val="00905AE4"/>
    <w:rsid w:val="00910C2B"/>
    <w:rsid w:val="00910C2C"/>
    <w:rsid w:val="009120EA"/>
    <w:rsid w:val="009128A3"/>
    <w:rsid w:val="009171F1"/>
    <w:rsid w:val="00917A27"/>
    <w:rsid w:val="00920217"/>
    <w:rsid w:val="00922DAC"/>
    <w:rsid w:val="00926678"/>
    <w:rsid w:val="00931917"/>
    <w:rsid w:val="0093544B"/>
    <w:rsid w:val="009400EB"/>
    <w:rsid w:val="009419FD"/>
    <w:rsid w:val="00944A7B"/>
    <w:rsid w:val="00944CC7"/>
    <w:rsid w:val="009503D9"/>
    <w:rsid w:val="009533D9"/>
    <w:rsid w:val="0095482E"/>
    <w:rsid w:val="00957409"/>
    <w:rsid w:val="00960260"/>
    <w:rsid w:val="00960FA1"/>
    <w:rsid w:val="009613FE"/>
    <w:rsid w:val="00963C6E"/>
    <w:rsid w:val="00966EA2"/>
    <w:rsid w:val="0097292A"/>
    <w:rsid w:val="0097617E"/>
    <w:rsid w:val="00976315"/>
    <w:rsid w:val="00976DB4"/>
    <w:rsid w:val="009816A5"/>
    <w:rsid w:val="00987F2B"/>
    <w:rsid w:val="00995B11"/>
    <w:rsid w:val="009A1AF8"/>
    <w:rsid w:val="009A46FE"/>
    <w:rsid w:val="009B06AF"/>
    <w:rsid w:val="009B30B7"/>
    <w:rsid w:val="009C1CB7"/>
    <w:rsid w:val="009C5A5A"/>
    <w:rsid w:val="009C6A5A"/>
    <w:rsid w:val="009C6C4C"/>
    <w:rsid w:val="009D0A5D"/>
    <w:rsid w:val="009D2CA9"/>
    <w:rsid w:val="009D31CE"/>
    <w:rsid w:val="009D79A3"/>
    <w:rsid w:val="009E2163"/>
    <w:rsid w:val="009E22B6"/>
    <w:rsid w:val="009E2334"/>
    <w:rsid w:val="009E2B01"/>
    <w:rsid w:val="009E4E3A"/>
    <w:rsid w:val="009E7DE4"/>
    <w:rsid w:val="009F2C97"/>
    <w:rsid w:val="009F70F8"/>
    <w:rsid w:val="00A02541"/>
    <w:rsid w:val="00A027D5"/>
    <w:rsid w:val="00A06EA7"/>
    <w:rsid w:val="00A107B1"/>
    <w:rsid w:val="00A138DE"/>
    <w:rsid w:val="00A17B9F"/>
    <w:rsid w:val="00A206BE"/>
    <w:rsid w:val="00A2198D"/>
    <w:rsid w:val="00A22FF8"/>
    <w:rsid w:val="00A24CDA"/>
    <w:rsid w:val="00A276E8"/>
    <w:rsid w:val="00A42E16"/>
    <w:rsid w:val="00A47292"/>
    <w:rsid w:val="00A474F5"/>
    <w:rsid w:val="00A50837"/>
    <w:rsid w:val="00A54966"/>
    <w:rsid w:val="00A61CC7"/>
    <w:rsid w:val="00A62CCE"/>
    <w:rsid w:val="00A66CA7"/>
    <w:rsid w:val="00A66E07"/>
    <w:rsid w:val="00A67DE9"/>
    <w:rsid w:val="00A74F6D"/>
    <w:rsid w:val="00A80025"/>
    <w:rsid w:val="00A82F1F"/>
    <w:rsid w:val="00A83372"/>
    <w:rsid w:val="00A847A1"/>
    <w:rsid w:val="00A9008F"/>
    <w:rsid w:val="00A915E1"/>
    <w:rsid w:val="00A91B9A"/>
    <w:rsid w:val="00A93E1D"/>
    <w:rsid w:val="00A946E5"/>
    <w:rsid w:val="00A97231"/>
    <w:rsid w:val="00A976FE"/>
    <w:rsid w:val="00AA225E"/>
    <w:rsid w:val="00AA3599"/>
    <w:rsid w:val="00AB0A7A"/>
    <w:rsid w:val="00AB145C"/>
    <w:rsid w:val="00AB18ED"/>
    <w:rsid w:val="00AB2252"/>
    <w:rsid w:val="00AB3688"/>
    <w:rsid w:val="00AB3FE5"/>
    <w:rsid w:val="00AB4155"/>
    <w:rsid w:val="00AB5CE3"/>
    <w:rsid w:val="00AB75D0"/>
    <w:rsid w:val="00AC3416"/>
    <w:rsid w:val="00AC5AAB"/>
    <w:rsid w:val="00AC722E"/>
    <w:rsid w:val="00AD1561"/>
    <w:rsid w:val="00AD4959"/>
    <w:rsid w:val="00AE1249"/>
    <w:rsid w:val="00AE2A80"/>
    <w:rsid w:val="00AE2E0A"/>
    <w:rsid w:val="00AE3D04"/>
    <w:rsid w:val="00AE5DCB"/>
    <w:rsid w:val="00AE796A"/>
    <w:rsid w:val="00AF105A"/>
    <w:rsid w:val="00AF5B5F"/>
    <w:rsid w:val="00B01F21"/>
    <w:rsid w:val="00B0487D"/>
    <w:rsid w:val="00B106A1"/>
    <w:rsid w:val="00B13A67"/>
    <w:rsid w:val="00B16D11"/>
    <w:rsid w:val="00B23B84"/>
    <w:rsid w:val="00B24500"/>
    <w:rsid w:val="00B26718"/>
    <w:rsid w:val="00B271D0"/>
    <w:rsid w:val="00B3096A"/>
    <w:rsid w:val="00B33BB0"/>
    <w:rsid w:val="00B37302"/>
    <w:rsid w:val="00B451A3"/>
    <w:rsid w:val="00B55C59"/>
    <w:rsid w:val="00B573EA"/>
    <w:rsid w:val="00B6052E"/>
    <w:rsid w:val="00B629F5"/>
    <w:rsid w:val="00B62B5F"/>
    <w:rsid w:val="00B64EF1"/>
    <w:rsid w:val="00B6512B"/>
    <w:rsid w:val="00B721CA"/>
    <w:rsid w:val="00B7397B"/>
    <w:rsid w:val="00B74081"/>
    <w:rsid w:val="00B74424"/>
    <w:rsid w:val="00B8175F"/>
    <w:rsid w:val="00B822DB"/>
    <w:rsid w:val="00B831A8"/>
    <w:rsid w:val="00B831D2"/>
    <w:rsid w:val="00B835F1"/>
    <w:rsid w:val="00B83E99"/>
    <w:rsid w:val="00B87D31"/>
    <w:rsid w:val="00B901DC"/>
    <w:rsid w:val="00B95DF5"/>
    <w:rsid w:val="00BA1D0F"/>
    <w:rsid w:val="00BA255F"/>
    <w:rsid w:val="00BA25DF"/>
    <w:rsid w:val="00BA505D"/>
    <w:rsid w:val="00BB06C4"/>
    <w:rsid w:val="00BB0E4C"/>
    <w:rsid w:val="00BB35B6"/>
    <w:rsid w:val="00BB3C83"/>
    <w:rsid w:val="00BB4F8C"/>
    <w:rsid w:val="00BB7EF9"/>
    <w:rsid w:val="00BC07D7"/>
    <w:rsid w:val="00BC1E48"/>
    <w:rsid w:val="00BC48DA"/>
    <w:rsid w:val="00BC4BD0"/>
    <w:rsid w:val="00BC7666"/>
    <w:rsid w:val="00BC76F7"/>
    <w:rsid w:val="00BD6EB4"/>
    <w:rsid w:val="00BD70A3"/>
    <w:rsid w:val="00BD71AE"/>
    <w:rsid w:val="00BE16C9"/>
    <w:rsid w:val="00BE284A"/>
    <w:rsid w:val="00BE381A"/>
    <w:rsid w:val="00BE50C3"/>
    <w:rsid w:val="00BE55D8"/>
    <w:rsid w:val="00BE565B"/>
    <w:rsid w:val="00BE6089"/>
    <w:rsid w:val="00BE63B5"/>
    <w:rsid w:val="00BE7E06"/>
    <w:rsid w:val="00BF3410"/>
    <w:rsid w:val="00BF38CB"/>
    <w:rsid w:val="00BF3D43"/>
    <w:rsid w:val="00BF61AC"/>
    <w:rsid w:val="00BF6DBC"/>
    <w:rsid w:val="00C00E8B"/>
    <w:rsid w:val="00C01C3F"/>
    <w:rsid w:val="00C03A09"/>
    <w:rsid w:val="00C12539"/>
    <w:rsid w:val="00C1419B"/>
    <w:rsid w:val="00C1777E"/>
    <w:rsid w:val="00C17C0F"/>
    <w:rsid w:val="00C20C72"/>
    <w:rsid w:val="00C21E6B"/>
    <w:rsid w:val="00C24477"/>
    <w:rsid w:val="00C246C5"/>
    <w:rsid w:val="00C30BD5"/>
    <w:rsid w:val="00C324BA"/>
    <w:rsid w:val="00C37554"/>
    <w:rsid w:val="00C42470"/>
    <w:rsid w:val="00C429C7"/>
    <w:rsid w:val="00C45516"/>
    <w:rsid w:val="00C469E9"/>
    <w:rsid w:val="00C47F46"/>
    <w:rsid w:val="00C505B9"/>
    <w:rsid w:val="00C55B4C"/>
    <w:rsid w:val="00C55BBB"/>
    <w:rsid w:val="00C57E7D"/>
    <w:rsid w:val="00C62F4F"/>
    <w:rsid w:val="00C712EF"/>
    <w:rsid w:val="00C75B7C"/>
    <w:rsid w:val="00C92C3A"/>
    <w:rsid w:val="00C95C94"/>
    <w:rsid w:val="00CA4635"/>
    <w:rsid w:val="00CB0178"/>
    <w:rsid w:val="00CB01CB"/>
    <w:rsid w:val="00CB1B1A"/>
    <w:rsid w:val="00CB1FD6"/>
    <w:rsid w:val="00CB2FDE"/>
    <w:rsid w:val="00CB3F45"/>
    <w:rsid w:val="00CB5989"/>
    <w:rsid w:val="00CB6EEE"/>
    <w:rsid w:val="00CC0917"/>
    <w:rsid w:val="00CC21B6"/>
    <w:rsid w:val="00CD1845"/>
    <w:rsid w:val="00CD24BA"/>
    <w:rsid w:val="00CD2EEE"/>
    <w:rsid w:val="00CD3071"/>
    <w:rsid w:val="00CE2F3F"/>
    <w:rsid w:val="00CE35C6"/>
    <w:rsid w:val="00CE6EC7"/>
    <w:rsid w:val="00CF4C7B"/>
    <w:rsid w:val="00D015DE"/>
    <w:rsid w:val="00D049FF"/>
    <w:rsid w:val="00D1111E"/>
    <w:rsid w:val="00D116B1"/>
    <w:rsid w:val="00D13142"/>
    <w:rsid w:val="00D13A95"/>
    <w:rsid w:val="00D16FDC"/>
    <w:rsid w:val="00D2116B"/>
    <w:rsid w:val="00D25348"/>
    <w:rsid w:val="00D279FE"/>
    <w:rsid w:val="00D36F9C"/>
    <w:rsid w:val="00D37850"/>
    <w:rsid w:val="00D43C55"/>
    <w:rsid w:val="00D51ACE"/>
    <w:rsid w:val="00D52537"/>
    <w:rsid w:val="00D563C6"/>
    <w:rsid w:val="00D6104A"/>
    <w:rsid w:val="00D61FB8"/>
    <w:rsid w:val="00D63F50"/>
    <w:rsid w:val="00D6488C"/>
    <w:rsid w:val="00D669CD"/>
    <w:rsid w:val="00D76AB0"/>
    <w:rsid w:val="00D809F6"/>
    <w:rsid w:val="00D8243F"/>
    <w:rsid w:val="00D87C32"/>
    <w:rsid w:val="00D907E9"/>
    <w:rsid w:val="00D9641C"/>
    <w:rsid w:val="00D96848"/>
    <w:rsid w:val="00D977D2"/>
    <w:rsid w:val="00DA0E21"/>
    <w:rsid w:val="00DA39DC"/>
    <w:rsid w:val="00DA407C"/>
    <w:rsid w:val="00DB29A5"/>
    <w:rsid w:val="00DB2A3E"/>
    <w:rsid w:val="00DB42D4"/>
    <w:rsid w:val="00DB5FF9"/>
    <w:rsid w:val="00DB60EE"/>
    <w:rsid w:val="00DB77DD"/>
    <w:rsid w:val="00DC0EE5"/>
    <w:rsid w:val="00DC4AF8"/>
    <w:rsid w:val="00DC7AF4"/>
    <w:rsid w:val="00DD0AD0"/>
    <w:rsid w:val="00DD14C4"/>
    <w:rsid w:val="00DD20CA"/>
    <w:rsid w:val="00DD7D16"/>
    <w:rsid w:val="00DD7DF2"/>
    <w:rsid w:val="00DE0AF5"/>
    <w:rsid w:val="00DE1331"/>
    <w:rsid w:val="00DE4A7A"/>
    <w:rsid w:val="00DF17E0"/>
    <w:rsid w:val="00DF5A2D"/>
    <w:rsid w:val="00DF6673"/>
    <w:rsid w:val="00E00628"/>
    <w:rsid w:val="00E00CF0"/>
    <w:rsid w:val="00E01809"/>
    <w:rsid w:val="00E01904"/>
    <w:rsid w:val="00E03B36"/>
    <w:rsid w:val="00E0536F"/>
    <w:rsid w:val="00E056E5"/>
    <w:rsid w:val="00E11E37"/>
    <w:rsid w:val="00E14FED"/>
    <w:rsid w:val="00E16A45"/>
    <w:rsid w:val="00E17694"/>
    <w:rsid w:val="00E25BF8"/>
    <w:rsid w:val="00E35598"/>
    <w:rsid w:val="00E40364"/>
    <w:rsid w:val="00E40A95"/>
    <w:rsid w:val="00E43C4C"/>
    <w:rsid w:val="00E44ECA"/>
    <w:rsid w:val="00E46C92"/>
    <w:rsid w:val="00E4745B"/>
    <w:rsid w:val="00E50957"/>
    <w:rsid w:val="00E54C8C"/>
    <w:rsid w:val="00E55D3C"/>
    <w:rsid w:val="00E57A52"/>
    <w:rsid w:val="00E63C5B"/>
    <w:rsid w:val="00E6458C"/>
    <w:rsid w:val="00E661B7"/>
    <w:rsid w:val="00E7099B"/>
    <w:rsid w:val="00E720D4"/>
    <w:rsid w:val="00E76B3A"/>
    <w:rsid w:val="00E77511"/>
    <w:rsid w:val="00E77BFD"/>
    <w:rsid w:val="00E82D51"/>
    <w:rsid w:val="00E86D51"/>
    <w:rsid w:val="00E87E22"/>
    <w:rsid w:val="00E904FD"/>
    <w:rsid w:val="00E9446B"/>
    <w:rsid w:val="00E9599A"/>
    <w:rsid w:val="00EA413A"/>
    <w:rsid w:val="00EA43A5"/>
    <w:rsid w:val="00EA5832"/>
    <w:rsid w:val="00EA7240"/>
    <w:rsid w:val="00EB32E4"/>
    <w:rsid w:val="00EB5548"/>
    <w:rsid w:val="00EB649E"/>
    <w:rsid w:val="00EB770B"/>
    <w:rsid w:val="00EC22C1"/>
    <w:rsid w:val="00ED009F"/>
    <w:rsid w:val="00ED3B5C"/>
    <w:rsid w:val="00ED7222"/>
    <w:rsid w:val="00ED76CB"/>
    <w:rsid w:val="00ED79CD"/>
    <w:rsid w:val="00EE1260"/>
    <w:rsid w:val="00EE4C46"/>
    <w:rsid w:val="00EF0328"/>
    <w:rsid w:val="00EF0568"/>
    <w:rsid w:val="00EF32B8"/>
    <w:rsid w:val="00EF3ADD"/>
    <w:rsid w:val="00F01342"/>
    <w:rsid w:val="00F02083"/>
    <w:rsid w:val="00F02CA8"/>
    <w:rsid w:val="00F0332A"/>
    <w:rsid w:val="00F065C0"/>
    <w:rsid w:val="00F22314"/>
    <w:rsid w:val="00F27FEF"/>
    <w:rsid w:val="00F32B79"/>
    <w:rsid w:val="00F3718B"/>
    <w:rsid w:val="00F37DE1"/>
    <w:rsid w:val="00F4269B"/>
    <w:rsid w:val="00F43627"/>
    <w:rsid w:val="00F43D37"/>
    <w:rsid w:val="00F46E0A"/>
    <w:rsid w:val="00F5326C"/>
    <w:rsid w:val="00F54053"/>
    <w:rsid w:val="00F558A4"/>
    <w:rsid w:val="00F56DBA"/>
    <w:rsid w:val="00F5730D"/>
    <w:rsid w:val="00F616A4"/>
    <w:rsid w:val="00F66521"/>
    <w:rsid w:val="00F7447A"/>
    <w:rsid w:val="00F75FFC"/>
    <w:rsid w:val="00F77AF7"/>
    <w:rsid w:val="00F80D24"/>
    <w:rsid w:val="00F87404"/>
    <w:rsid w:val="00F90CB0"/>
    <w:rsid w:val="00F94D44"/>
    <w:rsid w:val="00F94D65"/>
    <w:rsid w:val="00F95D73"/>
    <w:rsid w:val="00FA0670"/>
    <w:rsid w:val="00FA1AC3"/>
    <w:rsid w:val="00FA4A35"/>
    <w:rsid w:val="00FB1746"/>
    <w:rsid w:val="00FB1E06"/>
    <w:rsid w:val="00FB5367"/>
    <w:rsid w:val="00FC403D"/>
    <w:rsid w:val="00FC487E"/>
    <w:rsid w:val="00FC5B79"/>
    <w:rsid w:val="00FC6163"/>
    <w:rsid w:val="00FD761D"/>
    <w:rsid w:val="00FE6475"/>
    <w:rsid w:val="00FF06B1"/>
    <w:rsid w:val="00FF1E2C"/>
    <w:rsid w:val="00FF2734"/>
    <w:rsid w:val="00FF2BA3"/>
    <w:rsid w:val="00FF4001"/>
    <w:rsid w:val="00FF40A7"/>
    <w:rsid w:val="00FF499E"/>
    <w:rsid w:val="00FF719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4C0E"/>
  <w15:docId w15:val="{302383A3-4BDE-40AC-848D-F73C6A5D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before="24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Text Normal"/>
    <w:qFormat/>
    <w:rsid w:val="00BE63B5"/>
  </w:style>
  <w:style w:type="paragraph" w:styleId="Heading1">
    <w:name w:val="heading 1"/>
    <w:aliases w:val="2Heading 1"/>
    <w:basedOn w:val="Normal"/>
    <w:next w:val="Normal"/>
    <w:link w:val="Heading1Char"/>
    <w:uiPriority w:val="9"/>
    <w:qFormat/>
    <w:rsid w:val="00471219"/>
    <w:pPr>
      <w:keepNext/>
      <w:keepLines/>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881F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semiHidden/>
    <w:unhideWhenUsed/>
    <w:qFormat/>
    <w:rsid w:val="00881F3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81F3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81F3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81F32"/>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81F32"/>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81F3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1F3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BodyTxt2"/>
    <w:uiPriority w:val="20"/>
    <w:qFormat/>
    <w:rsid w:val="00881F32"/>
    <w:rPr>
      <w:i/>
      <w:iCs/>
    </w:rPr>
  </w:style>
  <w:style w:type="paragraph" w:styleId="Title">
    <w:name w:val="Title"/>
    <w:aliases w:val="1Title"/>
    <w:basedOn w:val="Heading2"/>
    <w:next w:val="Normal"/>
    <w:link w:val="TitleChar"/>
    <w:uiPriority w:val="10"/>
    <w:qFormat/>
    <w:rsid w:val="00881F32"/>
    <w:pPr>
      <w:keepNext w:val="0"/>
      <w:keepLines w:val="0"/>
      <w:spacing w:before="0" w:line="240" w:lineRule="auto"/>
      <w:contextualSpacing/>
      <w:outlineLvl w:val="9"/>
    </w:pPr>
    <w:rPr>
      <w:color w:val="auto"/>
      <w:spacing w:val="-10"/>
      <w:kern w:val="28"/>
      <w:sz w:val="56"/>
      <w:szCs w:val="56"/>
    </w:rPr>
  </w:style>
  <w:style w:type="character" w:customStyle="1" w:styleId="TitleChar">
    <w:name w:val="Title Char"/>
    <w:aliases w:val="1Title Char"/>
    <w:basedOn w:val="DefaultParagraphFont"/>
    <w:link w:val="Title"/>
    <w:uiPriority w:val="10"/>
    <w:rsid w:val="00881F32"/>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881F32"/>
    <w:pPr>
      <w:ind w:left="720"/>
      <w:contextualSpacing/>
    </w:pPr>
  </w:style>
  <w:style w:type="character" w:customStyle="1" w:styleId="Heading4Char">
    <w:name w:val="Heading 4 Char"/>
    <w:basedOn w:val="DefaultParagraphFont"/>
    <w:link w:val="Heading4"/>
    <w:uiPriority w:val="9"/>
    <w:semiHidden/>
    <w:rsid w:val="00881F32"/>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881F32"/>
    <w:rPr>
      <w:rFonts w:asciiTheme="majorHAnsi" w:eastAsiaTheme="majorEastAsia" w:hAnsiTheme="majorHAnsi" w:cstheme="majorBidi"/>
      <w:color w:val="2E74B5" w:themeColor="accent1" w:themeShade="BF"/>
      <w:sz w:val="26"/>
      <w:szCs w:val="26"/>
    </w:rPr>
  </w:style>
  <w:style w:type="character" w:customStyle="1" w:styleId="Heading1Char">
    <w:name w:val="Heading 1 Char"/>
    <w:aliases w:val="2Heading 1 Char"/>
    <w:basedOn w:val="DefaultParagraphFont"/>
    <w:link w:val="Heading1"/>
    <w:uiPriority w:val="9"/>
    <w:rsid w:val="0047121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881F32"/>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881F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81F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81F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81F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1F32"/>
    <w:rPr>
      <w:rFonts w:asciiTheme="majorHAnsi" w:eastAsiaTheme="majorEastAsia" w:hAnsiTheme="majorHAnsi" w:cstheme="majorBidi"/>
      <w:i/>
      <w:iCs/>
      <w:color w:val="272727" w:themeColor="text1" w:themeTint="D8"/>
      <w:sz w:val="21"/>
      <w:szCs w:val="21"/>
    </w:rPr>
  </w:style>
  <w:style w:type="numbering" w:customStyle="1" w:styleId="SCM">
    <w:name w:val="SCM"/>
    <w:uiPriority w:val="99"/>
    <w:rsid w:val="00881F32"/>
    <w:pPr>
      <w:numPr>
        <w:numId w:val="10"/>
      </w:numPr>
    </w:pPr>
  </w:style>
  <w:style w:type="paragraph" w:styleId="Index1">
    <w:name w:val="index 1"/>
    <w:basedOn w:val="Normal"/>
    <w:next w:val="Normal"/>
    <w:autoRedefine/>
    <w:uiPriority w:val="99"/>
    <w:unhideWhenUsed/>
    <w:qFormat/>
    <w:rsid w:val="00255241"/>
    <w:pPr>
      <w:pBdr>
        <w:bottom w:val="single" w:sz="12" w:space="1" w:color="007C9E"/>
      </w:pBdr>
      <w:spacing w:after="480" w:line="240" w:lineRule="auto"/>
      <w:outlineLvl w:val="0"/>
    </w:pPr>
    <w:rPr>
      <w:b/>
      <w:noProof/>
      <w:color w:val="007C9E"/>
      <w:sz w:val="32"/>
      <w:szCs w:val="32"/>
    </w:rPr>
  </w:style>
  <w:style w:type="paragraph" w:styleId="Index2">
    <w:name w:val="index 2"/>
    <w:basedOn w:val="Normal"/>
    <w:next w:val="Index3"/>
    <w:autoRedefine/>
    <w:uiPriority w:val="99"/>
    <w:unhideWhenUsed/>
    <w:qFormat/>
    <w:rsid w:val="00574147"/>
    <w:pPr>
      <w:numPr>
        <w:ilvl w:val="1"/>
        <w:numId w:val="1"/>
      </w:numPr>
      <w:spacing w:line="240" w:lineRule="auto"/>
      <w:outlineLvl w:val="1"/>
    </w:pPr>
    <w:rPr>
      <w:b/>
      <w:caps/>
    </w:rPr>
  </w:style>
  <w:style w:type="paragraph" w:styleId="Index3">
    <w:name w:val="index 3"/>
    <w:basedOn w:val="Normal"/>
    <w:next w:val="1Paragraph"/>
    <w:autoRedefine/>
    <w:uiPriority w:val="99"/>
    <w:unhideWhenUsed/>
    <w:qFormat/>
    <w:rsid w:val="00EA43A5"/>
    <w:pPr>
      <w:spacing w:before="160" w:after="100" w:line="240" w:lineRule="auto"/>
      <w:jc w:val="both"/>
      <w:outlineLvl w:val="2"/>
    </w:pPr>
  </w:style>
  <w:style w:type="paragraph" w:styleId="Index4">
    <w:name w:val="index 4"/>
    <w:basedOn w:val="Normal"/>
    <w:autoRedefine/>
    <w:uiPriority w:val="99"/>
    <w:unhideWhenUsed/>
    <w:qFormat/>
    <w:rsid w:val="00C505B9"/>
    <w:pPr>
      <w:jc w:val="both"/>
    </w:pPr>
  </w:style>
  <w:style w:type="paragraph" w:styleId="Index5">
    <w:name w:val="index 5"/>
    <w:basedOn w:val="Normal"/>
    <w:next w:val="Normal"/>
    <w:autoRedefine/>
    <w:uiPriority w:val="99"/>
    <w:unhideWhenUsed/>
    <w:qFormat/>
    <w:rsid w:val="00BA1D0F"/>
    <w:pPr>
      <w:numPr>
        <w:ilvl w:val="4"/>
        <w:numId w:val="13"/>
      </w:numPr>
      <w:tabs>
        <w:tab w:val="left" w:pos="1276"/>
      </w:tabs>
      <w:spacing w:before="80" w:after="80"/>
      <w:jc w:val="both"/>
    </w:pPr>
    <w:rPr>
      <w:rFonts w:eastAsia="Calibri"/>
    </w:rPr>
  </w:style>
  <w:style w:type="paragraph" w:styleId="Index6">
    <w:name w:val="index 6"/>
    <w:basedOn w:val="Normal"/>
    <w:next w:val="Normal"/>
    <w:autoRedefine/>
    <w:uiPriority w:val="99"/>
    <w:unhideWhenUsed/>
    <w:qFormat/>
    <w:rsid w:val="00881F32"/>
    <w:pPr>
      <w:numPr>
        <w:ilvl w:val="5"/>
        <w:numId w:val="8"/>
      </w:numPr>
      <w:tabs>
        <w:tab w:val="left" w:pos="1843"/>
      </w:tabs>
      <w:spacing w:after="240" w:line="240" w:lineRule="auto"/>
      <w:outlineLvl w:val="2"/>
    </w:pPr>
    <w:rPr>
      <w:rFonts w:ascii="Arial Bold" w:hAnsi="Arial Bold"/>
      <w:b/>
      <w:caps/>
      <w:color w:val="007C9E"/>
      <w:sz w:val="24"/>
      <w:szCs w:val="24"/>
    </w:rPr>
  </w:style>
  <w:style w:type="paragraph" w:styleId="Index7">
    <w:name w:val="index 7"/>
    <w:basedOn w:val="Normal"/>
    <w:autoRedefine/>
    <w:uiPriority w:val="99"/>
    <w:unhideWhenUsed/>
    <w:qFormat/>
    <w:rsid w:val="00881F32"/>
    <w:pPr>
      <w:numPr>
        <w:ilvl w:val="6"/>
        <w:numId w:val="8"/>
      </w:numPr>
      <w:spacing w:line="240" w:lineRule="auto"/>
      <w:jc w:val="both"/>
    </w:pPr>
    <w:rPr>
      <w:b/>
    </w:rPr>
  </w:style>
  <w:style w:type="paragraph" w:styleId="Index8">
    <w:name w:val="index 8"/>
    <w:basedOn w:val="Normal"/>
    <w:autoRedefine/>
    <w:uiPriority w:val="99"/>
    <w:unhideWhenUsed/>
    <w:qFormat/>
    <w:rsid w:val="00FB1746"/>
    <w:pPr>
      <w:numPr>
        <w:ilvl w:val="7"/>
        <w:numId w:val="8"/>
      </w:numPr>
      <w:spacing w:before="40" w:after="40"/>
      <w:jc w:val="both"/>
    </w:pPr>
  </w:style>
  <w:style w:type="paragraph" w:styleId="Index9">
    <w:name w:val="index 9"/>
    <w:basedOn w:val="Normal"/>
    <w:next w:val="Normal"/>
    <w:autoRedefine/>
    <w:uiPriority w:val="99"/>
    <w:unhideWhenUsed/>
    <w:qFormat/>
    <w:rsid w:val="00881F32"/>
    <w:pPr>
      <w:numPr>
        <w:ilvl w:val="8"/>
        <w:numId w:val="8"/>
      </w:numPr>
      <w:spacing w:line="240" w:lineRule="auto"/>
      <w:jc w:val="both"/>
    </w:pPr>
  </w:style>
  <w:style w:type="table" w:styleId="TableGrid">
    <w:name w:val="Table Grid"/>
    <w:basedOn w:val="TableNormal"/>
    <w:uiPriority w:val="59"/>
    <w:rsid w:val="00881F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81F32"/>
    <w:rPr>
      <w:color w:val="808080"/>
    </w:rPr>
  </w:style>
  <w:style w:type="paragraph" w:styleId="Header">
    <w:name w:val="header"/>
    <w:basedOn w:val="Normal"/>
    <w:link w:val="HeaderChar"/>
    <w:unhideWhenUsed/>
    <w:rsid w:val="00881F32"/>
    <w:pPr>
      <w:tabs>
        <w:tab w:val="center" w:pos="4513"/>
        <w:tab w:val="right" w:pos="9026"/>
      </w:tabs>
      <w:spacing w:line="240" w:lineRule="auto"/>
    </w:pPr>
  </w:style>
  <w:style w:type="character" w:customStyle="1" w:styleId="HeaderChar">
    <w:name w:val="Header Char"/>
    <w:basedOn w:val="DefaultParagraphFont"/>
    <w:link w:val="Header"/>
    <w:rsid w:val="00881F32"/>
    <w:rPr>
      <w:rFonts w:ascii="Arial" w:hAnsi="Arial" w:cs="Arial"/>
      <w:iCs/>
      <w:lang w:val="en-GB" w:eastAsia="en-ZA"/>
    </w:rPr>
  </w:style>
  <w:style w:type="paragraph" w:styleId="Footer">
    <w:name w:val="footer"/>
    <w:basedOn w:val="Normal"/>
    <w:link w:val="FooterChar"/>
    <w:unhideWhenUsed/>
    <w:rsid w:val="00881F32"/>
    <w:pPr>
      <w:tabs>
        <w:tab w:val="center" w:pos="4513"/>
        <w:tab w:val="right" w:pos="9026"/>
      </w:tabs>
      <w:spacing w:line="240" w:lineRule="auto"/>
    </w:pPr>
  </w:style>
  <w:style w:type="character" w:customStyle="1" w:styleId="FooterChar">
    <w:name w:val="Footer Char"/>
    <w:basedOn w:val="DefaultParagraphFont"/>
    <w:link w:val="Footer"/>
    <w:rsid w:val="00881F32"/>
    <w:rPr>
      <w:rFonts w:ascii="Arial" w:hAnsi="Arial" w:cs="Arial"/>
      <w:iCs/>
      <w:lang w:val="en-GB" w:eastAsia="en-ZA"/>
    </w:rPr>
  </w:style>
  <w:style w:type="paragraph" w:customStyle="1" w:styleId="1Paragraph">
    <w:name w:val="1Paragraph"/>
    <w:basedOn w:val="Normal"/>
    <w:qFormat/>
    <w:rsid w:val="00881F32"/>
    <w:pPr>
      <w:ind w:left="851"/>
      <w:jc w:val="both"/>
    </w:pPr>
  </w:style>
  <w:style w:type="paragraph" w:customStyle="1" w:styleId="aDSPara">
    <w:name w:val="aDS Para"/>
    <w:basedOn w:val="Normal"/>
    <w:link w:val="aDSParaChar"/>
    <w:rsid w:val="00881F32"/>
    <w:pPr>
      <w:tabs>
        <w:tab w:val="left" w:pos="567"/>
      </w:tabs>
      <w:ind w:left="567"/>
      <w:jc w:val="both"/>
    </w:pPr>
    <w:rPr>
      <w:rFonts w:cs="Times New Roman"/>
      <w:iCs/>
      <w:szCs w:val="24"/>
      <w:lang w:val="pt-BR"/>
    </w:rPr>
  </w:style>
  <w:style w:type="paragraph" w:styleId="BodyText2">
    <w:name w:val="Body Text 2"/>
    <w:basedOn w:val="Normal"/>
    <w:link w:val="BodyText2Char"/>
    <w:semiHidden/>
    <w:unhideWhenUsed/>
    <w:rsid w:val="00881F32"/>
    <w:pPr>
      <w:spacing w:line="480" w:lineRule="auto"/>
    </w:pPr>
  </w:style>
  <w:style w:type="character" w:customStyle="1" w:styleId="BodyText2Char">
    <w:name w:val="Body Text 2 Char"/>
    <w:basedOn w:val="DefaultParagraphFont"/>
    <w:link w:val="BodyText2"/>
    <w:semiHidden/>
    <w:rsid w:val="00881F32"/>
    <w:rPr>
      <w:rFonts w:ascii="Arial" w:hAnsi="Arial" w:cs="Arial"/>
      <w:iCs/>
      <w:lang w:val="en-GB" w:eastAsia="en-ZA"/>
    </w:rPr>
  </w:style>
  <w:style w:type="character" w:customStyle="1" w:styleId="aDSParaChar">
    <w:name w:val="aDS Para Char"/>
    <w:basedOn w:val="DefaultParagraphFont"/>
    <w:link w:val="aDSPara"/>
    <w:rsid w:val="00881F32"/>
    <w:rPr>
      <w:rFonts w:ascii="Arial" w:hAnsi="Arial" w:cs="Times New Roman"/>
      <w:szCs w:val="24"/>
      <w:lang w:val="pt-BR"/>
    </w:rPr>
  </w:style>
  <w:style w:type="paragraph" w:customStyle="1" w:styleId="DSH111110pt">
    <w:name w:val="DS H1.1.1.1 + 10 pt"/>
    <w:basedOn w:val="Heading4"/>
    <w:rsid w:val="00881F32"/>
    <w:pPr>
      <w:keepNext w:val="0"/>
      <w:tabs>
        <w:tab w:val="num" w:pos="851"/>
      </w:tabs>
      <w:spacing w:before="0" w:after="120" w:line="240" w:lineRule="auto"/>
      <w:ind w:left="851" w:hanging="851"/>
    </w:pPr>
    <w:rPr>
      <w:b/>
      <w:bCs/>
      <w:i w:val="0"/>
      <w:iCs w:val="0"/>
      <w:sz w:val="20"/>
    </w:rPr>
  </w:style>
  <w:style w:type="numbering" w:customStyle="1" w:styleId="ACSListStyle">
    <w:name w:val="ACSListStyle"/>
    <w:rsid w:val="00881F32"/>
    <w:pPr>
      <w:numPr>
        <w:numId w:val="5"/>
      </w:numPr>
    </w:pPr>
  </w:style>
  <w:style w:type="paragraph" w:styleId="ListBullet">
    <w:name w:val="List Bullet"/>
    <w:basedOn w:val="Normal"/>
    <w:rsid w:val="00881F32"/>
    <w:pPr>
      <w:numPr>
        <w:numId w:val="9"/>
      </w:numPr>
      <w:tabs>
        <w:tab w:val="left" w:pos="851"/>
      </w:tabs>
      <w:spacing w:before="360" w:after="240" w:line="240" w:lineRule="auto"/>
      <w:outlineLvl w:val="0"/>
    </w:pPr>
    <w:rPr>
      <w:rFonts w:cs="Times New Roman"/>
      <w:b/>
      <w:iCs/>
      <w:caps/>
      <w:szCs w:val="24"/>
    </w:rPr>
  </w:style>
  <w:style w:type="paragraph" w:styleId="ListBullet2">
    <w:name w:val="List Bullet 2"/>
    <w:basedOn w:val="Index3"/>
    <w:rsid w:val="00881F32"/>
  </w:style>
  <w:style w:type="paragraph" w:styleId="ListBullet3">
    <w:name w:val="List Bullet 3"/>
    <w:basedOn w:val="Normal"/>
    <w:rsid w:val="00881F32"/>
    <w:pPr>
      <w:numPr>
        <w:ilvl w:val="2"/>
        <w:numId w:val="9"/>
      </w:numPr>
      <w:tabs>
        <w:tab w:val="left" w:pos="851"/>
      </w:tabs>
      <w:spacing w:before="60"/>
      <w:jc w:val="both"/>
    </w:pPr>
    <w:rPr>
      <w:rFonts w:cs="Times New Roman"/>
      <w:iCs/>
    </w:rPr>
  </w:style>
  <w:style w:type="paragraph" w:styleId="ListBullet4">
    <w:name w:val="List Bullet 4"/>
    <w:basedOn w:val="Normal"/>
    <w:rsid w:val="00881F32"/>
    <w:pPr>
      <w:numPr>
        <w:ilvl w:val="3"/>
        <w:numId w:val="9"/>
      </w:numPr>
      <w:tabs>
        <w:tab w:val="left" w:pos="851"/>
      </w:tabs>
      <w:spacing w:before="60"/>
    </w:pPr>
    <w:rPr>
      <w:rFonts w:cs="Times New Roman"/>
      <w:iCs/>
      <w:szCs w:val="24"/>
    </w:rPr>
  </w:style>
  <w:style w:type="paragraph" w:styleId="ListBullet5">
    <w:name w:val="List Bullet 5"/>
    <w:basedOn w:val="ListBullet4"/>
    <w:rsid w:val="00881F32"/>
    <w:pPr>
      <w:numPr>
        <w:ilvl w:val="4"/>
      </w:numPr>
      <w:tabs>
        <w:tab w:val="clear" w:pos="851"/>
        <w:tab w:val="left" w:pos="1276"/>
      </w:tabs>
      <w:jc w:val="both"/>
    </w:pPr>
  </w:style>
  <w:style w:type="paragraph" w:styleId="ListContinue">
    <w:name w:val="List Continue"/>
    <w:basedOn w:val="Normal"/>
    <w:rsid w:val="00881F32"/>
    <w:pPr>
      <w:numPr>
        <w:ilvl w:val="5"/>
        <w:numId w:val="9"/>
      </w:numPr>
      <w:tabs>
        <w:tab w:val="left" w:pos="1418"/>
      </w:tabs>
      <w:spacing w:line="240" w:lineRule="auto"/>
    </w:pPr>
    <w:rPr>
      <w:rFonts w:eastAsia="Times" w:cs="Times New Roman"/>
      <w:iCs/>
      <w:szCs w:val="24"/>
    </w:rPr>
  </w:style>
  <w:style w:type="character" w:styleId="Hyperlink">
    <w:name w:val="Hyperlink"/>
    <w:basedOn w:val="DefaultParagraphFont"/>
    <w:uiPriority w:val="99"/>
    <w:unhideWhenUsed/>
    <w:rsid w:val="00881F32"/>
    <w:rPr>
      <w:color w:val="0563C1" w:themeColor="hyperlink"/>
      <w:u w:val="single"/>
    </w:rPr>
  </w:style>
  <w:style w:type="paragraph" w:styleId="TOC1">
    <w:name w:val="toc 1"/>
    <w:basedOn w:val="Normal"/>
    <w:next w:val="Normal"/>
    <w:autoRedefine/>
    <w:uiPriority w:val="39"/>
    <w:unhideWhenUsed/>
    <w:rsid w:val="00BF6DBC"/>
    <w:pPr>
      <w:spacing w:before="60" w:after="60" w:line="240" w:lineRule="auto"/>
    </w:pPr>
    <w:rPr>
      <w:rFonts w:ascii="Arial Bold" w:hAnsi="Arial Bold"/>
      <w:b/>
      <w:sz w:val="24"/>
    </w:rPr>
  </w:style>
  <w:style w:type="paragraph" w:styleId="TOC2">
    <w:name w:val="toc 2"/>
    <w:basedOn w:val="Normal"/>
    <w:next w:val="Normal"/>
    <w:autoRedefine/>
    <w:uiPriority w:val="39"/>
    <w:unhideWhenUsed/>
    <w:rsid w:val="00E77511"/>
    <w:pPr>
      <w:tabs>
        <w:tab w:val="right" w:leader="dot" w:pos="9627"/>
      </w:tabs>
      <w:spacing w:before="60" w:after="60" w:line="240" w:lineRule="auto"/>
      <w:ind w:left="425" w:hanging="425"/>
    </w:pPr>
    <w:rPr>
      <w:b/>
    </w:rPr>
  </w:style>
  <w:style w:type="paragraph" w:styleId="TOC3">
    <w:name w:val="toc 3"/>
    <w:basedOn w:val="Normal"/>
    <w:next w:val="Normal"/>
    <w:autoRedefine/>
    <w:uiPriority w:val="39"/>
    <w:unhideWhenUsed/>
    <w:rsid w:val="00A107B1"/>
    <w:pPr>
      <w:tabs>
        <w:tab w:val="right" w:leader="dot" w:pos="9627"/>
      </w:tabs>
      <w:spacing w:before="40" w:after="40" w:line="240" w:lineRule="auto"/>
      <w:ind w:left="425" w:hanging="425"/>
    </w:pPr>
    <w:rPr>
      <w:sz w:val="18"/>
    </w:rPr>
  </w:style>
  <w:style w:type="paragraph" w:styleId="BodyTextIndent3">
    <w:name w:val="Body Text Indent 3"/>
    <w:basedOn w:val="Normal"/>
    <w:link w:val="BodyTextIndent3Char"/>
    <w:semiHidden/>
    <w:unhideWhenUsed/>
    <w:rsid w:val="00881F32"/>
    <w:pPr>
      <w:ind w:left="283"/>
    </w:pPr>
    <w:rPr>
      <w:sz w:val="16"/>
      <w:szCs w:val="16"/>
    </w:rPr>
  </w:style>
  <w:style w:type="character" w:customStyle="1" w:styleId="BodyTextIndent3Char">
    <w:name w:val="Body Text Indent 3 Char"/>
    <w:basedOn w:val="DefaultParagraphFont"/>
    <w:link w:val="BodyTextIndent3"/>
    <w:semiHidden/>
    <w:rsid w:val="00881F32"/>
    <w:rPr>
      <w:rFonts w:ascii="Arial" w:hAnsi="Arial" w:cs="Arial"/>
      <w:iCs/>
      <w:sz w:val="16"/>
      <w:szCs w:val="16"/>
      <w:lang w:val="en-GB" w:eastAsia="en-ZA"/>
    </w:rPr>
  </w:style>
  <w:style w:type="paragraph" w:customStyle="1" w:styleId="DSILev11">
    <w:name w:val="DS I Lev1.1"/>
    <w:basedOn w:val="Heading2"/>
    <w:link w:val="DSILev11Char"/>
    <w:rsid w:val="00881F32"/>
    <w:pPr>
      <w:keepNext w:val="0"/>
      <w:widowControl w:val="0"/>
      <w:spacing w:before="120" w:after="120"/>
      <w:ind w:left="709" w:hanging="709"/>
    </w:pPr>
    <w:rPr>
      <w:sz w:val="20"/>
    </w:rPr>
  </w:style>
  <w:style w:type="character" w:customStyle="1" w:styleId="DSILev11Char">
    <w:name w:val="DS I Lev1.1 Char"/>
    <w:basedOn w:val="DefaultParagraphFont"/>
    <w:link w:val="DSILev11"/>
    <w:rsid w:val="00881F32"/>
    <w:rPr>
      <w:rFonts w:ascii="Arial" w:hAnsi="Arial" w:cs="Arial"/>
      <w:b/>
      <w:bCs/>
      <w:iCs/>
      <w:sz w:val="20"/>
    </w:rPr>
  </w:style>
  <w:style w:type="paragraph" w:customStyle="1" w:styleId="DSIPar11">
    <w:name w:val="DS I Par1.1"/>
    <w:basedOn w:val="Normal"/>
    <w:rsid w:val="00881F32"/>
    <w:pPr>
      <w:spacing w:line="240" w:lineRule="auto"/>
      <w:ind w:left="2421" w:hanging="360"/>
    </w:pPr>
    <w:rPr>
      <w:rFonts w:cs="Times New Roman"/>
      <w:iCs/>
      <w:sz w:val="20"/>
      <w:lang w:val="pt-BR"/>
    </w:rPr>
  </w:style>
  <w:style w:type="paragraph" w:styleId="CommentText">
    <w:name w:val="annotation text"/>
    <w:basedOn w:val="Normal"/>
    <w:link w:val="CommentTextChar"/>
    <w:rsid w:val="00881F32"/>
    <w:pPr>
      <w:spacing w:after="200"/>
    </w:pPr>
    <w:rPr>
      <w:rFonts w:cs="Times New Roman"/>
      <w:iCs/>
      <w:sz w:val="20"/>
      <w:szCs w:val="20"/>
    </w:rPr>
  </w:style>
  <w:style w:type="character" w:customStyle="1" w:styleId="CommentTextChar">
    <w:name w:val="Comment Text Char"/>
    <w:basedOn w:val="DefaultParagraphFont"/>
    <w:link w:val="CommentText"/>
    <w:rsid w:val="00881F32"/>
    <w:rPr>
      <w:rFonts w:ascii="Arial" w:hAnsi="Arial" w:cs="Times New Roman"/>
      <w:sz w:val="20"/>
      <w:szCs w:val="20"/>
      <w:lang w:val="en-GB"/>
    </w:rPr>
  </w:style>
  <w:style w:type="paragraph" w:customStyle="1" w:styleId="DSHPar1111">
    <w:name w:val="DS HPar1.1.1.1"/>
    <w:basedOn w:val="Normal"/>
    <w:rsid w:val="00881F32"/>
    <w:pPr>
      <w:tabs>
        <w:tab w:val="left" w:pos="993"/>
      </w:tabs>
      <w:spacing w:before="20" w:after="20" w:line="240" w:lineRule="auto"/>
      <w:ind w:left="360" w:hanging="360"/>
    </w:pPr>
    <w:rPr>
      <w:rFonts w:cs="Times New Roman"/>
      <w:iCs/>
      <w:sz w:val="20"/>
      <w:lang w:val="pt-BR"/>
    </w:rPr>
  </w:style>
  <w:style w:type="paragraph" w:customStyle="1" w:styleId="Bullet1">
    <w:name w:val="Bullet (1)"/>
    <w:basedOn w:val="Normal"/>
    <w:uiPriority w:val="99"/>
    <w:rsid w:val="00881F32"/>
    <w:pPr>
      <w:spacing w:line="240" w:lineRule="auto"/>
      <w:ind w:left="567"/>
    </w:pPr>
    <w:rPr>
      <w:rFonts w:cs="Times New Roman"/>
      <w:iCs/>
      <w:sz w:val="20"/>
      <w:szCs w:val="24"/>
      <w:lang w:val="en-US"/>
    </w:rPr>
  </w:style>
  <w:style w:type="paragraph" w:styleId="BodyTextIndent">
    <w:name w:val="Body Text Indent"/>
    <w:basedOn w:val="Normal"/>
    <w:link w:val="BodyTextIndentChar"/>
    <w:uiPriority w:val="99"/>
    <w:semiHidden/>
    <w:unhideWhenUsed/>
    <w:rsid w:val="00881F32"/>
    <w:pPr>
      <w:ind w:left="283"/>
    </w:pPr>
  </w:style>
  <w:style w:type="character" w:customStyle="1" w:styleId="BodyTextIndentChar">
    <w:name w:val="Body Text Indent Char"/>
    <w:basedOn w:val="DefaultParagraphFont"/>
    <w:link w:val="BodyTextIndent"/>
    <w:uiPriority w:val="99"/>
    <w:semiHidden/>
    <w:rsid w:val="00881F32"/>
    <w:rPr>
      <w:rFonts w:ascii="Arial" w:hAnsi="Arial" w:cs="Arial"/>
      <w:iCs/>
      <w:lang w:val="en-GB" w:eastAsia="en-ZA"/>
    </w:rPr>
  </w:style>
  <w:style w:type="paragraph" w:styleId="BalloonText">
    <w:name w:val="Balloon Text"/>
    <w:basedOn w:val="Normal"/>
    <w:link w:val="BalloonTextChar"/>
    <w:unhideWhenUsed/>
    <w:rsid w:val="00881F32"/>
    <w:pPr>
      <w:spacing w:line="240" w:lineRule="auto"/>
    </w:pPr>
    <w:rPr>
      <w:rFonts w:ascii="Segoe UI" w:hAnsi="Segoe UI" w:cs="Segoe UI"/>
      <w:iCs/>
      <w:sz w:val="18"/>
      <w:szCs w:val="18"/>
    </w:rPr>
  </w:style>
  <w:style w:type="character" w:customStyle="1" w:styleId="BalloonTextChar">
    <w:name w:val="Balloon Text Char"/>
    <w:basedOn w:val="DefaultParagraphFont"/>
    <w:link w:val="BalloonText"/>
    <w:rsid w:val="00881F32"/>
    <w:rPr>
      <w:rFonts w:ascii="Segoe UI" w:eastAsiaTheme="minorHAnsi" w:hAnsi="Segoe UI" w:cs="Segoe UI"/>
      <w:sz w:val="18"/>
      <w:szCs w:val="18"/>
    </w:rPr>
  </w:style>
  <w:style w:type="table" w:customStyle="1" w:styleId="GridTable4-Accent11">
    <w:name w:val="Grid Table 4 - Accent 11"/>
    <w:basedOn w:val="TableNormal"/>
    <w:uiPriority w:val="49"/>
    <w:rsid w:val="007877CA"/>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semiHidden/>
    <w:unhideWhenUsed/>
    <w:rsid w:val="006F1BEC"/>
    <w:rPr>
      <w:sz w:val="16"/>
      <w:szCs w:val="16"/>
    </w:rPr>
  </w:style>
  <w:style w:type="paragraph" w:styleId="CommentSubject">
    <w:name w:val="annotation subject"/>
    <w:basedOn w:val="CommentText"/>
    <w:next w:val="CommentText"/>
    <w:link w:val="CommentSubjectChar"/>
    <w:semiHidden/>
    <w:unhideWhenUsed/>
    <w:rsid w:val="006F1BEC"/>
    <w:pPr>
      <w:widowControl w:val="0"/>
      <w:spacing w:before="120" w:after="120" w:line="240" w:lineRule="auto"/>
      <w:outlineLvl w:val="7"/>
    </w:pPr>
    <w:rPr>
      <w:rFonts w:cs="Arial"/>
      <w:b/>
      <w:bCs/>
      <w:iCs w:val="0"/>
      <w:lang w:eastAsia="en-ZA"/>
    </w:rPr>
  </w:style>
  <w:style w:type="character" w:customStyle="1" w:styleId="CommentSubjectChar">
    <w:name w:val="Comment Subject Char"/>
    <w:basedOn w:val="CommentTextChar"/>
    <w:link w:val="CommentSubject"/>
    <w:semiHidden/>
    <w:rsid w:val="006F1BEC"/>
    <w:rPr>
      <w:rFonts w:ascii="Arial" w:hAnsi="Arial" w:cs="Arial"/>
      <w:b/>
      <w:bCs/>
      <w:iCs/>
      <w:sz w:val="20"/>
      <w:szCs w:val="20"/>
      <w:lang w:val="en-GB" w:eastAsia="en-ZA"/>
    </w:rPr>
  </w:style>
  <w:style w:type="table" w:customStyle="1" w:styleId="GridTable4-Accent12">
    <w:name w:val="Grid Table 4 - Accent 12"/>
    <w:basedOn w:val="TableNormal"/>
    <w:uiPriority w:val="49"/>
    <w:rsid w:val="000F70A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SAFARINumberedBodyText">
    <w:name w:val="SAFARI Numbered Body Text"/>
    <w:basedOn w:val="Normal"/>
    <w:rsid w:val="00957409"/>
    <w:pPr>
      <w:numPr>
        <w:ilvl w:val="1"/>
        <w:numId w:val="3"/>
      </w:numPr>
      <w:ind w:left="567" w:right="54" w:hanging="567"/>
      <w:jc w:val="both"/>
    </w:pPr>
    <w:rPr>
      <w:iCs/>
    </w:rPr>
  </w:style>
  <w:style w:type="paragraph" w:customStyle="1" w:styleId="SAFARIMAINHEADING">
    <w:name w:val="SAFARI MAIN HEADING"/>
    <w:basedOn w:val="Normal"/>
    <w:rsid w:val="00957409"/>
    <w:pPr>
      <w:numPr>
        <w:numId w:val="4"/>
      </w:numPr>
      <w:spacing w:line="240" w:lineRule="auto"/>
    </w:pPr>
    <w:rPr>
      <w:rFonts w:ascii="Arial Bold" w:hAnsi="Arial Bold"/>
      <w:b/>
      <w:iCs/>
      <w:caps/>
      <w:u w:val="single"/>
    </w:rPr>
  </w:style>
  <w:style w:type="paragraph" w:styleId="NormalWeb">
    <w:name w:val="Normal (Web)"/>
    <w:basedOn w:val="Normal"/>
    <w:uiPriority w:val="99"/>
    <w:semiHidden/>
    <w:unhideWhenUsed/>
    <w:rsid w:val="00957409"/>
    <w:pPr>
      <w:spacing w:before="100" w:beforeAutospacing="1" w:after="100" w:afterAutospacing="1" w:line="240" w:lineRule="auto"/>
    </w:pPr>
    <w:rPr>
      <w:rFonts w:ascii="Times New Roman" w:hAnsi="Times New Roman" w:cs="Times New Roman"/>
      <w:iCs/>
      <w:sz w:val="24"/>
      <w:szCs w:val="24"/>
    </w:rPr>
  </w:style>
  <w:style w:type="table" w:customStyle="1" w:styleId="GridTable41">
    <w:name w:val="Grid Table 41"/>
    <w:basedOn w:val="TableNormal"/>
    <w:uiPriority w:val="49"/>
    <w:rsid w:val="0095740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7">
    <w:name w:val="toc 7"/>
    <w:basedOn w:val="Normal"/>
    <w:next w:val="Normal"/>
    <w:autoRedefine/>
    <w:uiPriority w:val="39"/>
    <w:unhideWhenUsed/>
    <w:rsid w:val="009E2163"/>
    <w:pPr>
      <w:spacing w:after="100"/>
      <w:ind w:left="1320"/>
    </w:pPr>
  </w:style>
  <w:style w:type="table" w:styleId="LightList">
    <w:name w:val="Light List"/>
    <w:basedOn w:val="TableNormal"/>
    <w:uiPriority w:val="61"/>
    <w:rsid w:val="004B7F32"/>
    <w:pPr>
      <w:spacing w:line="240" w:lineRule="auto"/>
    </w:pPr>
    <w:rPr>
      <w:rFonts w:ascii="Arial" w:eastAsia="Calibri" w:hAnsi="Arial" w:cs="Times New Roman"/>
      <w:sz w:val="20"/>
      <w:szCs w:val="20"/>
      <w:lang w:eastAsia="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6C5A3D"/>
    <w:rPr>
      <w:color w:val="605E5C"/>
      <w:shd w:val="clear" w:color="auto" w:fill="E1DFDD"/>
    </w:rPr>
  </w:style>
  <w:style w:type="paragraph" w:styleId="BodyText">
    <w:name w:val="Body Text"/>
    <w:basedOn w:val="Normal"/>
    <w:link w:val="BodyTextChar"/>
    <w:uiPriority w:val="1"/>
    <w:semiHidden/>
    <w:unhideWhenUsed/>
    <w:rsid w:val="00B55C59"/>
  </w:style>
  <w:style w:type="character" w:customStyle="1" w:styleId="BodyTextChar">
    <w:name w:val="Body Text Char"/>
    <w:basedOn w:val="DefaultParagraphFont"/>
    <w:link w:val="BodyText"/>
    <w:uiPriority w:val="1"/>
    <w:semiHidden/>
    <w:rsid w:val="00B55C59"/>
    <w:rPr>
      <w:rFonts w:ascii="Arial" w:hAnsi="Arial" w:cs="Arial"/>
      <w:iCs/>
      <w:lang w:val="en-GB" w:eastAsia="en-ZA"/>
    </w:rPr>
  </w:style>
  <w:style w:type="character" w:customStyle="1" w:styleId="ListParagraphChar">
    <w:name w:val="List Paragraph Char"/>
    <w:basedOn w:val="DefaultParagraphFont"/>
    <w:link w:val="ListParagraph"/>
    <w:uiPriority w:val="34"/>
    <w:locked/>
    <w:rsid w:val="00B55C59"/>
  </w:style>
  <w:style w:type="paragraph" w:styleId="NormalIndent">
    <w:name w:val="Normal Indent"/>
    <w:basedOn w:val="Normal"/>
    <w:rsid w:val="00B55C59"/>
    <w:pPr>
      <w:tabs>
        <w:tab w:val="left" w:pos="357"/>
      </w:tabs>
      <w:spacing w:line="240" w:lineRule="auto"/>
      <w:ind w:left="720"/>
    </w:pPr>
    <w:rPr>
      <w:rFonts w:cs="Times New Roman"/>
      <w:iCs/>
      <w:szCs w:val="24"/>
    </w:rPr>
  </w:style>
  <w:style w:type="paragraph" w:customStyle="1" w:styleId="Default">
    <w:name w:val="Default"/>
    <w:rsid w:val="00B55C59"/>
    <w:pPr>
      <w:autoSpaceDE w:val="0"/>
      <w:autoSpaceDN w:val="0"/>
      <w:adjustRightInd w:val="0"/>
      <w:spacing w:line="240" w:lineRule="auto"/>
    </w:pPr>
    <w:rPr>
      <w:rFonts w:ascii="Arial" w:hAnsi="Arial" w:cs="Arial"/>
      <w:color w:val="000000"/>
      <w:sz w:val="24"/>
      <w:szCs w:val="24"/>
    </w:rPr>
  </w:style>
  <w:style w:type="paragraph" w:customStyle="1" w:styleId="TableParagraph">
    <w:name w:val="Table Paragraph"/>
    <w:basedOn w:val="Normal"/>
    <w:uiPriority w:val="1"/>
    <w:rsid w:val="00DF5A2D"/>
    <w:pPr>
      <w:autoSpaceDE w:val="0"/>
      <w:autoSpaceDN w:val="0"/>
      <w:spacing w:line="240" w:lineRule="auto"/>
    </w:pPr>
    <w:rPr>
      <w:rFonts w:eastAsia="Arial"/>
      <w:iCs/>
      <w:lang w:val="en-US"/>
    </w:rPr>
  </w:style>
  <w:style w:type="character" w:styleId="FollowedHyperlink">
    <w:name w:val="FollowedHyperlink"/>
    <w:basedOn w:val="DefaultParagraphFont"/>
    <w:uiPriority w:val="99"/>
    <w:semiHidden/>
    <w:unhideWhenUsed/>
    <w:rsid w:val="00CB2FDE"/>
    <w:rPr>
      <w:color w:val="954F72" w:themeColor="followedHyperlink"/>
      <w:u w:val="single"/>
    </w:rPr>
  </w:style>
  <w:style w:type="table" w:customStyle="1" w:styleId="TableGrid1">
    <w:name w:val="Table Grid1"/>
    <w:basedOn w:val="TableNormal"/>
    <w:next w:val="TableGrid"/>
    <w:uiPriority w:val="39"/>
    <w:rsid w:val="00EF3A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3C78"/>
    <w:pPr>
      <w:spacing w:line="240" w:lineRule="auto"/>
    </w:pPr>
    <w:rPr>
      <w:rFonts w:ascii="Arial" w:hAnsi="Arial" w:cs="Arial"/>
      <w:iCs/>
      <w:lang w:val="en-GB" w:eastAsia="en-ZA"/>
    </w:rPr>
  </w:style>
  <w:style w:type="paragraph" w:styleId="Caption">
    <w:name w:val="caption"/>
    <w:basedOn w:val="Normal"/>
    <w:next w:val="Normal"/>
    <w:uiPriority w:val="35"/>
    <w:unhideWhenUsed/>
    <w:qFormat/>
    <w:rsid w:val="00C1419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A107B1"/>
    <w:pPr>
      <w:spacing w:after="100"/>
      <w:ind w:left="660"/>
    </w:pPr>
    <w:rPr>
      <w:rFonts w:eastAsiaTheme="minorEastAsia"/>
      <w:iCs/>
    </w:rPr>
  </w:style>
  <w:style w:type="paragraph" w:styleId="TOC5">
    <w:name w:val="toc 5"/>
    <w:basedOn w:val="Normal"/>
    <w:next w:val="Normal"/>
    <w:autoRedefine/>
    <w:uiPriority w:val="39"/>
    <w:unhideWhenUsed/>
    <w:rsid w:val="00A107B1"/>
    <w:pPr>
      <w:spacing w:after="100"/>
      <w:ind w:left="880"/>
    </w:pPr>
    <w:rPr>
      <w:rFonts w:eastAsiaTheme="minorEastAsia"/>
      <w:iCs/>
    </w:rPr>
  </w:style>
  <w:style w:type="paragraph" w:styleId="TOC6">
    <w:name w:val="toc 6"/>
    <w:basedOn w:val="Normal"/>
    <w:next w:val="Normal"/>
    <w:autoRedefine/>
    <w:uiPriority w:val="39"/>
    <w:unhideWhenUsed/>
    <w:rsid w:val="00A107B1"/>
    <w:pPr>
      <w:spacing w:after="100"/>
      <w:ind w:left="1100"/>
    </w:pPr>
    <w:rPr>
      <w:rFonts w:eastAsiaTheme="minorEastAsia"/>
      <w:iCs/>
    </w:rPr>
  </w:style>
  <w:style w:type="paragraph" w:styleId="TOC8">
    <w:name w:val="toc 8"/>
    <w:basedOn w:val="Normal"/>
    <w:next w:val="Normal"/>
    <w:autoRedefine/>
    <w:uiPriority w:val="39"/>
    <w:unhideWhenUsed/>
    <w:rsid w:val="00A107B1"/>
    <w:pPr>
      <w:spacing w:after="100"/>
      <w:ind w:left="1540"/>
    </w:pPr>
    <w:rPr>
      <w:rFonts w:eastAsiaTheme="minorEastAsia"/>
      <w:iCs/>
    </w:rPr>
  </w:style>
  <w:style w:type="paragraph" w:styleId="TOC9">
    <w:name w:val="toc 9"/>
    <w:basedOn w:val="Normal"/>
    <w:next w:val="Normal"/>
    <w:autoRedefine/>
    <w:uiPriority w:val="39"/>
    <w:unhideWhenUsed/>
    <w:rsid w:val="00A107B1"/>
    <w:pPr>
      <w:spacing w:after="100"/>
      <w:ind w:left="1760"/>
    </w:pPr>
    <w:rPr>
      <w:rFonts w:eastAsiaTheme="minorEastAsia"/>
      <w:iCs/>
    </w:rPr>
  </w:style>
  <w:style w:type="paragraph" w:styleId="TOCHeading">
    <w:name w:val="TOC Heading"/>
    <w:basedOn w:val="Heading1"/>
    <w:next w:val="Normal"/>
    <w:uiPriority w:val="39"/>
    <w:unhideWhenUsed/>
    <w:qFormat/>
    <w:rsid w:val="00AA225E"/>
    <w:pPr>
      <w:outlineLvl w:val="9"/>
    </w:pPr>
    <w:rPr>
      <w:lang w:val="en-US"/>
    </w:rPr>
  </w:style>
  <w:style w:type="paragraph" w:styleId="FootnoteText">
    <w:name w:val="footnote text"/>
    <w:basedOn w:val="Normal"/>
    <w:link w:val="FootnoteTextChar"/>
    <w:uiPriority w:val="99"/>
    <w:semiHidden/>
    <w:unhideWhenUsed/>
    <w:rsid w:val="0006153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6153D"/>
    <w:rPr>
      <w:sz w:val="20"/>
      <w:szCs w:val="20"/>
    </w:rPr>
  </w:style>
  <w:style w:type="character" w:styleId="FootnoteReference">
    <w:name w:val="footnote reference"/>
    <w:basedOn w:val="DefaultParagraphFont"/>
    <w:uiPriority w:val="99"/>
    <w:semiHidden/>
    <w:unhideWhenUsed/>
    <w:rsid w:val="0006153D"/>
    <w:rPr>
      <w:vertAlign w:val="superscript"/>
    </w:rPr>
  </w:style>
  <w:style w:type="paragraph" w:styleId="NoSpacing">
    <w:name w:val="No Spacing"/>
    <w:uiPriority w:val="1"/>
    <w:qFormat/>
    <w:rsid w:val="00682DC8"/>
    <w:pPr>
      <w:spacing w:before="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70106">
      <w:bodyDiv w:val="1"/>
      <w:marLeft w:val="0"/>
      <w:marRight w:val="0"/>
      <w:marTop w:val="0"/>
      <w:marBottom w:val="0"/>
      <w:divBdr>
        <w:top w:val="none" w:sz="0" w:space="0" w:color="auto"/>
        <w:left w:val="none" w:sz="0" w:space="0" w:color="auto"/>
        <w:bottom w:val="none" w:sz="0" w:space="0" w:color="auto"/>
        <w:right w:val="none" w:sz="0" w:space="0" w:color="auto"/>
      </w:divBdr>
    </w:div>
    <w:div w:id="377434334">
      <w:bodyDiv w:val="1"/>
      <w:marLeft w:val="0"/>
      <w:marRight w:val="0"/>
      <w:marTop w:val="0"/>
      <w:marBottom w:val="0"/>
      <w:divBdr>
        <w:top w:val="none" w:sz="0" w:space="0" w:color="auto"/>
        <w:left w:val="none" w:sz="0" w:space="0" w:color="auto"/>
        <w:bottom w:val="none" w:sz="0" w:space="0" w:color="auto"/>
        <w:right w:val="none" w:sz="0" w:space="0" w:color="auto"/>
      </w:divBdr>
    </w:div>
    <w:div w:id="584921969">
      <w:bodyDiv w:val="1"/>
      <w:marLeft w:val="0"/>
      <w:marRight w:val="0"/>
      <w:marTop w:val="0"/>
      <w:marBottom w:val="0"/>
      <w:divBdr>
        <w:top w:val="none" w:sz="0" w:space="0" w:color="auto"/>
        <w:left w:val="none" w:sz="0" w:space="0" w:color="auto"/>
        <w:bottom w:val="none" w:sz="0" w:space="0" w:color="auto"/>
        <w:right w:val="none" w:sz="0" w:space="0" w:color="auto"/>
      </w:divBdr>
    </w:div>
    <w:div w:id="693117658">
      <w:bodyDiv w:val="1"/>
      <w:marLeft w:val="0"/>
      <w:marRight w:val="0"/>
      <w:marTop w:val="0"/>
      <w:marBottom w:val="0"/>
      <w:divBdr>
        <w:top w:val="none" w:sz="0" w:space="0" w:color="auto"/>
        <w:left w:val="none" w:sz="0" w:space="0" w:color="auto"/>
        <w:bottom w:val="none" w:sz="0" w:space="0" w:color="auto"/>
        <w:right w:val="none" w:sz="0" w:space="0" w:color="auto"/>
      </w:divBdr>
    </w:div>
    <w:div w:id="773747692">
      <w:bodyDiv w:val="1"/>
      <w:marLeft w:val="0"/>
      <w:marRight w:val="0"/>
      <w:marTop w:val="0"/>
      <w:marBottom w:val="0"/>
      <w:divBdr>
        <w:top w:val="none" w:sz="0" w:space="0" w:color="auto"/>
        <w:left w:val="none" w:sz="0" w:space="0" w:color="auto"/>
        <w:bottom w:val="none" w:sz="0" w:space="0" w:color="auto"/>
        <w:right w:val="none" w:sz="0" w:space="0" w:color="auto"/>
      </w:divBdr>
    </w:div>
    <w:div w:id="1015957745">
      <w:bodyDiv w:val="1"/>
      <w:marLeft w:val="0"/>
      <w:marRight w:val="0"/>
      <w:marTop w:val="0"/>
      <w:marBottom w:val="0"/>
      <w:divBdr>
        <w:top w:val="none" w:sz="0" w:space="0" w:color="auto"/>
        <w:left w:val="none" w:sz="0" w:space="0" w:color="auto"/>
        <w:bottom w:val="none" w:sz="0" w:space="0" w:color="auto"/>
        <w:right w:val="none" w:sz="0" w:space="0" w:color="auto"/>
      </w:divBdr>
    </w:div>
    <w:div w:id="1577400567">
      <w:bodyDiv w:val="1"/>
      <w:marLeft w:val="0"/>
      <w:marRight w:val="0"/>
      <w:marTop w:val="0"/>
      <w:marBottom w:val="0"/>
      <w:divBdr>
        <w:top w:val="none" w:sz="0" w:space="0" w:color="auto"/>
        <w:left w:val="none" w:sz="0" w:space="0" w:color="auto"/>
        <w:bottom w:val="none" w:sz="0" w:space="0" w:color="auto"/>
        <w:right w:val="none" w:sz="0" w:space="0" w:color="auto"/>
      </w:divBdr>
    </w:div>
    <w:div w:id="1675106216">
      <w:bodyDiv w:val="1"/>
      <w:marLeft w:val="0"/>
      <w:marRight w:val="0"/>
      <w:marTop w:val="0"/>
      <w:marBottom w:val="0"/>
      <w:divBdr>
        <w:top w:val="none" w:sz="0" w:space="0" w:color="auto"/>
        <w:left w:val="none" w:sz="0" w:space="0" w:color="auto"/>
        <w:bottom w:val="none" w:sz="0" w:space="0" w:color="auto"/>
        <w:right w:val="none" w:sz="0" w:space="0" w:color="auto"/>
      </w:divBdr>
    </w:div>
    <w:div w:id="193797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uyani.nsibande@necsa.co.z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0BDD7F33AA4805B84A33780DD7E8AC"/>
        <w:category>
          <w:name w:val="General"/>
          <w:gallery w:val="placeholder"/>
        </w:category>
        <w:types>
          <w:type w:val="bbPlcHdr"/>
        </w:types>
        <w:behaviors>
          <w:behavior w:val="content"/>
        </w:behaviors>
        <w:guid w:val="{37FB839C-09C6-43F8-973C-23D3F40A2E7F}"/>
      </w:docPartPr>
      <w:docPartBody>
        <w:p w:rsidR="00DE591A" w:rsidRDefault="00263E1A" w:rsidP="00263E1A">
          <w:pPr>
            <w:pStyle w:val="790BDD7F33AA4805B84A33780DD7E8AC"/>
          </w:pPr>
          <w:r w:rsidRPr="00D6323E">
            <w:rPr>
              <w:rStyle w:val="PlaceholderText"/>
              <w:b/>
              <w:u w:val="single"/>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ource Sans Pro">
    <w:altName w:val="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63E1A"/>
    <w:rsid w:val="000611AF"/>
    <w:rsid w:val="000A76C3"/>
    <w:rsid w:val="000B3CFA"/>
    <w:rsid w:val="000B5F01"/>
    <w:rsid w:val="000C77A7"/>
    <w:rsid w:val="000D46E7"/>
    <w:rsid w:val="0010357B"/>
    <w:rsid w:val="00175AE2"/>
    <w:rsid w:val="001F0FDE"/>
    <w:rsid w:val="00217A98"/>
    <w:rsid w:val="00222A82"/>
    <w:rsid w:val="0023363A"/>
    <w:rsid w:val="00263E1A"/>
    <w:rsid w:val="002A76F3"/>
    <w:rsid w:val="002D5532"/>
    <w:rsid w:val="00374270"/>
    <w:rsid w:val="003F7849"/>
    <w:rsid w:val="00413056"/>
    <w:rsid w:val="00446847"/>
    <w:rsid w:val="00462C91"/>
    <w:rsid w:val="005063DE"/>
    <w:rsid w:val="00562FF9"/>
    <w:rsid w:val="00567CC9"/>
    <w:rsid w:val="00596D51"/>
    <w:rsid w:val="005C42C0"/>
    <w:rsid w:val="005E6185"/>
    <w:rsid w:val="0065754B"/>
    <w:rsid w:val="00690AFE"/>
    <w:rsid w:val="006A0FE9"/>
    <w:rsid w:val="006A499A"/>
    <w:rsid w:val="006A75AF"/>
    <w:rsid w:val="00707895"/>
    <w:rsid w:val="00717D9E"/>
    <w:rsid w:val="007B7A81"/>
    <w:rsid w:val="00853CEE"/>
    <w:rsid w:val="00861B4A"/>
    <w:rsid w:val="008840A5"/>
    <w:rsid w:val="008922C3"/>
    <w:rsid w:val="008A33C2"/>
    <w:rsid w:val="008D3DA3"/>
    <w:rsid w:val="00937163"/>
    <w:rsid w:val="0095190C"/>
    <w:rsid w:val="0096580C"/>
    <w:rsid w:val="009907E4"/>
    <w:rsid w:val="009A794D"/>
    <w:rsid w:val="009B21B1"/>
    <w:rsid w:val="009C629C"/>
    <w:rsid w:val="009E0C79"/>
    <w:rsid w:val="009F15DF"/>
    <w:rsid w:val="009F780C"/>
    <w:rsid w:val="00A17E14"/>
    <w:rsid w:val="00A22B93"/>
    <w:rsid w:val="00AA38F0"/>
    <w:rsid w:val="00AF35B1"/>
    <w:rsid w:val="00B1767C"/>
    <w:rsid w:val="00B22F6C"/>
    <w:rsid w:val="00B3081F"/>
    <w:rsid w:val="00B51883"/>
    <w:rsid w:val="00B80441"/>
    <w:rsid w:val="00BB64D0"/>
    <w:rsid w:val="00BC22E7"/>
    <w:rsid w:val="00BD5FF0"/>
    <w:rsid w:val="00BD7B89"/>
    <w:rsid w:val="00BE1B4C"/>
    <w:rsid w:val="00BF649C"/>
    <w:rsid w:val="00C0353B"/>
    <w:rsid w:val="00C1667C"/>
    <w:rsid w:val="00C6382D"/>
    <w:rsid w:val="00CF4647"/>
    <w:rsid w:val="00CF5E2E"/>
    <w:rsid w:val="00DA44FA"/>
    <w:rsid w:val="00DB4E22"/>
    <w:rsid w:val="00DB7F20"/>
    <w:rsid w:val="00DC4F01"/>
    <w:rsid w:val="00DE591A"/>
    <w:rsid w:val="00DF23CE"/>
    <w:rsid w:val="00E047B6"/>
    <w:rsid w:val="00E1205E"/>
    <w:rsid w:val="00E1294D"/>
    <w:rsid w:val="00E63AB5"/>
    <w:rsid w:val="00E67562"/>
    <w:rsid w:val="00E714A6"/>
    <w:rsid w:val="00E72E70"/>
    <w:rsid w:val="00EA6772"/>
    <w:rsid w:val="00ED780E"/>
    <w:rsid w:val="00EE2F58"/>
    <w:rsid w:val="00EF37CA"/>
    <w:rsid w:val="00F00088"/>
    <w:rsid w:val="00F80D6E"/>
    <w:rsid w:val="00FB016E"/>
    <w:rsid w:val="00FC59CD"/>
    <w:rsid w:val="00FE2A59"/>
    <w:rsid w:val="00FF19B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47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F20"/>
    <w:rPr>
      <w:color w:val="808080"/>
    </w:rPr>
  </w:style>
  <w:style w:type="paragraph" w:customStyle="1" w:styleId="790BDD7F33AA4805B84A33780DD7E8AC">
    <w:name w:val="790BDD7F33AA4805B84A33780DD7E8AC"/>
    <w:rsid w:val="00263E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AE95D-FAD5-486F-B9B9-D347F64FA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8</Pages>
  <Words>6135</Words>
  <Characters>3497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ta Steyn</dc:creator>
  <cp:lastModifiedBy>Buyani Nsibande</cp:lastModifiedBy>
  <cp:revision>7</cp:revision>
  <cp:lastPrinted>2018-04-24T11:58:00Z</cp:lastPrinted>
  <dcterms:created xsi:type="dcterms:W3CDTF">2023-09-03T19:14:00Z</dcterms:created>
  <dcterms:modified xsi:type="dcterms:W3CDTF">2023-09-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7907671</vt:i4>
  </property>
  <property fmtid="{D5CDD505-2E9C-101B-9397-08002B2CF9AE}" pid="3" name="_NewReviewCycle">
    <vt:lpwstr/>
  </property>
  <property fmtid="{D5CDD505-2E9C-101B-9397-08002B2CF9AE}" pid="4" name="_EmailSubject">
    <vt:lpwstr>Publishing the tender to the market </vt:lpwstr>
  </property>
  <property fmtid="{D5CDD505-2E9C-101B-9397-08002B2CF9AE}" pid="5" name="_AuthorEmail">
    <vt:lpwstr>Fhatuwani.Mukwevho@ntp.co.za</vt:lpwstr>
  </property>
  <property fmtid="{D5CDD505-2E9C-101B-9397-08002B2CF9AE}" pid="6" name="_AuthorEmailDisplayName">
    <vt:lpwstr>Fhatuwani Mukwevho</vt:lpwstr>
  </property>
  <property fmtid="{D5CDD505-2E9C-101B-9397-08002B2CF9AE}" pid="7" name="_ReviewingToolsShownOnce">
    <vt:lpwstr/>
  </property>
</Properties>
</file>